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85D53" w14:textId="77777777" w:rsidR="004C0F0C" w:rsidRDefault="005C1EA3">
      <w:pPr>
        <w:pStyle w:val="SLReqReportTitle"/>
      </w:pPr>
      <w:r>
        <w:t>URS</w:t>
      </w:r>
    </w:p>
    <w:p w14:paraId="3580FE03" w14:textId="77777777" w:rsidR="002F1792" w:rsidRPr="00612E4F" w:rsidRDefault="005C1EA3" w:rsidP="00251CBD">
      <w:pPr>
        <w:pStyle w:val="Subtitle"/>
        <w:ind w:left="720" w:firstLine="720"/>
        <w:rPr>
          <w:rStyle w:val="SubtleEmphasis"/>
          <w:i w:val="0"/>
        </w:rPr>
      </w:pPr>
    </w:p>
    <w:p w14:paraId="309D9028" w14:textId="77777777" w:rsidR="002F1792" w:rsidRPr="00612E4F" w:rsidRDefault="005C1EA3" w:rsidP="00A957F1"/>
    <w:p w14:paraId="27B02AEB" w14:textId="77777777" w:rsidR="002F1792" w:rsidRPr="00612E4F" w:rsidRDefault="005C1EA3" w:rsidP="00A957F1"/>
    <w:p w14:paraId="2C6B51CA" w14:textId="77777777" w:rsidR="002F1792" w:rsidRPr="00612E4F" w:rsidRDefault="005C1EA3" w:rsidP="000428F5">
      <w:pPr>
        <w:pStyle w:val="SLReqReportTitleAttribute"/>
        <w:rPr>
          <w:b w:val="0"/>
        </w:rPr>
      </w:pPr>
      <w:r>
        <w:rPr>
          <w:rStyle w:val="SLReqReportTitleAttributeChar"/>
        </w:rPr>
        <w:t>Author(s)</w:t>
      </w:r>
      <w:r>
        <w:rPr>
          <w:b w:val="0"/>
          <w:i/>
        </w:rPr>
        <w:t>:</w:t>
      </w:r>
      <w:r w:rsidRPr="00612E4F">
        <w:rPr>
          <w:rStyle w:val="IntenseEmphasis"/>
          <w:i w:val="0"/>
          <w:sz w:val="56"/>
        </w:rPr>
        <w:tab/>
      </w:r>
      <w:r w:rsidRPr="00612E4F">
        <w:rPr>
          <w:rStyle w:val="IntenseEmphasis"/>
          <w:i w:val="0"/>
          <w:sz w:val="56"/>
        </w:rPr>
        <w:tab/>
      </w:r>
      <w:r>
        <w:rPr>
          <w:rStyle w:val="SLReqReportTitleAttributeChar"/>
        </w:rPr>
        <w:t>CSN-Simulation</w:t>
      </w:r>
    </w:p>
    <w:p w14:paraId="2C2D72BF" w14:textId="77777777" w:rsidR="002F1792" w:rsidRPr="00612E4F" w:rsidRDefault="005C1EA3" w:rsidP="00612E4F">
      <w:pPr>
        <w:pStyle w:val="SLReqReportTitleAttribute"/>
        <w:rPr>
          <w:b w:val="0"/>
          <w:bCs/>
          <w:iCs/>
        </w:rPr>
      </w:pPr>
      <w:r>
        <w:rPr>
          <w:rStyle w:val="SLReqReportTitleAttributeChar"/>
        </w:rPr>
        <w:t>Published on</w:t>
      </w:r>
      <w:r>
        <w:rPr>
          <w:b w:val="0"/>
        </w:rPr>
        <w:t>:</w:t>
      </w:r>
      <w:r w:rsidRPr="00612E4F">
        <w:rPr>
          <w:b w:val="0"/>
          <w:bCs/>
          <w:iCs/>
        </w:rPr>
        <w:tab/>
      </w:r>
      <w:r>
        <w:rPr>
          <w:rStyle w:val="SLReqReportTitleAttributeChar"/>
        </w:rPr>
        <w:t>21-Oct-2021</w:t>
      </w:r>
    </w:p>
    <w:p w14:paraId="6697E459" w14:textId="77777777" w:rsidR="004C0F0C" w:rsidRDefault="004C0F0C">
      <w:pPr>
        <w:pageBreakBefore/>
      </w:pPr>
    </w:p>
    <w:p w14:paraId="6C2017CD" w14:textId="77777777" w:rsidR="004C0F0C" w:rsidRDefault="005C1EA3">
      <w:pPr>
        <w:pStyle w:val="SLReqReportTOCHead"/>
      </w:pPr>
      <w:r>
        <w:t>Table of Contents</w:t>
      </w:r>
    </w:p>
    <w:p w14:paraId="0551EAB2" w14:textId="2785B24A" w:rsidR="005C1EA3" w:rsidRDefault="005C1EA3">
      <w:pPr>
        <w:pStyle w:val="TOC1"/>
        <w:tabs>
          <w:tab w:val="right" w:leader="dot" w:pos="9350"/>
        </w:tabs>
        <w:rPr>
          <w:rFonts w:cstheme="minorBidi"/>
          <w:noProof/>
          <w:lang w:val="en-ZA" w:eastAsia="en-ZA"/>
        </w:rPr>
      </w:pPr>
      <w:r>
        <w:fldChar w:fldCharType="begin"/>
      </w:r>
      <w:r>
        <w:instrText xml:space="preserve"> TOC \o "1-6" \h \z \u </w:instrText>
      </w:r>
      <w:r>
        <w:fldChar w:fldCharType="separate"/>
      </w:r>
      <w:hyperlink w:anchor="_Toc85717534" w:history="1">
        <w:r w:rsidRPr="00140F9A">
          <w:rPr>
            <w:rStyle w:val="Hyperlink"/>
            <w:noProof/>
          </w:rPr>
          <w:t>Chapter 1: Requirement Set: URS</w:t>
        </w:r>
        <w:r>
          <w:rPr>
            <w:noProof/>
            <w:webHidden/>
          </w:rPr>
          <w:tab/>
        </w:r>
        <w:r>
          <w:rPr>
            <w:noProof/>
            <w:webHidden/>
          </w:rPr>
          <w:fldChar w:fldCharType="begin"/>
        </w:r>
        <w:r>
          <w:rPr>
            <w:noProof/>
            <w:webHidden/>
          </w:rPr>
          <w:instrText xml:space="preserve"> PAGEREF _Toc85717534 \h </w:instrText>
        </w:r>
        <w:r>
          <w:rPr>
            <w:noProof/>
            <w:webHidden/>
          </w:rPr>
        </w:r>
        <w:r>
          <w:rPr>
            <w:noProof/>
            <w:webHidden/>
          </w:rPr>
          <w:fldChar w:fldCharType="separate"/>
        </w:r>
        <w:r>
          <w:rPr>
            <w:noProof/>
            <w:webHidden/>
          </w:rPr>
          <w:t>8</w:t>
        </w:r>
        <w:r>
          <w:rPr>
            <w:noProof/>
            <w:webHidden/>
          </w:rPr>
          <w:fldChar w:fldCharType="end"/>
        </w:r>
      </w:hyperlink>
    </w:p>
    <w:p w14:paraId="32A558C6" w14:textId="6DD80EBB" w:rsidR="005C1EA3" w:rsidRDefault="005C1EA3">
      <w:pPr>
        <w:pStyle w:val="TOC2"/>
        <w:tabs>
          <w:tab w:val="right" w:leader="dot" w:pos="9350"/>
        </w:tabs>
        <w:rPr>
          <w:rFonts w:cstheme="minorBidi"/>
          <w:noProof/>
          <w:lang w:val="en-ZA" w:eastAsia="en-ZA"/>
        </w:rPr>
      </w:pPr>
      <w:hyperlink w:anchor="_Toc85717535" w:history="1">
        <w:r w:rsidRPr="00140F9A">
          <w:rPr>
            <w:rStyle w:val="Hyperlink"/>
            <w:noProof/>
          </w:rPr>
          <w:t>1 Power Supply to all Sub-systems</w:t>
        </w:r>
        <w:r>
          <w:rPr>
            <w:noProof/>
            <w:webHidden/>
          </w:rPr>
          <w:tab/>
        </w:r>
        <w:r>
          <w:rPr>
            <w:noProof/>
            <w:webHidden/>
          </w:rPr>
          <w:fldChar w:fldCharType="begin"/>
        </w:r>
        <w:r>
          <w:rPr>
            <w:noProof/>
            <w:webHidden/>
          </w:rPr>
          <w:instrText xml:space="preserve"> PAGEREF _Toc85717535 \h </w:instrText>
        </w:r>
        <w:r>
          <w:rPr>
            <w:noProof/>
            <w:webHidden/>
          </w:rPr>
        </w:r>
        <w:r>
          <w:rPr>
            <w:noProof/>
            <w:webHidden/>
          </w:rPr>
          <w:fldChar w:fldCharType="separate"/>
        </w:r>
        <w:r>
          <w:rPr>
            <w:noProof/>
            <w:webHidden/>
          </w:rPr>
          <w:t>9</w:t>
        </w:r>
        <w:r>
          <w:rPr>
            <w:noProof/>
            <w:webHidden/>
          </w:rPr>
          <w:fldChar w:fldCharType="end"/>
        </w:r>
      </w:hyperlink>
    </w:p>
    <w:p w14:paraId="0C4B80EB" w14:textId="0B28E0A8" w:rsidR="005C1EA3" w:rsidRDefault="005C1EA3">
      <w:pPr>
        <w:pStyle w:val="TOC3"/>
        <w:tabs>
          <w:tab w:val="right" w:leader="dot" w:pos="9350"/>
        </w:tabs>
        <w:rPr>
          <w:rFonts w:cstheme="minorBidi"/>
          <w:noProof/>
          <w:lang w:val="en-ZA" w:eastAsia="en-ZA"/>
        </w:rPr>
      </w:pPr>
      <w:hyperlink w:anchor="_Toc85717536" w:history="1">
        <w:r w:rsidRPr="00140F9A">
          <w:rPr>
            <w:rStyle w:val="Hyperlink"/>
            <w:noProof/>
          </w:rPr>
          <w:t>1.1 Main on/off</w:t>
        </w:r>
        <w:r>
          <w:rPr>
            <w:noProof/>
            <w:webHidden/>
          </w:rPr>
          <w:tab/>
        </w:r>
        <w:r>
          <w:rPr>
            <w:noProof/>
            <w:webHidden/>
          </w:rPr>
          <w:fldChar w:fldCharType="begin"/>
        </w:r>
        <w:r>
          <w:rPr>
            <w:noProof/>
            <w:webHidden/>
          </w:rPr>
          <w:instrText xml:space="preserve"> PAGEREF _Toc85717536 \h </w:instrText>
        </w:r>
        <w:r>
          <w:rPr>
            <w:noProof/>
            <w:webHidden/>
          </w:rPr>
        </w:r>
        <w:r>
          <w:rPr>
            <w:noProof/>
            <w:webHidden/>
          </w:rPr>
          <w:fldChar w:fldCharType="separate"/>
        </w:r>
        <w:r>
          <w:rPr>
            <w:noProof/>
            <w:webHidden/>
          </w:rPr>
          <w:t>9</w:t>
        </w:r>
        <w:r>
          <w:rPr>
            <w:noProof/>
            <w:webHidden/>
          </w:rPr>
          <w:fldChar w:fldCharType="end"/>
        </w:r>
      </w:hyperlink>
    </w:p>
    <w:p w14:paraId="479D7ACE" w14:textId="033C0B00" w:rsidR="005C1EA3" w:rsidRDefault="005C1EA3">
      <w:pPr>
        <w:pStyle w:val="TOC3"/>
        <w:tabs>
          <w:tab w:val="right" w:leader="dot" w:pos="9350"/>
        </w:tabs>
        <w:rPr>
          <w:rFonts w:cstheme="minorBidi"/>
          <w:noProof/>
          <w:lang w:val="en-ZA" w:eastAsia="en-ZA"/>
        </w:rPr>
      </w:pPr>
      <w:hyperlink w:anchor="_Toc85717537" w:history="1">
        <w:r w:rsidRPr="00140F9A">
          <w:rPr>
            <w:rStyle w:val="Hyperlink"/>
            <w:noProof/>
          </w:rPr>
          <w:t>1.2 Run Time</w:t>
        </w:r>
        <w:r>
          <w:rPr>
            <w:noProof/>
            <w:webHidden/>
          </w:rPr>
          <w:tab/>
        </w:r>
        <w:r>
          <w:rPr>
            <w:noProof/>
            <w:webHidden/>
          </w:rPr>
          <w:fldChar w:fldCharType="begin"/>
        </w:r>
        <w:r>
          <w:rPr>
            <w:noProof/>
            <w:webHidden/>
          </w:rPr>
          <w:instrText xml:space="preserve"> PAGEREF _Toc85717537 \h </w:instrText>
        </w:r>
        <w:r>
          <w:rPr>
            <w:noProof/>
            <w:webHidden/>
          </w:rPr>
        </w:r>
        <w:r>
          <w:rPr>
            <w:noProof/>
            <w:webHidden/>
          </w:rPr>
          <w:fldChar w:fldCharType="separate"/>
        </w:r>
        <w:r>
          <w:rPr>
            <w:noProof/>
            <w:webHidden/>
          </w:rPr>
          <w:t>10</w:t>
        </w:r>
        <w:r>
          <w:rPr>
            <w:noProof/>
            <w:webHidden/>
          </w:rPr>
          <w:fldChar w:fldCharType="end"/>
        </w:r>
      </w:hyperlink>
    </w:p>
    <w:p w14:paraId="7F7D1CF4" w14:textId="7087A413" w:rsidR="005C1EA3" w:rsidRDefault="005C1EA3">
      <w:pPr>
        <w:pStyle w:val="TOC3"/>
        <w:tabs>
          <w:tab w:val="right" w:leader="dot" w:pos="9350"/>
        </w:tabs>
        <w:rPr>
          <w:rFonts w:cstheme="minorBidi"/>
          <w:noProof/>
          <w:lang w:val="en-ZA" w:eastAsia="en-ZA"/>
        </w:rPr>
      </w:pPr>
      <w:hyperlink w:anchor="_Toc85717538" w:history="1">
        <w:r w:rsidRPr="00140F9A">
          <w:rPr>
            <w:rStyle w:val="Hyperlink"/>
            <w:noProof/>
          </w:rPr>
          <w:t>1.3 Mains Power</w:t>
        </w:r>
        <w:r>
          <w:rPr>
            <w:noProof/>
            <w:webHidden/>
          </w:rPr>
          <w:tab/>
        </w:r>
        <w:r>
          <w:rPr>
            <w:noProof/>
            <w:webHidden/>
          </w:rPr>
          <w:fldChar w:fldCharType="begin"/>
        </w:r>
        <w:r>
          <w:rPr>
            <w:noProof/>
            <w:webHidden/>
          </w:rPr>
          <w:instrText xml:space="preserve"> PAGEREF _Toc85717538 \h </w:instrText>
        </w:r>
        <w:r>
          <w:rPr>
            <w:noProof/>
            <w:webHidden/>
          </w:rPr>
        </w:r>
        <w:r>
          <w:rPr>
            <w:noProof/>
            <w:webHidden/>
          </w:rPr>
          <w:fldChar w:fldCharType="separate"/>
        </w:r>
        <w:r>
          <w:rPr>
            <w:noProof/>
            <w:webHidden/>
          </w:rPr>
          <w:t>10</w:t>
        </w:r>
        <w:r>
          <w:rPr>
            <w:noProof/>
            <w:webHidden/>
          </w:rPr>
          <w:fldChar w:fldCharType="end"/>
        </w:r>
      </w:hyperlink>
    </w:p>
    <w:p w14:paraId="7DCCC0F6" w14:textId="6A77AF6C" w:rsidR="005C1EA3" w:rsidRDefault="005C1EA3">
      <w:pPr>
        <w:pStyle w:val="TOC3"/>
        <w:tabs>
          <w:tab w:val="right" w:leader="dot" w:pos="9350"/>
        </w:tabs>
        <w:rPr>
          <w:rFonts w:cstheme="minorBidi"/>
          <w:noProof/>
          <w:lang w:val="en-ZA" w:eastAsia="en-ZA"/>
        </w:rPr>
      </w:pPr>
      <w:hyperlink w:anchor="_Toc85717539" w:history="1">
        <w:r w:rsidRPr="00140F9A">
          <w:rPr>
            <w:rStyle w:val="Hyperlink"/>
            <w:noProof/>
          </w:rPr>
          <w:t>1.4 Cable length</w:t>
        </w:r>
        <w:r>
          <w:rPr>
            <w:noProof/>
            <w:webHidden/>
          </w:rPr>
          <w:tab/>
        </w:r>
        <w:r>
          <w:rPr>
            <w:noProof/>
            <w:webHidden/>
          </w:rPr>
          <w:fldChar w:fldCharType="begin"/>
        </w:r>
        <w:r>
          <w:rPr>
            <w:noProof/>
            <w:webHidden/>
          </w:rPr>
          <w:instrText xml:space="preserve"> PAGEREF _Toc85717539 \h </w:instrText>
        </w:r>
        <w:r>
          <w:rPr>
            <w:noProof/>
            <w:webHidden/>
          </w:rPr>
        </w:r>
        <w:r>
          <w:rPr>
            <w:noProof/>
            <w:webHidden/>
          </w:rPr>
          <w:fldChar w:fldCharType="separate"/>
        </w:r>
        <w:r>
          <w:rPr>
            <w:noProof/>
            <w:webHidden/>
          </w:rPr>
          <w:t>11</w:t>
        </w:r>
        <w:r>
          <w:rPr>
            <w:noProof/>
            <w:webHidden/>
          </w:rPr>
          <w:fldChar w:fldCharType="end"/>
        </w:r>
      </w:hyperlink>
    </w:p>
    <w:p w14:paraId="3313952E" w14:textId="048BDE93" w:rsidR="005C1EA3" w:rsidRDefault="005C1EA3">
      <w:pPr>
        <w:pStyle w:val="TOC3"/>
        <w:tabs>
          <w:tab w:val="right" w:leader="dot" w:pos="9350"/>
        </w:tabs>
        <w:rPr>
          <w:rFonts w:cstheme="minorBidi"/>
          <w:noProof/>
          <w:lang w:val="en-ZA" w:eastAsia="en-ZA"/>
        </w:rPr>
      </w:pPr>
      <w:hyperlink w:anchor="_Toc85717540" w:history="1">
        <w:r w:rsidRPr="00140F9A">
          <w:rPr>
            <w:rStyle w:val="Hyperlink"/>
            <w:noProof/>
          </w:rPr>
          <w:t>1.5 Mains Connector</w:t>
        </w:r>
        <w:r>
          <w:rPr>
            <w:noProof/>
            <w:webHidden/>
          </w:rPr>
          <w:tab/>
        </w:r>
        <w:r>
          <w:rPr>
            <w:noProof/>
            <w:webHidden/>
          </w:rPr>
          <w:fldChar w:fldCharType="begin"/>
        </w:r>
        <w:r>
          <w:rPr>
            <w:noProof/>
            <w:webHidden/>
          </w:rPr>
          <w:instrText xml:space="preserve"> PAGEREF _Toc85717540 \h </w:instrText>
        </w:r>
        <w:r>
          <w:rPr>
            <w:noProof/>
            <w:webHidden/>
          </w:rPr>
        </w:r>
        <w:r>
          <w:rPr>
            <w:noProof/>
            <w:webHidden/>
          </w:rPr>
          <w:fldChar w:fldCharType="separate"/>
        </w:r>
        <w:r>
          <w:rPr>
            <w:noProof/>
            <w:webHidden/>
          </w:rPr>
          <w:t>11</w:t>
        </w:r>
        <w:r>
          <w:rPr>
            <w:noProof/>
            <w:webHidden/>
          </w:rPr>
          <w:fldChar w:fldCharType="end"/>
        </w:r>
      </w:hyperlink>
    </w:p>
    <w:p w14:paraId="114ECA46" w14:textId="283D0292" w:rsidR="005C1EA3" w:rsidRDefault="005C1EA3">
      <w:pPr>
        <w:pStyle w:val="TOC3"/>
        <w:tabs>
          <w:tab w:val="right" w:leader="dot" w:pos="9350"/>
        </w:tabs>
        <w:rPr>
          <w:rFonts w:cstheme="minorBidi"/>
          <w:noProof/>
          <w:lang w:val="en-ZA" w:eastAsia="en-ZA"/>
        </w:rPr>
      </w:pPr>
      <w:hyperlink w:anchor="_Toc85717541" w:history="1">
        <w:r w:rsidRPr="00140F9A">
          <w:rPr>
            <w:rStyle w:val="Hyperlink"/>
            <w:noProof/>
          </w:rPr>
          <w:t>1.6 Cable Prongs</w:t>
        </w:r>
        <w:r>
          <w:rPr>
            <w:noProof/>
            <w:webHidden/>
          </w:rPr>
          <w:tab/>
        </w:r>
        <w:r>
          <w:rPr>
            <w:noProof/>
            <w:webHidden/>
          </w:rPr>
          <w:fldChar w:fldCharType="begin"/>
        </w:r>
        <w:r>
          <w:rPr>
            <w:noProof/>
            <w:webHidden/>
          </w:rPr>
          <w:instrText xml:space="preserve"> PAGEREF _Toc85717541 \h </w:instrText>
        </w:r>
        <w:r>
          <w:rPr>
            <w:noProof/>
            <w:webHidden/>
          </w:rPr>
        </w:r>
        <w:r>
          <w:rPr>
            <w:noProof/>
            <w:webHidden/>
          </w:rPr>
          <w:fldChar w:fldCharType="separate"/>
        </w:r>
        <w:r>
          <w:rPr>
            <w:noProof/>
            <w:webHidden/>
          </w:rPr>
          <w:t>11</w:t>
        </w:r>
        <w:r>
          <w:rPr>
            <w:noProof/>
            <w:webHidden/>
          </w:rPr>
          <w:fldChar w:fldCharType="end"/>
        </w:r>
      </w:hyperlink>
    </w:p>
    <w:p w14:paraId="16B29AA0" w14:textId="186FF322" w:rsidR="005C1EA3" w:rsidRDefault="005C1EA3">
      <w:pPr>
        <w:pStyle w:val="TOC3"/>
        <w:tabs>
          <w:tab w:val="right" w:leader="dot" w:pos="9350"/>
        </w:tabs>
        <w:rPr>
          <w:rFonts w:cstheme="minorBidi"/>
          <w:noProof/>
          <w:lang w:val="en-ZA" w:eastAsia="en-ZA"/>
        </w:rPr>
      </w:pPr>
      <w:hyperlink w:anchor="_Toc85717542" w:history="1">
        <w:r w:rsidRPr="00140F9A">
          <w:rPr>
            <w:rStyle w:val="Hyperlink"/>
            <w:noProof/>
          </w:rPr>
          <w:t>1.7 Power Failure</w:t>
        </w:r>
        <w:r>
          <w:rPr>
            <w:noProof/>
            <w:webHidden/>
          </w:rPr>
          <w:tab/>
        </w:r>
        <w:r>
          <w:rPr>
            <w:noProof/>
            <w:webHidden/>
          </w:rPr>
          <w:fldChar w:fldCharType="begin"/>
        </w:r>
        <w:r>
          <w:rPr>
            <w:noProof/>
            <w:webHidden/>
          </w:rPr>
          <w:instrText xml:space="preserve"> PAGEREF _Toc85717542 \h </w:instrText>
        </w:r>
        <w:r>
          <w:rPr>
            <w:noProof/>
            <w:webHidden/>
          </w:rPr>
        </w:r>
        <w:r>
          <w:rPr>
            <w:noProof/>
            <w:webHidden/>
          </w:rPr>
          <w:fldChar w:fldCharType="separate"/>
        </w:r>
        <w:r>
          <w:rPr>
            <w:noProof/>
            <w:webHidden/>
          </w:rPr>
          <w:t>12</w:t>
        </w:r>
        <w:r>
          <w:rPr>
            <w:noProof/>
            <w:webHidden/>
          </w:rPr>
          <w:fldChar w:fldCharType="end"/>
        </w:r>
      </w:hyperlink>
    </w:p>
    <w:p w14:paraId="5CE2B2A2" w14:textId="426A22A7" w:rsidR="005C1EA3" w:rsidRDefault="005C1EA3">
      <w:pPr>
        <w:pStyle w:val="TOC3"/>
        <w:tabs>
          <w:tab w:val="right" w:leader="dot" w:pos="9350"/>
        </w:tabs>
        <w:rPr>
          <w:rFonts w:cstheme="minorBidi"/>
          <w:noProof/>
          <w:lang w:val="en-ZA" w:eastAsia="en-ZA"/>
        </w:rPr>
      </w:pPr>
      <w:hyperlink w:anchor="_Toc85717543" w:history="1">
        <w:r w:rsidRPr="00140F9A">
          <w:rPr>
            <w:rStyle w:val="Hyperlink"/>
            <w:noProof/>
          </w:rPr>
          <w:t>1.8 Power Resume</w:t>
        </w:r>
        <w:r>
          <w:rPr>
            <w:noProof/>
            <w:webHidden/>
          </w:rPr>
          <w:tab/>
        </w:r>
        <w:r>
          <w:rPr>
            <w:noProof/>
            <w:webHidden/>
          </w:rPr>
          <w:fldChar w:fldCharType="begin"/>
        </w:r>
        <w:r>
          <w:rPr>
            <w:noProof/>
            <w:webHidden/>
          </w:rPr>
          <w:instrText xml:space="preserve"> PAGEREF _Toc85717543 \h </w:instrText>
        </w:r>
        <w:r>
          <w:rPr>
            <w:noProof/>
            <w:webHidden/>
          </w:rPr>
        </w:r>
        <w:r>
          <w:rPr>
            <w:noProof/>
            <w:webHidden/>
          </w:rPr>
          <w:fldChar w:fldCharType="separate"/>
        </w:r>
        <w:r>
          <w:rPr>
            <w:noProof/>
            <w:webHidden/>
          </w:rPr>
          <w:t>12</w:t>
        </w:r>
        <w:r>
          <w:rPr>
            <w:noProof/>
            <w:webHidden/>
          </w:rPr>
          <w:fldChar w:fldCharType="end"/>
        </w:r>
      </w:hyperlink>
    </w:p>
    <w:p w14:paraId="7FEBC7C4" w14:textId="7B09356D" w:rsidR="005C1EA3" w:rsidRDefault="005C1EA3">
      <w:pPr>
        <w:pStyle w:val="TOC3"/>
        <w:tabs>
          <w:tab w:val="right" w:leader="dot" w:pos="9350"/>
        </w:tabs>
        <w:rPr>
          <w:rFonts w:cstheme="minorBidi"/>
          <w:noProof/>
          <w:lang w:val="en-ZA" w:eastAsia="en-ZA"/>
        </w:rPr>
      </w:pPr>
      <w:hyperlink w:anchor="_Toc85717544" w:history="1">
        <w:r w:rsidRPr="00140F9A">
          <w:rPr>
            <w:rStyle w:val="Hyperlink"/>
            <w:noProof/>
          </w:rPr>
          <w:t>1.9 Battery Run Time</w:t>
        </w:r>
        <w:r>
          <w:rPr>
            <w:noProof/>
            <w:webHidden/>
          </w:rPr>
          <w:tab/>
        </w:r>
        <w:r>
          <w:rPr>
            <w:noProof/>
            <w:webHidden/>
          </w:rPr>
          <w:fldChar w:fldCharType="begin"/>
        </w:r>
        <w:r>
          <w:rPr>
            <w:noProof/>
            <w:webHidden/>
          </w:rPr>
          <w:instrText xml:space="preserve"> PAGEREF _Toc85717544 \h </w:instrText>
        </w:r>
        <w:r>
          <w:rPr>
            <w:noProof/>
            <w:webHidden/>
          </w:rPr>
        </w:r>
        <w:r>
          <w:rPr>
            <w:noProof/>
            <w:webHidden/>
          </w:rPr>
          <w:fldChar w:fldCharType="separate"/>
        </w:r>
        <w:r>
          <w:rPr>
            <w:noProof/>
            <w:webHidden/>
          </w:rPr>
          <w:t>13</w:t>
        </w:r>
        <w:r>
          <w:rPr>
            <w:noProof/>
            <w:webHidden/>
          </w:rPr>
          <w:fldChar w:fldCharType="end"/>
        </w:r>
      </w:hyperlink>
    </w:p>
    <w:p w14:paraId="135B9F05" w14:textId="2409B06B" w:rsidR="005C1EA3" w:rsidRDefault="005C1EA3">
      <w:pPr>
        <w:pStyle w:val="TOC3"/>
        <w:tabs>
          <w:tab w:val="right" w:leader="dot" w:pos="9350"/>
        </w:tabs>
        <w:rPr>
          <w:rFonts w:cstheme="minorBidi"/>
          <w:noProof/>
          <w:lang w:val="en-ZA" w:eastAsia="en-ZA"/>
        </w:rPr>
      </w:pPr>
      <w:hyperlink w:anchor="_Toc85717545" w:history="1">
        <w:r w:rsidRPr="00140F9A">
          <w:rPr>
            <w:rStyle w:val="Hyperlink"/>
            <w:noProof/>
          </w:rPr>
          <w:t>1.10 Electrical Safety</w:t>
        </w:r>
        <w:r>
          <w:rPr>
            <w:noProof/>
            <w:webHidden/>
          </w:rPr>
          <w:tab/>
        </w:r>
        <w:r>
          <w:rPr>
            <w:noProof/>
            <w:webHidden/>
          </w:rPr>
          <w:fldChar w:fldCharType="begin"/>
        </w:r>
        <w:r>
          <w:rPr>
            <w:noProof/>
            <w:webHidden/>
          </w:rPr>
          <w:instrText xml:space="preserve"> PAGEREF _Toc85717545 \h </w:instrText>
        </w:r>
        <w:r>
          <w:rPr>
            <w:noProof/>
            <w:webHidden/>
          </w:rPr>
        </w:r>
        <w:r>
          <w:rPr>
            <w:noProof/>
            <w:webHidden/>
          </w:rPr>
          <w:fldChar w:fldCharType="separate"/>
        </w:r>
        <w:r>
          <w:rPr>
            <w:noProof/>
            <w:webHidden/>
          </w:rPr>
          <w:t>13</w:t>
        </w:r>
        <w:r>
          <w:rPr>
            <w:noProof/>
            <w:webHidden/>
          </w:rPr>
          <w:fldChar w:fldCharType="end"/>
        </w:r>
      </w:hyperlink>
    </w:p>
    <w:p w14:paraId="3CF03D30" w14:textId="648E1929" w:rsidR="005C1EA3" w:rsidRDefault="005C1EA3">
      <w:pPr>
        <w:pStyle w:val="TOC3"/>
        <w:tabs>
          <w:tab w:val="right" w:leader="dot" w:pos="9350"/>
        </w:tabs>
        <w:rPr>
          <w:rFonts w:cstheme="minorBidi"/>
          <w:noProof/>
          <w:lang w:val="en-ZA" w:eastAsia="en-ZA"/>
        </w:rPr>
      </w:pPr>
      <w:hyperlink w:anchor="_Toc85717546" w:history="1">
        <w:r w:rsidRPr="00140F9A">
          <w:rPr>
            <w:rStyle w:val="Hyperlink"/>
            <w:noProof/>
          </w:rPr>
          <w:t>1.11 Subsection Supply</w:t>
        </w:r>
        <w:r>
          <w:rPr>
            <w:noProof/>
            <w:webHidden/>
          </w:rPr>
          <w:tab/>
        </w:r>
        <w:r>
          <w:rPr>
            <w:noProof/>
            <w:webHidden/>
          </w:rPr>
          <w:fldChar w:fldCharType="begin"/>
        </w:r>
        <w:r>
          <w:rPr>
            <w:noProof/>
            <w:webHidden/>
          </w:rPr>
          <w:instrText xml:space="preserve"> PAGEREF _Toc85717546 \h </w:instrText>
        </w:r>
        <w:r>
          <w:rPr>
            <w:noProof/>
            <w:webHidden/>
          </w:rPr>
        </w:r>
        <w:r>
          <w:rPr>
            <w:noProof/>
            <w:webHidden/>
          </w:rPr>
          <w:fldChar w:fldCharType="separate"/>
        </w:r>
        <w:r>
          <w:rPr>
            <w:noProof/>
            <w:webHidden/>
          </w:rPr>
          <w:t>13</w:t>
        </w:r>
        <w:r>
          <w:rPr>
            <w:noProof/>
            <w:webHidden/>
          </w:rPr>
          <w:fldChar w:fldCharType="end"/>
        </w:r>
      </w:hyperlink>
    </w:p>
    <w:p w14:paraId="67682105" w14:textId="4B06D7D4" w:rsidR="005C1EA3" w:rsidRDefault="005C1EA3">
      <w:pPr>
        <w:pStyle w:val="TOC3"/>
        <w:tabs>
          <w:tab w:val="right" w:leader="dot" w:pos="9350"/>
        </w:tabs>
        <w:rPr>
          <w:rFonts w:cstheme="minorBidi"/>
          <w:noProof/>
          <w:lang w:val="en-ZA" w:eastAsia="en-ZA"/>
        </w:rPr>
      </w:pPr>
      <w:hyperlink w:anchor="_Toc85717547" w:history="1">
        <w:r w:rsidRPr="00140F9A">
          <w:rPr>
            <w:rStyle w:val="Hyperlink"/>
            <w:noProof/>
          </w:rPr>
          <w:t>1.12 Power Cable Clamp</w:t>
        </w:r>
        <w:r>
          <w:rPr>
            <w:noProof/>
            <w:webHidden/>
          </w:rPr>
          <w:tab/>
        </w:r>
        <w:r>
          <w:rPr>
            <w:noProof/>
            <w:webHidden/>
          </w:rPr>
          <w:fldChar w:fldCharType="begin"/>
        </w:r>
        <w:r>
          <w:rPr>
            <w:noProof/>
            <w:webHidden/>
          </w:rPr>
          <w:instrText xml:space="preserve"> PAGEREF _Toc85717547 \h </w:instrText>
        </w:r>
        <w:r>
          <w:rPr>
            <w:noProof/>
            <w:webHidden/>
          </w:rPr>
        </w:r>
        <w:r>
          <w:rPr>
            <w:noProof/>
            <w:webHidden/>
          </w:rPr>
          <w:fldChar w:fldCharType="separate"/>
        </w:r>
        <w:r>
          <w:rPr>
            <w:noProof/>
            <w:webHidden/>
          </w:rPr>
          <w:t>14</w:t>
        </w:r>
        <w:r>
          <w:rPr>
            <w:noProof/>
            <w:webHidden/>
          </w:rPr>
          <w:fldChar w:fldCharType="end"/>
        </w:r>
      </w:hyperlink>
    </w:p>
    <w:p w14:paraId="20C79AB4" w14:textId="694CB1D5" w:rsidR="005C1EA3" w:rsidRDefault="005C1EA3">
      <w:pPr>
        <w:pStyle w:val="TOC2"/>
        <w:tabs>
          <w:tab w:val="right" w:leader="dot" w:pos="9350"/>
        </w:tabs>
        <w:rPr>
          <w:rFonts w:cstheme="minorBidi"/>
          <w:noProof/>
          <w:lang w:val="en-ZA" w:eastAsia="en-ZA"/>
        </w:rPr>
      </w:pPr>
      <w:hyperlink w:anchor="_Toc85717548" w:history="1">
        <w:r w:rsidRPr="00140F9A">
          <w:rPr>
            <w:rStyle w:val="Hyperlink"/>
            <w:noProof/>
          </w:rPr>
          <w:t>2 Control Subsystem Primary Monitor</w:t>
        </w:r>
        <w:r>
          <w:rPr>
            <w:noProof/>
            <w:webHidden/>
          </w:rPr>
          <w:tab/>
        </w:r>
        <w:r>
          <w:rPr>
            <w:noProof/>
            <w:webHidden/>
          </w:rPr>
          <w:fldChar w:fldCharType="begin"/>
        </w:r>
        <w:r>
          <w:rPr>
            <w:noProof/>
            <w:webHidden/>
          </w:rPr>
          <w:instrText xml:space="preserve"> PAGEREF _Toc85717548 \h </w:instrText>
        </w:r>
        <w:r>
          <w:rPr>
            <w:noProof/>
            <w:webHidden/>
          </w:rPr>
        </w:r>
        <w:r>
          <w:rPr>
            <w:noProof/>
            <w:webHidden/>
          </w:rPr>
          <w:fldChar w:fldCharType="separate"/>
        </w:r>
        <w:r>
          <w:rPr>
            <w:noProof/>
            <w:webHidden/>
          </w:rPr>
          <w:t>14</w:t>
        </w:r>
        <w:r>
          <w:rPr>
            <w:noProof/>
            <w:webHidden/>
          </w:rPr>
          <w:fldChar w:fldCharType="end"/>
        </w:r>
      </w:hyperlink>
    </w:p>
    <w:p w14:paraId="2486B5B9" w14:textId="2D2386D3" w:rsidR="005C1EA3" w:rsidRDefault="005C1EA3">
      <w:pPr>
        <w:pStyle w:val="TOC3"/>
        <w:tabs>
          <w:tab w:val="right" w:leader="dot" w:pos="9350"/>
        </w:tabs>
        <w:rPr>
          <w:rFonts w:cstheme="minorBidi"/>
          <w:noProof/>
          <w:lang w:val="en-ZA" w:eastAsia="en-ZA"/>
        </w:rPr>
      </w:pPr>
      <w:hyperlink w:anchor="_Toc85717549" w:history="1">
        <w:r w:rsidRPr="00140F9A">
          <w:rPr>
            <w:rStyle w:val="Hyperlink"/>
            <w:noProof/>
          </w:rPr>
          <w:t>2.1 Presssuer over time</w:t>
        </w:r>
        <w:r>
          <w:rPr>
            <w:noProof/>
            <w:webHidden/>
          </w:rPr>
          <w:tab/>
        </w:r>
        <w:r>
          <w:rPr>
            <w:noProof/>
            <w:webHidden/>
          </w:rPr>
          <w:fldChar w:fldCharType="begin"/>
        </w:r>
        <w:r>
          <w:rPr>
            <w:noProof/>
            <w:webHidden/>
          </w:rPr>
          <w:instrText xml:space="preserve"> PAGEREF _Toc85717549 \h </w:instrText>
        </w:r>
        <w:r>
          <w:rPr>
            <w:noProof/>
            <w:webHidden/>
          </w:rPr>
        </w:r>
        <w:r>
          <w:rPr>
            <w:noProof/>
            <w:webHidden/>
          </w:rPr>
          <w:fldChar w:fldCharType="separate"/>
        </w:r>
        <w:r>
          <w:rPr>
            <w:noProof/>
            <w:webHidden/>
          </w:rPr>
          <w:t>15</w:t>
        </w:r>
        <w:r>
          <w:rPr>
            <w:noProof/>
            <w:webHidden/>
          </w:rPr>
          <w:fldChar w:fldCharType="end"/>
        </w:r>
      </w:hyperlink>
    </w:p>
    <w:p w14:paraId="5EF634E0" w14:textId="3E779235" w:rsidR="005C1EA3" w:rsidRDefault="005C1EA3">
      <w:pPr>
        <w:pStyle w:val="TOC3"/>
        <w:tabs>
          <w:tab w:val="right" w:leader="dot" w:pos="9350"/>
        </w:tabs>
        <w:rPr>
          <w:rFonts w:cstheme="minorBidi"/>
          <w:noProof/>
          <w:lang w:val="en-ZA" w:eastAsia="en-ZA"/>
        </w:rPr>
      </w:pPr>
      <w:hyperlink w:anchor="_Toc85717550" w:history="1">
        <w:r w:rsidRPr="00140F9A">
          <w:rPr>
            <w:rStyle w:val="Hyperlink"/>
            <w:noProof/>
          </w:rPr>
          <w:t>2.2 Spontanious Timing</w:t>
        </w:r>
        <w:r>
          <w:rPr>
            <w:noProof/>
            <w:webHidden/>
          </w:rPr>
          <w:tab/>
        </w:r>
        <w:r>
          <w:rPr>
            <w:noProof/>
            <w:webHidden/>
          </w:rPr>
          <w:fldChar w:fldCharType="begin"/>
        </w:r>
        <w:r>
          <w:rPr>
            <w:noProof/>
            <w:webHidden/>
          </w:rPr>
          <w:instrText xml:space="preserve"> PAGEREF _Toc85717550 \h </w:instrText>
        </w:r>
        <w:r>
          <w:rPr>
            <w:noProof/>
            <w:webHidden/>
          </w:rPr>
        </w:r>
        <w:r>
          <w:rPr>
            <w:noProof/>
            <w:webHidden/>
          </w:rPr>
          <w:fldChar w:fldCharType="separate"/>
        </w:r>
        <w:r>
          <w:rPr>
            <w:noProof/>
            <w:webHidden/>
          </w:rPr>
          <w:t>15</w:t>
        </w:r>
        <w:r>
          <w:rPr>
            <w:noProof/>
            <w:webHidden/>
          </w:rPr>
          <w:fldChar w:fldCharType="end"/>
        </w:r>
      </w:hyperlink>
    </w:p>
    <w:p w14:paraId="265757D5" w14:textId="4C232820" w:rsidR="005C1EA3" w:rsidRDefault="005C1EA3">
      <w:pPr>
        <w:pStyle w:val="TOC3"/>
        <w:tabs>
          <w:tab w:val="right" w:leader="dot" w:pos="9350"/>
        </w:tabs>
        <w:rPr>
          <w:rFonts w:cstheme="minorBidi"/>
          <w:noProof/>
          <w:lang w:val="en-ZA" w:eastAsia="en-ZA"/>
        </w:rPr>
      </w:pPr>
      <w:hyperlink w:anchor="_Toc85717551" w:history="1">
        <w:r w:rsidRPr="00140F9A">
          <w:rPr>
            <w:rStyle w:val="Hyperlink"/>
            <w:noProof/>
          </w:rPr>
          <w:t>2.3 Rebreathing</w:t>
        </w:r>
        <w:r>
          <w:rPr>
            <w:noProof/>
            <w:webHidden/>
          </w:rPr>
          <w:tab/>
        </w:r>
        <w:r>
          <w:rPr>
            <w:noProof/>
            <w:webHidden/>
          </w:rPr>
          <w:fldChar w:fldCharType="begin"/>
        </w:r>
        <w:r>
          <w:rPr>
            <w:noProof/>
            <w:webHidden/>
          </w:rPr>
          <w:instrText xml:space="preserve"> PAGEREF _Toc85717551 \h </w:instrText>
        </w:r>
        <w:r>
          <w:rPr>
            <w:noProof/>
            <w:webHidden/>
          </w:rPr>
        </w:r>
        <w:r>
          <w:rPr>
            <w:noProof/>
            <w:webHidden/>
          </w:rPr>
          <w:fldChar w:fldCharType="separate"/>
        </w:r>
        <w:r>
          <w:rPr>
            <w:noProof/>
            <w:webHidden/>
          </w:rPr>
          <w:t>16</w:t>
        </w:r>
        <w:r>
          <w:rPr>
            <w:noProof/>
            <w:webHidden/>
          </w:rPr>
          <w:fldChar w:fldCharType="end"/>
        </w:r>
      </w:hyperlink>
    </w:p>
    <w:p w14:paraId="7FD153C7" w14:textId="6AC5DCA1" w:rsidR="005C1EA3" w:rsidRDefault="005C1EA3">
      <w:pPr>
        <w:pStyle w:val="TOC3"/>
        <w:tabs>
          <w:tab w:val="right" w:leader="dot" w:pos="9350"/>
        </w:tabs>
        <w:rPr>
          <w:rFonts w:cstheme="minorBidi"/>
          <w:noProof/>
          <w:lang w:val="en-ZA" w:eastAsia="en-ZA"/>
        </w:rPr>
      </w:pPr>
      <w:hyperlink w:anchor="_Toc85717552" w:history="1">
        <w:r w:rsidRPr="00140F9A">
          <w:rPr>
            <w:rStyle w:val="Hyperlink"/>
            <w:noProof/>
          </w:rPr>
          <w:t>2.4 APAP</w:t>
        </w:r>
        <w:r>
          <w:rPr>
            <w:noProof/>
            <w:webHidden/>
          </w:rPr>
          <w:tab/>
        </w:r>
        <w:r>
          <w:rPr>
            <w:noProof/>
            <w:webHidden/>
          </w:rPr>
          <w:fldChar w:fldCharType="begin"/>
        </w:r>
        <w:r>
          <w:rPr>
            <w:noProof/>
            <w:webHidden/>
          </w:rPr>
          <w:instrText xml:space="preserve"> PAGEREF _Toc85717552 \h </w:instrText>
        </w:r>
        <w:r>
          <w:rPr>
            <w:noProof/>
            <w:webHidden/>
          </w:rPr>
        </w:r>
        <w:r>
          <w:rPr>
            <w:noProof/>
            <w:webHidden/>
          </w:rPr>
          <w:fldChar w:fldCharType="separate"/>
        </w:r>
        <w:r>
          <w:rPr>
            <w:noProof/>
            <w:webHidden/>
          </w:rPr>
          <w:t>16</w:t>
        </w:r>
        <w:r>
          <w:rPr>
            <w:noProof/>
            <w:webHidden/>
          </w:rPr>
          <w:fldChar w:fldCharType="end"/>
        </w:r>
      </w:hyperlink>
    </w:p>
    <w:p w14:paraId="1C87EB7C" w14:textId="1B43CDCA" w:rsidR="005C1EA3" w:rsidRDefault="005C1EA3">
      <w:pPr>
        <w:pStyle w:val="TOC3"/>
        <w:tabs>
          <w:tab w:val="right" w:leader="dot" w:pos="9350"/>
        </w:tabs>
        <w:rPr>
          <w:rFonts w:cstheme="minorBidi"/>
          <w:noProof/>
          <w:lang w:val="en-ZA" w:eastAsia="en-ZA"/>
        </w:rPr>
      </w:pPr>
      <w:hyperlink w:anchor="_Toc85717553" w:history="1">
        <w:r w:rsidRPr="00140F9A">
          <w:rPr>
            <w:rStyle w:val="Hyperlink"/>
            <w:noProof/>
          </w:rPr>
          <w:t>2.5 CPAP</w:t>
        </w:r>
        <w:r>
          <w:rPr>
            <w:noProof/>
            <w:webHidden/>
          </w:rPr>
          <w:tab/>
        </w:r>
        <w:r>
          <w:rPr>
            <w:noProof/>
            <w:webHidden/>
          </w:rPr>
          <w:fldChar w:fldCharType="begin"/>
        </w:r>
        <w:r>
          <w:rPr>
            <w:noProof/>
            <w:webHidden/>
          </w:rPr>
          <w:instrText xml:space="preserve"> PAGEREF _Toc85717553 \h </w:instrText>
        </w:r>
        <w:r>
          <w:rPr>
            <w:noProof/>
            <w:webHidden/>
          </w:rPr>
        </w:r>
        <w:r>
          <w:rPr>
            <w:noProof/>
            <w:webHidden/>
          </w:rPr>
          <w:fldChar w:fldCharType="separate"/>
        </w:r>
        <w:r>
          <w:rPr>
            <w:noProof/>
            <w:webHidden/>
          </w:rPr>
          <w:t>16</w:t>
        </w:r>
        <w:r>
          <w:rPr>
            <w:noProof/>
            <w:webHidden/>
          </w:rPr>
          <w:fldChar w:fldCharType="end"/>
        </w:r>
      </w:hyperlink>
    </w:p>
    <w:p w14:paraId="2561C6FF" w14:textId="1BEDE8F3" w:rsidR="005C1EA3" w:rsidRDefault="005C1EA3">
      <w:pPr>
        <w:pStyle w:val="TOC3"/>
        <w:tabs>
          <w:tab w:val="right" w:leader="dot" w:pos="9350"/>
        </w:tabs>
        <w:rPr>
          <w:rFonts w:cstheme="minorBidi"/>
          <w:noProof/>
          <w:lang w:val="en-ZA" w:eastAsia="en-ZA"/>
        </w:rPr>
      </w:pPr>
      <w:hyperlink w:anchor="_Toc85717554" w:history="1">
        <w:r w:rsidRPr="00140F9A">
          <w:rPr>
            <w:rStyle w:val="Hyperlink"/>
            <w:noProof/>
          </w:rPr>
          <w:t>2.6 Inspirator and Exiratory</w:t>
        </w:r>
        <w:r>
          <w:rPr>
            <w:noProof/>
            <w:webHidden/>
          </w:rPr>
          <w:tab/>
        </w:r>
        <w:r>
          <w:rPr>
            <w:noProof/>
            <w:webHidden/>
          </w:rPr>
          <w:fldChar w:fldCharType="begin"/>
        </w:r>
        <w:r>
          <w:rPr>
            <w:noProof/>
            <w:webHidden/>
          </w:rPr>
          <w:instrText xml:space="preserve"> PAGEREF _Toc85717554 \h </w:instrText>
        </w:r>
        <w:r>
          <w:rPr>
            <w:noProof/>
            <w:webHidden/>
          </w:rPr>
        </w:r>
        <w:r>
          <w:rPr>
            <w:noProof/>
            <w:webHidden/>
          </w:rPr>
          <w:fldChar w:fldCharType="separate"/>
        </w:r>
        <w:r>
          <w:rPr>
            <w:noProof/>
            <w:webHidden/>
          </w:rPr>
          <w:t>17</w:t>
        </w:r>
        <w:r>
          <w:rPr>
            <w:noProof/>
            <w:webHidden/>
          </w:rPr>
          <w:fldChar w:fldCharType="end"/>
        </w:r>
      </w:hyperlink>
    </w:p>
    <w:p w14:paraId="331BDB09" w14:textId="05DB425E" w:rsidR="005C1EA3" w:rsidRDefault="005C1EA3">
      <w:pPr>
        <w:pStyle w:val="TOC3"/>
        <w:tabs>
          <w:tab w:val="right" w:leader="dot" w:pos="9350"/>
        </w:tabs>
        <w:rPr>
          <w:rFonts w:cstheme="minorBidi"/>
          <w:noProof/>
          <w:lang w:val="en-ZA" w:eastAsia="en-ZA"/>
        </w:rPr>
      </w:pPr>
      <w:hyperlink w:anchor="_Toc85717555" w:history="1">
        <w:r w:rsidRPr="00140F9A">
          <w:rPr>
            <w:rStyle w:val="Hyperlink"/>
            <w:noProof/>
          </w:rPr>
          <w:t>2.7 Rise Time to Peak Flow</w:t>
        </w:r>
        <w:r>
          <w:rPr>
            <w:noProof/>
            <w:webHidden/>
          </w:rPr>
          <w:tab/>
        </w:r>
        <w:r>
          <w:rPr>
            <w:noProof/>
            <w:webHidden/>
          </w:rPr>
          <w:fldChar w:fldCharType="begin"/>
        </w:r>
        <w:r>
          <w:rPr>
            <w:noProof/>
            <w:webHidden/>
          </w:rPr>
          <w:instrText xml:space="preserve"> PAGEREF _Toc85717555 \h </w:instrText>
        </w:r>
        <w:r>
          <w:rPr>
            <w:noProof/>
            <w:webHidden/>
          </w:rPr>
        </w:r>
        <w:r>
          <w:rPr>
            <w:noProof/>
            <w:webHidden/>
          </w:rPr>
          <w:fldChar w:fldCharType="separate"/>
        </w:r>
        <w:r>
          <w:rPr>
            <w:noProof/>
            <w:webHidden/>
          </w:rPr>
          <w:t>17</w:t>
        </w:r>
        <w:r>
          <w:rPr>
            <w:noProof/>
            <w:webHidden/>
          </w:rPr>
          <w:fldChar w:fldCharType="end"/>
        </w:r>
      </w:hyperlink>
    </w:p>
    <w:p w14:paraId="4EAEBD2A" w14:textId="64B5B0DB" w:rsidR="005C1EA3" w:rsidRDefault="005C1EA3">
      <w:pPr>
        <w:pStyle w:val="TOC3"/>
        <w:tabs>
          <w:tab w:val="right" w:leader="dot" w:pos="9350"/>
        </w:tabs>
        <w:rPr>
          <w:rFonts w:cstheme="minorBidi"/>
          <w:noProof/>
          <w:lang w:val="en-ZA" w:eastAsia="en-ZA"/>
        </w:rPr>
      </w:pPr>
      <w:hyperlink w:anchor="_Toc85717556" w:history="1">
        <w:r w:rsidRPr="00140F9A">
          <w:rPr>
            <w:rStyle w:val="Hyperlink"/>
            <w:noProof/>
          </w:rPr>
          <w:t>2.8 Inspiration to Expiration</w:t>
        </w:r>
        <w:r>
          <w:rPr>
            <w:noProof/>
            <w:webHidden/>
          </w:rPr>
          <w:tab/>
        </w:r>
        <w:r>
          <w:rPr>
            <w:noProof/>
            <w:webHidden/>
          </w:rPr>
          <w:fldChar w:fldCharType="begin"/>
        </w:r>
        <w:r>
          <w:rPr>
            <w:noProof/>
            <w:webHidden/>
          </w:rPr>
          <w:instrText xml:space="preserve"> PAGEREF _Toc85717556 \h </w:instrText>
        </w:r>
        <w:r>
          <w:rPr>
            <w:noProof/>
            <w:webHidden/>
          </w:rPr>
        </w:r>
        <w:r>
          <w:rPr>
            <w:noProof/>
            <w:webHidden/>
          </w:rPr>
          <w:fldChar w:fldCharType="separate"/>
        </w:r>
        <w:r>
          <w:rPr>
            <w:noProof/>
            <w:webHidden/>
          </w:rPr>
          <w:t>18</w:t>
        </w:r>
        <w:r>
          <w:rPr>
            <w:noProof/>
            <w:webHidden/>
          </w:rPr>
          <w:fldChar w:fldCharType="end"/>
        </w:r>
      </w:hyperlink>
    </w:p>
    <w:p w14:paraId="209BC662" w14:textId="6734A66D" w:rsidR="005C1EA3" w:rsidRDefault="005C1EA3">
      <w:pPr>
        <w:pStyle w:val="TOC3"/>
        <w:tabs>
          <w:tab w:val="right" w:leader="dot" w:pos="9350"/>
        </w:tabs>
        <w:rPr>
          <w:rFonts w:cstheme="minorBidi"/>
          <w:noProof/>
          <w:lang w:val="en-ZA" w:eastAsia="en-ZA"/>
        </w:rPr>
      </w:pPr>
      <w:hyperlink w:anchor="_Toc85717557" w:history="1">
        <w:r w:rsidRPr="00140F9A">
          <w:rPr>
            <w:rStyle w:val="Hyperlink"/>
            <w:noProof/>
          </w:rPr>
          <w:t>2.9 Exspiration to Insiration</w:t>
        </w:r>
        <w:r>
          <w:rPr>
            <w:noProof/>
            <w:webHidden/>
          </w:rPr>
          <w:tab/>
        </w:r>
        <w:r>
          <w:rPr>
            <w:noProof/>
            <w:webHidden/>
          </w:rPr>
          <w:fldChar w:fldCharType="begin"/>
        </w:r>
        <w:r>
          <w:rPr>
            <w:noProof/>
            <w:webHidden/>
          </w:rPr>
          <w:instrText xml:space="preserve"> PAGEREF _Toc85717557 \h </w:instrText>
        </w:r>
        <w:r>
          <w:rPr>
            <w:noProof/>
            <w:webHidden/>
          </w:rPr>
        </w:r>
        <w:r>
          <w:rPr>
            <w:noProof/>
            <w:webHidden/>
          </w:rPr>
          <w:fldChar w:fldCharType="separate"/>
        </w:r>
        <w:r>
          <w:rPr>
            <w:noProof/>
            <w:webHidden/>
          </w:rPr>
          <w:t>18</w:t>
        </w:r>
        <w:r>
          <w:rPr>
            <w:noProof/>
            <w:webHidden/>
          </w:rPr>
          <w:fldChar w:fldCharType="end"/>
        </w:r>
      </w:hyperlink>
    </w:p>
    <w:p w14:paraId="13165414" w14:textId="484CA875" w:rsidR="005C1EA3" w:rsidRDefault="005C1EA3">
      <w:pPr>
        <w:pStyle w:val="TOC3"/>
        <w:tabs>
          <w:tab w:val="right" w:leader="dot" w:pos="9350"/>
        </w:tabs>
        <w:rPr>
          <w:rFonts w:cstheme="minorBidi"/>
          <w:noProof/>
          <w:lang w:val="en-ZA" w:eastAsia="en-ZA"/>
        </w:rPr>
      </w:pPr>
      <w:hyperlink w:anchor="_Toc85717558" w:history="1">
        <w:r w:rsidRPr="00140F9A">
          <w:rPr>
            <w:rStyle w:val="Hyperlink"/>
            <w:noProof/>
          </w:rPr>
          <w:t>2.10 Operation</w:t>
        </w:r>
        <w:r>
          <w:rPr>
            <w:noProof/>
            <w:webHidden/>
          </w:rPr>
          <w:tab/>
        </w:r>
        <w:r>
          <w:rPr>
            <w:noProof/>
            <w:webHidden/>
          </w:rPr>
          <w:fldChar w:fldCharType="begin"/>
        </w:r>
        <w:r>
          <w:rPr>
            <w:noProof/>
            <w:webHidden/>
          </w:rPr>
          <w:instrText xml:space="preserve"> PAGEREF _Toc85717558 \h </w:instrText>
        </w:r>
        <w:r>
          <w:rPr>
            <w:noProof/>
            <w:webHidden/>
          </w:rPr>
        </w:r>
        <w:r>
          <w:rPr>
            <w:noProof/>
            <w:webHidden/>
          </w:rPr>
          <w:fldChar w:fldCharType="separate"/>
        </w:r>
        <w:r>
          <w:rPr>
            <w:noProof/>
            <w:webHidden/>
          </w:rPr>
          <w:t>18</w:t>
        </w:r>
        <w:r>
          <w:rPr>
            <w:noProof/>
            <w:webHidden/>
          </w:rPr>
          <w:fldChar w:fldCharType="end"/>
        </w:r>
      </w:hyperlink>
    </w:p>
    <w:p w14:paraId="5AA438C3" w14:textId="15791662" w:rsidR="005C1EA3" w:rsidRDefault="005C1EA3">
      <w:pPr>
        <w:pStyle w:val="TOC3"/>
        <w:tabs>
          <w:tab w:val="right" w:leader="dot" w:pos="9350"/>
        </w:tabs>
        <w:rPr>
          <w:rFonts w:cstheme="minorBidi"/>
          <w:noProof/>
          <w:lang w:val="en-ZA" w:eastAsia="en-ZA"/>
        </w:rPr>
      </w:pPr>
      <w:hyperlink w:anchor="_Toc85717559" w:history="1">
        <w:r w:rsidRPr="00140F9A">
          <w:rPr>
            <w:rStyle w:val="Hyperlink"/>
            <w:noProof/>
          </w:rPr>
          <w:t>2.11 Low Level Alarm</w:t>
        </w:r>
        <w:r>
          <w:rPr>
            <w:noProof/>
            <w:webHidden/>
          </w:rPr>
          <w:tab/>
        </w:r>
        <w:r>
          <w:rPr>
            <w:noProof/>
            <w:webHidden/>
          </w:rPr>
          <w:fldChar w:fldCharType="begin"/>
        </w:r>
        <w:r>
          <w:rPr>
            <w:noProof/>
            <w:webHidden/>
          </w:rPr>
          <w:instrText xml:space="preserve"> PAGEREF _Toc85717559 \h </w:instrText>
        </w:r>
        <w:r>
          <w:rPr>
            <w:noProof/>
            <w:webHidden/>
          </w:rPr>
        </w:r>
        <w:r>
          <w:rPr>
            <w:noProof/>
            <w:webHidden/>
          </w:rPr>
          <w:fldChar w:fldCharType="separate"/>
        </w:r>
        <w:r>
          <w:rPr>
            <w:noProof/>
            <w:webHidden/>
          </w:rPr>
          <w:t>19</w:t>
        </w:r>
        <w:r>
          <w:rPr>
            <w:noProof/>
            <w:webHidden/>
          </w:rPr>
          <w:fldChar w:fldCharType="end"/>
        </w:r>
      </w:hyperlink>
    </w:p>
    <w:p w14:paraId="69228534" w14:textId="7AE53B0D" w:rsidR="005C1EA3" w:rsidRDefault="005C1EA3">
      <w:pPr>
        <w:pStyle w:val="TOC3"/>
        <w:tabs>
          <w:tab w:val="right" w:leader="dot" w:pos="9350"/>
        </w:tabs>
        <w:rPr>
          <w:rFonts w:cstheme="minorBidi"/>
          <w:noProof/>
          <w:lang w:val="en-ZA" w:eastAsia="en-ZA"/>
        </w:rPr>
      </w:pPr>
      <w:hyperlink w:anchor="_Toc85717560" w:history="1">
        <w:r w:rsidRPr="00140F9A">
          <w:rPr>
            <w:rStyle w:val="Hyperlink"/>
            <w:noProof/>
          </w:rPr>
          <w:t>2.12 High Levle Alarm</w:t>
        </w:r>
        <w:r>
          <w:rPr>
            <w:noProof/>
            <w:webHidden/>
          </w:rPr>
          <w:tab/>
        </w:r>
        <w:r>
          <w:rPr>
            <w:noProof/>
            <w:webHidden/>
          </w:rPr>
          <w:fldChar w:fldCharType="begin"/>
        </w:r>
        <w:r>
          <w:rPr>
            <w:noProof/>
            <w:webHidden/>
          </w:rPr>
          <w:instrText xml:space="preserve"> PAGEREF _Toc85717560 \h </w:instrText>
        </w:r>
        <w:r>
          <w:rPr>
            <w:noProof/>
            <w:webHidden/>
          </w:rPr>
        </w:r>
        <w:r>
          <w:rPr>
            <w:noProof/>
            <w:webHidden/>
          </w:rPr>
          <w:fldChar w:fldCharType="separate"/>
        </w:r>
        <w:r>
          <w:rPr>
            <w:noProof/>
            <w:webHidden/>
          </w:rPr>
          <w:t>19</w:t>
        </w:r>
        <w:r>
          <w:rPr>
            <w:noProof/>
            <w:webHidden/>
          </w:rPr>
          <w:fldChar w:fldCharType="end"/>
        </w:r>
      </w:hyperlink>
    </w:p>
    <w:p w14:paraId="6C5CF919" w14:textId="44158AC1" w:rsidR="005C1EA3" w:rsidRDefault="005C1EA3">
      <w:pPr>
        <w:pStyle w:val="TOC3"/>
        <w:tabs>
          <w:tab w:val="right" w:leader="dot" w:pos="9350"/>
        </w:tabs>
        <w:rPr>
          <w:rFonts w:cstheme="minorBidi"/>
          <w:noProof/>
          <w:lang w:val="en-ZA" w:eastAsia="en-ZA"/>
        </w:rPr>
      </w:pPr>
      <w:hyperlink w:anchor="_Toc85717561" w:history="1">
        <w:r w:rsidRPr="00140F9A">
          <w:rPr>
            <w:rStyle w:val="Hyperlink"/>
            <w:noProof/>
          </w:rPr>
          <w:t>2.13 Start-Up</w:t>
        </w:r>
        <w:r>
          <w:rPr>
            <w:noProof/>
            <w:webHidden/>
          </w:rPr>
          <w:tab/>
        </w:r>
        <w:r>
          <w:rPr>
            <w:noProof/>
            <w:webHidden/>
          </w:rPr>
          <w:fldChar w:fldCharType="begin"/>
        </w:r>
        <w:r>
          <w:rPr>
            <w:noProof/>
            <w:webHidden/>
          </w:rPr>
          <w:instrText xml:space="preserve"> PAGEREF _Toc85717561 \h </w:instrText>
        </w:r>
        <w:r>
          <w:rPr>
            <w:noProof/>
            <w:webHidden/>
          </w:rPr>
        </w:r>
        <w:r>
          <w:rPr>
            <w:noProof/>
            <w:webHidden/>
          </w:rPr>
          <w:fldChar w:fldCharType="separate"/>
        </w:r>
        <w:r>
          <w:rPr>
            <w:noProof/>
            <w:webHidden/>
          </w:rPr>
          <w:t>20</w:t>
        </w:r>
        <w:r>
          <w:rPr>
            <w:noProof/>
            <w:webHidden/>
          </w:rPr>
          <w:fldChar w:fldCharType="end"/>
        </w:r>
      </w:hyperlink>
    </w:p>
    <w:p w14:paraId="45CD32C9" w14:textId="5A2F6F06" w:rsidR="005C1EA3" w:rsidRDefault="005C1EA3">
      <w:pPr>
        <w:pStyle w:val="TOC3"/>
        <w:tabs>
          <w:tab w:val="right" w:leader="dot" w:pos="9350"/>
        </w:tabs>
        <w:rPr>
          <w:rFonts w:cstheme="minorBidi"/>
          <w:noProof/>
          <w:lang w:val="en-ZA" w:eastAsia="en-ZA"/>
        </w:rPr>
      </w:pPr>
      <w:hyperlink w:anchor="_Toc85717562" w:history="1">
        <w:r w:rsidRPr="00140F9A">
          <w:rPr>
            <w:rStyle w:val="Hyperlink"/>
            <w:noProof/>
          </w:rPr>
          <w:t>2.14 Self Test</w:t>
        </w:r>
        <w:r>
          <w:rPr>
            <w:noProof/>
            <w:webHidden/>
          </w:rPr>
          <w:tab/>
        </w:r>
        <w:r>
          <w:rPr>
            <w:noProof/>
            <w:webHidden/>
          </w:rPr>
          <w:fldChar w:fldCharType="begin"/>
        </w:r>
        <w:r>
          <w:rPr>
            <w:noProof/>
            <w:webHidden/>
          </w:rPr>
          <w:instrText xml:space="preserve"> PAGEREF _Toc85717562 \h </w:instrText>
        </w:r>
        <w:r>
          <w:rPr>
            <w:noProof/>
            <w:webHidden/>
          </w:rPr>
        </w:r>
        <w:r>
          <w:rPr>
            <w:noProof/>
            <w:webHidden/>
          </w:rPr>
          <w:fldChar w:fldCharType="separate"/>
        </w:r>
        <w:r>
          <w:rPr>
            <w:noProof/>
            <w:webHidden/>
          </w:rPr>
          <w:t>20</w:t>
        </w:r>
        <w:r>
          <w:rPr>
            <w:noProof/>
            <w:webHidden/>
          </w:rPr>
          <w:fldChar w:fldCharType="end"/>
        </w:r>
      </w:hyperlink>
    </w:p>
    <w:p w14:paraId="6C2228DA" w14:textId="28047BF3" w:rsidR="005C1EA3" w:rsidRDefault="005C1EA3">
      <w:pPr>
        <w:pStyle w:val="TOC3"/>
        <w:tabs>
          <w:tab w:val="right" w:leader="dot" w:pos="9350"/>
        </w:tabs>
        <w:rPr>
          <w:rFonts w:cstheme="minorBidi"/>
          <w:noProof/>
          <w:lang w:val="en-ZA" w:eastAsia="en-ZA"/>
        </w:rPr>
      </w:pPr>
      <w:hyperlink w:anchor="_Toc85717563" w:history="1">
        <w:r w:rsidRPr="00140F9A">
          <w:rPr>
            <w:rStyle w:val="Hyperlink"/>
            <w:noProof/>
          </w:rPr>
          <w:t>2.15 Information Set</w:t>
        </w:r>
        <w:r>
          <w:rPr>
            <w:noProof/>
            <w:webHidden/>
          </w:rPr>
          <w:tab/>
        </w:r>
        <w:r>
          <w:rPr>
            <w:noProof/>
            <w:webHidden/>
          </w:rPr>
          <w:fldChar w:fldCharType="begin"/>
        </w:r>
        <w:r>
          <w:rPr>
            <w:noProof/>
            <w:webHidden/>
          </w:rPr>
          <w:instrText xml:space="preserve"> PAGEREF _Toc85717563 \h </w:instrText>
        </w:r>
        <w:r>
          <w:rPr>
            <w:noProof/>
            <w:webHidden/>
          </w:rPr>
        </w:r>
        <w:r>
          <w:rPr>
            <w:noProof/>
            <w:webHidden/>
          </w:rPr>
          <w:fldChar w:fldCharType="separate"/>
        </w:r>
        <w:r>
          <w:rPr>
            <w:noProof/>
            <w:webHidden/>
          </w:rPr>
          <w:t>20</w:t>
        </w:r>
        <w:r>
          <w:rPr>
            <w:noProof/>
            <w:webHidden/>
          </w:rPr>
          <w:fldChar w:fldCharType="end"/>
        </w:r>
      </w:hyperlink>
    </w:p>
    <w:p w14:paraId="7586193F" w14:textId="022C8DEF" w:rsidR="005C1EA3" w:rsidRDefault="005C1EA3">
      <w:pPr>
        <w:pStyle w:val="TOC3"/>
        <w:tabs>
          <w:tab w:val="right" w:leader="dot" w:pos="9350"/>
        </w:tabs>
        <w:rPr>
          <w:rFonts w:cstheme="minorBidi"/>
          <w:noProof/>
          <w:lang w:val="en-ZA" w:eastAsia="en-ZA"/>
        </w:rPr>
      </w:pPr>
      <w:hyperlink w:anchor="_Toc85717564" w:history="1">
        <w:r w:rsidRPr="00140F9A">
          <w:rPr>
            <w:rStyle w:val="Hyperlink"/>
            <w:noProof/>
          </w:rPr>
          <w:t>2.16 Initiate Therapy</w:t>
        </w:r>
        <w:r>
          <w:rPr>
            <w:noProof/>
            <w:webHidden/>
          </w:rPr>
          <w:tab/>
        </w:r>
        <w:r>
          <w:rPr>
            <w:noProof/>
            <w:webHidden/>
          </w:rPr>
          <w:fldChar w:fldCharType="begin"/>
        </w:r>
        <w:r>
          <w:rPr>
            <w:noProof/>
            <w:webHidden/>
          </w:rPr>
          <w:instrText xml:space="preserve"> PAGEREF _Toc85717564 \h </w:instrText>
        </w:r>
        <w:r>
          <w:rPr>
            <w:noProof/>
            <w:webHidden/>
          </w:rPr>
        </w:r>
        <w:r>
          <w:rPr>
            <w:noProof/>
            <w:webHidden/>
          </w:rPr>
          <w:fldChar w:fldCharType="separate"/>
        </w:r>
        <w:r>
          <w:rPr>
            <w:noProof/>
            <w:webHidden/>
          </w:rPr>
          <w:t>21</w:t>
        </w:r>
        <w:r>
          <w:rPr>
            <w:noProof/>
            <w:webHidden/>
          </w:rPr>
          <w:fldChar w:fldCharType="end"/>
        </w:r>
      </w:hyperlink>
    </w:p>
    <w:p w14:paraId="34836F03" w14:textId="239BCA19" w:rsidR="005C1EA3" w:rsidRDefault="005C1EA3">
      <w:pPr>
        <w:pStyle w:val="TOC3"/>
        <w:tabs>
          <w:tab w:val="right" w:leader="dot" w:pos="9350"/>
        </w:tabs>
        <w:rPr>
          <w:rFonts w:cstheme="minorBidi"/>
          <w:noProof/>
          <w:lang w:val="en-ZA" w:eastAsia="en-ZA"/>
        </w:rPr>
      </w:pPr>
      <w:hyperlink w:anchor="_Toc85717565" w:history="1">
        <w:r w:rsidRPr="00140F9A">
          <w:rPr>
            <w:rStyle w:val="Hyperlink"/>
            <w:noProof/>
          </w:rPr>
          <w:t>2.17 Auditory Check</w:t>
        </w:r>
        <w:r>
          <w:rPr>
            <w:noProof/>
            <w:webHidden/>
          </w:rPr>
          <w:tab/>
        </w:r>
        <w:r>
          <w:rPr>
            <w:noProof/>
            <w:webHidden/>
          </w:rPr>
          <w:fldChar w:fldCharType="begin"/>
        </w:r>
        <w:r>
          <w:rPr>
            <w:noProof/>
            <w:webHidden/>
          </w:rPr>
          <w:instrText xml:space="preserve"> PAGEREF _Toc85717565 \h </w:instrText>
        </w:r>
        <w:r>
          <w:rPr>
            <w:noProof/>
            <w:webHidden/>
          </w:rPr>
        </w:r>
        <w:r>
          <w:rPr>
            <w:noProof/>
            <w:webHidden/>
          </w:rPr>
          <w:fldChar w:fldCharType="separate"/>
        </w:r>
        <w:r>
          <w:rPr>
            <w:noProof/>
            <w:webHidden/>
          </w:rPr>
          <w:t>21</w:t>
        </w:r>
        <w:r>
          <w:rPr>
            <w:noProof/>
            <w:webHidden/>
          </w:rPr>
          <w:fldChar w:fldCharType="end"/>
        </w:r>
      </w:hyperlink>
    </w:p>
    <w:p w14:paraId="314699F0" w14:textId="755B4484" w:rsidR="005C1EA3" w:rsidRDefault="005C1EA3">
      <w:pPr>
        <w:pStyle w:val="TOC3"/>
        <w:tabs>
          <w:tab w:val="right" w:leader="dot" w:pos="9350"/>
        </w:tabs>
        <w:rPr>
          <w:rFonts w:cstheme="minorBidi"/>
          <w:noProof/>
          <w:lang w:val="en-ZA" w:eastAsia="en-ZA"/>
        </w:rPr>
      </w:pPr>
      <w:hyperlink w:anchor="_Toc85717566" w:history="1">
        <w:r w:rsidRPr="00140F9A">
          <w:rPr>
            <w:rStyle w:val="Hyperlink"/>
            <w:noProof/>
          </w:rPr>
          <w:t>2.18 Maintinance Mode Trigger</w:t>
        </w:r>
        <w:r>
          <w:rPr>
            <w:noProof/>
            <w:webHidden/>
          </w:rPr>
          <w:tab/>
        </w:r>
        <w:r>
          <w:rPr>
            <w:noProof/>
            <w:webHidden/>
          </w:rPr>
          <w:fldChar w:fldCharType="begin"/>
        </w:r>
        <w:r>
          <w:rPr>
            <w:noProof/>
            <w:webHidden/>
          </w:rPr>
          <w:instrText xml:space="preserve"> PAGEREF _Toc85717566 \h </w:instrText>
        </w:r>
        <w:r>
          <w:rPr>
            <w:noProof/>
            <w:webHidden/>
          </w:rPr>
        </w:r>
        <w:r>
          <w:rPr>
            <w:noProof/>
            <w:webHidden/>
          </w:rPr>
          <w:fldChar w:fldCharType="separate"/>
        </w:r>
        <w:r>
          <w:rPr>
            <w:noProof/>
            <w:webHidden/>
          </w:rPr>
          <w:t>22</w:t>
        </w:r>
        <w:r>
          <w:rPr>
            <w:noProof/>
            <w:webHidden/>
          </w:rPr>
          <w:fldChar w:fldCharType="end"/>
        </w:r>
      </w:hyperlink>
    </w:p>
    <w:p w14:paraId="7C8C497A" w14:textId="67B191EE" w:rsidR="005C1EA3" w:rsidRDefault="005C1EA3">
      <w:pPr>
        <w:pStyle w:val="TOC3"/>
        <w:tabs>
          <w:tab w:val="right" w:leader="dot" w:pos="9350"/>
        </w:tabs>
        <w:rPr>
          <w:rFonts w:cstheme="minorBidi"/>
          <w:noProof/>
          <w:lang w:val="en-ZA" w:eastAsia="en-ZA"/>
        </w:rPr>
      </w:pPr>
      <w:hyperlink w:anchor="_Toc85717567" w:history="1">
        <w:r w:rsidRPr="00140F9A">
          <w:rPr>
            <w:rStyle w:val="Hyperlink"/>
            <w:noProof/>
          </w:rPr>
          <w:t>2.19 Monitoring</w:t>
        </w:r>
        <w:r>
          <w:rPr>
            <w:noProof/>
            <w:webHidden/>
          </w:rPr>
          <w:tab/>
        </w:r>
        <w:r>
          <w:rPr>
            <w:noProof/>
            <w:webHidden/>
          </w:rPr>
          <w:fldChar w:fldCharType="begin"/>
        </w:r>
        <w:r>
          <w:rPr>
            <w:noProof/>
            <w:webHidden/>
          </w:rPr>
          <w:instrText xml:space="preserve"> PAGEREF _Toc85717567 \h </w:instrText>
        </w:r>
        <w:r>
          <w:rPr>
            <w:noProof/>
            <w:webHidden/>
          </w:rPr>
        </w:r>
        <w:r>
          <w:rPr>
            <w:noProof/>
            <w:webHidden/>
          </w:rPr>
          <w:fldChar w:fldCharType="separate"/>
        </w:r>
        <w:r>
          <w:rPr>
            <w:noProof/>
            <w:webHidden/>
          </w:rPr>
          <w:t>22</w:t>
        </w:r>
        <w:r>
          <w:rPr>
            <w:noProof/>
            <w:webHidden/>
          </w:rPr>
          <w:fldChar w:fldCharType="end"/>
        </w:r>
      </w:hyperlink>
    </w:p>
    <w:p w14:paraId="2CEBBD7D" w14:textId="5152AB72" w:rsidR="005C1EA3" w:rsidRDefault="005C1EA3">
      <w:pPr>
        <w:pStyle w:val="TOC3"/>
        <w:tabs>
          <w:tab w:val="right" w:leader="dot" w:pos="9350"/>
        </w:tabs>
        <w:rPr>
          <w:rFonts w:cstheme="minorBidi"/>
          <w:noProof/>
          <w:lang w:val="en-ZA" w:eastAsia="en-ZA"/>
        </w:rPr>
      </w:pPr>
      <w:hyperlink w:anchor="_Toc85717568" w:history="1">
        <w:r w:rsidRPr="00140F9A">
          <w:rPr>
            <w:rStyle w:val="Hyperlink"/>
            <w:noProof/>
          </w:rPr>
          <w:t>2.20 Shut Down Mode</w:t>
        </w:r>
        <w:r>
          <w:rPr>
            <w:noProof/>
            <w:webHidden/>
          </w:rPr>
          <w:tab/>
        </w:r>
        <w:r>
          <w:rPr>
            <w:noProof/>
            <w:webHidden/>
          </w:rPr>
          <w:fldChar w:fldCharType="begin"/>
        </w:r>
        <w:r>
          <w:rPr>
            <w:noProof/>
            <w:webHidden/>
          </w:rPr>
          <w:instrText xml:space="preserve"> PAGEREF _Toc85717568 \h </w:instrText>
        </w:r>
        <w:r>
          <w:rPr>
            <w:noProof/>
            <w:webHidden/>
          </w:rPr>
        </w:r>
        <w:r>
          <w:rPr>
            <w:noProof/>
            <w:webHidden/>
          </w:rPr>
          <w:fldChar w:fldCharType="separate"/>
        </w:r>
        <w:r>
          <w:rPr>
            <w:noProof/>
            <w:webHidden/>
          </w:rPr>
          <w:t>22</w:t>
        </w:r>
        <w:r>
          <w:rPr>
            <w:noProof/>
            <w:webHidden/>
          </w:rPr>
          <w:fldChar w:fldCharType="end"/>
        </w:r>
      </w:hyperlink>
    </w:p>
    <w:p w14:paraId="6AD13B1A" w14:textId="3A62B082" w:rsidR="005C1EA3" w:rsidRDefault="005C1EA3">
      <w:pPr>
        <w:pStyle w:val="TOC3"/>
        <w:tabs>
          <w:tab w:val="right" w:leader="dot" w:pos="9350"/>
        </w:tabs>
        <w:rPr>
          <w:rFonts w:cstheme="minorBidi"/>
          <w:noProof/>
          <w:lang w:val="en-ZA" w:eastAsia="en-ZA"/>
        </w:rPr>
      </w:pPr>
      <w:hyperlink w:anchor="_Toc85717569" w:history="1">
        <w:r w:rsidRPr="00140F9A">
          <w:rPr>
            <w:rStyle w:val="Hyperlink"/>
            <w:noProof/>
          </w:rPr>
          <w:t>2.21 Lock out</w:t>
        </w:r>
        <w:r>
          <w:rPr>
            <w:noProof/>
            <w:webHidden/>
          </w:rPr>
          <w:tab/>
        </w:r>
        <w:r>
          <w:rPr>
            <w:noProof/>
            <w:webHidden/>
          </w:rPr>
          <w:fldChar w:fldCharType="begin"/>
        </w:r>
        <w:r>
          <w:rPr>
            <w:noProof/>
            <w:webHidden/>
          </w:rPr>
          <w:instrText xml:space="preserve"> PAGEREF _Toc85717569 \h </w:instrText>
        </w:r>
        <w:r>
          <w:rPr>
            <w:noProof/>
            <w:webHidden/>
          </w:rPr>
        </w:r>
        <w:r>
          <w:rPr>
            <w:noProof/>
            <w:webHidden/>
          </w:rPr>
          <w:fldChar w:fldCharType="separate"/>
        </w:r>
        <w:r>
          <w:rPr>
            <w:noProof/>
            <w:webHidden/>
          </w:rPr>
          <w:t>23</w:t>
        </w:r>
        <w:r>
          <w:rPr>
            <w:noProof/>
            <w:webHidden/>
          </w:rPr>
          <w:fldChar w:fldCharType="end"/>
        </w:r>
      </w:hyperlink>
    </w:p>
    <w:p w14:paraId="77D5345A" w14:textId="4A2D9979" w:rsidR="005C1EA3" w:rsidRDefault="005C1EA3">
      <w:pPr>
        <w:pStyle w:val="TOC3"/>
        <w:tabs>
          <w:tab w:val="right" w:leader="dot" w:pos="9350"/>
        </w:tabs>
        <w:rPr>
          <w:rFonts w:cstheme="minorBidi"/>
          <w:noProof/>
          <w:lang w:val="en-ZA" w:eastAsia="en-ZA"/>
        </w:rPr>
      </w:pPr>
      <w:hyperlink w:anchor="_Toc85717570" w:history="1">
        <w:r w:rsidRPr="00140F9A">
          <w:rPr>
            <w:rStyle w:val="Hyperlink"/>
            <w:noProof/>
          </w:rPr>
          <w:t>2.22 Shutdown Routine</w:t>
        </w:r>
        <w:r>
          <w:rPr>
            <w:noProof/>
            <w:webHidden/>
          </w:rPr>
          <w:tab/>
        </w:r>
        <w:r>
          <w:rPr>
            <w:noProof/>
            <w:webHidden/>
          </w:rPr>
          <w:fldChar w:fldCharType="begin"/>
        </w:r>
        <w:r>
          <w:rPr>
            <w:noProof/>
            <w:webHidden/>
          </w:rPr>
          <w:instrText xml:space="preserve"> PAGEREF _Toc85717570 \h </w:instrText>
        </w:r>
        <w:r>
          <w:rPr>
            <w:noProof/>
            <w:webHidden/>
          </w:rPr>
        </w:r>
        <w:r>
          <w:rPr>
            <w:noProof/>
            <w:webHidden/>
          </w:rPr>
          <w:fldChar w:fldCharType="separate"/>
        </w:r>
        <w:r>
          <w:rPr>
            <w:noProof/>
            <w:webHidden/>
          </w:rPr>
          <w:t>23</w:t>
        </w:r>
        <w:r>
          <w:rPr>
            <w:noProof/>
            <w:webHidden/>
          </w:rPr>
          <w:fldChar w:fldCharType="end"/>
        </w:r>
      </w:hyperlink>
    </w:p>
    <w:p w14:paraId="49464DB7" w14:textId="34EE17F1" w:rsidR="005C1EA3" w:rsidRDefault="005C1EA3">
      <w:pPr>
        <w:pStyle w:val="TOC3"/>
        <w:tabs>
          <w:tab w:val="right" w:leader="dot" w:pos="9350"/>
        </w:tabs>
        <w:rPr>
          <w:rFonts w:cstheme="minorBidi"/>
          <w:noProof/>
          <w:lang w:val="en-ZA" w:eastAsia="en-ZA"/>
        </w:rPr>
      </w:pPr>
      <w:hyperlink w:anchor="_Toc85717571" w:history="1">
        <w:r w:rsidRPr="00140F9A">
          <w:rPr>
            <w:rStyle w:val="Hyperlink"/>
            <w:noProof/>
          </w:rPr>
          <w:t>2.23 Self Fuction from Software</w:t>
        </w:r>
        <w:r>
          <w:rPr>
            <w:noProof/>
            <w:webHidden/>
          </w:rPr>
          <w:tab/>
        </w:r>
        <w:r>
          <w:rPr>
            <w:noProof/>
            <w:webHidden/>
          </w:rPr>
          <w:fldChar w:fldCharType="begin"/>
        </w:r>
        <w:r>
          <w:rPr>
            <w:noProof/>
            <w:webHidden/>
          </w:rPr>
          <w:instrText xml:space="preserve"> PAGEREF _Toc85717571 \h </w:instrText>
        </w:r>
        <w:r>
          <w:rPr>
            <w:noProof/>
            <w:webHidden/>
          </w:rPr>
        </w:r>
        <w:r>
          <w:rPr>
            <w:noProof/>
            <w:webHidden/>
          </w:rPr>
          <w:fldChar w:fldCharType="separate"/>
        </w:r>
        <w:r>
          <w:rPr>
            <w:noProof/>
            <w:webHidden/>
          </w:rPr>
          <w:t>24</w:t>
        </w:r>
        <w:r>
          <w:rPr>
            <w:noProof/>
            <w:webHidden/>
          </w:rPr>
          <w:fldChar w:fldCharType="end"/>
        </w:r>
      </w:hyperlink>
    </w:p>
    <w:p w14:paraId="29204A69" w14:textId="223BCE97" w:rsidR="005C1EA3" w:rsidRDefault="005C1EA3">
      <w:pPr>
        <w:pStyle w:val="TOC3"/>
        <w:tabs>
          <w:tab w:val="right" w:leader="dot" w:pos="9350"/>
        </w:tabs>
        <w:rPr>
          <w:rFonts w:cstheme="minorBidi"/>
          <w:noProof/>
          <w:lang w:val="en-ZA" w:eastAsia="en-ZA"/>
        </w:rPr>
      </w:pPr>
      <w:hyperlink w:anchor="_Toc85717572" w:history="1">
        <w:r w:rsidRPr="00140F9A">
          <w:rPr>
            <w:rStyle w:val="Hyperlink"/>
            <w:noProof/>
          </w:rPr>
          <w:t>2.24 Maintainance Self Test</w:t>
        </w:r>
        <w:r>
          <w:rPr>
            <w:noProof/>
            <w:webHidden/>
          </w:rPr>
          <w:tab/>
        </w:r>
        <w:r>
          <w:rPr>
            <w:noProof/>
            <w:webHidden/>
          </w:rPr>
          <w:fldChar w:fldCharType="begin"/>
        </w:r>
        <w:r>
          <w:rPr>
            <w:noProof/>
            <w:webHidden/>
          </w:rPr>
          <w:instrText xml:space="preserve"> PAGEREF _Toc85717572 \h </w:instrText>
        </w:r>
        <w:r>
          <w:rPr>
            <w:noProof/>
            <w:webHidden/>
          </w:rPr>
        </w:r>
        <w:r>
          <w:rPr>
            <w:noProof/>
            <w:webHidden/>
          </w:rPr>
          <w:fldChar w:fldCharType="separate"/>
        </w:r>
        <w:r>
          <w:rPr>
            <w:noProof/>
            <w:webHidden/>
          </w:rPr>
          <w:t>24</w:t>
        </w:r>
        <w:r>
          <w:rPr>
            <w:noProof/>
            <w:webHidden/>
          </w:rPr>
          <w:fldChar w:fldCharType="end"/>
        </w:r>
      </w:hyperlink>
    </w:p>
    <w:p w14:paraId="56D36B52" w14:textId="0D3442C0" w:rsidR="005C1EA3" w:rsidRDefault="005C1EA3">
      <w:pPr>
        <w:pStyle w:val="TOC3"/>
        <w:tabs>
          <w:tab w:val="right" w:leader="dot" w:pos="9350"/>
        </w:tabs>
        <w:rPr>
          <w:rFonts w:cstheme="minorBidi"/>
          <w:noProof/>
          <w:lang w:val="en-ZA" w:eastAsia="en-ZA"/>
        </w:rPr>
      </w:pPr>
      <w:hyperlink w:anchor="_Toc85717573" w:history="1">
        <w:r w:rsidRPr="00140F9A">
          <w:rPr>
            <w:rStyle w:val="Hyperlink"/>
            <w:noProof/>
          </w:rPr>
          <w:t>2.25 Low Pressure Alarm</w:t>
        </w:r>
        <w:r>
          <w:rPr>
            <w:noProof/>
            <w:webHidden/>
          </w:rPr>
          <w:tab/>
        </w:r>
        <w:r>
          <w:rPr>
            <w:noProof/>
            <w:webHidden/>
          </w:rPr>
          <w:fldChar w:fldCharType="begin"/>
        </w:r>
        <w:r>
          <w:rPr>
            <w:noProof/>
            <w:webHidden/>
          </w:rPr>
          <w:instrText xml:space="preserve"> PAGEREF _Toc85717573 \h </w:instrText>
        </w:r>
        <w:r>
          <w:rPr>
            <w:noProof/>
            <w:webHidden/>
          </w:rPr>
        </w:r>
        <w:r>
          <w:rPr>
            <w:noProof/>
            <w:webHidden/>
          </w:rPr>
          <w:fldChar w:fldCharType="separate"/>
        </w:r>
        <w:r>
          <w:rPr>
            <w:noProof/>
            <w:webHidden/>
          </w:rPr>
          <w:t>24</w:t>
        </w:r>
        <w:r>
          <w:rPr>
            <w:noProof/>
            <w:webHidden/>
          </w:rPr>
          <w:fldChar w:fldCharType="end"/>
        </w:r>
      </w:hyperlink>
    </w:p>
    <w:p w14:paraId="07C90614" w14:textId="073DE46A" w:rsidR="005C1EA3" w:rsidRDefault="005C1EA3">
      <w:pPr>
        <w:pStyle w:val="TOC3"/>
        <w:tabs>
          <w:tab w:val="right" w:leader="dot" w:pos="9350"/>
        </w:tabs>
        <w:rPr>
          <w:rFonts w:cstheme="minorBidi"/>
          <w:noProof/>
          <w:lang w:val="en-ZA" w:eastAsia="en-ZA"/>
        </w:rPr>
      </w:pPr>
      <w:hyperlink w:anchor="_Toc85717574" w:history="1">
        <w:r w:rsidRPr="00140F9A">
          <w:rPr>
            <w:rStyle w:val="Hyperlink"/>
            <w:noProof/>
          </w:rPr>
          <w:t>2.26 Scalable Pressure Alarm</w:t>
        </w:r>
        <w:r>
          <w:rPr>
            <w:noProof/>
            <w:webHidden/>
          </w:rPr>
          <w:tab/>
        </w:r>
        <w:r>
          <w:rPr>
            <w:noProof/>
            <w:webHidden/>
          </w:rPr>
          <w:fldChar w:fldCharType="begin"/>
        </w:r>
        <w:r>
          <w:rPr>
            <w:noProof/>
            <w:webHidden/>
          </w:rPr>
          <w:instrText xml:space="preserve"> PAGEREF _Toc85717574 \h </w:instrText>
        </w:r>
        <w:r>
          <w:rPr>
            <w:noProof/>
            <w:webHidden/>
          </w:rPr>
        </w:r>
        <w:r>
          <w:rPr>
            <w:noProof/>
            <w:webHidden/>
          </w:rPr>
          <w:fldChar w:fldCharType="separate"/>
        </w:r>
        <w:r>
          <w:rPr>
            <w:noProof/>
            <w:webHidden/>
          </w:rPr>
          <w:t>25</w:t>
        </w:r>
        <w:r>
          <w:rPr>
            <w:noProof/>
            <w:webHidden/>
          </w:rPr>
          <w:fldChar w:fldCharType="end"/>
        </w:r>
      </w:hyperlink>
    </w:p>
    <w:p w14:paraId="45FAE636" w14:textId="5A12D81F" w:rsidR="005C1EA3" w:rsidRDefault="005C1EA3">
      <w:pPr>
        <w:pStyle w:val="TOC3"/>
        <w:tabs>
          <w:tab w:val="right" w:leader="dot" w:pos="9350"/>
        </w:tabs>
        <w:rPr>
          <w:rFonts w:cstheme="minorBidi"/>
          <w:noProof/>
          <w:lang w:val="en-ZA" w:eastAsia="en-ZA"/>
        </w:rPr>
      </w:pPr>
      <w:hyperlink w:anchor="_Toc85717575" w:history="1">
        <w:r w:rsidRPr="00140F9A">
          <w:rPr>
            <w:rStyle w:val="Hyperlink"/>
            <w:noProof/>
          </w:rPr>
          <w:t>2.27 Alarm Trigger System Failure</w:t>
        </w:r>
        <w:r>
          <w:rPr>
            <w:noProof/>
            <w:webHidden/>
          </w:rPr>
          <w:tab/>
        </w:r>
        <w:r>
          <w:rPr>
            <w:noProof/>
            <w:webHidden/>
          </w:rPr>
          <w:fldChar w:fldCharType="begin"/>
        </w:r>
        <w:r>
          <w:rPr>
            <w:noProof/>
            <w:webHidden/>
          </w:rPr>
          <w:instrText xml:space="preserve"> PAGEREF _Toc85717575 \h </w:instrText>
        </w:r>
        <w:r>
          <w:rPr>
            <w:noProof/>
            <w:webHidden/>
          </w:rPr>
        </w:r>
        <w:r>
          <w:rPr>
            <w:noProof/>
            <w:webHidden/>
          </w:rPr>
          <w:fldChar w:fldCharType="separate"/>
        </w:r>
        <w:r>
          <w:rPr>
            <w:noProof/>
            <w:webHidden/>
          </w:rPr>
          <w:t>25</w:t>
        </w:r>
        <w:r>
          <w:rPr>
            <w:noProof/>
            <w:webHidden/>
          </w:rPr>
          <w:fldChar w:fldCharType="end"/>
        </w:r>
      </w:hyperlink>
    </w:p>
    <w:p w14:paraId="455E8141" w14:textId="1680BE3E" w:rsidR="005C1EA3" w:rsidRDefault="005C1EA3">
      <w:pPr>
        <w:pStyle w:val="TOC3"/>
        <w:tabs>
          <w:tab w:val="right" w:leader="dot" w:pos="9350"/>
        </w:tabs>
        <w:rPr>
          <w:rFonts w:cstheme="minorBidi"/>
          <w:noProof/>
          <w:lang w:val="en-ZA" w:eastAsia="en-ZA"/>
        </w:rPr>
      </w:pPr>
      <w:hyperlink w:anchor="_Toc85717576" w:history="1">
        <w:r w:rsidRPr="00140F9A">
          <w:rPr>
            <w:rStyle w:val="Hyperlink"/>
            <w:noProof/>
          </w:rPr>
          <w:t>2.28 Alarm Trigger Power Failure</w:t>
        </w:r>
        <w:r>
          <w:rPr>
            <w:noProof/>
            <w:webHidden/>
          </w:rPr>
          <w:tab/>
        </w:r>
        <w:r>
          <w:rPr>
            <w:noProof/>
            <w:webHidden/>
          </w:rPr>
          <w:fldChar w:fldCharType="begin"/>
        </w:r>
        <w:r>
          <w:rPr>
            <w:noProof/>
            <w:webHidden/>
          </w:rPr>
          <w:instrText xml:space="preserve"> PAGEREF _Toc85717576 \h </w:instrText>
        </w:r>
        <w:r>
          <w:rPr>
            <w:noProof/>
            <w:webHidden/>
          </w:rPr>
        </w:r>
        <w:r>
          <w:rPr>
            <w:noProof/>
            <w:webHidden/>
          </w:rPr>
          <w:fldChar w:fldCharType="separate"/>
        </w:r>
        <w:r>
          <w:rPr>
            <w:noProof/>
            <w:webHidden/>
          </w:rPr>
          <w:t>26</w:t>
        </w:r>
        <w:r>
          <w:rPr>
            <w:noProof/>
            <w:webHidden/>
          </w:rPr>
          <w:fldChar w:fldCharType="end"/>
        </w:r>
      </w:hyperlink>
    </w:p>
    <w:p w14:paraId="55917A12" w14:textId="785AB495" w:rsidR="005C1EA3" w:rsidRDefault="005C1EA3">
      <w:pPr>
        <w:pStyle w:val="TOC3"/>
        <w:tabs>
          <w:tab w:val="right" w:leader="dot" w:pos="9350"/>
        </w:tabs>
        <w:rPr>
          <w:rFonts w:cstheme="minorBidi"/>
          <w:noProof/>
          <w:lang w:val="en-ZA" w:eastAsia="en-ZA"/>
        </w:rPr>
      </w:pPr>
      <w:hyperlink w:anchor="_Toc85717577" w:history="1">
        <w:r w:rsidRPr="00140F9A">
          <w:rPr>
            <w:rStyle w:val="Hyperlink"/>
            <w:noProof/>
          </w:rPr>
          <w:t>2.29 Alarm Trigger Battery Back Up Failure</w:t>
        </w:r>
        <w:r>
          <w:rPr>
            <w:noProof/>
            <w:webHidden/>
          </w:rPr>
          <w:tab/>
        </w:r>
        <w:r>
          <w:rPr>
            <w:noProof/>
            <w:webHidden/>
          </w:rPr>
          <w:fldChar w:fldCharType="begin"/>
        </w:r>
        <w:r>
          <w:rPr>
            <w:noProof/>
            <w:webHidden/>
          </w:rPr>
          <w:instrText xml:space="preserve"> PAGEREF _Toc85717577 \h </w:instrText>
        </w:r>
        <w:r>
          <w:rPr>
            <w:noProof/>
            <w:webHidden/>
          </w:rPr>
        </w:r>
        <w:r>
          <w:rPr>
            <w:noProof/>
            <w:webHidden/>
          </w:rPr>
          <w:fldChar w:fldCharType="separate"/>
        </w:r>
        <w:r>
          <w:rPr>
            <w:noProof/>
            <w:webHidden/>
          </w:rPr>
          <w:t>26</w:t>
        </w:r>
        <w:r>
          <w:rPr>
            <w:noProof/>
            <w:webHidden/>
          </w:rPr>
          <w:fldChar w:fldCharType="end"/>
        </w:r>
      </w:hyperlink>
    </w:p>
    <w:p w14:paraId="4904EE1D" w14:textId="74AAD02A" w:rsidR="005C1EA3" w:rsidRDefault="005C1EA3">
      <w:pPr>
        <w:pStyle w:val="TOC3"/>
        <w:tabs>
          <w:tab w:val="right" w:leader="dot" w:pos="9350"/>
        </w:tabs>
        <w:rPr>
          <w:rFonts w:cstheme="minorBidi"/>
          <w:noProof/>
          <w:lang w:val="en-ZA" w:eastAsia="en-ZA"/>
        </w:rPr>
      </w:pPr>
      <w:hyperlink w:anchor="_Toc85717578" w:history="1">
        <w:r w:rsidRPr="00140F9A">
          <w:rPr>
            <w:rStyle w:val="Hyperlink"/>
            <w:noProof/>
          </w:rPr>
          <w:t>2.30 Technical Alarm</w:t>
        </w:r>
        <w:r>
          <w:rPr>
            <w:noProof/>
            <w:webHidden/>
          </w:rPr>
          <w:tab/>
        </w:r>
        <w:r>
          <w:rPr>
            <w:noProof/>
            <w:webHidden/>
          </w:rPr>
          <w:fldChar w:fldCharType="begin"/>
        </w:r>
        <w:r>
          <w:rPr>
            <w:noProof/>
            <w:webHidden/>
          </w:rPr>
          <w:instrText xml:space="preserve"> PAGEREF _Toc85717578 \h </w:instrText>
        </w:r>
        <w:r>
          <w:rPr>
            <w:noProof/>
            <w:webHidden/>
          </w:rPr>
        </w:r>
        <w:r>
          <w:rPr>
            <w:noProof/>
            <w:webHidden/>
          </w:rPr>
          <w:fldChar w:fldCharType="separate"/>
        </w:r>
        <w:r>
          <w:rPr>
            <w:noProof/>
            <w:webHidden/>
          </w:rPr>
          <w:t>26</w:t>
        </w:r>
        <w:r>
          <w:rPr>
            <w:noProof/>
            <w:webHidden/>
          </w:rPr>
          <w:fldChar w:fldCharType="end"/>
        </w:r>
      </w:hyperlink>
    </w:p>
    <w:p w14:paraId="5D2FA5C0" w14:textId="4FC71733" w:rsidR="005C1EA3" w:rsidRDefault="005C1EA3">
      <w:pPr>
        <w:pStyle w:val="TOC3"/>
        <w:tabs>
          <w:tab w:val="right" w:leader="dot" w:pos="9350"/>
        </w:tabs>
        <w:rPr>
          <w:rFonts w:cstheme="minorBidi"/>
          <w:noProof/>
          <w:lang w:val="en-ZA" w:eastAsia="en-ZA"/>
        </w:rPr>
      </w:pPr>
      <w:hyperlink w:anchor="_Toc85717579" w:history="1">
        <w:r w:rsidRPr="00140F9A">
          <w:rPr>
            <w:rStyle w:val="Hyperlink"/>
            <w:noProof/>
          </w:rPr>
          <w:t>2.31 Equipment Alarm</w:t>
        </w:r>
        <w:r>
          <w:rPr>
            <w:noProof/>
            <w:webHidden/>
          </w:rPr>
          <w:tab/>
        </w:r>
        <w:r>
          <w:rPr>
            <w:noProof/>
            <w:webHidden/>
          </w:rPr>
          <w:fldChar w:fldCharType="begin"/>
        </w:r>
        <w:r>
          <w:rPr>
            <w:noProof/>
            <w:webHidden/>
          </w:rPr>
          <w:instrText xml:space="preserve"> PAGEREF _Toc85717579 \h </w:instrText>
        </w:r>
        <w:r>
          <w:rPr>
            <w:noProof/>
            <w:webHidden/>
          </w:rPr>
        </w:r>
        <w:r>
          <w:rPr>
            <w:noProof/>
            <w:webHidden/>
          </w:rPr>
          <w:fldChar w:fldCharType="separate"/>
        </w:r>
        <w:r>
          <w:rPr>
            <w:noProof/>
            <w:webHidden/>
          </w:rPr>
          <w:t>27</w:t>
        </w:r>
        <w:r>
          <w:rPr>
            <w:noProof/>
            <w:webHidden/>
          </w:rPr>
          <w:fldChar w:fldCharType="end"/>
        </w:r>
      </w:hyperlink>
    </w:p>
    <w:p w14:paraId="07F6A114" w14:textId="7D2A0B9A" w:rsidR="005C1EA3" w:rsidRDefault="005C1EA3">
      <w:pPr>
        <w:pStyle w:val="TOC3"/>
        <w:tabs>
          <w:tab w:val="right" w:leader="dot" w:pos="9350"/>
        </w:tabs>
        <w:rPr>
          <w:rFonts w:cstheme="minorBidi"/>
          <w:noProof/>
          <w:lang w:val="en-ZA" w:eastAsia="en-ZA"/>
        </w:rPr>
      </w:pPr>
      <w:hyperlink w:anchor="_Toc85717580" w:history="1">
        <w:r w:rsidRPr="00140F9A">
          <w:rPr>
            <w:rStyle w:val="Hyperlink"/>
            <w:noProof/>
          </w:rPr>
          <w:t>2.32 Service Alarm</w:t>
        </w:r>
        <w:r>
          <w:rPr>
            <w:noProof/>
            <w:webHidden/>
          </w:rPr>
          <w:tab/>
        </w:r>
        <w:r>
          <w:rPr>
            <w:noProof/>
            <w:webHidden/>
          </w:rPr>
          <w:fldChar w:fldCharType="begin"/>
        </w:r>
        <w:r>
          <w:rPr>
            <w:noProof/>
            <w:webHidden/>
          </w:rPr>
          <w:instrText xml:space="preserve"> PAGEREF _Toc85717580 \h </w:instrText>
        </w:r>
        <w:r>
          <w:rPr>
            <w:noProof/>
            <w:webHidden/>
          </w:rPr>
        </w:r>
        <w:r>
          <w:rPr>
            <w:noProof/>
            <w:webHidden/>
          </w:rPr>
          <w:fldChar w:fldCharType="separate"/>
        </w:r>
        <w:r>
          <w:rPr>
            <w:noProof/>
            <w:webHidden/>
          </w:rPr>
          <w:t>27</w:t>
        </w:r>
        <w:r>
          <w:rPr>
            <w:noProof/>
            <w:webHidden/>
          </w:rPr>
          <w:fldChar w:fldCharType="end"/>
        </w:r>
      </w:hyperlink>
    </w:p>
    <w:p w14:paraId="1B8E2614" w14:textId="57F26988" w:rsidR="005C1EA3" w:rsidRDefault="005C1EA3">
      <w:pPr>
        <w:pStyle w:val="TOC3"/>
        <w:tabs>
          <w:tab w:val="right" w:leader="dot" w:pos="9350"/>
        </w:tabs>
        <w:rPr>
          <w:rFonts w:cstheme="minorBidi"/>
          <w:noProof/>
          <w:lang w:val="en-ZA" w:eastAsia="en-ZA"/>
        </w:rPr>
      </w:pPr>
      <w:hyperlink w:anchor="_Toc85717581" w:history="1">
        <w:r w:rsidRPr="00140F9A">
          <w:rPr>
            <w:rStyle w:val="Hyperlink"/>
            <w:noProof/>
          </w:rPr>
          <w:t>2.33 Air Filter Alarm</w:t>
        </w:r>
        <w:r>
          <w:rPr>
            <w:noProof/>
            <w:webHidden/>
          </w:rPr>
          <w:tab/>
        </w:r>
        <w:r>
          <w:rPr>
            <w:noProof/>
            <w:webHidden/>
          </w:rPr>
          <w:fldChar w:fldCharType="begin"/>
        </w:r>
        <w:r>
          <w:rPr>
            <w:noProof/>
            <w:webHidden/>
          </w:rPr>
          <w:instrText xml:space="preserve"> PAGEREF _Toc85717581 \h </w:instrText>
        </w:r>
        <w:r>
          <w:rPr>
            <w:noProof/>
            <w:webHidden/>
          </w:rPr>
        </w:r>
        <w:r>
          <w:rPr>
            <w:noProof/>
            <w:webHidden/>
          </w:rPr>
          <w:fldChar w:fldCharType="separate"/>
        </w:r>
        <w:r>
          <w:rPr>
            <w:noProof/>
            <w:webHidden/>
          </w:rPr>
          <w:t>28</w:t>
        </w:r>
        <w:r>
          <w:rPr>
            <w:noProof/>
            <w:webHidden/>
          </w:rPr>
          <w:fldChar w:fldCharType="end"/>
        </w:r>
      </w:hyperlink>
    </w:p>
    <w:p w14:paraId="37578E61" w14:textId="0F184F54" w:rsidR="005C1EA3" w:rsidRDefault="005C1EA3">
      <w:pPr>
        <w:pStyle w:val="TOC3"/>
        <w:tabs>
          <w:tab w:val="right" w:leader="dot" w:pos="9350"/>
        </w:tabs>
        <w:rPr>
          <w:rFonts w:cstheme="minorBidi"/>
          <w:noProof/>
          <w:lang w:val="en-ZA" w:eastAsia="en-ZA"/>
        </w:rPr>
      </w:pPr>
      <w:hyperlink w:anchor="_Toc85717582" w:history="1">
        <w:r w:rsidRPr="00140F9A">
          <w:rPr>
            <w:rStyle w:val="Hyperlink"/>
            <w:noProof/>
          </w:rPr>
          <w:t>2.34 Alarm Set</w:t>
        </w:r>
        <w:r>
          <w:rPr>
            <w:noProof/>
            <w:webHidden/>
          </w:rPr>
          <w:tab/>
        </w:r>
        <w:r>
          <w:rPr>
            <w:noProof/>
            <w:webHidden/>
          </w:rPr>
          <w:fldChar w:fldCharType="begin"/>
        </w:r>
        <w:r>
          <w:rPr>
            <w:noProof/>
            <w:webHidden/>
          </w:rPr>
          <w:instrText xml:space="preserve"> PAGEREF _Toc85717582 \h </w:instrText>
        </w:r>
        <w:r>
          <w:rPr>
            <w:noProof/>
            <w:webHidden/>
          </w:rPr>
        </w:r>
        <w:r>
          <w:rPr>
            <w:noProof/>
            <w:webHidden/>
          </w:rPr>
          <w:fldChar w:fldCharType="separate"/>
        </w:r>
        <w:r>
          <w:rPr>
            <w:noProof/>
            <w:webHidden/>
          </w:rPr>
          <w:t>28</w:t>
        </w:r>
        <w:r>
          <w:rPr>
            <w:noProof/>
            <w:webHidden/>
          </w:rPr>
          <w:fldChar w:fldCharType="end"/>
        </w:r>
      </w:hyperlink>
    </w:p>
    <w:p w14:paraId="34FDF329" w14:textId="33192C3A" w:rsidR="005C1EA3" w:rsidRDefault="005C1EA3">
      <w:pPr>
        <w:pStyle w:val="TOC3"/>
        <w:tabs>
          <w:tab w:val="right" w:leader="dot" w:pos="9350"/>
        </w:tabs>
        <w:rPr>
          <w:rFonts w:cstheme="minorBidi"/>
          <w:noProof/>
          <w:lang w:val="en-ZA" w:eastAsia="en-ZA"/>
        </w:rPr>
      </w:pPr>
      <w:hyperlink w:anchor="_Toc85717583" w:history="1">
        <w:r w:rsidRPr="00140F9A">
          <w:rPr>
            <w:rStyle w:val="Hyperlink"/>
            <w:noProof/>
          </w:rPr>
          <w:t>2.35 Silence Alarm</w:t>
        </w:r>
        <w:r>
          <w:rPr>
            <w:noProof/>
            <w:webHidden/>
          </w:rPr>
          <w:tab/>
        </w:r>
        <w:r>
          <w:rPr>
            <w:noProof/>
            <w:webHidden/>
          </w:rPr>
          <w:fldChar w:fldCharType="begin"/>
        </w:r>
        <w:r>
          <w:rPr>
            <w:noProof/>
            <w:webHidden/>
          </w:rPr>
          <w:instrText xml:space="preserve"> PAGEREF _Toc85717583 \h </w:instrText>
        </w:r>
        <w:r>
          <w:rPr>
            <w:noProof/>
            <w:webHidden/>
          </w:rPr>
        </w:r>
        <w:r>
          <w:rPr>
            <w:noProof/>
            <w:webHidden/>
          </w:rPr>
          <w:fldChar w:fldCharType="separate"/>
        </w:r>
        <w:r>
          <w:rPr>
            <w:noProof/>
            <w:webHidden/>
          </w:rPr>
          <w:t>28</w:t>
        </w:r>
        <w:r>
          <w:rPr>
            <w:noProof/>
            <w:webHidden/>
          </w:rPr>
          <w:fldChar w:fldCharType="end"/>
        </w:r>
      </w:hyperlink>
    </w:p>
    <w:p w14:paraId="0D663028" w14:textId="4F3DDCAB" w:rsidR="005C1EA3" w:rsidRDefault="005C1EA3">
      <w:pPr>
        <w:pStyle w:val="TOC3"/>
        <w:tabs>
          <w:tab w:val="right" w:leader="dot" w:pos="9350"/>
        </w:tabs>
        <w:rPr>
          <w:rFonts w:cstheme="minorBidi"/>
          <w:noProof/>
          <w:lang w:val="en-ZA" w:eastAsia="en-ZA"/>
        </w:rPr>
      </w:pPr>
      <w:hyperlink w:anchor="_Toc85717584" w:history="1">
        <w:r w:rsidRPr="00140F9A">
          <w:rPr>
            <w:rStyle w:val="Hyperlink"/>
            <w:noProof/>
          </w:rPr>
          <w:t>2.36 Patient Alarm Cancle</w:t>
        </w:r>
        <w:r>
          <w:rPr>
            <w:noProof/>
            <w:webHidden/>
          </w:rPr>
          <w:tab/>
        </w:r>
        <w:r>
          <w:rPr>
            <w:noProof/>
            <w:webHidden/>
          </w:rPr>
          <w:fldChar w:fldCharType="begin"/>
        </w:r>
        <w:r>
          <w:rPr>
            <w:noProof/>
            <w:webHidden/>
          </w:rPr>
          <w:instrText xml:space="preserve"> PAGEREF _Toc85717584 \h </w:instrText>
        </w:r>
        <w:r>
          <w:rPr>
            <w:noProof/>
            <w:webHidden/>
          </w:rPr>
        </w:r>
        <w:r>
          <w:rPr>
            <w:noProof/>
            <w:webHidden/>
          </w:rPr>
          <w:fldChar w:fldCharType="separate"/>
        </w:r>
        <w:r>
          <w:rPr>
            <w:noProof/>
            <w:webHidden/>
          </w:rPr>
          <w:t>29</w:t>
        </w:r>
        <w:r>
          <w:rPr>
            <w:noProof/>
            <w:webHidden/>
          </w:rPr>
          <w:fldChar w:fldCharType="end"/>
        </w:r>
      </w:hyperlink>
    </w:p>
    <w:p w14:paraId="24523437" w14:textId="24FF526E" w:rsidR="005C1EA3" w:rsidRDefault="005C1EA3">
      <w:pPr>
        <w:pStyle w:val="TOC3"/>
        <w:tabs>
          <w:tab w:val="right" w:leader="dot" w:pos="9350"/>
        </w:tabs>
        <w:rPr>
          <w:rFonts w:cstheme="minorBidi"/>
          <w:noProof/>
          <w:lang w:val="en-ZA" w:eastAsia="en-ZA"/>
        </w:rPr>
      </w:pPr>
      <w:hyperlink w:anchor="_Toc85717585" w:history="1">
        <w:r w:rsidRPr="00140F9A">
          <w:rPr>
            <w:rStyle w:val="Hyperlink"/>
            <w:noProof/>
          </w:rPr>
          <w:t>2.37 Self Test Method</w:t>
        </w:r>
        <w:r>
          <w:rPr>
            <w:noProof/>
            <w:webHidden/>
          </w:rPr>
          <w:tab/>
        </w:r>
        <w:r>
          <w:rPr>
            <w:noProof/>
            <w:webHidden/>
          </w:rPr>
          <w:fldChar w:fldCharType="begin"/>
        </w:r>
        <w:r>
          <w:rPr>
            <w:noProof/>
            <w:webHidden/>
          </w:rPr>
          <w:instrText xml:space="preserve"> PAGEREF _Toc85717585 \h </w:instrText>
        </w:r>
        <w:r>
          <w:rPr>
            <w:noProof/>
            <w:webHidden/>
          </w:rPr>
        </w:r>
        <w:r>
          <w:rPr>
            <w:noProof/>
            <w:webHidden/>
          </w:rPr>
          <w:fldChar w:fldCharType="separate"/>
        </w:r>
        <w:r>
          <w:rPr>
            <w:noProof/>
            <w:webHidden/>
          </w:rPr>
          <w:t>29</w:t>
        </w:r>
        <w:r>
          <w:rPr>
            <w:noProof/>
            <w:webHidden/>
          </w:rPr>
          <w:fldChar w:fldCharType="end"/>
        </w:r>
      </w:hyperlink>
    </w:p>
    <w:p w14:paraId="00A9F8FA" w14:textId="45BFD06B" w:rsidR="005C1EA3" w:rsidRDefault="005C1EA3">
      <w:pPr>
        <w:pStyle w:val="TOC3"/>
        <w:tabs>
          <w:tab w:val="right" w:leader="dot" w:pos="9350"/>
        </w:tabs>
        <w:rPr>
          <w:rFonts w:cstheme="minorBidi"/>
          <w:noProof/>
          <w:lang w:val="en-ZA" w:eastAsia="en-ZA"/>
        </w:rPr>
      </w:pPr>
      <w:hyperlink w:anchor="_Toc85717586" w:history="1">
        <w:r w:rsidRPr="00140F9A">
          <w:rPr>
            <w:rStyle w:val="Hyperlink"/>
            <w:noProof/>
          </w:rPr>
          <w:t>2.38 Instructions</w:t>
        </w:r>
        <w:r>
          <w:rPr>
            <w:noProof/>
            <w:webHidden/>
          </w:rPr>
          <w:tab/>
        </w:r>
        <w:r>
          <w:rPr>
            <w:noProof/>
            <w:webHidden/>
          </w:rPr>
          <w:fldChar w:fldCharType="begin"/>
        </w:r>
        <w:r>
          <w:rPr>
            <w:noProof/>
            <w:webHidden/>
          </w:rPr>
          <w:instrText xml:space="preserve"> PAGEREF _Toc85717586 \h </w:instrText>
        </w:r>
        <w:r>
          <w:rPr>
            <w:noProof/>
            <w:webHidden/>
          </w:rPr>
        </w:r>
        <w:r>
          <w:rPr>
            <w:noProof/>
            <w:webHidden/>
          </w:rPr>
          <w:fldChar w:fldCharType="separate"/>
        </w:r>
        <w:r>
          <w:rPr>
            <w:noProof/>
            <w:webHidden/>
          </w:rPr>
          <w:t>30</w:t>
        </w:r>
        <w:r>
          <w:rPr>
            <w:noProof/>
            <w:webHidden/>
          </w:rPr>
          <w:fldChar w:fldCharType="end"/>
        </w:r>
      </w:hyperlink>
    </w:p>
    <w:p w14:paraId="13C13DE1" w14:textId="6033400E" w:rsidR="005C1EA3" w:rsidRDefault="005C1EA3">
      <w:pPr>
        <w:pStyle w:val="TOC3"/>
        <w:tabs>
          <w:tab w:val="right" w:leader="dot" w:pos="9350"/>
        </w:tabs>
        <w:rPr>
          <w:rFonts w:cstheme="minorBidi"/>
          <w:noProof/>
          <w:lang w:val="en-ZA" w:eastAsia="en-ZA"/>
        </w:rPr>
      </w:pPr>
      <w:hyperlink w:anchor="_Toc85717587" w:history="1">
        <w:r w:rsidRPr="00140F9A">
          <w:rPr>
            <w:rStyle w:val="Hyperlink"/>
            <w:noProof/>
          </w:rPr>
          <w:t>2.39 Healthcare Instructions</w:t>
        </w:r>
        <w:r>
          <w:rPr>
            <w:noProof/>
            <w:webHidden/>
          </w:rPr>
          <w:tab/>
        </w:r>
        <w:r>
          <w:rPr>
            <w:noProof/>
            <w:webHidden/>
          </w:rPr>
          <w:fldChar w:fldCharType="begin"/>
        </w:r>
        <w:r>
          <w:rPr>
            <w:noProof/>
            <w:webHidden/>
          </w:rPr>
          <w:instrText xml:space="preserve"> PAGEREF _Toc85717587 \h </w:instrText>
        </w:r>
        <w:r>
          <w:rPr>
            <w:noProof/>
            <w:webHidden/>
          </w:rPr>
        </w:r>
        <w:r>
          <w:rPr>
            <w:noProof/>
            <w:webHidden/>
          </w:rPr>
          <w:fldChar w:fldCharType="separate"/>
        </w:r>
        <w:r>
          <w:rPr>
            <w:noProof/>
            <w:webHidden/>
          </w:rPr>
          <w:t>30</w:t>
        </w:r>
        <w:r>
          <w:rPr>
            <w:noProof/>
            <w:webHidden/>
          </w:rPr>
          <w:fldChar w:fldCharType="end"/>
        </w:r>
      </w:hyperlink>
    </w:p>
    <w:p w14:paraId="776F96E9" w14:textId="28AEEC2C" w:rsidR="005C1EA3" w:rsidRDefault="005C1EA3">
      <w:pPr>
        <w:pStyle w:val="TOC3"/>
        <w:tabs>
          <w:tab w:val="right" w:leader="dot" w:pos="9350"/>
        </w:tabs>
        <w:rPr>
          <w:rFonts w:cstheme="minorBidi"/>
          <w:noProof/>
          <w:lang w:val="en-ZA" w:eastAsia="en-ZA"/>
        </w:rPr>
      </w:pPr>
      <w:hyperlink w:anchor="_Toc85717588" w:history="1">
        <w:r w:rsidRPr="00140F9A">
          <w:rPr>
            <w:rStyle w:val="Hyperlink"/>
            <w:noProof/>
          </w:rPr>
          <w:t>2.40 Internal Timer</w:t>
        </w:r>
        <w:r>
          <w:rPr>
            <w:noProof/>
            <w:webHidden/>
          </w:rPr>
          <w:tab/>
        </w:r>
        <w:r>
          <w:rPr>
            <w:noProof/>
            <w:webHidden/>
          </w:rPr>
          <w:fldChar w:fldCharType="begin"/>
        </w:r>
        <w:r>
          <w:rPr>
            <w:noProof/>
            <w:webHidden/>
          </w:rPr>
          <w:instrText xml:space="preserve"> PAGEREF _Toc85717588 \h </w:instrText>
        </w:r>
        <w:r>
          <w:rPr>
            <w:noProof/>
            <w:webHidden/>
          </w:rPr>
        </w:r>
        <w:r>
          <w:rPr>
            <w:noProof/>
            <w:webHidden/>
          </w:rPr>
          <w:fldChar w:fldCharType="separate"/>
        </w:r>
        <w:r>
          <w:rPr>
            <w:noProof/>
            <w:webHidden/>
          </w:rPr>
          <w:t>30</w:t>
        </w:r>
        <w:r>
          <w:rPr>
            <w:noProof/>
            <w:webHidden/>
          </w:rPr>
          <w:fldChar w:fldCharType="end"/>
        </w:r>
      </w:hyperlink>
    </w:p>
    <w:p w14:paraId="0EFD5A80" w14:textId="612DB52B" w:rsidR="005C1EA3" w:rsidRDefault="005C1EA3">
      <w:pPr>
        <w:pStyle w:val="TOC3"/>
        <w:tabs>
          <w:tab w:val="right" w:leader="dot" w:pos="9350"/>
        </w:tabs>
        <w:rPr>
          <w:rFonts w:cstheme="minorBidi"/>
          <w:noProof/>
          <w:lang w:val="en-ZA" w:eastAsia="en-ZA"/>
        </w:rPr>
      </w:pPr>
      <w:hyperlink w:anchor="_Toc85717589" w:history="1">
        <w:r w:rsidRPr="00140F9A">
          <w:rPr>
            <w:rStyle w:val="Hyperlink"/>
            <w:noProof/>
          </w:rPr>
          <w:t>2.41 Operator Control IPAP</w:t>
        </w:r>
        <w:r>
          <w:rPr>
            <w:noProof/>
            <w:webHidden/>
          </w:rPr>
          <w:tab/>
        </w:r>
        <w:r>
          <w:rPr>
            <w:noProof/>
            <w:webHidden/>
          </w:rPr>
          <w:fldChar w:fldCharType="begin"/>
        </w:r>
        <w:r>
          <w:rPr>
            <w:noProof/>
            <w:webHidden/>
          </w:rPr>
          <w:instrText xml:space="preserve"> PAGEREF _Toc85717589 \h </w:instrText>
        </w:r>
        <w:r>
          <w:rPr>
            <w:noProof/>
            <w:webHidden/>
          </w:rPr>
        </w:r>
        <w:r>
          <w:rPr>
            <w:noProof/>
            <w:webHidden/>
          </w:rPr>
          <w:fldChar w:fldCharType="separate"/>
        </w:r>
        <w:r>
          <w:rPr>
            <w:noProof/>
            <w:webHidden/>
          </w:rPr>
          <w:t>31</w:t>
        </w:r>
        <w:r>
          <w:rPr>
            <w:noProof/>
            <w:webHidden/>
          </w:rPr>
          <w:fldChar w:fldCharType="end"/>
        </w:r>
      </w:hyperlink>
    </w:p>
    <w:p w14:paraId="2885A74F" w14:textId="6826EA4C" w:rsidR="005C1EA3" w:rsidRDefault="005C1EA3">
      <w:pPr>
        <w:pStyle w:val="TOC3"/>
        <w:tabs>
          <w:tab w:val="right" w:leader="dot" w:pos="9350"/>
        </w:tabs>
        <w:rPr>
          <w:rFonts w:cstheme="minorBidi"/>
          <w:noProof/>
          <w:lang w:val="en-ZA" w:eastAsia="en-ZA"/>
        </w:rPr>
      </w:pPr>
      <w:hyperlink w:anchor="_Toc85717590" w:history="1">
        <w:r w:rsidRPr="00140F9A">
          <w:rPr>
            <w:rStyle w:val="Hyperlink"/>
            <w:noProof/>
          </w:rPr>
          <w:t>2.42 Exhalation Pressure EPAP</w:t>
        </w:r>
        <w:r>
          <w:rPr>
            <w:noProof/>
            <w:webHidden/>
          </w:rPr>
          <w:tab/>
        </w:r>
        <w:r>
          <w:rPr>
            <w:noProof/>
            <w:webHidden/>
          </w:rPr>
          <w:fldChar w:fldCharType="begin"/>
        </w:r>
        <w:r>
          <w:rPr>
            <w:noProof/>
            <w:webHidden/>
          </w:rPr>
          <w:instrText xml:space="preserve"> PAGEREF _Toc85717590 \h </w:instrText>
        </w:r>
        <w:r>
          <w:rPr>
            <w:noProof/>
            <w:webHidden/>
          </w:rPr>
        </w:r>
        <w:r>
          <w:rPr>
            <w:noProof/>
            <w:webHidden/>
          </w:rPr>
          <w:fldChar w:fldCharType="separate"/>
        </w:r>
        <w:r>
          <w:rPr>
            <w:noProof/>
            <w:webHidden/>
          </w:rPr>
          <w:t>31</w:t>
        </w:r>
        <w:r>
          <w:rPr>
            <w:noProof/>
            <w:webHidden/>
          </w:rPr>
          <w:fldChar w:fldCharType="end"/>
        </w:r>
      </w:hyperlink>
    </w:p>
    <w:p w14:paraId="2A704E21" w14:textId="49DD9B25" w:rsidR="005C1EA3" w:rsidRDefault="005C1EA3">
      <w:pPr>
        <w:pStyle w:val="TOC3"/>
        <w:tabs>
          <w:tab w:val="right" w:leader="dot" w:pos="9350"/>
        </w:tabs>
        <w:rPr>
          <w:rFonts w:cstheme="minorBidi"/>
          <w:noProof/>
          <w:lang w:val="en-ZA" w:eastAsia="en-ZA"/>
        </w:rPr>
      </w:pPr>
      <w:hyperlink w:anchor="_Toc85717591" w:history="1">
        <w:r w:rsidRPr="00140F9A">
          <w:rPr>
            <w:rStyle w:val="Hyperlink"/>
            <w:noProof/>
          </w:rPr>
          <w:t>2.43 Apnoea Period</w:t>
        </w:r>
        <w:r>
          <w:rPr>
            <w:noProof/>
            <w:webHidden/>
          </w:rPr>
          <w:tab/>
        </w:r>
        <w:r>
          <w:rPr>
            <w:noProof/>
            <w:webHidden/>
          </w:rPr>
          <w:fldChar w:fldCharType="begin"/>
        </w:r>
        <w:r>
          <w:rPr>
            <w:noProof/>
            <w:webHidden/>
          </w:rPr>
          <w:instrText xml:space="preserve"> PAGEREF _Toc85717591 \h </w:instrText>
        </w:r>
        <w:r>
          <w:rPr>
            <w:noProof/>
            <w:webHidden/>
          </w:rPr>
        </w:r>
        <w:r>
          <w:rPr>
            <w:noProof/>
            <w:webHidden/>
          </w:rPr>
          <w:fldChar w:fldCharType="separate"/>
        </w:r>
        <w:r>
          <w:rPr>
            <w:noProof/>
            <w:webHidden/>
          </w:rPr>
          <w:t>31</w:t>
        </w:r>
        <w:r>
          <w:rPr>
            <w:noProof/>
            <w:webHidden/>
          </w:rPr>
          <w:fldChar w:fldCharType="end"/>
        </w:r>
      </w:hyperlink>
    </w:p>
    <w:p w14:paraId="317205F5" w14:textId="0A5686B4" w:rsidR="005C1EA3" w:rsidRDefault="005C1EA3">
      <w:pPr>
        <w:pStyle w:val="TOC3"/>
        <w:tabs>
          <w:tab w:val="right" w:leader="dot" w:pos="9350"/>
        </w:tabs>
        <w:rPr>
          <w:rFonts w:cstheme="minorBidi"/>
          <w:noProof/>
          <w:lang w:val="en-ZA" w:eastAsia="en-ZA"/>
        </w:rPr>
      </w:pPr>
      <w:hyperlink w:anchor="_Toc85717592" w:history="1">
        <w:r w:rsidRPr="00140F9A">
          <w:rPr>
            <w:rStyle w:val="Hyperlink"/>
            <w:noProof/>
          </w:rPr>
          <w:t>2.44 Inspired Oxygen Proportion (FiO2)</w:t>
        </w:r>
        <w:r>
          <w:rPr>
            <w:noProof/>
            <w:webHidden/>
          </w:rPr>
          <w:tab/>
        </w:r>
        <w:r>
          <w:rPr>
            <w:noProof/>
            <w:webHidden/>
          </w:rPr>
          <w:fldChar w:fldCharType="begin"/>
        </w:r>
        <w:r>
          <w:rPr>
            <w:noProof/>
            <w:webHidden/>
          </w:rPr>
          <w:instrText xml:space="preserve"> PAGEREF _Toc85717592 \h </w:instrText>
        </w:r>
        <w:r>
          <w:rPr>
            <w:noProof/>
            <w:webHidden/>
          </w:rPr>
        </w:r>
        <w:r>
          <w:rPr>
            <w:noProof/>
            <w:webHidden/>
          </w:rPr>
          <w:fldChar w:fldCharType="separate"/>
        </w:r>
        <w:r>
          <w:rPr>
            <w:noProof/>
            <w:webHidden/>
          </w:rPr>
          <w:t>32</w:t>
        </w:r>
        <w:r>
          <w:rPr>
            <w:noProof/>
            <w:webHidden/>
          </w:rPr>
          <w:fldChar w:fldCharType="end"/>
        </w:r>
      </w:hyperlink>
    </w:p>
    <w:p w14:paraId="7E5B43CB" w14:textId="5638AB4C" w:rsidR="005C1EA3" w:rsidRDefault="005C1EA3">
      <w:pPr>
        <w:pStyle w:val="TOC3"/>
        <w:tabs>
          <w:tab w:val="right" w:leader="dot" w:pos="9350"/>
        </w:tabs>
        <w:rPr>
          <w:rFonts w:cstheme="minorBidi"/>
          <w:noProof/>
          <w:lang w:val="en-ZA" w:eastAsia="en-ZA"/>
        </w:rPr>
      </w:pPr>
      <w:hyperlink w:anchor="_Toc85717593" w:history="1">
        <w:r w:rsidRPr="00140F9A">
          <w:rPr>
            <w:rStyle w:val="Hyperlink"/>
            <w:noProof/>
          </w:rPr>
          <w:t>2.45 Inspirtory Trigger Pressure</w:t>
        </w:r>
        <w:r>
          <w:rPr>
            <w:noProof/>
            <w:webHidden/>
          </w:rPr>
          <w:tab/>
        </w:r>
        <w:r>
          <w:rPr>
            <w:noProof/>
            <w:webHidden/>
          </w:rPr>
          <w:fldChar w:fldCharType="begin"/>
        </w:r>
        <w:r>
          <w:rPr>
            <w:noProof/>
            <w:webHidden/>
          </w:rPr>
          <w:instrText xml:space="preserve"> PAGEREF _Toc85717593 \h </w:instrText>
        </w:r>
        <w:r>
          <w:rPr>
            <w:noProof/>
            <w:webHidden/>
          </w:rPr>
        </w:r>
        <w:r>
          <w:rPr>
            <w:noProof/>
            <w:webHidden/>
          </w:rPr>
          <w:fldChar w:fldCharType="separate"/>
        </w:r>
        <w:r>
          <w:rPr>
            <w:noProof/>
            <w:webHidden/>
          </w:rPr>
          <w:t>32</w:t>
        </w:r>
        <w:r>
          <w:rPr>
            <w:noProof/>
            <w:webHidden/>
          </w:rPr>
          <w:fldChar w:fldCharType="end"/>
        </w:r>
      </w:hyperlink>
    </w:p>
    <w:p w14:paraId="0E44C101" w14:textId="6A662284" w:rsidR="005C1EA3" w:rsidRDefault="005C1EA3">
      <w:pPr>
        <w:pStyle w:val="TOC3"/>
        <w:tabs>
          <w:tab w:val="right" w:leader="dot" w:pos="9350"/>
        </w:tabs>
        <w:rPr>
          <w:rFonts w:cstheme="minorBidi"/>
          <w:noProof/>
          <w:lang w:val="en-ZA" w:eastAsia="en-ZA"/>
        </w:rPr>
      </w:pPr>
      <w:hyperlink w:anchor="_Toc85717594" w:history="1">
        <w:r w:rsidRPr="00140F9A">
          <w:rPr>
            <w:rStyle w:val="Hyperlink"/>
            <w:noProof/>
          </w:rPr>
          <w:t>2.46 Time to Peak flow</w:t>
        </w:r>
        <w:r>
          <w:rPr>
            <w:noProof/>
            <w:webHidden/>
          </w:rPr>
          <w:tab/>
        </w:r>
        <w:r>
          <w:rPr>
            <w:noProof/>
            <w:webHidden/>
          </w:rPr>
          <w:fldChar w:fldCharType="begin"/>
        </w:r>
        <w:r>
          <w:rPr>
            <w:noProof/>
            <w:webHidden/>
          </w:rPr>
          <w:instrText xml:space="preserve"> PAGEREF _Toc85717594 \h </w:instrText>
        </w:r>
        <w:r>
          <w:rPr>
            <w:noProof/>
            <w:webHidden/>
          </w:rPr>
        </w:r>
        <w:r>
          <w:rPr>
            <w:noProof/>
            <w:webHidden/>
          </w:rPr>
          <w:fldChar w:fldCharType="separate"/>
        </w:r>
        <w:r>
          <w:rPr>
            <w:noProof/>
            <w:webHidden/>
          </w:rPr>
          <w:t>33</w:t>
        </w:r>
        <w:r>
          <w:rPr>
            <w:noProof/>
            <w:webHidden/>
          </w:rPr>
          <w:fldChar w:fldCharType="end"/>
        </w:r>
      </w:hyperlink>
    </w:p>
    <w:p w14:paraId="7EACF962" w14:textId="2C89FB40" w:rsidR="005C1EA3" w:rsidRDefault="005C1EA3">
      <w:pPr>
        <w:pStyle w:val="TOC3"/>
        <w:tabs>
          <w:tab w:val="right" w:leader="dot" w:pos="9350"/>
        </w:tabs>
        <w:rPr>
          <w:rFonts w:cstheme="minorBidi"/>
          <w:noProof/>
          <w:lang w:val="en-ZA" w:eastAsia="en-ZA"/>
        </w:rPr>
      </w:pPr>
      <w:hyperlink w:anchor="_Toc85717595" w:history="1">
        <w:r w:rsidRPr="00140F9A">
          <w:rPr>
            <w:rStyle w:val="Hyperlink"/>
            <w:noProof/>
          </w:rPr>
          <w:t>2.47 Inspiratory Trigger Range</w:t>
        </w:r>
        <w:r>
          <w:rPr>
            <w:noProof/>
            <w:webHidden/>
          </w:rPr>
          <w:tab/>
        </w:r>
        <w:r>
          <w:rPr>
            <w:noProof/>
            <w:webHidden/>
          </w:rPr>
          <w:fldChar w:fldCharType="begin"/>
        </w:r>
        <w:r>
          <w:rPr>
            <w:noProof/>
            <w:webHidden/>
          </w:rPr>
          <w:instrText xml:space="preserve"> PAGEREF _Toc85717595 \h </w:instrText>
        </w:r>
        <w:r>
          <w:rPr>
            <w:noProof/>
            <w:webHidden/>
          </w:rPr>
        </w:r>
        <w:r>
          <w:rPr>
            <w:noProof/>
            <w:webHidden/>
          </w:rPr>
          <w:fldChar w:fldCharType="separate"/>
        </w:r>
        <w:r>
          <w:rPr>
            <w:noProof/>
            <w:webHidden/>
          </w:rPr>
          <w:t>33</w:t>
        </w:r>
        <w:r>
          <w:rPr>
            <w:noProof/>
            <w:webHidden/>
          </w:rPr>
          <w:fldChar w:fldCharType="end"/>
        </w:r>
      </w:hyperlink>
    </w:p>
    <w:p w14:paraId="4CE82361" w14:textId="1860CC15" w:rsidR="005C1EA3" w:rsidRDefault="005C1EA3">
      <w:pPr>
        <w:pStyle w:val="TOC3"/>
        <w:tabs>
          <w:tab w:val="right" w:leader="dot" w:pos="9350"/>
        </w:tabs>
        <w:rPr>
          <w:rFonts w:cstheme="minorBidi"/>
          <w:noProof/>
          <w:lang w:val="en-ZA" w:eastAsia="en-ZA"/>
        </w:rPr>
      </w:pPr>
      <w:hyperlink w:anchor="_Toc85717596" w:history="1">
        <w:r w:rsidRPr="00140F9A">
          <w:rPr>
            <w:rStyle w:val="Hyperlink"/>
            <w:noProof/>
          </w:rPr>
          <w:t>2.48 Two Pressure Settings</w:t>
        </w:r>
        <w:r>
          <w:rPr>
            <w:noProof/>
            <w:webHidden/>
          </w:rPr>
          <w:tab/>
        </w:r>
        <w:r>
          <w:rPr>
            <w:noProof/>
            <w:webHidden/>
          </w:rPr>
          <w:fldChar w:fldCharType="begin"/>
        </w:r>
        <w:r>
          <w:rPr>
            <w:noProof/>
            <w:webHidden/>
          </w:rPr>
          <w:instrText xml:space="preserve"> PAGEREF _Toc85717596 \h </w:instrText>
        </w:r>
        <w:r>
          <w:rPr>
            <w:noProof/>
            <w:webHidden/>
          </w:rPr>
        </w:r>
        <w:r>
          <w:rPr>
            <w:noProof/>
            <w:webHidden/>
          </w:rPr>
          <w:fldChar w:fldCharType="separate"/>
        </w:r>
        <w:r>
          <w:rPr>
            <w:noProof/>
            <w:webHidden/>
          </w:rPr>
          <w:t>33</w:t>
        </w:r>
        <w:r>
          <w:rPr>
            <w:noProof/>
            <w:webHidden/>
          </w:rPr>
          <w:fldChar w:fldCharType="end"/>
        </w:r>
      </w:hyperlink>
    </w:p>
    <w:p w14:paraId="00A226F8" w14:textId="6963BC65" w:rsidR="005C1EA3" w:rsidRDefault="005C1EA3">
      <w:pPr>
        <w:pStyle w:val="TOC3"/>
        <w:tabs>
          <w:tab w:val="right" w:leader="dot" w:pos="9350"/>
        </w:tabs>
        <w:rPr>
          <w:rFonts w:cstheme="minorBidi"/>
          <w:noProof/>
          <w:lang w:val="en-ZA" w:eastAsia="en-ZA"/>
        </w:rPr>
      </w:pPr>
      <w:hyperlink w:anchor="_Toc85717597" w:history="1">
        <w:r w:rsidRPr="00140F9A">
          <w:rPr>
            <w:rStyle w:val="Hyperlink"/>
            <w:noProof/>
          </w:rPr>
          <w:t>2.49 Spontanious Inhalation Patient Iniciated</w:t>
        </w:r>
        <w:r>
          <w:rPr>
            <w:noProof/>
            <w:webHidden/>
          </w:rPr>
          <w:tab/>
        </w:r>
        <w:r>
          <w:rPr>
            <w:noProof/>
            <w:webHidden/>
          </w:rPr>
          <w:fldChar w:fldCharType="begin"/>
        </w:r>
        <w:r>
          <w:rPr>
            <w:noProof/>
            <w:webHidden/>
          </w:rPr>
          <w:instrText xml:space="preserve"> PAGEREF _Toc85717597 \h </w:instrText>
        </w:r>
        <w:r>
          <w:rPr>
            <w:noProof/>
            <w:webHidden/>
          </w:rPr>
        </w:r>
        <w:r>
          <w:rPr>
            <w:noProof/>
            <w:webHidden/>
          </w:rPr>
          <w:fldChar w:fldCharType="separate"/>
        </w:r>
        <w:r>
          <w:rPr>
            <w:noProof/>
            <w:webHidden/>
          </w:rPr>
          <w:t>34</w:t>
        </w:r>
        <w:r>
          <w:rPr>
            <w:noProof/>
            <w:webHidden/>
          </w:rPr>
          <w:fldChar w:fldCharType="end"/>
        </w:r>
      </w:hyperlink>
    </w:p>
    <w:p w14:paraId="67BDACB1" w14:textId="65298083" w:rsidR="005C1EA3" w:rsidRDefault="005C1EA3">
      <w:pPr>
        <w:pStyle w:val="TOC3"/>
        <w:tabs>
          <w:tab w:val="right" w:leader="dot" w:pos="9350"/>
        </w:tabs>
        <w:rPr>
          <w:rFonts w:cstheme="minorBidi"/>
          <w:noProof/>
          <w:lang w:val="en-ZA" w:eastAsia="en-ZA"/>
        </w:rPr>
      </w:pPr>
      <w:hyperlink w:anchor="_Toc85717598" w:history="1">
        <w:r w:rsidRPr="00140F9A">
          <w:rPr>
            <w:rStyle w:val="Hyperlink"/>
            <w:noProof/>
          </w:rPr>
          <w:t>2.50 Inspiration Oxygen Proportion (FiO2)</w:t>
        </w:r>
        <w:r>
          <w:rPr>
            <w:noProof/>
            <w:webHidden/>
          </w:rPr>
          <w:tab/>
        </w:r>
        <w:r>
          <w:rPr>
            <w:noProof/>
            <w:webHidden/>
          </w:rPr>
          <w:fldChar w:fldCharType="begin"/>
        </w:r>
        <w:r>
          <w:rPr>
            <w:noProof/>
            <w:webHidden/>
          </w:rPr>
          <w:instrText xml:space="preserve"> PAGEREF _Toc85717598 \h </w:instrText>
        </w:r>
        <w:r>
          <w:rPr>
            <w:noProof/>
            <w:webHidden/>
          </w:rPr>
        </w:r>
        <w:r>
          <w:rPr>
            <w:noProof/>
            <w:webHidden/>
          </w:rPr>
          <w:fldChar w:fldCharType="separate"/>
        </w:r>
        <w:r>
          <w:rPr>
            <w:noProof/>
            <w:webHidden/>
          </w:rPr>
          <w:t>34</w:t>
        </w:r>
        <w:r>
          <w:rPr>
            <w:noProof/>
            <w:webHidden/>
          </w:rPr>
          <w:fldChar w:fldCharType="end"/>
        </w:r>
      </w:hyperlink>
    </w:p>
    <w:p w14:paraId="7296EFC5" w14:textId="660285F7" w:rsidR="005C1EA3" w:rsidRDefault="005C1EA3">
      <w:pPr>
        <w:pStyle w:val="TOC3"/>
        <w:tabs>
          <w:tab w:val="right" w:leader="dot" w:pos="9350"/>
        </w:tabs>
        <w:rPr>
          <w:rFonts w:cstheme="minorBidi"/>
          <w:noProof/>
          <w:lang w:val="en-ZA" w:eastAsia="en-ZA"/>
        </w:rPr>
      </w:pPr>
      <w:hyperlink w:anchor="_Toc85717599" w:history="1">
        <w:r w:rsidRPr="00140F9A">
          <w:rPr>
            <w:rStyle w:val="Hyperlink"/>
            <w:noProof/>
          </w:rPr>
          <w:t>2.51 Flow Rate</w:t>
        </w:r>
        <w:r>
          <w:rPr>
            <w:noProof/>
            <w:webHidden/>
          </w:rPr>
          <w:tab/>
        </w:r>
        <w:r>
          <w:rPr>
            <w:noProof/>
            <w:webHidden/>
          </w:rPr>
          <w:fldChar w:fldCharType="begin"/>
        </w:r>
        <w:r>
          <w:rPr>
            <w:noProof/>
            <w:webHidden/>
          </w:rPr>
          <w:instrText xml:space="preserve"> PAGEREF _Toc85717599 \h </w:instrText>
        </w:r>
        <w:r>
          <w:rPr>
            <w:noProof/>
            <w:webHidden/>
          </w:rPr>
        </w:r>
        <w:r>
          <w:rPr>
            <w:noProof/>
            <w:webHidden/>
          </w:rPr>
          <w:fldChar w:fldCharType="separate"/>
        </w:r>
        <w:r>
          <w:rPr>
            <w:noProof/>
            <w:webHidden/>
          </w:rPr>
          <w:t>35</w:t>
        </w:r>
        <w:r>
          <w:rPr>
            <w:noProof/>
            <w:webHidden/>
          </w:rPr>
          <w:fldChar w:fldCharType="end"/>
        </w:r>
      </w:hyperlink>
    </w:p>
    <w:p w14:paraId="23794C55" w14:textId="045E4026" w:rsidR="005C1EA3" w:rsidRDefault="005C1EA3">
      <w:pPr>
        <w:pStyle w:val="TOC3"/>
        <w:tabs>
          <w:tab w:val="right" w:leader="dot" w:pos="9350"/>
        </w:tabs>
        <w:rPr>
          <w:rFonts w:cstheme="minorBidi"/>
          <w:noProof/>
          <w:lang w:val="en-ZA" w:eastAsia="en-ZA"/>
        </w:rPr>
      </w:pPr>
      <w:hyperlink w:anchor="_Toc85717600" w:history="1">
        <w:r w:rsidRPr="00140F9A">
          <w:rPr>
            <w:rStyle w:val="Hyperlink"/>
            <w:noProof/>
          </w:rPr>
          <w:t>2.52 Pressure Range IPAP</w:t>
        </w:r>
        <w:r>
          <w:rPr>
            <w:noProof/>
            <w:webHidden/>
          </w:rPr>
          <w:tab/>
        </w:r>
        <w:r>
          <w:rPr>
            <w:noProof/>
            <w:webHidden/>
          </w:rPr>
          <w:fldChar w:fldCharType="begin"/>
        </w:r>
        <w:r>
          <w:rPr>
            <w:noProof/>
            <w:webHidden/>
          </w:rPr>
          <w:instrText xml:space="preserve"> PAGEREF _Toc85717600 \h </w:instrText>
        </w:r>
        <w:r>
          <w:rPr>
            <w:noProof/>
            <w:webHidden/>
          </w:rPr>
        </w:r>
        <w:r>
          <w:rPr>
            <w:noProof/>
            <w:webHidden/>
          </w:rPr>
          <w:fldChar w:fldCharType="separate"/>
        </w:r>
        <w:r>
          <w:rPr>
            <w:noProof/>
            <w:webHidden/>
          </w:rPr>
          <w:t>35</w:t>
        </w:r>
        <w:r>
          <w:rPr>
            <w:noProof/>
            <w:webHidden/>
          </w:rPr>
          <w:fldChar w:fldCharType="end"/>
        </w:r>
      </w:hyperlink>
    </w:p>
    <w:p w14:paraId="7F7224C7" w14:textId="2F4039FA" w:rsidR="005C1EA3" w:rsidRDefault="005C1EA3">
      <w:pPr>
        <w:pStyle w:val="TOC3"/>
        <w:tabs>
          <w:tab w:val="right" w:leader="dot" w:pos="9350"/>
        </w:tabs>
        <w:rPr>
          <w:rFonts w:cstheme="minorBidi"/>
          <w:noProof/>
          <w:lang w:val="en-ZA" w:eastAsia="en-ZA"/>
        </w:rPr>
      </w:pPr>
      <w:hyperlink w:anchor="_Toc85717601" w:history="1">
        <w:r w:rsidRPr="00140F9A">
          <w:rPr>
            <w:rStyle w:val="Hyperlink"/>
            <w:noProof/>
          </w:rPr>
          <w:t>2.53 Pressure Range EPAP (PEEP)</w:t>
        </w:r>
        <w:r>
          <w:rPr>
            <w:noProof/>
            <w:webHidden/>
          </w:rPr>
          <w:tab/>
        </w:r>
        <w:r>
          <w:rPr>
            <w:noProof/>
            <w:webHidden/>
          </w:rPr>
          <w:fldChar w:fldCharType="begin"/>
        </w:r>
        <w:r>
          <w:rPr>
            <w:noProof/>
            <w:webHidden/>
          </w:rPr>
          <w:instrText xml:space="preserve"> PAGEREF _Toc85717601 \h </w:instrText>
        </w:r>
        <w:r>
          <w:rPr>
            <w:noProof/>
            <w:webHidden/>
          </w:rPr>
        </w:r>
        <w:r>
          <w:rPr>
            <w:noProof/>
            <w:webHidden/>
          </w:rPr>
          <w:fldChar w:fldCharType="separate"/>
        </w:r>
        <w:r>
          <w:rPr>
            <w:noProof/>
            <w:webHidden/>
          </w:rPr>
          <w:t>35</w:t>
        </w:r>
        <w:r>
          <w:rPr>
            <w:noProof/>
            <w:webHidden/>
          </w:rPr>
          <w:fldChar w:fldCharType="end"/>
        </w:r>
      </w:hyperlink>
    </w:p>
    <w:p w14:paraId="58F9E692" w14:textId="1C40D7D8" w:rsidR="005C1EA3" w:rsidRDefault="005C1EA3">
      <w:pPr>
        <w:pStyle w:val="TOC3"/>
        <w:tabs>
          <w:tab w:val="right" w:leader="dot" w:pos="9350"/>
        </w:tabs>
        <w:rPr>
          <w:rFonts w:cstheme="minorBidi"/>
          <w:noProof/>
          <w:lang w:val="en-ZA" w:eastAsia="en-ZA"/>
        </w:rPr>
      </w:pPr>
      <w:hyperlink w:anchor="_Toc85717602" w:history="1">
        <w:r w:rsidRPr="00140F9A">
          <w:rPr>
            <w:rStyle w:val="Hyperlink"/>
            <w:noProof/>
          </w:rPr>
          <w:t>2.54 Pressure Range CPAP</w:t>
        </w:r>
        <w:r>
          <w:rPr>
            <w:noProof/>
            <w:webHidden/>
          </w:rPr>
          <w:tab/>
        </w:r>
        <w:r>
          <w:rPr>
            <w:noProof/>
            <w:webHidden/>
          </w:rPr>
          <w:fldChar w:fldCharType="begin"/>
        </w:r>
        <w:r>
          <w:rPr>
            <w:noProof/>
            <w:webHidden/>
          </w:rPr>
          <w:instrText xml:space="preserve"> PAGEREF _Toc85717602 \h </w:instrText>
        </w:r>
        <w:r>
          <w:rPr>
            <w:noProof/>
            <w:webHidden/>
          </w:rPr>
        </w:r>
        <w:r>
          <w:rPr>
            <w:noProof/>
            <w:webHidden/>
          </w:rPr>
          <w:fldChar w:fldCharType="separate"/>
        </w:r>
        <w:r>
          <w:rPr>
            <w:noProof/>
            <w:webHidden/>
          </w:rPr>
          <w:t>36</w:t>
        </w:r>
        <w:r>
          <w:rPr>
            <w:noProof/>
            <w:webHidden/>
          </w:rPr>
          <w:fldChar w:fldCharType="end"/>
        </w:r>
      </w:hyperlink>
    </w:p>
    <w:p w14:paraId="060F47AF" w14:textId="4D7BA175" w:rsidR="005C1EA3" w:rsidRDefault="005C1EA3">
      <w:pPr>
        <w:pStyle w:val="TOC3"/>
        <w:tabs>
          <w:tab w:val="right" w:leader="dot" w:pos="9350"/>
        </w:tabs>
        <w:rPr>
          <w:rFonts w:cstheme="minorBidi"/>
          <w:noProof/>
          <w:lang w:val="en-ZA" w:eastAsia="en-ZA"/>
        </w:rPr>
      </w:pPr>
      <w:hyperlink w:anchor="_Toc85717603" w:history="1">
        <w:r w:rsidRPr="00140F9A">
          <w:rPr>
            <w:rStyle w:val="Hyperlink"/>
            <w:noProof/>
          </w:rPr>
          <w:t>2.55 Data Logging Monitoring</w:t>
        </w:r>
        <w:r>
          <w:rPr>
            <w:noProof/>
            <w:webHidden/>
          </w:rPr>
          <w:tab/>
        </w:r>
        <w:r>
          <w:rPr>
            <w:noProof/>
            <w:webHidden/>
          </w:rPr>
          <w:fldChar w:fldCharType="begin"/>
        </w:r>
        <w:r>
          <w:rPr>
            <w:noProof/>
            <w:webHidden/>
          </w:rPr>
          <w:instrText xml:space="preserve"> PAGEREF _Toc85717603 \h </w:instrText>
        </w:r>
        <w:r>
          <w:rPr>
            <w:noProof/>
            <w:webHidden/>
          </w:rPr>
        </w:r>
        <w:r>
          <w:rPr>
            <w:noProof/>
            <w:webHidden/>
          </w:rPr>
          <w:fldChar w:fldCharType="separate"/>
        </w:r>
        <w:r>
          <w:rPr>
            <w:noProof/>
            <w:webHidden/>
          </w:rPr>
          <w:t>36</w:t>
        </w:r>
        <w:r>
          <w:rPr>
            <w:noProof/>
            <w:webHidden/>
          </w:rPr>
          <w:fldChar w:fldCharType="end"/>
        </w:r>
      </w:hyperlink>
    </w:p>
    <w:p w14:paraId="133DB37B" w14:textId="36635E10" w:rsidR="005C1EA3" w:rsidRDefault="005C1EA3">
      <w:pPr>
        <w:pStyle w:val="TOC3"/>
        <w:tabs>
          <w:tab w:val="right" w:leader="dot" w:pos="9350"/>
        </w:tabs>
        <w:rPr>
          <w:rFonts w:cstheme="minorBidi"/>
          <w:noProof/>
          <w:lang w:val="en-ZA" w:eastAsia="en-ZA"/>
        </w:rPr>
      </w:pPr>
      <w:hyperlink w:anchor="_Toc85717604" w:history="1">
        <w:r w:rsidRPr="00140F9A">
          <w:rPr>
            <w:rStyle w:val="Hyperlink"/>
            <w:noProof/>
          </w:rPr>
          <w:t>2.56 Data Download</w:t>
        </w:r>
        <w:r>
          <w:rPr>
            <w:noProof/>
            <w:webHidden/>
          </w:rPr>
          <w:tab/>
        </w:r>
        <w:r>
          <w:rPr>
            <w:noProof/>
            <w:webHidden/>
          </w:rPr>
          <w:fldChar w:fldCharType="begin"/>
        </w:r>
        <w:r>
          <w:rPr>
            <w:noProof/>
            <w:webHidden/>
          </w:rPr>
          <w:instrText xml:space="preserve"> PAGEREF _Toc85717604 \h </w:instrText>
        </w:r>
        <w:r>
          <w:rPr>
            <w:noProof/>
            <w:webHidden/>
          </w:rPr>
        </w:r>
        <w:r>
          <w:rPr>
            <w:noProof/>
            <w:webHidden/>
          </w:rPr>
          <w:fldChar w:fldCharType="separate"/>
        </w:r>
        <w:r>
          <w:rPr>
            <w:noProof/>
            <w:webHidden/>
          </w:rPr>
          <w:t>37</w:t>
        </w:r>
        <w:r>
          <w:rPr>
            <w:noProof/>
            <w:webHidden/>
          </w:rPr>
          <w:fldChar w:fldCharType="end"/>
        </w:r>
      </w:hyperlink>
    </w:p>
    <w:p w14:paraId="411B4449" w14:textId="02AB13D8" w:rsidR="005C1EA3" w:rsidRDefault="005C1EA3">
      <w:pPr>
        <w:pStyle w:val="TOC3"/>
        <w:tabs>
          <w:tab w:val="right" w:leader="dot" w:pos="9350"/>
        </w:tabs>
        <w:rPr>
          <w:rFonts w:cstheme="minorBidi"/>
          <w:noProof/>
          <w:lang w:val="en-ZA" w:eastAsia="en-ZA"/>
        </w:rPr>
      </w:pPr>
      <w:hyperlink w:anchor="_Toc85717605" w:history="1">
        <w:r w:rsidRPr="00140F9A">
          <w:rPr>
            <w:rStyle w:val="Hyperlink"/>
            <w:noProof/>
          </w:rPr>
          <w:t>2.57 Technical Alarm High Priority</w:t>
        </w:r>
        <w:r>
          <w:rPr>
            <w:noProof/>
            <w:webHidden/>
          </w:rPr>
          <w:tab/>
        </w:r>
        <w:r>
          <w:rPr>
            <w:noProof/>
            <w:webHidden/>
          </w:rPr>
          <w:fldChar w:fldCharType="begin"/>
        </w:r>
        <w:r>
          <w:rPr>
            <w:noProof/>
            <w:webHidden/>
          </w:rPr>
          <w:instrText xml:space="preserve"> PAGEREF _Toc85717605 \h </w:instrText>
        </w:r>
        <w:r>
          <w:rPr>
            <w:noProof/>
            <w:webHidden/>
          </w:rPr>
        </w:r>
        <w:r>
          <w:rPr>
            <w:noProof/>
            <w:webHidden/>
          </w:rPr>
          <w:fldChar w:fldCharType="separate"/>
        </w:r>
        <w:r>
          <w:rPr>
            <w:noProof/>
            <w:webHidden/>
          </w:rPr>
          <w:t>37</w:t>
        </w:r>
        <w:r>
          <w:rPr>
            <w:noProof/>
            <w:webHidden/>
          </w:rPr>
          <w:fldChar w:fldCharType="end"/>
        </w:r>
      </w:hyperlink>
    </w:p>
    <w:p w14:paraId="4E176CC0" w14:textId="09CDC2CE" w:rsidR="005C1EA3" w:rsidRDefault="005C1EA3">
      <w:pPr>
        <w:pStyle w:val="TOC2"/>
        <w:tabs>
          <w:tab w:val="right" w:leader="dot" w:pos="9350"/>
        </w:tabs>
        <w:rPr>
          <w:rFonts w:cstheme="minorBidi"/>
          <w:noProof/>
          <w:lang w:val="en-ZA" w:eastAsia="en-ZA"/>
        </w:rPr>
      </w:pPr>
      <w:hyperlink w:anchor="_Toc85717606" w:history="1">
        <w:r w:rsidRPr="00140F9A">
          <w:rPr>
            <w:rStyle w:val="Hyperlink"/>
            <w:noProof/>
          </w:rPr>
          <w:t>3 HMI Primary control and interface</w:t>
        </w:r>
        <w:r>
          <w:rPr>
            <w:noProof/>
            <w:webHidden/>
          </w:rPr>
          <w:tab/>
        </w:r>
        <w:r>
          <w:rPr>
            <w:noProof/>
            <w:webHidden/>
          </w:rPr>
          <w:fldChar w:fldCharType="begin"/>
        </w:r>
        <w:r>
          <w:rPr>
            <w:noProof/>
            <w:webHidden/>
          </w:rPr>
          <w:instrText xml:space="preserve"> PAGEREF _Toc85717606 \h </w:instrText>
        </w:r>
        <w:r>
          <w:rPr>
            <w:noProof/>
            <w:webHidden/>
          </w:rPr>
        </w:r>
        <w:r>
          <w:rPr>
            <w:noProof/>
            <w:webHidden/>
          </w:rPr>
          <w:fldChar w:fldCharType="separate"/>
        </w:r>
        <w:r>
          <w:rPr>
            <w:noProof/>
            <w:webHidden/>
          </w:rPr>
          <w:t>37</w:t>
        </w:r>
        <w:r>
          <w:rPr>
            <w:noProof/>
            <w:webHidden/>
          </w:rPr>
          <w:fldChar w:fldCharType="end"/>
        </w:r>
      </w:hyperlink>
    </w:p>
    <w:p w14:paraId="73B3DF7C" w14:textId="0D7F8788" w:rsidR="005C1EA3" w:rsidRDefault="005C1EA3">
      <w:pPr>
        <w:pStyle w:val="TOC3"/>
        <w:tabs>
          <w:tab w:val="right" w:leader="dot" w:pos="9350"/>
        </w:tabs>
        <w:rPr>
          <w:rFonts w:cstheme="minorBidi"/>
          <w:noProof/>
          <w:lang w:val="en-ZA" w:eastAsia="en-ZA"/>
        </w:rPr>
      </w:pPr>
      <w:hyperlink w:anchor="_Toc85717607" w:history="1">
        <w:r w:rsidRPr="00140F9A">
          <w:rPr>
            <w:rStyle w:val="Hyperlink"/>
            <w:noProof/>
          </w:rPr>
          <w:t>3.1 Trigger Sensativity cmH2O</w:t>
        </w:r>
        <w:r>
          <w:rPr>
            <w:noProof/>
            <w:webHidden/>
          </w:rPr>
          <w:tab/>
        </w:r>
        <w:r>
          <w:rPr>
            <w:noProof/>
            <w:webHidden/>
          </w:rPr>
          <w:fldChar w:fldCharType="begin"/>
        </w:r>
        <w:r>
          <w:rPr>
            <w:noProof/>
            <w:webHidden/>
          </w:rPr>
          <w:instrText xml:space="preserve"> PAGEREF _Toc85717607 \h </w:instrText>
        </w:r>
        <w:r>
          <w:rPr>
            <w:noProof/>
            <w:webHidden/>
          </w:rPr>
        </w:r>
        <w:r>
          <w:rPr>
            <w:noProof/>
            <w:webHidden/>
          </w:rPr>
          <w:fldChar w:fldCharType="separate"/>
        </w:r>
        <w:r>
          <w:rPr>
            <w:noProof/>
            <w:webHidden/>
          </w:rPr>
          <w:t>38</w:t>
        </w:r>
        <w:r>
          <w:rPr>
            <w:noProof/>
            <w:webHidden/>
          </w:rPr>
          <w:fldChar w:fldCharType="end"/>
        </w:r>
      </w:hyperlink>
    </w:p>
    <w:p w14:paraId="56917ACD" w14:textId="0AED34A7" w:rsidR="005C1EA3" w:rsidRDefault="005C1EA3">
      <w:pPr>
        <w:pStyle w:val="TOC3"/>
        <w:tabs>
          <w:tab w:val="right" w:leader="dot" w:pos="9350"/>
        </w:tabs>
        <w:rPr>
          <w:rFonts w:cstheme="minorBidi"/>
          <w:noProof/>
          <w:lang w:val="en-ZA" w:eastAsia="en-ZA"/>
        </w:rPr>
      </w:pPr>
      <w:hyperlink w:anchor="_Toc85717608" w:history="1">
        <w:r w:rsidRPr="00140F9A">
          <w:rPr>
            <w:rStyle w:val="Hyperlink"/>
            <w:noProof/>
          </w:rPr>
          <w:t>3.2 Start-up Screen</w:t>
        </w:r>
        <w:r>
          <w:rPr>
            <w:noProof/>
            <w:webHidden/>
          </w:rPr>
          <w:tab/>
        </w:r>
        <w:r>
          <w:rPr>
            <w:noProof/>
            <w:webHidden/>
          </w:rPr>
          <w:fldChar w:fldCharType="begin"/>
        </w:r>
        <w:r>
          <w:rPr>
            <w:noProof/>
            <w:webHidden/>
          </w:rPr>
          <w:instrText xml:space="preserve"> PAGEREF _Toc85717608 \h </w:instrText>
        </w:r>
        <w:r>
          <w:rPr>
            <w:noProof/>
            <w:webHidden/>
          </w:rPr>
        </w:r>
        <w:r>
          <w:rPr>
            <w:noProof/>
            <w:webHidden/>
          </w:rPr>
          <w:fldChar w:fldCharType="separate"/>
        </w:r>
        <w:r>
          <w:rPr>
            <w:noProof/>
            <w:webHidden/>
          </w:rPr>
          <w:t>38</w:t>
        </w:r>
        <w:r>
          <w:rPr>
            <w:noProof/>
            <w:webHidden/>
          </w:rPr>
          <w:fldChar w:fldCharType="end"/>
        </w:r>
      </w:hyperlink>
    </w:p>
    <w:p w14:paraId="2620F3E6" w14:textId="262A01DE" w:rsidR="005C1EA3" w:rsidRDefault="005C1EA3">
      <w:pPr>
        <w:pStyle w:val="TOC3"/>
        <w:tabs>
          <w:tab w:val="right" w:leader="dot" w:pos="9350"/>
        </w:tabs>
        <w:rPr>
          <w:rFonts w:cstheme="minorBidi"/>
          <w:noProof/>
          <w:lang w:val="en-ZA" w:eastAsia="en-ZA"/>
        </w:rPr>
      </w:pPr>
      <w:hyperlink w:anchor="_Toc85717609" w:history="1">
        <w:r w:rsidRPr="00140F9A">
          <w:rPr>
            <w:rStyle w:val="Hyperlink"/>
            <w:noProof/>
          </w:rPr>
          <w:t>3.3 Start-up Prompt Self Test</w:t>
        </w:r>
        <w:r>
          <w:rPr>
            <w:noProof/>
            <w:webHidden/>
          </w:rPr>
          <w:tab/>
        </w:r>
        <w:r>
          <w:rPr>
            <w:noProof/>
            <w:webHidden/>
          </w:rPr>
          <w:fldChar w:fldCharType="begin"/>
        </w:r>
        <w:r>
          <w:rPr>
            <w:noProof/>
            <w:webHidden/>
          </w:rPr>
          <w:instrText xml:space="preserve"> PAGEREF _Toc85717609 \h </w:instrText>
        </w:r>
        <w:r>
          <w:rPr>
            <w:noProof/>
            <w:webHidden/>
          </w:rPr>
        </w:r>
        <w:r>
          <w:rPr>
            <w:noProof/>
            <w:webHidden/>
          </w:rPr>
          <w:fldChar w:fldCharType="separate"/>
        </w:r>
        <w:r>
          <w:rPr>
            <w:noProof/>
            <w:webHidden/>
          </w:rPr>
          <w:t>39</w:t>
        </w:r>
        <w:r>
          <w:rPr>
            <w:noProof/>
            <w:webHidden/>
          </w:rPr>
          <w:fldChar w:fldCharType="end"/>
        </w:r>
      </w:hyperlink>
    </w:p>
    <w:p w14:paraId="593987D5" w14:textId="6FE98A69" w:rsidR="005C1EA3" w:rsidRDefault="005C1EA3">
      <w:pPr>
        <w:pStyle w:val="TOC3"/>
        <w:tabs>
          <w:tab w:val="right" w:leader="dot" w:pos="9350"/>
        </w:tabs>
        <w:rPr>
          <w:rFonts w:cstheme="minorBidi"/>
          <w:noProof/>
          <w:lang w:val="en-ZA" w:eastAsia="en-ZA"/>
        </w:rPr>
      </w:pPr>
      <w:hyperlink w:anchor="_Toc85717610" w:history="1">
        <w:r w:rsidRPr="00140F9A">
          <w:rPr>
            <w:rStyle w:val="Hyperlink"/>
            <w:noProof/>
          </w:rPr>
          <w:t>3.4 Start-up Predefine Setting Screen</w:t>
        </w:r>
        <w:r>
          <w:rPr>
            <w:noProof/>
            <w:webHidden/>
          </w:rPr>
          <w:tab/>
        </w:r>
        <w:r>
          <w:rPr>
            <w:noProof/>
            <w:webHidden/>
          </w:rPr>
          <w:fldChar w:fldCharType="begin"/>
        </w:r>
        <w:r>
          <w:rPr>
            <w:noProof/>
            <w:webHidden/>
          </w:rPr>
          <w:instrText xml:space="preserve"> PAGEREF _Toc85717610 \h </w:instrText>
        </w:r>
        <w:r>
          <w:rPr>
            <w:noProof/>
            <w:webHidden/>
          </w:rPr>
        </w:r>
        <w:r>
          <w:rPr>
            <w:noProof/>
            <w:webHidden/>
          </w:rPr>
          <w:fldChar w:fldCharType="separate"/>
        </w:r>
        <w:r>
          <w:rPr>
            <w:noProof/>
            <w:webHidden/>
          </w:rPr>
          <w:t>39</w:t>
        </w:r>
        <w:r>
          <w:rPr>
            <w:noProof/>
            <w:webHidden/>
          </w:rPr>
          <w:fldChar w:fldCharType="end"/>
        </w:r>
      </w:hyperlink>
    </w:p>
    <w:p w14:paraId="0F1CE8F3" w14:textId="4A06B876" w:rsidR="005C1EA3" w:rsidRDefault="005C1EA3">
      <w:pPr>
        <w:pStyle w:val="TOC3"/>
        <w:tabs>
          <w:tab w:val="right" w:leader="dot" w:pos="9350"/>
        </w:tabs>
        <w:rPr>
          <w:rFonts w:cstheme="minorBidi"/>
          <w:noProof/>
          <w:lang w:val="en-ZA" w:eastAsia="en-ZA"/>
        </w:rPr>
      </w:pPr>
      <w:hyperlink w:anchor="_Toc85717611" w:history="1">
        <w:r w:rsidRPr="00140F9A">
          <w:rPr>
            <w:rStyle w:val="Hyperlink"/>
            <w:noProof/>
          </w:rPr>
          <w:t>3.5 Start-up Balance System</w:t>
        </w:r>
        <w:r>
          <w:rPr>
            <w:noProof/>
            <w:webHidden/>
          </w:rPr>
          <w:tab/>
        </w:r>
        <w:r>
          <w:rPr>
            <w:noProof/>
            <w:webHidden/>
          </w:rPr>
          <w:fldChar w:fldCharType="begin"/>
        </w:r>
        <w:r>
          <w:rPr>
            <w:noProof/>
            <w:webHidden/>
          </w:rPr>
          <w:instrText xml:space="preserve"> PAGEREF _Toc85717611 \h </w:instrText>
        </w:r>
        <w:r>
          <w:rPr>
            <w:noProof/>
            <w:webHidden/>
          </w:rPr>
        </w:r>
        <w:r>
          <w:rPr>
            <w:noProof/>
            <w:webHidden/>
          </w:rPr>
          <w:fldChar w:fldCharType="separate"/>
        </w:r>
        <w:r>
          <w:rPr>
            <w:noProof/>
            <w:webHidden/>
          </w:rPr>
          <w:t>40</w:t>
        </w:r>
        <w:r>
          <w:rPr>
            <w:noProof/>
            <w:webHidden/>
          </w:rPr>
          <w:fldChar w:fldCharType="end"/>
        </w:r>
      </w:hyperlink>
    </w:p>
    <w:p w14:paraId="63215B56" w14:textId="542595AC" w:rsidR="005C1EA3" w:rsidRDefault="005C1EA3">
      <w:pPr>
        <w:pStyle w:val="TOC3"/>
        <w:tabs>
          <w:tab w:val="right" w:leader="dot" w:pos="9350"/>
        </w:tabs>
        <w:rPr>
          <w:rFonts w:cstheme="minorBidi"/>
          <w:noProof/>
          <w:lang w:val="en-ZA" w:eastAsia="en-ZA"/>
        </w:rPr>
      </w:pPr>
      <w:hyperlink w:anchor="_Toc85717612" w:history="1">
        <w:r w:rsidRPr="00140F9A">
          <w:rPr>
            <w:rStyle w:val="Hyperlink"/>
            <w:noProof/>
          </w:rPr>
          <w:t>3.6 Start-up Black Box</w:t>
        </w:r>
        <w:r>
          <w:rPr>
            <w:noProof/>
            <w:webHidden/>
          </w:rPr>
          <w:tab/>
        </w:r>
        <w:r>
          <w:rPr>
            <w:noProof/>
            <w:webHidden/>
          </w:rPr>
          <w:fldChar w:fldCharType="begin"/>
        </w:r>
        <w:r>
          <w:rPr>
            <w:noProof/>
            <w:webHidden/>
          </w:rPr>
          <w:instrText xml:space="preserve"> PAGEREF _Toc85717612 \h </w:instrText>
        </w:r>
        <w:r>
          <w:rPr>
            <w:noProof/>
            <w:webHidden/>
          </w:rPr>
        </w:r>
        <w:r>
          <w:rPr>
            <w:noProof/>
            <w:webHidden/>
          </w:rPr>
          <w:fldChar w:fldCharType="separate"/>
        </w:r>
        <w:r>
          <w:rPr>
            <w:noProof/>
            <w:webHidden/>
          </w:rPr>
          <w:t>40</w:t>
        </w:r>
        <w:r>
          <w:rPr>
            <w:noProof/>
            <w:webHidden/>
          </w:rPr>
          <w:fldChar w:fldCharType="end"/>
        </w:r>
      </w:hyperlink>
    </w:p>
    <w:p w14:paraId="11B9E0C4" w14:textId="397B541C" w:rsidR="005C1EA3" w:rsidRDefault="005C1EA3">
      <w:pPr>
        <w:pStyle w:val="TOC3"/>
        <w:tabs>
          <w:tab w:val="right" w:leader="dot" w:pos="9350"/>
        </w:tabs>
        <w:rPr>
          <w:rFonts w:cstheme="minorBidi"/>
          <w:noProof/>
          <w:lang w:val="en-ZA" w:eastAsia="en-ZA"/>
        </w:rPr>
      </w:pPr>
      <w:hyperlink w:anchor="_Toc85717613" w:history="1">
        <w:r w:rsidRPr="00140F9A">
          <w:rPr>
            <w:rStyle w:val="Hyperlink"/>
            <w:noProof/>
          </w:rPr>
          <w:t>3.7 Start-up Iniciate Therapy</w:t>
        </w:r>
        <w:r>
          <w:rPr>
            <w:noProof/>
            <w:webHidden/>
          </w:rPr>
          <w:tab/>
        </w:r>
        <w:r>
          <w:rPr>
            <w:noProof/>
            <w:webHidden/>
          </w:rPr>
          <w:fldChar w:fldCharType="begin"/>
        </w:r>
        <w:r>
          <w:rPr>
            <w:noProof/>
            <w:webHidden/>
          </w:rPr>
          <w:instrText xml:space="preserve"> PAGEREF _Toc85717613 \h </w:instrText>
        </w:r>
        <w:r>
          <w:rPr>
            <w:noProof/>
            <w:webHidden/>
          </w:rPr>
        </w:r>
        <w:r>
          <w:rPr>
            <w:noProof/>
            <w:webHidden/>
          </w:rPr>
          <w:fldChar w:fldCharType="separate"/>
        </w:r>
        <w:r>
          <w:rPr>
            <w:noProof/>
            <w:webHidden/>
          </w:rPr>
          <w:t>40</w:t>
        </w:r>
        <w:r>
          <w:rPr>
            <w:noProof/>
            <w:webHidden/>
          </w:rPr>
          <w:fldChar w:fldCharType="end"/>
        </w:r>
      </w:hyperlink>
    </w:p>
    <w:p w14:paraId="22F06F9C" w14:textId="16B9A7BB" w:rsidR="005C1EA3" w:rsidRDefault="005C1EA3">
      <w:pPr>
        <w:pStyle w:val="TOC3"/>
        <w:tabs>
          <w:tab w:val="right" w:leader="dot" w:pos="9350"/>
        </w:tabs>
        <w:rPr>
          <w:rFonts w:cstheme="minorBidi"/>
          <w:noProof/>
          <w:lang w:val="en-ZA" w:eastAsia="en-ZA"/>
        </w:rPr>
      </w:pPr>
      <w:hyperlink w:anchor="_Toc85717614" w:history="1">
        <w:r w:rsidRPr="00140F9A">
          <w:rPr>
            <w:rStyle w:val="Hyperlink"/>
            <w:noProof/>
          </w:rPr>
          <w:t>3.8 Maintenance Mode Notification and Password</w:t>
        </w:r>
        <w:r>
          <w:rPr>
            <w:noProof/>
            <w:webHidden/>
          </w:rPr>
          <w:tab/>
        </w:r>
        <w:r>
          <w:rPr>
            <w:noProof/>
            <w:webHidden/>
          </w:rPr>
          <w:fldChar w:fldCharType="begin"/>
        </w:r>
        <w:r>
          <w:rPr>
            <w:noProof/>
            <w:webHidden/>
          </w:rPr>
          <w:instrText xml:space="preserve"> PAGEREF _Toc85717614 \h </w:instrText>
        </w:r>
        <w:r>
          <w:rPr>
            <w:noProof/>
            <w:webHidden/>
          </w:rPr>
        </w:r>
        <w:r>
          <w:rPr>
            <w:noProof/>
            <w:webHidden/>
          </w:rPr>
          <w:fldChar w:fldCharType="separate"/>
        </w:r>
        <w:r>
          <w:rPr>
            <w:noProof/>
            <w:webHidden/>
          </w:rPr>
          <w:t>41</w:t>
        </w:r>
        <w:r>
          <w:rPr>
            <w:noProof/>
            <w:webHidden/>
          </w:rPr>
          <w:fldChar w:fldCharType="end"/>
        </w:r>
      </w:hyperlink>
    </w:p>
    <w:p w14:paraId="7CF6742F" w14:textId="66E753B7" w:rsidR="005C1EA3" w:rsidRDefault="005C1EA3">
      <w:pPr>
        <w:pStyle w:val="TOC3"/>
        <w:tabs>
          <w:tab w:val="right" w:leader="dot" w:pos="9350"/>
        </w:tabs>
        <w:rPr>
          <w:rFonts w:cstheme="minorBidi"/>
          <w:noProof/>
          <w:lang w:val="en-ZA" w:eastAsia="en-ZA"/>
        </w:rPr>
      </w:pPr>
      <w:hyperlink w:anchor="_Toc85717615" w:history="1">
        <w:r w:rsidRPr="00140F9A">
          <w:rPr>
            <w:rStyle w:val="Hyperlink"/>
            <w:noProof/>
          </w:rPr>
          <w:t>3.9 Practicioners Settings</w:t>
        </w:r>
        <w:r>
          <w:rPr>
            <w:noProof/>
            <w:webHidden/>
          </w:rPr>
          <w:tab/>
        </w:r>
        <w:r>
          <w:rPr>
            <w:noProof/>
            <w:webHidden/>
          </w:rPr>
          <w:fldChar w:fldCharType="begin"/>
        </w:r>
        <w:r>
          <w:rPr>
            <w:noProof/>
            <w:webHidden/>
          </w:rPr>
          <w:instrText xml:space="preserve"> PAGEREF _Toc85717615 \h </w:instrText>
        </w:r>
        <w:r>
          <w:rPr>
            <w:noProof/>
            <w:webHidden/>
          </w:rPr>
        </w:r>
        <w:r>
          <w:rPr>
            <w:noProof/>
            <w:webHidden/>
          </w:rPr>
          <w:fldChar w:fldCharType="separate"/>
        </w:r>
        <w:r>
          <w:rPr>
            <w:noProof/>
            <w:webHidden/>
          </w:rPr>
          <w:t>41</w:t>
        </w:r>
        <w:r>
          <w:rPr>
            <w:noProof/>
            <w:webHidden/>
          </w:rPr>
          <w:fldChar w:fldCharType="end"/>
        </w:r>
      </w:hyperlink>
    </w:p>
    <w:p w14:paraId="15D417FA" w14:textId="48F8CB80" w:rsidR="005C1EA3" w:rsidRDefault="005C1EA3">
      <w:pPr>
        <w:pStyle w:val="TOC3"/>
        <w:tabs>
          <w:tab w:val="right" w:leader="dot" w:pos="9350"/>
        </w:tabs>
        <w:rPr>
          <w:rFonts w:cstheme="minorBidi"/>
          <w:noProof/>
          <w:lang w:val="en-ZA" w:eastAsia="en-ZA"/>
        </w:rPr>
      </w:pPr>
      <w:hyperlink w:anchor="_Toc85717616" w:history="1">
        <w:r w:rsidRPr="00140F9A">
          <w:rPr>
            <w:rStyle w:val="Hyperlink"/>
            <w:noProof/>
          </w:rPr>
          <w:t>3.10 Calibration Test</w:t>
        </w:r>
        <w:r>
          <w:rPr>
            <w:noProof/>
            <w:webHidden/>
          </w:rPr>
          <w:tab/>
        </w:r>
        <w:r>
          <w:rPr>
            <w:noProof/>
            <w:webHidden/>
          </w:rPr>
          <w:fldChar w:fldCharType="begin"/>
        </w:r>
        <w:r>
          <w:rPr>
            <w:noProof/>
            <w:webHidden/>
          </w:rPr>
          <w:instrText xml:space="preserve"> PAGEREF _Toc85717616 \h </w:instrText>
        </w:r>
        <w:r>
          <w:rPr>
            <w:noProof/>
            <w:webHidden/>
          </w:rPr>
        </w:r>
        <w:r>
          <w:rPr>
            <w:noProof/>
            <w:webHidden/>
          </w:rPr>
          <w:fldChar w:fldCharType="separate"/>
        </w:r>
        <w:r>
          <w:rPr>
            <w:noProof/>
            <w:webHidden/>
          </w:rPr>
          <w:t>42</w:t>
        </w:r>
        <w:r>
          <w:rPr>
            <w:noProof/>
            <w:webHidden/>
          </w:rPr>
          <w:fldChar w:fldCharType="end"/>
        </w:r>
      </w:hyperlink>
    </w:p>
    <w:p w14:paraId="04A890B0" w14:textId="70F3ED51" w:rsidR="005C1EA3" w:rsidRDefault="005C1EA3">
      <w:pPr>
        <w:pStyle w:val="TOC3"/>
        <w:tabs>
          <w:tab w:val="right" w:leader="dot" w:pos="9350"/>
        </w:tabs>
        <w:rPr>
          <w:rFonts w:cstheme="minorBidi"/>
          <w:noProof/>
          <w:lang w:val="en-ZA" w:eastAsia="en-ZA"/>
        </w:rPr>
      </w:pPr>
      <w:hyperlink w:anchor="_Toc85717617" w:history="1">
        <w:r w:rsidRPr="00140F9A">
          <w:rPr>
            <w:rStyle w:val="Hyperlink"/>
            <w:noProof/>
          </w:rPr>
          <w:t>3.11 Monitoring with HMI</w:t>
        </w:r>
        <w:r>
          <w:rPr>
            <w:noProof/>
            <w:webHidden/>
          </w:rPr>
          <w:tab/>
        </w:r>
        <w:r>
          <w:rPr>
            <w:noProof/>
            <w:webHidden/>
          </w:rPr>
          <w:fldChar w:fldCharType="begin"/>
        </w:r>
        <w:r>
          <w:rPr>
            <w:noProof/>
            <w:webHidden/>
          </w:rPr>
          <w:instrText xml:space="preserve"> PAGEREF _Toc85717617 \h </w:instrText>
        </w:r>
        <w:r>
          <w:rPr>
            <w:noProof/>
            <w:webHidden/>
          </w:rPr>
        </w:r>
        <w:r>
          <w:rPr>
            <w:noProof/>
            <w:webHidden/>
          </w:rPr>
          <w:fldChar w:fldCharType="separate"/>
        </w:r>
        <w:r>
          <w:rPr>
            <w:noProof/>
            <w:webHidden/>
          </w:rPr>
          <w:t>42</w:t>
        </w:r>
        <w:r>
          <w:rPr>
            <w:noProof/>
            <w:webHidden/>
          </w:rPr>
          <w:fldChar w:fldCharType="end"/>
        </w:r>
      </w:hyperlink>
    </w:p>
    <w:p w14:paraId="51C3729F" w14:textId="30C21685" w:rsidR="005C1EA3" w:rsidRDefault="005C1EA3">
      <w:pPr>
        <w:pStyle w:val="TOC3"/>
        <w:tabs>
          <w:tab w:val="right" w:leader="dot" w:pos="9350"/>
        </w:tabs>
        <w:rPr>
          <w:rFonts w:cstheme="minorBidi"/>
          <w:noProof/>
          <w:lang w:val="en-ZA" w:eastAsia="en-ZA"/>
        </w:rPr>
      </w:pPr>
      <w:hyperlink w:anchor="_Toc85717618" w:history="1">
        <w:r w:rsidRPr="00140F9A">
          <w:rPr>
            <w:rStyle w:val="Hyperlink"/>
            <w:noProof/>
          </w:rPr>
          <w:t>3.12 Monitered Parameters</w:t>
        </w:r>
        <w:r>
          <w:rPr>
            <w:noProof/>
            <w:webHidden/>
          </w:rPr>
          <w:tab/>
        </w:r>
        <w:r>
          <w:rPr>
            <w:noProof/>
            <w:webHidden/>
          </w:rPr>
          <w:fldChar w:fldCharType="begin"/>
        </w:r>
        <w:r>
          <w:rPr>
            <w:noProof/>
            <w:webHidden/>
          </w:rPr>
          <w:instrText xml:space="preserve"> PAGEREF _Toc85717618 \h </w:instrText>
        </w:r>
        <w:r>
          <w:rPr>
            <w:noProof/>
            <w:webHidden/>
          </w:rPr>
        </w:r>
        <w:r>
          <w:rPr>
            <w:noProof/>
            <w:webHidden/>
          </w:rPr>
          <w:fldChar w:fldCharType="separate"/>
        </w:r>
        <w:r>
          <w:rPr>
            <w:noProof/>
            <w:webHidden/>
          </w:rPr>
          <w:t>42</w:t>
        </w:r>
        <w:r>
          <w:rPr>
            <w:noProof/>
            <w:webHidden/>
          </w:rPr>
          <w:fldChar w:fldCharType="end"/>
        </w:r>
      </w:hyperlink>
    </w:p>
    <w:p w14:paraId="521130ED" w14:textId="21D823E6" w:rsidR="005C1EA3" w:rsidRDefault="005C1EA3">
      <w:pPr>
        <w:pStyle w:val="TOC3"/>
        <w:tabs>
          <w:tab w:val="right" w:leader="dot" w:pos="9350"/>
        </w:tabs>
        <w:rPr>
          <w:rFonts w:cstheme="minorBidi"/>
          <w:noProof/>
          <w:lang w:val="en-ZA" w:eastAsia="en-ZA"/>
        </w:rPr>
      </w:pPr>
      <w:hyperlink w:anchor="_Toc85717619" w:history="1">
        <w:r w:rsidRPr="00140F9A">
          <w:rPr>
            <w:rStyle w:val="Hyperlink"/>
            <w:noProof/>
          </w:rPr>
          <w:t>3.13 Touch Screen</w:t>
        </w:r>
        <w:r>
          <w:rPr>
            <w:noProof/>
            <w:webHidden/>
          </w:rPr>
          <w:tab/>
        </w:r>
        <w:r>
          <w:rPr>
            <w:noProof/>
            <w:webHidden/>
          </w:rPr>
          <w:fldChar w:fldCharType="begin"/>
        </w:r>
        <w:r>
          <w:rPr>
            <w:noProof/>
            <w:webHidden/>
          </w:rPr>
          <w:instrText xml:space="preserve"> PAGEREF _Toc85717619 \h </w:instrText>
        </w:r>
        <w:r>
          <w:rPr>
            <w:noProof/>
            <w:webHidden/>
          </w:rPr>
        </w:r>
        <w:r>
          <w:rPr>
            <w:noProof/>
            <w:webHidden/>
          </w:rPr>
          <w:fldChar w:fldCharType="separate"/>
        </w:r>
        <w:r>
          <w:rPr>
            <w:noProof/>
            <w:webHidden/>
          </w:rPr>
          <w:t>43</w:t>
        </w:r>
        <w:r>
          <w:rPr>
            <w:noProof/>
            <w:webHidden/>
          </w:rPr>
          <w:fldChar w:fldCharType="end"/>
        </w:r>
      </w:hyperlink>
    </w:p>
    <w:p w14:paraId="788ED4E7" w14:textId="1C87AE76" w:rsidR="005C1EA3" w:rsidRDefault="005C1EA3">
      <w:pPr>
        <w:pStyle w:val="TOC3"/>
        <w:tabs>
          <w:tab w:val="right" w:leader="dot" w:pos="9350"/>
        </w:tabs>
        <w:rPr>
          <w:rFonts w:cstheme="minorBidi"/>
          <w:noProof/>
          <w:lang w:val="en-ZA" w:eastAsia="en-ZA"/>
        </w:rPr>
      </w:pPr>
      <w:hyperlink w:anchor="_Toc85717620" w:history="1">
        <w:r w:rsidRPr="00140F9A">
          <w:rPr>
            <w:rStyle w:val="Hyperlink"/>
            <w:noProof/>
          </w:rPr>
          <w:t>3.14 Screen Clean</w:t>
        </w:r>
        <w:r>
          <w:rPr>
            <w:noProof/>
            <w:webHidden/>
          </w:rPr>
          <w:tab/>
        </w:r>
        <w:r>
          <w:rPr>
            <w:noProof/>
            <w:webHidden/>
          </w:rPr>
          <w:fldChar w:fldCharType="begin"/>
        </w:r>
        <w:r>
          <w:rPr>
            <w:noProof/>
            <w:webHidden/>
          </w:rPr>
          <w:instrText xml:space="preserve"> PAGEREF _Toc85717620 \h </w:instrText>
        </w:r>
        <w:r>
          <w:rPr>
            <w:noProof/>
            <w:webHidden/>
          </w:rPr>
        </w:r>
        <w:r>
          <w:rPr>
            <w:noProof/>
            <w:webHidden/>
          </w:rPr>
          <w:fldChar w:fldCharType="separate"/>
        </w:r>
        <w:r>
          <w:rPr>
            <w:noProof/>
            <w:webHidden/>
          </w:rPr>
          <w:t>43</w:t>
        </w:r>
        <w:r>
          <w:rPr>
            <w:noProof/>
            <w:webHidden/>
          </w:rPr>
          <w:fldChar w:fldCharType="end"/>
        </w:r>
      </w:hyperlink>
    </w:p>
    <w:p w14:paraId="1A8A95D6" w14:textId="5473C1DC" w:rsidR="005C1EA3" w:rsidRDefault="005C1EA3">
      <w:pPr>
        <w:pStyle w:val="TOC3"/>
        <w:tabs>
          <w:tab w:val="right" w:leader="dot" w:pos="9350"/>
        </w:tabs>
        <w:rPr>
          <w:rFonts w:cstheme="minorBidi"/>
          <w:noProof/>
          <w:lang w:val="en-ZA" w:eastAsia="en-ZA"/>
        </w:rPr>
      </w:pPr>
      <w:hyperlink w:anchor="_Toc85717621" w:history="1">
        <w:r w:rsidRPr="00140F9A">
          <w:rPr>
            <w:rStyle w:val="Hyperlink"/>
            <w:noProof/>
          </w:rPr>
          <w:t>3.15 Screen Size</w:t>
        </w:r>
        <w:r>
          <w:rPr>
            <w:noProof/>
            <w:webHidden/>
          </w:rPr>
          <w:tab/>
        </w:r>
        <w:r>
          <w:rPr>
            <w:noProof/>
            <w:webHidden/>
          </w:rPr>
          <w:fldChar w:fldCharType="begin"/>
        </w:r>
        <w:r>
          <w:rPr>
            <w:noProof/>
            <w:webHidden/>
          </w:rPr>
          <w:instrText xml:space="preserve"> PAGEREF _Toc85717621 \h </w:instrText>
        </w:r>
        <w:r>
          <w:rPr>
            <w:noProof/>
            <w:webHidden/>
          </w:rPr>
        </w:r>
        <w:r>
          <w:rPr>
            <w:noProof/>
            <w:webHidden/>
          </w:rPr>
          <w:fldChar w:fldCharType="separate"/>
        </w:r>
        <w:r>
          <w:rPr>
            <w:noProof/>
            <w:webHidden/>
          </w:rPr>
          <w:t>43</w:t>
        </w:r>
        <w:r>
          <w:rPr>
            <w:noProof/>
            <w:webHidden/>
          </w:rPr>
          <w:fldChar w:fldCharType="end"/>
        </w:r>
      </w:hyperlink>
    </w:p>
    <w:p w14:paraId="51A2E638" w14:textId="25D40E54" w:rsidR="005C1EA3" w:rsidRDefault="005C1EA3">
      <w:pPr>
        <w:pStyle w:val="TOC3"/>
        <w:tabs>
          <w:tab w:val="right" w:leader="dot" w:pos="9350"/>
        </w:tabs>
        <w:rPr>
          <w:rFonts w:cstheme="minorBidi"/>
          <w:noProof/>
          <w:lang w:val="en-ZA" w:eastAsia="en-ZA"/>
        </w:rPr>
      </w:pPr>
      <w:hyperlink w:anchor="_Toc85717622" w:history="1">
        <w:r w:rsidRPr="00140F9A">
          <w:rPr>
            <w:rStyle w:val="Hyperlink"/>
            <w:noProof/>
          </w:rPr>
          <w:t>3.16 Pernament Monitors</w:t>
        </w:r>
        <w:r>
          <w:rPr>
            <w:noProof/>
            <w:webHidden/>
          </w:rPr>
          <w:tab/>
        </w:r>
        <w:r>
          <w:rPr>
            <w:noProof/>
            <w:webHidden/>
          </w:rPr>
          <w:fldChar w:fldCharType="begin"/>
        </w:r>
        <w:r>
          <w:rPr>
            <w:noProof/>
            <w:webHidden/>
          </w:rPr>
          <w:instrText xml:space="preserve"> PAGEREF _Toc85717622 \h </w:instrText>
        </w:r>
        <w:r>
          <w:rPr>
            <w:noProof/>
            <w:webHidden/>
          </w:rPr>
        </w:r>
        <w:r>
          <w:rPr>
            <w:noProof/>
            <w:webHidden/>
          </w:rPr>
          <w:fldChar w:fldCharType="separate"/>
        </w:r>
        <w:r>
          <w:rPr>
            <w:noProof/>
            <w:webHidden/>
          </w:rPr>
          <w:t>44</w:t>
        </w:r>
        <w:r>
          <w:rPr>
            <w:noProof/>
            <w:webHidden/>
          </w:rPr>
          <w:fldChar w:fldCharType="end"/>
        </w:r>
      </w:hyperlink>
    </w:p>
    <w:p w14:paraId="7166C403" w14:textId="2BCCF940" w:rsidR="005C1EA3" w:rsidRDefault="005C1EA3">
      <w:pPr>
        <w:pStyle w:val="TOC3"/>
        <w:tabs>
          <w:tab w:val="right" w:leader="dot" w:pos="9350"/>
        </w:tabs>
        <w:rPr>
          <w:rFonts w:cstheme="minorBidi"/>
          <w:noProof/>
          <w:lang w:val="en-ZA" w:eastAsia="en-ZA"/>
        </w:rPr>
      </w:pPr>
      <w:hyperlink w:anchor="_Toc85717623" w:history="1">
        <w:r w:rsidRPr="00140F9A">
          <w:rPr>
            <w:rStyle w:val="Hyperlink"/>
            <w:noProof/>
          </w:rPr>
          <w:t>3.17 Screen Brightness</w:t>
        </w:r>
        <w:r>
          <w:rPr>
            <w:noProof/>
            <w:webHidden/>
          </w:rPr>
          <w:tab/>
        </w:r>
        <w:r>
          <w:rPr>
            <w:noProof/>
            <w:webHidden/>
          </w:rPr>
          <w:fldChar w:fldCharType="begin"/>
        </w:r>
        <w:r>
          <w:rPr>
            <w:noProof/>
            <w:webHidden/>
          </w:rPr>
          <w:instrText xml:space="preserve"> PAGEREF _Toc85717623 \h </w:instrText>
        </w:r>
        <w:r>
          <w:rPr>
            <w:noProof/>
            <w:webHidden/>
          </w:rPr>
        </w:r>
        <w:r>
          <w:rPr>
            <w:noProof/>
            <w:webHidden/>
          </w:rPr>
          <w:fldChar w:fldCharType="separate"/>
        </w:r>
        <w:r>
          <w:rPr>
            <w:noProof/>
            <w:webHidden/>
          </w:rPr>
          <w:t>44</w:t>
        </w:r>
        <w:r>
          <w:rPr>
            <w:noProof/>
            <w:webHidden/>
          </w:rPr>
          <w:fldChar w:fldCharType="end"/>
        </w:r>
      </w:hyperlink>
    </w:p>
    <w:p w14:paraId="0E7AA6D9" w14:textId="193C54B0" w:rsidR="005C1EA3" w:rsidRDefault="005C1EA3">
      <w:pPr>
        <w:pStyle w:val="TOC3"/>
        <w:tabs>
          <w:tab w:val="right" w:leader="dot" w:pos="9350"/>
        </w:tabs>
        <w:rPr>
          <w:rFonts w:cstheme="minorBidi"/>
          <w:noProof/>
          <w:lang w:val="en-ZA" w:eastAsia="en-ZA"/>
        </w:rPr>
      </w:pPr>
      <w:hyperlink w:anchor="_Toc85717624" w:history="1">
        <w:r w:rsidRPr="00140F9A">
          <w:rPr>
            <w:rStyle w:val="Hyperlink"/>
            <w:noProof/>
          </w:rPr>
          <w:t>3.18 Daylight mode</w:t>
        </w:r>
        <w:r>
          <w:rPr>
            <w:noProof/>
            <w:webHidden/>
          </w:rPr>
          <w:tab/>
        </w:r>
        <w:r>
          <w:rPr>
            <w:noProof/>
            <w:webHidden/>
          </w:rPr>
          <w:fldChar w:fldCharType="begin"/>
        </w:r>
        <w:r>
          <w:rPr>
            <w:noProof/>
            <w:webHidden/>
          </w:rPr>
          <w:instrText xml:space="preserve"> PAGEREF _Toc85717624 \h </w:instrText>
        </w:r>
        <w:r>
          <w:rPr>
            <w:noProof/>
            <w:webHidden/>
          </w:rPr>
        </w:r>
        <w:r>
          <w:rPr>
            <w:noProof/>
            <w:webHidden/>
          </w:rPr>
          <w:fldChar w:fldCharType="separate"/>
        </w:r>
        <w:r>
          <w:rPr>
            <w:noProof/>
            <w:webHidden/>
          </w:rPr>
          <w:t>45</w:t>
        </w:r>
        <w:r>
          <w:rPr>
            <w:noProof/>
            <w:webHidden/>
          </w:rPr>
          <w:fldChar w:fldCharType="end"/>
        </w:r>
      </w:hyperlink>
    </w:p>
    <w:p w14:paraId="125F7AC6" w14:textId="2B504576" w:rsidR="005C1EA3" w:rsidRDefault="005C1EA3">
      <w:pPr>
        <w:pStyle w:val="TOC3"/>
        <w:tabs>
          <w:tab w:val="right" w:leader="dot" w:pos="9350"/>
        </w:tabs>
        <w:rPr>
          <w:rFonts w:cstheme="minorBidi"/>
          <w:noProof/>
          <w:lang w:val="en-ZA" w:eastAsia="en-ZA"/>
        </w:rPr>
      </w:pPr>
      <w:hyperlink w:anchor="_Toc85717625" w:history="1">
        <w:r w:rsidRPr="00140F9A">
          <w:rPr>
            <w:rStyle w:val="Hyperlink"/>
            <w:noProof/>
          </w:rPr>
          <w:t>3.19 Lung Graphics</w:t>
        </w:r>
        <w:r>
          <w:rPr>
            <w:noProof/>
            <w:webHidden/>
          </w:rPr>
          <w:tab/>
        </w:r>
        <w:r>
          <w:rPr>
            <w:noProof/>
            <w:webHidden/>
          </w:rPr>
          <w:fldChar w:fldCharType="begin"/>
        </w:r>
        <w:r>
          <w:rPr>
            <w:noProof/>
            <w:webHidden/>
          </w:rPr>
          <w:instrText xml:space="preserve"> PAGEREF _Toc85717625 \h </w:instrText>
        </w:r>
        <w:r>
          <w:rPr>
            <w:noProof/>
            <w:webHidden/>
          </w:rPr>
        </w:r>
        <w:r>
          <w:rPr>
            <w:noProof/>
            <w:webHidden/>
          </w:rPr>
          <w:fldChar w:fldCharType="separate"/>
        </w:r>
        <w:r>
          <w:rPr>
            <w:noProof/>
            <w:webHidden/>
          </w:rPr>
          <w:t>45</w:t>
        </w:r>
        <w:r>
          <w:rPr>
            <w:noProof/>
            <w:webHidden/>
          </w:rPr>
          <w:fldChar w:fldCharType="end"/>
        </w:r>
      </w:hyperlink>
    </w:p>
    <w:p w14:paraId="73F5AA49" w14:textId="64D84340" w:rsidR="005C1EA3" w:rsidRDefault="005C1EA3">
      <w:pPr>
        <w:pStyle w:val="TOC3"/>
        <w:tabs>
          <w:tab w:val="right" w:leader="dot" w:pos="9350"/>
        </w:tabs>
        <w:rPr>
          <w:rFonts w:cstheme="minorBidi"/>
          <w:noProof/>
          <w:lang w:val="en-ZA" w:eastAsia="en-ZA"/>
        </w:rPr>
      </w:pPr>
      <w:hyperlink w:anchor="_Toc85717626" w:history="1">
        <w:r w:rsidRPr="00140F9A">
          <w:rPr>
            <w:rStyle w:val="Hyperlink"/>
            <w:noProof/>
          </w:rPr>
          <w:t>3.20 Setting Profile</w:t>
        </w:r>
        <w:r>
          <w:rPr>
            <w:noProof/>
            <w:webHidden/>
          </w:rPr>
          <w:tab/>
        </w:r>
        <w:r>
          <w:rPr>
            <w:noProof/>
            <w:webHidden/>
          </w:rPr>
          <w:fldChar w:fldCharType="begin"/>
        </w:r>
        <w:r>
          <w:rPr>
            <w:noProof/>
            <w:webHidden/>
          </w:rPr>
          <w:instrText xml:space="preserve"> PAGEREF _Toc85717626 \h </w:instrText>
        </w:r>
        <w:r>
          <w:rPr>
            <w:noProof/>
            <w:webHidden/>
          </w:rPr>
        </w:r>
        <w:r>
          <w:rPr>
            <w:noProof/>
            <w:webHidden/>
          </w:rPr>
          <w:fldChar w:fldCharType="separate"/>
        </w:r>
        <w:r>
          <w:rPr>
            <w:noProof/>
            <w:webHidden/>
          </w:rPr>
          <w:t>45</w:t>
        </w:r>
        <w:r>
          <w:rPr>
            <w:noProof/>
            <w:webHidden/>
          </w:rPr>
          <w:fldChar w:fldCharType="end"/>
        </w:r>
      </w:hyperlink>
    </w:p>
    <w:p w14:paraId="3292A0BD" w14:textId="30C23D77" w:rsidR="005C1EA3" w:rsidRDefault="005C1EA3">
      <w:pPr>
        <w:pStyle w:val="TOC3"/>
        <w:tabs>
          <w:tab w:val="right" w:leader="dot" w:pos="9350"/>
        </w:tabs>
        <w:rPr>
          <w:rFonts w:cstheme="minorBidi"/>
          <w:noProof/>
          <w:lang w:val="en-ZA" w:eastAsia="en-ZA"/>
        </w:rPr>
      </w:pPr>
      <w:hyperlink w:anchor="_Toc85717627" w:history="1">
        <w:r w:rsidRPr="00140F9A">
          <w:rPr>
            <w:rStyle w:val="Hyperlink"/>
            <w:noProof/>
          </w:rPr>
          <w:t>3.21 Failure HMI Prompt</w:t>
        </w:r>
        <w:r>
          <w:rPr>
            <w:noProof/>
            <w:webHidden/>
          </w:rPr>
          <w:tab/>
        </w:r>
        <w:r>
          <w:rPr>
            <w:noProof/>
            <w:webHidden/>
          </w:rPr>
          <w:fldChar w:fldCharType="begin"/>
        </w:r>
        <w:r>
          <w:rPr>
            <w:noProof/>
            <w:webHidden/>
          </w:rPr>
          <w:instrText xml:space="preserve"> PAGEREF _Toc85717627 \h </w:instrText>
        </w:r>
        <w:r>
          <w:rPr>
            <w:noProof/>
            <w:webHidden/>
          </w:rPr>
        </w:r>
        <w:r>
          <w:rPr>
            <w:noProof/>
            <w:webHidden/>
          </w:rPr>
          <w:fldChar w:fldCharType="separate"/>
        </w:r>
        <w:r>
          <w:rPr>
            <w:noProof/>
            <w:webHidden/>
          </w:rPr>
          <w:t>46</w:t>
        </w:r>
        <w:r>
          <w:rPr>
            <w:noProof/>
            <w:webHidden/>
          </w:rPr>
          <w:fldChar w:fldCharType="end"/>
        </w:r>
      </w:hyperlink>
    </w:p>
    <w:p w14:paraId="3E2D53FE" w14:textId="71AE549C" w:rsidR="005C1EA3" w:rsidRDefault="005C1EA3">
      <w:pPr>
        <w:pStyle w:val="TOC3"/>
        <w:tabs>
          <w:tab w:val="right" w:leader="dot" w:pos="9350"/>
        </w:tabs>
        <w:rPr>
          <w:rFonts w:cstheme="minorBidi"/>
          <w:noProof/>
          <w:lang w:val="en-ZA" w:eastAsia="en-ZA"/>
        </w:rPr>
      </w:pPr>
      <w:hyperlink w:anchor="_Toc85717628" w:history="1">
        <w:r w:rsidRPr="00140F9A">
          <w:rPr>
            <w:rStyle w:val="Hyperlink"/>
            <w:noProof/>
          </w:rPr>
          <w:t>3.22 Secondary Input</w:t>
        </w:r>
        <w:r>
          <w:rPr>
            <w:noProof/>
            <w:webHidden/>
          </w:rPr>
          <w:tab/>
        </w:r>
        <w:r>
          <w:rPr>
            <w:noProof/>
            <w:webHidden/>
          </w:rPr>
          <w:fldChar w:fldCharType="begin"/>
        </w:r>
        <w:r>
          <w:rPr>
            <w:noProof/>
            <w:webHidden/>
          </w:rPr>
          <w:instrText xml:space="preserve"> PAGEREF _Toc85717628 \h </w:instrText>
        </w:r>
        <w:r>
          <w:rPr>
            <w:noProof/>
            <w:webHidden/>
          </w:rPr>
        </w:r>
        <w:r>
          <w:rPr>
            <w:noProof/>
            <w:webHidden/>
          </w:rPr>
          <w:fldChar w:fldCharType="separate"/>
        </w:r>
        <w:r>
          <w:rPr>
            <w:noProof/>
            <w:webHidden/>
          </w:rPr>
          <w:t>46</w:t>
        </w:r>
        <w:r>
          <w:rPr>
            <w:noProof/>
            <w:webHidden/>
          </w:rPr>
          <w:fldChar w:fldCharType="end"/>
        </w:r>
      </w:hyperlink>
    </w:p>
    <w:p w14:paraId="6BFC0F3D" w14:textId="23F1F820" w:rsidR="005C1EA3" w:rsidRDefault="005C1EA3">
      <w:pPr>
        <w:pStyle w:val="TOC3"/>
        <w:tabs>
          <w:tab w:val="right" w:leader="dot" w:pos="9350"/>
        </w:tabs>
        <w:rPr>
          <w:rFonts w:cstheme="minorBidi"/>
          <w:noProof/>
          <w:lang w:val="en-ZA" w:eastAsia="en-ZA"/>
        </w:rPr>
      </w:pPr>
      <w:hyperlink w:anchor="_Toc85717629" w:history="1">
        <w:r w:rsidRPr="00140F9A">
          <w:rPr>
            <w:rStyle w:val="Hyperlink"/>
            <w:noProof/>
          </w:rPr>
          <w:t>3.23 Control IPAP</w:t>
        </w:r>
        <w:r>
          <w:rPr>
            <w:noProof/>
            <w:webHidden/>
          </w:rPr>
          <w:tab/>
        </w:r>
        <w:r>
          <w:rPr>
            <w:noProof/>
            <w:webHidden/>
          </w:rPr>
          <w:fldChar w:fldCharType="begin"/>
        </w:r>
        <w:r>
          <w:rPr>
            <w:noProof/>
            <w:webHidden/>
          </w:rPr>
          <w:instrText xml:space="preserve"> PAGEREF _Toc85717629 \h </w:instrText>
        </w:r>
        <w:r>
          <w:rPr>
            <w:noProof/>
            <w:webHidden/>
          </w:rPr>
        </w:r>
        <w:r>
          <w:rPr>
            <w:noProof/>
            <w:webHidden/>
          </w:rPr>
          <w:fldChar w:fldCharType="separate"/>
        </w:r>
        <w:r>
          <w:rPr>
            <w:noProof/>
            <w:webHidden/>
          </w:rPr>
          <w:t>47</w:t>
        </w:r>
        <w:r>
          <w:rPr>
            <w:noProof/>
            <w:webHidden/>
          </w:rPr>
          <w:fldChar w:fldCharType="end"/>
        </w:r>
      </w:hyperlink>
    </w:p>
    <w:p w14:paraId="3FE17A71" w14:textId="6A7F17AA" w:rsidR="005C1EA3" w:rsidRDefault="005C1EA3">
      <w:pPr>
        <w:pStyle w:val="TOC3"/>
        <w:tabs>
          <w:tab w:val="right" w:leader="dot" w:pos="9350"/>
        </w:tabs>
        <w:rPr>
          <w:rFonts w:cstheme="minorBidi"/>
          <w:noProof/>
          <w:lang w:val="en-ZA" w:eastAsia="en-ZA"/>
        </w:rPr>
      </w:pPr>
      <w:hyperlink w:anchor="_Toc85717630" w:history="1">
        <w:r w:rsidRPr="00140F9A">
          <w:rPr>
            <w:rStyle w:val="Hyperlink"/>
            <w:noProof/>
          </w:rPr>
          <w:t>3.24 Apnoea Period HMI</w:t>
        </w:r>
        <w:r>
          <w:rPr>
            <w:noProof/>
            <w:webHidden/>
          </w:rPr>
          <w:tab/>
        </w:r>
        <w:r>
          <w:rPr>
            <w:noProof/>
            <w:webHidden/>
          </w:rPr>
          <w:fldChar w:fldCharType="begin"/>
        </w:r>
        <w:r>
          <w:rPr>
            <w:noProof/>
            <w:webHidden/>
          </w:rPr>
          <w:instrText xml:space="preserve"> PAGEREF _Toc85717630 \h </w:instrText>
        </w:r>
        <w:r>
          <w:rPr>
            <w:noProof/>
            <w:webHidden/>
          </w:rPr>
        </w:r>
        <w:r>
          <w:rPr>
            <w:noProof/>
            <w:webHidden/>
          </w:rPr>
          <w:fldChar w:fldCharType="separate"/>
        </w:r>
        <w:r>
          <w:rPr>
            <w:noProof/>
            <w:webHidden/>
          </w:rPr>
          <w:t>47</w:t>
        </w:r>
        <w:r>
          <w:rPr>
            <w:noProof/>
            <w:webHidden/>
          </w:rPr>
          <w:fldChar w:fldCharType="end"/>
        </w:r>
      </w:hyperlink>
    </w:p>
    <w:p w14:paraId="48230E74" w14:textId="3C4EBF96" w:rsidR="005C1EA3" w:rsidRDefault="005C1EA3">
      <w:pPr>
        <w:pStyle w:val="TOC3"/>
        <w:tabs>
          <w:tab w:val="right" w:leader="dot" w:pos="9350"/>
        </w:tabs>
        <w:rPr>
          <w:rFonts w:cstheme="minorBidi"/>
          <w:noProof/>
          <w:lang w:val="en-ZA" w:eastAsia="en-ZA"/>
        </w:rPr>
      </w:pPr>
      <w:hyperlink w:anchor="_Toc85717631" w:history="1">
        <w:r w:rsidRPr="00140F9A">
          <w:rPr>
            <w:rStyle w:val="Hyperlink"/>
            <w:noProof/>
          </w:rPr>
          <w:t>3.25 Inspired Oxygen HMI</w:t>
        </w:r>
        <w:r>
          <w:rPr>
            <w:noProof/>
            <w:webHidden/>
          </w:rPr>
          <w:tab/>
        </w:r>
        <w:r>
          <w:rPr>
            <w:noProof/>
            <w:webHidden/>
          </w:rPr>
          <w:fldChar w:fldCharType="begin"/>
        </w:r>
        <w:r>
          <w:rPr>
            <w:noProof/>
            <w:webHidden/>
          </w:rPr>
          <w:instrText xml:space="preserve"> PAGEREF _Toc85717631 \h </w:instrText>
        </w:r>
        <w:r>
          <w:rPr>
            <w:noProof/>
            <w:webHidden/>
          </w:rPr>
        </w:r>
        <w:r>
          <w:rPr>
            <w:noProof/>
            <w:webHidden/>
          </w:rPr>
          <w:fldChar w:fldCharType="separate"/>
        </w:r>
        <w:r>
          <w:rPr>
            <w:noProof/>
            <w:webHidden/>
          </w:rPr>
          <w:t>47</w:t>
        </w:r>
        <w:r>
          <w:rPr>
            <w:noProof/>
            <w:webHidden/>
          </w:rPr>
          <w:fldChar w:fldCharType="end"/>
        </w:r>
      </w:hyperlink>
    </w:p>
    <w:p w14:paraId="03EE43F9" w14:textId="5A5BE50E" w:rsidR="005C1EA3" w:rsidRDefault="005C1EA3">
      <w:pPr>
        <w:pStyle w:val="TOC3"/>
        <w:tabs>
          <w:tab w:val="right" w:leader="dot" w:pos="9350"/>
        </w:tabs>
        <w:rPr>
          <w:rFonts w:cstheme="minorBidi"/>
          <w:noProof/>
          <w:lang w:val="en-ZA" w:eastAsia="en-ZA"/>
        </w:rPr>
      </w:pPr>
      <w:hyperlink w:anchor="_Toc85717632" w:history="1">
        <w:r w:rsidRPr="00140F9A">
          <w:rPr>
            <w:rStyle w:val="Hyperlink"/>
            <w:noProof/>
          </w:rPr>
          <w:t>3.26 Exhalation Pressure (EPAP)</w:t>
        </w:r>
        <w:r>
          <w:rPr>
            <w:noProof/>
            <w:webHidden/>
          </w:rPr>
          <w:tab/>
        </w:r>
        <w:r>
          <w:rPr>
            <w:noProof/>
            <w:webHidden/>
          </w:rPr>
          <w:fldChar w:fldCharType="begin"/>
        </w:r>
        <w:r>
          <w:rPr>
            <w:noProof/>
            <w:webHidden/>
          </w:rPr>
          <w:instrText xml:space="preserve"> PAGEREF _Toc85717632 \h </w:instrText>
        </w:r>
        <w:r>
          <w:rPr>
            <w:noProof/>
            <w:webHidden/>
          </w:rPr>
        </w:r>
        <w:r>
          <w:rPr>
            <w:noProof/>
            <w:webHidden/>
          </w:rPr>
          <w:fldChar w:fldCharType="separate"/>
        </w:r>
        <w:r>
          <w:rPr>
            <w:noProof/>
            <w:webHidden/>
          </w:rPr>
          <w:t>48</w:t>
        </w:r>
        <w:r>
          <w:rPr>
            <w:noProof/>
            <w:webHidden/>
          </w:rPr>
          <w:fldChar w:fldCharType="end"/>
        </w:r>
      </w:hyperlink>
    </w:p>
    <w:p w14:paraId="66B2540A" w14:textId="609FE22A" w:rsidR="005C1EA3" w:rsidRDefault="005C1EA3">
      <w:pPr>
        <w:pStyle w:val="TOC3"/>
        <w:tabs>
          <w:tab w:val="right" w:leader="dot" w:pos="9350"/>
        </w:tabs>
        <w:rPr>
          <w:rFonts w:cstheme="minorBidi"/>
          <w:noProof/>
          <w:lang w:val="en-ZA" w:eastAsia="en-ZA"/>
        </w:rPr>
      </w:pPr>
      <w:hyperlink w:anchor="_Toc85717633" w:history="1">
        <w:r w:rsidRPr="00140F9A">
          <w:rPr>
            <w:rStyle w:val="Hyperlink"/>
            <w:noProof/>
          </w:rPr>
          <w:t>3.27 Inspiratory Trigger Pressure Set</w:t>
        </w:r>
        <w:r>
          <w:rPr>
            <w:noProof/>
            <w:webHidden/>
          </w:rPr>
          <w:tab/>
        </w:r>
        <w:r>
          <w:rPr>
            <w:noProof/>
            <w:webHidden/>
          </w:rPr>
          <w:fldChar w:fldCharType="begin"/>
        </w:r>
        <w:r>
          <w:rPr>
            <w:noProof/>
            <w:webHidden/>
          </w:rPr>
          <w:instrText xml:space="preserve"> PAGEREF _Toc85717633 \h </w:instrText>
        </w:r>
        <w:r>
          <w:rPr>
            <w:noProof/>
            <w:webHidden/>
          </w:rPr>
        </w:r>
        <w:r>
          <w:rPr>
            <w:noProof/>
            <w:webHidden/>
          </w:rPr>
          <w:fldChar w:fldCharType="separate"/>
        </w:r>
        <w:r>
          <w:rPr>
            <w:noProof/>
            <w:webHidden/>
          </w:rPr>
          <w:t>48</w:t>
        </w:r>
        <w:r>
          <w:rPr>
            <w:noProof/>
            <w:webHidden/>
          </w:rPr>
          <w:fldChar w:fldCharType="end"/>
        </w:r>
      </w:hyperlink>
    </w:p>
    <w:p w14:paraId="624EE064" w14:textId="3AD37062" w:rsidR="005C1EA3" w:rsidRDefault="005C1EA3">
      <w:pPr>
        <w:pStyle w:val="TOC3"/>
        <w:tabs>
          <w:tab w:val="right" w:leader="dot" w:pos="9350"/>
        </w:tabs>
        <w:rPr>
          <w:rFonts w:cstheme="minorBidi"/>
          <w:noProof/>
          <w:lang w:val="en-ZA" w:eastAsia="en-ZA"/>
        </w:rPr>
      </w:pPr>
      <w:hyperlink w:anchor="_Toc85717634" w:history="1">
        <w:r w:rsidRPr="00140F9A">
          <w:rPr>
            <w:rStyle w:val="Hyperlink"/>
            <w:noProof/>
          </w:rPr>
          <w:t>3.28 Peak Flow Time Set</w:t>
        </w:r>
        <w:r>
          <w:rPr>
            <w:noProof/>
            <w:webHidden/>
          </w:rPr>
          <w:tab/>
        </w:r>
        <w:r>
          <w:rPr>
            <w:noProof/>
            <w:webHidden/>
          </w:rPr>
          <w:fldChar w:fldCharType="begin"/>
        </w:r>
        <w:r>
          <w:rPr>
            <w:noProof/>
            <w:webHidden/>
          </w:rPr>
          <w:instrText xml:space="preserve"> PAGEREF _Toc85717634 \h </w:instrText>
        </w:r>
        <w:r>
          <w:rPr>
            <w:noProof/>
            <w:webHidden/>
          </w:rPr>
        </w:r>
        <w:r>
          <w:rPr>
            <w:noProof/>
            <w:webHidden/>
          </w:rPr>
          <w:fldChar w:fldCharType="separate"/>
        </w:r>
        <w:r>
          <w:rPr>
            <w:noProof/>
            <w:webHidden/>
          </w:rPr>
          <w:t>49</w:t>
        </w:r>
        <w:r>
          <w:rPr>
            <w:noProof/>
            <w:webHidden/>
          </w:rPr>
          <w:fldChar w:fldCharType="end"/>
        </w:r>
      </w:hyperlink>
    </w:p>
    <w:p w14:paraId="07035797" w14:textId="1F34FF38" w:rsidR="005C1EA3" w:rsidRDefault="005C1EA3">
      <w:pPr>
        <w:pStyle w:val="TOC3"/>
        <w:tabs>
          <w:tab w:val="right" w:leader="dot" w:pos="9350"/>
        </w:tabs>
        <w:rPr>
          <w:rFonts w:cstheme="minorBidi"/>
          <w:noProof/>
          <w:lang w:val="en-ZA" w:eastAsia="en-ZA"/>
        </w:rPr>
      </w:pPr>
      <w:hyperlink w:anchor="_Toc85717635" w:history="1">
        <w:r w:rsidRPr="00140F9A">
          <w:rPr>
            <w:rStyle w:val="Hyperlink"/>
            <w:noProof/>
          </w:rPr>
          <w:t>3.29 Insparatory Trigger Range</w:t>
        </w:r>
        <w:r>
          <w:rPr>
            <w:noProof/>
            <w:webHidden/>
          </w:rPr>
          <w:tab/>
        </w:r>
        <w:r>
          <w:rPr>
            <w:noProof/>
            <w:webHidden/>
          </w:rPr>
          <w:fldChar w:fldCharType="begin"/>
        </w:r>
        <w:r>
          <w:rPr>
            <w:noProof/>
            <w:webHidden/>
          </w:rPr>
          <w:instrText xml:space="preserve"> PAGEREF _Toc85717635 \h </w:instrText>
        </w:r>
        <w:r>
          <w:rPr>
            <w:noProof/>
            <w:webHidden/>
          </w:rPr>
        </w:r>
        <w:r>
          <w:rPr>
            <w:noProof/>
            <w:webHidden/>
          </w:rPr>
          <w:fldChar w:fldCharType="separate"/>
        </w:r>
        <w:r>
          <w:rPr>
            <w:noProof/>
            <w:webHidden/>
          </w:rPr>
          <w:t>49</w:t>
        </w:r>
        <w:r>
          <w:rPr>
            <w:noProof/>
            <w:webHidden/>
          </w:rPr>
          <w:fldChar w:fldCharType="end"/>
        </w:r>
      </w:hyperlink>
    </w:p>
    <w:p w14:paraId="2643E79E" w14:textId="006D4AF0" w:rsidR="005C1EA3" w:rsidRDefault="005C1EA3">
      <w:pPr>
        <w:pStyle w:val="TOC3"/>
        <w:tabs>
          <w:tab w:val="right" w:leader="dot" w:pos="9350"/>
        </w:tabs>
        <w:rPr>
          <w:rFonts w:cstheme="minorBidi"/>
          <w:noProof/>
          <w:lang w:val="en-ZA" w:eastAsia="en-ZA"/>
        </w:rPr>
      </w:pPr>
      <w:hyperlink w:anchor="_Toc85717636" w:history="1">
        <w:r w:rsidRPr="00140F9A">
          <w:rPr>
            <w:rStyle w:val="Hyperlink"/>
            <w:noProof/>
          </w:rPr>
          <w:t>3.30 Pressure setting</w:t>
        </w:r>
        <w:r>
          <w:rPr>
            <w:noProof/>
            <w:webHidden/>
          </w:rPr>
          <w:tab/>
        </w:r>
        <w:r>
          <w:rPr>
            <w:noProof/>
            <w:webHidden/>
          </w:rPr>
          <w:fldChar w:fldCharType="begin"/>
        </w:r>
        <w:r>
          <w:rPr>
            <w:noProof/>
            <w:webHidden/>
          </w:rPr>
          <w:instrText xml:space="preserve"> PAGEREF _Toc85717636 \h </w:instrText>
        </w:r>
        <w:r>
          <w:rPr>
            <w:noProof/>
            <w:webHidden/>
          </w:rPr>
        </w:r>
        <w:r>
          <w:rPr>
            <w:noProof/>
            <w:webHidden/>
          </w:rPr>
          <w:fldChar w:fldCharType="separate"/>
        </w:r>
        <w:r>
          <w:rPr>
            <w:noProof/>
            <w:webHidden/>
          </w:rPr>
          <w:t>49</w:t>
        </w:r>
        <w:r>
          <w:rPr>
            <w:noProof/>
            <w:webHidden/>
          </w:rPr>
          <w:fldChar w:fldCharType="end"/>
        </w:r>
      </w:hyperlink>
    </w:p>
    <w:p w14:paraId="16194EE0" w14:textId="3BCECA02" w:rsidR="005C1EA3" w:rsidRDefault="005C1EA3">
      <w:pPr>
        <w:pStyle w:val="TOC3"/>
        <w:tabs>
          <w:tab w:val="right" w:leader="dot" w:pos="9350"/>
        </w:tabs>
        <w:rPr>
          <w:rFonts w:cstheme="minorBidi"/>
          <w:noProof/>
          <w:lang w:val="en-ZA" w:eastAsia="en-ZA"/>
        </w:rPr>
      </w:pPr>
      <w:hyperlink w:anchor="_Toc85717637" w:history="1">
        <w:r w:rsidRPr="00140F9A">
          <w:rPr>
            <w:rStyle w:val="Hyperlink"/>
            <w:noProof/>
          </w:rPr>
          <w:t>3.31 Apnoea Alarm Set</w:t>
        </w:r>
        <w:r>
          <w:rPr>
            <w:noProof/>
            <w:webHidden/>
          </w:rPr>
          <w:tab/>
        </w:r>
        <w:r>
          <w:rPr>
            <w:noProof/>
            <w:webHidden/>
          </w:rPr>
          <w:fldChar w:fldCharType="begin"/>
        </w:r>
        <w:r>
          <w:rPr>
            <w:noProof/>
            <w:webHidden/>
          </w:rPr>
          <w:instrText xml:space="preserve"> PAGEREF _Toc85717637 \h </w:instrText>
        </w:r>
        <w:r>
          <w:rPr>
            <w:noProof/>
            <w:webHidden/>
          </w:rPr>
        </w:r>
        <w:r>
          <w:rPr>
            <w:noProof/>
            <w:webHidden/>
          </w:rPr>
          <w:fldChar w:fldCharType="separate"/>
        </w:r>
        <w:r>
          <w:rPr>
            <w:noProof/>
            <w:webHidden/>
          </w:rPr>
          <w:t>50</w:t>
        </w:r>
        <w:r>
          <w:rPr>
            <w:noProof/>
            <w:webHidden/>
          </w:rPr>
          <w:fldChar w:fldCharType="end"/>
        </w:r>
      </w:hyperlink>
    </w:p>
    <w:p w14:paraId="63F39CDF" w14:textId="6FE675D4" w:rsidR="005C1EA3" w:rsidRDefault="005C1EA3">
      <w:pPr>
        <w:pStyle w:val="TOC3"/>
        <w:tabs>
          <w:tab w:val="right" w:leader="dot" w:pos="9350"/>
        </w:tabs>
        <w:rPr>
          <w:rFonts w:cstheme="minorBidi"/>
          <w:noProof/>
          <w:lang w:val="en-ZA" w:eastAsia="en-ZA"/>
        </w:rPr>
      </w:pPr>
      <w:hyperlink w:anchor="_Toc85717638" w:history="1">
        <w:r w:rsidRPr="00140F9A">
          <w:rPr>
            <w:rStyle w:val="Hyperlink"/>
            <w:noProof/>
          </w:rPr>
          <w:t>3.32 FiO2 Percentage Set</w:t>
        </w:r>
        <w:r>
          <w:rPr>
            <w:noProof/>
            <w:webHidden/>
          </w:rPr>
          <w:tab/>
        </w:r>
        <w:r>
          <w:rPr>
            <w:noProof/>
            <w:webHidden/>
          </w:rPr>
          <w:fldChar w:fldCharType="begin"/>
        </w:r>
        <w:r>
          <w:rPr>
            <w:noProof/>
            <w:webHidden/>
          </w:rPr>
          <w:instrText xml:space="preserve"> PAGEREF _Toc85717638 \h </w:instrText>
        </w:r>
        <w:r>
          <w:rPr>
            <w:noProof/>
            <w:webHidden/>
          </w:rPr>
        </w:r>
        <w:r>
          <w:rPr>
            <w:noProof/>
            <w:webHidden/>
          </w:rPr>
          <w:fldChar w:fldCharType="separate"/>
        </w:r>
        <w:r>
          <w:rPr>
            <w:noProof/>
            <w:webHidden/>
          </w:rPr>
          <w:t>50</w:t>
        </w:r>
        <w:r>
          <w:rPr>
            <w:noProof/>
            <w:webHidden/>
          </w:rPr>
          <w:fldChar w:fldCharType="end"/>
        </w:r>
      </w:hyperlink>
    </w:p>
    <w:p w14:paraId="13D60B61" w14:textId="25531099" w:rsidR="005C1EA3" w:rsidRDefault="005C1EA3">
      <w:pPr>
        <w:pStyle w:val="TOC3"/>
        <w:tabs>
          <w:tab w:val="right" w:leader="dot" w:pos="9350"/>
        </w:tabs>
        <w:rPr>
          <w:rFonts w:cstheme="minorBidi"/>
          <w:noProof/>
          <w:lang w:val="en-ZA" w:eastAsia="en-ZA"/>
        </w:rPr>
      </w:pPr>
      <w:hyperlink w:anchor="_Toc85717639" w:history="1">
        <w:r w:rsidRPr="00140F9A">
          <w:rPr>
            <w:rStyle w:val="Hyperlink"/>
            <w:noProof/>
          </w:rPr>
          <w:t>3.33 IPAP Setting Range</w:t>
        </w:r>
        <w:r>
          <w:rPr>
            <w:noProof/>
            <w:webHidden/>
          </w:rPr>
          <w:tab/>
        </w:r>
        <w:r>
          <w:rPr>
            <w:noProof/>
            <w:webHidden/>
          </w:rPr>
          <w:fldChar w:fldCharType="begin"/>
        </w:r>
        <w:r>
          <w:rPr>
            <w:noProof/>
            <w:webHidden/>
          </w:rPr>
          <w:instrText xml:space="preserve"> PAGEREF _Toc85717639 \h </w:instrText>
        </w:r>
        <w:r>
          <w:rPr>
            <w:noProof/>
            <w:webHidden/>
          </w:rPr>
        </w:r>
        <w:r>
          <w:rPr>
            <w:noProof/>
            <w:webHidden/>
          </w:rPr>
          <w:fldChar w:fldCharType="separate"/>
        </w:r>
        <w:r>
          <w:rPr>
            <w:noProof/>
            <w:webHidden/>
          </w:rPr>
          <w:t>51</w:t>
        </w:r>
        <w:r>
          <w:rPr>
            <w:noProof/>
            <w:webHidden/>
          </w:rPr>
          <w:fldChar w:fldCharType="end"/>
        </w:r>
      </w:hyperlink>
    </w:p>
    <w:p w14:paraId="157F3F17" w14:textId="223F43BA" w:rsidR="005C1EA3" w:rsidRDefault="005C1EA3">
      <w:pPr>
        <w:pStyle w:val="TOC3"/>
        <w:tabs>
          <w:tab w:val="right" w:leader="dot" w:pos="9350"/>
        </w:tabs>
        <w:rPr>
          <w:rFonts w:cstheme="minorBidi"/>
          <w:noProof/>
          <w:lang w:val="en-ZA" w:eastAsia="en-ZA"/>
        </w:rPr>
      </w:pPr>
      <w:hyperlink w:anchor="_Toc85717640" w:history="1">
        <w:r w:rsidRPr="00140F9A">
          <w:rPr>
            <w:rStyle w:val="Hyperlink"/>
            <w:noProof/>
          </w:rPr>
          <w:t>3.34 EPAP Setting Range</w:t>
        </w:r>
        <w:r>
          <w:rPr>
            <w:noProof/>
            <w:webHidden/>
          </w:rPr>
          <w:tab/>
        </w:r>
        <w:r>
          <w:rPr>
            <w:noProof/>
            <w:webHidden/>
          </w:rPr>
          <w:fldChar w:fldCharType="begin"/>
        </w:r>
        <w:r>
          <w:rPr>
            <w:noProof/>
            <w:webHidden/>
          </w:rPr>
          <w:instrText xml:space="preserve"> PAGEREF _Toc85717640 \h </w:instrText>
        </w:r>
        <w:r>
          <w:rPr>
            <w:noProof/>
            <w:webHidden/>
          </w:rPr>
        </w:r>
        <w:r>
          <w:rPr>
            <w:noProof/>
            <w:webHidden/>
          </w:rPr>
          <w:fldChar w:fldCharType="separate"/>
        </w:r>
        <w:r>
          <w:rPr>
            <w:noProof/>
            <w:webHidden/>
          </w:rPr>
          <w:t>51</w:t>
        </w:r>
        <w:r>
          <w:rPr>
            <w:noProof/>
            <w:webHidden/>
          </w:rPr>
          <w:fldChar w:fldCharType="end"/>
        </w:r>
      </w:hyperlink>
    </w:p>
    <w:p w14:paraId="4DA40755" w14:textId="268A2820" w:rsidR="005C1EA3" w:rsidRDefault="005C1EA3">
      <w:pPr>
        <w:pStyle w:val="TOC3"/>
        <w:tabs>
          <w:tab w:val="right" w:leader="dot" w:pos="9350"/>
        </w:tabs>
        <w:rPr>
          <w:rFonts w:cstheme="minorBidi"/>
          <w:noProof/>
          <w:lang w:val="en-ZA" w:eastAsia="en-ZA"/>
        </w:rPr>
      </w:pPr>
      <w:hyperlink w:anchor="_Toc85717641" w:history="1">
        <w:r w:rsidRPr="00140F9A">
          <w:rPr>
            <w:rStyle w:val="Hyperlink"/>
            <w:noProof/>
          </w:rPr>
          <w:t>3.35 CPAP Setting Range</w:t>
        </w:r>
        <w:r>
          <w:rPr>
            <w:noProof/>
            <w:webHidden/>
          </w:rPr>
          <w:tab/>
        </w:r>
        <w:r>
          <w:rPr>
            <w:noProof/>
            <w:webHidden/>
          </w:rPr>
          <w:fldChar w:fldCharType="begin"/>
        </w:r>
        <w:r>
          <w:rPr>
            <w:noProof/>
            <w:webHidden/>
          </w:rPr>
          <w:instrText xml:space="preserve"> PAGEREF _Toc85717641 \h </w:instrText>
        </w:r>
        <w:r>
          <w:rPr>
            <w:noProof/>
            <w:webHidden/>
          </w:rPr>
        </w:r>
        <w:r>
          <w:rPr>
            <w:noProof/>
            <w:webHidden/>
          </w:rPr>
          <w:fldChar w:fldCharType="separate"/>
        </w:r>
        <w:r>
          <w:rPr>
            <w:noProof/>
            <w:webHidden/>
          </w:rPr>
          <w:t>51</w:t>
        </w:r>
        <w:r>
          <w:rPr>
            <w:noProof/>
            <w:webHidden/>
          </w:rPr>
          <w:fldChar w:fldCharType="end"/>
        </w:r>
      </w:hyperlink>
    </w:p>
    <w:p w14:paraId="28BA27A4" w14:textId="69484066" w:rsidR="005C1EA3" w:rsidRDefault="005C1EA3">
      <w:pPr>
        <w:pStyle w:val="TOC3"/>
        <w:tabs>
          <w:tab w:val="right" w:leader="dot" w:pos="9350"/>
        </w:tabs>
        <w:rPr>
          <w:rFonts w:cstheme="minorBidi"/>
          <w:noProof/>
          <w:lang w:val="en-ZA" w:eastAsia="en-ZA"/>
        </w:rPr>
      </w:pPr>
      <w:hyperlink w:anchor="_Toc85717642" w:history="1">
        <w:r w:rsidRPr="00140F9A">
          <w:rPr>
            <w:rStyle w:val="Hyperlink"/>
            <w:noProof/>
          </w:rPr>
          <w:t>3.36 Monitor IPAP and EPAP</w:t>
        </w:r>
        <w:r>
          <w:rPr>
            <w:noProof/>
            <w:webHidden/>
          </w:rPr>
          <w:tab/>
        </w:r>
        <w:r>
          <w:rPr>
            <w:noProof/>
            <w:webHidden/>
          </w:rPr>
          <w:fldChar w:fldCharType="begin"/>
        </w:r>
        <w:r>
          <w:rPr>
            <w:noProof/>
            <w:webHidden/>
          </w:rPr>
          <w:instrText xml:space="preserve"> PAGEREF _Toc85717642 \h </w:instrText>
        </w:r>
        <w:r>
          <w:rPr>
            <w:noProof/>
            <w:webHidden/>
          </w:rPr>
        </w:r>
        <w:r>
          <w:rPr>
            <w:noProof/>
            <w:webHidden/>
          </w:rPr>
          <w:fldChar w:fldCharType="separate"/>
        </w:r>
        <w:r>
          <w:rPr>
            <w:noProof/>
            <w:webHidden/>
          </w:rPr>
          <w:t>52</w:t>
        </w:r>
        <w:r>
          <w:rPr>
            <w:noProof/>
            <w:webHidden/>
          </w:rPr>
          <w:fldChar w:fldCharType="end"/>
        </w:r>
      </w:hyperlink>
    </w:p>
    <w:p w14:paraId="088F774D" w14:textId="505ECB2D" w:rsidR="005C1EA3" w:rsidRDefault="005C1EA3">
      <w:pPr>
        <w:pStyle w:val="TOC3"/>
        <w:tabs>
          <w:tab w:val="right" w:leader="dot" w:pos="9350"/>
        </w:tabs>
        <w:rPr>
          <w:rFonts w:cstheme="minorBidi"/>
          <w:noProof/>
          <w:lang w:val="en-ZA" w:eastAsia="en-ZA"/>
        </w:rPr>
      </w:pPr>
      <w:hyperlink w:anchor="_Toc85717643" w:history="1">
        <w:r w:rsidRPr="00140F9A">
          <w:rPr>
            <w:rStyle w:val="Hyperlink"/>
            <w:noProof/>
          </w:rPr>
          <w:t>3.37 Monitoring FiO2</w:t>
        </w:r>
        <w:r>
          <w:rPr>
            <w:noProof/>
            <w:webHidden/>
          </w:rPr>
          <w:tab/>
        </w:r>
        <w:r>
          <w:rPr>
            <w:noProof/>
            <w:webHidden/>
          </w:rPr>
          <w:fldChar w:fldCharType="begin"/>
        </w:r>
        <w:r>
          <w:rPr>
            <w:noProof/>
            <w:webHidden/>
          </w:rPr>
          <w:instrText xml:space="preserve"> PAGEREF _Toc85717643 \h </w:instrText>
        </w:r>
        <w:r>
          <w:rPr>
            <w:noProof/>
            <w:webHidden/>
          </w:rPr>
        </w:r>
        <w:r>
          <w:rPr>
            <w:noProof/>
            <w:webHidden/>
          </w:rPr>
          <w:fldChar w:fldCharType="separate"/>
        </w:r>
        <w:r>
          <w:rPr>
            <w:noProof/>
            <w:webHidden/>
          </w:rPr>
          <w:t>52</w:t>
        </w:r>
        <w:r>
          <w:rPr>
            <w:noProof/>
            <w:webHidden/>
          </w:rPr>
          <w:fldChar w:fldCharType="end"/>
        </w:r>
      </w:hyperlink>
    </w:p>
    <w:p w14:paraId="02E08BB6" w14:textId="67784E43" w:rsidR="005C1EA3" w:rsidRDefault="005C1EA3">
      <w:pPr>
        <w:pStyle w:val="TOC3"/>
        <w:tabs>
          <w:tab w:val="right" w:leader="dot" w:pos="9350"/>
        </w:tabs>
        <w:rPr>
          <w:rFonts w:cstheme="minorBidi"/>
          <w:noProof/>
          <w:lang w:val="en-ZA" w:eastAsia="en-ZA"/>
        </w:rPr>
      </w:pPr>
      <w:hyperlink w:anchor="_Toc85717644" w:history="1">
        <w:r w:rsidRPr="00140F9A">
          <w:rPr>
            <w:rStyle w:val="Hyperlink"/>
            <w:noProof/>
          </w:rPr>
          <w:t>3.38 Monitoring MAP</w:t>
        </w:r>
        <w:r>
          <w:rPr>
            <w:noProof/>
            <w:webHidden/>
          </w:rPr>
          <w:tab/>
        </w:r>
        <w:r>
          <w:rPr>
            <w:noProof/>
            <w:webHidden/>
          </w:rPr>
          <w:fldChar w:fldCharType="begin"/>
        </w:r>
        <w:r>
          <w:rPr>
            <w:noProof/>
            <w:webHidden/>
          </w:rPr>
          <w:instrText xml:space="preserve"> PAGEREF _Toc85717644 \h </w:instrText>
        </w:r>
        <w:r>
          <w:rPr>
            <w:noProof/>
            <w:webHidden/>
          </w:rPr>
        </w:r>
        <w:r>
          <w:rPr>
            <w:noProof/>
            <w:webHidden/>
          </w:rPr>
          <w:fldChar w:fldCharType="separate"/>
        </w:r>
        <w:r>
          <w:rPr>
            <w:noProof/>
            <w:webHidden/>
          </w:rPr>
          <w:t>53</w:t>
        </w:r>
        <w:r>
          <w:rPr>
            <w:noProof/>
            <w:webHidden/>
          </w:rPr>
          <w:fldChar w:fldCharType="end"/>
        </w:r>
      </w:hyperlink>
    </w:p>
    <w:p w14:paraId="7B5C6436" w14:textId="7C4C03B7" w:rsidR="005C1EA3" w:rsidRDefault="005C1EA3">
      <w:pPr>
        <w:pStyle w:val="TOC3"/>
        <w:tabs>
          <w:tab w:val="right" w:leader="dot" w:pos="9350"/>
        </w:tabs>
        <w:rPr>
          <w:rFonts w:cstheme="minorBidi"/>
          <w:noProof/>
          <w:lang w:val="en-ZA" w:eastAsia="en-ZA"/>
        </w:rPr>
      </w:pPr>
      <w:hyperlink w:anchor="_Toc85717645" w:history="1">
        <w:r w:rsidRPr="00140F9A">
          <w:rPr>
            <w:rStyle w:val="Hyperlink"/>
            <w:noProof/>
          </w:rPr>
          <w:t>3.39 Monitor Time to Peak Pressure</w:t>
        </w:r>
        <w:r>
          <w:rPr>
            <w:noProof/>
            <w:webHidden/>
          </w:rPr>
          <w:tab/>
        </w:r>
        <w:r>
          <w:rPr>
            <w:noProof/>
            <w:webHidden/>
          </w:rPr>
          <w:fldChar w:fldCharType="begin"/>
        </w:r>
        <w:r>
          <w:rPr>
            <w:noProof/>
            <w:webHidden/>
          </w:rPr>
          <w:instrText xml:space="preserve"> PAGEREF _Toc85717645 \h </w:instrText>
        </w:r>
        <w:r>
          <w:rPr>
            <w:noProof/>
            <w:webHidden/>
          </w:rPr>
        </w:r>
        <w:r>
          <w:rPr>
            <w:noProof/>
            <w:webHidden/>
          </w:rPr>
          <w:fldChar w:fldCharType="separate"/>
        </w:r>
        <w:r>
          <w:rPr>
            <w:noProof/>
            <w:webHidden/>
          </w:rPr>
          <w:t>53</w:t>
        </w:r>
        <w:r>
          <w:rPr>
            <w:noProof/>
            <w:webHidden/>
          </w:rPr>
          <w:fldChar w:fldCharType="end"/>
        </w:r>
      </w:hyperlink>
    </w:p>
    <w:p w14:paraId="227D5412" w14:textId="3EEECF0E" w:rsidR="005C1EA3" w:rsidRDefault="005C1EA3">
      <w:pPr>
        <w:pStyle w:val="TOC3"/>
        <w:tabs>
          <w:tab w:val="right" w:leader="dot" w:pos="9350"/>
        </w:tabs>
        <w:rPr>
          <w:rFonts w:cstheme="minorBidi"/>
          <w:noProof/>
          <w:lang w:val="en-ZA" w:eastAsia="en-ZA"/>
        </w:rPr>
      </w:pPr>
      <w:hyperlink w:anchor="_Toc85717646" w:history="1">
        <w:r w:rsidRPr="00140F9A">
          <w:rPr>
            <w:rStyle w:val="Hyperlink"/>
            <w:noProof/>
          </w:rPr>
          <w:t>3.40 Monitor Inspiration and Expiration Ratio</w:t>
        </w:r>
        <w:r>
          <w:rPr>
            <w:noProof/>
            <w:webHidden/>
          </w:rPr>
          <w:tab/>
        </w:r>
        <w:r>
          <w:rPr>
            <w:noProof/>
            <w:webHidden/>
          </w:rPr>
          <w:fldChar w:fldCharType="begin"/>
        </w:r>
        <w:r>
          <w:rPr>
            <w:noProof/>
            <w:webHidden/>
          </w:rPr>
          <w:instrText xml:space="preserve"> PAGEREF _Toc85717646 \h </w:instrText>
        </w:r>
        <w:r>
          <w:rPr>
            <w:noProof/>
            <w:webHidden/>
          </w:rPr>
        </w:r>
        <w:r>
          <w:rPr>
            <w:noProof/>
            <w:webHidden/>
          </w:rPr>
          <w:fldChar w:fldCharType="separate"/>
        </w:r>
        <w:r>
          <w:rPr>
            <w:noProof/>
            <w:webHidden/>
          </w:rPr>
          <w:t>53</w:t>
        </w:r>
        <w:r>
          <w:rPr>
            <w:noProof/>
            <w:webHidden/>
          </w:rPr>
          <w:fldChar w:fldCharType="end"/>
        </w:r>
      </w:hyperlink>
    </w:p>
    <w:p w14:paraId="3D0F0909" w14:textId="018B7750" w:rsidR="005C1EA3" w:rsidRDefault="005C1EA3">
      <w:pPr>
        <w:pStyle w:val="TOC3"/>
        <w:tabs>
          <w:tab w:val="right" w:leader="dot" w:pos="9350"/>
        </w:tabs>
        <w:rPr>
          <w:rFonts w:cstheme="minorBidi"/>
          <w:noProof/>
          <w:lang w:val="en-ZA" w:eastAsia="en-ZA"/>
        </w:rPr>
      </w:pPr>
      <w:hyperlink w:anchor="_Toc85717647" w:history="1">
        <w:r w:rsidRPr="00140F9A">
          <w:rPr>
            <w:rStyle w:val="Hyperlink"/>
            <w:noProof/>
          </w:rPr>
          <w:t>3.41 Monitor All Variables</w:t>
        </w:r>
        <w:r>
          <w:rPr>
            <w:noProof/>
            <w:webHidden/>
          </w:rPr>
          <w:tab/>
        </w:r>
        <w:r>
          <w:rPr>
            <w:noProof/>
            <w:webHidden/>
          </w:rPr>
          <w:fldChar w:fldCharType="begin"/>
        </w:r>
        <w:r>
          <w:rPr>
            <w:noProof/>
            <w:webHidden/>
          </w:rPr>
          <w:instrText xml:space="preserve"> PAGEREF _Toc85717647 \h </w:instrText>
        </w:r>
        <w:r>
          <w:rPr>
            <w:noProof/>
            <w:webHidden/>
          </w:rPr>
        </w:r>
        <w:r>
          <w:rPr>
            <w:noProof/>
            <w:webHidden/>
          </w:rPr>
          <w:fldChar w:fldCharType="separate"/>
        </w:r>
        <w:r>
          <w:rPr>
            <w:noProof/>
            <w:webHidden/>
          </w:rPr>
          <w:t>54</w:t>
        </w:r>
        <w:r>
          <w:rPr>
            <w:noProof/>
            <w:webHidden/>
          </w:rPr>
          <w:fldChar w:fldCharType="end"/>
        </w:r>
      </w:hyperlink>
    </w:p>
    <w:p w14:paraId="04DA7797" w14:textId="4AE05558" w:rsidR="005C1EA3" w:rsidRDefault="005C1EA3">
      <w:pPr>
        <w:pStyle w:val="TOC3"/>
        <w:tabs>
          <w:tab w:val="right" w:leader="dot" w:pos="9350"/>
        </w:tabs>
        <w:rPr>
          <w:rFonts w:cstheme="minorBidi"/>
          <w:noProof/>
          <w:lang w:val="en-ZA" w:eastAsia="en-ZA"/>
        </w:rPr>
      </w:pPr>
      <w:hyperlink w:anchor="_Toc85717648" w:history="1">
        <w:r w:rsidRPr="00140F9A">
          <w:rPr>
            <w:rStyle w:val="Hyperlink"/>
            <w:noProof/>
          </w:rPr>
          <w:t>3.42 Monitor PEEP Pressure</w:t>
        </w:r>
        <w:r>
          <w:rPr>
            <w:noProof/>
            <w:webHidden/>
          </w:rPr>
          <w:tab/>
        </w:r>
        <w:r>
          <w:rPr>
            <w:noProof/>
            <w:webHidden/>
          </w:rPr>
          <w:fldChar w:fldCharType="begin"/>
        </w:r>
        <w:r>
          <w:rPr>
            <w:noProof/>
            <w:webHidden/>
          </w:rPr>
          <w:instrText xml:space="preserve"> PAGEREF _Toc85717648 \h </w:instrText>
        </w:r>
        <w:r>
          <w:rPr>
            <w:noProof/>
            <w:webHidden/>
          </w:rPr>
        </w:r>
        <w:r>
          <w:rPr>
            <w:noProof/>
            <w:webHidden/>
          </w:rPr>
          <w:fldChar w:fldCharType="separate"/>
        </w:r>
        <w:r>
          <w:rPr>
            <w:noProof/>
            <w:webHidden/>
          </w:rPr>
          <w:t>54</w:t>
        </w:r>
        <w:r>
          <w:rPr>
            <w:noProof/>
            <w:webHidden/>
          </w:rPr>
          <w:fldChar w:fldCharType="end"/>
        </w:r>
      </w:hyperlink>
    </w:p>
    <w:p w14:paraId="4C2A7CC0" w14:textId="11C33ABE" w:rsidR="005C1EA3" w:rsidRDefault="005C1EA3">
      <w:pPr>
        <w:pStyle w:val="TOC3"/>
        <w:tabs>
          <w:tab w:val="right" w:leader="dot" w:pos="9350"/>
        </w:tabs>
        <w:rPr>
          <w:rFonts w:cstheme="minorBidi"/>
          <w:noProof/>
          <w:lang w:val="en-ZA" w:eastAsia="en-ZA"/>
        </w:rPr>
      </w:pPr>
      <w:hyperlink w:anchor="_Toc85717649" w:history="1">
        <w:r w:rsidRPr="00140F9A">
          <w:rPr>
            <w:rStyle w:val="Hyperlink"/>
            <w:noProof/>
          </w:rPr>
          <w:t>3.43 Monitoring Expiratory Flow Time and Pressure Time</w:t>
        </w:r>
        <w:r>
          <w:rPr>
            <w:noProof/>
            <w:webHidden/>
          </w:rPr>
          <w:tab/>
        </w:r>
        <w:r>
          <w:rPr>
            <w:noProof/>
            <w:webHidden/>
          </w:rPr>
          <w:fldChar w:fldCharType="begin"/>
        </w:r>
        <w:r>
          <w:rPr>
            <w:noProof/>
            <w:webHidden/>
          </w:rPr>
          <w:instrText xml:space="preserve"> PAGEREF _Toc85717649 \h </w:instrText>
        </w:r>
        <w:r>
          <w:rPr>
            <w:noProof/>
            <w:webHidden/>
          </w:rPr>
        </w:r>
        <w:r>
          <w:rPr>
            <w:noProof/>
            <w:webHidden/>
          </w:rPr>
          <w:fldChar w:fldCharType="separate"/>
        </w:r>
        <w:r>
          <w:rPr>
            <w:noProof/>
            <w:webHidden/>
          </w:rPr>
          <w:t>54</w:t>
        </w:r>
        <w:r>
          <w:rPr>
            <w:noProof/>
            <w:webHidden/>
          </w:rPr>
          <w:fldChar w:fldCharType="end"/>
        </w:r>
      </w:hyperlink>
    </w:p>
    <w:p w14:paraId="1500A1A0" w14:textId="08634F20" w:rsidR="005C1EA3" w:rsidRDefault="005C1EA3">
      <w:pPr>
        <w:pStyle w:val="TOC3"/>
        <w:tabs>
          <w:tab w:val="right" w:leader="dot" w:pos="9350"/>
        </w:tabs>
        <w:rPr>
          <w:rFonts w:cstheme="minorBidi"/>
          <w:noProof/>
          <w:lang w:val="en-ZA" w:eastAsia="en-ZA"/>
        </w:rPr>
      </w:pPr>
      <w:hyperlink w:anchor="_Toc85717650" w:history="1">
        <w:r w:rsidRPr="00140F9A">
          <w:rPr>
            <w:rStyle w:val="Hyperlink"/>
            <w:noProof/>
          </w:rPr>
          <w:t>3.44 Monitor Expired Breath Volume</w:t>
        </w:r>
        <w:r>
          <w:rPr>
            <w:noProof/>
            <w:webHidden/>
          </w:rPr>
          <w:tab/>
        </w:r>
        <w:r>
          <w:rPr>
            <w:noProof/>
            <w:webHidden/>
          </w:rPr>
          <w:fldChar w:fldCharType="begin"/>
        </w:r>
        <w:r>
          <w:rPr>
            <w:noProof/>
            <w:webHidden/>
          </w:rPr>
          <w:instrText xml:space="preserve"> PAGEREF _Toc85717650 \h </w:instrText>
        </w:r>
        <w:r>
          <w:rPr>
            <w:noProof/>
            <w:webHidden/>
          </w:rPr>
        </w:r>
        <w:r>
          <w:rPr>
            <w:noProof/>
            <w:webHidden/>
          </w:rPr>
          <w:fldChar w:fldCharType="separate"/>
        </w:r>
        <w:r>
          <w:rPr>
            <w:noProof/>
            <w:webHidden/>
          </w:rPr>
          <w:t>55</w:t>
        </w:r>
        <w:r>
          <w:rPr>
            <w:noProof/>
            <w:webHidden/>
          </w:rPr>
          <w:fldChar w:fldCharType="end"/>
        </w:r>
      </w:hyperlink>
    </w:p>
    <w:p w14:paraId="544542BA" w14:textId="4E5D1D98" w:rsidR="005C1EA3" w:rsidRDefault="005C1EA3">
      <w:pPr>
        <w:pStyle w:val="TOC3"/>
        <w:tabs>
          <w:tab w:val="right" w:leader="dot" w:pos="9350"/>
        </w:tabs>
        <w:rPr>
          <w:rFonts w:cstheme="minorBidi"/>
          <w:noProof/>
          <w:lang w:val="en-ZA" w:eastAsia="en-ZA"/>
        </w:rPr>
      </w:pPr>
      <w:hyperlink w:anchor="_Toc85717651" w:history="1">
        <w:r w:rsidRPr="00140F9A">
          <w:rPr>
            <w:rStyle w:val="Hyperlink"/>
            <w:noProof/>
          </w:rPr>
          <w:t>3.45 Display Mode Preference</w:t>
        </w:r>
        <w:r>
          <w:rPr>
            <w:noProof/>
            <w:webHidden/>
          </w:rPr>
          <w:tab/>
        </w:r>
        <w:r>
          <w:rPr>
            <w:noProof/>
            <w:webHidden/>
          </w:rPr>
          <w:fldChar w:fldCharType="begin"/>
        </w:r>
        <w:r>
          <w:rPr>
            <w:noProof/>
            <w:webHidden/>
          </w:rPr>
          <w:instrText xml:space="preserve"> PAGEREF _Toc85717651 \h </w:instrText>
        </w:r>
        <w:r>
          <w:rPr>
            <w:noProof/>
            <w:webHidden/>
          </w:rPr>
        </w:r>
        <w:r>
          <w:rPr>
            <w:noProof/>
            <w:webHidden/>
          </w:rPr>
          <w:fldChar w:fldCharType="separate"/>
        </w:r>
        <w:r>
          <w:rPr>
            <w:noProof/>
            <w:webHidden/>
          </w:rPr>
          <w:t>55</w:t>
        </w:r>
        <w:r>
          <w:rPr>
            <w:noProof/>
            <w:webHidden/>
          </w:rPr>
          <w:fldChar w:fldCharType="end"/>
        </w:r>
      </w:hyperlink>
    </w:p>
    <w:p w14:paraId="001DBDFA" w14:textId="0D6CDE11" w:rsidR="005C1EA3" w:rsidRDefault="005C1EA3">
      <w:pPr>
        <w:pStyle w:val="TOC3"/>
        <w:tabs>
          <w:tab w:val="right" w:leader="dot" w:pos="9350"/>
        </w:tabs>
        <w:rPr>
          <w:rFonts w:cstheme="minorBidi"/>
          <w:noProof/>
          <w:lang w:val="en-ZA" w:eastAsia="en-ZA"/>
        </w:rPr>
      </w:pPr>
      <w:hyperlink w:anchor="_Toc85717652" w:history="1">
        <w:r w:rsidRPr="00140F9A">
          <w:rPr>
            <w:rStyle w:val="Hyperlink"/>
            <w:noProof/>
          </w:rPr>
          <w:t>3.46 Alarm Pop-ups</w:t>
        </w:r>
        <w:r>
          <w:rPr>
            <w:noProof/>
            <w:webHidden/>
          </w:rPr>
          <w:tab/>
        </w:r>
        <w:r>
          <w:rPr>
            <w:noProof/>
            <w:webHidden/>
          </w:rPr>
          <w:fldChar w:fldCharType="begin"/>
        </w:r>
        <w:r>
          <w:rPr>
            <w:noProof/>
            <w:webHidden/>
          </w:rPr>
          <w:instrText xml:space="preserve"> PAGEREF _Toc85717652 \h </w:instrText>
        </w:r>
        <w:r>
          <w:rPr>
            <w:noProof/>
            <w:webHidden/>
          </w:rPr>
        </w:r>
        <w:r>
          <w:rPr>
            <w:noProof/>
            <w:webHidden/>
          </w:rPr>
          <w:fldChar w:fldCharType="separate"/>
        </w:r>
        <w:r>
          <w:rPr>
            <w:noProof/>
            <w:webHidden/>
          </w:rPr>
          <w:t>56</w:t>
        </w:r>
        <w:r>
          <w:rPr>
            <w:noProof/>
            <w:webHidden/>
          </w:rPr>
          <w:fldChar w:fldCharType="end"/>
        </w:r>
      </w:hyperlink>
    </w:p>
    <w:p w14:paraId="100DE296" w14:textId="38F941D7" w:rsidR="005C1EA3" w:rsidRDefault="005C1EA3">
      <w:pPr>
        <w:pStyle w:val="TOC3"/>
        <w:tabs>
          <w:tab w:val="right" w:leader="dot" w:pos="9350"/>
        </w:tabs>
        <w:rPr>
          <w:rFonts w:cstheme="minorBidi"/>
          <w:noProof/>
          <w:lang w:val="en-ZA" w:eastAsia="en-ZA"/>
        </w:rPr>
      </w:pPr>
      <w:hyperlink w:anchor="_Toc85717653" w:history="1">
        <w:r w:rsidRPr="00140F9A">
          <w:rPr>
            <w:rStyle w:val="Hyperlink"/>
            <w:noProof/>
          </w:rPr>
          <w:t>3.47 Test Manuals</w:t>
        </w:r>
        <w:r>
          <w:rPr>
            <w:noProof/>
            <w:webHidden/>
          </w:rPr>
          <w:tab/>
        </w:r>
        <w:r>
          <w:rPr>
            <w:noProof/>
            <w:webHidden/>
          </w:rPr>
          <w:fldChar w:fldCharType="begin"/>
        </w:r>
        <w:r>
          <w:rPr>
            <w:noProof/>
            <w:webHidden/>
          </w:rPr>
          <w:instrText xml:space="preserve"> PAGEREF _Toc85717653 \h </w:instrText>
        </w:r>
        <w:r>
          <w:rPr>
            <w:noProof/>
            <w:webHidden/>
          </w:rPr>
        </w:r>
        <w:r>
          <w:rPr>
            <w:noProof/>
            <w:webHidden/>
          </w:rPr>
          <w:fldChar w:fldCharType="separate"/>
        </w:r>
        <w:r>
          <w:rPr>
            <w:noProof/>
            <w:webHidden/>
          </w:rPr>
          <w:t>56</w:t>
        </w:r>
        <w:r>
          <w:rPr>
            <w:noProof/>
            <w:webHidden/>
          </w:rPr>
          <w:fldChar w:fldCharType="end"/>
        </w:r>
      </w:hyperlink>
    </w:p>
    <w:p w14:paraId="7FBA41E6" w14:textId="5133E977" w:rsidR="005C1EA3" w:rsidRDefault="005C1EA3">
      <w:pPr>
        <w:pStyle w:val="TOC3"/>
        <w:tabs>
          <w:tab w:val="right" w:leader="dot" w:pos="9350"/>
        </w:tabs>
        <w:rPr>
          <w:rFonts w:cstheme="minorBidi"/>
          <w:noProof/>
          <w:lang w:val="en-ZA" w:eastAsia="en-ZA"/>
        </w:rPr>
      </w:pPr>
      <w:hyperlink w:anchor="_Toc85717654" w:history="1">
        <w:r w:rsidRPr="00140F9A">
          <w:rPr>
            <w:rStyle w:val="Hyperlink"/>
            <w:noProof/>
          </w:rPr>
          <w:t>3.48 Test Accessories</w:t>
        </w:r>
        <w:r>
          <w:rPr>
            <w:noProof/>
            <w:webHidden/>
          </w:rPr>
          <w:tab/>
        </w:r>
        <w:r>
          <w:rPr>
            <w:noProof/>
            <w:webHidden/>
          </w:rPr>
          <w:fldChar w:fldCharType="begin"/>
        </w:r>
        <w:r>
          <w:rPr>
            <w:noProof/>
            <w:webHidden/>
          </w:rPr>
          <w:instrText xml:space="preserve"> PAGEREF _Toc85717654 \h </w:instrText>
        </w:r>
        <w:r>
          <w:rPr>
            <w:noProof/>
            <w:webHidden/>
          </w:rPr>
        </w:r>
        <w:r>
          <w:rPr>
            <w:noProof/>
            <w:webHidden/>
          </w:rPr>
          <w:fldChar w:fldCharType="separate"/>
        </w:r>
        <w:r>
          <w:rPr>
            <w:noProof/>
            <w:webHidden/>
          </w:rPr>
          <w:t>56</w:t>
        </w:r>
        <w:r>
          <w:rPr>
            <w:noProof/>
            <w:webHidden/>
          </w:rPr>
          <w:fldChar w:fldCharType="end"/>
        </w:r>
      </w:hyperlink>
    </w:p>
    <w:p w14:paraId="277EFF9C" w14:textId="14E8EFD9" w:rsidR="005C1EA3" w:rsidRDefault="005C1EA3">
      <w:pPr>
        <w:pStyle w:val="TOC3"/>
        <w:tabs>
          <w:tab w:val="right" w:leader="dot" w:pos="9350"/>
        </w:tabs>
        <w:rPr>
          <w:rFonts w:cstheme="minorBidi"/>
          <w:noProof/>
          <w:lang w:val="en-ZA" w:eastAsia="en-ZA"/>
        </w:rPr>
      </w:pPr>
      <w:hyperlink w:anchor="_Toc85717655" w:history="1">
        <w:r w:rsidRPr="00140F9A">
          <w:rPr>
            <w:rStyle w:val="Hyperlink"/>
            <w:noProof/>
          </w:rPr>
          <w:t>3.49 Test Power</w:t>
        </w:r>
        <w:r>
          <w:rPr>
            <w:noProof/>
            <w:webHidden/>
          </w:rPr>
          <w:tab/>
        </w:r>
        <w:r>
          <w:rPr>
            <w:noProof/>
            <w:webHidden/>
          </w:rPr>
          <w:fldChar w:fldCharType="begin"/>
        </w:r>
        <w:r>
          <w:rPr>
            <w:noProof/>
            <w:webHidden/>
          </w:rPr>
          <w:instrText xml:space="preserve"> PAGEREF _Toc85717655 \h </w:instrText>
        </w:r>
        <w:r>
          <w:rPr>
            <w:noProof/>
            <w:webHidden/>
          </w:rPr>
        </w:r>
        <w:r>
          <w:rPr>
            <w:noProof/>
            <w:webHidden/>
          </w:rPr>
          <w:fldChar w:fldCharType="separate"/>
        </w:r>
        <w:r>
          <w:rPr>
            <w:noProof/>
            <w:webHidden/>
          </w:rPr>
          <w:t>57</w:t>
        </w:r>
        <w:r>
          <w:rPr>
            <w:noProof/>
            <w:webHidden/>
          </w:rPr>
          <w:fldChar w:fldCharType="end"/>
        </w:r>
      </w:hyperlink>
    </w:p>
    <w:p w14:paraId="4E20D4AB" w14:textId="518CDDC8" w:rsidR="005C1EA3" w:rsidRDefault="005C1EA3">
      <w:pPr>
        <w:pStyle w:val="TOC3"/>
        <w:tabs>
          <w:tab w:val="right" w:leader="dot" w:pos="9350"/>
        </w:tabs>
        <w:rPr>
          <w:rFonts w:cstheme="minorBidi"/>
          <w:noProof/>
          <w:lang w:val="en-ZA" w:eastAsia="en-ZA"/>
        </w:rPr>
      </w:pPr>
      <w:hyperlink w:anchor="_Toc85717656" w:history="1">
        <w:r w:rsidRPr="00140F9A">
          <w:rPr>
            <w:rStyle w:val="Hyperlink"/>
            <w:noProof/>
          </w:rPr>
          <w:t>3.50 Alarm Test</w:t>
        </w:r>
        <w:r>
          <w:rPr>
            <w:noProof/>
            <w:webHidden/>
          </w:rPr>
          <w:tab/>
        </w:r>
        <w:r>
          <w:rPr>
            <w:noProof/>
            <w:webHidden/>
          </w:rPr>
          <w:fldChar w:fldCharType="begin"/>
        </w:r>
        <w:r>
          <w:rPr>
            <w:noProof/>
            <w:webHidden/>
          </w:rPr>
          <w:instrText xml:space="preserve"> PAGEREF _Toc85717656 \h </w:instrText>
        </w:r>
        <w:r>
          <w:rPr>
            <w:noProof/>
            <w:webHidden/>
          </w:rPr>
        </w:r>
        <w:r>
          <w:rPr>
            <w:noProof/>
            <w:webHidden/>
          </w:rPr>
          <w:fldChar w:fldCharType="separate"/>
        </w:r>
        <w:r>
          <w:rPr>
            <w:noProof/>
            <w:webHidden/>
          </w:rPr>
          <w:t>57</w:t>
        </w:r>
        <w:r>
          <w:rPr>
            <w:noProof/>
            <w:webHidden/>
          </w:rPr>
          <w:fldChar w:fldCharType="end"/>
        </w:r>
      </w:hyperlink>
    </w:p>
    <w:p w14:paraId="5C8B8B85" w14:textId="091F9E8D" w:rsidR="005C1EA3" w:rsidRDefault="005C1EA3">
      <w:pPr>
        <w:pStyle w:val="TOC3"/>
        <w:tabs>
          <w:tab w:val="right" w:leader="dot" w:pos="9350"/>
        </w:tabs>
        <w:rPr>
          <w:rFonts w:cstheme="minorBidi"/>
          <w:noProof/>
          <w:lang w:val="en-ZA" w:eastAsia="en-ZA"/>
        </w:rPr>
      </w:pPr>
      <w:hyperlink w:anchor="_Toc85717657" w:history="1">
        <w:r w:rsidRPr="00140F9A">
          <w:rPr>
            <w:rStyle w:val="Hyperlink"/>
            <w:noProof/>
          </w:rPr>
          <w:t>3.51 Circuit Test</w:t>
        </w:r>
        <w:r>
          <w:rPr>
            <w:noProof/>
            <w:webHidden/>
          </w:rPr>
          <w:tab/>
        </w:r>
        <w:r>
          <w:rPr>
            <w:noProof/>
            <w:webHidden/>
          </w:rPr>
          <w:fldChar w:fldCharType="begin"/>
        </w:r>
        <w:r>
          <w:rPr>
            <w:noProof/>
            <w:webHidden/>
          </w:rPr>
          <w:instrText xml:space="preserve"> PAGEREF _Toc85717657 \h </w:instrText>
        </w:r>
        <w:r>
          <w:rPr>
            <w:noProof/>
            <w:webHidden/>
          </w:rPr>
        </w:r>
        <w:r>
          <w:rPr>
            <w:noProof/>
            <w:webHidden/>
          </w:rPr>
          <w:fldChar w:fldCharType="separate"/>
        </w:r>
        <w:r>
          <w:rPr>
            <w:noProof/>
            <w:webHidden/>
          </w:rPr>
          <w:t>58</w:t>
        </w:r>
        <w:r>
          <w:rPr>
            <w:noProof/>
            <w:webHidden/>
          </w:rPr>
          <w:fldChar w:fldCharType="end"/>
        </w:r>
      </w:hyperlink>
    </w:p>
    <w:p w14:paraId="707460A1" w14:textId="5CF7CD2E" w:rsidR="005C1EA3" w:rsidRDefault="005C1EA3">
      <w:pPr>
        <w:pStyle w:val="TOC3"/>
        <w:tabs>
          <w:tab w:val="right" w:leader="dot" w:pos="9350"/>
        </w:tabs>
        <w:rPr>
          <w:rFonts w:cstheme="minorBidi"/>
          <w:noProof/>
          <w:lang w:val="en-ZA" w:eastAsia="en-ZA"/>
        </w:rPr>
      </w:pPr>
      <w:hyperlink w:anchor="_Toc85717658" w:history="1">
        <w:r w:rsidRPr="00140F9A">
          <w:rPr>
            <w:rStyle w:val="Hyperlink"/>
            <w:noProof/>
          </w:rPr>
          <w:t>3.52 Button Test</w:t>
        </w:r>
        <w:r>
          <w:rPr>
            <w:noProof/>
            <w:webHidden/>
          </w:rPr>
          <w:tab/>
        </w:r>
        <w:r>
          <w:rPr>
            <w:noProof/>
            <w:webHidden/>
          </w:rPr>
          <w:fldChar w:fldCharType="begin"/>
        </w:r>
        <w:r>
          <w:rPr>
            <w:noProof/>
            <w:webHidden/>
          </w:rPr>
          <w:instrText xml:space="preserve"> PAGEREF _Toc85717658 \h </w:instrText>
        </w:r>
        <w:r>
          <w:rPr>
            <w:noProof/>
            <w:webHidden/>
          </w:rPr>
        </w:r>
        <w:r>
          <w:rPr>
            <w:noProof/>
            <w:webHidden/>
          </w:rPr>
          <w:fldChar w:fldCharType="separate"/>
        </w:r>
        <w:r>
          <w:rPr>
            <w:noProof/>
            <w:webHidden/>
          </w:rPr>
          <w:t>58</w:t>
        </w:r>
        <w:r>
          <w:rPr>
            <w:noProof/>
            <w:webHidden/>
          </w:rPr>
          <w:fldChar w:fldCharType="end"/>
        </w:r>
      </w:hyperlink>
    </w:p>
    <w:p w14:paraId="3BABEF3C" w14:textId="397D5B96" w:rsidR="005C1EA3" w:rsidRDefault="005C1EA3">
      <w:pPr>
        <w:pStyle w:val="TOC3"/>
        <w:tabs>
          <w:tab w:val="right" w:leader="dot" w:pos="9350"/>
        </w:tabs>
        <w:rPr>
          <w:rFonts w:cstheme="minorBidi"/>
          <w:noProof/>
          <w:lang w:val="en-ZA" w:eastAsia="en-ZA"/>
        </w:rPr>
      </w:pPr>
      <w:hyperlink w:anchor="_Toc85717659" w:history="1">
        <w:r w:rsidRPr="00140F9A">
          <w:rPr>
            <w:rStyle w:val="Hyperlink"/>
            <w:noProof/>
          </w:rPr>
          <w:t>3.53 Alarm Visual and Audiable Test</w:t>
        </w:r>
        <w:r>
          <w:rPr>
            <w:noProof/>
            <w:webHidden/>
          </w:rPr>
          <w:tab/>
        </w:r>
        <w:r>
          <w:rPr>
            <w:noProof/>
            <w:webHidden/>
          </w:rPr>
          <w:fldChar w:fldCharType="begin"/>
        </w:r>
        <w:r>
          <w:rPr>
            <w:noProof/>
            <w:webHidden/>
          </w:rPr>
          <w:instrText xml:space="preserve"> PAGEREF _Toc85717659 \h </w:instrText>
        </w:r>
        <w:r>
          <w:rPr>
            <w:noProof/>
            <w:webHidden/>
          </w:rPr>
        </w:r>
        <w:r>
          <w:rPr>
            <w:noProof/>
            <w:webHidden/>
          </w:rPr>
          <w:fldChar w:fldCharType="separate"/>
        </w:r>
        <w:r>
          <w:rPr>
            <w:noProof/>
            <w:webHidden/>
          </w:rPr>
          <w:t>58</w:t>
        </w:r>
        <w:r>
          <w:rPr>
            <w:noProof/>
            <w:webHidden/>
          </w:rPr>
          <w:fldChar w:fldCharType="end"/>
        </w:r>
      </w:hyperlink>
    </w:p>
    <w:p w14:paraId="4E059641" w14:textId="2F7834A4" w:rsidR="005C1EA3" w:rsidRDefault="005C1EA3">
      <w:pPr>
        <w:pStyle w:val="TOC3"/>
        <w:tabs>
          <w:tab w:val="right" w:leader="dot" w:pos="9350"/>
        </w:tabs>
        <w:rPr>
          <w:rFonts w:cstheme="minorBidi"/>
          <w:noProof/>
          <w:lang w:val="en-ZA" w:eastAsia="en-ZA"/>
        </w:rPr>
      </w:pPr>
      <w:hyperlink w:anchor="_Toc85717660" w:history="1">
        <w:r w:rsidRPr="00140F9A">
          <w:rPr>
            <w:rStyle w:val="Hyperlink"/>
            <w:noProof/>
          </w:rPr>
          <w:t>3.54 Service Reminder and Check</w:t>
        </w:r>
        <w:r>
          <w:rPr>
            <w:noProof/>
            <w:webHidden/>
          </w:rPr>
          <w:tab/>
        </w:r>
        <w:r>
          <w:rPr>
            <w:noProof/>
            <w:webHidden/>
          </w:rPr>
          <w:fldChar w:fldCharType="begin"/>
        </w:r>
        <w:r>
          <w:rPr>
            <w:noProof/>
            <w:webHidden/>
          </w:rPr>
          <w:instrText xml:space="preserve"> PAGEREF _Toc85717660 \h </w:instrText>
        </w:r>
        <w:r>
          <w:rPr>
            <w:noProof/>
            <w:webHidden/>
          </w:rPr>
        </w:r>
        <w:r>
          <w:rPr>
            <w:noProof/>
            <w:webHidden/>
          </w:rPr>
          <w:fldChar w:fldCharType="separate"/>
        </w:r>
        <w:r>
          <w:rPr>
            <w:noProof/>
            <w:webHidden/>
          </w:rPr>
          <w:t>59</w:t>
        </w:r>
        <w:r>
          <w:rPr>
            <w:noProof/>
            <w:webHidden/>
          </w:rPr>
          <w:fldChar w:fldCharType="end"/>
        </w:r>
      </w:hyperlink>
    </w:p>
    <w:p w14:paraId="47622410" w14:textId="04B6BBA1" w:rsidR="005C1EA3" w:rsidRDefault="005C1EA3">
      <w:pPr>
        <w:pStyle w:val="TOC3"/>
        <w:tabs>
          <w:tab w:val="right" w:leader="dot" w:pos="9350"/>
        </w:tabs>
        <w:rPr>
          <w:rFonts w:cstheme="minorBidi"/>
          <w:noProof/>
          <w:lang w:val="en-ZA" w:eastAsia="en-ZA"/>
        </w:rPr>
      </w:pPr>
      <w:hyperlink w:anchor="_Toc85717661" w:history="1">
        <w:r w:rsidRPr="00140F9A">
          <w:rPr>
            <w:rStyle w:val="Hyperlink"/>
            <w:noProof/>
          </w:rPr>
          <w:t>3.55 QR Code Manual LInk</w:t>
        </w:r>
        <w:r>
          <w:rPr>
            <w:noProof/>
            <w:webHidden/>
          </w:rPr>
          <w:tab/>
        </w:r>
        <w:r>
          <w:rPr>
            <w:noProof/>
            <w:webHidden/>
          </w:rPr>
          <w:fldChar w:fldCharType="begin"/>
        </w:r>
        <w:r>
          <w:rPr>
            <w:noProof/>
            <w:webHidden/>
          </w:rPr>
          <w:instrText xml:space="preserve"> PAGEREF _Toc85717661 \h </w:instrText>
        </w:r>
        <w:r>
          <w:rPr>
            <w:noProof/>
            <w:webHidden/>
          </w:rPr>
        </w:r>
        <w:r>
          <w:rPr>
            <w:noProof/>
            <w:webHidden/>
          </w:rPr>
          <w:fldChar w:fldCharType="separate"/>
        </w:r>
        <w:r>
          <w:rPr>
            <w:noProof/>
            <w:webHidden/>
          </w:rPr>
          <w:t>59</w:t>
        </w:r>
        <w:r>
          <w:rPr>
            <w:noProof/>
            <w:webHidden/>
          </w:rPr>
          <w:fldChar w:fldCharType="end"/>
        </w:r>
      </w:hyperlink>
    </w:p>
    <w:p w14:paraId="1B0E5B99" w14:textId="70D7721B" w:rsidR="005C1EA3" w:rsidRDefault="005C1EA3">
      <w:pPr>
        <w:pStyle w:val="TOC3"/>
        <w:tabs>
          <w:tab w:val="right" w:leader="dot" w:pos="9350"/>
        </w:tabs>
        <w:rPr>
          <w:rFonts w:cstheme="minorBidi"/>
          <w:noProof/>
          <w:lang w:val="en-ZA" w:eastAsia="en-ZA"/>
        </w:rPr>
      </w:pPr>
      <w:hyperlink w:anchor="_Toc85717662" w:history="1">
        <w:r w:rsidRPr="00140F9A">
          <w:rPr>
            <w:rStyle w:val="Hyperlink"/>
            <w:noProof/>
          </w:rPr>
          <w:t>3.56 Blower Life Time Indicator</w:t>
        </w:r>
        <w:r>
          <w:rPr>
            <w:noProof/>
            <w:webHidden/>
          </w:rPr>
          <w:tab/>
        </w:r>
        <w:r>
          <w:rPr>
            <w:noProof/>
            <w:webHidden/>
          </w:rPr>
          <w:fldChar w:fldCharType="begin"/>
        </w:r>
        <w:r>
          <w:rPr>
            <w:noProof/>
            <w:webHidden/>
          </w:rPr>
          <w:instrText xml:space="preserve"> PAGEREF _Toc85717662 \h </w:instrText>
        </w:r>
        <w:r>
          <w:rPr>
            <w:noProof/>
            <w:webHidden/>
          </w:rPr>
        </w:r>
        <w:r>
          <w:rPr>
            <w:noProof/>
            <w:webHidden/>
          </w:rPr>
          <w:fldChar w:fldCharType="separate"/>
        </w:r>
        <w:r>
          <w:rPr>
            <w:noProof/>
            <w:webHidden/>
          </w:rPr>
          <w:t>60</w:t>
        </w:r>
        <w:r>
          <w:rPr>
            <w:noProof/>
            <w:webHidden/>
          </w:rPr>
          <w:fldChar w:fldCharType="end"/>
        </w:r>
      </w:hyperlink>
    </w:p>
    <w:p w14:paraId="10DCB1A2" w14:textId="22D8D50E" w:rsidR="005C1EA3" w:rsidRDefault="005C1EA3">
      <w:pPr>
        <w:pStyle w:val="TOC2"/>
        <w:tabs>
          <w:tab w:val="right" w:leader="dot" w:pos="9350"/>
        </w:tabs>
        <w:rPr>
          <w:rFonts w:cstheme="minorBidi"/>
          <w:noProof/>
          <w:lang w:val="en-ZA" w:eastAsia="en-ZA"/>
        </w:rPr>
      </w:pPr>
      <w:hyperlink w:anchor="_Toc85717663" w:history="1">
        <w:r w:rsidRPr="00140F9A">
          <w:rPr>
            <w:rStyle w:val="Hyperlink"/>
            <w:noProof/>
          </w:rPr>
          <w:t>4 Alarm Subsystem alarm activation</w:t>
        </w:r>
        <w:r>
          <w:rPr>
            <w:noProof/>
            <w:webHidden/>
          </w:rPr>
          <w:tab/>
        </w:r>
        <w:r>
          <w:rPr>
            <w:noProof/>
            <w:webHidden/>
          </w:rPr>
          <w:fldChar w:fldCharType="begin"/>
        </w:r>
        <w:r>
          <w:rPr>
            <w:noProof/>
            <w:webHidden/>
          </w:rPr>
          <w:instrText xml:space="preserve"> PAGEREF _Toc85717663 \h </w:instrText>
        </w:r>
        <w:r>
          <w:rPr>
            <w:noProof/>
            <w:webHidden/>
          </w:rPr>
        </w:r>
        <w:r>
          <w:rPr>
            <w:noProof/>
            <w:webHidden/>
          </w:rPr>
          <w:fldChar w:fldCharType="separate"/>
        </w:r>
        <w:r>
          <w:rPr>
            <w:noProof/>
            <w:webHidden/>
          </w:rPr>
          <w:t>60</w:t>
        </w:r>
        <w:r>
          <w:rPr>
            <w:noProof/>
            <w:webHidden/>
          </w:rPr>
          <w:fldChar w:fldCharType="end"/>
        </w:r>
      </w:hyperlink>
    </w:p>
    <w:p w14:paraId="7D975E67" w14:textId="29307E26" w:rsidR="005C1EA3" w:rsidRDefault="005C1EA3">
      <w:pPr>
        <w:pStyle w:val="TOC3"/>
        <w:tabs>
          <w:tab w:val="right" w:leader="dot" w:pos="9350"/>
        </w:tabs>
        <w:rPr>
          <w:rFonts w:cstheme="minorBidi"/>
          <w:noProof/>
          <w:lang w:val="en-ZA" w:eastAsia="en-ZA"/>
        </w:rPr>
      </w:pPr>
      <w:hyperlink w:anchor="_Toc85717664" w:history="1">
        <w:r w:rsidRPr="00140F9A">
          <w:rPr>
            <w:rStyle w:val="Hyperlink"/>
            <w:noProof/>
          </w:rPr>
          <w:t>4.1 Alarm Peak Pressure</w:t>
        </w:r>
        <w:r>
          <w:rPr>
            <w:noProof/>
            <w:webHidden/>
          </w:rPr>
          <w:tab/>
        </w:r>
        <w:r>
          <w:rPr>
            <w:noProof/>
            <w:webHidden/>
          </w:rPr>
          <w:fldChar w:fldCharType="begin"/>
        </w:r>
        <w:r>
          <w:rPr>
            <w:noProof/>
            <w:webHidden/>
          </w:rPr>
          <w:instrText xml:space="preserve"> PAGEREF _Toc85717664 \h </w:instrText>
        </w:r>
        <w:r>
          <w:rPr>
            <w:noProof/>
            <w:webHidden/>
          </w:rPr>
        </w:r>
        <w:r>
          <w:rPr>
            <w:noProof/>
            <w:webHidden/>
          </w:rPr>
          <w:fldChar w:fldCharType="separate"/>
        </w:r>
        <w:r>
          <w:rPr>
            <w:noProof/>
            <w:webHidden/>
          </w:rPr>
          <w:t>61</w:t>
        </w:r>
        <w:r>
          <w:rPr>
            <w:noProof/>
            <w:webHidden/>
          </w:rPr>
          <w:fldChar w:fldCharType="end"/>
        </w:r>
      </w:hyperlink>
    </w:p>
    <w:p w14:paraId="330D8B5B" w14:textId="0474979A" w:rsidR="005C1EA3" w:rsidRDefault="005C1EA3">
      <w:pPr>
        <w:pStyle w:val="TOC3"/>
        <w:tabs>
          <w:tab w:val="right" w:leader="dot" w:pos="9350"/>
        </w:tabs>
        <w:rPr>
          <w:rFonts w:cstheme="minorBidi"/>
          <w:noProof/>
          <w:lang w:val="en-ZA" w:eastAsia="en-ZA"/>
        </w:rPr>
      </w:pPr>
      <w:hyperlink w:anchor="_Toc85717665" w:history="1">
        <w:r w:rsidRPr="00140F9A">
          <w:rPr>
            <w:rStyle w:val="Hyperlink"/>
            <w:noProof/>
          </w:rPr>
          <w:t>4.2 Low Catagory Failure</w:t>
        </w:r>
        <w:r>
          <w:rPr>
            <w:noProof/>
            <w:webHidden/>
          </w:rPr>
          <w:tab/>
        </w:r>
        <w:r>
          <w:rPr>
            <w:noProof/>
            <w:webHidden/>
          </w:rPr>
          <w:fldChar w:fldCharType="begin"/>
        </w:r>
        <w:r>
          <w:rPr>
            <w:noProof/>
            <w:webHidden/>
          </w:rPr>
          <w:instrText xml:space="preserve"> PAGEREF _Toc85717665 \h </w:instrText>
        </w:r>
        <w:r>
          <w:rPr>
            <w:noProof/>
            <w:webHidden/>
          </w:rPr>
        </w:r>
        <w:r>
          <w:rPr>
            <w:noProof/>
            <w:webHidden/>
          </w:rPr>
          <w:fldChar w:fldCharType="separate"/>
        </w:r>
        <w:r>
          <w:rPr>
            <w:noProof/>
            <w:webHidden/>
          </w:rPr>
          <w:t>61</w:t>
        </w:r>
        <w:r>
          <w:rPr>
            <w:noProof/>
            <w:webHidden/>
          </w:rPr>
          <w:fldChar w:fldCharType="end"/>
        </w:r>
      </w:hyperlink>
    </w:p>
    <w:p w14:paraId="29A7F84E" w14:textId="75BF7819" w:rsidR="005C1EA3" w:rsidRDefault="005C1EA3">
      <w:pPr>
        <w:pStyle w:val="TOC3"/>
        <w:tabs>
          <w:tab w:val="right" w:leader="dot" w:pos="9350"/>
        </w:tabs>
        <w:rPr>
          <w:rFonts w:cstheme="minorBidi"/>
          <w:noProof/>
          <w:lang w:val="en-ZA" w:eastAsia="en-ZA"/>
        </w:rPr>
      </w:pPr>
      <w:hyperlink w:anchor="_Toc85717666" w:history="1">
        <w:r w:rsidRPr="00140F9A">
          <w:rPr>
            <w:rStyle w:val="Hyperlink"/>
            <w:noProof/>
          </w:rPr>
          <w:t>4.3 Alarm Critical Failure</w:t>
        </w:r>
        <w:r>
          <w:rPr>
            <w:noProof/>
            <w:webHidden/>
          </w:rPr>
          <w:tab/>
        </w:r>
        <w:r>
          <w:rPr>
            <w:noProof/>
            <w:webHidden/>
          </w:rPr>
          <w:fldChar w:fldCharType="begin"/>
        </w:r>
        <w:r>
          <w:rPr>
            <w:noProof/>
            <w:webHidden/>
          </w:rPr>
          <w:instrText xml:space="preserve"> PAGEREF _Toc85717666 \h </w:instrText>
        </w:r>
        <w:r>
          <w:rPr>
            <w:noProof/>
            <w:webHidden/>
          </w:rPr>
        </w:r>
        <w:r>
          <w:rPr>
            <w:noProof/>
            <w:webHidden/>
          </w:rPr>
          <w:fldChar w:fldCharType="separate"/>
        </w:r>
        <w:r>
          <w:rPr>
            <w:noProof/>
            <w:webHidden/>
          </w:rPr>
          <w:t>61</w:t>
        </w:r>
        <w:r>
          <w:rPr>
            <w:noProof/>
            <w:webHidden/>
          </w:rPr>
          <w:fldChar w:fldCharType="end"/>
        </w:r>
      </w:hyperlink>
    </w:p>
    <w:p w14:paraId="2BED7E70" w14:textId="36F65BAF" w:rsidR="005C1EA3" w:rsidRDefault="005C1EA3">
      <w:pPr>
        <w:pStyle w:val="TOC3"/>
        <w:tabs>
          <w:tab w:val="right" w:leader="dot" w:pos="9350"/>
        </w:tabs>
        <w:rPr>
          <w:rFonts w:cstheme="minorBidi"/>
          <w:noProof/>
          <w:lang w:val="en-ZA" w:eastAsia="en-ZA"/>
        </w:rPr>
      </w:pPr>
      <w:hyperlink w:anchor="_Toc85717667" w:history="1">
        <w:r w:rsidRPr="00140F9A">
          <w:rPr>
            <w:rStyle w:val="Hyperlink"/>
            <w:noProof/>
          </w:rPr>
          <w:t>4.4 Visual and Audio</w:t>
        </w:r>
        <w:r>
          <w:rPr>
            <w:noProof/>
            <w:webHidden/>
          </w:rPr>
          <w:tab/>
        </w:r>
        <w:r>
          <w:rPr>
            <w:noProof/>
            <w:webHidden/>
          </w:rPr>
          <w:fldChar w:fldCharType="begin"/>
        </w:r>
        <w:r>
          <w:rPr>
            <w:noProof/>
            <w:webHidden/>
          </w:rPr>
          <w:instrText xml:space="preserve"> PAGEREF _Toc85717667 \h </w:instrText>
        </w:r>
        <w:r>
          <w:rPr>
            <w:noProof/>
            <w:webHidden/>
          </w:rPr>
        </w:r>
        <w:r>
          <w:rPr>
            <w:noProof/>
            <w:webHidden/>
          </w:rPr>
          <w:fldChar w:fldCharType="separate"/>
        </w:r>
        <w:r>
          <w:rPr>
            <w:noProof/>
            <w:webHidden/>
          </w:rPr>
          <w:t>62</w:t>
        </w:r>
        <w:r>
          <w:rPr>
            <w:noProof/>
            <w:webHidden/>
          </w:rPr>
          <w:fldChar w:fldCharType="end"/>
        </w:r>
      </w:hyperlink>
    </w:p>
    <w:p w14:paraId="511847B5" w14:textId="1C59AEC7" w:rsidR="005C1EA3" w:rsidRDefault="005C1EA3">
      <w:pPr>
        <w:pStyle w:val="TOC3"/>
        <w:tabs>
          <w:tab w:val="right" w:leader="dot" w:pos="9350"/>
        </w:tabs>
        <w:rPr>
          <w:rFonts w:cstheme="minorBidi"/>
          <w:noProof/>
          <w:lang w:val="en-ZA" w:eastAsia="en-ZA"/>
        </w:rPr>
      </w:pPr>
      <w:hyperlink w:anchor="_Toc85717668" w:history="1">
        <w:r w:rsidRPr="00140F9A">
          <w:rPr>
            <w:rStyle w:val="Hyperlink"/>
            <w:noProof/>
          </w:rPr>
          <w:t>4.5 Low Level Visual Alarm</w:t>
        </w:r>
        <w:r>
          <w:rPr>
            <w:noProof/>
            <w:webHidden/>
          </w:rPr>
          <w:tab/>
        </w:r>
        <w:r>
          <w:rPr>
            <w:noProof/>
            <w:webHidden/>
          </w:rPr>
          <w:fldChar w:fldCharType="begin"/>
        </w:r>
        <w:r>
          <w:rPr>
            <w:noProof/>
            <w:webHidden/>
          </w:rPr>
          <w:instrText xml:space="preserve"> PAGEREF _Toc85717668 \h </w:instrText>
        </w:r>
        <w:r>
          <w:rPr>
            <w:noProof/>
            <w:webHidden/>
          </w:rPr>
        </w:r>
        <w:r>
          <w:rPr>
            <w:noProof/>
            <w:webHidden/>
          </w:rPr>
          <w:fldChar w:fldCharType="separate"/>
        </w:r>
        <w:r>
          <w:rPr>
            <w:noProof/>
            <w:webHidden/>
          </w:rPr>
          <w:t>62</w:t>
        </w:r>
        <w:r>
          <w:rPr>
            <w:noProof/>
            <w:webHidden/>
          </w:rPr>
          <w:fldChar w:fldCharType="end"/>
        </w:r>
      </w:hyperlink>
    </w:p>
    <w:p w14:paraId="2B83CD5C" w14:textId="39087019" w:rsidR="005C1EA3" w:rsidRDefault="005C1EA3">
      <w:pPr>
        <w:pStyle w:val="TOC3"/>
        <w:tabs>
          <w:tab w:val="right" w:leader="dot" w:pos="9350"/>
        </w:tabs>
        <w:rPr>
          <w:rFonts w:cstheme="minorBidi"/>
          <w:noProof/>
          <w:lang w:val="en-ZA" w:eastAsia="en-ZA"/>
        </w:rPr>
      </w:pPr>
      <w:hyperlink w:anchor="_Toc85717669" w:history="1">
        <w:r w:rsidRPr="00140F9A">
          <w:rPr>
            <w:rStyle w:val="Hyperlink"/>
            <w:noProof/>
          </w:rPr>
          <w:t>4.6 High Level Visual Alarm</w:t>
        </w:r>
        <w:r>
          <w:rPr>
            <w:noProof/>
            <w:webHidden/>
          </w:rPr>
          <w:tab/>
        </w:r>
        <w:r>
          <w:rPr>
            <w:noProof/>
            <w:webHidden/>
          </w:rPr>
          <w:fldChar w:fldCharType="begin"/>
        </w:r>
        <w:r>
          <w:rPr>
            <w:noProof/>
            <w:webHidden/>
          </w:rPr>
          <w:instrText xml:space="preserve"> PAGEREF _Toc85717669 \h </w:instrText>
        </w:r>
        <w:r>
          <w:rPr>
            <w:noProof/>
            <w:webHidden/>
          </w:rPr>
        </w:r>
        <w:r>
          <w:rPr>
            <w:noProof/>
            <w:webHidden/>
          </w:rPr>
          <w:fldChar w:fldCharType="separate"/>
        </w:r>
        <w:r>
          <w:rPr>
            <w:noProof/>
            <w:webHidden/>
          </w:rPr>
          <w:t>62</w:t>
        </w:r>
        <w:r>
          <w:rPr>
            <w:noProof/>
            <w:webHidden/>
          </w:rPr>
          <w:fldChar w:fldCharType="end"/>
        </w:r>
      </w:hyperlink>
    </w:p>
    <w:p w14:paraId="7A6A1DC2" w14:textId="4EED3556" w:rsidR="005C1EA3" w:rsidRDefault="005C1EA3">
      <w:pPr>
        <w:pStyle w:val="TOC3"/>
        <w:tabs>
          <w:tab w:val="right" w:leader="dot" w:pos="9350"/>
        </w:tabs>
        <w:rPr>
          <w:rFonts w:cstheme="minorBidi"/>
          <w:noProof/>
          <w:lang w:val="en-ZA" w:eastAsia="en-ZA"/>
        </w:rPr>
      </w:pPr>
      <w:hyperlink w:anchor="_Toc85717670" w:history="1">
        <w:r w:rsidRPr="00140F9A">
          <w:rPr>
            <w:rStyle w:val="Hyperlink"/>
            <w:noProof/>
          </w:rPr>
          <w:t>4.7 Technical Visual Alarm</w:t>
        </w:r>
        <w:r>
          <w:rPr>
            <w:noProof/>
            <w:webHidden/>
          </w:rPr>
          <w:tab/>
        </w:r>
        <w:r>
          <w:rPr>
            <w:noProof/>
            <w:webHidden/>
          </w:rPr>
          <w:fldChar w:fldCharType="begin"/>
        </w:r>
        <w:r>
          <w:rPr>
            <w:noProof/>
            <w:webHidden/>
          </w:rPr>
          <w:instrText xml:space="preserve"> PAGEREF _Toc85717670 \h </w:instrText>
        </w:r>
        <w:r>
          <w:rPr>
            <w:noProof/>
            <w:webHidden/>
          </w:rPr>
        </w:r>
        <w:r>
          <w:rPr>
            <w:noProof/>
            <w:webHidden/>
          </w:rPr>
          <w:fldChar w:fldCharType="separate"/>
        </w:r>
        <w:r>
          <w:rPr>
            <w:noProof/>
            <w:webHidden/>
          </w:rPr>
          <w:t>63</w:t>
        </w:r>
        <w:r>
          <w:rPr>
            <w:noProof/>
            <w:webHidden/>
          </w:rPr>
          <w:fldChar w:fldCharType="end"/>
        </w:r>
      </w:hyperlink>
    </w:p>
    <w:p w14:paraId="5404856D" w14:textId="0FD3DC3E" w:rsidR="005C1EA3" w:rsidRDefault="005C1EA3">
      <w:pPr>
        <w:pStyle w:val="TOC3"/>
        <w:tabs>
          <w:tab w:val="right" w:leader="dot" w:pos="9350"/>
        </w:tabs>
        <w:rPr>
          <w:rFonts w:cstheme="minorBidi"/>
          <w:noProof/>
          <w:lang w:val="en-ZA" w:eastAsia="en-ZA"/>
        </w:rPr>
      </w:pPr>
      <w:hyperlink w:anchor="_Toc85717671" w:history="1">
        <w:r w:rsidRPr="00140F9A">
          <w:rPr>
            <w:rStyle w:val="Hyperlink"/>
            <w:noProof/>
          </w:rPr>
          <w:t>4.8 Alarm Access</w:t>
        </w:r>
        <w:r>
          <w:rPr>
            <w:noProof/>
            <w:webHidden/>
          </w:rPr>
          <w:tab/>
        </w:r>
        <w:r>
          <w:rPr>
            <w:noProof/>
            <w:webHidden/>
          </w:rPr>
          <w:fldChar w:fldCharType="begin"/>
        </w:r>
        <w:r>
          <w:rPr>
            <w:noProof/>
            <w:webHidden/>
          </w:rPr>
          <w:instrText xml:space="preserve"> PAGEREF _Toc85717671 \h </w:instrText>
        </w:r>
        <w:r>
          <w:rPr>
            <w:noProof/>
            <w:webHidden/>
          </w:rPr>
        </w:r>
        <w:r>
          <w:rPr>
            <w:noProof/>
            <w:webHidden/>
          </w:rPr>
          <w:fldChar w:fldCharType="separate"/>
        </w:r>
        <w:r>
          <w:rPr>
            <w:noProof/>
            <w:webHidden/>
          </w:rPr>
          <w:t>63</w:t>
        </w:r>
        <w:r>
          <w:rPr>
            <w:noProof/>
            <w:webHidden/>
          </w:rPr>
          <w:fldChar w:fldCharType="end"/>
        </w:r>
      </w:hyperlink>
    </w:p>
    <w:p w14:paraId="4C7F7A71" w14:textId="5C475547" w:rsidR="005C1EA3" w:rsidRDefault="005C1EA3">
      <w:pPr>
        <w:pStyle w:val="TOC3"/>
        <w:tabs>
          <w:tab w:val="right" w:leader="dot" w:pos="9350"/>
        </w:tabs>
        <w:rPr>
          <w:rFonts w:cstheme="minorBidi"/>
          <w:noProof/>
          <w:lang w:val="en-ZA" w:eastAsia="en-ZA"/>
        </w:rPr>
      </w:pPr>
      <w:hyperlink w:anchor="_Toc85717672" w:history="1">
        <w:r w:rsidRPr="00140F9A">
          <w:rPr>
            <w:rStyle w:val="Hyperlink"/>
            <w:noProof/>
          </w:rPr>
          <w:t>4.9 Alarm Volume</w:t>
        </w:r>
        <w:r>
          <w:rPr>
            <w:noProof/>
            <w:webHidden/>
          </w:rPr>
          <w:tab/>
        </w:r>
        <w:r>
          <w:rPr>
            <w:noProof/>
            <w:webHidden/>
          </w:rPr>
          <w:fldChar w:fldCharType="begin"/>
        </w:r>
        <w:r>
          <w:rPr>
            <w:noProof/>
            <w:webHidden/>
          </w:rPr>
          <w:instrText xml:space="preserve"> PAGEREF _Toc85717672 \h </w:instrText>
        </w:r>
        <w:r>
          <w:rPr>
            <w:noProof/>
            <w:webHidden/>
          </w:rPr>
        </w:r>
        <w:r>
          <w:rPr>
            <w:noProof/>
            <w:webHidden/>
          </w:rPr>
          <w:fldChar w:fldCharType="separate"/>
        </w:r>
        <w:r>
          <w:rPr>
            <w:noProof/>
            <w:webHidden/>
          </w:rPr>
          <w:t>64</w:t>
        </w:r>
        <w:r>
          <w:rPr>
            <w:noProof/>
            <w:webHidden/>
          </w:rPr>
          <w:fldChar w:fldCharType="end"/>
        </w:r>
      </w:hyperlink>
    </w:p>
    <w:p w14:paraId="518924B4" w14:textId="36ED61C2" w:rsidR="005C1EA3" w:rsidRDefault="005C1EA3">
      <w:pPr>
        <w:pStyle w:val="TOC3"/>
        <w:tabs>
          <w:tab w:val="right" w:leader="dot" w:pos="9350"/>
        </w:tabs>
        <w:rPr>
          <w:rFonts w:cstheme="minorBidi"/>
          <w:noProof/>
          <w:lang w:val="en-ZA" w:eastAsia="en-ZA"/>
        </w:rPr>
      </w:pPr>
      <w:hyperlink w:anchor="_Toc85717673" w:history="1">
        <w:r w:rsidRPr="00140F9A">
          <w:rPr>
            <w:rStyle w:val="Hyperlink"/>
            <w:noProof/>
          </w:rPr>
          <w:t>4.10 Perameters Locked</w:t>
        </w:r>
        <w:r>
          <w:rPr>
            <w:noProof/>
            <w:webHidden/>
          </w:rPr>
          <w:tab/>
        </w:r>
        <w:r>
          <w:rPr>
            <w:noProof/>
            <w:webHidden/>
          </w:rPr>
          <w:fldChar w:fldCharType="begin"/>
        </w:r>
        <w:r>
          <w:rPr>
            <w:noProof/>
            <w:webHidden/>
          </w:rPr>
          <w:instrText xml:space="preserve"> PAGEREF _Toc85717673 \h </w:instrText>
        </w:r>
        <w:r>
          <w:rPr>
            <w:noProof/>
            <w:webHidden/>
          </w:rPr>
        </w:r>
        <w:r>
          <w:rPr>
            <w:noProof/>
            <w:webHidden/>
          </w:rPr>
          <w:fldChar w:fldCharType="separate"/>
        </w:r>
        <w:r>
          <w:rPr>
            <w:noProof/>
            <w:webHidden/>
          </w:rPr>
          <w:t>64</w:t>
        </w:r>
        <w:r>
          <w:rPr>
            <w:noProof/>
            <w:webHidden/>
          </w:rPr>
          <w:fldChar w:fldCharType="end"/>
        </w:r>
      </w:hyperlink>
    </w:p>
    <w:p w14:paraId="1551FD90" w14:textId="5AEB638A" w:rsidR="005C1EA3" w:rsidRDefault="005C1EA3">
      <w:pPr>
        <w:pStyle w:val="TOC3"/>
        <w:tabs>
          <w:tab w:val="right" w:leader="dot" w:pos="9350"/>
        </w:tabs>
        <w:rPr>
          <w:rFonts w:cstheme="minorBidi"/>
          <w:noProof/>
          <w:lang w:val="en-ZA" w:eastAsia="en-ZA"/>
        </w:rPr>
      </w:pPr>
      <w:hyperlink w:anchor="_Toc85717674" w:history="1">
        <w:r w:rsidRPr="00140F9A">
          <w:rPr>
            <w:rStyle w:val="Hyperlink"/>
            <w:noProof/>
          </w:rPr>
          <w:t>4.11 Alarm Descibel Scale</w:t>
        </w:r>
        <w:r>
          <w:rPr>
            <w:noProof/>
            <w:webHidden/>
          </w:rPr>
          <w:tab/>
        </w:r>
        <w:r>
          <w:rPr>
            <w:noProof/>
            <w:webHidden/>
          </w:rPr>
          <w:fldChar w:fldCharType="begin"/>
        </w:r>
        <w:r>
          <w:rPr>
            <w:noProof/>
            <w:webHidden/>
          </w:rPr>
          <w:instrText xml:space="preserve"> PAGEREF _Toc85717674 \h </w:instrText>
        </w:r>
        <w:r>
          <w:rPr>
            <w:noProof/>
            <w:webHidden/>
          </w:rPr>
        </w:r>
        <w:r>
          <w:rPr>
            <w:noProof/>
            <w:webHidden/>
          </w:rPr>
          <w:fldChar w:fldCharType="separate"/>
        </w:r>
        <w:r>
          <w:rPr>
            <w:noProof/>
            <w:webHidden/>
          </w:rPr>
          <w:t>64</w:t>
        </w:r>
        <w:r>
          <w:rPr>
            <w:noProof/>
            <w:webHidden/>
          </w:rPr>
          <w:fldChar w:fldCharType="end"/>
        </w:r>
      </w:hyperlink>
    </w:p>
    <w:p w14:paraId="05792D92" w14:textId="3265DABA" w:rsidR="005C1EA3" w:rsidRDefault="005C1EA3">
      <w:pPr>
        <w:pStyle w:val="TOC3"/>
        <w:tabs>
          <w:tab w:val="right" w:leader="dot" w:pos="9350"/>
        </w:tabs>
        <w:rPr>
          <w:rFonts w:cstheme="minorBidi"/>
          <w:noProof/>
          <w:lang w:val="en-ZA" w:eastAsia="en-ZA"/>
        </w:rPr>
      </w:pPr>
      <w:hyperlink w:anchor="_Toc85717675" w:history="1">
        <w:r w:rsidRPr="00140F9A">
          <w:rPr>
            <w:rStyle w:val="Hyperlink"/>
            <w:noProof/>
          </w:rPr>
          <w:t>4.12 Number of Alarms</w:t>
        </w:r>
        <w:r>
          <w:rPr>
            <w:noProof/>
            <w:webHidden/>
          </w:rPr>
          <w:tab/>
        </w:r>
        <w:r>
          <w:rPr>
            <w:noProof/>
            <w:webHidden/>
          </w:rPr>
          <w:fldChar w:fldCharType="begin"/>
        </w:r>
        <w:r>
          <w:rPr>
            <w:noProof/>
            <w:webHidden/>
          </w:rPr>
          <w:instrText xml:space="preserve"> PAGEREF _Toc85717675 \h </w:instrText>
        </w:r>
        <w:r>
          <w:rPr>
            <w:noProof/>
            <w:webHidden/>
          </w:rPr>
        </w:r>
        <w:r>
          <w:rPr>
            <w:noProof/>
            <w:webHidden/>
          </w:rPr>
          <w:fldChar w:fldCharType="separate"/>
        </w:r>
        <w:r>
          <w:rPr>
            <w:noProof/>
            <w:webHidden/>
          </w:rPr>
          <w:t>65</w:t>
        </w:r>
        <w:r>
          <w:rPr>
            <w:noProof/>
            <w:webHidden/>
          </w:rPr>
          <w:fldChar w:fldCharType="end"/>
        </w:r>
      </w:hyperlink>
    </w:p>
    <w:p w14:paraId="14D5EC9E" w14:textId="16E5186F" w:rsidR="005C1EA3" w:rsidRDefault="005C1EA3">
      <w:pPr>
        <w:pStyle w:val="TOC3"/>
        <w:tabs>
          <w:tab w:val="right" w:leader="dot" w:pos="9350"/>
        </w:tabs>
        <w:rPr>
          <w:rFonts w:cstheme="minorBidi"/>
          <w:noProof/>
          <w:lang w:val="en-ZA" w:eastAsia="en-ZA"/>
        </w:rPr>
      </w:pPr>
      <w:hyperlink w:anchor="_Toc85717676" w:history="1">
        <w:r w:rsidRPr="00140F9A">
          <w:rPr>
            <w:rStyle w:val="Hyperlink"/>
            <w:noProof/>
          </w:rPr>
          <w:t>4.13 Alarm Limits Violated</w:t>
        </w:r>
        <w:r>
          <w:rPr>
            <w:noProof/>
            <w:webHidden/>
          </w:rPr>
          <w:tab/>
        </w:r>
        <w:r>
          <w:rPr>
            <w:noProof/>
            <w:webHidden/>
          </w:rPr>
          <w:fldChar w:fldCharType="begin"/>
        </w:r>
        <w:r>
          <w:rPr>
            <w:noProof/>
            <w:webHidden/>
          </w:rPr>
          <w:instrText xml:space="preserve"> PAGEREF _Toc85717676 \h </w:instrText>
        </w:r>
        <w:r>
          <w:rPr>
            <w:noProof/>
            <w:webHidden/>
          </w:rPr>
        </w:r>
        <w:r>
          <w:rPr>
            <w:noProof/>
            <w:webHidden/>
          </w:rPr>
          <w:fldChar w:fldCharType="separate"/>
        </w:r>
        <w:r>
          <w:rPr>
            <w:noProof/>
            <w:webHidden/>
          </w:rPr>
          <w:t>65</w:t>
        </w:r>
        <w:r>
          <w:rPr>
            <w:noProof/>
            <w:webHidden/>
          </w:rPr>
          <w:fldChar w:fldCharType="end"/>
        </w:r>
      </w:hyperlink>
    </w:p>
    <w:p w14:paraId="6DE3342D" w14:textId="0F341F69" w:rsidR="005C1EA3" w:rsidRDefault="005C1EA3">
      <w:pPr>
        <w:pStyle w:val="TOC3"/>
        <w:tabs>
          <w:tab w:val="right" w:leader="dot" w:pos="9350"/>
        </w:tabs>
        <w:rPr>
          <w:rFonts w:cstheme="minorBidi"/>
          <w:noProof/>
          <w:lang w:val="en-ZA" w:eastAsia="en-ZA"/>
        </w:rPr>
      </w:pPr>
      <w:hyperlink w:anchor="_Toc85717677" w:history="1">
        <w:r w:rsidRPr="00140F9A">
          <w:rPr>
            <w:rStyle w:val="Hyperlink"/>
            <w:noProof/>
          </w:rPr>
          <w:t>4.14 Breathing Alarm</w:t>
        </w:r>
        <w:r>
          <w:rPr>
            <w:noProof/>
            <w:webHidden/>
          </w:rPr>
          <w:tab/>
        </w:r>
        <w:r>
          <w:rPr>
            <w:noProof/>
            <w:webHidden/>
          </w:rPr>
          <w:fldChar w:fldCharType="begin"/>
        </w:r>
        <w:r>
          <w:rPr>
            <w:noProof/>
            <w:webHidden/>
          </w:rPr>
          <w:instrText xml:space="preserve"> PAGEREF _Toc85717677 \h </w:instrText>
        </w:r>
        <w:r>
          <w:rPr>
            <w:noProof/>
            <w:webHidden/>
          </w:rPr>
        </w:r>
        <w:r>
          <w:rPr>
            <w:noProof/>
            <w:webHidden/>
          </w:rPr>
          <w:fldChar w:fldCharType="separate"/>
        </w:r>
        <w:r>
          <w:rPr>
            <w:noProof/>
            <w:webHidden/>
          </w:rPr>
          <w:t>66</w:t>
        </w:r>
        <w:r>
          <w:rPr>
            <w:noProof/>
            <w:webHidden/>
          </w:rPr>
          <w:fldChar w:fldCharType="end"/>
        </w:r>
      </w:hyperlink>
    </w:p>
    <w:p w14:paraId="405586D4" w14:textId="15619528" w:rsidR="005C1EA3" w:rsidRDefault="005C1EA3">
      <w:pPr>
        <w:pStyle w:val="TOC3"/>
        <w:tabs>
          <w:tab w:val="right" w:leader="dot" w:pos="9350"/>
        </w:tabs>
        <w:rPr>
          <w:rFonts w:cstheme="minorBidi"/>
          <w:noProof/>
          <w:lang w:val="en-ZA" w:eastAsia="en-ZA"/>
        </w:rPr>
      </w:pPr>
      <w:hyperlink w:anchor="_Toc85717678" w:history="1">
        <w:r w:rsidRPr="00140F9A">
          <w:rPr>
            <w:rStyle w:val="Hyperlink"/>
            <w:noProof/>
          </w:rPr>
          <w:t>4.15 High Low Pressure</w:t>
        </w:r>
        <w:r>
          <w:rPr>
            <w:noProof/>
            <w:webHidden/>
          </w:rPr>
          <w:tab/>
        </w:r>
        <w:r>
          <w:rPr>
            <w:noProof/>
            <w:webHidden/>
          </w:rPr>
          <w:fldChar w:fldCharType="begin"/>
        </w:r>
        <w:r>
          <w:rPr>
            <w:noProof/>
            <w:webHidden/>
          </w:rPr>
          <w:instrText xml:space="preserve"> PAGEREF _Toc85717678 \h </w:instrText>
        </w:r>
        <w:r>
          <w:rPr>
            <w:noProof/>
            <w:webHidden/>
          </w:rPr>
        </w:r>
        <w:r>
          <w:rPr>
            <w:noProof/>
            <w:webHidden/>
          </w:rPr>
          <w:fldChar w:fldCharType="separate"/>
        </w:r>
        <w:r>
          <w:rPr>
            <w:noProof/>
            <w:webHidden/>
          </w:rPr>
          <w:t>66</w:t>
        </w:r>
        <w:r>
          <w:rPr>
            <w:noProof/>
            <w:webHidden/>
          </w:rPr>
          <w:fldChar w:fldCharType="end"/>
        </w:r>
      </w:hyperlink>
    </w:p>
    <w:p w14:paraId="2C223CD2" w14:textId="1D20144F" w:rsidR="005C1EA3" w:rsidRDefault="005C1EA3">
      <w:pPr>
        <w:pStyle w:val="TOC3"/>
        <w:tabs>
          <w:tab w:val="right" w:leader="dot" w:pos="9350"/>
        </w:tabs>
        <w:rPr>
          <w:rFonts w:cstheme="minorBidi"/>
          <w:noProof/>
          <w:lang w:val="en-ZA" w:eastAsia="en-ZA"/>
        </w:rPr>
      </w:pPr>
      <w:hyperlink w:anchor="_Toc85717679" w:history="1">
        <w:r w:rsidRPr="00140F9A">
          <w:rPr>
            <w:rStyle w:val="Hyperlink"/>
            <w:noProof/>
          </w:rPr>
          <w:t>4.16 Breathing Circuit</w:t>
        </w:r>
        <w:r>
          <w:rPr>
            <w:noProof/>
            <w:webHidden/>
          </w:rPr>
          <w:tab/>
        </w:r>
        <w:r>
          <w:rPr>
            <w:noProof/>
            <w:webHidden/>
          </w:rPr>
          <w:fldChar w:fldCharType="begin"/>
        </w:r>
        <w:r>
          <w:rPr>
            <w:noProof/>
            <w:webHidden/>
          </w:rPr>
          <w:instrText xml:space="preserve"> PAGEREF _Toc85717679 \h </w:instrText>
        </w:r>
        <w:r>
          <w:rPr>
            <w:noProof/>
            <w:webHidden/>
          </w:rPr>
        </w:r>
        <w:r>
          <w:rPr>
            <w:noProof/>
            <w:webHidden/>
          </w:rPr>
          <w:fldChar w:fldCharType="separate"/>
        </w:r>
        <w:r>
          <w:rPr>
            <w:noProof/>
            <w:webHidden/>
          </w:rPr>
          <w:t>66</w:t>
        </w:r>
        <w:r>
          <w:rPr>
            <w:noProof/>
            <w:webHidden/>
          </w:rPr>
          <w:fldChar w:fldCharType="end"/>
        </w:r>
      </w:hyperlink>
    </w:p>
    <w:p w14:paraId="38841AE8" w14:textId="56C0B469" w:rsidR="005C1EA3" w:rsidRDefault="005C1EA3">
      <w:pPr>
        <w:pStyle w:val="TOC3"/>
        <w:tabs>
          <w:tab w:val="right" w:leader="dot" w:pos="9350"/>
        </w:tabs>
        <w:rPr>
          <w:rFonts w:cstheme="minorBidi"/>
          <w:noProof/>
          <w:lang w:val="en-ZA" w:eastAsia="en-ZA"/>
        </w:rPr>
      </w:pPr>
      <w:hyperlink w:anchor="_Toc85717680" w:history="1">
        <w:r w:rsidRPr="00140F9A">
          <w:rPr>
            <w:rStyle w:val="Hyperlink"/>
            <w:noProof/>
          </w:rPr>
          <w:t>4.17 Oxygen Supply Failure</w:t>
        </w:r>
        <w:r>
          <w:rPr>
            <w:noProof/>
            <w:webHidden/>
          </w:rPr>
          <w:tab/>
        </w:r>
        <w:r>
          <w:rPr>
            <w:noProof/>
            <w:webHidden/>
          </w:rPr>
          <w:fldChar w:fldCharType="begin"/>
        </w:r>
        <w:r>
          <w:rPr>
            <w:noProof/>
            <w:webHidden/>
          </w:rPr>
          <w:instrText xml:space="preserve"> PAGEREF _Toc85717680 \h </w:instrText>
        </w:r>
        <w:r>
          <w:rPr>
            <w:noProof/>
            <w:webHidden/>
          </w:rPr>
        </w:r>
        <w:r>
          <w:rPr>
            <w:noProof/>
            <w:webHidden/>
          </w:rPr>
          <w:fldChar w:fldCharType="separate"/>
        </w:r>
        <w:r>
          <w:rPr>
            <w:noProof/>
            <w:webHidden/>
          </w:rPr>
          <w:t>67</w:t>
        </w:r>
        <w:r>
          <w:rPr>
            <w:noProof/>
            <w:webHidden/>
          </w:rPr>
          <w:fldChar w:fldCharType="end"/>
        </w:r>
      </w:hyperlink>
    </w:p>
    <w:p w14:paraId="3F090F39" w14:textId="3AFA70EF" w:rsidR="005C1EA3" w:rsidRDefault="005C1EA3">
      <w:pPr>
        <w:pStyle w:val="TOC3"/>
        <w:tabs>
          <w:tab w:val="right" w:leader="dot" w:pos="9350"/>
        </w:tabs>
        <w:rPr>
          <w:rFonts w:cstheme="minorBidi"/>
          <w:noProof/>
          <w:lang w:val="en-ZA" w:eastAsia="en-ZA"/>
        </w:rPr>
      </w:pPr>
      <w:hyperlink w:anchor="_Toc85717681" w:history="1">
        <w:r w:rsidRPr="00140F9A">
          <w:rPr>
            <w:rStyle w:val="Hyperlink"/>
            <w:noProof/>
          </w:rPr>
          <w:t>4.18 Air Supply Failure</w:t>
        </w:r>
        <w:r>
          <w:rPr>
            <w:noProof/>
            <w:webHidden/>
          </w:rPr>
          <w:tab/>
        </w:r>
        <w:r>
          <w:rPr>
            <w:noProof/>
            <w:webHidden/>
          </w:rPr>
          <w:fldChar w:fldCharType="begin"/>
        </w:r>
        <w:r>
          <w:rPr>
            <w:noProof/>
            <w:webHidden/>
          </w:rPr>
          <w:instrText xml:space="preserve"> PAGEREF _Toc85717681 \h </w:instrText>
        </w:r>
        <w:r>
          <w:rPr>
            <w:noProof/>
            <w:webHidden/>
          </w:rPr>
        </w:r>
        <w:r>
          <w:rPr>
            <w:noProof/>
            <w:webHidden/>
          </w:rPr>
          <w:fldChar w:fldCharType="separate"/>
        </w:r>
        <w:r>
          <w:rPr>
            <w:noProof/>
            <w:webHidden/>
          </w:rPr>
          <w:t>67</w:t>
        </w:r>
        <w:r>
          <w:rPr>
            <w:noProof/>
            <w:webHidden/>
          </w:rPr>
          <w:fldChar w:fldCharType="end"/>
        </w:r>
      </w:hyperlink>
    </w:p>
    <w:p w14:paraId="5999C87C" w14:textId="627BCD76" w:rsidR="005C1EA3" w:rsidRDefault="005C1EA3">
      <w:pPr>
        <w:pStyle w:val="TOC3"/>
        <w:tabs>
          <w:tab w:val="right" w:leader="dot" w:pos="9350"/>
        </w:tabs>
        <w:rPr>
          <w:rFonts w:cstheme="minorBidi"/>
          <w:noProof/>
          <w:lang w:val="en-ZA" w:eastAsia="en-ZA"/>
        </w:rPr>
      </w:pPr>
      <w:hyperlink w:anchor="_Toc85717682" w:history="1">
        <w:r w:rsidRPr="00140F9A">
          <w:rPr>
            <w:rStyle w:val="Hyperlink"/>
            <w:noProof/>
          </w:rPr>
          <w:t>4.19 Apnoea Alarm</w:t>
        </w:r>
        <w:r>
          <w:rPr>
            <w:noProof/>
            <w:webHidden/>
          </w:rPr>
          <w:tab/>
        </w:r>
        <w:r>
          <w:rPr>
            <w:noProof/>
            <w:webHidden/>
          </w:rPr>
          <w:fldChar w:fldCharType="begin"/>
        </w:r>
        <w:r>
          <w:rPr>
            <w:noProof/>
            <w:webHidden/>
          </w:rPr>
          <w:instrText xml:space="preserve"> PAGEREF _Toc85717682 \h </w:instrText>
        </w:r>
        <w:r>
          <w:rPr>
            <w:noProof/>
            <w:webHidden/>
          </w:rPr>
        </w:r>
        <w:r>
          <w:rPr>
            <w:noProof/>
            <w:webHidden/>
          </w:rPr>
          <w:fldChar w:fldCharType="separate"/>
        </w:r>
        <w:r>
          <w:rPr>
            <w:noProof/>
            <w:webHidden/>
          </w:rPr>
          <w:t>68</w:t>
        </w:r>
        <w:r>
          <w:rPr>
            <w:noProof/>
            <w:webHidden/>
          </w:rPr>
          <w:fldChar w:fldCharType="end"/>
        </w:r>
      </w:hyperlink>
    </w:p>
    <w:p w14:paraId="7BAD2186" w14:textId="2726525D" w:rsidR="005C1EA3" w:rsidRDefault="005C1EA3">
      <w:pPr>
        <w:pStyle w:val="TOC3"/>
        <w:tabs>
          <w:tab w:val="right" w:leader="dot" w:pos="9350"/>
        </w:tabs>
        <w:rPr>
          <w:rFonts w:cstheme="minorBidi"/>
          <w:noProof/>
          <w:lang w:val="en-ZA" w:eastAsia="en-ZA"/>
        </w:rPr>
      </w:pPr>
      <w:hyperlink w:anchor="_Toc85717683" w:history="1">
        <w:r w:rsidRPr="00140F9A">
          <w:rPr>
            <w:rStyle w:val="Hyperlink"/>
            <w:noProof/>
          </w:rPr>
          <w:t>4.20 High Insieration Rate</w:t>
        </w:r>
        <w:r>
          <w:rPr>
            <w:noProof/>
            <w:webHidden/>
          </w:rPr>
          <w:tab/>
        </w:r>
        <w:r>
          <w:rPr>
            <w:noProof/>
            <w:webHidden/>
          </w:rPr>
          <w:fldChar w:fldCharType="begin"/>
        </w:r>
        <w:r>
          <w:rPr>
            <w:noProof/>
            <w:webHidden/>
          </w:rPr>
          <w:instrText xml:space="preserve"> PAGEREF _Toc85717683 \h </w:instrText>
        </w:r>
        <w:r>
          <w:rPr>
            <w:noProof/>
            <w:webHidden/>
          </w:rPr>
        </w:r>
        <w:r>
          <w:rPr>
            <w:noProof/>
            <w:webHidden/>
          </w:rPr>
          <w:fldChar w:fldCharType="separate"/>
        </w:r>
        <w:r>
          <w:rPr>
            <w:noProof/>
            <w:webHidden/>
          </w:rPr>
          <w:t>68</w:t>
        </w:r>
        <w:r>
          <w:rPr>
            <w:noProof/>
            <w:webHidden/>
          </w:rPr>
          <w:fldChar w:fldCharType="end"/>
        </w:r>
      </w:hyperlink>
    </w:p>
    <w:p w14:paraId="3BEC01C6" w14:textId="2812999B" w:rsidR="005C1EA3" w:rsidRDefault="005C1EA3">
      <w:pPr>
        <w:pStyle w:val="TOC3"/>
        <w:tabs>
          <w:tab w:val="right" w:leader="dot" w:pos="9350"/>
        </w:tabs>
        <w:rPr>
          <w:rFonts w:cstheme="minorBidi"/>
          <w:noProof/>
          <w:lang w:val="en-ZA" w:eastAsia="en-ZA"/>
        </w:rPr>
      </w:pPr>
      <w:hyperlink w:anchor="_Toc85717684" w:history="1">
        <w:r w:rsidRPr="00140F9A">
          <w:rPr>
            <w:rStyle w:val="Hyperlink"/>
            <w:noProof/>
          </w:rPr>
          <w:t>4.21 High Level Alarm Clear</w:t>
        </w:r>
        <w:r>
          <w:rPr>
            <w:noProof/>
            <w:webHidden/>
          </w:rPr>
          <w:tab/>
        </w:r>
        <w:r>
          <w:rPr>
            <w:noProof/>
            <w:webHidden/>
          </w:rPr>
          <w:fldChar w:fldCharType="begin"/>
        </w:r>
        <w:r>
          <w:rPr>
            <w:noProof/>
            <w:webHidden/>
          </w:rPr>
          <w:instrText xml:space="preserve"> PAGEREF _Toc85717684 \h </w:instrText>
        </w:r>
        <w:r>
          <w:rPr>
            <w:noProof/>
            <w:webHidden/>
          </w:rPr>
        </w:r>
        <w:r>
          <w:rPr>
            <w:noProof/>
            <w:webHidden/>
          </w:rPr>
          <w:fldChar w:fldCharType="separate"/>
        </w:r>
        <w:r>
          <w:rPr>
            <w:noProof/>
            <w:webHidden/>
          </w:rPr>
          <w:t>68</w:t>
        </w:r>
        <w:r>
          <w:rPr>
            <w:noProof/>
            <w:webHidden/>
          </w:rPr>
          <w:fldChar w:fldCharType="end"/>
        </w:r>
      </w:hyperlink>
    </w:p>
    <w:p w14:paraId="680CD894" w14:textId="12BB9C7C" w:rsidR="005C1EA3" w:rsidRDefault="005C1EA3">
      <w:pPr>
        <w:pStyle w:val="TOC3"/>
        <w:tabs>
          <w:tab w:val="right" w:leader="dot" w:pos="9350"/>
        </w:tabs>
        <w:rPr>
          <w:rFonts w:cstheme="minorBidi"/>
          <w:noProof/>
          <w:lang w:val="en-ZA" w:eastAsia="en-ZA"/>
        </w:rPr>
      </w:pPr>
      <w:hyperlink w:anchor="_Toc85717685" w:history="1">
        <w:r w:rsidRPr="00140F9A">
          <w:rPr>
            <w:rStyle w:val="Hyperlink"/>
            <w:noProof/>
          </w:rPr>
          <w:t>4.22 Technical Type of Alarm</w:t>
        </w:r>
        <w:r>
          <w:rPr>
            <w:noProof/>
            <w:webHidden/>
          </w:rPr>
          <w:tab/>
        </w:r>
        <w:r>
          <w:rPr>
            <w:noProof/>
            <w:webHidden/>
          </w:rPr>
          <w:fldChar w:fldCharType="begin"/>
        </w:r>
        <w:r>
          <w:rPr>
            <w:noProof/>
            <w:webHidden/>
          </w:rPr>
          <w:instrText xml:space="preserve"> PAGEREF _Toc85717685 \h </w:instrText>
        </w:r>
        <w:r>
          <w:rPr>
            <w:noProof/>
            <w:webHidden/>
          </w:rPr>
        </w:r>
        <w:r>
          <w:rPr>
            <w:noProof/>
            <w:webHidden/>
          </w:rPr>
          <w:fldChar w:fldCharType="separate"/>
        </w:r>
        <w:r>
          <w:rPr>
            <w:noProof/>
            <w:webHidden/>
          </w:rPr>
          <w:t>69</w:t>
        </w:r>
        <w:r>
          <w:rPr>
            <w:noProof/>
            <w:webHidden/>
          </w:rPr>
          <w:fldChar w:fldCharType="end"/>
        </w:r>
      </w:hyperlink>
    </w:p>
    <w:p w14:paraId="4FDD82D3" w14:textId="468C69A9" w:rsidR="005C1EA3" w:rsidRDefault="005C1EA3">
      <w:pPr>
        <w:pStyle w:val="TOC3"/>
        <w:tabs>
          <w:tab w:val="right" w:leader="dot" w:pos="9350"/>
        </w:tabs>
        <w:rPr>
          <w:rFonts w:cstheme="minorBidi"/>
          <w:noProof/>
          <w:lang w:val="en-ZA" w:eastAsia="en-ZA"/>
        </w:rPr>
      </w:pPr>
      <w:hyperlink w:anchor="_Toc85717686" w:history="1">
        <w:r w:rsidRPr="00140F9A">
          <w:rPr>
            <w:rStyle w:val="Hyperlink"/>
            <w:noProof/>
          </w:rPr>
          <w:t>4.23 Low Level Alarm Type</w:t>
        </w:r>
        <w:r>
          <w:rPr>
            <w:noProof/>
            <w:webHidden/>
          </w:rPr>
          <w:tab/>
        </w:r>
        <w:r>
          <w:rPr>
            <w:noProof/>
            <w:webHidden/>
          </w:rPr>
          <w:fldChar w:fldCharType="begin"/>
        </w:r>
        <w:r>
          <w:rPr>
            <w:noProof/>
            <w:webHidden/>
          </w:rPr>
          <w:instrText xml:space="preserve"> PAGEREF _Toc85717686 \h </w:instrText>
        </w:r>
        <w:r>
          <w:rPr>
            <w:noProof/>
            <w:webHidden/>
          </w:rPr>
        </w:r>
        <w:r>
          <w:rPr>
            <w:noProof/>
            <w:webHidden/>
          </w:rPr>
          <w:fldChar w:fldCharType="separate"/>
        </w:r>
        <w:r>
          <w:rPr>
            <w:noProof/>
            <w:webHidden/>
          </w:rPr>
          <w:t>69</w:t>
        </w:r>
        <w:r>
          <w:rPr>
            <w:noProof/>
            <w:webHidden/>
          </w:rPr>
          <w:fldChar w:fldCharType="end"/>
        </w:r>
      </w:hyperlink>
    </w:p>
    <w:p w14:paraId="7FF0C96A" w14:textId="473C412C" w:rsidR="005C1EA3" w:rsidRDefault="005C1EA3">
      <w:pPr>
        <w:pStyle w:val="TOC3"/>
        <w:tabs>
          <w:tab w:val="right" w:leader="dot" w:pos="9350"/>
        </w:tabs>
        <w:rPr>
          <w:rFonts w:cstheme="minorBidi"/>
          <w:noProof/>
          <w:lang w:val="en-ZA" w:eastAsia="en-ZA"/>
        </w:rPr>
      </w:pPr>
      <w:hyperlink w:anchor="_Toc85717687" w:history="1">
        <w:r w:rsidRPr="00140F9A">
          <w:rPr>
            <w:rStyle w:val="Hyperlink"/>
            <w:noProof/>
          </w:rPr>
          <w:t>4.24 High Level Alarm Type</w:t>
        </w:r>
        <w:r>
          <w:rPr>
            <w:noProof/>
            <w:webHidden/>
          </w:rPr>
          <w:tab/>
        </w:r>
        <w:r>
          <w:rPr>
            <w:noProof/>
            <w:webHidden/>
          </w:rPr>
          <w:fldChar w:fldCharType="begin"/>
        </w:r>
        <w:r>
          <w:rPr>
            <w:noProof/>
            <w:webHidden/>
          </w:rPr>
          <w:instrText xml:space="preserve"> PAGEREF _Toc85717687 \h </w:instrText>
        </w:r>
        <w:r>
          <w:rPr>
            <w:noProof/>
            <w:webHidden/>
          </w:rPr>
        </w:r>
        <w:r>
          <w:rPr>
            <w:noProof/>
            <w:webHidden/>
          </w:rPr>
          <w:fldChar w:fldCharType="separate"/>
        </w:r>
        <w:r>
          <w:rPr>
            <w:noProof/>
            <w:webHidden/>
          </w:rPr>
          <w:t>69</w:t>
        </w:r>
        <w:r>
          <w:rPr>
            <w:noProof/>
            <w:webHidden/>
          </w:rPr>
          <w:fldChar w:fldCharType="end"/>
        </w:r>
      </w:hyperlink>
    </w:p>
    <w:p w14:paraId="536BF5DF" w14:textId="3D0841B4" w:rsidR="005C1EA3" w:rsidRDefault="005C1EA3">
      <w:pPr>
        <w:pStyle w:val="TOC2"/>
        <w:tabs>
          <w:tab w:val="right" w:leader="dot" w:pos="9350"/>
        </w:tabs>
        <w:rPr>
          <w:rFonts w:cstheme="minorBidi"/>
          <w:noProof/>
          <w:lang w:val="en-ZA" w:eastAsia="en-ZA"/>
        </w:rPr>
      </w:pPr>
      <w:hyperlink w:anchor="_Toc85717688" w:history="1">
        <w:r w:rsidRPr="00140F9A">
          <w:rPr>
            <w:rStyle w:val="Hyperlink"/>
            <w:noProof/>
          </w:rPr>
          <w:t>5 RMT Subsystem Provide information</w:t>
        </w:r>
        <w:r>
          <w:rPr>
            <w:noProof/>
            <w:webHidden/>
          </w:rPr>
          <w:tab/>
        </w:r>
        <w:r>
          <w:rPr>
            <w:noProof/>
            <w:webHidden/>
          </w:rPr>
          <w:fldChar w:fldCharType="begin"/>
        </w:r>
        <w:r>
          <w:rPr>
            <w:noProof/>
            <w:webHidden/>
          </w:rPr>
          <w:instrText xml:space="preserve"> PAGEREF _Toc85717688 \h </w:instrText>
        </w:r>
        <w:r>
          <w:rPr>
            <w:noProof/>
            <w:webHidden/>
          </w:rPr>
        </w:r>
        <w:r>
          <w:rPr>
            <w:noProof/>
            <w:webHidden/>
          </w:rPr>
          <w:fldChar w:fldCharType="separate"/>
        </w:r>
        <w:r>
          <w:rPr>
            <w:noProof/>
            <w:webHidden/>
          </w:rPr>
          <w:t>70</w:t>
        </w:r>
        <w:r>
          <w:rPr>
            <w:noProof/>
            <w:webHidden/>
          </w:rPr>
          <w:fldChar w:fldCharType="end"/>
        </w:r>
      </w:hyperlink>
    </w:p>
    <w:p w14:paraId="6FC44A58" w14:textId="6300F0BD" w:rsidR="005C1EA3" w:rsidRDefault="005C1EA3">
      <w:pPr>
        <w:pStyle w:val="TOC3"/>
        <w:tabs>
          <w:tab w:val="right" w:leader="dot" w:pos="9350"/>
        </w:tabs>
        <w:rPr>
          <w:rFonts w:cstheme="minorBidi"/>
          <w:noProof/>
          <w:lang w:val="en-ZA" w:eastAsia="en-ZA"/>
        </w:rPr>
      </w:pPr>
      <w:hyperlink w:anchor="_Toc85717689" w:history="1">
        <w:r w:rsidRPr="00140F9A">
          <w:rPr>
            <w:rStyle w:val="Hyperlink"/>
            <w:noProof/>
          </w:rPr>
          <w:t>5.1 Remote Monitor</w:t>
        </w:r>
        <w:r>
          <w:rPr>
            <w:noProof/>
            <w:webHidden/>
          </w:rPr>
          <w:tab/>
        </w:r>
        <w:r>
          <w:rPr>
            <w:noProof/>
            <w:webHidden/>
          </w:rPr>
          <w:fldChar w:fldCharType="begin"/>
        </w:r>
        <w:r>
          <w:rPr>
            <w:noProof/>
            <w:webHidden/>
          </w:rPr>
          <w:instrText xml:space="preserve"> PAGEREF _Toc85717689 \h </w:instrText>
        </w:r>
        <w:r>
          <w:rPr>
            <w:noProof/>
            <w:webHidden/>
          </w:rPr>
        </w:r>
        <w:r>
          <w:rPr>
            <w:noProof/>
            <w:webHidden/>
          </w:rPr>
          <w:fldChar w:fldCharType="separate"/>
        </w:r>
        <w:r>
          <w:rPr>
            <w:noProof/>
            <w:webHidden/>
          </w:rPr>
          <w:t>70</w:t>
        </w:r>
        <w:r>
          <w:rPr>
            <w:noProof/>
            <w:webHidden/>
          </w:rPr>
          <w:fldChar w:fldCharType="end"/>
        </w:r>
      </w:hyperlink>
    </w:p>
    <w:p w14:paraId="5865061B" w14:textId="333901F0" w:rsidR="005C1EA3" w:rsidRDefault="005C1EA3">
      <w:pPr>
        <w:pStyle w:val="TOC3"/>
        <w:tabs>
          <w:tab w:val="right" w:leader="dot" w:pos="9350"/>
        </w:tabs>
        <w:rPr>
          <w:rFonts w:cstheme="minorBidi"/>
          <w:noProof/>
          <w:lang w:val="en-ZA" w:eastAsia="en-ZA"/>
        </w:rPr>
      </w:pPr>
      <w:hyperlink w:anchor="_Toc85717690" w:history="1">
        <w:r w:rsidRPr="00140F9A">
          <w:rPr>
            <w:rStyle w:val="Hyperlink"/>
            <w:noProof/>
          </w:rPr>
          <w:t>5.2 Mirror</w:t>
        </w:r>
        <w:r>
          <w:rPr>
            <w:noProof/>
            <w:webHidden/>
          </w:rPr>
          <w:tab/>
        </w:r>
        <w:r>
          <w:rPr>
            <w:noProof/>
            <w:webHidden/>
          </w:rPr>
          <w:fldChar w:fldCharType="begin"/>
        </w:r>
        <w:r>
          <w:rPr>
            <w:noProof/>
            <w:webHidden/>
          </w:rPr>
          <w:instrText xml:space="preserve"> PAGEREF _Toc85717690 \h </w:instrText>
        </w:r>
        <w:r>
          <w:rPr>
            <w:noProof/>
            <w:webHidden/>
          </w:rPr>
        </w:r>
        <w:r>
          <w:rPr>
            <w:noProof/>
            <w:webHidden/>
          </w:rPr>
          <w:fldChar w:fldCharType="separate"/>
        </w:r>
        <w:r>
          <w:rPr>
            <w:noProof/>
            <w:webHidden/>
          </w:rPr>
          <w:t>71</w:t>
        </w:r>
        <w:r>
          <w:rPr>
            <w:noProof/>
            <w:webHidden/>
          </w:rPr>
          <w:fldChar w:fldCharType="end"/>
        </w:r>
      </w:hyperlink>
    </w:p>
    <w:p w14:paraId="36A828A1" w14:textId="7AAFEF7E" w:rsidR="005C1EA3" w:rsidRDefault="005C1EA3">
      <w:pPr>
        <w:pStyle w:val="TOC2"/>
        <w:tabs>
          <w:tab w:val="right" w:leader="dot" w:pos="9350"/>
        </w:tabs>
        <w:rPr>
          <w:rFonts w:cstheme="minorBidi"/>
          <w:noProof/>
          <w:lang w:val="en-ZA" w:eastAsia="en-ZA"/>
        </w:rPr>
      </w:pPr>
      <w:hyperlink w:anchor="_Toc85717691" w:history="1">
        <w:r w:rsidRPr="00140F9A">
          <w:rPr>
            <w:rStyle w:val="Hyperlink"/>
            <w:noProof/>
          </w:rPr>
          <w:t>6 Air Supply Subsystem Air mix</w:t>
        </w:r>
        <w:r>
          <w:rPr>
            <w:noProof/>
            <w:webHidden/>
          </w:rPr>
          <w:tab/>
        </w:r>
        <w:r>
          <w:rPr>
            <w:noProof/>
            <w:webHidden/>
          </w:rPr>
          <w:fldChar w:fldCharType="begin"/>
        </w:r>
        <w:r>
          <w:rPr>
            <w:noProof/>
            <w:webHidden/>
          </w:rPr>
          <w:instrText xml:space="preserve"> PAGEREF _Toc85717691 \h </w:instrText>
        </w:r>
        <w:r>
          <w:rPr>
            <w:noProof/>
            <w:webHidden/>
          </w:rPr>
        </w:r>
        <w:r>
          <w:rPr>
            <w:noProof/>
            <w:webHidden/>
          </w:rPr>
          <w:fldChar w:fldCharType="separate"/>
        </w:r>
        <w:r>
          <w:rPr>
            <w:noProof/>
            <w:webHidden/>
          </w:rPr>
          <w:t>71</w:t>
        </w:r>
        <w:r>
          <w:rPr>
            <w:noProof/>
            <w:webHidden/>
          </w:rPr>
          <w:fldChar w:fldCharType="end"/>
        </w:r>
      </w:hyperlink>
    </w:p>
    <w:p w14:paraId="6C2B74C3" w14:textId="5E56A48D" w:rsidR="005C1EA3" w:rsidRDefault="005C1EA3">
      <w:pPr>
        <w:pStyle w:val="TOC3"/>
        <w:tabs>
          <w:tab w:val="right" w:leader="dot" w:pos="9350"/>
        </w:tabs>
        <w:rPr>
          <w:rFonts w:cstheme="minorBidi"/>
          <w:noProof/>
          <w:lang w:val="en-ZA" w:eastAsia="en-ZA"/>
        </w:rPr>
      </w:pPr>
      <w:hyperlink w:anchor="_Toc85717692" w:history="1">
        <w:r w:rsidRPr="00140F9A">
          <w:rPr>
            <w:rStyle w:val="Hyperlink"/>
            <w:noProof/>
          </w:rPr>
          <w:t>6.1 Constant Air Supply</w:t>
        </w:r>
        <w:r>
          <w:rPr>
            <w:noProof/>
            <w:webHidden/>
          </w:rPr>
          <w:tab/>
        </w:r>
        <w:r>
          <w:rPr>
            <w:noProof/>
            <w:webHidden/>
          </w:rPr>
          <w:fldChar w:fldCharType="begin"/>
        </w:r>
        <w:r>
          <w:rPr>
            <w:noProof/>
            <w:webHidden/>
          </w:rPr>
          <w:instrText xml:space="preserve"> PAGEREF _Toc85717692 \h </w:instrText>
        </w:r>
        <w:r>
          <w:rPr>
            <w:noProof/>
            <w:webHidden/>
          </w:rPr>
        </w:r>
        <w:r>
          <w:rPr>
            <w:noProof/>
            <w:webHidden/>
          </w:rPr>
          <w:fldChar w:fldCharType="separate"/>
        </w:r>
        <w:r>
          <w:rPr>
            <w:noProof/>
            <w:webHidden/>
          </w:rPr>
          <w:t>72</w:t>
        </w:r>
        <w:r>
          <w:rPr>
            <w:noProof/>
            <w:webHidden/>
          </w:rPr>
          <w:fldChar w:fldCharType="end"/>
        </w:r>
      </w:hyperlink>
    </w:p>
    <w:p w14:paraId="5A2B5998" w14:textId="1D08D0CC" w:rsidR="005C1EA3" w:rsidRDefault="005C1EA3">
      <w:pPr>
        <w:pStyle w:val="TOC3"/>
        <w:tabs>
          <w:tab w:val="right" w:leader="dot" w:pos="9350"/>
        </w:tabs>
        <w:rPr>
          <w:rFonts w:cstheme="minorBidi"/>
          <w:noProof/>
          <w:lang w:val="en-ZA" w:eastAsia="en-ZA"/>
        </w:rPr>
      </w:pPr>
      <w:hyperlink w:anchor="_Toc85717693" w:history="1">
        <w:r w:rsidRPr="00140F9A">
          <w:rPr>
            <w:rStyle w:val="Hyperlink"/>
            <w:noProof/>
          </w:rPr>
          <w:t>6.2 Medical Air</w:t>
        </w:r>
        <w:r>
          <w:rPr>
            <w:noProof/>
            <w:webHidden/>
          </w:rPr>
          <w:tab/>
        </w:r>
        <w:r>
          <w:rPr>
            <w:noProof/>
            <w:webHidden/>
          </w:rPr>
          <w:fldChar w:fldCharType="begin"/>
        </w:r>
        <w:r>
          <w:rPr>
            <w:noProof/>
            <w:webHidden/>
          </w:rPr>
          <w:instrText xml:space="preserve"> PAGEREF _Toc85717693 \h </w:instrText>
        </w:r>
        <w:r>
          <w:rPr>
            <w:noProof/>
            <w:webHidden/>
          </w:rPr>
        </w:r>
        <w:r>
          <w:rPr>
            <w:noProof/>
            <w:webHidden/>
          </w:rPr>
          <w:fldChar w:fldCharType="separate"/>
        </w:r>
        <w:r>
          <w:rPr>
            <w:noProof/>
            <w:webHidden/>
          </w:rPr>
          <w:t>72</w:t>
        </w:r>
        <w:r>
          <w:rPr>
            <w:noProof/>
            <w:webHidden/>
          </w:rPr>
          <w:fldChar w:fldCharType="end"/>
        </w:r>
      </w:hyperlink>
    </w:p>
    <w:p w14:paraId="4C1906B1" w14:textId="2B71FD61" w:rsidR="005C1EA3" w:rsidRDefault="005C1EA3">
      <w:pPr>
        <w:pStyle w:val="TOC3"/>
        <w:tabs>
          <w:tab w:val="right" w:leader="dot" w:pos="9350"/>
        </w:tabs>
        <w:rPr>
          <w:rFonts w:cstheme="minorBidi"/>
          <w:noProof/>
          <w:lang w:val="en-ZA" w:eastAsia="en-ZA"/>
        </w:rPr>
      </w:pPr>
      <w:hyperlink w:anchor="_Toc85717694" w:history="1">
        <w:r w:rsidRPr="00140F9A">
          <w:rPr>
            <w:rStyle w:val="Hyperlink"/>
            <w:noProof/>
          </w:rPr>
          <w:t>6.3 Air Mix</w:t>
        </w:r>
        <w:r>
          <w:rPr>
            <w:noProof/>
            <w:webHidden/>
          </w:rPr>
          <w:tab/>
        </w:r>
        <w:r>
          <w:rPr>
            <w:noProof/>
            <w:webHidden/>
          </w:rPr>
          <w:fldChar w:fldCharType="begin"/>
        </w:r>
        <w:r>
          <w:rPr>
            <w:noProof/>
            <w:webHidden/>
          </w:rPr>
          <w:instrText xml:space="preserve"> PAGEREF _Toc85717694 \h </w:instrText>
        </w:r>
        <w:r>
          <w:rPr>
            <w:noProof/>
            <w:webHidden/>
          </w:rPr>
        </w:r>
        <w:r>
          <w:rPr>
            <w:noProof/>
            <w:webHidden/>
          </w:rPr>
          <w:fldChar w:fldCharType="separate"/>
        </w:r>
        <w:r>
          <w:rPr>
            <w:noProof/>
            <w:webHidden/>
          </w:rPr>
          <w:t>72</w:t>
        </w:r>
        <w:r>
          <w:rPr>
            <w:noProof/>
            <w:webHidden/>
          </w:rPr>
          <w:fldChar w:fldCharType="end"/>
        </w:r>
      </w:hyperlink>
    </w:p>
    <w:p w14:paraId="77229268" w14:textId="2A572DFE" w:rsidR="005C1EA3" w:rsidRDefault="005C1EA3">
      <w:pPr>
        <w:pStyle w:val="TOC3"/>
        <w:tabs>
          <w:tab w:val="right" w:leader="dot" w:pos="9350"/>
        </w:tabs>
        <w:rPr>
          <w:rFonts w:cstheme="minorBidi"/>
          <w:noProof/>
          <w:lang w:val="en-ZA" w:eastAsia="en-ZA"/>
        </w:rPr>
      </w:pPr>
      <w:hyperlink w:anchor="_Toc85717695" w:history="1">
        <w:r w:rsidRPr="00140F9A">
          <w:rPr>
            <w:rStyle w:val="Hyperlink"/>
            <w:noProof/>
          </w:rPr>
          <w:t>6.4 Blower Peak Flow</w:t>
        </w:r>
        <w:r>
          <w:rPr>
            <w:noProof/>
            <w:webHidden/>
          </w:rPr>
          <w:tab/>
        </w:r>
        <w:r>
          <w:rPr>
            <w:noProof/>
            <w:webHidden/>
          </w:rPr>
          <w:fldChar w:fldCharType="begin"/>
        </w:r>
        <w:r>
          <w:rPr>
            <w:noProof/>
            <w:webHidden/>
          </w:rPr>
          <w:instrText xml:space="preserve"> PAGEREF _Toc85717695 \h </w:instrText>
        </w:r>
        <w:r>
          <w:rPr>
            <w:noProof/>
            <w:webHidden/>
          </w:rPr>
        </w:r>
        <w:r>
          <w:rPr>
            <w:noProof/>
            <w:webHidden/>
          </w:rPr>
          <w:fldChar w:fldCharType="separate"/>
        </w:r>
        <w:r>
          <w:rPr>
            <w:noProof/>
            <w:webHidden/>
          </w:rPr>
          <w:t>73</w:t>
        </w:r>
        <w:r>
          <w:rPr>
            <w:noProof/>
            <w:webHidden/>
          </w:rPr>
          <w:fldChar w:fldCharType="end"/>
        </w:r>
      </w:hyperlink>
    </w:p>
    <w:p w14:paraId="0457A562" w14:textId="3743EB47" w:rsidR="005C1EA3" w:rsidRDefault="005C1EA3">
      <w:pPr>
        <w:pStyle w:val="TOC3"/>
        <w:tabs>
          <w:tab w:val="right" w:leader="dot" w:pos="9350"/>
        </w:tabs>
        <w:rPr>
          <w:rFonts w:cstheme="minorBidi"/>
          <w:noProof/>
          <w:lang w:val="en-ZA" w:eastAsia="en-ZA"/>
        </w:rPr>
      </w:pPr>
      <w:hyperlink w:anchor="_Toc85717696" w:history="1">
        <w:r w:rsidRPr="00140F9A">
          <w:rPr>
            <w:rStyle w:val="Hyperlink"/>
            <w:noProof/>
          </w:rPr>
          <w:t>6.5 Pressure</w:t>
        </w:r>
        <w:r>
          <w:rPr>
            <w:noProof/>
            <w:webHidden/>
          </w:rPr>
          <w:tab/>
        </w:r>
        <w:r>
          <w:rPr>
            <w:noProof/>
            <w:webHidden/>
          </w:rPr>
          <w:fldChar w:fldCharType="begin"/>
        </w:r>
        <w:r>
          <w:rPr>
            <w:noProof/>
            <w:webHidden/>
          </w:rPr>
          <w:instrText xml:space="preserve"> PAGEREF _Toc85717696 \h </w:instrText>
        </w:r>
        <w:r>
          <w:rPr>
            <w:noProof/>
            <w:webHidden/>
          </w:rPr>
        </w:r>
        <w:r>
          <w:rPr>
            <w:noProof/>
            <w:webHidden/>
          </w:rPr>
          <w:fldChar w:fldCharType="separate"/>
        </w:r>
        <w:r>
          <w:rPr>
            <w:noProof/>
            <w:webHidden/>
          </w:rPr>
          <w:t>73</w:t>
        </w:r>
        <w:r>
          <w:rPr>
            <w:noProof/>
            <w:webHidden/>
          </w:rPr>
          <w:fldChar w:fldCharType="end"/>
        </w:r>
      </w:hyperlink>
    </w:p>
    <w:p w14:paraId="31704EFC" w14:textId="36F447B5" w:rsidR="005C1EA3" w:rsidRDefault="005C1EA3">
      <w:pPr>
        <w:pStyle w:val="TOC3"/>
        <w:tabs>
          <w:tab w:val="right" w:leader="dot" w:pos="9350"/>
        </w:tabs>
        <w:rPr>
          <w:rFonts w:cstheme="minorBidi"/>
          <w:noProof/>
          <w:lang w:val="en-ZA" w:eastAsia="en-ZA"/>
        </w:rPr>
      </w:pPr>
      <w:hyperlink w:anchor="_Toc85717697" w:history="1">
        <w:r w:rsidRPr="00140F9A">
          <w:rPr>
            <w:rStyle w:val="Hyperlink"/>
            <w:noProof/>
          </w:rPr>
          <w:t>6.6 Normal Use Range</w:t>
        </w:r>
        <w:r>
          <w:rPr>
            <w:noProof/>
            <w:webHidden/>
          </w:rPr>
          <w:tab/>
        </w:r>
        <w:r>
          <w:rPr>
            <w:noProof/>
            <w:webHidden/>
          </w:rPr>
          <w:fldChar w:fldCharType="begin"/>
        </w:r>
        <w:r>
          <w:rPr>
            <w:noProof/>
            <w:webHidden/>
          </w:rPr>
          <w:instrText xml:space="preserve"> PAGEREF _Toc85717697 \h </w:instrText>
        </w:r>
        <w:r>
          <w:rPr>
            <w:noProof/>
            <w:webHidden/>
          </w:rPr>
        </w:r>
        <w:r>
          <w:rPr>
            <w:noProof/>
            <w:webHidden/>
          </w:rPr>
          <w:fldChar w:fldCharType="separate"/>
        </w:r>
        <w:r>
          <w:rPr>
            <w:noProof/>
            <w:webHidden/>
          </w:rPr>
          <w:t>74</w:t>
        </w:r>
        <w:r>
          <w:rPr>
            <w:noProof/>
            <w:webHidden/>
          </w:rPr>
          <w:fldChar w:fldCharType="end"/>
        </w:r>
      </w:hyperlink>
    </w:p>
    <w:p w14:paraId="3C92DDBB" w14:textId="289905C4" w:rsidR="005C1EA3" w:rsidRDefault="005C1EA3">
      <w:pPr>
        <w:pStyle w:val="TOC3"/>
        <w:tabs>
          <w:tab w:val="right" w:leader="dot" w:pos="9350"/>
        </w:tabs>
        <w:rPr>
          <w:rFonts w:cstheme="minorBidi"/>
          <w:noProof/>
          <w:lang w:val="en-ZA" w:eastAsia="en-ZA"/>
        </w:rPr>
      </w:pPr>
      <w:hyperlink w:anchor="_Toc85717698" w:history="1">
        <w:r w:rsidRPr="00140F9A">
          <w:rPr>
            <w:rStyle w:val="Hyperlink"/>
            <w:noProof/>
          </w:rPr>
          <w:t>6.7 Noise</w:t>
        </w:r>
        <w:r>
          <w:rPr>
            <w:noProof/>
            <w:webHidden/>
          </w:rPr>
          <w:tab/>
        </w:r>
        <w:r>
          <w:rPr>
            <w:noProof/>
            <w:webHidden/>
          </w:rPr>
          <w:fldChar w:fldCharType="begin"/>
        </w:r>
        <w:r>
          <w:rPr>
            <w:noProof/>
            <w:webHidden/>
          </w:rPr>
          <w:instrText xml:space="preserve"> PAGEREF _Toc85717698 \h </w:instrText>
        </w:r>
        <w:r>
          <w:rPr>
            <w:noProof/>
            <w:webHidden/>
          </w:rPr>
        </w:r>
        <w:r>
          <w:rPr>
            <w:noProof/>
            <w:webHidden/>
          </w:rPr>
          <w:fldChar w:fldCharType="separate"/>
        </w:r>
        <w:r>
          <w:rPr>
            <w:noProof/>
            <w:webHidden/>
          </w:rPr>
          <w:t>74</w:t>
        </w:r>
        <w:r>
          <w:rPr>
            <w:noProof/>
            <w:webHidden/>
          </w:rPr>
          <w:fldChar w:fldCharType="end"/>
        </w:r>
      </w:hyperlink>
    </w:p>
    <w:p w14:paraId="69513402" w14:textId="06764E6C" w:rsidR="005C1EA3" w:rsidRDefault="005C1EA3">
      <w:pPr>
        <w:pStyle w:val="TOC3"/>
        <w:tabs>
          <w:tab w:val="right" w:leader="dot" w:pos="9350"/>
        </w:tabs>
        <w:rPr>
          <w:rFonts w:cstheme="minorBidi"/>
          <w:noProof/>
          <w:lang w:val="en-ZA" w:eastAsia="en-ZA"/>
        </w:rPr>
      </w:pPr>
      <w:hyperlink w:anchor="_Toc85717699" w:history="1">
        <w:r w:rsidRPr="00140F9A">
          <w:rPr>
            <w:rStyle w:val="Hyperlink"/>
            <w:noProof/>
          </w:rPr>
          <w:t>6.8 Flow Rate</w:t>
        </w:r>
        <w:r>
          <w:rPr>
            <w:noProof/>
            <w:webHidden/>
          </w:rPr>
          <w:tab/>
        </w:r>
        <w:r>
          <w:rPr>
            <w:noProof/>
            <w:webHidden/>
          </w:rPr>
          <w:fldChar w:fldCharType="begin"/>
        </w:r>
        <w:r>
          <w:rPr>
            <w:noProof/>
            <w:webHidden/>
          </w:rPr>
          <w:instrText xml:space="preserve"> PAGEREF _Toc85717699 \h </w:instrText>
        </w:r>
        <w:r>
          <w:rPr>
            <w:noProof/>
            <w:webHidden/>
          </w:rPr>
        </w:r>
        <w:r>
          <w:rPr>
            <w:noProof/>
            <w:webHidden/>
          </w:rPr>
          <w:fldChar w:fldCharType="separate"/>
        </w:r>
        <w:r>
          <w:rPr>
            <w:noProof/>
            <w:webHidden/>
          </w:rPr>
          <w:t>74</w:t>
        </w:r>
        <w:r>
          <w:rPr>
            <w:noProof/>
            <w:webHidden/>
          </w:rPr>
          <w:fldChar w:fldCharType="end"/>
        </w:r>
      </w:hyperlink>
    </w:p>
    <w:p w14:paraId="6B453233" w14:textId="31518B43" w:rsidR="005C1EA3" w:rsidRDefault="005C1EA3">
      <w:pPr>
        <w:pStyle w:val="TOC3"/>
        <w:tabs>
          <w:tab w:val="right" w:leader="dot" w:pos="9350"/>
        </w:tabs>
        <w:rPr>
          <w:rFonts w:cstheme="minorBidi"/>
          <w:noProof/>
          <w:lang w:val="en-ZA" w:eastAsia="en-ZA"/>
        </w:rPr>
      </w:pPr>
      <w:hyperlink w:anchor="_Toc85717700" w:history="1">
        <w:r w:rsidRPr="00140F9A">
          <w:rPr>
            <w:rStyle w:val="Hyperlink"/>
            <w:noProof/>
          </w:rPr>
          <w:t>6.9 Turbine high flow rate</w:t>
        </w:r>
        <w:r>
          <w:rPr>
            <w:noProof/>
            <w:webHidden/>
          </w:rPr>
          <w:tab/>
        </w:r>
        <w:r>
          <w:rPr>
            <w:noProof/>
            <w:webHidden/>
          </w:rPr>
          <w:fldChar w:fldCharType="begin"/>
        </w:r>
        <w:r>
          <w:rPr>
            <w:noProof/>
            <w:webHidden/>
          </w:rPr>
          <w:instrText xml:space="preserve"> PAGEREF _Toc85717700 \h </w:instrText>
        </w:r>
        <w:r>
          <w:rPr>
            <w:noProof/>
            <w:webHidden/>
          </w:rPr>
        </w:r>
        <w:r>
          <w:rPr>
            <w:noProof/>
            <w:webHidden/>
          </w:rPr>
          <w:fldChar w:fldCharType="separate"/>
        </w:r>
        <w:r>
          <w:rPr>
            <w:noProof/>
            <w:webHidden/>
          </w:rPr>
          <w:t>75</w:t>
        </w:r>
        <w:r>
          <w:rPr>
            <w:noProof/>
            <w:webHidden/>
          </w:rPr>
          <w:fldChar w:fldCharType="end"/>
        </w:r>
      </w:hyperlink>
    </w:p>
    <w:p w14:paraId="58A3C9EF" w14:textId="1C8B3E73" w:rsidR="005C1EA3" w:rsidRDefault="005C1EA3">
      <w:pPr>
        <w:pStyle w:val="TOC3"/>
        <w:tabs>
          <w:tab w:val="right" w:leader="dot" w:pos="9350"/>
        </w:tabs>
        <w:rPr>
          <w:rFonts w:cstheme="minorBidi"/>
          <w:noProof/>
          <w:lang w:val="en-ZA" w:eastAsia="en-ZA"/>
        </w:rPr>
      </w:pPr>
      <w:hyperlink w:anchor="_Toc85717701" w:history="1">
        <w:r w:rsidRPr="00140F9A">
          <w:rPr>
            <w:rStyle w:val="Hyperlink"/>
            <w:noProof/>
          </w:rPr>
          <w:t>6.10 Flow Genarator</w:t>
        </w:r>
        <w:r>
          <w:rPr>
            <w:noProof/>
            <w:webHidden/>
          </w:rPr>
          <w:tab/>
        </w:r>
        <w:r>
          <w:rPr>
            <w:noProof/>
            <w:webHidden/>
          </w:rPr>
          <w:fldChar w:fldCharType="begin"/>
        </w:r>
        <w:r>
          <w:rPr>
            <w:noProof/>
            <w:webHidden/>
          </w:rPr>
          <w:instrText xml:space="preserve"> PAGEREF _Toc85717701 \h </w:instrText>
        </w:r>
        <w:r>
          <w:rPr>
            <w:noProof/>
            <w:webHidden/>
          </w:rPr>
        </w:r>
        <w:r>
          <w:rPr>
            <w:noProof/>
            <w:webHidden/>
          </w:rPr>
          <w:fldChar w:fldCharType="separate"/>
        </w:r>
        <w:r>
          <w:rPr>
            <w:noProof/>
            <w:webHidden/>
          </w:rPr>
          <w:t>75</w:t>
        </w:r>
        <w:r>
          <w:rPr>
            <w:noProof/>
            <w:webHidden/>
          </w:rPr>
          <w:fldChar w:fldCharType="end"/>
        </w:r>
      </w:hyperlink>
    </w:p>
    <w:p w14:paraId="1E86B5F6" w14:textId="1FC58DE3" w:rsidR="005C1EA3" w:rsidRDefault="005C1EA3">
      <w:pPr>
        <w:pStyle w:val="TOC3"/>
        <w:tabs>
          <w:tab w:val="right" w:leader="dot" w:pos="9350"/>
        </w:tabs>
        <w:rPr>
          <w:rFonts w:cstheme="minorBidi"/>
          <w:noProof/>
          <w:lang w:val="en-ZA" w:eastAsia="en-ZA"/>
        </w:rPr>
      </w:pPr>
      <w:hyperlink w:anchor="_Toc85717702" w:history="1">
        <w:r w:rsidRPr="00140F9A">
          <w:rPr>
            <w:rStyle w:val="Hyperlink"/>
            <w:noProof/>
          </w:rPr>
          <w:t>6.11 No Medical Air</w:t>
        </w:r>
        <w:r>
          <w:rPr>
            <w:noProof/>
            <w:webHidden/>
          </w:rPr>
          <w:tab/>
        </w:r>
        <w:r>
          <w:rPr>
            <w:noProof/>
            <w:webHidden/>
          </w:rPr>
          <w:fldChar w:fldCharType="begin"/>
        </w:r>
        <w:r>
          <w:rPr>
            <w:noProof/>
            <w:webHidden/>
          </w:rPr>
          <w:instrText xml:space="preserve"> PAGEREF _Toc85717702 \h </w:instrText>
        </w:r>
        <w:r>
          <w:rPr>
            <w:noProof/>
            <w:webHidden/>
          </w:rPr>
        </w:r>
        <w:r>
          <w:rPr>
            <w:noProof/>
            <w:webHidden/>
          </w:rPr>
          <w:fldChar w:fldCharType="separate"/>
        </w:r>
        <w:r>
          <w:rPr>
            <w:noProof/>
            <w:webHidden/>
          </w:rPr>
          <w:t>76</w:t>
        </w:r>
        <w:r>
          <w:rPr>
            <w:noProof/>
            <w:webHidden/>
          </w:rPr>
          <w:fldChar w:fldCharType="end"/>
        </w:r>
      </w:hyperlink>
    </w:p>
    <w:p w14:paraId="30FF5391" w14:textId="48FCF2EC" w:rsidR="005C1EA3" w:rsidRDefault="005C1EA3">
      <w:pPr>
        <w:pStyle w:val="TOC3"/>
        <w:tabs>
          <w:tab w:val="right" w:leader="dot" w:pos="9350"/>
        </w:tabs>
        <w:rPr>
          <w:rFonts w:cstheme="minorBidi"/>
          <w:noProof/>
          <w:lang w:val="en-ZA" w:eastAsia="en-ZA"/>
        </w:rPr>
      </w:pPr>
      <w:hyperlink w:anchor="_Toc85717703" w:history="1">
        <w:r w:rsidRPr="00140F9A">
          <w:rPr>
            <w:rStyle w:val="Hyperlink"/>
            <w:noProof/>
          </w:rPr>
          <w:t>6.12 Dual System</w:t>
        </w:r>
        <w:r>
          <w:rPr>
            <w:noProof/>
            <w:webHidden/>
          </w:rPr>
          <w:tab/>
        </w:r>
        <w:r>
          <w:rPr>
            <w:noProof/>
            <w:webHidden/>
          </w:rPr>
          <w:fldChar w:fldCharType="begin"/>
        </w:r>
        <w:r>
          <w:rPr>
            <w:noProof/>
            <w:webHidden/>
          </w:rPr>
          <w:instrText xml:space="preserve"> PAGEREF _Toc85717703 \h </w:instrText>
        </w:r>
        <w:r>
          <w:rPr>
            <w:noProof/>
            <w:webHidden/>
          </w:rPr>
        </w:r>
        <w:r>
          <w:rPr>
            <w:noProof/>
            <w:webHidden/>
          </w:rPr>
          <w:fldChar w:fldCharType="separate"/>
        </w:r>
        <w:r>
          <w:rPr>
            <w:noProof/>
            <w:webHidden/>
          </w:rPr>
          <w:t>76</w:t>
        </w:r>
        <w:r>
          <w:rPr>
            <w:noProof/>
            <w:webHidden/>
          </w:rPr>
          <w:fldChar w:fldCharType="end"/>
        </w:r>
      </w:hyperlink>
    </w:p>
    <w:p w14:paraId="4E35BA2A" w14:textId="0BF045E9" w:rsidR="005C1EA3" w:rsidRDefault="005C1EA3">
      <w:pPr>
        <w:pStyle w:val="TOC3"/>
        <w:tabs>
          <w:tab w:val="right" w:leader="dot" w:pos="9350"/>
        </w:tabs>
        <w:rPr>
          <w:rFonts w:cstheme="minorBidi"/>
          <w:noProof/>
          <w:lang w:val="en-ZA" w:eastAsia="en-ZA"/>
        </w:rPr>
      </w:pPr>
      <w:hyperlink w:anchor="_Toc85717704" w:history="1">
        <w:r w:rsidRPr="00140F9A">
          <w:rPr>
            <w:rStyle w:val="Hyperlink"/>
            <w:noProof/>
          </w:rPr>
          <w:t>6.13 Ambient Air Inlet</w:t>
        </w:r>
        <w:r>
          <w:rPr>
            <w:noProof/>
            <w:webHidden/>
          </w:rPr>
          <w:tab/>
        </w:r>
        <w:r>
          <w:rPr>
            <w:noProof/>
            <w:webHidden/>
          </w:rPr>
          <w:fldChar w:fldCharType="begin"/>
        </w:r>
        <w:r>
          <w:rPr>
            <w:noProof/>
            <w:webHidden/>
          </w:rPr>
          <w:instrText xml:space="preserve"> PAGEREF _Toc85717704 \h </w:instrText>
        </w:r>
        <w:r>
          <w:rPr>
            <w:noProof/>
            <w:webHidden/>
          </w:rPr>
        </w:r>
        <w:r>
          <w:rPr>
            <w:noProof/>
            <w:webHidden/>
          </w:rPr>
          <w:fldChar w:fldCharType="separate"/>
        </w:r>
        <w:r>
          <w:rPr>
            <w:noProof/>
            <w:webHidden/>
          </w:rPr>
          <w:t>76</w:t>
        </w:r>
        <w:r>
          <w:rPr>
            <w:noProof/>
            <w:webHidden/>
          </w:rPr>
          <w:fldChar w:fldCharType="end"/>
        </w:r>
      </w:hyperlink>
    </w:p>
    <w:p w14:paraId="7E33CAF3" w14:textId="5C165A4E" w:rsidR="005C1EA3" w:rsidRDefault="005C1EA3">
      <w:pPr>
        <w:pStyle w:val="TOC3"/>
        <w:tabs>
          <w:tab w:val="right" w:leader="dot" w:pos="9350"/>
        </w:tabs>
        <w:rPr>
          <w:rFonts w:cstheme="minorBidi"/>
          <w:noProof/>
          <w:lang w:val="en-ZA" w:eastAsia="en-ZA"/>
        </w:rPr>
      </w:pPr>
      <w:hyperlink w:anchor="_Toc85717705" w:history="1">
        <w:r w:rsidRPr="00140F9A">
          <w:rPr>
            <w:rStyle w:val="Hyperlink"/>
            <w:noProof/>
          </w:rPr>
          <w:t>6.14 Oxygen Addition</w:t>
        </w:r>
        <w:r>
          <w:rPr>
            <w:noProof/>
            <w:webHidden/>
          </w:rPr>
          <w:tab/>
        </w:r>
        <w:r>
          <w:rPr>
            <w:noProof/>
            <w:webHidden/>
          </w:rPr>
          <w:fldChar w:fldCharType="begin"/>
        </w:r>
        <w:r>
          <w:rPr>
            <w:noProof/>
            <w:webHidden/>
          </w:rPr>
          <w:instrText xml:space="preserve"> PAGEREF _Toc85717705 \h </w:instrText>
        </w:r>
        <w:r>
          <w:rPr>
            <w:noProof/>
            <w:webHidden/>
          </w:rPr>
        </w:r>
        <w:r>
          <w:rPr>
            <w:noProof/>
            <w:webHidden/>
          </w:rPr>
          <w:fldChar w:fldCharType="separate"/>
        </w:r>
        <w:r>
          <w:rPr>
            <w:noProof/>
            <w:webHidden/>
          </w:rPr>
          <w:t>77</w:t>
        </w:r>
        <w:r>
          <w:rPr>
            <w:noProof/>
            <w:webHidden/>
          </w:rPr>
          <w:fldChar w:fldCharType="end"/>
        </w:r>
      </w:hyperlink>
    </w:p>
    <w:p w14:paraId="23FDC97C" w14:textId="62FB1506" w:rsidR="005C1EA3" w:rsidRDefault="005C1EA3">
      <w:pPr>
        <w:pStyle w:val="TOC2"/>
        <w:tabs>
          <w:tab w:val="right" w:leader="dot" w:pos="9350"/>
        </w:tabs>
        <w:rPr>
          <w:rFonts w:cstheme="minorBidi"/>
          <w:noProof/>
          <w:lang w:val="en-ZA" w:eastAsia="en-ZA"/>
        </w:rPr>
      </w:pPr>
      <w:hyperlink w:anchor="_Toc85717706" w:history="1">
        <w:r w:rsidRPr="00140F9A">
          <w:rPr>
            <w:rStyle w:val="Hyperlink"/>
            <w:noProof/>
          </w:rPr>
          <w:t>7 Patient Subsystem Provide BiPAP air</w:t>
        </w:r>
        <w:r>
          <w:rPr>
            <w:noProof/>
            <w:webHidden/>
          </w:rPr>
          <w:tab/>
        </w:r>
        <w:r>
          <w:rPr>
            <w:noProof/>
            <w:webHidden/>
          </w:rPr>
          <w:fldChar w:fldCharType="begin"/>
        </w:r>
        <w:r>
          <w:rPr>
            <w:noProof/>
            <w:webHidden/>
          </w:rPr>
          <w:instrText xml:space="preserve"> PAGEREF _Toc85717706 \h </w:instrText>
        </w:r>
        <w:r>
          <w:rPr>
            <w:noProof/>
            <w:webHidden/>
          </w:rPr>
        </w:r>
        <w:r>
          <w:rPr>
            <w:noProof/>
            <w:webHidden/>
          </w:rPr>
          <w:fldChar w:fldCharType="separate"/>
        </w:r>
        <w:r>
          <w:rPr>
            <w:noProof/>
            <w:webHidden/>
          </w:rPr>
          <w:t>77</w:t>
        </w:r>
        <w:r>
          <w:rPr>
            <w:noProof/>
            <w:webHidden/>
          </w:rPr>
          <w:fldChar w:fldCharType="end"/>
        </w:r>
      </w:hyperlink>
    </w:p>
    <w:p w14:paraId="5A27619A" w14:textId="66DE4AF1" w:rsidR="005C1EA3" w:rsidRDefault="005C1EA3">
      <w:pPr>
        <w:pStyle w:val="TOC3"/>
        <w:tabs>
          <w:tab w:val="right" w:leader="dot" w:pos="9350"/>
        </w:tabs>
        <w:rPr>
          <w:rFonts w:cstheme="minorBidi"/>
          <w:noProof/>
          <w:lang w:val="en-ZA" w:eastAsia="en-ZA"/>
        </w:rPr>
      </w:pPr>
      <w:hyperlink w:anchor="_Toc85717707" w:history="1">
        <w:r w:rsidRPr="00140F9A">
          <w:rPr>
            <w:rStyle w:val="Hyperlink"/>
            <w:noProof/>
          </w:rPr>
          <w:t>7.1 Oxygen Nasal Inlet</w:t>
        </w:r>
        <w:r>
          <w:rPr>
            <w:noProof/>
            <w:webHidden/>
          </w:rPr>
          <w:tab/>
        </w:r>
        <w:r>
          <w:rPr>
            <w:noProof/>
            <w:webHidden/>
          </w:rPr>
          <w:fldChar w:fldCharType="begin"/>
        </w:r>
        <w:r>
          <w:rPr>
            <w:noProof/>
            <w:webHidden/>
          </w:rPr>
          <w:instrText xml:space="preserve"> PAGEREF _Toc85717707 \h </w:instrText>
        </w:r>
        <w:r>
          <w:rPr>
            <w:noProof/>
            <w:webHidden/>
          </w:rPr>
        </w:r>
        <w:r>
          <w:rPr>
            <w:noProof/>
            <w:webHidden/>
          </w:rPr>
          <w:fldChar w:fldCharType="separate"/>
        </w:r>
        <w:r>
          <w:rPr>
            <w:noProof/>
            <w:webHidden/>
          </w:rPr>
          <w:t>78</w:t>
        </w:r>
        <w:r>
          <w:rPr>
            <w:noProof/>
            <w:webHidden/>
          </w:rPr>
          <w:fldChar w:fldCharType="end"/>
        </w:r>
      </w:hyperlink>
    </w:p>
    <w:p w14:paraId="33D83CB1" w14:textId="1CF92365" w:rsidR="005C1EA3" w:rsidRDefault="005C1EA3">
      <w:pPr>
        <w:pStyle w:val="TOC3"/>
        <w:tabs>
          <w:tab w:val="right" w:leader="dot" w:pos="9350"/>
        </w:tabs>
        <w:rPr>
          <w:rFonts w:cstheme="minorBidi"/>
          <w:noProof/>
          <w:lang w:val="en-ZA" w:eastAsia="en-ZA"/>
        </w:rPr>
      </w:pPr>
      <w:hyperlink w:anchor="_Toc85717708" w:history="1">
        <w:r w:rsidRPr="00140F9A">
          <w:rPr>
            <w:rStyle w:val="Hyperlink"/>
            <w:noProof/>
          </w:rPr>
          <w:t>7.2 Pressure Suplied</w:t>
        </w:r>
        <w:r>
          <w:rPr>
            <w:noProof/>
            <w:webHidden/>
          </w:rPr>
          <w:tab/>
        </w:r>
        <w:r>
          <w:rPr>
            <w:noProof/>
            <w:webHidden/>
          </w:rPr>
          <w:fldChar w:fldCharType="begin"/>
        </w:r>
        <w:r>
          <w:rPr>
            <w:noProof/>
            <w:webHidden/>
          </w:rPr>
          <w:instrText xml:space="preserve"> PAGEREF _Toc85717708 \h </w:instrText>
        </w:r>
        <w:r>
          <w:rPr>
            <w:noProof/>
            <w:webHidden/>
          </w:rPr>
        </w:r>
        <w:r>
          <w:rPr>
            <w:noProof/>
            <w:webHidden/>
          </w:rPr>
          <w:fldChar w:fldCharType="separate"/>
        </w:r>
        <w:r>
          <w:rPr>
            <w:noProof/>
            <w:webHidden/>
          </w:rPr>
          <w:t>78</w:t>
        </w:r>
        <w:r>
          <w:rPr>
            <w:noProof/>
            <w:webHidden/>
          </w:rPr>
          <w:fldChar w:fldCharType="end"/>
        </w:r>
      </w:hyperlink>
    </w:p>
    <w:p w14:paraId="099D33C9" w14:textId="07063D46" w:rsidR="005C1EA3" w:rsidRDefault="005C1EA3">
      <w:pPr>
        <w:pStyle w:val="TOC3"/>
        <w:tabs>
          <w:tab w:val="right" w:leader="dot" w:pos="9350"/>
        </w:tabs>
        <w:rPr>
          <w:rFonts w:cstheme="minorBidi"/>
          <w:noProof/>
          <w:lang w:val="en-ZA" w:eastAsia="en-ZA"/>
        </w:rPr>
      </w:pPr>
      <w:hyperlink w:anchor="_Toc85717709" w:history="1">
        <w:r w:rsidRPr="00140F9A">
          <w:rPr>
            <w:rStyle w:val="Hyperlink"/>
            <w:noProof/>
          </w:rPr>
          <w:t>7.3 Hose</w:t>
        </w:r>
        <w:r>
          <w:rPr>
            <w:noProof/>
            <w:webHidden/>
          </w:rPr>
          <w:tab/>
        </w:r>
        <w:r>
          <w:rPr>
            <w:noProof/>
            <w:webHidden/>
          </w:rPr>
          <w:fldChar w:fldCharType="begin"/>
        </w:r>
        <w:r>
          <w:rPr>
            <w:noProof/>
            <w:webHidden/>
          </w:rPr>
          <w:instrText xml:space="preserve"> PAGEREF _Toc85717709 \h </w:instrText>
        </w:r>
        <w:r>
          <w:rPr>
            <w:noProof/>
            <w:webHidden/>
          </w:rPr>
        </w:r>
        <w:r>
          <w:rPr>
            <w:noProof/>
            <w:webHidden/>
          </w:rPr>
          <w:fldChar w:fldCharType="separate"/>
        </w:r>
        <w:r>
          <w:rPr>
            <w:noProof/>
            <w:webHidden/>
          </w:rPr>
          <w:t>78</w:t>
        </w:r>
        <w:r>
          <w:rPr>
            <w:noProof/>
            <w:webHidden/>
          </w:rPr>
          <w:fldChar w:fldCharType="end"/>
        </w:r>
      </w:hyperlink>
    </w:p>
    <w:p w14:paraId="6ED8658E" w14:textId="657FCF8A" w:rsidR="005C1EA3" w:rsidRDefault="005C1EA3">
      <w:pPr>
        <w:pStyle w:val="TOC3"/>
        <w:tabs>
          <w:tab w:val="right" w:leader="dot" w:pos="9350"/>
        </w:tabs>
        <w:rPr>
          <w:rFonts w:cstheme="minorBidi"/>
          <w:noProof/>
          <w:lang w:val="en-ZA" w:eastAsia="en-ZA"/>
        </w:rPr>
      </w:pPr>
      <w:hyperlink w:anchor="_Toc85717710" w:history="1">
        <w:r w:rsidRPr="00140F9A">
          <w:rPr>
            <w:rStyle w:val="Hyperlink"/>
            <w:noProof/>
          </w:rPr>
          <w:t>7.4 Oxygen Outlet</w:t>
        </w:r>
        <w:r>
          <w:rPr>
            <w:noProof/>
            <w:webHidden/>
          </w:rPr>
          <w:tab/>
        </w:r>
        <w:r>
          <w:rPr>
            <w:noProof/>
            <w:webHidden/>
          </w:rPr>
          <w:fldChar w:fldCharType="begin"/>
        </w:r>
        <w:r>
          <w:rPr>
            <w:noProof/>
            <w:webHidden/>
          </w:rPr>
          <w:instrText xml:space="preserve"> PAGEREF _Toc85717710 \h </w:instrText>
        </w:r>
        <w:r>
          <w:rPr>
            <w:noProof/>
            <w:webHidden/>
          </w:rPr>
        </w:r>
        <w:r>
          <w:rPr>
            <w:noProof/>
            <w:webHidden/>
          </w:rPr>
          <w:fldChar w:fldCharType="separate"/>
        </w:r>
        <w:r>
          <w:rPr>
            <w:noProof/>
            <w:webHidden/>
          </w:rPr>
          <w:t>79</w:t>
        </w:r>
        <w:r>
          <w:rPr>
            <w:noProof/>
            <w:webHidden/>
          </w:rPr>
          <w:fldChar w:fldCharType="end"/>
        </w:r>
      </w:hyperlink>
    </w:p>
    <w:p w14:paraId="7EBCF9FC" w14:textId="3741AAA1" w:rsidR="005C1EA3" w:rsidRDefault="005C1EA3">
      <w:pPr>
        <w:pStyle w:val="TOC3"/>
        <w:tabs>
          <w:tab w:val="right" w:leader="dot" w:pos="9350"/>
        </w:tabs>
        <w:rPr>
          <w:rFonts w:cstheme="minorBidi"/>
          <w:noProof/>
          <w:lang w:val="en-ZA" w:eastAsia="en-ZA"/>
        </w:rPr>
      </w:pPr>
      <w:hyperlink w:anchor="_Toc85717711" w:history="1">
        <w:r w:rsidRPr="00140F9A">
          <w:rPr>
            <w:rStyle w:val="Hyperlink"/>
            <w:noProof/>
          </w:rPr>
          <w:t>7.5 Air Switch</w:t>
        </w:r>
        <w:r>
          <w:rPr>
            <w:noProof/>
            <w:webHidden/>
          </w:rPr>
          <w:tab/>
        </w:r>
        <w:r>
          <w:rPr>
            <w:noProof/>
            <w:webHidden/>
          </w:rPr>
          <w:fldChar w:fldCharType="begin"/>
        </w:r>
        <w:r>
          <w:rPr>
            <w:noProof/>
            <w:webHidden/>
          </w:rPr>
          <w:instrText xml:space="preserve"> PAGEREF _Toc85717711 \h </w:instrText>
        </w:r>
        <w:r>
          <w:rPr>
            <w:noProof/>
            <w:webHidden/>
          </w:rPr>
        </w:r>
        <w:r>
          <w:rPr>
            <w:noProof/>
            <w:webHidden/>
          </w:rPr>
          <w:fldChar w:fldCharType="separate"/>
        </w:r>
        <w:r>
          <w:rPr>
            <w:noProof/>
            <w:webHidden/>
          </w:rPr>
          <w:t>79</w:t>
        </w:r>
        <w:r>
          <w:rPr>
            <w:noProof/>
            <w:webHidden/>
          </w:rPr>
          <w:fldChar w:fldCharType="end"/>
        </w:r>
      </w:hyperlink>
    </w:p>
    <w:p w14:paraId="32CF2D10" w14:textId="1E6E7E66" w:rsidR="005C1EA3" w:rsidRDefault="005C1EA3">
      <w:pPr>
        <w:pStyle w:val="TOC3"/>
        <w:tabs>
          <w:tab w:val="right" w:leader="dot" w:pos="9350"/>
        </w:tabs>
        <w:rPr>
          <w:rFonts w:cstheme="minorBidi"/>
          <w:noProof/>
          <w:lang w:val="en-ZA" w:eastAsia="en-ZA"/>
        </w:rPr>
      </w:pPr>
      <w:hyperlink w:anchor="_Toc85717712" w:history="1">
        <w:r w:rsidRPr="00140F9A">
          <w:rPr>
            <w:rStyle w:val="Hyperlink"/>
            <w:noProof/>
          </w:rPr>
          <w:t>7.6 Gas Connectors and Hoses</w:t>
        </w:r>
        <w:r>
          <w:rPr>
            <w:noProof/>
            <w:webHidden/>
          </w:rPr>
          <w:tab/>
        </w:r>
        <w:r>
          <w:rPr>
            <w:noProof/>
            <w:webHidden/>
          </w:rPr>
          <w:fldChar w:fldCharType="begin"/>
        </w:r>
        <w:r>
          <w:rPr>
            <w:noProof/>
            <w:webHidden/>
          </w:rPr>
          <w:instrText xml:space="preserve"> PAGEREF _Toc85717712 \h </w:instrText>
        </w:r>
        <w:r>
          <w:rPr>
            <w:noProof/>
            <w:webHidden/>
          </w:rPr>
        </w:r>
        <w:r>
          <w:rPr>
            <w:noProof/>
            <w:webHidden/>
          </w:rPr>
          <w:fldChar w:fldCharType="separate"/>
        </w:r>
        <w:r>
          <w:rPr>
            <w:noProof/>
            <w:webHidden/>
          </w:rPr>
          <w:t>80</w:t>
        </w:r>
        <w:r>
          <w:rPr>
            <w:noProof/>
            <w:webHidden/>
          </w:rPr>
          <w:fldChar w:fldCharType="end"/>
        </w:r>
      </w:hyperlink>
    </w:p>
    <w:p w14:paraId="510083AC" w14:textId="46465717" w:rsidR="005C1EA3" w:rsidRDefault="005C1EA3">
      <w:pPr>
        <w:pStyle w:val="TOC3"/>
        <w:tabs>
          <w:tab w:val="right" w:leader="dot" w:pos="9350"/>
        </w:tabs>
        <w:rPr>
          <w:rFonts w:cstheme="minorBidi"/>
          <w:noProof/>
          <w:lang w:val="en-ZA" w:eastAsia="en-ZA"/>
        </w:rPr>
      </w:pPr>
      <w:hyperlink w:anchor="_Toc85717713" w:history="1">
        <w:r w:rsidRPr="00140F9A">
          <w:rPr>
            <w:rStyle w:val="Hyperlink"/>
            <w:noProof/>
          </w:rPr>
          <w:t>7.7 Outlet and Probes</w:t>
        </w:r>
        <w:r>
          <w:rPr>
            <w:noProof/>
            <w:webHidden/>
          </w:rPr>
          <w:tab/>
        </w:r>
        <w:r>
          <w:rPr>
            <w:noProof/>
            <w:webHidden/>
          </w:rPr>
          <w:fldChar w:fldCharType="begin"/>
        </w:r>
        <w:r>
          <w:rPr>
            <w:noProof/>
            <w:webHidden/>
          </w:rPr>
          <w:instrText xml:space="preserve"> PAGEREF _Toc85717713 \h </w:instrText>
        </w:r>
        <w:r>
          <w:rPr>
            <w:noProof/>
            <w:webHidden/>
          </w:rPr>
        </w:r>
        <w:r>
          <w:rPr>
            <w:noProof/>
            <w:webHidden/>
          </w:rPr>
          <w:fldChar w:fldCharType="separate"/>
        </w:r>
        <w:r>
          <w:rPr>
            <w:noProof/>
            <w:webHidden/>
          </w:rPr>
          <w:t>80</w:t>
        </w:r>
        <w:r>
          <w:rPr>
            <w:noProof/>
            <w:webHidden/>
          </w:rPr>
          <w:fldChar w:fldCharType="end"/>
        </w:r>
      </w:hyperlink>
    </w:p>
    <w:p w14:paraId="1BC8348E" w14:textId="1B256A55" w:rsidR="005C1EA3" w:rsidRDefault="005C1EA3">
      <w:pPr>
        <w:pStyle w:val="TOC3"/>
        <w:tabs>
          <w:tab w:val="right" w:leader="dot" w:pos="9350"/>
        </w:tabs>
        <w:rPr>
          <w:rFonts w:cstheme="minorBidi"/>
          <w:noProof/>
          <w:lang w:val="en-ZA" w:eastAsia="en-ZA"/>
        </w:rPr>
      </w:pPr>
      <w:hyperlink w:anchor="_Toc85717714" w:history="1">
        <w:r w:rsidRPr="00140F9A">
          <w:rPr>
            <w:rStyle w:val="Hyperlink"/>
            <w:noProof/>
          </w:rPr>
          <w:t>7.8 Cones and Sockets</w:t>
        </w:r>
        <w:r>
          <w:rPr>
            <w:noProof/>
            <w:webHidden/>
          </w:rPr>
          <w:tab/>
        </w:r>
        <w:r>
          <w:rPr>
            <w:noProof/>
            <w:webHidden/>
          </w:rPr>
          <w:fldChar w:fldCharType="begin"/>
        </w:r>
        <w:r>
          <w:rPr>
            <w:noProof/>
            <w:webHidden/>
          </w:rPr>
          <w:instrText xml:space="preserve"> PAGEREF _Toc85717714 \h </w:instrText>
        </w:r>
        <w:r>
          <w:rPr>
            <w:noProof/>
            <w:webHidden/>
          </w:rPr>
        </w:r>
        <w:r>
          <w:rPr>
            <w:noProof/>
            <w:webHidden/>
          </w:rPr>
          <w:fldChar w:fldCharType="separate"/>
        </w:r>
        <w:r>
          <w:rPr>
            <w:noProof/>
            <w:webHidden/>
          </w:rPr>
          <w:t>80</w:t>
        </w:r>
        <w:r>
          <w:rPr>
            <w:noProof/>
            <w:webHidden/>
          </w:rPr>
          <w:fldChar w:fldCharType="end"/>
        </w:r>
      </w:hyperlink>
    </w:p>
    <w:p w14:paraId="6A94E19B" w14:textId="0C6DD435" w:rsidR="005C1EA3" w:rsidRDefault="005C1EA3">
      <w:pPr>
        <w:pStyle w:val="TOC3"/>
        <w:tabs>
          <w:tab w:val="right" w:leader="dot" w:pos="9350"/>
        </w:tabs>
        <w:rPr>
          <w:rFonts w:cstheme="minorBidi"/>
          <w:noProof/>
          <w:lang w:val="en-ZA" w:eastAsia="en-ZA"/>
        </w:rPr>
      </w:pPr>
      <w:hyperlink w:anchor="_Toc85717715" w:history="1">
        <w:r w:rsidRPr="00140F9A">
          <w:rPr>
            <w:rStyle w:val="Hyperlink"/>
            <w:noProof/>
          </w:rPr>
          <w:t>7.9 Breathing Gas Pathway</w:t>
        </w:r>
        <w:r>
          <w:rPr>
            <w:noProof/>
            <w:webHidden/>
          </w:rPr>
          <w:tab/>
        </w:r>
        <w:r>
          <w:rPr>
            <w:noProof/>
            <w:webHidden/>
          </w:rPr>
          <w:fldChar w:fldCharType="begin"/>
        </w:r>
        <w:r>
          <w:rPr>
            <w:noProof/>
            <w:webHidden/>
          </w:rPr>
          <w:instrText xml:space="preserve"> PAGEREF _Toc85717715 \h </w:instrText>
        </w:r>
        <w:r>
          <w:rPr>
            <w:noProof/>
            <w:webHidden/>
          </w:rPr>
        </w:r>
        <w:r>
          <w:rPr>
            <w:noProof/>
            <w:webHidden/>
          </w:rPr>
          <w:fldChar w:fldCharType="separate"/>
        </w:r>
        <w:r>
          <w:rPr>
            <w:noProof/>
            <w:webHidden/>
          </w:rPr>
          <w:t>81</w:t>
        </w:r>
        <w:r>
          <w:rPr>
            <w:noProof/>
            <w:webHidden/>
          </w:rPr>
          <w:fldChar w:fldCharType="end"/>
        </w:r>
      </w:hyperlink>
    </w:p>
    <w:p w14:paraId="6C9FF616" w14:textId="3ACCE801" w:rsidR="005C1EA3" w:rsidRDefault="005C1EA3">
      <w:pPr>
        <w:pStyle w:val="TOC3"/>
        <w:tabs>
          <w:tab w:val="right" w:leader="dot" w:pos="9350"/>
        </w:tabs>
        <w:rPr>
          <w:rFonts w:cstheme="minorBidi"/>
          <w:noProof/>
          <w:lang w:val="en-ZA" w:eastAsia="en-ZA"/>
        </w:rPr>
      </w:pPr>
      <w:hyperlink w:anchor="_Toc85717716" w:history="1">
        <w:r w:rsidRPr="00140F9A">
          <w:rPr>
            <w:rStyle w:val="Hyperlink"/>
            <w:noProof/>
          </w:rPr>
          <w:t>7.10 Humidifier Attach</w:t>
        </w:r>
        <w:r>
          <w:rPr>
            <w:noProof/>
            <w:webHidden/>
          </w:rPr>
          <w:tab/>
        </w:r>
        <w:r>
          <w:rPr>
            <w:noProof/>
            <w:webHidden/>
          </w:rPr>
          <w:fldChar w:fldCharType="begin"/>
        </w:r>
        <w:r>
          <w:rPr>
            <w:noProof/>
            <w:webHidden/>
          </w:rPr>
          <w:instrText xml:space="preserve"> PAGEREF _Toc85717716 \h </w:instrText>
        </w:r>
        <w:r>
          <w:rPr>
            <w:noProof/>
            <w:webHidden/>
          </w:rPr>
        </w:r>
        <w:r>
          <w:rPr>
            <w:noProof/>
            <w:webHidden/>
          </w:rPr>
          <w:fldChar w:fldCharType="separate"/>
        </w:r>
        <w:r>
          <w:rPr>
            <w:noProof/>
            <w:webHidden/>
          </w:rPr>
          <w:t>81</w:t>
        </w:r>
        <w:r>
          <w:rPr>
            <w:noProof/>
            <w:webHidden/>
          </w:rPr>
          <w:fldChar w:fldCharType="end"/>
        </w:r>
      </w:hyperlink>
    </w:p>
    <w:p w14:paraId="4FB090B8" w14:textId="575013FB" w:rsidR="005C1EA3" w:rsidRDefault="005C1EA3">
      <w:pPr>
        <w:pStyle w:val="TOC3"/>
        <w:tabs>
          <w:tab w:val="right" w:leader="dot" w:pos="9350"/>
        </w:tabs>
        <w:rPr>
          <w:rFonts w:cstheme="minorBidi"/>
          <w:noProof/>
          <w:lang w:val="en-ZA" w:eastAsia="en-ZA"/>
        </w:rPr>
      </w:pPr>
      <w:hyperlink w:anchor="_Toc85717717" w:history="1">
        <w:r w:rsidRPr="00140F9A">
          <w:rPr>
            <w:rStyle w:val="Hyperlink"/>
            <w:noProof/>
          </w:rPr>
          <w:t>7.11 Mask Size</w:t>
        </w:r>
        <w:r>
          <w:rPr>
            <w:noProof/>
            <w:webHidden/>
          </w:rPr>
          <w:tab/>
        </w:r>
        <w:r>
          <w:rPr>
            <w:noProof/>
            <w:webHidden/>
          </w:rPr>
          <w:fldChar w:fldCharType="begin"/>
        </w:r>
        <w:r>
          <w:rPr>
            <w:noProof/>
            <w:webHidden/>
          </w:rPr>
          <w:instrText xml:space="preserve"> PAGEREF _Toc85717717 \h </w:instrText>
        </w:r>
        <w:r>
          <w:rPr>
            <w:noProof/>
            <w:webHidden/>
          </w:rPr>
        </w:r>
        <w:r>
          <w:rPr>
            <w:noProof/>
            <w:webHidden/>
          </w:rPr>
          <w:fldChar w:fldCharType="separate"/>
        </w:r>
        <w:r>
          <w:rPr>
            <w:noProof/>
            <w:webHidden/>
          </w:rPr>
          <w:t>82</w:t>
        </w:r>
        <w:r>
          <w:rPr>
            <w:noProof/>
            <w:webHidden/>
          </w:rPr>
          <w:fldChar w:fldCharType="end"/>
        </w:r>
      </w:hyperlink>
    </w:p>
    <w:p w14:paraId="43ACBDE2" w14:textId="1CC39940" w:rsidR="005C1EA3" w:rsidRDefault="005C1EA3">
      <w:pPr>
        <w:pStyle w:val="TOC3"/>
        <w:tabs>
          <w:tab w:val="right" w:leader="dot" w:pos="9350"/>
        </w:tabs>
        <w:rPr>
          <w:rFonts w:cstheme="minorBidi"/>
          <w:noProof/>
          <w:lang w:val="en-ZA" w:eastAsia="en-ZA"/>
        </w:rPr>
      </w:pPr>
      <w:hyperlink w:anchor="_Toc85717718" w:history="1">
        <w:r w:rsidRPr="00140F9A">
          <w:rPr>
            <w:rStyle w:val="Hyperlink"/>
            <w:noProof/>
          </w:rPr>
          <w:t>7.12 Mask Comfert</w:t>
        </w:r>
        <w:r>
          <w:rPr>
            <w:noProof/>
            <w:webHidden/>
          </w:rPr>
          <w:tab/>
        </w:r>
        <w:r>
          <w:rPr>
            <w:noProof/>
            <w:webHidden/>
          </w:rPr>
          <w:fldChar w:fldCharType="begin"/>
        </w:r>
        <w:r>
          <w:rPr>
            <w:noProof/>
            <w:webHidden/>
          </w:rPr>
          <w:instrText xml:space="preserve"> PAGEREF _Toc85717718 \h </w:instrText>
        </w:r>
        <w:r>
          <w:rPr>
            <w:noProof/>
            <w:webHidden/>
          </w:rPr>
        </w:r>
        <w:r>
          <w:rPr>
            <w:noProof/>
            <w:webHidden/>
          </w:rPr>
          <w:fldChar w:fldCharType="separate"/>
        </w:r>
        <w:r>
          <w:rPr>
            <w:noProof/>
            <w:webHidden/>
          </w:rPr>
          <w:t>82</w:t>
        </w:r>
        <w:r>
          <w:rPr>
            <w:noProof/>
            <w:webHidden/>
          </w:rPr>
          <w:fldChar w:fldCharType="end"/>
        </w:r>
      </w:hyperlink>
    </w:p>
    <w:p w14:paraId="54FD552D" w14:textId="6282D008" w:rsidR="005C1EA3" w:rsidRDefault="005C1EA3">
      <w:pPr>
        <w:pStyle w:val="TOC3"/>
        <w:tabs>
          <w:tab w:val="right" w:leader="dot" w:pos="9350"/>
        </w:tabs>
        <w:rPr>
          <w:rFonts w:cstheme="minorBidi"/>
          <w:noProof/>
          <w:lang w:val="en-ZA" w:eastAsia="en-ZA"/>
        </w:rPr>
      </w:pPr>
      <w:hyperlink w:anchor="_Toc85717719" w:history="1">
        <w:r w:rsidRPr="00140F9A">
          <w:rPr>
            <w:rStyle w:val="Hyperlink"/>
            <w:noProof/>
          </w:rPr>
          <w:t>7.13 Humidifier</w:t>
        </w:r>
        <w:r>
          <w:rPr>
            <w:noProof/>
            <w:webHidden/>
          </w:rPr>
          <w:tab/>
        </w:r>
        <w:r>
          <w:rPr>
            <w:noProof/>
            <w:webHidden/>
          </w:rPr>
          <w:fldChar w:fldCharType="begin"/>
        </w:r>
        <w:r>
          <w:rPr>
            <w:noProof/>
            <w:webHidden/>
          </w:rPr>
          <w:instrText xml:space="preserve"> PAGEREF _Toc85717719 \h </w:instrText>
        </w:r>
        <w:r>
          <w:rPr>
            <w:noProof/>
            <w:webHidden/>
          </w:rPr>
        </w:r>
        <w:r>
          <w:rPr>
            <w:noProof/>
            <w:webHidden/>
          </w:rPr>
          <w:fldChar w:fldCharType="separate"/>
        </w:r>
        <w:r>
          <w:rPr>
            <w:noProof/>
            <w:webHidden/>
          </w:rPr>
          <w:t>82</w:t>
        </w:r>
        <w:r>
          <w:rPr>
            <w:noProof/>
            <w:webHidden/>
          </w:rPr>
          <w:fldChar w:fldCharType="end"/>
        </w:r>
      </w:hyperlink>
    </w:p>
    <w:p w14:paraId="15B98388" w14:textId="1B30795E" w:rsidR="005C1EA3" w:rsidRDefault="005C1EA3">
      <w:pPr>
        <w:pStyle w:val="TOC3"/>
        <w:tabs>
          <w:tab w:val="right" w:leader="dot" w:pos="9350"/>
        </w:tabs>
        <w:rPr>
          <w:rFonts w:cstheme="minorBidi"/>
          <w:noProof/>
          <w:lang w:val="en-ZA" w:eastAsia="en-ZA"/>
        </w:rPr>
      </w:pPr>
      <w:hyperlink w:anchor="_Toc85717720" w:history="1">
        <w:r w:rsidRPr="00140F9A">
          <w:rPr>
            <w:rStyle w:val="Hyperlink"/>
            <w:noProof/>
          </w:rPr>
          <w:t>7.14 External Humidifier</w:t>
        </w:r>
        <w:r>
          <w:rPr>
            <w:noProof/>
            <w:webHidden/>
          </w:rPr>
          <w:tab/>
        </w:r>
        <w:r>
          <w:rPr>
            <w:noProof/>
            <w:webHidden/>
          </w:rPr>
          <w:fldChar w:fldCharType="begin"/>
        </w:r>
        <w:r>
          <w:rPr>
            <w:noProof/>
            <w:webHidden/>
          </w:rPr>
          <w:instrText xml:space="preserve"> PAGEREF _Toc85717720 \h </w:instrText>
        </w:r>
        <w:r>
          <w:rPr>
            <w:noProof/>
            <w:webHidden/>
          </w:rPr>
        </w:r>
        <w:r>
          <w:rPr>
            <w:noProof/>
            <w:webHidden/>
          </w:rPr>
          <w:fldChar w:fldCharType="separate"/>
        </w:r>
        <w:r>
          <w:rPr>
            <w:noProof/>
            <w:webHidden/>
          </w:rPr>
          <w:t>83</w:t>
        </w:r>
        <w:r>
          <w:rPr>
            <w:noProof/>
            <w:webHidden/>
          </w:rPr>
          <w:fldChar w:fldCharType="end"/>
        </w:r>
      </w:hyperlink>
    </w:p>
    <w:p w14:paraId="08F7A644" w14:textId="038FCE32" w:rsidR="005C1EA3" w:rsidRDefault="005C1EA3">
      <w:pPr>
        <w:pStyle w:val="TOC3"/>
        <w:tabs>
          <w:tab w:val="right" w:leader="dot" w:pos="9350"/>
        </w:tabs>
        <w:rPr>
          <w:rFonts w:cstheme="minorBidi"/>
          <w:noProof/>
          <w:lang w:val="en-ZA" w:eastAsia="en-ZA"/>
        </w:rPr>
      </w:pPr>
      <w:hyperlink w:anchor="_Toc85717721" w:history="1">
        <w:r w:rsidRPr="00140F9A">
          <w:rPr>
            <w:rStyle w:val="Hyperlink"/>
            <w:noProof/>
          </w:rPr>
          <w:t>7.15 Bacteria Filter</w:t>
        </w:r>
        <w:r>
          <w:rPr>
            <w:noProof/>
            <w:webHidden/>
          </w:rPr>
          <w:tab/>
        </w:r>
        <w:r>
          <w:rPr>
            <w:noProof/>
            <w:webHidden/>
          </w:rPr>
          <w:fldChar w:fldCharType="begin"/>
        </w:r>
        <w:r>
          <w:rPr>
            <w:noProof/>
            <w:webHidden/>
          </w:rPr>
          <w:instrText xml:space="preserve"> PAGEREF _Toc85717721 \h </w:instrText>
        </w:r>
        <w:r>
          <w:rPr>
            <w:noProof/>
            <w:webHidden/>
          </w:rPr>
        </w:r>
        <w:r>
          <w:rPr>
            <w:noProof/>
            <w:webHidden/>
          </w:rPr>
          <w:fldChar w:fldCharType="separate"/>
        </w:r>
        <w:r>
          <w:rPr>
            <w:noProof/>
            <w:webHidden/>
          </w:rPr>
          <w:t>83</w:t>
        </w:r>
        <w:r>
          <w:rPr>
            <w:noProof/>
            <w:webHidden/>
          </w:rPr>
          <w:fldChar w:fldCharType="end"/>
        </w:r>
      </w:hyperlink>
    </w:p>
    <w:p w14:paraId="1FB2387A" w14:textId="0D001E26" w:rsidR="005C1EA3" w:rsidRDefault="005C1EA3">
      <w:pPr>
        <w:pStyle w:val="TOC3"/>
        <w:tabs>
          <w:tab w:val="right" w:leader="dot" w:pos="9350"/>
        </w:tabs>
        <w:rPr>
          <w:rFonts w:cstheme="minorBidi"/>
          <w:noProof/>
          <w:lang w:val="en-ZA" w:eastAsia="en-ZA"/>
        </w:rPr>
      </w:pPr>
      <w:hyperlink w:anchor="_Toc85717722" w:history="1">
        <w:r w:rsidRPr="00140F9A">
          <w:rPr>
            <w:rStyle w:val="Hyperlink"/>
            <w:noProof/>
          </w:rPr>
          <w:t>7.16 Nasal Mask</w:t>
        </w:r>
        <w:r>
          <w:rPr>
            <w:noProof/>
            <w:webHidden/>
          </w:rPr>
          <w:tab/>
        </w:r>
        <w:r>
          <w:rPr>
            <w:noProof/>
            <w:webHidden/>
          </w:rPr>
          <w:fldChar w:fldCharType="begin"/>
        </w:r>
        <w:r>
          <w:rPr>
            <w:noProof/>
            <w:webHidden/>
          </w:rPr>
          <w:instrText xml:space="preserve"> PAGEREF _Toc85717722 \h </w:instrText>
        </w:r>
        <w:r>
          <w:rPr>
            <w:noProof/>
            <w:webHidden/>
          </w:rPr>
        </w:r>
        <w:r>
          <w:rPr>
            <w:noProof/>
            <w:webHidden/>
          </w:rPr>
          <w:fldChar w:fldCharType="separate"/>
        </w:r>
        <w:r>
          <w:rPr>
            <w:noProof/>
            <w:webHidden/>
          </w:rPr>
          <w:t>84</w:t>
        </w:r>
        <w:r>
          <w:rPr>
            <w:noProof/>
            <w:webHidden/>
          </w:rPr>
          <w:fldChar w:fldCharType="end"/>
        </w:r>
      </w:hyperlink>
    </w:p>
    <w:p w14:paraId="132D5586" w14:textId="7886C4F3" w:rsidR="005C1EA3" w:rsidRDefault="005C1EA3">
      <w:pPr>
        <w:pStyle w:val="TOC3"/>
        <w:tabs>
          <w:tab w:val="right" w:leader="dot" w:pos="9350"/>
        </w:tabs>
        <w:rPr>
          <w:rFonts w:cstheme="minorBidi"/>
          <w:noProof/>
          <w:lang w:val="en-ZA" w:eastAsia="en-ZA"/>
        </w:rPr>
      </w:pPr>
      <w:hyperlink w:anchor="_Toc85717723" w:history="1">
        <w:r w:rsidRPr="00140F9A">
          <w:rPr>
            <w:rStyle w:val="Hyperlink"/>
            <w:noProof/>
          </w:rPr>
          <w:t>7.17 Oral Mask</w:t>
        </w:r>
        <w:r>
          <w:rPr>
            <w:noProof/>
            <w:webHidden/>
          </w:rPr>
          <w:tab/>
        </w:r>
        <w:r>
          <w:rPr>
            <w:noProof/>
            <w:webHidden/>
          </w:rPr>
          <w:fldChar w:fldCharType="begin"/>
        </w:r>
        <w:r>
          <w:rPr>
            <w:noProof/>
            <w:webHidden/>
          </w:rPr>
          <w:instrText xml:space="preserve"> PAGEREF _Toc85717723 \h </w:instrText>
        </w:r>
        <w:r>
          <w:rPr>
            <w:noProof/>
            <w:webHidden/>
          </w:rPr>
        </w:r>
        <w:r>
          <w:rPr>
            <w:noProof/>
            <w:webHidden/>
          </w:rPr>
          <w:fldChar w:fldCharType="separate"/>
        </w:r>
        <w:r>
          <w:rPr>
            <w:noProof/>
            <w:webHidden/>
          </w:rPr>
          <w:t>84</w:t>
        </w:r>
        <w:r>
          <w:rPr>
            <w:noProof/>
            <w:webHidden/>
          </w:rPr>
          <w:fldChar w:fldCharType="end"/>
        </w:r>
      </w:hyperlink>
    </w:p>
    <w:p w14:paraId="4D36A7CE" w14:textId="4601C126" w:rsidR="005C1EA3" w:rsidRDefault="005C1EA3">
      <w:pPr>
        <w:pStyle w:val="TOC3"/>
        <w:tabs>
          <w:tab w:val="right" w:leader="dot" w:pos="9350"/>
        </w:tabs>
        <w:rPr>
          <w:rFonts w:cstheme="minorBidi"/>
          <w:noProof/>
          <w:lang w:val="en-ZA" w:eastAsia="en-ZA"/>
        </w:rPr>
      </w:pPr>
      <w:hyperlink w:anchor="_Toc85717724" w:history="1">
        <w:r w:rsidRPr="00140F9A">
          <w:rPr>
            <w:rStyle w:val="Hyperlink"/>
            <w:noProof/>
          </w:rPr>
          <w:t>7.18 Single Use</w:t>
        </w:r>
        <w:r>
          <w:rPr>
            <w:noProof/>
            <w:webHidden/>
          </w:rPr>
          <w:tab/>
        </w:r>
        <w:r>
          <w:rPr>
            <w:noProof/>
            <w:webHidden/>
          </w:rPr>
          <w:fldChar w:fldCharType="begin"/>
        </w:r>
        <w:r>
          <w:rPr>
            <w:noProof/>
            <w:webHidden/>
          </w:rPr>
          <w:instrText xml:space="preserve"> PAGEREF _Toc85717724 \h </w:instrText>
        </w:r>
        <w:r>
          <w:rPr>
            <w:noProof/>
            <w:webHidden/>
          </w:rPr>
        </w:r>
        <w:r>
          <w:rPr>
            <w:noProof/>
            <w:webHidden/>
          </w:rPr>
          <w:fldChar w:fldCharType="separate"/>
        </w:r>
        <w:r>
          <w:rPr>
            <w:noProof/>
            <w:webHidden/>
          </w:rPr>
          <w:t>84</w:t>
        </w:r>
        <w:r>
          <w:rPr>
            <w:noProof/>
            <w:webHidden/>
          </w:rPr>
          <w:fldChar w:fldCharType="end"/>
        </w:r>
      </w:hyperlink>
    </w:p>
    <w:p w14:paraId="44D07788" w14:textId="5CDE285F" w:rsidR="005C1EA3" w:rsidRDefault="005C1EA3">
      <w:pPr>
        <w:pStyle w:val="TOC3"/>
        <w:tabs>
          <w:tab w:val="right" w:leader="dot" w:pos="9350"/>
        </w:tabs>
        <w:rPr>
          <w:rFonts w:cstheme="minorBidi"/>
          <w:noProof/>
          <w:lang w:val="en-ZA" w:eastAsia="en-ZA"/>
        </w:rPr>
      </w:pPr>
      <w:hyperlink w:anchor="_Toc85717725" w:history="1">
        <w:r w:rsidRPr="00140F9A">
          <w:rPr>
            <w:rStyle w:val="Hyperlink"/>
            <w:noProof/>
          </w:rPr>
          <w:t>7.19 Harmful Consumable</w:t>
        </w:r>
        <w:r>
          <w:rPr>
            <w:noProof/>
            <w:webHidden/>
          </w:rPr>
          <w:tab/>
        </w:r>
        <w:r>
          <w:rPr>
            <w:noProof/>
            <w:webHidden/>
          </w:rPr>
          <w:fldChar w:fldCharType="begin"/>
        </w:r>
        <w:r>
          <w:rPr>
            <w:noProof/>
            <w:webHidden/>
          </w:rPr>
          <w:instrText xml:space="preserve"> PAGEREF _Toc85717725 \h </w:instrText>
        </w:r>
        <w:r>
          <w:rPr>
            <w:noProof/>
            <w:webHidden/>
          </w:rPr>
        </w:r>
        <w:r>
          <w:rPr>
            <w:noProof/>
            <w:webHidden/>
          </w:rPr>
          <w:fldChar w:fldCharType="separate"/>
        </w:r>
        <w:r>
          <w:rPr>
            <w:noProof/>
            <w:webHidden/>
          </w:rPr>
          <w:t>85</w:t>
        </w:r>
        <w:r>
          <w:rPr>
            <w:noProof/>
            <w:webHidden/>
          </w:rPr>
          <w:fldChar w:fldCharType="end"/>
        </w:r>
      </w:hyperlink>
    </w:p>
    <w:p w14:paraId="0C867340" w14:textId="5EBACC2C" w:rsidR="005C1EA3" w:rsidRDefault="005C1EA3">
      <w:pPr>
        <w:pStyle w:val="TOC3"/>
        <w:tabs>
          <w:tab w:val="right" w:leader="dot" w:pos="9350"/>
        </w:tabs>
        <w:rPr>
          <w:rFonts w:cstheme="minorBidi"/>
          <w:noProof/>
          <w:lang w:val="en-ZA" w:eastAsia="en-ZA"/>
        </w:rPr>
      </w:pPr>
      <w:hyperlink w:anchor="_Toc85717726" w:history="1">
        <w:r w:rsidRPr="00140F9A">
          <w:rPr>
            <w:rStyle w:val="Hyperlink"/>
            <w:noProof/>
          </w:rPr>
          <w:t>7.20 Manditory filter</w:t>
        </w:r>
        <w:r>
          <w:rPr>
            <w:noProof/>
            <w:webHidden/>
          </w:rPr>
          <w:tab/>
        </w:r>
        <w:r>
          <w:rPr>
            <w:noProof/>
            <w:webHidden/>
          </w:rPr>
          <w:fldChar w:fldCharType="begin"/>
        </w:r>
        <w:r>
          <w:rPr>
            <w:noProof/>
            <w:webHidden/>
          </w:rPr>
          <w:instrText xml:space="preserve"> PAGEREF _Toc85717726 \h </w:instrText>
        </w:r>
        <w:r>
          <w:rPr>
            <w:noProof/>
            <w:webHidden/>
          </w:rPr>
        </w:r>
        <w:r>
          <w:rPr>
            <w:noProof/>
            <w:webHidden/>
          </w:rPr>
          <w:fldChar w:fldCharType="separate"/>
        </w:r>
        <w:r>
          <w:rPr>
            <w:noProof/>
            <w:webHidden/>
          </w:rPr>
          <w:t>85</w:t>
        </w:r>
        <w:r>
          <w:rPr>
            <w:noProof/>
            <w:webHidden/>
          </w:rPr>
          <w:fldChar w:fldCharType="end"/>
        </w:r>
      </w:hyperlink>
    </w:p>
    <w:p w14:paraId="1D0025BC" w14:textId="7A12169E" w:rsidR="005C1EA3" w:rsidRDefault="005C1EA3">
      <w:pPr>
        <w:pStyle w:val="TOC3"/>
        <w:tabs>
          <w:tab w:val="right" w:leader="dot" w:pos="9350"/>
        </w:tabs>
        <w:rPr>
          <w:rFonts w:cstheme="minorBidi"/>
          <w:noProof/>
          <w:lang w:val="en-ZA" w:eastAsia="en-ZA"/>
        </w:rPr>
      </w:pPr>
      <w:hyperlink w:anchor="_Toc85717727" w:history="1">
        <w:r w:rsidRPr="00140F9A">
          <w:rPr>
            <w:rStyle w:val="Hyperlink"/>
            <w:noProof/>
          </w:rPr>
          <w:t>7.21 Nasal Mask Clean</w:t>
        </w:r>
        <w:r>
          <w:rPr>
            <w:noProof/>
            <w:webHidden/>
          </w:rPr>
          <w:tab/>
        </w:r>
        <w:r>
          <w:rPr>
            <w:noProof/>
            <w:webHidden/>
          </w:rPr>
          <w:fldChar w:fldCharType="begin"/>
        </w:r>
        <w:r>
          <w:rPr>
            <w:noProof/>
            <w:webHidden/>
          </w:rPr>
          <w:instrText xml:space="preserve"> PAGEREF _Toc85717727 \h </w:instrText>
        </w:r>
        <w:r>
          <w:rPr>
            <w:noProof/>
            <w:webHidden/>
          </w:rPr>
        </w:r>
        <w:r>
          <w:rPr>
            <w:noProof/>
            <w:webHidden/>
          </w:rPr>
          <w:fldChar w:fldCharType="separate"/>
        </w:r>
        <w:r>
          <w:rPr>
            <w:noProof/>
            <w:webHidden/>
          </w:rPr>
          <w:t>86</w:t>
        </w:r>
        <w:r>
          <w:rPr>
            <w:noProof/>
            <w:webHidden/>
          </w:rPr>
          <w:fldChar w:fldCharType="end"/>
        </w:r>
      </w:hyperlink>
    </w:p>
    <w:p w14:paraId="29B45BB7" w14:textId="58150B1A" w:rsidR="005C1EA3" w:rsidRDefault="005C1EA3">
      <w:pPr>
        <w:pStyle w:val="TOC3"/>
        <w:tabs>
          <w:tab w:val="right" w:leader="dot" w:pos="9350"/>
        </w:tabs>
        <w:rPr>
          <w:rFonts w:cstheme="minorBidi"/>
          <w:noProof/>
          <w:lang w:val="en-ZA" w:eastAsia="en-ZA"/>
        </w:rPr>
      </w:pPr>
      <w:hyperlink w:anchor="_Toc85717728" w:history="1">
        <w:r w:rsidRPr="00140F9A">
          <w:rPr>
            <w:rStyle w:val="Hyperlink"/>
            <w:noProof/>
          </w:rPr>
          <w:t>7.22 Oral Mask Clean</w:t>
        </w:r>
        <w:r>
          <w:rPr>
            <w:noProof/>
            <w:webHidden/>
          </w:rPr>
          <w:tab/>
        </w:r>
        <w:r>
          <w:rPr>
            <w:noProof/>
            <w:webHidden/>
          </w:rPr>
          <w:fldChar w:fldCharType="begin"/>
        </w:r>
        <w:r>
          <w:rPr>
            <w:noProof/>
            <w:webHidden/>
          </w:rPr>
          <w:instrText xml:space="preserve"> PAGEREF _Toc85717728 \h </w:instrText>
        </w:r>
        <w:r>
          <w:rPr>
            <w:noProof/>
            <w:webHidden/>
          </w:rPr>
        </w:r>
        <w:r>
          <w:rPr>
            <w:noProof/>
            <w:webHidden/>
          </w:rPr>
          <w:fldChar w:fldCharType="separate"/>
        </w:r>
        <w:r>
          <w:rPr>
            <w:noProof/>
            <w:webHidden/>
          </w:rPr>
          <w:t>86</w:t>
        </w:r>
        <w:r>
          <w:rPr>
            <w:noProof/>
            <w:webHidden/>
          </w:rPr>
          <w:fldChar w:fldCharType="end"/>
        </w:r>
      </w:hyperlink>
    </w:p>
    <w:p w14:paraId="072F3AB9" w14:textId="1D51A693" w:rsidR="005C1EA3" w:rsidRDefault="005C1EA3">
      <w:pPr>
        <w:pStyle w:val="TOC3"/>
        <w:tabs>
          <w:tab w:val="right" w:leader="dot" w:pos="9350"/>
        </w:tabs>
        <w:rPr>
          <w:rFonts w:cstheme="minorBidi"/>
          <w:noProof/>
          <w:lang w:val="en-ZA" w:eastAsia="en-ZA"/>
        </w:rPr>
      </w:pPr>
      <w:hyperlink w:anchor="_Toc85717729" w:history="1">
        <w:r w:rsidRPr="00140F9A">
          <w:rPr>
            <w:rStyle w:val="Hyperlink"/>
            <w:noProof/>
          </w:rPr>
          <w:t>7.23 Helmet Clean</w:t>
        </w:r>
        <w:r>
          <w:rPr>
            <w:noProof/>
            <w:webHidden/>
          </w:rPr>
          <w:tab/>
        </w:r>
        <w:r>
          <w:rPr>
            <w:noProof/>
            <w:webHidden/>
          </w:rPr>
          <w:fldChar w:fldCharType="begin"/>
        </w:r>
        <w:r>
          <w:rPr>
            <w:noProof/>
            <w:webHidden/>
          </w:rPr>
          <w:instrText xml:space="preserve"> PAGEREF _Toc85717729 \h </w:instrText>
        </w:r>
        <w:r>
          <w:rPr>
            <w:noProof/>
            <w:webHidden/>
          </w:rPr>
        </w:r>
        <w:r>
          <w:rPr>
            <w:noProof/>
            <w:webHidden/>
          </w:rPr>
          <w:fldChar w:fldCharType="separate"/>
        </w:r>
        <w:r>
          <w:rPr>
            <w:noProof/>
            <w:webHidden/>
          </w:rPr>
          <w:t>86</w:t>
        </w:r>
        <w:r>
          <w:rPr>
            <w:noProof/>
            <w:webHidden/>
          </w:rPr>
          <w:fldChar w:fldCharType="end"/>
        </w:r>
      </w:hyperlink>
    </w:p>
    <w:p w14:paraId="39EC8A5F" w14:textId="7BFB874D" w:rsidR="005C1EA3" w:rsidRDefault="005C1EA3">
      <w:pPr>
        <w:pStyle w:val="TOC3"/>
        <w:tabs>
          <w:tab w:val="right" w:leader="dot" w:pos="9350"/>
        </w:tabs>
        <w:rPr>
          <w:rFonts w:cstheme="minorBidi"/>
          <w:noProof/>
          <w:lang w:val="en-ZA" w:eastAsia="en-ZA"/>
        </w:rPr>
      </w:pPr>
      <w:hyperlink w:anchor="_Toc85717730" w:history="1">
        <w:r w:rsidRPr="00140F9A">
          <w:rPr>
            <w:rStyle w:val="Hyperlink"/>
            <w:noProof/>
          </w:rPr>
          <w:t>7.24 Connectors</w:t>
        </w:r>
        <w:r>
          <w:rPr>
            <w:noProof/>
            <w:webHidden/>
          </w:rPr>
          <w:tab/>
        </w:r>
        <w:r>
          <w:rPr>
            <w:noProof/>
            <w:webHidden/>
          </w:rPr>
          <w:fldChar w:fldCharType="begin"/>
        </w:r>
        <w:r>
          <w:rPr>
            <w:noProof/>
            <w:webHidden/>
          </w:rPr>
          <w:instrText xml:space="preserve"> PAGEREF _Toc85717730 \h </w:instrText>
        </w:r>
        <w:r>
          <w:rPr>
            <w:noProof/>
            <w:webHidden/>
          </w:rPr>
        </w:r>
        <w:r>
          <w:rPr>
            <w:noProof/>
            <w:webHidden/>
          </w:rPr>
          <w:fldChar w:fldCharType="separate"/>
        </w:r>
        <w:r>
          <w:rPr>
            <w:noProof/>
            <w:webHidden/>
          </w:rPr>
          <w:t>87</w:t>
        </w:r>
        <w:r>
          <w:rPr>
            <w:noProof/>
            <w:webHidden/>
          </w:rPr>
          <w:fldChar w:fldCharType="end"/>
        </w:r>
      </w:hyperlink>
    </w:p>
    <w:p w14:paraId="42853D12" w14:textId="4622F146" w:rsidR="005C1EA3" w:rsidRDefault="005C1EA3">
      <w:pPr>
        <w:pStyle w:val="TOC3"/>
        <w:tabs>
          <w:tab w:val="right" w:leader="dot" w:pos="9350"/>
        </w:tabs>
        <w:rPr>
          <w:rFonts w:cstheme="minorBidi"/>
          <w:noProof/>
          <w:lang w:val="en-ZA" w:eastAsia="en-ZA"/>
        </w:rPr>
      </w:pPr>
      <w:hyperlink w:anchor="_Toc85717731" w:history="1">
        <w:r w:rsidRPr="00140F9A">
          <w:rPr>
            <w:rStyle w:val="Hyperlink"/>
            <w:noProof/>
          </w:rPr>
          <w:t>7.25 Hose Clamp</w:t>
        </w:r>
        <w:r>
          <w:rPr>
            <w:noProof/>
            <w:webHidden/>
          </w:rPr>
          <w:tab/>
        </w:r>
        <w:r>
          <w:rPr>
            <w:noProof/>
            <w:webHidden/>
          </w:rPr>
          <w:fldChar w:fldCharType="begin"/>
        </w:r>
        <w:r>
          <w:rPr>
            <w:noProof/>
            <w:webHidden/>
          </w:rPr>
          <w:instrText xml:space="preserve"> PAGEREF _Toc85717731 \h </w:instrText>
        </w:r>
        <w:r>
          <w:rPr>
            <w:noProof/>
            <w:webHidden/>
          </w:rPr>
        </w:r>
        <w:r>
          <w:rPr>
            <w:noProof/>
            <w:webHidden/>
          </w:rPr>
          <w:fldChar w:fldCharType="separate"/>
        </w:r>
        <w:r>
          <w:rPr>
            <w:noProof/>
            <w:webHidden/>
          </w:rPr>
          <w:t>87</w:t>
        </w:r>
        <w:r>
          <w:rPr>
            <w:noProof/>
            <w:webHidden/>
          </w:rPr>
          <w:fldChar w:fldCharType="end"/>
        </w:r>
      </w:hyperlink>
    </w:p>
    <w:p w14:paraId="0C84BE39" w14:textId="3C27F763" w:rsidR="005C1EA3" w:rsidRDefault="005C1EA3">
      <w:pPr>
        <w:pStyle w:val="TOC1"/>
        <w:tabs>
          <w:tab w:val="right" w:leader="dot" w:pos="9350"/>
        </w:tabs>
        <w:rPr>
          <w:rFonts w:cstheme="minorBidi"/>
          <w:noProof/>
          <w:lang w:val="en-ZA" w:eastAsia="en-ZA"/>
        </w:rPr>
      </w:pPr>
      <w:hyperlink w:anchor="_Toc85717732" w:history="1">
        <w:r w:rsidRPr="00140F9A">
          <w:rPr>
            <w:rStyle w:val="Hyperlink"/>
            <w:noProof/>
          </w:rPr>
          <w:t>Appendix</w:t>
        </w:r>
        <w:r>
          <w:rPr>
            <w:noProof/>
            <w:webHidden/>
          </w:rPr>
          <w:tab/>
        </w:r>
        <w:r>
          <w:rPr>
            <w:noProof/>
            <w:webHidden/>
          </w:rPr>
          <w:fldChar w:fldCharType="begin"/>
        </w:r>
        <w:r>
          <w:rPr>
            <w:noProof/>
            <w:webHidden/>
          </w:rPr>
          <w:instrText xml:space="preserve"> PAGEREF _Toc85717732 \h </w:instrText>
        </w:r>
        <w:r>
          <w:rPr>
            <w:noProof/>
            <w:webHidden/>
          </w:rPr>
        </w:r>
        <w:r>
          <w:rPr>
            <w:noProof/>
            <w:webHidden/>
          </w:rPr>
          <w:fldChar w:fldCharType="separate"/>
        </w:r>
        <w:r>
          <w:rPr>
            <w:noProof/>
            <w:webHidden/>
          </w:rPr>
          <w:t>89</w:t>
        </w:r>
        <w:r>
          <w:rPr>
            <w:noProof/>
            <w:webHidden/>
          </w:rPr>
          <w:fldChar w:fldCharType="end"/>
        </w:r>
      </w:hyperlink>
    </w:p>
    <w:p w14:paraId="5B824CA6" w14:textId="252104E9" w:rsidR="005C1EA3" w:rsidRDefault="005C1EA3">
      <w:pPr>
        <w:pStyle w:val="TOC2"/>
        <w:tabs>
          <w:tab w:val="right" w:leader="dot" w:pos="9350"/>
        </w:tabs>
        <w:rPr>
          <w:rFonts w:cstheme="minorBidi"/>
          <w:noProof/>
          <w:lang w:val="en-ZA" w:eastAsia="en-ZA"/>
        </w:rPr>
      </w:pPr>
      <w:hyperlink w:anchor="_Toc85717733" w:history="1">
        <w:r w:rsidRPr="00140F9A">
          <w:rPr>
            <w:rStyle w:val="Hyperlink"/>
            <w:noProof/>
          </w:rPr>
          <w:t>Artifact List</w:t>
        </w:r>
        <w:r>
          <w:rPr>
            <w:noProof/>
            <w:webHidden/>
          </w:rPr>
          <w:tab/>
        </w:r>
        <w:r>
          <w:rPr>
            <w:noProof/>
            <w:webHidden/>
          </w:rPr>
          <w:fldChar w:fldCharType="begin"/>
        </w:r>
        <w:r>
          <w:rPr>
            <w:noProof/>
            <w:webHidden/>
          </w:rPr>
          <w:instrText xml:space="preserve"> PAGEREF _Toc85717733 \h </w:instrText>
        </w:r>
        <w:r>
          <w:rPr>
            <w:noProof/>
            <w:webHidden/>
          </w:rPr>
        </w:r>
        <w:r>
          <w:rPr>
            <w:noProof/>
            <w:webHidden/>
          </w:rPr>
          <w:fldChar w:fldCharType="separate"/>
        </w:r>
        <w:r>
          <w:rPr>
            <w:noProof/>
            <w:webHidden/>
          </w:rPr>
          <w:t>89</w:t>
        </w:r>
        <w:r>
          <w:rPr>
            <w:noProof/>
            <w:webHidden/>
          </w:rPr>
          <w:fldChar w:fldCharType="end"/>
        </w:r>
      </w:hyperlink>
    </w:p>
    <w:p w14:paraId="5812AAA9" w14:textId="30C36222" w:rsidR="00E117F3" w:rsidRDefault="005C1EA3" w:rsidP="00F8327D">
      <w:r>
        <w:rPr>
          <w:b/>
          <w:bCs/>
          <w:noProof/>
        </w:rPr>
        <w:fldChar w:fldCharType="end"/>
      </w:r>
    </w:p>
    <w:p w14:paraId="5F2A0077" w14:textId="77777777" w:rsidR="004C0F0C" w:rsidRDefault="005C1EA3">
      <w:pPr>
        <w:pStyle w:val="SLReqReportChapter"/>
        <w:pageBreakBefore/>
      </w:pPr>
      <w:bookmarkStart w:id="0" w:name="_Toc85717534"/>
      <w:r>
        <w:lastRenderedPageBreak/>
        <w:t xml:space="preserve">Chapter </w:t>
      </w:r>
      <w:r>
        <w:fldChar w:fldCharType="begin"/>
      </w:r>
      <w:r>
        <w:instrText>SEQ chapter \* ARABIC \* MERGEFORMAT</w:instrText>
      </w:r>
      <w:r>
        <w:fldChar w:fldCharType="separate"/>
      </w:r>
      <w:r>
        <w:rPr>
          <w:noProof/>
        </w:rPr>
        <w:t>1</w:t>
      </w:r>
      <w:r>
        <w:fldChar w:fldCharType="end"/>
      </w:r>
      <w:r>
        <w:t>: Requirement Set: URS</w:t>
      </w:r>
      <w:bookmarkEnd w:id="0"/>
    </w:p>
    <w:p w14:paraId="6960C4B9" w14:textId="77777777" w:rsidR="004C0F0C" w:rsidRDefault="005C1EA3">
      <w:pPr>
        <w:pStyle w:val="SLReqReqSetDescriptionName"/>
      </w:pPr>
      <w:r>
        <w:t>Description</w:t>
      </w:r>
    </w:p>
    <w:p w14:paraId="4067D1D6" w14:textId="77777777" w:rsidR="004C0F0C" w:rsidRDefault="005C1EA3">
      <w:r>
        <w:t>This is the specifications that have been stated within the URS for th ventilator and will be assigned to the model.</w:t>
      </w:r>
    </w:p>
    <w:p w14:paraId="69E9D668" w14:textId="77777777" w:rsidR="004C0F0C" w:rsidRDefault="005C1EA3">
      <w:pPr>
        <w:pStyle w:val="SLReqReqSetImplementationTitle"/>
      </w:pPr>
      <w:r>
        <w:t>Implementation Status</w:t>
      </w:r>
    </w:p>
    <w:p w14:paraId="4AD3418D" w14:textId="77777777" w:rsidR="00AD498E" w:rsidRDefault="005C1EA3" w:rsidP="009A5DF4">
      <w:r>
        <w:tab/>
      </w:r>
      <w:r>
        <w:rPr>
          <w:rStyle w:val="SLReqReqSetImpTotalNameChar"/>
        </w:rPr>
        <w:t>Total</w:t>
      </w:r>
      <w:r>
        <w:t xml:space="preserve">: </w:t>
      </w:r>
      <w:r>
        <w:rPr>
          <w:rStyle w:val="SLReqReqSetImpTotalValueChar"/>
        </w:rPr>
        <w:t>197</w:t>
      </w:r>
      <w:r>
        <w:t xml:space="preserve">, </w:t>
      </w:r>
      <w:r>
        <w:rPr>
          <w:rStyle w:val="SLReqReqSetImpImplementedNameChar"/>
        </w:rPr>
        <w:t>Implemented</w:t>
      </w:r>
      <w:r>
        <w:t xml:space="preserve">: </w:t>
      </w:r>
      <w:r>
        <w:rPr>
          <w:rStyle w:val="SLReqReqSetImpImplementedValueChar"/>
        </w:rPr>
        <w:t>6</w:t>
      </w:r>
      <w:r>
        <w:t xml:space="preserve">, </w:t>
      </w:r>
      <w:r>
        <w:rPr>
          <w:rStyle w:val="SLReqReqSetImpJustifiedNameChar"/>
        </w:rPr>
        <w:t>Justified</w:t>
      </w:r>
      <w:r>
        <w:t xml:space="preserve">: </w:t>
      </w:r>
      <w:r>
        <w:rPr>
          <w:rStyle w:val="SLReqReqSetImpJustifiedValueChar"/>
        </w:rPr>
        <w:t>0</w:t>
      </w:r>
      <w:r>
        <w:t xml:space="preserve">, </w:t>
      </w:r>
      <w:r>
        <w:rPr>
          <w:rStyle w:val="SLReqReqSetImpNoneNameChar"/>
        </w:rPr>
        <w:t>None</w:t>
      </w:r>
      <w:r>
        <w:t xml:space="preserve">: </w:t>
      </w:r>
      <w:r>
        <w:rPr>
          <w:rStyle w:val="SLReqReqSetImpNoneValueChar"/>
        </w:rPr>
        <w:t>191</w:t>
      </w:r>
    </w:p>
    <w:p w14:paraId="25869C09" w14:textId="77777777" w:rsidR="004C0F0C" w:rsidRDefault="005C1EA3">
      <w:pPr>
        <w:pStyle w:val="SLReqReqSetVerificationTitle"/>
      </w:pPr>
      <w:r>
        <w:t>Verification Status</w:t>
      </w:r>
    </w:p>
    <w:p w14:paraId="381CC8A2" w14:textId="77777777" w:rsidR="00AD498E" w:rsidRPr="00B92412" w:rsidRDefault="005C1EA3" w:rsidP="004A46DF">
      <w:pPr>
        <w:spacing w:after="0"/>
      </w:pPr>
      <w:r>
        <w:tab/>
      </w:r>
      <w:r>
        <w:rPr>
          <w:rStyle w:val="SLReqReqSetVeriTotalNameChar"/>
        </w:rPr>
        <w:t>Total</w:t>
      </w:r>
      <w:r w:rsidRPr="00B92412">
        <w:t xml:space="preserve">: </w:t>
      </w:r>
      <w:r>
        <w:rPr>
          <w:rStyle w:val="SLReqReqSetVeriTotalValueChar"/>
        </w:rPr>
        <w:t>197</w:t>
      </w:r>
      <w:r>
        <w:t>,</w:t>
      </w:r>
      <w:r w:rsidRPr="00B92412">
        <w:t xml:space="preserve"> </w:t>
      </w:r>
      <w:r>
        <w:rPr>
          <w:rStyle w:val="SLReqReqSetVeriPassedNameChar"/>
        </w:rPr>
        <w:t>Passed</w:t>
      </w:r>
      <w:r w:rsidRPr="00B92412">
        <w:t xml:space="preserve">: </w:t>
      </w:r>
      <w:r>
        <w:rPr>
          <w:rStyle w:val="SLReqReqSetVeriPassedValueChar"/>
        </w:rPr>
        <w:t>0</w:t>
      </w:r>
      <w:r>
        <w:t>,</w:t>
      </w:r>
      <w:r w:rsidRPr="00B92412">
        <w:t xml:space="preserve"> </w:t>
      </w:r>
      <w:r>
        <w:rPr>
          <w:rStyle w:val="SLReqReqSetVeriJustifiedNameChar"/>
        </w:rPr>
        <w:t>Justified</w:t>
      </w:r>
      <w:r w:rsidRPr="00B92412">
        <w:t>:</w:t>
      </w:r>
      <w:r>
        <w:t xml:space="preserve"> </w:t>
      </w:r>
      <w:r>
        <w:rPr>
          <w:rStyle w:val="SLReqReqSetVeriJustifiedValueChar"/>
        </w:rPr>
        <w:t>0</w:t>
      </w:r>
      <w:r>
        <w:t>,</w:t>
      </w:r>
      <w:r w:rsidRPr="00B92412">
        <w:t xml:space="preserve"> </w:t>
      </w:r>
      <w:r>
        <w:rPr>
          <w:rStyle w:val="SLReqReqSetVeriFailedNameChar"/>
        </w:rPr>
        <w:t>Failed</w:t>
      </w:r>
      <w:r w:rsidRPr="00B92412">
        <w:t xml:space="preserve">: </w:t>
      </w:r>
      <w:r>
        <w:rPr>
          <w:rStyle w:val="SLReqReqSetVeriFailedValueChar"/>
        </w:rPr>
        <w:t>0</w:t>
      </w:r>
      <w:r>
        <w:t>,</w:t>
      </w:r>
      <w:r w:rsidRPr="00B92412">
        <w:t xml:space="preserve"> </w:t>
      </w:r>
      <w:r>
        <w:rPr>
          <w:rStyle w:val="SLReqReqSetVeriUnexecutedNameChar"/>
        </w:rPr>
        <w:t>Unexecuted</w:t>
      </w:r>
      <w:r w:rsidRPr="00B92412">
        <w:t xml:space="preserve">: </w:t>
      </w:r>
      <w:r>
        <w:rPr>
          <w:rStyle w:val="SLReqReqSetVeriUnexecutedValueChar"/>
        </w:rPr>
        <w:t>1</w:t>
      </w:r>
      <w:r>
        <w:t>,</w:t>
      </w:r>
      <w:r w:rsidRPr="00B92412">
        <w:t xml:space="preserve"> </w:t>
      </w:r>
      <w:r>
        <w:rPr>
          <w:rStyle w:val="SLReqReqSetVeriNoTestNameChar"/>
        </w:rPr>
        <w:t>None</w:t>
      </w:r>
      <w:r w:rsidRPr="00B92412">
        <w:t xml:space="preserve">: </w:t>
      </w:r>
      <w:r>
        <w:rPr>
          <w:rStyle w:val="SLReqReqSetVeriNoTestValueChar"/>
        </w:rPr>
        <w:t>196</w:t>
      </w:r>
    </w:p>
    <w:p w14:paraId="4349ADA4" w14:textId="77777777" w:rsidR="00AD498E" w:rsidRDefault="005C1EA3" w:rsidP="001B287E">
      <w:r>
        <w:rPr>
          <w:rStyle w:val="SLReqReqSetChangeInfoTitleChar"/>
        </w:rPr>
        <w:t>Change Information</w:t>
      </w:r>
      <w:r>
        <w:t xml:space="preserve">    </w:t>
      </w:r>
      <w:hyperlink w:anchor="ChangedLinkListTable">
        <w:r>
          <w:rPr>
            <w:rStyle w:val="SLReqReqSetChangeInfoValueChar"/>
          </w:rPr>
          <w:t>Change issue(s) found in 5 requirement(s).</w:t>
        </w:r>
      </w:hyperlink>
    </w:p>
    <w:p w14:paraId="7C974EA8" w14:textId="77777777" w:rsidR="004C0F0C" w:rsidRDefault="005C1EA3">
      <w:r>
        <w:br w:type="page"/>
      </w:r>
    </w:p>
    <w:p w14:paraId="53B17A51" w14:textId="77777777" w:rsidR="004C0F0C" w:rsidRDefault="005C1EA3">
      <w:pPr>
        <w:pStyle w:val="SLReqReqTitle2"/>
        <w:spacing w:after="0"/>
      </w:pPr>
      <w:bookmarkStart w:id="1" w:name="URS:1"/>
      <w:bookmarkStart w:id="2" w:name="_Toc85717535"/>
      <w:bookmarkEnd w:id="1"/>
      <w:r>
        <w:lastRenderedPageBreak/>
        <w:t>1 Power Supply to all Sub-systems</w:t>
      </w:r>
      <w:bookmarkEnd w:id="2"/>
    </w:p>
    <w:p w14:paraId="5AAE55DB" w14:textId="77777777" w:rsidR="00AD498E" w:rsidRDefault="005C1EA3" w:rsidP="00022D48">
      <w:pPr>
        <w:spacing w:before="240"/>
      </w:pPr>
      <w:r>
        <w:rPr>
          <w:rStyle w:val="SLReqReqTypeName"/>
        </w:rPr>
        <w:t>Requirement Type</w:t>
      </w:r>
      <w:r>
        <w:t xml:space="preserve">    </w:t>
      </w:r>
      <w:r>
        <w:rPr>
          <w:rStyle w:val="SLReqReqTypeValueChar"/>
        </w:rPr>
        <w:t>Functional</w:t>
      </w:r>
    </w:p>
    <w:p w14:paraId="6D20A9FE" w14:textId="77777777" w:rsidR="00AD498E" w:rsidRDefault="005C1EA3" w:rsidP="00635213">
      <w:r>
        <w:rPr>
          <w:rStyle w:val="SLReqReqCustomIDName"/>
        </w:rPr>
        <w:t>ID</w:t>
      </w:r>
      <w:r>
        <w:t xml:space="preserve">    </w:t>
      </w:r>
      <w:r>
        <w:rPr>
          <w:rStyle w:val="SLReqReqCustomIDValueChar"/>
        </w:rPr>
        <w:t>SysOP-61</w:t>
      </w:r>
    </w:p>
    <w:p w14:paraId="192663A5" w14:textId="77777777" w:rsidR="004C0F0C" w:rsidRDefault="005C1EA3">
      <w:pPr>
        <w:pStyle w:val="SLReqReqDescriptionName"/>
      </w:pPr>
      <w:r>
        <w:t>Description</w:t>
      </w:r>
    </w:p>
    <w:p w14:paraId="70C979D8" w14:textId="77777777" w:rsidR="004C0F0C" w:rsidRDefault="005C1EA3">
      <w:pPr>
        <w:spacing w:after="0"/>
        <w:ind w:left="150"/>
      </w:pPr>
      <w:r>
        <w:rPr>
          <w:rFonts w:ascii="Arial" w:hAnsi="Arial"/>
          <w:sz w:val="20"/>
          <w:szCs w:val="20"/>
        </w:rPr>
        <w:t>The power supply sub-system shall be capable of providing electrical power to all the sub-systems of the BVS</w:t>
      </w:r>
    </w:p>
    <w:p w14:paraId="7C54498D" w14:textId="77777777" w:rsidR="004C0F0C" w:rsidRDefault="005C1EA3">
      <w:pPr>
        <w:pStyle w:val="SLReqReqKeywordName"/>
      </w:pPr>
      <w:r>
        <w:t>Keywords</w:t>
      </w:r>
    </w:p>
    <w:p w14:paraId="4896B09D" w14:textId="77777777" w:rsidR="00AD498E" w:rsidRDefault="005C1EA3" w:rsidP="000014D4">
      <w:r>
        <w:tab/>
      </w:r>
      <w:r>
        <w:rPr>
          <w:rStyle w:val="SLReqReqKeywordValueChar"/>
        </w:rPr>
        <w:t>Power Supply</w:t>
      </w:r>
    </w:p>
    <w:p w14:paraId="580263C1" w14:textId="77777777" w:rsidR="00AD498E" w:rsidRDefault="005C1EA3" w:rsidP="001B287E">
      <w:r>
        <w:rPr>
          <w:rStyle w:val="SLReqReqChangeInfoTitle"/>
        </w:rPr>
        <w:t>Change Information</w:t>
      </w:r>
      <w:r>
        <w:t xml:space="preserve">    </w:t>
      </w:r>
      <w:r>
        <w:rPr>
          <w:rStyle w:val="SLReqReqChangeInfoValueChar"/>
        </w:rPr>
        <w:t>No change issue detected.</w:t>
      </w:r>
    </w:p>
    <w:p w14:paraId="6EB9D274" w14:textId="77777777" w:rsidR="004C0F0C" w:rsidRDefault="005C1EA3">
      <w:pPr>
        <w:pStyle w:val="SLReqReqLinksName"/>
      </w:pPr>
      <w:r>
        <w:t>Links</w:t>
      </w:r>
    </w:p>
    <w:p w14:paraId="69CBA932" w14:textId="77777777" w:rsidR="00AD498E" w:rsidRDefault="005C1EA3" w:rsidP="004405D9">
      <w:r>
        <w:rPr>
          <w:rStyle w:val="SLReqReqLinkGroupArtifactArtifactNameChar"/>
        </w:rPr>
        <w:t>Artifact</w:t>
      </w:r>
      <w:r>
        <w:t xml:space="preserve">:  </w:t>
      </w:r>
      <w:hyperlink w:anchor="ArtifactListTable">
        <w:r>
          <w:rPr>
            <w:rStyle w:val="SLReqReqLinkGroupArtifactArtifactValueChar"/>
          </w:rPr>
          <w:t>BiPAP_A</w:t>
        </w:r>
        <w:r>
          <w:rPr>
            <w:rStyle w:val="SLReqReqLinkGroupArtifactArtifactValueChar"/>
          </w:rPr>
          <w:t>rchitecture.slx</w:t>
        </w:r>
      </w:hyperlink>
    </w:p>
    <w:tbl>
      <w:tblPr>
        <w:tblStyle w:val="TableGrid"/>
        <w:tblW w:w="0" w:type="auto"/>
        <w:tblInd w:w="432" w:type="dxa"/>
        <w:tblLook w:val="04A0" w:firstRow="1" w:lastRow="0" w:firstColumn="1" w:lastColumn="0" w:noHBand="0" w:noVBand="1"/>
      </w:tblPr>
      <w:tblGrid>
        <w:gridCol w:w="4510"/>
        <w:gridCol w:w="4408"/>
      </w:tblGrid>
      <w:tr w:rsidR="009B42C3" w14:paraId="16159AB2" w14:textId="77777777" w:rsidTr="00F33BF4">
        <w:tc>
          <w:tcPr>
            <w:tcW w:w="4675" w:type="dxa"/>
          </w:tcPr>
          <w:p w14:paraId="4526C326" w14:textId="77777777" w:rsidR="004C0F0C" w:rsidRDefault="005C1EA3">
            <w:pPr>
              <w:pStyle w:val="SLReqReqLinkGroupArtifactLinkedItemName"/>
            </w:pPr>
            <w:r>
              <w:t>Linked Item</w:t>
            </w:r>
          </w:p>
        </w:tc>
        <w:tc>
          <w:tcPr>
            <w:tcW w:w="4675" w:type="dxa"/>
          </w:tcPr>
          <w:p w14:paraId="7B19566D" w14:textId="77777777" w:rsidR="004C0F0C" w:rsidRDefault="005C1EA3">
            <w:pPr>
              <w:pStyle w:val="SLReqReqLinkGroupArtifactLinkedTypeName"/>
            </w:pPr>
            <w:r>
              <w:t>Link Type</w:t>
            </w:r>
          </w:p>
        </w:tc>
      </w:tr>
      <w:tr w:rsidR="00911407" w14:paraId="2BBB8327" w14:textId="77777777" w:rsidTr="00F33BF4">
        <w:tc>
          <w:tcPr>
            <w:tcW w:w="4675" w:type="dxa"/>
          </w:tcPr>
          <w:p w14:paraId="55DC6552" w14:textId="77777777" w:rsidR="00911407" w:rsidRDefault="005C1EA3" w:rsidP="00880797">
            <w:r>
              <w:rPr>
                <w:noProof/>
              </w:rPr>
              <w:drawing>
                <wp:inline distT="0" distB="0" distL="0" distR="0" wp14:anchorId="303B2716" wp14:editId="68573628">
                  <wp:extent cx="152400" cy="152400"/>
                  <wp:effectExtent l="0" t="0" r="0" b="0"/>
                  <wp:docPr id="1" name="warning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warning_16.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r>
              <w:rPr>
                <w:rStyle w:val="SLReqReqLinkItemValueChar"/>
              </w:rPr>
              <w:t>BiPAP_Architecture:35</w:t>
            </w:r>
          </w:p>
        </w:tc>
        <w:tc>
          <w:tcPr>
            <w:tcW w:w="4675" w:type="dxa"/>
          </w:tcPr>
          <w:p w14:paraId="0327DFA6" w14:textId="77777777" w:rsidR="00911407" w:rsidRDefault="005C1EA3" w:rsidP="00880797">
            <w:r>
              <w:rPr>
                <w:noProof/>
              </w:rPr>
              <w:drawing>
                <wp:inline distT="0" distB="0" distL="0" distR="0" wp14:anchorId="74C57B16" wp14:editId="57100409">
                  <wp:extent cx="133349" cy="95249"/>
                  <wp:effectExtent l="0" t="0" r="0" b="0"/>
                  <wp:docPr id="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back_on_disabled.png"/>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14:paraId="53A32A37" w14:textId="77777777" w:rsidR="00AD498E" w:rsidRDefault="005C1EA3" w:rsidP="004405D9">
      <w:r>
        <w:rPr>
          <w:rStyle w:val="SLReqReqLinkGroupArtifactArtifactNameChar"/>
        </w:rPr>
        <w:t>Artifact</w:t>
      </w:r>
      <w:r>
        <w:t xml:space="preserve">:  </w:t>
      </w:r>
      <w:hyperlink w:anchor="ArtifactListTable">
        <w:r>
          <w:rPr>
            <w:rStyle w:val="SLReqReqLinkGroupArtifactArtifactValueChar"/>
          </w:rPr>
          <w:t>URS.slreqx</w:t>
        </w:r>
      </w:hyperlink>
    </w:p>
    <w:tbl>
      <w:tblPr>
        <w:tblStyle w:val="TableGrid"/>
        <w:tblW w:w="0" w:type="auto"/>
        <w:tblInd w:w="432" w:type="dxa"/>
        <w:tblLook w:val="04A0" w:firstRow="1" w:lastRow="0" w:firstColumn="1" w:lastColumn="0" w:noHBand="0" w:noVBand="1"/>
      </w:tblPr>
      <w:tblGrid>
        <w:gridCol w:w="4482"/>
        <w:gridCol w:w="4436"/>
      </w:tblGrid>
      <w:tr w:rsidR="009B42C3" w14:paraId="40F971BC" w14:textId="77777777" w:rsidTr="00F33BF4">
        <w:tc>
          <w:tcPr>
            <w:tcW w:w="4675" w:type="dxa"/>
          </w:tcPr>
          <w:p w14:paraId="35974F8E" w14:textId="77777777" w:rsidR="004C0F0C" w:rsidRDefault="005C1EA3">
            <w:pPr>
              <w:pStyle w:val="SLReqReqLinkGroupArtifactLinkedItemName"/>
            </w:pPr>
            <w:r>
              <w:t>Linked Item</w:t>
            </w:r>
          </w:p>
        </w:tc>
        <w:tc>
          <w:tcPr>
            <w:tcW w:w="4675" w:type="dxa"/>
          </w:tcPr>
          <w:p w14:paraId="08D3D0AF" w14:textId="77777777" w:rsidR="004C0F0C" w:rsidRDefault="005C1EA3">
            <w:pPr>
              <w:pStyle w:val="SLReqReqLinkGroupArtifactLinkedTypeName"/>
            </w:pPr>
            <w:r>
              <w:t>Link Type</w:t>
            </w:r>
          </w:p>
        </w:tc>
      </w:tr>
      <w:tr w:rsidR="00911407" w14:paraId="4072863D" w14:textId="77777777" w:rsidTr="00F33BF4">
        <w:tc>
          <w:tcPr>
            <w:tcW w:w="4675" w:type="dxa"/>
          </w:tcPr>
          <w:p w14:paraId="3C8D20EC" w14:textId="77777777" w:rsidR="00911407" w:rsidRDefault="005C1EA3" w:rsidP="00880797">
            <w:r>
              <w:rPr>
                <w:noProof/>
              </w:rPr>
              <w:drawing>
                <wp:inline distT="0" distB="0" distL="0" distR="0" wp14:anchorId="1C77AFA7" wp14:editId="369A601A">
                  <wp:extent cx="152400" cy="152400"/>
                  <wp:effectExtent l="0" t="0" r="0" b="0"/>
                  <wp:docPr id="3" name="warning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warning_16.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r>
              <w:rPr>
                <w:rStyle w:val="SLReqReqLinkItemValueChar"/>
              </w:rPr>
              <w:t>URS.slreqx:3</w:t>
            </w:r>
          </w:p>
        </w:tc>
        <w:tc>
          <w:tcPr>
            <w:tcW w:w="4675" w:type="dxa"/>
          </w:tcPr>
          <w:p w14:paraId="0D34DF98" w14:textId="77777777" w:rsidR="00911407" w:rsidRDefault="005C1EA3" w:rsidP="00880797">
            <w:r>
              <w:rPr>
                <w:noProof/>
              </w:rPr>
              <w:drawing>
                <wp:inline distT="0" distB="0" distL="0" distR="0" wp14:anchorId="5B659564" wp14:editId="63211643">
                  <wp:extent cx="133349" cy="95249"/>
                  <wp:effectExtent l="0" t="0" r="0" b="0"/>
                  <wp:docPr id="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back_on_disabled.png"/>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Verified by</w:t>
            </w:r>
          </w:p>
        </w:tc>
      </w:tr>
    </w:tbl>
    <w:p w14:paraId="04949899" w14:textId="77777777" w:rsidR="004C0F0C" w:rsidRDefault="005C1EA3">
      <w:pPr>
        <w:pStyle w:val="SLReqReqImplementationTitle"/>
      </w:pPr>
      <w:r>
        <w:t>Implementation Status</w:t>
      </w:r>
    </w:p>
    <w:p w14:paraId="53AECF2B" w14:textId="77777777" w:rsidR="00AD498E" w:rsidRDefault="005C1EA3" w:rsidP="009A5DF4">
      <w:r>
        <w:tab/>
      </w:r>
      <w:r>
        <w:rPr>
          <w:rStyle w:val="SLReqReqImpTotalNameChar"/>
        </w:rPr>
        <w:t>Total</w:t>
      </w:r>
      <w:r>
        <w:t xml:space="preserve">: </w:t>
      </w:r>
      <w:r>
        <w:rPr>
          <w:rStyle w:val="SLReqReqImpTotalValueChar"/>
        </w:rPr>
        <w:t>13</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2</w:t>
      </w:r>
    </w:p>
    <w:p w14:paraId="744E7730" w14:textId="77777777" w:rsidR="004C0F0C" w:rsidRDefault="005C1EA3">
      <w:pPr>
        <w:pStyle w:val="SLReqReqVerificationTitle"/>
      </w:pPr>
      <w:r>
        <w:t>Verification Status</w:t>
      </w:r>
    </w:p>
    <w:p w14:paraId="013F7316"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3</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1</w:t>
      </w:r>
      <w:r>
        <w:t>,</w:t>
      </w:r>
      <w:r w:rsidRPr="00B92412">
        <w:t xml:space="preserve"> </w:t>
      </w:r>
      <w:r>
        <w:rPr>
          <w:rStyle w:val="SLReqReqVeriNoTestNameChar"/>
        </w:rPr>
        <w:t>None</w:t>
      </w:r>
      <w:r w:rsidRPr="00B92412">
        <w:t xml:space="preserve">: </w:t>
      </w:r>
      <w:r>
        <w:rPr>
          <w:rStyle w:val="SLReqReqVeriNoTestValueChar"/>
        </w:rPr>
        <w:t>12</w:t>
      </w:r>
    </w:p>
    <w:p w14:paraId="7A2ED633" w14:textId="77777777" w:rsidR="004C0F0C" w:rsidRDefault="005C1EA3">
      <w:pPr>
        <w:pStyle w:val="SLReqReqTitle3"/>
      </w:pPr>
      <w:bookmarkStart w:id="3" w:name="URS:72"/>
      <w:bookmarkStart w:id="4" w:name="_Toc85717536"/>
      <w:bookmarkEnd w:id="3"/>
      <w:r>
        <w:t>1.1 Main on/off</w:t>
      </w:r>
      <w:bookmarkEnd w:id="4"/>
    </w:p>
    <w:p w14:paraId="71DC601B" w14:textId="77777777" w:rsidR="00AD498E" w:rsidRDefault="005C1EA3" w:rsidP="00022D48">
      <w:pPr>
        <w:spacing w:before="240"/>
      </w:pPr>
      <w:r>
        <w:rPr>
          <w:rStyle w:val="SLReqReqTypeName"/>
        </w:rPr>
        <w:t>Requirement Type</w:t>
      </w:r>
      <w:r>
        <w:t xml:space="preserve">    </w:t>
      </w:r>
      <w:r>
        <w:rPr>
          <w:rStyle w:val="SLReqReqTypeValueChar"/>
        </w:rPr>
        <w:t>Functional</w:t>
      </w:r>
    </w:p>
    <w:p w14:paraId="2E5FE1AC" w14:textId="77777777" w:rsidR="00AD498E" w:rsidRDefault="005C1EA3" w:rsidP="00635213">
      <w:r>
        <w:rPr>
          <w:rStyle w:val="SLReqReqCustomIDName"/>
        </w:rPr>
        <w:t>ID</w:t>
      </w:r>
      <w:r>
        <w:t xml:space="preserve">    </w:t>
      </w:r>
      <w:r>
        <w:rPr>
          <w:rStyle w:val="SLReqReqCustomIDValueChar"/>
        </w:rPr>
        <w:t>SysOP-61-C1</w:t>
      </w:r>
    </w:p>
    <w:p w14:paraId="2F6152AF" w14:textId="77777777" w:rsidR="004C0F0C" w:rsidRDefault="005C1EA3">
      <w:pPr>
        <w:pStyle w:val="SLReqReqDescriptionName"/>
      </w:pPr>
      <w:r>
        <w:t>Description</w:t>
      </w:r>
    </w:p>
    <w:p w14:paraId="43ADDD30" w14:textId="77777777" w:rsidR="004C0F0C" w:rsidRDefault="005C1EA3">
      <w:pPr>
        <w:spacing w:after="0"/>
        <w:ind w:left="150"/>
      </w:pPr>
      <w:r>
        <w:rPr>
          <w:rFonts w:ascii="Arial" w:hAnsi="Arial"/>
          <w:sz w:val="20"/>
          <w:szCs w:val="20"/>
        </w:rPr>
        <w:t>The system shall allow for the main on/off switch to activate standby mode, secondary function to turn the device on from standby mode.</w:t>
      </w:r>
    </w:p>
    <w:p w14:paraId="000B5D92" w14:textId="77777777" w:rsidR="00AD498E" w:rsidRDefault="005C1EA3" w:rsidP="001B287E">
      <w:r>
        <w:rPr>
          <w:rStyle w:val="SLReqReqChangeInfoTitle"/>
        </w:rPr>
        <w:t>Change Information</w:t>
      </w:r>
      <w:r>
        <w:t xml:space="preserve">    </w:t>
      </w:r>
      <w:r>
        <w:rPr>
          <w:rStyle w:val="SLReqReqChangeInfoValueChar"/>
        </w:rPr>
        <w:t>No change issue detected.</w:t>
      </w:r>
    </w:p>
    <w:p w14:paraId="4F11696E" w14:textId="77777777" w:rsidR="004C0F0C" w:rsidRDefault="005C1EA3">
      <w:pPr>
        <w:pStyle w:val="SLReqReqImplementationTitle"/>
      </w:pPr>
      <w:r>
        <w:lastRenderedPageBreak/>
        <w:t>Implementation Status</w:t>
      </w:r>
    </w:p>
    <w:p w14:paraId="6A066E10"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3B93FC5" w14:textId="77777777" w:rsidR="004C0F0C" w:rsidRDefault="005C1EA3">
      <w:pPr>
        <w:pStyle w:val="SLReqReqVerificationTitle"/>
      </w:pPr>
      <w:r>
        <w:t>Verification Status</w:t>
      </w:r>
    </w:p>
    <w:p w14:paraId="44D027E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096CF3D" w14:textId="77777777" w:rsidR="004C0F0C" w:rsidRDefault="005C1EA3">
      <w:pPr>
        <w:pStyle w:val="SLReqReqTitle3"/>
      </w:pPr>
      <w:bookmarkStart w:id="5" w:name="URS:73"/>
      <w:bookmarkStart w:id="6" w:name="_Toc85717537"/>
      <w:bookmarkEnd w:id="5"/>
      <w:r>
        <w:t>1.2 Run Time</w:t>
      </w:r>
      <w:bookmarkEnd w:id="6"/>
      <w:r>
        <w:t xml:space="preserve"> </w:t>
      </w:r>
    </w:p>
    <w:p w14:paraId="34990B3D" w14:textId="77777777" w:rsidR="00AD498E" w:rsidRDefault="005C1EA3" w:rsidP="00022D48">
      <w:pPr>
        <w:spacing w:before="240"/>
      </w:pPr>
      <w:r>
        <w:rPr>
          <w:rStyle w:val="SLReqReqTypeName"/>
        </w:rPr>
        <w:t>Requirement Type</w:t>
      </w:r>
      <w:r>
        <w:t xml:space="preserve">    </w:t>
      </w:r>
      <w:r>
        <w:rPr>
          <w:rStyle w:val="SLReqReqTypeValueChar"/>
        </w:rPr>
        <w:t>Functional</w:t>
      </w:r>
    </w:p>
    <w:p w14:paraId="6E50DFDA" w14:textId="77777777" w:rsidR="00AD498E" w:rsidRDefault="005C1EA3" w:rsidP="00635213">
      <w:r>
        <w:rPr>
          <w:rStyle w:val="SLReqReqCustomIDName"/>
        </w:rPr>
        <w:t>ID</w:t>
      </w:r>
      <w:r>
        <w:t xml:space="preserve">    </w:t>
      </w:r>
      <w:r>
        <w:rPr>
          <w:rStyle w:val="SLReqReqCustomIDValueChar"/>
        </w:rPr>
        <w:t>SysOP-61-C2</w:t>
      </w:r>
    </w:p>
    <w:p w14:paraId="2FA8987C" w14:textId="77777777" w:rsidR="004C0F0C" w:rsidRDefault="005C1EA3">
      <w:pPr>
        <w:pStyle w:val="SLReqReqDescriptionName"/>
      </w:pPr>
      <w:r>
        <w:t>Description</w:t>
      </w:r>
    </w:p>
    <w:p w14:paraId="71EE86AA" w14:textId="77777777" w:rsidR="004C0F0C" w:rsidRDefault="005C1EA3">
      <w:pPr>
        <w:spacing w:after="0"/>
        <w:ind w:left="150"/>
      </w:pPr>
      <w:r>
        <w:rPr>
          <w:rFonts w:ascii="Arial" w:hAnsi="Arial"/>
          <w:sz w:val="20"/>
          <w:szCs w:val="20"/>
        </w:rPr>
        <w:t>The system shall be able to run for a minimum of 14 days without failure and/or maintenance</w:t>
      </w:r>
      <w:r>
        <w:rPr>
          <w:rFonts w:ascii="Arial" w:hAnsi="Arial"/>
          <w:sz w:val="20"/>
          <w:szCs w:val="20"/>
        </w:rPr>
        <w:t>.</w:t>
      </w:r>
    </w:p>
    <w:p w14:paraId="66B11BBF" w14:textId="77777777" w:rsidR="00AD498E" w:rsidRDefault="005C1EA3" w:rsidP="001B287E">
      <w:r>
        <w:rPr>
          <w:rStyle w:val="SLReqReqChangeInfoTitle"/>
        </w:rPr>
        <w:t>Change Information</w:t>
      </w:r>
      <w:r>
        <w:t xml:space="preserve">    </w:t>
      </w:r>
      <w:r>
        <w:rPr>
          <w:rStyle w:val="SLReqReqChangeInfoValueChar"/>
        </w:rPr>
        <w:t>No change issue detected.</w:t>
      </w:r>
    </w:p>
    <w:p w14:paraId="33824F1F" w14:textId="77777777" w:rsidR="004C0F0C" w:rsidRDefault="005C1EA3">
      <w:pPr>
        <w:pStyle w:val="SLReqReqImplementationTitle"/>
      </w:pPr>
      <w:r>
        <w:t>Implementation Status</w:t>
      </w:r>
    </w:p>
    <w:p w14:paraId="29221ED9"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D06225B" w14:textId="77777777" w:rsidR="004C0F0C" w:rsidRDefault="005C1EA3">
      <w:pPr>
        <w:pStyle w:val="SLReqReqVerificationTitle"/>
      </w:pPr>
      <w:r>
        <w:t>Verification Status</w:t>
      </w:r>
    </w:p>
    <w:p w14:paraId="0F60C76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ECE0200" w14:textId="77777777" w:rsidR="004C0F0C" w:rsidRDefault="005C1EA3">
      <w:pPr>
        <w:pStyle w:val="SLReqReqTitle3"/>
      </w:pPr>
      <w:bookmarkStart w:id="7" w:name="URS:74"/>
      <w:bookmarkStart w:id="8" w:name="_Toc85717538"/>
      <w:bookmarkEnd w:id="7"/>
      <w:r>
        <w:t>1.3 Mains Power</w:t>
      </w:r>
      <w:bookmarkEnd w:id="8"/>
      <w:r>
        <w:t xml:space="preserve"> </w:t>
      </w:r>
    </w:p>
    <w:p w14:paraId="102F7619" w14:textId="77777777" w:rsidR="00AD498E" w:rsidRDefault="005C1EA3" w:rsidP="00022D48">
      <w:pPr>
        <w:spacing w:before="240"/>
      </w:pPr>
      <w:r>
        <w:rPr>
          <w:rStyle w:val="SLReqReqTypeName"/>
        </w:rPr>
        <w:t>Requirement Type</w:t>
      </w:r>
      <w:r>
        <w:t xml:space="preserve">    </w:t>
      </w:r>
      <w:r>
        <w:rPr>
          <w:rStyle w:val="SLReqReqTypeValueChar"/>
        </w:rPr>
        <w:t>Functional</w:t>
      </w:r>
    </w:p>
    <w:p w14:paraId="07D24420" w14:textId="77777777" w:rsidR="00AD498E" w:rsidRDefault="005C1EA3" w:rsidP="00635213">
      <w:r>
        <w:rPr>
          <w:rStyle w:val="SLReqReqCustomIDName"/>
        </w:rPr>
        <w:t>ID</w:t>
      </w:r>
      <w:r>
        <w:t xml:space="preserve">    </w:t>
      </w:r>
      <w:r>
        <w:rPr>
          <w:rStyle w:val="SLReqReqCustomIDValueChar"/>
        </w:rPr>
        <w:t>SysOP-61-C3</w:t>
      </w:r>
    </w:p>
    <w:p w14:paraId="288C2517" w14:textId="77777777" w:rsidR="004C0F0C" w:rsidRDefault="005C1EA3">
      <w:pPr>
        <w:pStyle w:val="SLReqReqDescriptionName"/>
      </w:pPr>
      <w:r>
        <w:t>Description</w:t>
      </w:r>
    </w:p>
    <w:p w14:paraId="2377B64E" w14:textId="77777777" w:rsidR="004C0F0C" w:rsidRDefault="005C1EA3">
      <w:pPr>
        <w:spacing w:after="0"/>
        <w:ind w:left="150"/>
      </w:pPr>
      <w:r>
        <w:rPr>
          <w:rFonts w:ascii="Arial" w:hAnsi="Arial"/>
          <w:sz w:val="20"/>
          <w:szCs w:val="20"/>
        </w:rPr>
        <w:t>The system shall work from standard (South Africa 2021) 220 Volt (V) Alternating Current (AC) 50 Hertz (Hz) wall socket.</w:t>
      </w:r>
    </w:p>
    <w:p w14:paraId="429984BC" w14:textId="77777777" w:rsidR="00AD498E" w:rsidRDefault="005C1EA3" w:rsidP="001B287E">
      <w:r>
        <w:rPr>
          <w:rStyle w:val="SLReqReqChangeInfoTitle"/>
        </w:rPr>
        <w:t>Change Information</w:t>
      </w:r>
      <w:r>
        <w:t xml:space="preserve">    </w:t>
      </w:r>
      <w:r>
        <w:rPr>
          <w:rStyle w:val="SLReqReqChangeInfoValueChar"/>
        </w:rPr>
        <w:t>No change issue detected.</w:t>
      </w:r>
    </w:p>
    <w:p w14:paraId="1685F532" w14:textId="77777777" w:rsidR="004C0F0C" w:rsidRDefault="005C1EA3">
      <w:pPr>
        <w:pStyle w:val="SLReqReqImplementationTitle"/>
      </w:pPr>
      <w:r>
        <w:t>Implementation Status</w:t>
      </w:r>
    </w:p>
    <w:p w14:paraId="2C1C2AEC"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FA77C92" w14:textId="77777777" w:rsidR="004C0F0C" w:rsidRDefault="005C1EA3">
      <w:pPr>
        <w:pStyle w:val="SLReqReqVerificationTitle"/>
      </w:pPr>
      <w:r>
        <w:t>Verification Status</w:t>
      </w:r>
    </w:p>
    <w:p w14:paraId="6762C8E6"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3C213EB" w14:textId="77777777" w:rsidR="004C0F0C" w:rsidRDefault="005C1EA3">
      <w:pPr>
        <w:pStyle w:val="SLReqReqTitle3"/>
      </w:pPr>
      <w:bookmarkStart w:id="9" w:name="URS:75"/>
      <w:bookmarkStart w:id="10" w:name="_Toc85717539"/>
      <w:bookmarkEnd w:id="9"/>
      <w:r>
        <w:lastRenderedPageBreak/>
        <w:t>1.4 Cable length</w:t>
      </w:r>
      <w:bookmarkEnd w:id="10"/>
      <w:r>
        <w:t xml:space="preserve"> </w:t>
      </w:r>
    </w:p>
    <w:p w14:paraId="5782FB95" w14:textId="77777777" w:rsidR="00AD498E" w:rsidRDefault="005C1EA3" w:rsidP="00022D48">
      <w:pPr>
        <w:spacing w:before="240"/>
      </w:pPr>
      <w:r>
        <w:rPr>
          <w:rStyle w:val="SLReqReqTypeName"/>
        </w:rPr>
        <w:t>Requirement Type</w:t>
      </w:r>
      <w:r>
        <w:t xml:space="preserve">    </w:t>
      </w:r>
      <w:r>
        <w:rPr>
          <w:rStyle w:val="SLReqReqTypeValueChar"/>
        </w:rPr>
        <w:t>Functional</w:t>
      </w:r>
    </w:p>
    <w:p w14:paraId="56FA5B78" w14:textId="77777777" w:rsidR="00AD498E" w:rsidRDefault="005C1EA3" w:rsidP="00635213">
      <w:r>
        <w:rPr>
          <w:rStyle w:val="SLReqReqCustomIDName"/>
        </w:rPr>
        <w:t>ID</w:t>
      </w:r>
      <w:r>
        <w:t xml:space="preserve">    </w:t>
      </w:r>
      <w:r>
        <w:rPr>
          <w:rStyle w:val="SLReqReqCustomIDValueChar"/>
        </w:rPr>
        <w:t>SysOP-61-C4</w:t>
      </w:r>
    </w:p>
    <w:p w14:paraId="5D93EA5A" w14:textId="77777777" w:rsidR="004C0F0C" w:rsidRDefault="005C1EA3">
      <w:pPr>
        <w:pStyle w:val="SLReqReqDescriptionName"/>
      </w:pPr>
      <w:r>
        <w:t>Description</w:t>
      </w:r>
    </w:p>
    <w:p w14:paraId="0E925DC8" w14:textId="77777777" w:rsidR="004C0F0C" w:rsidRDefault="005C1EA3">
      <w:pPr>
        <w:spacing w:after="0"/>
        <w:ind w:left="150"/>
      </w:pPr>
      <w:r>
        <w:rPr>
          <w:rFonts w:ascii="Arial" w:hAnsi="Arial"/>
          <w:sz w:val="20"/>
          <w:szCs w:val="20"/>
        </w:rPr>
        <w:t>The system shall be provided with a mains cable that is three meters long.</w:t>
      </w:r>
    </w:p>
    <w:p w14:paraId="20248864" w14:textId="77777777" w:rsidR="00AD498E" w:rsidRDefault="005C1EA3" w:rsidP="001B287E">
      <w:r>
        <w:rPr>
          <w:rStyle w:val="SLReqReqChangeInfoTitle"/>
        </w:rPr>
        <w:t>Change Information</w:t>
      </w:r>
      <w:r>
        <w:t xml:space="preserve">    </w:t>
      </w:r>
      <w:r>
        <w:rPr>
          <w:rStyle w:val="SLReqReqChangeInfoValueChar"/>
        </w:rPr>
        <w:t>No change issue detected.</w:t>
      </w:r>
    </w:p>
    <w:p w14:paraId="349129CA" w14:textId="77777777" w:rsidR="004C0F0C" w:rsidRDefault="005C1EA3">
      <w:pPr>
        <w:pStyle w:val="SLReqReqImplementationTitle"/>
      </w:pPr>
      <w:r>
        <w:t>Implementation Status</w:t>
      </w:r>
    </w:p>
    <w:p w14:paraId="3FFCEC78"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5089960" w14:textId="77777777" w:rsidR="004C0F0C" w:rsidRDefault="005C1EA3">
      <w:pPr>
        <w:pStyle w:val="SLReqReqVerificationTitle"/>
      </w:pPr>
      <w:r>
        <w:t>Verification Status</w:t>
      </w:r>
    </w:p>
    <w:p w14:paraId="15F0D34A"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2E68870" w14:textId="77777777" w:rsidR="004C0F0C" w:rsidRDefault="005C1EA3">
      <w:pPr>
        <w:pStyle w:val="SLReqReqTitle3"/>
      </w:pPr>
      <w:bookmarkStart w:id="11" w:name="URS:76"/>
      <w:bookmarkStart w:id="12" w:name="_Toc85717540"/>
      <w:bookmarkEnd w:id="11"/>
      <w:r>
        <w:t>1.5 Mains Connector</w:t>
      </w:r>
      <w:bookmarkEnd w:id="12"/>
    </w:p>
    <w:p w14:paraId="710D0042" w14:textId="77777777" w:rsidR="00AD498E" w:rsidRDefault="005C1EA3" w:rsidP="00022D48">
      <w:pPr>
        <w:spacing w:before="240"/>
      </w:pPr>
      <w:r>
        <w:rPr>
          <w:rStyle w:val="SLReqReqTypeName"/>
        </w:rPr>
        <w:t>Requirement Type</w:t>
      </w:r>
      <w:r>
        <w:t xml:space="preserve">    </w:t>
      </w:r>
      <w:r>
        <w:rPr>
          <w:rStyle w:val="SLReqReqTypeValueChar"/>
        </w:rPr>
        <w:t>Functional</w:t>
      </w:r>
    </w:p>
    <w:p w14:paraId="1ACFE06F" w14:textId="77777777" w:rsidR="00AD498E" w:rsidRDefault="005C1EA3" w:rsidP="00635213">
      <w:r>
        <w:rPr>
          <w:rStyle w:val="SLReqReqCustomIDName"/>
        </w:rPr>
        <w:t>ID</w:t>
      </w:r>
      <w:r>
        <w:t xml:space="preserve">    </w:t>
      </w:r>
      <w:r>
        <w:rPr>
          <w:rStyle w:val="SLReqReqCustomIDValueChar"/>
        </w:rPr>
        <w:t>SysOP-61-C5</w:t>
      </w:r>
    </w:p>
    <w:p w14:paraId="33E1D0ED" w14:textId="77777777" w:rsidR="004C0F0C" w:rsidRDefault="005C1EA3">
      <w:pPr>
        <w:pStyle w:val="SLReqReqDescriptionName"/>
      </w:pPr>
      <w:r>
        <w:t>Description</w:t>
      </w:r>
    </w:p>
    <w:p w14:paraId="7918DC53" w14:textId="77777777" w:rsidR="004C0F0C" w:rsidRDefault="005C1EA3">
      <w:pPr>
        <w:spacing w:after="0"/>
        <w:ind w:left="150"/>
      </w:pPr>
      <w:r>
        <w:rPr>
          <w:rFonts w:ascii="Arial" w:hAnsi="Arial"/>
          <w:sz w:val="20"/>
          <w:szCs w:val="20"/>
        </w:rPr>
        <w:t>The mains cable shall be fitted with SANS 164-4:2018 complient 15A three prong plug.</w:t>
      </w:r>
    </w:p>
    <w:p w14:paraId="49C96040" w14:textId="77777777" w:rsidR="00AD498E" w:rsidRDefault="005C1EA3" w:rsidP="001B287E">
      <w:r>
        <w:rPr>
          <w:rStyle w:val="SLReqReqChangeInfoTitle"/>
        </w:rPr>
        <w:t>Change Information</w:t>
      </w:r>
      <w:r>
        <w:t xml:space="preserve">    </w:t>
      </w:r>
      <w:r>
        <w:rPr>
          <w:rStyle w:val="SLReqReqChangeInfoValueChar"/>
        </w:rPr>
        <w:t>No change issue detected.</w:t>
      </w:r>
    </w:p>
    <w:p w14:paraId="4D7E5A14" w14:textId="77777777" w:rsidR="004C0F0C" w:rsidRDefault="005C1EA3">
      <w:pPr>
        <w:pStyle w:val="SLReqReqImplementationTitle"/>
      </w:pPr>
      <w:r>
        <w:t>Implementation Status</w:t>
      </w:r>
    </w:p>
    <w:p w14:paraId="0352A183"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40AD5D1" w14:textId="77777777" w:rsidR="004C0F0C" w:rsidRDefault="005C1EA3">
      <w:pPr>
        <w:pStyle w:val="SLReqReqVerificationTitle"/>
      </w:pPr>
      <w:r>
        <w:t>Verification Status</w:t>
      </w:r>
    </w:p>
    <w:p w14:paraId="7EB9616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8D9CEC2" w14:textId="77777777" w:rsidR="004C0F0C" w:rsidRDefault="005C1EA3">
      <w:pPr>
        <w:pStyle w:val="SLReqReqTitle3"/>
      </w:pPr>
      <w:bookmarkStart w:id="13" w:name="URS:77"/>
      <w:bookmarkStart w:id="14" w:name="_Toc85717541"/>
      <w:bookmarkEnd w:id="13"/>
      <w:r>
        <w:t>1.6 Cable Prongs</w:t>
      </w:r>
      <w:bookmarkEnd w:id="14"/>
    </w:p>
    <w:p w14:paraId="46DDC084" w14:textId="77777777" w:rsidR="00AD498E" w:rsidRDefault="005C1EA3" w:rsidP="00022D48">
      <w:pPr>
        <w:spacing w:before="240"/>
      </w:pPr>
      <w:r>
        <w:rPr>
          <w:rStyle w:val="SLReqReqTypeName"/>
        </w:rPr>
        <w:t>Requirement Type</w:t>
      </w:r>
      <w:r>
        <w:t xml:space="preserve">    </w:t>
      </w:r>
      <w:r>
        <w:rPr>
          <w:rStyle w:val="SLReqReqTypeValueChar"/>
        </w:rPr>
        <w:t>Functional</w:t>
      </w:r>
    </w:p>
    <w:p w14:paraId="442F7234" w14:textId="77777777" w:rsidR="00AD498E" w:rsidRDefault="005C1EA3" w:rsidP="00635213">
      <w:r>
        <w:rPr>
          <w:rStyle w:val="SLReqReqCustomIDName"/>
        </w:rPr>
        <w:t>ID</w:t>
      </w:r>
      <w:r>
        <w:t xml:space="preserve">    </w:t>
      </w:r>
      <w:r>
        <w:rPr>
          <w:rStyle w:val="SLReqReqCustomIDValueChar"/>
        </w:rPr>
        <w:t>SysOP-61-C6</w:t>
      </w:r>
    </w:p>
    <w:p w14:paraId="6B3CFE18" w14:textId="77777777" w:rsidR="004C0F0C" w:rsidRDefault="005C1EA3">
      <w:pPr>
        <w:pStyle w:val="SLReqReqDescriptionName"/>
      </w:pPr>
      <w:r>
        <w:t>Description</w:t>
      </w:r>
    </w:p>
    <w:p w14:paraId="1DECCA51" w14:textId="77777777" w:rsidR="004C0F0C" w:rsidRDefault="005C1EA3">
      <w:pPr>
        <w:spacing w:after="0"/>
        <w:ind w:left="150"/>
      </w:pPr>
      <w:r>
        <w:rPr>
          <w:rFonts w:ascii="Arial" w:hAnsi="Arial"/>
          <w:sz w:val="20"/>
          <w:szCs w:val="20"/>
        </w:rPr>
        <w:t>The earth pin shall be fitted to the top with a red cover.</w:t>
      </w:r>
    </w:p>
    <w:p w14:paraId="201A58F9" w14:textId="77777777" w:rsidR="00AD498E" w:rsidRDefault="005C1EA3" w:rsidP="001B287E">
      <w:r>
        <w:rPr>
          <w:rStyle w:val="SLReqReqChangeInfoTitle"/>
        </w:rPr>
        <w:t>Change Information</w:t>
      </w:r>
      <w:r>
        <w:t xml:space="preserve">    </w:t>
      </w:r>
      <w:r>
        <w:rPr>
          <w:rStyle w:val="SLReqReqChangeInfoValueChar"/>
        </w:rPr>
        <w:t>No change issue detected.</w:t>
      </w:r>
    </w:p>
    <w:p w14:paraId="2DD4103D" w14:textId="77777777" w:rsidR="004C0F0C" w:rsidRDefault="005C1EA3">
      <w:pPr>
        <w:pStyle w:val="SLReqReqImplementationTitle"/>
      </w:pPr>
      <w:r>
        <w:lastRenderedPageBreak/>
        <w:t>Implementation Status</w:t>
      </w:r>
    </w:p>
    <w:p w14:paraId="3B7FCE73"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11FE6E6" w14:textId="77777777" w:rsidR="004C0F0C" w:rsidRDefault="005C1EA3">
      <w:pPr>
        <w:pStyle w:val="SLReqReqVerificationTitle"/>
      </w:pPr>
      <w:r>
        <w:t>Verification Status</w:t>
      </w:r>
    </w:p>
    <w:p w14:paraId="2FE9C638"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66622D1" w14:textId="77777777" w:rsidR="004C0F0C" w:rsidRDefault="005C1EA3">
      <w:pPr>
        <w:pStyle w:val="SLReqReqTitle3"/>
      </w:pPr>
      <w:bookmarkStart w:id="15" w:name="URS:78"/>
      <w:bookmarkStart w:id="16" w:name="_Toc85717542"/>
      <w:bookmarkEnd w:id="15"/>
      <w:r>
        <w:t>1.7 Power Failure</w:t>
      </w:r>
      <w:bookmarkEnd w:id="16"/>
    </w:p>
    <w:p w14:paraId="075288EA" w14:textId="77777777" w:rsidR="00AD498E" w:rsidRDefault="005C1EA3" w:rsidP="00022D48">
      <w:pPr>
        <w:spacing w:before="240"/>
      </w:pPr>
      <w:r>
        <w:rPr>
          <w:rStyle w:val="SLReqReqTypeName"/>
        </w:rPr>
        <w:t>Requirement Type</w:t>
      </w:r>
      <w:r>
        <w:t xml:space="preserve">    </w:t>
      </w:r>
      <w:r>
        <w:rPr>
          <w:rStyle w:val="SLReqReqTypeValueChar"/>
        </w:rPr>
        <w:t>Functional</w:t>
      </w:r>
    </w:p>
    <w:p w14:paraId="045B3C72" w14:textId="77777777" w:rsidR="00AD498E" w:rsidRDefault="005C1EA3" w:rsidP="00635213">
      <w:r>
        <w:rPr>
          <w:rStyle w:val="SLReqReqCustomIDName"/>
        </w:rPr>
        <w:t>ID</w:t>
      </w:r>
      <w:r>
        <w:t xml:space="preserve">    </w:t>
      </w:r>
      <w:r>
        <w:rPr>
          <w:rStyle w:val="SLReqReqCustomIDValueChar"/>
        </w:rPr>
        <w:t>SysOP-61-C7</w:t>
      </w:r>
    </w:p>
    <w:p w14:paraId="3B2AA72C" w14:textId="77777777" w:rsidR="004C0F0C" w:rsidRDefault="005C1EA3">
      <w:pPr>
        <w:pStyle w:val="SLReqReqDescriptionName"/>
      </w:pPr>
      <w:r>
        <w:t>Description</w:t>
      </w:r>
    </w:p>
    <w:p w14:paraId="6E5C20F1" w14:textId="77777777" w:rsidR="004C0F0C" w:rsidRDefault="005C1EA3">
      <w:pPr>
        <w:spacing w:after="0"/>
        <w:ind w:left="150"/>
      </w:pPr>
      <w:r>
        <w:rPr>
          <w:rFonts w:ascii="Arial" w:hAnsi="Arial"/>
          <w:sz w:val="20"/>
          <w:szCs w:val="20"/>
        </w:rPr>
        <w:t>In the case of power failure the system shall be able to switch from AC main power to battery operated mode.</w:t>
      </w:r>
    </w:p>
    <w:p w14:paraId="5F68B536" w14:textId="77777777" w:rsidR="00AD498E" w:rsidRDefault="005C1EA3" w:rsidP="001B287E">
      <w:r>
        <w:rPr>
          <w:rStyle w:val="SLReqReqChangeInfoTitle"/>
        </w:rPr>
        <w:t>Change Information</w:t>
      </w:r>
      <w:r>
        <w:t xml:space="preserve">    </w:t>
      </w:r>
      <w:r>
        <w:rPr>
          <w:rStyle w:val="SLReqReqChangeInfoValueChar"/>
        </w:rPr>
        <w:t>No change issue detected.</w:t>
      </w:r>
    </w:p>
    <w:p w14:paraId="4EFCB59A" w14:textId="77777777" w:rsidR="004C0F0C" w:rsidRDefault="005C1EA3">
      <w:pPr>
        <w:pStyle w:val="SLReqReqImplementationTitle"/>
      </w:pPr>
      <w:r>
        <w:t>Implementation Status</w:t>
      </w:r>
    </w:p>
    <w:p w14:paraId="4FCFBEB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FD56B24" w14:textId="77777777" w:rsidR="004C0F0C" w:rsidRDefault="005C1EA3">
      <w:pPr>
        <w:pStyle w:val="SLReqReqVerificationTitle"/>
      </w:pPr>
      <w:r>
        <w:t>Verification Status</w:t>
      </w:r>
    </w:p>
    <w:p w14:paraId="697C4866"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FF268DD" w14:textId="77777777" w:rsidR="004C0F0C" w:rsidRDefault="005C1EA3">
      <w:pPr>
        <w:pStyle w:val="SLReqReqTitle3"/>
      </w:pPr>
      <w:bookmarkStart w:id="17" w:name="URS:79"/>
      <w:bookmarkStart w:id="18" w:name="_Toc85717543"/>
      <w:bookmarkEnd w:id="17"/>
      <w:r>
        <w:t>1.8 Power Resume</w:t>
      </w:r>
      <w:bookmarkEnd w:id="18"/>
      <w:r>
        <w:t xml:space="preserve"> </w:t>
      </w:r>
    </w:p>
    <w:p w14:paraId="71ADD121" w14:textId="77777777" w:rsidR="00AD498E" w:rsidRDefault="005C1EA3" w:rsidP="00022D48">
      <w:pPr>
        <w:spacing w:before="240"/>
      </w:pPr>
      <w:r>
        <w:rPr>
          <w:rStyle w:val="SLReqReqTypeName"/>
        </w:rPr>
        <w:t>Requirement Type</w:t>
      </w:r>
      <w:r>
        <w:t xml:space="preserve">    </w:t>
      </w:r>
      <w:r>
        <w:rPr>
          <w:rStyle w:val="SLReqReqTypeValueChar"/>
        </w:rPr>
        <w:t>Functional</w:t>
      </w:r>
    </w:p>
    <w:p w14:paraId="343CDFF1" w14:textId="77777777" w:rsidR="00AD498E" w:rsidRDefault="005C1EA3" w:rsidP="00635213">
      <w:r>
        <w:rPr>
          <w:rStyle w:val="SLReqReqCustomIDName"/>
        </w:rPr>
        <w:t>ID</w:t>
      </w:r>
      <w:r>
        <w:t xml:space="preserve">    </w:t>
      </w:r>
      <w:r>
        <w:rPr>
          <w:rStyle w:val="SLReqReqCustomIDValueChar"/>
        </w:rPr>
        <w:t>SysOP-61-C8</w:t>
      </w:r>
    </w:p>
    <w:p w14:paraId="1E67EB42" w14:textId="77777777" w:rsidR="004C0F0C" w:rsidRDefault="005C1EA3">
      <w:pPr>
        <w:pStyle w:val="SLReqReqDescriptionName"/>
      </w:pPr>
      <w:r>
        <w:t>Description</w:t>
      </w:r>
    </w:p>
    <w:p w14:paraId="13B8FA20" w14:textId="77777777" w:rsidR="004C0F0C" w:rsidRDefault="005C1EA3">
      <w:pPr>
        <w:spacing w:after="0"/>
        <w:ind w:left="150"/>
      </w:pPr>
      <w:r>
        <w:rPr>
          <w:rFonts w:ascii="Arial" w:hAnsi="Arial"/>
          <w:sz w:val="20"/>
          <w:szCs w:val="20"/>
        </w:rPr>
        <w:t>The system shall switch from battery operating power to AC mains power when power is reconnected to the system.</w:t>
      </w:r>
    </w:p>
    <w:p w14:paraId="3A606B7A" w14:textId="77777777" w:rsidR="00AD498E" w:rsidRDefault="005C1EA3" w:rsidP="001B287E">
      <w:r>
        <w:rPr>
          <w:rStyle w:val="SLReqReqChangeInfoTitle"/>
        </w:rPr>
        <w:t>Change Information</w:t>
      </w:r>
      <w:r>
        <w:t xml:space="preserve">    </w:t>
      </w:r>
      <w:r>
        <w:rPr>
          <w:rStyle w:val="SLReqReqChangeInfoValueChar"/>
        </w:rPr>
        <w:t>No change issue detected.</w:t>
      </w:r>
    </w:p>
    <w:p w14:paraId="2007F699" w14:textId="77777777" w:rsidR="004C0F0C" w:rsidRDefault="005C1EA3">
      <w:pPr>
        <w:pStyle w:val="SLReqReqImplementationTitle"/>
      </w:pPr>
      <w:r>
        <w:t>Implementation Status</w:t>
      </w:r>
    </w:p>
    <w:p w14:paraId="6C8C05CD"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2C7687B" w14:textId="77777777" w:rsidR="004C0F0C" w:rsidRDefault="005C1EA3">
      <w:pPr>
        <w:pStyle w:val="SLReqReqVerificationTitle"/>
      </w:pPr>
      <w:r>
        <w:t>Verification Status</w:t>
      </w:r>
    </w:p>
    <w:p w14:paraId="47001CD0"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A5E2124" w14:textId="77777777" w:rsidR="004C0F0C" w:rsidRDefault="005C1EA3">
      <w:pPr>
        <w:pStyle w:val="SLReqReqTitle3"/>
      </w:pPr>
      <w:bookmarkStart w:id="19" w:name="URS:80"/>
      <w:bookmarkStart w:id="20" w:name="_Toc85717544"/>
      <w:bookmarkEnd w:id="19"/>
      <w:r>
        <w:lastRenderedPageBreak/>
        <w:t>1.9 Battery Run Time</w:t>
      </w:r>
      <w:bookmarkEnd w:id="20"/>
    </w:p>
    <w:p w14:paraId="382A4A28" w14:textId="77777777" w:rsidR="00AD498E" w:rsidRDefault="005C1EA3" w:rsidP="00022D48">
      <w:pPr>
        <w:spacing w:before="240"/>
      </w:pPr>
      <w:r>
        <w:rPr>
          <w:rStyle w:val="SLReqReqTypeName"/>
        </w:rPr>
        <w:t>Requirement Type</w:t>
      </w:r>
      <w:r>
        <w:t xml:space="preserve">    </w:t>
      </w:r>
      <w:r>
        <w:rPr>
          <w:rStyle w:val="SLReqReqTypeValueChar"/>
        </w:rPr>
        <w:t>Functional</w:t>
      </w:r>
    </w:p>
    <w:p w14:paraId="496B9F79" w14:textId="77777777" w:rsidR="00AD498E" w:rsidRDefault="005C1EA3" w:rsidP="00635213">
      <w:r>
        <w:rPr>
          <w:rStyle w:val="SLReqReqCustomIDName"/>
        </w:rPr>
        <w:t>ID</w:t>
      </w:r>
      <w:r>
        <w:t xml:space="preserve">    </w:t>
      </w:r>
      <w:r>
        <w:rPr>
          <w:rStyle w:val="SLReqReqCustomIDValueChar"/>
        </w:rPr>
        <w:t>SysOP-61-C9</w:t>
      </w:r>
    </w:p>
    <w:p w14:paraId="40D1AE9D" w14:textId="77777777" w:rsidR="004C0F0C" w:rsidRDefault="005C1EA3">
      <w:pPr>
        <w:pStyle w:val="SLReqReqDescriptionName"/>
      </w:pPr>
      <w:r>
        <w:t>Description</w:t>
      </w:r>
    </w:p>
    <w:p w14:paraId="472485B7" w14:textId="77777777" w:rsidR="004C0F0C" w:rsidRDefault="005C1EA3">
      <w:pPr>
        <w:spacing w:after="0"/>
        <w:ind w:left="150"/>
      </w:pPr>
      <w:r>
        <w:rPr>
          <w:rFonts w:ascii="Arial" w:hAnsi="Arial"/>
          <w:sz w:val="20"/>
          <w:szCs w:val="20"/>
        </w:rPr>
        <w:t>The system shall be able to provide uninteruprted power supply from battery backup for a time period of atleast an hour when main power supply fails (NVPF3.16.1).</w:t>
      </w:r>
    </w:p>
    <w:p w14:paraId="5F2A9EA9" w14:textId="77777777" w:rsidR="00AD498E" w:rsidRDefault="005C1EA3" w:rsidP="001B287E">
      <w:r>
        <w:rPr>
          <w:rStyle w:val="SLReqReqChangeInfoTitle"/>
        </w:rPr>
        <w:t>Change Information</w:t>
      </w:r>
      <w:r>
        <w:t xml:space="preserve">    </w:t>
      </w:r>
      <w:r>
        <w:rPr>
          <w:rStyle w:val="SLReqReqChangeInfoValueChar"/>
        </w:rPr>
        <w:t>No change issue detected.</w:t>
      </w:r>
    </w:p>
    <w:p w14:paraId="0115A9CB" w14:textId="77777777" w:rsidR="004C0F0C" w:rsidRDefault="005C1EA3">
      <w:pPr>
        <w:pStyle w:val="SLReqReqImplementationTitle"/>
      </w:pPr>
      <w:r>
        <w:t>Implementation Status</w:t>
      </w:r>
    </w:p>
    <w:p w14:paraId="371F6F8B"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C06F413" w14:textId="77777777" w:rsidR="004C0F0C" w:rsidRDefault="005C1EA3">
      <w:pPr>
        <w:pStyle w:val="SLReqReqVerificationTitle"/>
      </w:pPr>
      <w:r>
        <w:t>Verification Status</w:t>
      </w:r>
    </w:p>
    <w:p w14:paraId="41CE5445"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383ACF7" w14:textId="77777777" w:rsidR="004C0F0C" w:rsidRDefault="005C1EA3">
      <w:pPr>
        <w:pStyle w:val="SLReqReqTitle3"/>
      </w:pPr>
      <w:bookmarkStart w:id="21" w:name="URS:81"/>
      <w:bookmarkStart w:id="22" w:name="_Toc85717545"/>
      <w:bookmarkEnd w:id="21"/>
      <w:r>
        <w:t>1.10 Electrical Safety</w:t>
      </w:r>
      <w:bookmarkEnd w:id="22"/>
      <w:r>
        <w:t xml:space="preserve"> </w:t>
      </w:r>
    </w:p>
    <w:p w14:paraId="0D8F47AA" w14:textId="77777777" w:rsidR="00AD498E" w:rsidRDefault="005C1EA3" w:rsidP="00022D48">
      <w:pPr>
        <w:spacing w:before="240"/>
      </w:pPr>
      <w:r>
        <w:rPr>
          <w:rStyle w:val="SLReqReqTypeName"/>
        </w:rPr>
        <w:t>Requirement Type</w:t>
      </w:r>
      <w:r>
        <w:t xml:space="preserve">    </w:t>
      </w:r>
      <w:r>
        <w:rPr>
          <w:rStyle w:val="SLReqReqTypeValueChar"/>
        </w:rPr>
        <w:t>Functional</w:t>
      </w:r>
    </w:p>
    <w:p w14:paraId="4CBD069F" w14:textId="77777777" w:rsidR="00AD498E" w:rsidRDefault="005C1EA3" w:rsidP="00635213">
      <w:r>
        <w:rPr>
          <w:rStyle w:val="SLReqReqCustomIDName"/>
        </w:rPr>
        <w:t>ID</w:t>
      </w:r>
      <w:r>
        <w:t xml:space="preserve">    </w:t>
      </w:r>
      <w:r>
        <w:rPr>
          <w:rStyle w:val="SLReqReqCustomIDValueChar"/>
        </w:rPr>
        <w:t>SysOP-61-C10</w:t>
      </w:r>
    </w:p>
    <w:p w14:paraId="0AB3CEA4" w14:textId="77777777" w:rsidR="004C0F0C" w:rsidRDefault="005C1EA3">
      <w:pPr>
        <w:pStyle w:val="SLReqReqDescriptionName"/>
      </w:pPr>
      <w:r>
        <w:t>Description</w:t>
      </w:r>
    </w:p>
    <w:p w14:paraId="2F0B2AFE" w14:textId="77777777" w:rsidR="004C0F0C" w:rsidRDefault="005C1EA3">
      <w:pPr>
        <w:spacing w:after="0"/>
        <w:ind w:left="150"/>
      </w:pPr>
      <w:r>
        <w:rPr>
          <w:rFonts w:ascii="Arial" w:hAnsi="Arial"/>
          <w:sz w:val="20"/>
          <w:szCs w:val="20"/>
        </w:rPr>
        <w:t>The systems shall be complient with Electromagnetic Complience EMC and Elevtromagnetic Interference EMI requirements as set by IEX60601, Electrical Safety1-1.</w:t>
      </w:r>
    </w:p>
    <w:p w14:paraId="5A7D1BB4" w14:textId="77777777" w:rsidR="00AD498E" w:rsidRDefault="005C1EA3" w:rsidP="001B287E">
      <w:r>
        <w:rPr>
          <w:rStyle w:val="SLReqReqChangeInfoTitle"/>
        </w:rPr>
        <w:t>Change Information</w:t>
      </w:r>
      <w:r>
        <w:t xml:space="preserve">    </w:t>
      </w:r>
      <w:r>
        <w:rPr>
          <w:rStyle w:val="SLReqReqChangeInfoValueChar"/>
        </w:rPr>
        <w:t>No change issue detected.</w:t>
      </w:r>
    </w:p>
    <w:p w14:paraId="0C9CA288" w14:textId="77777777" w:rsidR="004C0F0C" w:rsidRDefault="005C1EA3">
      <w:pPr>
        <w:pStyle w:val="SLReqReqImplementationTitle"/>
      </w:pPr>
      <w:r>
        <w:t>Implementation Status</w:t>
      </w:r>
    </w:p>
    <w:p w14:paraId="7014029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AB423C3" w14:textId="77777777" w:rsidR="004C0F0C" w:rsidRDefault="005C1EA3">
      <w:pPr>
        <w:pStyle w:val="SLReqReqVerificationTitle"/>
      </w:pPr>
      <w:r>
        <w:t>Verification Status</w:t>
      </w:r>
    </w:p>
    <w:p w14:paraId="7BCCBFA3"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8E0BB36" w14:textId="77777777" w:rsidR="004C0F0C" w:rsidRDefault="005C1EA3">
      <w:pPr>
        <w:pStyle w:val="SLReqReqTitle3"/>
      </w:pPr>
      <w:bookmarkStart w:id="23" w:name="URS:82"/>
      <w:bookmarkStart w:id="24" w:name="_Toc85717546"/>
      <w:bookmarkEnd w:id="23"/>
      <w:r>
        <w:t>1.11 Subsection Supply</w:t>
      </w:r>
      <w:bookmarkEnd w:id="24"/>
      <w:r>
        <w:t xml:space="preserve"> </w:t>
      </w:r>
    </w:p>
    <w:p w14:paraId="607AEF24" w14:textId="77777777" w:rsidR="00AD498E" w:rsidRDefault="005C1EA3" w:rsidP="00022D48">
      <w:pPr>
        <w:spacing w:before="240"/>
      </w:pPr>
      <w:r>
        <w:rPr>
          <w:rStyle w:val="SLReqReqTypeName"/>
        </w:rPr>
        <w:t>Requirement Type</w:t>
      </w:r>
      <w:r>
        <w:t xml:space="preserve">    </w:t>
      </w:r>
      <w:r>
        <w:rPr>
          <w:rStyle w:val="SLReqReqTypeValueChar"/>
        </w:rPr>
        <w:t>Functional</w:t>
      </w:r>
    </w:p>
    <w:p w14:paraId="673520E7" w14:textId="77777777" w:rsidR="00AD498E" w:rsidRDefault="005C1EA3" w:rsidP="00635213">
      <w:r>
        <w:rPr>
          <w:rStyle w:val="SLReqReqCustomIDName"/>
        </w:rPr>
        <w:t>ID</w:t>
      </w:r>
      <w:r>
        <w:t xml:space="preserve">    </w:t>
      </w:r>
      <w:r>
        <w:rPr>
          <w:rStyle w:val="SLReqReqCustomIDValueChar"/>
        </w:rPr>
        <w:t>SysOP-61-C11</w:t>
      </w:r>
    </w:p>
    <w:p w14:paraId="7C3C1C2D" w14:textId="77777777" w:rsidR="004C0F0C" w:rsidRDefault="005C1EA3">
      <w:pPr>
        <w:pStyle w:val="SLReqReqDescriptionName"/>
      </w:pPr>
      <w:r>
        <w:t>Description</w:t>
      </w:r>
    </w:p>
    <w:p w14:paraId="2911D785" w14:textId="77777777" w:rsidR="004C0F0C" w:rsidRDefault="005C1EA3">
      <w:pPr>
        <w:spacing w:after="0"/>
        <w:ind w:left="150"/>
      </w:pPr>
      <w:r>
        <w:rPr>
          <w:rFonts w:ascii="Arial" w:hAnsi="Arial"/>
          <w:sz w:val="20"/>
          <w:szCs w:val="20"/>
        </w:rPr>
        <w:lastRenderedPageBreak/>
        <w:t>The system shall be able to privide power to the system through the control subsystem without power drop out or failure.</w:t>
      </w:r>
    </w:p>
    <w:p w14:paraId="2C85D5D2" w14:textId="77777777" w:rsidR="00AD498E" w:rsidRDefault="005C1EA3" w:rsidP="001B287E">
      <w:r>
        <w:rPr>
          <w:rStyle w:val="SLReqReqChangeInfoTitle"/>
        </w:rPr>
        <w:t>Change Information</w:t>
      </w:r>
      <w:r>
        <w:t xml:space="preserve">    </w:t>
      </w:r>
      <w:r>
        <w:rPr>
          <w:rStyle w:val="SLReqReqChangeInfoValueChar"/>
        </w:rPr>
        <w:t>No change issue detected.</w:t>
      </w:r>
    </w:p>
    <w:p w14:paraId="25689E3A" w14:textId="77777777" w:rsidR="004C0F0C" w:rsidRDefault="005C1EA3">
      <w:pPr>
        <w:pStyle w:val="SLReqReqImplementationTitle"/>
      </w:pPr>
      <w:r>
        <w:t>Implementation Status</w:t>
      </w:r>
    </w:p>
    <w:p w14:paraId="398ACEB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D2A274B" w14:textId="77777777" w:rsidR="004C0F0C" w:rsidRDefault="005C1EA3">
      <w:pPr>
        <w:pStyle w:val="SLReqReqVerificationTitle"/>
      </w:pPr>
      <w:r>
        <w:t>Verification Status</w:t>
      </w:r>
    </w:p>
    <w:p w14:paraId="75321AA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E361BB1" w14:textId="77777777" w:rsidR="004C0F0C" w:rsidRDefault="005C1EA3">
      <w:pPr>
        <w:pStyle w:val="SLReqReqTitle3"/>
      </w:pPr>
      <w:bookmarkStart w:id="25" w:name="URS:149"/>
      <w:bookmarkStart w:id="26" w:name="_Toc85717547"/>
      <w:bookmarkEnd w:id="25"/>
      <w:r>
        <w:t>1.12 Power Cable Clamp</w:t>
      </w:r>
      <w:bookmarkEnd w:id="26"/>
    </w:p>
    <w:p w14:paraId="1CD11BA9" w14:textId="77777777" w:rsidR="00AD498E" w:rsidRDefault="005C1EA3" w:rsidP="00022D48">
      <w:pPr>
        <w:spacing w:before="240"/>
      </w:pPr>
      <w:r>
        <w:rPr>
          <w:rStyle w:val="SLReqReqTypeName"/>
        </w:rPr>
        <w:t>Requirement Type</w:t>
      </w:r>
      <w:r>
        <w:t xml:space="preserve">    </w:t>
      </w:r>
      <w:r>
        <w:rPr>
          <w:rStyle w:val="SLReqReqTypeValueChar"/>
        </w:rPr>
        <w:t>Functional</w:t>
      </w:r>
    </w:p>
    <w:p w14:paraId="1D1EEB61" w14:textId="77777777" w:rsidR="00AD498E" w:rsidRDefault="005C1EA3" w:rsidP="00635213">
      <w:r>
        <w:rPr>
          <w:rStyle w:val="SLReqReqCustomIDName"/>
        </w:rPr>
        <w:t>ID</w:t>
      </w:r>
      <w:r>
        <w:t xml:space="preserve">    </w:t>
      </w:r>
      <w:r>
        <w:rPr>
          <w:rStyle w:val="SLReqReqCustomIDValueChar"/>
        </w:rPr>
        <w:t>SysOP-61-C12</w:t>
      </w:r>
    </w:p>
    <w:p w14:paraId="46389891" w14:textId="77777777" w:rsidR="004C0F0C" w:rsidRDefault="005C1EA3">
      <w:pPr>
        <w:pStyle w:val="SLReqReqDescriptionName"/>
      </w:pPr>
      <w:r>
        <w:t>Description</w:t>
      </w:r>
    </w:p>
    <w:p w14:paraId="0441D297" w14:textId="77777777" w:rsidR="004C0F0C" w:rsidRDefault="005C1EA3">
      <w:pPr>
        <w:spacing w:after="0"/>
        <w:ind w:left="150"/>
      </w:pPr>
      <w:r>
        <w:rPr>
          <w:rFonts w:ascii="Arial" w:hAnsi="Arial"/>
          <w:sz w:val="20"/>
          <w:szCs w:val="20"/>
        </w:rPr>
        <w:t>The system shall have a cable that keep the power cable connected to the system.</w:t>
      </w:r>
    </w:p>
    <w:p w14:paraId="6C388B26" w14:textId="77777777" w:rsidR="00AD498E" w:rsidRDefault="005C1EA3" w:rsidP="001B287E">
      <w:r>
        <w:rPr>
          <w:rStyle w:val="SLReqReqChangeInfoTitle"/>
        </w:rPr>
        <w:t>Change Information</w:t>
      </w:r>
      <w:r>
        <w:t xml:space="preserve">    </w:t>
      </w:r>
      <w:r>
        <w:rPr>
          <w:rStyle w:val="SLReqReqChangeInfoValueChar"/>
        </w:rPr>
        <w:t>No change issue detected.</w:t>
      </w:r>
    </w:p>
    <w:p w14:paraId="503F15A8" w14:textId="77777777" w:rsidR="004C0F0C" w:rsidRDefault="005C1EA3">
      <w:pPr>
        <w:pStyle w:val="SLReqReqImplementationTitle"/>
      </w:pPr>
      <w:r>
        <w:t>Implementation Status</w:t>
      </w:r>
    </w:p>
    <w:p w14:paraId="1F2EBAC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EBF4718" w14:textId="77777777" w:rsidR="004C0F0C" w:rsidRDefault="005C1EA3">
      <w:pPr>
        <w:pStyle w:val="SLReqReqVerificationTitle"/>
      </w:pPr>
      <w:r>
        <w:t>Verification Status</w:t>
      </w:r>
    </w:p>
    <w:p w14:paraId="6B173A69"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528AE0D" w14:textId="77777777" w:rsidR="004C0F0C" w:rsidRDefault="005C1EA3">
      <w:pPr>
        <w:pStyle w:val="SLReqReqTitle2"/>
        <w:spacing w:after="0"/>
      </w:pPr>
      <w:bookmarkStart w:id="27" w:name="URS:4"/>
      <w:bookmarkStart w:id="28" w:name="_Toc85717548"/>
      <w:bookmarkEnd w:id="27"/>
      <w:r>
        <w:t>2 Control Subsystem Primary Monitor</w:t>
      </w:r>
      <w:bookmarkEnd w:id="28"/>
      <w:r>
        <w:t xml:space="preserve"> </w:t>
      </w:r>
    </w:p>
    <w:p w14:paraId="34AA15BF" w14:textId="77777777" w:rsidR="00AD498E" w:rsidRDefault="005C1EA3" w:rsidP="00022D48">
      <w:pPr>
        <w:spacing w:before="240"/>
      </w:pPr>
      <w:r>
        <w:rPr>
          <w:rStyle w:val="SLReqReqTypeName"/>
        </w:rPr>
        <w:t>Requirement Type</w:t>
      </w:r>
      <w:r>
        <w:t xml:space="preserve">    </w:t>
      </w:r>
      <w:r>
        <w:rPr>
          <w:rStyle w:val="SLReqReqTypeValueChar"/>
        </w:rPr>
        <w:t>Functional</w:t>
      </w:r>
    </w:p>
    <w:p w14:paraId="7C10FEF3" w14:textId="77777777" w:rsidR="00AD498E" w:rsidRDefault="005C1EA3" w:rsidP="00635213">
      <w:r>
        <w:rPr>
          <w:rStyle w:val="SLReqReqCustomIDName"/>
        </w:rPr>
        <w:t>ID</w:t>
      </w:r>
      <w:r>
        <w:t xml:space="preserve">    </w:t>
      </w:r>
      <w:r>
        <w:rPr>
          <w:rStyle w:val="SLReqReqCustomIDValueChar"/>
        </w:rPr>
        <w:t>SyOPS-62</w:t>
      </w:r>
    </w:p>
    <w:p w14:paraId="3311A3D1" w14:textId="77777777" w:rsidR="004C0F0C" w:rsidRDefault="005C1EA3">
      <w:pPr>
        <w:pStyle w:val="SLReqReqDescriptionName"/>
      </w:pPr>
      <w:r>
        <w:t>Description</w:t>
      </w:r>
    </w:p>
    <w:p w14:paraId="46C6665C" w14:textId="77777777" w:rsidR="004C0F0C" w:rsidRDefault="005C1EA3">
      <w:pPr>
        <w:spacing w:after="0"/>
        <w:ind w:left="150"/>
      </w:pPr>
      <w:r>
        <w:rPr>
          <w:rFonts w:ascii="Arial" w:hAnsi="Arial"/>
          <w:sz w:val="20"/>
          <w:szCs w:val="20"/>
        </w:rPr>
        <w:t>The Control Sub-system shall be capable of performing all the primary monitoring and control functions of the BVS.</w:t>
      </w:r>
    </w:p>
    <w:p w14:paraId="4451C4AB" w14:textId="77777777" w:rsidR="004C0F0C" w:rsidRDefault="005C1EA3">
      <w:pPr>
        <w:pStyle w:val="SLReqReqKeywordName"/>
      </w:pPr>
      <w:r>
        <w:t>Keywords</w:t>
      </w:r>
    </w:p>
    <w:p w14:paraId="0FF2A785" w14:textId="77777777" w:rsidR="00AD498E" w:rsidRDefault="005C1EA3" w:rsidP="000014D4">
      <w:r>
        <w:tab/>
      </w:r>
      <w:r>
        <w:rPr>
          <w:rStyle w:val="SLReqReqKeywordValueChar"/>
        </w:rPr>
        <w:t>HMI Control</w:t>
      </w:r>
    </w:p>
    <w:p w14:paraId="6B115329" w14:textId="77777777" w:rsidR="00AD498E" w:rsidRDefault="005C1EA3" w:rsidP="001B287E">
      <w:r>
        <w:rPr>
          <w:rStyle w:val="SLReqReqChangeInfoTitle"/>
        </w:rPr>
        <w:t>Change Information</w:t>
      </w:r>
      <w:r>
        <w:t xml:space="preserve">    </w:t>
      </w:r>
      <w:hyperlink w:anchor="ChangedLinkListTable">
        <w:r>
          <w:rPr>
            <w:rStyle w:val="SLReqReqChangeInfoValueChar"/>
          </w:rPr>
          <w:t>Change issue detected.</w:t>
        </w:r>
      </w:hyperlink>
    </w:p>
    <w:p w14:paraId="12B02E6E" w14:textId="77777777" w:rsidR="004C0F0C" w:rsidRDefault="005C1EA3">
      <w:pPr>
        <w:pStyle w:val="SLReqReqLinksName"/>
      </w:pPr>
      <w:r>
        <w:lastRenderedPageBreak/>
        <w:t>Links</w:t>
      </w:r>
    </w:p>
    <w:p w14:paraId="0BF1E00C" w14:textId="77777777" w:rsidR="00AD498E" w:rsidRDefault="005C1EA3" w:rsidP="004405D9">
      <w:r>
        <w:rPr>
          <w:rStyle w:val="SLReqReqLinkGroupArtifactArtifactNameChar"/>
        </w:rPr>
        <w:t>Artifact</w:t>
      </w:r>
      <w:r>
        <w:t xml:space="preserve">:  </w:t>
      </w:r>
      <w:hyperlink w:anchor="ArtifactListTable">
        <w:r>
          <w:rPr>
            <w:rStyle w:val="SLReqReqLinkGroupArtifactArtifactValueChar"/>
          </w:rPr>
          <w:t>BiPAP_Architecture.slx</w:t>
        </w:r>
      </w:hyperlink>
    </w:p>
    <w:tbl>
      <w:tblPr>
        <w:tblStyle w:val="TableGrid"/>
        <w:tblW w:w="0" w:type="auto"/>
        <w:tblInd w:w="432" w:type="dxa"/>
        <w:tblLook w:val="04A0" w:firstRow="1" w:lastRow="0" w:firstColumn="1" w:lastColumn="0" w:noHBand="0" w:noVBand="1"/>
      </w:tblPr>
      <w:tblGrid>
        <w:gridCol w:w="4510"/>
        <w:gridCol w:w="4408"/>
      </w:tblGrid>
      <w:tr w:rsidR="009B42C3" w14:paraId="7AFFA82F" w14:textId="77777777" w:rsidTr="00F33BF4">
        <w:tc>
          <w:tcPr>
            <w:tcW w:w="4675" w:type="dxa"/>
          </w:tcPr>
          <w:p w14:paraId="592CD4AB" w14:textId="77777777" w:rsidR="004C0F0C" w:rsidRDefault="005C1EA3">
            <w:pPr>
              <w:pStyle w:val="SLReqReqLinkGroupArtifactLinkedItemName"/>
            </w:pPr>
            <w:r>
              <w:t>Linked Item</w:t>
            </w:r>
          </w:p>
        </w:tc>
        <w:tc>
          <w:tcPr>
            <w:tcW w:w="4675" w:type="dxa"/>
          </w:tcPr>
          <w:p w14:paraId="27E799AF" w14:textId="77777777" w:rsidR="004C0F0C" w:rsidRDefault="005C1EA3">
            <w:pPr>
              <w:pStyle w:val="SLReqReqLinkGroupArtifactLinkedTypeName"/>
            </w:pPr>
            <w:r>
              <w:t>Link Type</w:t>
            </w:r>
          </w:p>
        </w:tc>
      </w:tr>
      <w:tr w:rsidR="00911407" w14:paraId="363A44EF" w14:textId="77777777" w:rsidTr="00F33BF4">
        <w:tc>
          <w:tcPr>
            <w:tcW w:w="4675" w:type="dxa"/>
          </w:tcPr>
          <w:p w14:paraId="3CE41C91" w14:textId="77777777" w:rsidR="00911407" w:rsidRDefault="005C1EA3" w:rsidP="00880797">
            <w:r>
              <w:rPr>
                <w:noProof/>
              </w:rPr>
              <w:drawing>
                <wp:inline distT="0" distB="0" distL="0" distR="0" wp14:anchorId="075FE8A0" wp14:editId="056C0544">
                  <wp:extent cx="152400" cy="152400"/>
                  <wp:effectExtent l="0" t="0" r="0" b="0"/>
                  <wp:docPr id="5" name="warning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warning_16.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r>
              <w:rPr>
                <w:rStyle w:val="SLReqReqLinkItemValueChar"/>
              </w:rPr>
              <w:t>BiPAP_Architecture:35</w:t>
            </w:r>
          </w:p>
        </w:tc>
        <w:tc>
          <w:tcPr>
            <w:tcW w:w="4675" w:type="dxa"/>
          </w:tcPr>
          <w:p w14:paraId="1628CC82" w14:textId="77777777" w:rsidR="00911407" w:rsidRDefault="005C1EA3" w:rsidP="00880797">
            <w:r>
              <w:rPr>
                <w:noProof/>
              </w:rPr>
              <w:drawing>
                <wp:inline distT="0" distB="0" distL="0" distR="0" wp14:anchorId="1C12AB97" wp14:editId="134D87F1">
                  <wp:extent cx="133349" cy="95249"/>
                  <wp:effectExtent l="0" t="0" r="0" b="0"/>
                  <wp:docPr id="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back_on_disabled.png"/>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r w:rsidR="00911407" w14:paraId="74153180" w14:textId="77777777" w:rsidTr="00F33BF4">
        <w:tc>
          <w:tcPr>
            <w:tcW w:w="4675" w:type="dxa"/>
          </w:tcPr>
          <w:p w14:paraId="74735705" w14:textId="77777777" w:rsidR="00911407" w:rsidRDefault="005C1EA3" w:rsidP="00880797">
            <w:r>
              <w:rPr>
                <w:noProof/>
              </w:rPr>
              <w:drawing>
                <wp:inline distT="0" distB="0" distL="0" distR="0" wp14:anchorId="2064D1FD" wp14:editId="56D89B8B">
                  <wp:extent cx="152400" cy="152400"/>
                  <wp:effectExtent l="0" t="0" r="0" b="0"/>
                  <wp:docPr id="7" name="warning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warning_16.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r>
              <w:rPr>
                <w:rStyle w:val="SLReqReqLinkItemValueChar"/>
              </w:rPr>
              <w:t>BiPAP_Architecture:16</w:t>
            </w:r>
          </w:p>
        </w:tc>
        <w:tc>
          <w:tcPr>
            <w:tcW w:w="4675" w:type="dxa"/>
          </w:tcPr>
          <w:p w14:paraId="07DE3EA0" w14:textId="77777777" w:rsidR="00911407" w:rsidRDefault="005C1EA3" w:rsidP="00880797">
            <w:r>
              <w:rPr>
                <w:noProof/>
              </w:rPr>
              <w:drawing>
                <wp:inline distT="0" distB="0" distL="0" distR="0" wp14:anchorId="4ED40C05" wp14:editId="37DE0491">
                  <wp:extent cx="133349" cy="95249"/>
                  <wp:effectExtent l="0" t="0" r="0" b="0"/>
                  <wp:docPr id="8"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back_on_disabled.png"/>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14:paraId="6C18F03C" w14:textId="77777777" w:rsidR="004C0F0C" w:rsidRDefault="005C1EA3">
      <w:pPr>
        <w:pStyle w:val="SLReqReqImplementationTitle"/>
      </w:pPr>
      <w:r>
        <w:t>Implementation Status</w:t>
      </w:r>
    </w:p>
    <w:p w14:paraId="13C52E01" w14:textId="77777777" w:rsidR="00AD498E" w:rsidRDefault="005C1EA3" w:rsidP="009A5DF4">
      <w:r>
        <w:tab/>
      </w:r>
      <w:r>
        <w:rPr>
          <w:rStyle w:val="SLReqReqImpTotalNameChar"/>
        </w:rPr>
        <w:t>Total</w:t>
      </w:r>
      <w:r>
        <w:t xml:space="preserve">: </w:t>
      </w:r>
      <w:r>
        <w:rPr>
          <w:rStyle w:val="SLReqReqImpTotalValueChar"/>
        </w:rPr>
        <w:t>58</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57</w:t>
      </w:r>
    </w:p>
    <w:p w14:paraId="0E8287C0" w14:textId="77777777" w:rsidR="004C0F0C" w:rsidRDefault="005C1EA3">
      <w:pPr>
        <w:pStyle w:val="SLReqReqVerificationTitle"/>
      </w:pPr>
      <w:r>
        <w:t>Verification Status</w:t>
      </w:r>
    </w:p>
    <w:p w14:paraId="409E8AB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58</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58</w:t>
      </w:r>
    </w:p>
    <w:p w14:paraId="1D3D8B7E" w14:textId="77777777" w:rsidR="004C0F0C" w:rsidRDefault="005C1EA3">
      <w:pPr>
        <w:pStyle w:val="SLReqReqTitle3"/>
      </w:pPr>
      <w:bookmarkStart w:id="29" w:name="URS:10"/>
      <w:bookmarkStart w:id="30" w:name="_Toc85717549"/>
      <w:bookmarkEnd w:id="29"/>
      <w:r>
        <w:t>2.1 Presssuer over time</w:t>
      </w:r>
      <w:bookmarkEnd w:id="30"/>
      <w:r>
        <w:t xml:space="preserve"> </w:t>
      </w:r>
    </w:p>
    <w:p w14:paraId="5D1D2CE6" w14:textId="77777777" w:rsidR="00AD498E" w:rsidRDefault="005C1EA3" w:rsidP="00022D48">
      <w:pPr>
        <w:spacing w:before="240"/>
      </w:pPr>
      <w:r>
        <w:rPr>
          <w:rStyle w:val="SLReqReqTypeName"/>
        </w:rPr>
        <w:t>Requirement Type</w:t>
      </w:r>
      <w:r>
        <w:t xml:space="preserve">    </w:t>
      </w:r>
      <w:r>
        <w:rPr>
          <w:rStyle w:val="SLReqReqTypeValueChar"/>
        </w:rPr>
        <w:t>Functional</w:t>
      </w:r>
    </w:p>
    <w:p w14:paraId="43506260" w14:textId="77777777" w:rsidR="00AD498E" w:rsidRDefault="005C1EA3" w:rsidP="00635213">
      <w:r>
        <w:rPr>
          <w:rStyle w:val="SLReqReqCustomIDName"/>
        </w:rPr>
        <w:t>ID</w:t>
      </w:r>
      <w:r>
        <w:t xml:space="preserve">    </w:t>
      </w:r>
      <w:r>
        <w:rPr>
          <w:rStyle w:val="SLReqReqCustomIDValueChar"/>
        </w:rPr>
        <w:t>SyOPS-62-C1</w:t>
      </w:r>
    </w:p>
    <w:p w14:paraId="7DDAC926" w14:textId="77777777" w:rsidR="004C0F0C" w:rsidRDefault="005C1EA3">
      <w:pPr>
        <w:pStyle w:val="SLReqReqDescriptionName"/>
      </w:pPr>
      <w:r>
        <w:t>Description</w:t>
      </w:r>
    </w:p>
    <w:p w14:paraId="4D63B38F" w14:textId="77777777" w:rsidR="004C0F0C" w:rsidRDefault="005C1EA3">
      <w:pPr>
        <w:spacing w:after="0"/>
        <w:ind w:left="150"/>
      </w:pPr>
      <w:r>
        <w:rPr>
          <w:rFonts w:ascii="Arial" w:hAnsi="Arial"/>
          <w:sz w:val="20"/>
          <w:szCs w:val="20"/>
        </w:rPr>
        <w:t>Pressure ramp option that starts pressure at low level (minimum) and increases slowly over time priod to set level (User set maximum).</w:t>
      </w:r>
    </w:p>
    <w:p w14:paraId="04EC5F6D" w14:textId="77777777" w:rsidR="00AD498E" w:rsidRDefault="005C1EA3" w:rsidP="001B287E">
      <w:r>
        <w:rPr>
          <w:rStyle w:val="SLReqReqChangeInfoTitle"/>
        </w:rPr>
        <w:t>Change Information</w:t>
      </w:r>
      <w:r>
        <w:t xml:space="preserve">    </w:t>
      </w:r>
      <w:r>
        <w:rPr>
          <w:rStyle w:val="SLReqReqChangeInfoValueChar"/>
        </w:rPr>
        <w:t>No change issue detected.</w:t>
      </w:r>
    </w:p>
    <w:p w14:paraId="7B159057" w14:textId="77777777" w:rsidR="004C0F0C" w:rsidRDefault="005C1EA3">
      <w:pPr>
        <w:pStyle w:val="SLReqReqImplementationTitle"/>
      </w:pPr>
      <w:r>
        <w:t>Implementation Status</w:t>
      </w:r>
    </w:p>
    <w:p w14:paraId="054F5F35"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10422A2" w14:textId="77777777" w:rsidR="004C0F0C" w:rsidRDefault="005C1EA3">
      <w:pPr>
        <w:pStyle w:val="SLReqReqVerificationTitle"/>
      </w:pPr>
      <w:r>
        <w:t>Verification Status</w:t>
      </w:r>
    </w:p>
    <w:p w14:paraId="26B18B67"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43DAD23" w14:textId="77777777" w:rsidR="004C0F0C" w:rsidRDefault="005C1EA3">
      <w:pPr>
        <w:pStyle w:val="SLReqReqTitle3"/>
      </w:pPr>
      <w:bookmarkStart w:id="31" w:name="URS:11"/>
      <w:bookmarkStart w:id="32" w:name="_Toc85717550"/>
      <w:bookmarkEnd w:id="31"/>
      <w:r>
        <w:t>2.2 Spontanious Timing</w:t>
      </w:r>
      <w:bookmarkEnd w:id="32"/>
      <w:r>
        <w:t xml:space="preserve"> </w:t>
      </w:r>
    </w:p>
    <w:p w14:paraId="4D27CC77" w14:textId="77777777" w:rsidR="00AD498E" w:rsidRDefault="005C1EA3" w:rsidP="00022D48">
      <w:pPr>
        <w:spacing w:before="240"/>
      </w:pPr>
      <w:r>
        <w:rPr>
          <w:rStyle w:val="SLReqReqTypeName"/>
        </w:rPr>
        <w:t>Requirement Type</w:t>
      </w:r>
      <w:r>
        <w:t xml:space="preserve">    </w:t>
      </w:r>
      <w:r>
        <w:rPr>
          <w:rStyle w:val="SLReqReqTypeValueChar"/>
        </w:rPr>
        <w:t>Functional</w:t>
      </w:r>
    </w:p>
    <w:p w14:paraId="0ADBC647" w14:textId="77777777" w:rsidR="00AD498E" w:rsidRDefault="005C1EA3" w:rsidP="00635213">
      <w:r>
        <w:rPr>
          <w:rStyle w:val="SLReqReqCustomIDName"/>
        </w:rPr>
        <w:t>ID</w:t>
      </w:r>
      <w:r>
        <w:t xml:space="preserve">    </w:t>
      </w:r>
      <w:r>
        <w:rPr>
          <w:rStyle w:val="SLReqReqCustomIDValueChar"/>
        </w:rPr>
        <w:t>SyOPS-62-C2</w:t>
      </w:r>
    </w:p>
    <w:p w14:paraId="2C524B7D" w14:textId="77777777" w:rsidR="004C0F0C" w:rsidRDefault="005C1EA3">
      <w:pPr>
        <w:pStyle w:val="SLReqReqDescriptionName"/>
      </w:pPr>
      <w:r>
        <w:t>Description</w:t>
      </w:r>
    </w:p>
    <w:p w14:paraId="6C26CF00" w14:textId="77777777" w:rsidR="004C0F0C" w:rsidRDefault="005C1EA3">
      <w:pPr>
        <w:spacing w:after="0"/>
        <w:ind w:left="150"/>
      </w:pPr>
      <w:r>
        <w:rPr>
          <w:rFonts w:ascii="Arial" w:hAnsi="Arial"/>
          <w:sz w:val="20"/>
          <w:szCs w:val="20"/>
        </w:rPr>
        <w:t>The BVS shall react to spontanious timing in reaction to the breathing of the patient.</w:t>
      </w:r>
    </w:p>
    <w:p w14:paraId="27E035FA" w14:textId="77777777" w:rsidR="00AD498E" w:rsidRDefault="005C1EA3" w:rsidP="001B287E">
      <w:r>
        <w:rPr>
          <w:rStyle w:val="SLReqReqChangeInfoTitle"/>
        </w:rPr>
        <w:t>Change Information</w:t>
      </w:r>
      <w:r>
        <w:t xml:space="preserve">    </w:t>
      </w:r>
      <w:r>
        <w:rPr>
          <w:rStyle w:val="SLReqReqChangeInfoValueChar"/>
        </w:rPr>
        <w:t>No change issue detected.</w:t>
      </w:r>
    </w:p>
    <w:p w14:paraId="5F837EC7" w14:textId="77777777" w:rsidR="004C0F0C" w:rsidRDefault="005C1EA3">
      <w:pPr>
        <w:pStyle w:val="SLReqReqImplementationTitle"/>
      </w:pPr>
      <w:r>
        <w:t>Implementation Status</w:t>
      </w:r>
    </w:p>
    <w:p w14:paraId="52A372A8" w14:textId="77777777" w:rsidR="00AD498E" w:rsidRDefault="005C1EA3" w:rsidP="009A5DF4">
      <w:r>
        <w:lastRenderedPageBreak/>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372731E" w14:textId="77777777" w:rsidR="004C0F0C" w:rsidRDefault="005C1EA3">
      <w:pPr>
        <w:pStyle w:val="SLReqReqVerificationTitle"/>
      </w:pPr>
      <w:r>
        <w:t>Verification Status</w:t>
      </w:r>
    </w:p>
    <w:p w14:paraId="38B728CE"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5A537AE" w14:textId="77777777" w:rsidR="004C0F0C" w:rsidRDefault="005C1EA3">
      <w:pPr>
        <w:pStyle w:val="SLReqReqTitle3"/>
      </w:pPr>
      <w:bookmarkStart w:id="33" w:name="URS:12"/>
      <w:bookmarkStart w:id="34" w:name="_Toc85717551"/>
      <w:bookmarkEnd w:id="33"/>
      <w:r>
        <w:t>2.3 Rebreathing</w:t>
      </w:r>
      <w:bookmarkEnd w:id="34"/>
    </w:p>
    <w:p w14:paraId="0E560E0B" w14:textId="77777777" w:rsidR="00AD498E" w:rsidRDefault="005C1EA3" w:rsidP="00022D48">
      <w:pPr>
        <w:spacing w:before="240"/>
      </w:pPr>
      <w:r>
        <w:rPr>
          <w:rStyle w:val="SLReqReqTypeName"/>
        </w:rPr>
        <w:t>Requirement Type</w:t>
      </w:r>
      <w:r>
        <w:t xml:space="preserve">    </w:t>
      </w:r>
      <w:r>
        <w:rPr>
          <w:rStyle w:val="SLReqReqTypeValueChar"/>
        </w:rPr>
        <w:t>Functional</w:t>
      </w:r>
    </w:p>
    <w:p w14:paraId="16656AD4" w14:textId="77777777" w:rsidR="00AD498E" w:rsidRDefault="005C1EA3" w:rsidP="00635213">
      <w:r>
        <w:rPr>
          <w:rStyle w:val="SLReqReqCustomIDName"/>
        </w:rPr>
        <w:t>ID</w:t>
      </w:r>
      <w:r>
        <w:t xml:space="preserve">    </w:t>
      </w:r>
      <w:r>
        <w:rPr>
          <w:rStyle w:val="SLReqReqCustomIDValueChar"/>
        </w:rPr>
        <w:t>SyOPS-62-C3</w:t>
      </w:r>
    </w:p>
    <w:p w14:paraId="4BC00EA6" w14:textId="77777777" w:rsidR="004C0F0C" w:rsidRDefault="005C1EA3">
      <w:pPr>
        <w:pStyle w:val="SLReqReqDescriptionName"/>
      </w:pPr>
      <w:r>
        <w:t>Description</w:t>
      </w:r>
    </w:p>
    <w:p w14:paraId="21FEC2A9" w14:textId="77777777" w:rsidR="004C0F0C" w:rsidRDefault="005C1EA3">
      <w:pPr>
        <w:spacing w:after="0"/>
        <w:ind w:left="150"/>
      </w:pPr>
      <w:r>
        <w:rPr>
          <w:rFonts w:ascii="Arial" w:hAnsi="Arial"/>
          <w:sz w:val="20"/>
          <w:szCs w:val="20"/>
        </w:rPr>
        <w:t>The system shall account for 4 to 5 millimeters of CO2 rebreathing.</w:t>
      </w:r>
    </w:p>
    <w:p w14:paraId="457E8464" w14:textId="77777777" w:rsidR="00AD498E" w:rsidRDefault="005C1EA3" w:rsidP="001B287E">
      <w:r>
        <w:rPr>
          <w:rStyle w:val="SLReqReqChangeInfoTitle"/>
        </w:rPr>
        <w:t>Change Information</w:t>
      </w:r>
      <w:r>
        <w:t xml:space="preserve">    </w:t>
      </w:r>
      <w:r>
        <w:rPr>
          <w:rStyle w:val="SLReqReqChangeInfoValueChar"/>
        </w:rPr>
        <w:t>No change issue detected.</w:t>
      </w:r>
    </w:p>
    <w:p w14:paraId="21A9D69B" w14:textId="77777777" w:rsidR="004C0F0C" w:rsidRDefault="005C1EA3">
      <w:pPr>
        <w:pStyle w:val="SLReqReqImplementationTitle"/>
      </w:pPr>
      <w:r>
        <w:t>Implementation Status</w:t>
      </w:r>
    </w:p>
    <w:p w14:paraId="0B9ACFD4"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D23B17C" w14:textId="77777777" w:rsidR="004C0F0C" w:rsidRDefault="005C1EA3">
      <w:pPr>
        <w:pStyle w:val="SLReqReqVerificationTitle"/>
      </w:pPr>
      <w:r>
        <w:t>Verification Status</w:t>
      </w:r>
    </w:p>
    <w:p w14:paraId="6D5CC819"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B75500F" w14:textId="77777777" w:rsidR="004C0F0C" w:rsidRDefault="005C1EA3">
      <w:pPr>
        <w:pStyle w:val="SLReqReqTitle3"/>
      </w:pPr>
      <w:bookmarkStart w:id="35" w:name="URS:15"/>
      <w:bookmarkStart w:id="36" w:name="_Toc85717552"/>
      <w:bookmarkEnd w:id="35"/>
      <w:r>
        <w:t>2.4 APAP</w:t>
      </w:r>
      <w:bookmarkEnd w:id="36"/>
    </w:p>
    <w:p w14:paraId="7E8D155B" w14:textId="77777777" w:rsidR="00AD498E" w:rsidRDefault="005C1EA3" w:rsidP="00022D48">
      <w:pPr>
        <w:spacing w:before="240"/>
      </w:pPr>
      <w:r>
        <w:rPr>
          <w:rStyle w:val="SLReqReqTypeName"/>
        </w:rPr>
        <w:t>Requirement Type</w:t>
      </w:r>
      <w:r>
        <w:t xml:space="preserve">    </w:t>
      </w:r>
      <w:r>
        <w:rPr>
          <w:rStyle w:val="SLReqReqTypeValueChar"/>
        </w:rPr>
        <w:t>Functional</w:t>
      </w:r>
    </w:p>
    <w:p w14:paraId="05792FF6" w14:textId="77777777" w:rsidR="00AD498E" w:rsidRDefault="005C1EA3" w:rsidP="00635213">
      <w:r>
        <w:rPr>
          <w:rStyle w:val="SLReqReqCustomIDName"/>
        </w:rPr>
        <w:t>ID</w:t>
      </w:r>
      <w:r>
        <w:t xml:space="preserve">    </w:t>
      </w:r>
      <w:r>
        <w:rPr>
          <w:rStyle w:val="SLReqReqCustomIDValueChar"/>
        </w:rPr>
        <w:t>SyOPS-62-C4</w:t>
      </w:r>
    </w:p>
    <w:p w14:paraId="15319310" w14:textId="77777777" w:rsidR="004C0F0C" w:rsidRDefault="005C1EA3">
      <w:pPr>
        <w:pStyle w:val="SLReqReqDescriptionName"/>
      </w:pPr>
      <w:r>
        <w:t>Description</w:t>
      </w:r>
    </w:p>
    <w:p w14:paraId="29E3841C" w14:textId="77777777" w:rsidR="004C0F0C" w:rsidRDefault="005C1EA3">
      <w:pPr>
        <w:spacing w:after="0"/>
        <w:ind w:left="150"/>
      </w:pPr>
      <w:r>
        <w:rPr>
          <w:rFonts w:ascii="Arial" w:hAnsi="Arial"/>
          <w:sz w:val="20"/>
          <w:szCs w:val="20"/>
        </w:rPr>
        <w:t>The system shall allow for automatic positive airway pressure also called AutoPAP or APAP</w:t>
      </w:r>
    </w:p>
    <w:p w14:paraId="185001F6" w14:textId="77777777" w:rsidR="00AD498E" w:rsidRDefault="005C1EA3" w:rsidP="001B287E">
      <w:r>
        <w:rPr>
          <w:rStyle w:val="SLReqReqChangeInfoTitle"/>
        </w:rPr>
        <w:t>Change Information</w:t>
      </w:r>
      <w:r>
        <w:t xml:space="preserve">    </w:t>
      </w:r>
      <w:r>
        <w:rPr>
          <w:rStyle w:val="SLReqReqChangeInfoValueChar"/>
        </w:rPr>
        <w:t>No change issue detected.</w:t>
      </w:r>
    </w:p>
    <w:p w14:paraId="50680166" w14:textId="77777777" w:rsidR="004C0F0C" w:rsidRDefault="005C1EA3">
      <w:pPr>
        <w:pStyle w:val="SLReqReqImplementationTitle"/>
      </w:pPr>
      <w:r>
        <w:t>Implementation Status</w:t>
      </w:r>
    </w:p>
    <w:p w14:paraId="410A8763"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BF8B8EE" w14:textId="77777777" w:rsidR="004C0F0C" w:rsidRDefault="005C1EA3">
      <w:pPr>
        <w:pStyle w:val="SLReqReqVerificationTitle"/>
      </w:pPr>
      <w:r>
        <w:t>Verification Status</w:t>
      </w:r>
    </w:p>
    <w:p w14:paraId="1FDB65BE"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w:t>
      </w:r>
      <w:r>
        <w:rPr>
          <w:rStyle w:val="SLReqReqVeriJustifiedNameChar"/>
        </w:rPr>
        <w:t>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EDAF75A" w14:textId="77777777" w:rsidR="004C0F0C" w:rsidRDefault="005C1EA3">
      <w:pPr>
        <w:pStyle w:val="SLReqReqTitle3"/>
      </w:pPr>
      <w:bookmarkStart w:id="37" w:name="URS:16"/>
      <w:bookmarkStart w:id="38" w:name="_Toc85717553"/>
      <w:bookmarkEnd w:id="37"/>
      <w:r>
        <w:t>2.5 CPAP</w:t>
      </w:r>
      <w:bookmarkEnd w:id="38"/>
    </w:p>
    <w:p w14:paraId="714FFC8D" w14:textId="77777777" w:rsidR="00AD498E" w:rsidRDefault="005C1EA3" w:rsidP="00022D48">
      <w:pPr>
        <w:spacing w:before="240"/>
      </w:pPr>
      <w:r>
        <w:rPr>
          <w:rStyle w:val="SLReqReqTypeName"/>
        </w:rPr>
        <w:t>Requirement Type</w:t>
      </w:r>
      <w:r>
        <w:t xml:space="preserve">    </w:t>
      </w:r>
      <w:r>
        <w:rPr>
          <w:rStyle w:val="SLReqReqTypeValueChar"/>
        </w:rPr>
        <w:t>Functional</w:t>
      </w:r>
    </w:p>
    <w:p w14:paraId="2498AAA8" w14:textId="77777777" w:rsidR="00AD498E" w:rsidRDefault="005C1EA3" w:rsidP="00635213">
      <w:r>
        <w:rPr>
          <w:rStyle w:val="SLReqReqCustomIDName"/>
        </w:rPr>
        <w:t>ID</w:t>
      </w:r>
      <w:r>
        <w:t xml:space="preserve">    </w:t>
      </w:r>
      <w:r>
        <w:rPr>
          <w:rStyle w:val="SLReqReqCustomIDValueChar"/>
        </w:rPr>
        <w:t>SyOPS-62-C5</w:t>
      </w:r>
    </w:p>
    <w:p w14:paraId="0FD7A535" w14:textId="77777777" w:rsidR="004C0F0C" w:rsidRDefault="005C1EA3">
      <w:pPr>
        <w:pStyle w:val="SLReqReqDescriptionName"/>
      </w:pPr>
      <w:r>
        <w:lastRenderedPageBreak/>
        <w:t>Description</w:t>
      </w:r>
    </w:p>
    <w:p w14:paraId="5EE9A23E" w14:textId="77777777" w:rsidR="004C0F0C" w:rsidRDefault="005C1EA3">
      <w:pPr>
        <w:spacing w:after="0"/>
        <w:ind w:left="150"/>
      </w:pPr>
      <w:r>
        <w:rPr>
          <w:rFonts w:ascii="Arial" w:hAnsi="Arial"/>
          <w:sz w:val="20"/>
          <w:szCs w:val="20"/>
        </w:rPr>
        <w:t>The system shall be CPAP spontanious for a time (T) Pressure Assisted Control/Pressure COntrole (PAC/PC)</w:t>
      </w:r>
    </w:p>
    <w:p w14:paraId="44020302" w14:textId="77777777" w:rsidR="00AD498E" w:rsidRDefault="005C1EA3" w:rsidP="001B287E">
      <w:r>
        <w:rPr>
          <w:rStyle w:val="SLReqReqChangeInfoTitle"/>
        </w:rPr>
        <w:t>Change Information</w:t>
      </w:r>
      <w:r>
        <w:t xml:space="preserve">    </w:t>
      </w:r>
      <w:r>
        <w:rPr>
          <w:rStyle w:val="SLReqReqChangeInfoValueChar"/>
        </w:rPr>
        <w:t>No change issue detected.</w:t>
      </w:r>
    </w:p>
    <w:p w14:paraId="1C3A3F71" w14:textId="77777777" w:rsidR="004C0F0C" w:rsidRDefault="005C1EA3">
      <w:pPr>
        <w:pStyle w:val="SLReqReqImplementationTitle"/>
      </w:pPr>
      <w:r>
        <w:t>Implementation Status</w:t>
      </w:r>
    </w:p>
    <w:p w14:paraId="01A0921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81247FE" w14:textId="77777777" w:rsidR="004C0F0C" w:rsidRDefault="005C1EA3">
      <w:pPr>
        <w:pStyle w:val="SLReqReqVerificationTitle"/>
      </w:pPr>
      <w:r>
        <w:t>Verification Status</w:t>
      </w:r>
    </w:p>
    <w:p w14:paraId="40608C8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2FAFCCD" w14:textId="77777777" w:rsidR="004C0F0C" w:rsidRDefault="005C1EA3">
      <w:pPr>
        <w:pStyle w:val="SLReqReqTitle3"/>
      </w:pPr>
      <w:bookmarkStart w:id="39" w:name="URS:17"/>
      <w:bookmarkStart w:id="40" w:name="_Toc85717554"/>
      <w:bookmarkEnd w:id="39"/>
      <w:r>
        <w:t>2.6 Inspirator and Exiratory</w:t>
      </w:r>
      <w:bookmarkEnd w:id="40"/>
      <w:r>
        <w:t xml:space="preserve"> </w:t>
      </w:r>
    </w:p>
    <w:p w14:paraId="01C13505" w14:textId="77777777" w:rsidR="00AD498E" w:rsidRDefault="005C1EA3" w:rsidP="00022D48">
      <w:pPr>
        <w:spacing w:before="240"/>
      </w:pPr>
      <w:r>
        <w:rPr>
          <w:rStyle w:val="SLReqReqTypeName"/>
        </w:rPr>
        <w:t>Requirement Type</w:t>
      </w:r>
      <w:r>
        <w:t xml:space="preserve">    </w:t>
      </w:r>
      <w:r>
        <w:rPr>
          <w:rStyle w:val="SLReqReqTypeValueChar"/>
        </w:rPr>
        <w:t>Functional</w:t>
      </w:r>
    </w:p>
    <w:p w14:paraId="6C1BAD8C" w14:textId="77777777" w:rsidR="00AD498E" w:rsidRDefault="005C1EA3" w:rsidP="00635213">
      <w:r>
        <w:rPr>
          <w:rStyle w:val="SLReqReqCustomIDName"/>
        </w:rPr>
        <w:t>ID</w:t>
      </w:r>
      <w:r>
        <w:t xml:space="preserve">    </w:t>
      </w:r>
      <w:r>
        <w:rPr>
          <w:rStyle w:val="SLReqReqCustomIDValueChar"/>
        </w:rPr>
        <w:t>SyOPS-62-C6</w:t>
      </w:r>
    </w:p>
    <w:p w14:paraId="7CDDBE8E" w14:textId="77777777" w:rsidR="004C0F0C" w:rsidRDefault="005C1EA3">
      <w:pPr>
        <w:pStyle w:val="SLReqReqDescriptionName"/>
      </w:pPr>
      <w:r>
        <w:t>Description</w:t>
      </w:r>
    </w:p>
    <w:p w14:paraId="61E457AD" w14:textId="77777777" w:rsidR="004C0F0C" w:rsidRDefault="005C1EA3">
      <w:pPr>
        <w:spacing w:after="0"/>
        <w:ind w:left="150"/>
      </w:pPr>
      <w:r>
        <w:rPr>
          <w:rFonts w:ascii="Arial" w:hAnsi="Arial"/>
          <w:sz w:val="20"/>
          <w:szCs w:val="20"/>
        </w:rPr>
        <w:t>The system shall allow for the programmable time functions for inspiratory and expiratory</w:t>
      </w:r>
    </w:p>
    <w:p w14:paraId="10047F10" w14:textId="77777777" w:rsidR="00AD498E" w:rsidRDefault="005C1EA3" w:rsidP="001B287E">
      <w:r>
        <w:rPr>
          <w:rStyle w:val="SLReqReqChangeInfoTitle"/>
        </w:rPr>
        <w:t>Change Information</w:t>
      </w:r>
      <w:r>
        <w:t xml:space="preserve">    </w:t>
      </w:r>
      <w:r>
        <w:rPr>
          <w:rStyle w:val="SLReqReqChangeInfoValueChar"/>
        </w:rPr>
        <w:t>No change issue detected.</w:t>
      </w:r>
    </w:p>
    <w:p w14:paraId="178B3BEB" w14:textId="77777777" w:rsidR="004C0F0C" w:rsidRDefault="005C1EA3">
      <w:pPr>
        <w:pStyle w:val="SLReqReqImplementationTitle"/>
      </w:pPr>
      <w:r>
        <w:t>Implementation Status</w:t>
      </w:r>
    </w:p>
    <w:p w14:paraId="53865533"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37F7385" w14:textId="77777777" w:rsidR="004C0F0C" w:rsidRDefault="005C1EA3">
      <w:pPr>
        <w:pStyle w:val="SLReqReqVerificationTitle"/>
      </w:pPr>
      <w:r>
        <w:t>Verification Status</w:t>
      </w:r>
    </w:p>
    <w:p w14:paraId="2B7FA808"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w:t>
      </w:r>
      <w:r>
        <w:rPr>
          <w:rStyle w:val="SLReqReqVeriJustifiedNameChar"/>
        </w:rPr>
        <w:t>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B5E1844" w14:textId="77777777" w:rsidR="004C0F0C" w:rsidRDefault="005C1EA3">
      <w:pPr>
        <w:pStyle w:val="SLReqReqTitle3"/>
      </w:pPr>
      <w:bookmarkStart w:id="41" w:name="URS:19"/>
      <w:bookmarkStart w:id="42" w:name="_Toc85717555"/>
      <w:bookmarkEnd w:id="41"/>
      <w:r>
        <w:t>2.7 Rise Time to Peak Flow</w:t>
      </w:r>
      <w:bookmarkEnd w:id="42"/>
    </w:p>
    <w:p w14:paraId="43D5CEFB" w14:textId="77777777" w:rsidR="00AD498E" w:rsidRDefault="005C1EA3" w:rsidP="00022D48">
      <w:pPr>
        <w:spacing w:before="240"/>
      </w:pPr>
      <w:r>
        <w:rPr>
          <w:rStyle w:val="SLReqReqTypeName"/>
        </w:rPr>
        <w:t>Requirement Type</w:t>
      </w:r>
      <w:r>
        <w:t xml:space="preserve">    </w:t>
      </w:r>
      <w:r>
        <w:rPr>
          <w:rStyle w:val="SLReqReqTypeValueChar"/>
        </w:rPr>
        <w:t>Functional</w:t>
      </w:r>
    </w:p>
    <w:p w14:paraId="7C724AB2" w14:textId="77777777" w:rsidR="00AD498E" w:rsidRDefault="005C1EA3" w:rsidP="00635213">
      <w:r>
        <w:rPr>
          <w:rStyle w:val="SLReqReqCustomIDName"/>
        </w:rPr>
        <w:t>ID</w:t>
      </w:r>
      <w:r>
        <w:t xml:space="preserve">    </w:t>
      </w:r>
      <w:r>
        <w:rPr>
          <w:rStyle w:val="SLReqReqCustomIDValueChar"/>
        </w:rPr>
        <w:t>SyOPS-62-C7</w:t>
      </w:r>
    </w:p>
    <w:p w14:paraId="47A894DC" w14:textId="77777777" w:rsidR="004C0F0C" w:rsidRDefault="005C1EA3">
      <w:pPr>
        <w:pStyle w:val="SLReqReqDescriptionName"/>
      </w:pPr>
      <w:r>
        <w:t>Description</w:t>
      </w:r>
    </w:p>
    <w:p w14:paraId="2963A20D" w14:textId="77777777" w:rsidR="004C0F0C" w:rsidRDefault="005C1EA3">
      <w:pPr>
        <w:spacing w:after="0"/>
        <w:ind w:left="150"/>
      </w:pPr>
      <w:r>
        <w:rPr>
          <w:rFonts w:ascii="Arial" w:hAnsi="Arial"/>
          <w:sz w:val="20"/>
          <w:szCs w:val="20"/>
        </w:rPr>
        <w:t>The system shall be controlled ro prevent massive increase in airflow, variable rate shall be selectable.</w:t>
      </w:r>
    </w:p>
    <w:p w14:paraId="6E4C964D" w14:textId="77777777" w:rsidR="00AD498E" w:rsidRDefault="005C1EA3" w:rsidP="001B287E">
      <w:r>
        <w:rPr>
          <w:rStyle w:val="SLReqReqChangeInfoTitle"/>
        </w:rPr>
        <w:t>Change Information</w:t>
      </w:r>
      <w:r>
        <w:t xml:space="preserve">    </w:t>
      </w:r>
      <w:r>
        <w:rPr>
          <w:rStyle w:val="SLReqReqChangeInfoValueChar"/>
        </w:rPr>
        <w:t>No change issue detected.</w:t>
      </w:r>
    </w:p>
    <w:p w14:paraId="0B2EF00D" w14:textId="77777777" w:rsidR="004C0F0C" w:rsidRDefault="005C1EA3">
      <w:pPr>
        <w:pStyle w:val="SLReqReqImplementationTitle"/>
      </w:pPr>
      <w:r>
        <w:t>Implementation Status</w:t>
      </w:r>
    </w:p>
    <w:p w14:paraId="22BBE1BD"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CCFE049" w14:textId="77777777" w:rsidR="004C0F0C" w:rsidRDefault="005C1EA3">
      <w:pPr>
        <w:pStyle w:val="SLReqReqVerificationTitle"/>
      </w:pPr>
      <w:r>
        <w:lastRenderedPageBreak/>
        <w:t>Verification Status</w:t>
      </w:r>
    </w:p>
    <w:p w14:paraId="6DDC151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F2181D3" w14:textId="77777777" w:rsidR="004C0F0C" w:rsidRDefault="005C1EA3">
      <w:pPr>
        <w:pStyle w:val="SLReqReqTitle3"/>
      </w:pPr>
      <w:bookmarkStart w:id="43" w:name="URS:20"/>
      <w:bookmarkStart w:id="44" w:name="_Toc85717556"/>
      <w:bookmarkEnd w:id="43"/>
      <w:r>
        <w:t>2.8 Inspiration to Expiration</w:t>
      </w:r>
      <w:bookmarkEnd w:id="44"/>
      <w:r>
        <w:t xml:space="preserve"> </w:t>
      </w:r>
    </w:p>
    <w:p w14:paraId="337E4250" w14:textId="77777777" w:rsidR="00AD498E" w:rsidRDefault="005C1EA3" w:rsidP="00022D48">
      <w:pPr>
        <w:spacing w:before="240"/>
      </w:pPr>
      <w:r>
        <w:rPr>
          <w:rStyle w:val="SLReqReqTypeName"/>
        </w:rPr>
        <w:t>Requirement Type</w:t>
      </w:r>
      <w:r>
        <w:t xml:space="preserve">    </w:t>
      </w:r>
      <w:r>
        <w:rPr>
          <w:rStyle w:val="SLReqReqTypeValueChar"/>
        </w:rPr>
        <w:t>Functional</w:t>
      </w:r>
    </w:p>
    <w:p w14:paraId="0DC2B58E" w14:textId="77777777" w:rsidR="00AD498E" w:rsidRDefault="005C1EA3" w:rsidP="00635213">
      <w:r>
        <w:rPr>
          <w:rStyle w:val="SLReqReqCustomIDName"/>
        </w:rPr>
        <w:t>ID</w:t>
      </w:r>
      <w:r>
        <w:t xml:space="preserve">    </w:t>
      </w:r>
      <w:r>
        <w:rPr>
          <w:rStyle w:val="SLReqReqCustomIDValueChar"/>
        </w:rPr>
        <w:t>SyOPS-62-C8</w:t>
      </w:r>
    </w:p>
    <w:p w14:paraId="01BBCECC" w14:textId="77777777" w:rsidR="004C0F0C" w:rsidRDefault="005C1EA3">
      <w:pPr>
        <w:pStyle w:val="SLReqReqDescriptionName"/>
      </w:pPr>
      <w:r>
        <w:t>Description</w:t>
      </w:r>
    </w:p>
    <w:p w14:paraId="1CF92328" w14:textId="77777777" w:rsidR="004C0F0C" w:rsidRDefault="005C1EA3">
      <w:pPr>
        <w:spacing w:after="0"/>
        <w:ind w:left="150"/>
      </w:pPr>
      <w:r>
        <w:rPr>
          <w:rFonts w:ascii="Arial" w:hAnsi="Arial"/>
          <w:sz w:val="20"/>
          <w:szCs w:val="20"/>
        </w:rPr>
        <w:t>The system shall allow the fan to operate at 30% to 50% of the peak flow rate.</w:t>
      </w:r>
    </w:p>
    <w:p w14:paraId="1CC66E1B" w14:textId="77777777" w:rsidR="00AD498E" w:rsidRDefault="005C1EA3" w:rsidP="001B287E">
      <w:r>
        <w:rPr>
          <w:rStyle w:val="SLReqReqChangeInfoTitle"/>
        </w:rPr>
        <w:t xml:space="preserve">Change </w:t>
      </w:r>
      <w:r>
        <w:rPr>
          <w:rStyle w:val="SLReqReqChangeInfoTitle"/>
        </w:rPr>
        <w:t>Information</w:t>
      </w:r>
      <w:r>
        <w:t xml:space="preserve">    </w:t>
      </w:r>
      <w:r>
        <w:rPr>
          <w:rStyle w:val="SLReqReqChangeInfoValueChar"/>
        </w:rPr>
        <w:t>No change issue detected.</w:t>
      </w:r>
    </w:p>
    <w:p w14:paraId="037AD19C" w14:textId="77777777" w:rsidR="004C0F0C" w:rsidRDefault="005C1EA3">
      <w:pPr>
        <w:pStyle w:val="SLReqReqImplementationTitle"/>
      </w:pPr>
      <w:r>
        <w:t>Implementation Status</w:t>
      </w:r>
    </w:p>
    <w:p w14:paraId="19C8124F"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B7322DD" w14:textId="77777777" w:rsidR="004C0F0C" w:rsidRDefault="005C1EA3">
      <w:pPr>
        <w:pStyle w:val="SLReqReqVerificationTitle"/>
      </w:pPr>
      <w:r>
        <w:t>Verification Status</w:t>
      </w:r>
    </w:p>
    <w:p w14:paraId="7B0D3AA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590AFC7" w14:textId="77777777" w:rsidR="004C0F0C" w:rsidRDefault="005C1EA3">
      <w:pPr>
        <w:pStyle w:val="SLReqReqTitle3"/>
      </w:pPr>
      <w:bookmarkStart w:id="45" w:name="URS:21"/>
      <w:bookmarkStart w:id="46" w:name="_Toc85717557"/>
      <w:bookmarkEnd w:id="45"/>
      <w:r>
        <w:t>2.9 Exspiration to Insiration</w:t>
      </w:r>
      <w:bookmarkEnd w:id="46"/>
      <w:r>
        <w:t xml:space="preserve"> </w:t>
      </w:r>
    </w:p>
    <w:p w14:paraId="5AB4304B" w14:textId="77777777" w:rsidR="00AD498E" w:rsidRDefault="005C1EA3" w:rsidP="00022D48">
      <w:pPr>
        <w:spacing w:before="240"/>
      </w:pPr>
      <w:r>
        <w:rPr>
          <w:rStyle w:val="SLReqReqTypeName"/>
        </w:rPr>
        <w:t>Requirement Type</w:t>
      </w:r>
      <w:r>
        <w:t xml:space="preserve">    </w:t>
      </w:r>
      <w:r>
        <w:rPr>
          <w:rStyle w:val="SLReqReqTypeValueChar"/>
        </w:rPr>
        <w:t>Functional</w:t>
      </w:r>
    </w:p>
    <w:p w14:paraId="4DADA6A1" w14:textId="77777777" w:rsidR="00AD498E" w:rsidRDefault="005C1EA3" w:rsidP="00635213">
      <w:r>
        <w:rPr>
          <w:rStyle w:val="SLReqReqCustomIDName"/>
        </w:rPr>
        <w:t>ID</w:t>
      </w:r>
      <w:r>
        <w:t xml:space="preserve">    </w:t>
      </w:r>
      <w:r>
        <w:rPr>
          <w:rStyle w:val="SLReqReqCustomIDValueChar"/>
        </w:rPr>
        <w:t>SyOPS-62-C9</w:t>
      </w:r>
    </w:p>
    <w:p w14:paraId="19DE5238" w14:textId="77777777" w:rsidR="004C0F0C" w:rsidRDefault="005C1EA3">
      <w:pPr>
        <w:pStyle w:val="SLReqReqDescriptionName"/>
      </w:pPr>
      <w:r>
        <w:t>Description</w:t>
      </w:r>
    </w:p>
    <w:p w14:paraId="0104FF1F" w14:textId="77777777" w:rsidR="004C0F0C" w:rsidRDefault="005C1EA3">
      <w:pPr>
        <w:spacing w:after="0"/>
        <w:ind w:left="150"/>
      </w:pPr>
      <w:r>
        <w:rPr>
          <w:rFonts w:ascii="Arial" w:hAnsi="Arial"/>
          <w:sz w:val="20"/>
          <w:szCs w:val="20"/>
        </w:rPr>
        <w:t>The system shall allow for the flow to chang eercentage when inspiration is trggered to peak flow cycle.</w:t>
      </w:r>
    </w:p>
    <w:p w14:paraId="37BBF465" w14:textId="77777777" w:rsidR="00AD498E" w:rsidRDefault="005C1EA3" w:rsidP="001B287E">
      <w:r>
        <w:rPr>
          <w:rStyle w:val="SLReqReqChangeInfoTitle"/>
        </w:rPr>
        <w:t>Change Information</w:t>
      </w:r>
      <w:r>
        <w:t xml:space="preserve">    </w:t>
      </w:r>
      <w:r>
        <w:rPr>
          <w:rStyle w:val="SLReqReqChangeInfoValueChar"/>
        </w:rPr>
        <w:t>No change issue detected.</w:t>
      </w:r>
    </w:p>
    <w:p w14:paraId="409BA002" w14:textId="77777777" w:rsidR="004C0F0C" w:rsidRDefault="005C1EA3">
      <w:pPr>
        <w:pStyle w:val="SLReqReqImplementationTitle"/>
      </w:pPr>
      <w:r>
        <w:t>Implementat</w:t>
      </w:r>
      <w:r>
        <w:t>ion Status</w:t>
      </w:r>
    </w:p>
    <w:p w14:paraId="2D563F73"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0CCE6A2" w14:textId="77777777" w:rsidR="004C0F0C" w:rsidRDefault="005C1EA3">
      <w:pPr>
        <w:pStyle w:val="SLReqReqVerificationTitle"/>
      </w:pPr>
      <w:r>
        <w:t>Verification Status</w:t>
      </w:r>
    </w:p>
    <w:p w14:paraId="2FB8B61C"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C2F212B" w14:textId="77777777" w:rsidR="004C0F0C" w:rsidRDefault="005C1EA3">
      <w:pPr>
        <w:pStyle w:val="SLReqReqTitle3"/>
      </w:pPr>
      <w:bookmarkStart w:id="47" w:name="URS:22"/>
      <w:bookmarkStart w:id="48" w:name="_Toc85717558"/>
      <w:bookmarkEnd w:id="47"/>
      <w:r>
        <w:t>2.10 Operation</w:t>
      </w:r>
      <w:bookmarkEnd w:id="48"/>
      <w:r>
        <w:t xml:space="preserve"> </w:t>
      </w:r>
    </w:p>
    <w:p w14:paraId="17185606" w14:textId="77777777" w:rsidR="00AD498E" w:rsidRDefault="005C1EA3" w:rsidP="00022D48">
      <w:pPr>
        <w:spacing w:before="240"/>
      </w:pPr>
      <w:r>
        <w:rPr>
          <w:rStyle w:val="SLReqReqTypeName"/>
        </w:rPr>
        <w:t>Requirement Type</w:t>
      </w:r>
      <w:r>
        <w:t xml:space="preserve">    </w:t>
      </w:r>
      <w:r>
        <w:rPr>
          <w:rStyle w:val="SLReqReqTypeValueChar"/>
        </w:rPr>
        <w:t>Functional</w:t>
      </w:r>
    </w:p>
    <w:p w14:paraId="1BA8F122" w14:textId="77777777" w:rsidR="00AD498E" w:rsidRDefault="005C1EA3" w:rsidP="00635213">
      <w:r>
        <w:rPr>
          <w:rStyle w:val="SLReqReqCustomIDName"/>
        </w:rPr>
        <w:t>ID</w:t>
      </w:r>
      <w:r>
        <w:t xml:space="preserve">    </w:t>
      </w:r>
      <w:r>
        <w:rPr>
          <w:rStyle w:val="SLReqReqCustomIDValueChar"/>
        </w:rPr>
        <w:t>SyOPS-62-C10</w:t>
      </w:r>
    </w:p>
    <w:p w14:paraId="3B376DBC" w14:textId="77777777" w:rsidR="004C0F0C" w:rsidRDefault="005C1EA3">
      <w:pPr>
        <w:pStyle w:val="SLReqReqDescriptionName"/>
      </w:pPr>
      <w:r>
        <w:t>Description</w:t>
      </w:r>
    </w:p>
    <w:p w14:paraId="58798A9B" w14:textId="77777777" w:rsidR="004C0F0C" w:rsidRDefault="005C1EA3">
      <w:pPr>
        <w:spacing w:after="0"/>
        <w:ind w:left="150"/>
      </w:pPr>
      <w:r>
        <w:rPr>
          <w:rFonts w:ascii="Arial" w:hAnsi="Arial"/>
          <w:sz w:val="20"/>
          <w:szCs w:val="20"/>
        </w:rPr>
        <w:lastRenderedPageBreak/>
        <w:t>The system shall operate without fail for a minimum period of 14 days.</w:t>
      </w:r>
    </w:p>
    <w:p w14:paraId="49C736D2" w14:textId="77777777" w:rsidR="00AD498E" w:rsidRDefault="005C1EA3" w:rsidP="001B287E">
      <w:r>
        <w:rPr>
          <w:rStyle w:val="SLReqReqChangeInfoTitle"/>
        </w:rPr>
        <w:t>Change Information</w:t>
      </w:r>
      <w:r>
        <w:t xml:space="preserve">    </w:t>
      </w:r>
      <w:r>
        <w:rPr>
          <w:rStyle w:val="SLReqReqChangeInfoValueChar"/>
        </w:rPr>
        <w:t>No change issue detected.</w:t>
      </w:r>
    </w:p>
    <w:p w14:paraId="7A8F004F" w14:textId="77777777" w:rsidR="004C0F0C" w:rsidRDefault="005C1EA3">
      <w:pPr>
        <w:pStyle w:val="SLReqReqImplementationTitle"/>
      </w:pPr>
      <w:r>
        <w:t>Implementation Status</w:t>
      </w:r>
    </w:p>
    <w:p w14:paraId="5B0BD7B9"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05FCC51" w14:textId="77777777" w:rsidR="004C0F0C" w:rsidRDefault="005C1EA3">
      <w:pPr>
        <w:pStyle w:val="SLReqReqVerificationTitle"/>
      </w:pPr>
      <w:r>
        <w:t>Verification Status</w:t>
      </w:r>
    </w:p>
    <w:p w14:paraId="262E1FC9"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2862C46" w14:textId="77777777" w:rsidR="004C0F0C" w:rsidRDefault="005C1EA3">
      <w:pPr>
        <w:pStyle w:val="SLReqReqTitle3"/>
      </w:pPr>
      <w:bookmarkStart w:id="49" w:name="URS:23"/>
      <w:bookmarkStart w:id="50" w:name="_Toc85717559"/>
      <w:bookmarkEnd w:id="49"/>
      <w:r>
        <w:t>2.11 Low Level Alarm</w:t>
      </w:r>
      <w:bookmarkEnd w:id="50"/>
    </w:p>
    <w:p w14:paraId="005D537F" w14:textId="77777777" w:rsidR="00AD498E" w:rsidRDefault="005C1EA3" w:rsidP="00022D48">
      <w:pPr>
        <w:spacing w:before="240"/>
      </w:pPr>
      <w:r>
        <w:rPr>
          <w:rStyle w:val="SLReqReqTypeName"/>
        </w:rPr>
        <w:t>Requirement Type</w:t>
      </w:r>
      <w:r>
        <w:t xml:space="preserve">    </w:t>
      </w:r>
      <w:r>
        <w:rPr>
          <w:rStyle w:val="SLReqReqTypeValueChar"/>
        </w:rPr>
        <w:t>Functional</w:t>
      </w:r>
    </w:p>
    <w:p w14:paraId="1758EF5A" w14:textId="77777777" w:rsidR="00AD498E" w:rsidRDefault="005C1EA3" w:rsidP="00635213">
      <w:r>
        <w:rPr>
          <w:rStyle w:val="SLReqReqCustomIDName"/>
        </w:rPr>
        <w:t>ID</w:t>
      </w:r>
      <w:r>
        <w:t xml:space="preserve">    </w:t>
      </w:r>
      <w:r>
        <w:rPr>
          <w:rStyle w:val="SLReqReqCustomIDValueChar"/>
        </w:rPr>
        <w:t>SyOPS-62-C11</w:t>
      </w:r>
    </w:p>
    <w:p w14:paraId="49E31CB9" w14:textId="77777777" w:rsidR="004C0F0C" w:rsidRDefault="005C1EA3">
      <w:pPr>
        <w:pStyle w:val="SLReqReqDescriptionName"/>
      </w:pPr>
      <w:r>
        <w:t>Description</w:t>
      </w:r>
    </w:p>
    <w:p w14:paraId="28D1C2ED" w14:textId="77777777" w:rsidR="004C0F0C" w:rsidRDefault="005C1EA3">
      <w:pPr>
        <w:spacing w:after="0"/>
        <w:ind w:left="150"/>
      </w:pPr>
      <w:r>
        <w:rPr>
          <w:rFonts w:ascii="Arial" w:hAnsi="Arial"/>
          <w:sz w:val="20"/>
          <w:szCs w:val="20"/>
        </w:rPr>
        <w:t>The system shall trigger an low level alarm when a low catagory failure occures while device continues function on last preset with limited capabilities.</w:t>
      </w:r>
    </w:p>
    <w:p w14:paraId="122FC25C" w14:textId="77777777" w:rsidR="00AD498E" w:rsidRDefault="005C1EA3" w:rsidP="001B287E">
      <w:r>
        <w:rPr>
          <w:rStyle w:val="SLReqReqChangeInfoTitle"/>
        </w:rPr>
        <w:t>Change Information</w:t>
      </w:r>
      <w:r>
        <w:t xml:space="preserve">    </w:t>
      </w:r>
      <w:r>
        <w:rPr>
          <w:rStyle w:val="SLReqReqChangeInfoValueChar"/>
        </w:rPr>
        <w:t>No change issue detected.</w:t>
      </w:r>
    </w:p>
    <w:p w14:paraId="4D40091B" w14:textId="77777777" w:rsidR="004C0F0C" w:rsidRDefault="005C1EA3">
      <w:pPr>
        <w:pStyle w:val="SLReqReqImplementationTitle"/>
      </w:pPr>
      <w:r>
        <w:t>Implementation Status</w:t>
      </w:r>
    </w:p>
    <w:p w14:paraId="2CAA27CD"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w:t>
      </w:r>
      <w:r>
        <w:rPr>
          <w:rStyle w:val="SLReqReqImpJustifiedNameChar"/>
        </w:rPr>
        <w:t>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6C5B8E5" w14:textId="77777777" w:rsidR="004C0F0C" w:rsidRDefault="005C1EA3">
      <w:pPr>
        <w:pStyle w:val="SLReqReqVerificationTitle"/>
      </w:pPr>
      <w:r>
        <w:t>Verification Status</w:t>
      </w:r>
    </w:p>
    <w:p w14:paraId="3A52DF5E"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84FD924" w14:textId="77777777" w:rsidR="004C0F0C" w:rsidRDefault="005C1EA3">
      <w:pPr>
        <w:pStyle w:val="SLReqReqTitle3"/>
      </w:pPr>
      <w:bookmarkStart w:id="51" w:name="URS:24"/>
      <w:bookmarkStart w:id="52" w:name="_Toc85717560"/>
      <w:bookmarkEnd w:id="51"/>
      <w:r>
        <w:t>2.12 High Levle Alarm</w:t>
      </w:r>
      <w:bookmarkEnd w:id="52"/>
      <w:r>
        <w:t xml:space="preserve"> </w:t>
      </w:r>
    </w:p>
    <w:p w14:paraId="4A49F233" w14:textId="77777777" w:rsidR="00AD498E" w:rsidRDefault="005C1EA3" w:rsidP="00022D48">
      <w:pPr>
        <w:spacing w:before="240"/>
      </w:pPr>
      <w:r>
        <w:rPr>
          <w:rStyle w:val="SLReqReqTypeName"/>
        </w:rPr>
        <w:t>Requirement Type</w:t>
      </w:r>
      <w:r>
        <w:t xml:space="preserve">    </w:t>
      </w:r>
      <w:r>
        <w:rPr>
          <w:rStyle w:val="SLReqReqTypeValueChar"/>
        </w:rPr>
        <w:t>Functional</w:t>
      </w:r>
    </w:p>
    <w:p w14:paraId="11DD6A3E" w14:textId="77777777" w:rsidR="00AD498E" w:rsidRDefault="005C1EA3" w:rsidP="00635213">
      <w:r>
        <w:rPr>
          <w:rStyle w:val="SLReqReqCustomIDName"/>
        </w:rPr>
        <w:t>ID</w:t>
      </w:r>
      <w:r>
        <w:t xml:space="preserve">    </w:t>
      </w:r>
      <w:r>
        <w:rPr>
          <w:rStyle w:val="SLReqReqCustomIDValueChar"/>
        </w:rPr>
        <w:t>SyOPS-62-C12</w:t>
      </w:r>
    </w:p>
    <w:p w14:paraId="76418C96" w14:textId="77777777" w:rsidR="004C0F0C" w:rsidRDefault="005C1EA3">
      <w:pPr>
        <w:pStyle w:val="SLReqReqDescriptionName"/>
      </w:pPr>
      <w:r>
        <w:t>Description</w:t>
      </w:r>
    </w:p>
    <w:p w14:paraId="4BBB3BF2" w14:textId="77777777" w:rsidR="004C0F0C" w:rsidRDefault="005C1EA3">
      <w:pPr>
        <w:spacing w:after="0"/>
        <w:ind w:left="150"/>
      </w:pPr>
      <w:r>
        <w:rPr>
          <w:rFonts w:ascii="Arial" w:hAnsi="Arial"/>
          <w:sz w:val="20"/>
          <w:szCs w:val="20"/>
        </w:rPr>
        <w:t>The system shall trigger a high level alarm when critical failure in a main component failure, built in safty systems shall open the patient circuit to prevent obstruction.</w:t>
      </w:r>
    </w:p>
    <w:p w14:paraId="68F78AA7" w14:textId="77777777" w:rsidR="00AD498E" w:rsidRDefault="005C1EA3" w:rsidP="001B287E">
      <w:r>
        <w:rPr>
          <w:rStyle w:val="SLReqReqChangeInfoTitle"/>
        </w:rPr>
        <w:t>Change Information</w:t>
      </w:r>
      <w:r>
        <w:t xml:space="preserve">    </w:t>
      </w:r>
      <w:r>
        <w:rPr>
          <w:rStyle w:val="SLReqReqChangeInfoValueChar"/>
        </w:rPr>
        <w:t>No change issue detected.</w:t>
      </w:r>
    </w:p>
    <w:p w14:paraId="7B8F1D67" w14:textId="77777777" w:rsidR="004C0F0C" w:rsidRDefault="005C1EA3">
      <w:pPr>
        <w:pStyle w:val="SLReqReqImplementationTitle"/>
      </w:pPr>
      <w:r>
        <w:t>Implementation Status</w:t>
      </w:r>
    </w:p>
    <w:p w14:paraId="3C67F879"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BB3FDC4" w14:textId="77777777" w:rsidR="004C0F0C" w:rsidRDefault="005C1EA3">
      <w:pPr>
        <w:pStyle w:val="SLReqReqVerificationTitle"/>
      </w:pPr>
      <w:r>
        <w:t>Verification Status</w:t>
      </w:r>
    </w:p>
    <w:p w14:paraId="431B30CE" w14:textId="77777777" w:rsidR="00AD498E" w:rsidRPr="00B92412" w:rsidRDefault="005C1EA3" w:rsidP="004A46DF">
      <w:pPr>
        <w:spacing w:after="0"/>
      </w:pPr>
      <w:r>
        <w:lastRenderedPageBreak/>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52C1832" w14:textId="77777777" w:rsidR="004C0F0C" w:rsidRDefault="005C1EA3">
      <w:pPr>
        <w:pStyle w:val="SLReqReqTitle3"/>
      </w:pPr>
      <w:bookmarkStart w:id="53" w:name="URS:25"/>
      <w:bookmarkStart w:id="54" w:name="_Toc85717561"/>
      <w:bookmarkEnd w:id="53"/>
      <w:r>
        <w:t>2.13 Start-Up</w:t>
      </w:r>
      <w:bookmarkEnd w:id="54"/>
    </w:p>
    <w:p w14:paraId="07A8E2FA" w14:textId="77777777" w:rsidR="00AD498E" w:rsidRDefault="005C1EA3" w:rsidP="00022D48">
      <w:pPr>
        <w:spacing w:before="240"/>
      </w:pPr>
      <w:r>
        <w:rPr>
          <w:rStyle w:val="SLReqReqTypeName"/>
        </w:rPr>
        <w:t>Requirement Type</w:t>
      </w:r>
      <w:r>
        <w:t xml:space="preserve">    </w:t>
      </w:r>
      <w:r>
        <w:rPr>
          <w:rStyle w:val="SLReqReqTypeValueChar"/>
        </w:rPr>
        <w:t>Functional</w:t>
      </w:r>
    </w:p>
    <w:p w14:paraId="751835C2" w14:textId="77777777" w:rsidR="00AD498E" w:rsidRDefault="005C1EA3" w:rsidP="00635213">
      <w:r>
        <w:rPr>
          <w:rStyle w:val="SLReqReqCustomIDName"/>
        </w:rPr>
        <w:t>ID</w:t>
      </w:r>
      <w:r>
        <w:t xml:space="preserve">    </w:t>
      </w:r>
      <w:r>
        <w:rPr>
          <w:rStyle w:val="SLReqReqCustomIDValueChar"/>
        </w:rPr>
        <w:t>SyOPS-62-C13</w:t>
      </w:r>
    </w:p>
    <w:p w14:paraId="3CD3425F" w14:textId="77777777" w:rsidR="004C0F0C" w:rsidRDefault="005C1EA3">
      <w:pPr>
        <w:pStyle w:val="SLReqReqDescriptionName"/>
      </w:pPr>
      <w:r>
        <w:t>Description</w:t>
      </w:r>
    </w:p>
    <w:p w14:paraId="0FA609C3" w14:textId="77777777" w:rsidR="004C0F0C" w:rsidRDefault="005C1EA3">
      <w:pPr>
        <w:spacing w:after="0"/>
        <w:ind w:left="150"/>
      </w:pPr>
      <w:r>
        <w:rPr>
          <w:rFonts w:ascii="Arial" w:hAnsi="Arial"/>
          <w:sz w:val="20"/>
          <w:szCs w:val="20"/>
        </w:rPr>
        <w:t>The system shall send start up function to the HMI when system is power up.</w:t>
      </w:r>
    </w:p>
    <w:p w14:paraId="6FD129BF" w14:textId="77777777" w:rsidR="00AD498E" w:rsidRDefault="005C1EA3" w:rsidP="001B287E">
      <w:r>
        <w:rPr>
          <w:rStyle w:val="SLReqReqChangeInfoTitle"/>
        </w:rPr>
        <w:t>Change Information</w:t>
      </w:r>
      <w:r>
        <w:t xml:space="preserve">    </w:t>
      </w:r>
      <w:r>
        <w:rPr>
          <w:rStyle w:val="SLReqReqChangeInfoValueChar"/>
        </w:rPr>
        <w:t>No change issue detected.</w:t>
      </w:r>
    </w:p>
    <w:p w14:paraId="463B6F29" w14:textId="77777777" w:rsidR="004C0F0C" w:rsidRDefault="005C1EA3">
      <w:pPr>
        <w:pStyle w:val="SLReqReqImplementationTitle"/>
      </w:pPr>
      <w:r>
        <w:t>Implementation Status</w:t>
      </w:r>
    </w:p>
    <w:p w14:paraId="71244B9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874B594" w14:textId="77777777" w:rsidR="004C0F0C" w:rsidRDefault="005C1EA3">
      <w:pPr>
        <w:pStyle w:val="SLReqReqVerificationTitle"/>
      </w:pPr>
      <w:r>
        <w:t>Verification Status</w:t>
      </w:r>
    </w:p>
    <w:p w14:paraId="50669A73"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B4003A6" w14:textId="77777777" w:rsidR="004C0F0C" w:rsidRDefault="005C1EA3">
      <w:pPr>
        <w:pStyle w:val="SLReqReqTitle3"/>
      </w:pPr>
      <w:bookmarkStart w:id="55" w:name="URS:26"/>
      <w:bookmarkStart w:id="56" w:name="_Toc85717562"/>
      <w:bookmarkEnd w:id="55"/>
      <w:r>
        <w:t>2.14 Self Test</w:t>
      </w:r>
      <w:bookmarkEnd w:id="56"/>
      <w:r>
        <w:t xml:space="preserve"> </w:t>
      </w:r>
    </w:p>
    <w:p w14:paraId="31D8B0ED" w14:textId="77777777" w:rsidR="00AD498E" w:rsidRDefault="005C1EA3" w:rsidP="00022D48">
      <w:pPr>
        <w:spacing w:before="240"/>
      </w:pPr>
      <w:r>
        <w:rPr>
          <w:rStyle w:val="SLReqReqTypeName"/>
        </w:rPr>
        <w:t>Requirement Type</w:t>
      </w:r>
      <w:r>
        <w:t xml:space="preserve">    </w:t>
      </w:r>
      <w:r>
        <w:rPr>
          <w:rStyle w:val="SLReqReqTypeValueChar"/>
        </w:rPr>
        <w:t>Functional</w:t>
      </w:r>
    </w:p>
    <w:p w14:paraId="610841B9" w14:textId="77777777" w:rsidR="00AD498E" w:rsidRDefault="005C1EA3" w:rsidP="00635213">
      <w:r>
        <w:rPr>
          <w:rStyle w:val="SLReqReqCustomIDName"/>
        </w:rPr>
        <w:t>ID</w:t>
      </w:r>
      <w:r>
        <w:t xml:space="preserve">    </w:t>
      </w:r>
      <w:r>
        <w:rPr>
          <w:rStyle w:val="SLReqReqCustomIDValueChar"/>
        </w:rPr>
        <w:t>SyOPS-62-C14</w:t>
      </w:r>
    </w:p>
    <w:p w14:paraId="14CE36F1" w14:textId="77777777" w:rsidR="004C0F0C" w:rsidRDefault="005C1EA3">
      <w:pPr>
        <w:pStyle w:val="SLReqReqDescriptionName"/>
      </w:pPr>
      <w:r>
        <w:t>Description</w:t>
      </w:r>
    </w:p>
    <w:p w14:paraId="461E8222" w14:textId="77777777" w:rsidR="004C0F0C" w:rsidRDefault="005C1EA3">
      <w:pPr>
        <w:spacing w:after="0"/>
        <w:ind w:left="150"/>
      </w:pPr>
      <w:r>
        <w:rPr>
          <w:rFonts w:ascii="Arial" w:hAnsi="Arial"/>
          <w:sz w:val="20"/>
          <w:szCs w:val="20"/>
        </w:rPr>
        <w:t>The system shall be capable of iniciting self testing procedure when triggered by HMI.</w:t>
      </w:r>
    </w:p>
    <w:p w14:paraId="1B73303D" w14:textId="77777777" w:rsidR="00AD498E" w:rsidRDefault="005C1EA3" w:rsidP="001B287E">
      <w:r>
        <w:rPr>
          <w:rStyle w:val="SLReqReqChangeInfoTitle"/>
        </w:rPr>
        <w:t>Change Information</w:t>
      </w:r>
      <w:r>
        <w:t xml:space="preserve">    </w:t>
      </w:r>
      <w:r>
        <w:rPr>
          <w:rStyle w:val="SLReqReqChangeInfoValueChar"/>
        </w:rPr>
        <w:t>No change issue detected.</w:t>
      </w:r>
    </w:p>
    <w:p w14:paraId="2D0E5E7E" w14:textId="77777777" w:rsidR="004C0F0C" w:rsidRDefault="005C1EA3">
      <w:pPr>
        <w:pStyle w:val="SLReqReqImplementationTitle"/>
      </w:pPr>
      <w:r>
        <w:t>Implement</w:t>
      </w:r>
      <w:r>
        <w:t>ation Status</w:t>
      </w:r>
    </w:p>
    <w:p w14:paraId="1B4BC272"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46F4B82" w14:textId="77777777" w:rsidR="004C0F0C" w:rsidRDefault="005C1EA3">
      <w:pPr>
        <w:pStyle w:val="SLReqReqVerificationTitle"/>
      </w:pPr>
      <w:r>
        <w:t>Verification Status</w:t>
      </w:r>
    </w:p>
    <w:p w14:paraId="7CB087A0"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B4FF751" w14:textId="77777777" w:rsidR="004C0F0C" w:rsidRDefault="005C1EA3">
      <w:pPr>
        <w:pStyle w:val="SLReqReqTitle3"/>
      </w:pPr>
      <w:bookmarkStart w:id="57" w:name="URS:27"/>
      <w:bookmarkStart w:id="58" w:name="_Toc85717563"/>
      <w:bookmarkEnd w:id="57"/>
      <w:r>
        <w:t>2.15 Information Set</w:t>
      </w:r>
      <w:bookmarkEnd w:id="58"/>
      <w:r>
        <w:t xml:space="preserve"> </w:t>
      </w:r>
    </w:p>
    <w:p w14:paraId="65CFB15F" w14:textId="77777777" w:rsidR="00AD498E" w:rsidRDefault="005C1EA3" w:rsidP="00022D48">
      <w:pPr>
        <w:spacing w:before="240"/>
      </w:pPr>
      <w:r>
        <w:rPr>
          <w:rStyle w:val="SLReqReqTypeName"/>
        </w:rPr>
        <w:t>Requirement Type</w:t>
      </w:r>
      <w:r>
        <w:t xml:space="preserve">    </w:t>
      </w:r>
      <w:r>
        <w:rPr>
          <w:rStyle w:val="SLReqReqTypeValueChar"/>
        </w:rPr>
        <w:t>Functional</w:t>
      </w:r>
    </w:p>
    <w:p w14:paraId="6BD46645" w14:textId="77777777" w:rsidR="00AD498E" w:rsidRDefault="005C1EA3" w:rsidP="00635213">
      <w:r>
        <w:rPr>
          <w:rStyle w:val="SLReqReqCustomIDName"/>
        </w:rPr>
        <w:t>ID</w:t>
      </w:r>
      <w:r>
        <w:t xml:space="preserve">    </w:t>
      </w:r>
      <w:r>
        <w:rPr>
          <w:rStyle w:val="SLReqReqCustomIDValueChar"/>
        </w:rPr>
        <w:t>SyOPS-62-C15</w:t>
      </w:r>
    </w:p>
    <w:p w14:paraId="4E646053" w14:textId="77777777" w:rsidR="004C0F0C" w:rsidRDefault="005C1EA3">
      <w:pPr>
        <w:pStyle w:val="SLReqReqDescriptionName"/>
      </w:pPr>
      <w:r>
        <w:t>Description</w:t>
      </w:r>
    </w:p>
    <w:p w14:paraId="7BD02258" w14:textId="77777777" w:rsidR="004C0F0C" w:rsidRDefault="005C1EA3">
      <w:pPr>
        <w:spacing w:after="0"/>
        <w:ind w:left="150"/>
      </w:pPr>
      <w:r>
        <w:rPr>
          <w:rFonts w:ascii="Arial" w:hAnsi="Arial"/>
          <w:sz w:val="20"/>
          <w:szCs w:val="20"/>
        </w:rPr>
        <w:t>The system shall allow for the medical practitioner to set the operations</w:t>
      </w:r>
    </w:p>
    <w:p w14:paraId="7AC29422" w14:textId="77777777" w:rsidR="00AD498E" w:rsidRDefault="005C1EA3" w:rsidP="001B287E">
      <w:r>
        <w:rPr>
          <w:rStyle w:val="SLReqReqChangeInfoTitle"/>
        </w:rPr>
        <w:lastRenderedPageBreak/>
        <w:t>Change Information</w:t>
      </w:r>
      <w:r>
        <w:t xml:space="preserve">    </w:t>
      </w:r>
      <w:r>
        <w:rPr>
          <w:rStyle w:val="SLReqReqChangeInfoValueChar"/>
        </w:rPr>
        <w:t>No change issue detected.</w:t>
      </w:r>
    </w:p>
    <w:p w14:paraId="15B9DA75" w14:textId="77777777" w:rsidR="004C0F0C" w:rsidRDefault="005C1EA3">
      <w:pPr>
        <w:pStyle w:val="SLReqReqImplementationTitle"/>
      </w:pPr>
      <w:r>
        <w:t>Implementation Status</w:t>
      </w:r>
    </w:p>
    <w:p w14:paraId="15FE88F5"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0D8D94C" w14:textId="77777777" w:rsidR="004C0F0C" w:rsidRDefault="005C1EA3">
      <w:pPr>
        <w:pStyle w:val="SLReqReqVerificationTitle"/>
      </w:pPr>
      <w:r>
        <w:t>Verification Status</w:t>
      </w:r>
    </w:p>
    <w:p w14:paraId="7A151E95"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7434280" w14:textId="77777777" w:rsidR="004C0F0C" w:rsidRDefault="005C1EA3">
      <w:pPr>
        <w:pStyle w:val="SLReqReqTitle3"/>
      </w:pPr>
      <w:bookmarkStart w:id="59" w:name="URS:29"/>
      <w:bookmarkStart w:id="60" w:name="_Toc85717564"/>
      <w:bookmarkEnd w:id="59"/>
      <w:r>
        <w:t>2.16 Initiate Therapy</w:t>
      </w:r>
      <w:bookmarkEnd w:id="60"/>
      <w:r>
        <w:t xml:space="preserve"> </w:t>
      </w:r>
    </w:p>
    <w:p w14:paraId="0A5AF275" w14:textId="77777777" w:rsidR="00AD498E" w:rsidRDefault="005C1EA3" w:rsidP="00022D48">
      <w:pPr>
        <w:spacing w:before="240"/>
      </w:pPr>
      <w:r>
        <w:rPr>
          <w:rStyle w:val="SLReqReqTypeName"/>
        </w:rPr>
        <w:t>Requirement Type</w:t>
      </w:r>
      <w:r>
        <w:t xml:space="preserve">    </w:t>
      </w:r>
      <w:r>
        <w:rPr>
          <w:rStyle w:val="SLReqReqTypeValueChar"/>
        </w:rPr>
        <w:t>Functional</w:t>
      </w:r>
    </w:p>
    <w:p w14:paraId="5E1430B1" w14:textId="77777777" w:rsidR="00AD498E" w:rsidRDefault="005C1EA3" w:rsidP="00635213">
      <w:r>
        <w:rPr>
          <w:rStyle w:val="SLReqReqCustomIDName"/>
        </w:rPr>
        <w:t>ID</w:t>
      </w:r>
      <w:r>
        <w:t xml:space="preserve">    </w:t>
      </w:r>
      <w:r>
        <w:rPr>
          <w:rStyle w:val="SLReqReqCustomIDValueChar"/>
        </w:rPr>
        <w:t>SyOPS-62-C16</w:t>
      </w:r>
    </w:p>
    <w:p w14:paraId="479CED5D" w14:textId="77777777" w:rsidR="004C0F0C" w:rsidRDefault="005C1EA3">
      <w:pPr>
        <w:pStyle w:val="SLReqReqDescriptionName"/>
      </w:pPr>
      <w:r>
        <w:t>Description</w:t>
      </w:r>
    </w:p>
    <w:p w14:paraId="6A4AD450" w14:textId="77777777" w:rsidR="004C0F0C" w:rsidRDefault="005C1EA3">
      <w:pPr>
        <w:spacing w:after="0"/>
        <w:ind w:left="150"/>
      </w:pPr>
      <w:r>
        <w:rPr>
          <w:rFonts w:ascii="Arial" w:hAnsi="Arial"/>
          <w:sz w:val="20"/>
          <w:szCs w:val="20"/>
        </w:rPr>
        <w:t>The system shall when triggeed by the medical practitioner inicicate the preset therapy to the patient iniciating ventilation from the Air Supp</w:t>
      </w:r>
      <w:r>
        <w:rPr>
          <w:rFonts w:ascii="Arial" w:hAnsi="Arial"/>
          <w:sz w:val="20"/>
          <w:szCs w:val="20"/>
        </w:rPr>
        <w:t>ly Subsystem.</w:t>
      </w:r>
    </w:p>
    <w:p w14:paraId="53BFDE7F" w14:textId="77777777" w:rsidR="00AD498E" w:rsidRDefault="005C1EA3" w:rsidP="001B287E">
      <w:r>
        <w:rPr>
          <w:rStyle w:val="SLReqReqChangeInfoTitle"/>
        </w:rPr>
        <w:t>Change Information</w:t>
      </w:r>
      <w:r>
        <w:t xml:space="preserve">    </w:t>
      </w:r>
      <w:r>
        <w:rPr>
          <w:rStyle w:val="SLReqReqChangeInfoValueChar"/>
        </w:rPr>
        <w:t>No change issue detected.</w:t>
      </w:r>
    </w:p>
    <w:p w14:paraId="02C79B63" w14:textId="77777777" w:rsidR="004C0F0C" w:rsidRDefault="005C1EA3">
      <w:pPr>
        <w:pStyle w:val="SLReqReqImplementationTitle"/>
      </w:pPr>
      <w:r>
        <w:t>Implementation Status</w:t>
      </w:r>
    </w:p>
    <w:p w14:paraId="3EA0D1FF"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AA503D9" w14:textId="77777777" w:rsidR="004C0F0C" w:rsidRDefault="005C1EA3">
      <w:pPr>
        <w:pStyle w:val="SLReqReqVerificationTitle"/>
      </w:pPr>
      <w:r>
        <w:t>Verification Status</w:t>
      </w:r>
    </w:p>
    <w:p w14:paraId="67916F00"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15C44AA" w14:textId="77777777" w:rsidR="004C0F0C" w:rsidRDefault="005C1EA3">
      <w:pPr>
        <w:pStyle w:val="SLReqReqTitle3"/>
      </w:pPr>
      <w:bookmarkStart w:id="61" w:name="URS:30"/>
      <w:bookmarkStart w:id="62" w:name="_Toc85717565"/>
      <w:bookmarkEnd w:id="61"/>
      <w:r>
        <w:t>2.17 Auditory Check</w:t>
      </w:r>
      <w:bookmarkEnd w:id="62"/>
      <w:r>
        <w:t xml:space="preserve"> </w:t>
      </w:r>
    </w:p>
    <w:p w14:paraId="5BC31CA6" w14:textId="77777777" w:rsidR="00AD498E" w:rsidRDefault="005C1EA3" w:rsidP="00022D48">
      <w:pPr>
        <w:spacing w:before="240"/>
      </w:pPr>
      <w:r>
        <w:rPr>
          <w:rStyle w:val="SLReqReqTypeName"/>
        </w:rPr>
        <w:t>Requirement Type</w:t>
      </w:r>
      <w:r>
        <w:t xml:space="preserve">    </w:t>
      </w:r>
      <w:r>
        <w:rPr>
          <w:rStyle w:val="SLReqReqTypeValueChar"/>
        </w:rPr>
        <w:t>Functional</w:t>
      </w:r>
    </w:p>
    <w:p w14:paraId="672F05E9" w14:textId="77777777" w:rsidR="00AD498E" w:rsidRDefault="005C1EA3" w:rsidP="00635213">
      <w:r>
        <w:rPr>
          <w:rStyle w:val="SLReqReqCustomIDName"/>
        </w:rPr>
        <w:t>ID</w:t>
      </w:r>
      <w:r>
        <w:t xml:space="preserve">    </w:t>
      </w:r>
      <w:r>
        <w:rPr>
          <w:rStyle w:val="SLReqReqCustomIDValueChar"/>
        </w:rPr>
        <w:t>SyOPS-62-C17</w:t>
      </w:r>
    </w:p>
    <w:p w14:paraId="1202B448" w14:textId="77777777" w:rsidR="004C0F0C" w:rsidRDefault="005C1EA3">
      <w:pPr>
        <w:pStyle w:val="SLReqReqDescriptionName"/>
      </w:pPr>
      <w:r>
        <w:t>Description</w:t>
      </w:r>
    </w:p>
    <w:p w14:paraId="0CCAF292" w14:textId="77777777" w:rsidR="004C0F0C" w:rsidRDefault="005C1EA3">
      <w:pPr>
        <w:spacing w:after="0"/>
        <w:ind w:left="150"/>
      </w:pPr>
      <w:r>
        <w:rPr>
          <w:rFonts w:ascii="Arial" w:hAnsi="Arial"/>
          <w:sz w:val="20"/>
          <w:szCs w:val="20"/>
        </w:rPr>
        <w:t>The system shall detect auditory feedback via a mic or LDR.</w:t>
      </w:r>
    </w:p>
    <w:p w14:paraId="60C8784B" w14:textId="77777777" w:rsidR="00AD498E" w:rsidRDefault="005C1EA3" w:rsidP="001B287E">
      <w:r>
        <w:rPr>
          <w:rStyle w:val="SLReqReqChangeInfoTitle"/>
        </w:rPr>
        <w:t>Change Information</w:t>
      </w:r>
      <w:r>
        <w:t xml:space="preserve">    </w:t>
      </w:r>
      <w:r>
        <w:rPr>
          <w:rStyle w:val="SLReqReqChangeInfoValueChar"/>
        </w:rPr>
        <w:t>No change issue detected.</w:t>
      </w:r>
    </w:p>
    <w:p w14:paraId="05BBCA5D" w14:textId="77777777" w:rsidR="004C0F0C" w:rsidRDefault="005C1EA3">
      <w:pPr>
        <w:pStyle w:val="SLReqReqImplementationTitle"/>
      </w:pPr>
      <w:r>
        <w:t>Implementation Status</w:t>
      </w:r>
    </w:p>
    <w:p w14:paraId="104F0198"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1FCD359" w14:textId="77777777" w:rsidR="004C0F0C" w:rsidRDefault="005C1EA3">
      <w:pPr>
        <w:pStyle w:val="SLReqReqVerificationTitle"/>
      </w:pPr>
      <w:r>
        <w:t>Verification Status</w:t>
      </w:r>
    </w:p>
    <w:p w14:paraId="1B44E0D7"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C7253F9" w14:textId="77777777" w:rsidR="004C0F0C" w:rsidRDefault="005C1EA3">
      <w:pPr>
        <w:pStyle w:val="SLReqReqTitle3"/>
      </w:pPr>
      <w:bookmarkStart w:id="63" w:name="URS:32"/>
      <w:bookmarkStart w:id="64" w:name="_Toc85717566"/>
      <w:bookmarkEnd w:id="63"/>
      <w:r>
        <w:lastRenderedPageBreak/>
        <w:t>2.18 Maintinance Mode Trigger</w:t>
      </w:r>
      <w:bookmarkEnd w:id="64"/>
      <w:r>
        <w:t xml:space="preserve"> </w:t>
      </w:r>
    </w:p>
    <w:p w14:paraId="090C5652" w14:textId="77777777" w:rsidR="00AD498E" w:rsidRDefault="005C1EA3" w:rsidP="00022D48">
      <w:pPr>
        <w:spacing w:before="240"/>
      </w:pPr>
      <w:r>
        <w:rPr>
          <w:rStyle w:val="SLReqReqTypeName"/>
        </w:rPr>
        <w:t>Requirement Type</w:t>
      </w:r>
      <w:r>
        <w:t xml:space="preserve">    </w:t>
      </w:r>
      <w:r>
        <w:rPr>
          <w:rStyle w:val="SLReqReqTypeValueChar"/>
        </w:rPr>
        <w:t>Functional</w:t>
      </w:r>
    </w:p>
    <w:p w14:paraId="3958399E" w14:textId="77777777" w:rsidR="00AD498E" w:rsidRDefault="005C1EA3" w:rsidP="00635213">
      <w:r>
        <w:rPr>
          <w:rStyle w:val="SLReqReqCustomIDName"/>
        </w:rPr>
        <w:t>ID</w:t>
      </w:r>
      <w:r>
        <w:t xml:space="preserve">    </w:t>
      </w:r>
      <w:r>
        <w:rPr>
          <w:rStyle w:val="SLReqReqCustomIDValueChar"/>
        </w:rPr>
        <w:t>SyOPS-62-C18</w:t>
      </w:r>
    </w:p>
    <w:p w14:paraId="08A73439" w14:textId="77777777" w:rsidR="004C0F0C" w:rsidRDefault="005C1EA3">
      <w:pPr>
        <w:pStyle w:val="SLReqReqDescriptionName"/>
      </w:pPr>
      <w:r>
        <w:t>Description</w:t>
      </w:r>
    </w:p>
    <w:p w14:paraId="118B2FAC" w14:textId="77777777" w:rsidR="004C0F0C" w:rsidRDefault="005C1EA3">
      <w:pPr>
        <w:spacing w:after="0"/>
        <w:ind w:left="150"/>
      </w:pPr>
      <w:r>
        <w:rPr>
          <w:rFonts w:ascii="Arial" w:hAnsi="Arial"/>
          <w:sz w:val="20"/>
          <w:szCs w:val="20"/>
        </w:rPr>
        <w:t>The system shall be capable of entering maintainance when both button and password have been triggered.</w:t>
      </w:r>
    </w:p>
    <w:p w14:paraId="23B09F78" w14:textId="77777777" w:rsidR="00AD498E" w:rsidRDefault="005C1EA3" w:rsidP="001B287E">
      <w:r>
        <w:rPr>
          <w:rStyle w:val="SLReqReqChangeInfoTitle"/>
        </w:rPr>
        <w:t>Change Information</w:t>
      </w:r>
      <w:r>
        <w:t xml:space="preserve">    </w:t>
      </w:r>
      <w:r>
        <w:rPr>
          <w:rStyle w:val="SLReqReqChangeInfoValueChar"/>
        </w:rPr>
        <w:t>No change issue detected.</w:t>
      </w:r>
    </w:p>
    <w:p w14:paraId="49E28B18" w14:textId="77777777" w:rsidR="004C0F0C" w:rsidRDefault="005C1EA3">
      <w:pPr>
        <w:pStyle w:val="SLReqReqImplementationTitle"/>
      </w:pPr>
      <w:r>
        <w:t>Implementation Status</w:t>
      </w:r>
    </w:p>
    <w:p w14:paraId="12FF0305"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C238E7D" w14:textId="77777777" w:rsidR="004C0F0C" w:rsidRDefault="005C1EA3">
      <w:pPr>
        <w:pStyle w:val="SLReqReqVerificationTitle"/>
      </w:pPr>
      <w:r>
        <w:t>Verification Status</w:t>
      </w:r>
    </w:p>
    <w:p w14:paraId="5B1E29A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F31AAA4" w14:textId="77777777" w:rsidR="004C0F0C" w:rsidRDefault="005C1EA3">
      <w:pPr>
        <w:pStyle w:val="SLReqReqTitle3"/>
      </w:pPr>
      <w:bookmarkStart w:id="65" w:name="URS:33"/>
      <w:bookmarkStart w:id="66" w:name="_Toc85717567"/>
      <w:bookmarkEnd w:id="65"/>
      <w:r>
        <w:t>2.19 Monitoring</w:t>
      </w:r>
      <w:bookmarkEnd w:id="66"/>
      <w:r>
        <w:t xml:space="preserve"> </w:t>
      </w:r>
    </w:p>
    <w:p w14:paraId="1F6C126C" w14:textId="77777777" w:rsidR="00AD498E" w:rsidRDefault="005C1EA3" w:rsidP="00022D48">
      <w:pPr>
        <w:spacing w:before="240"/>
      </w:pPr>
      <w:r>
        <w:rPr>
          <w:rStyle w:val="SLReqReqTypeName"/>
        </w:rPr>
        <w:t>Requirement Type</w:t>
      </w:r>
      <w:r>
        <w:t xml:space="preserve">    </w:t>
      </w:r>
      <w:r>
        <w:rPr>
          <w:rStyle w:val="SLReqReqTypeValueChar"/>
        </w:rPr>
        <w:t>Functional</w:t>
      </w:r>
    </w:p>
    <w:p w14:paraId="100B7F98" w14:textId="77777777" w:rsidR="00AD498E" w:rsidRDefault="005C1EA3" w:rsidP="00635213">
      <w:r>
        <w:rPr>
          <w:rStyle w:val="SLReqReqCustomIDName"/>
        </w:rPr>
        <w:t>ID</w:t>
      </w:r>
      <w:r>
        <w:t xml:space="preserve">    </w:t>
      </w:r>
      <w:r>
        <w:rPr>
          <w:rStyle w:val="SLReqReqCustomIDValueChar"/>
        </w:rPr>
        <w:t>SyOPS-62-C19</w:t>
      </w:r>
    </w:p>
    <w:p w14:paraId="242AB333" w14:textId="77777777" w:rsidR="004C0F0C" w:rsidRDefault="005C1EA3">
      <w:pPr>
        <w:pStyle w:val="SLReqReqDescriptionName"/>
      </w:pPr>
      <w:r>
        <w:t>Description</w:t>
      </w:r>
    </w:p>
    <w:p w14:paraId="15298239" w14:textId="77777777" w:rsidR="004C0F0C" w:rsidRDefault="005C1EA3">
      <w:pPr>
        <w:spacing w:after="0"/>
        <w:ind w:left="150"/>
      </w:pPr>
      <w:r>
        <w:rPr>
          <w:rFonts w:ascii="Arial" w:hAnsi="Arial"/>
          <w:sz w:val="20"/>
          <w:szCs w:val="20"/>
        </w:rPr>
        <w:t>The system shall provide the HMI with monitoring infomation of the patient and system.</w:t>
      </w:r>
    </w:p>
    <w:p w14:paraId="74757E40" w14:textId="77777777" w:rsidR="00AD498E" w:rsidRDefault="005C1EA3" w:rsidP="001B287E">
      <w:r>
        <w:rPr>
          <w:rStyle w:val="SLReqReqChangeInfoTitle"/>
        </w:rPr>
        <w:t>Change Information</w:t>
      </w:r>
      <w:r>
        <w:t xml:space="preserve">    </w:t>
      </w:r>
      <w:r>
        <w:rPr>
          <w:rStyle w:val="SLReqReqChangeInfoValueChar"/>
        </w:rPr>
        <w:t>No change</w:t>
      </w:r>
      <w:r>
        <w:rPr>
          <w:rStyle w:val="SLReqReqChangeInfoValueChar"/>
        </w:rPr>
        <w:t xml:space="preserve"> issue detected.</w:t>
      </w:r>
    </w:p>
    <w:p w14:paraId="5A794A45" w14:textId="77777777" w:rsidR="004C0F0C" w:rsidRDefault="005C1EA3">
      <w:pPr>
        <w:pStyle w:val="SLReqReqImplementationTitle"/>
      </w:pPr>
      <w:r>
        <w:t>Implementation Status</w:t>
      </w:r>
    </w:p>
    <w:p w14:paraId="7A231DF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0428CD0" w14:textId="77777777" w:rsidR="004C0F0C" w:rsidRDefault="005C1EA3">
      <w:pPr>
        <w:pStyle w:val="SLReqReqVerificationTitle"/>
      </w:pPr>
      <w:r>
        <w:t>Verification Status</w:t>
      </w:r>
    </w:p>
    <w:p w14:paraId="0420E50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CFDF7E1" w14:textId="77777777" w:rsidR="004C0F0C" w:rsidRDefault="005C1EA3">
      <w:pPr>
        <w:pStyle w:val="SLReqReqTitle3"/>
      </w:pPr>
      <w:bookmarkStart w:id="67" w:name="URS:34"/>
      <w:bookmarkStart w:id="68" w:name="_Toc85717568"/>
      <w:bookmarkEnd w:id="67"/>
      <w:r>
        <w:t>2.20 Shut Down Mode</w:t>
      </w:r>
      <w:bookmarkEnd w:id="68"/>
    </w:p>
    <w:p w14:paraId="361B6C7F" w14:textId="77777777" w:rsidR="00AD498E" w:rsidRDefault="005C1EA3" w:rsidP="00022D48">
      <w:pPr>
        <w:spacing w:before="240"/>
      </w:pPr>
      <w:r>
        <w:rPr>
          <w:rStyle w:val="SLReqReqTypeName"/>
        </w:rPr>
        <w:t>Requirement Type</w:t>
      </w:r>
      <w:r>
        <w:t xml:space="preserve">    </w:t>
      </w:r>
      <w:r>
        <w:rPr>
          <w:rStyle w:val="SLReqReqTypeValueChar"/>
        </w:rPr>
        <w:t>Functional</w:t>
      </w:r>
    </w:p>
    <w:p w14:paraId="551E246B" w14:textId="77777777" w:rsidR="00AD498E" w:rsidRDefault="005C1EA3" w:rsidP="00635213">
      <w:r>
        <w:rPr>
          <w:rStyle w:val="SLReqReqCustomIDName"/>
        </w:rPr>
        <w:t>ID</w:t>
      </w:r>
      <w:r>
        <w:t xml:space="preserve">    </w:t>
      </w:r>
      <w:r>
        <w:rPr>
          <w:rStyle w:val="SLReqReqCustomIDValueChar"/>
        </w:rPr>
        <w:t>SyOPS-62-C20</w:t>
      </w:r>
    </w:p>
    <w:p w14:paraId="00680660" w14:textId="77777777" w:rsidR="004C0F0C" w:rsidRDefault="005C1EA3">
      <w:pPr>
        <w:pStyle w:val="SLReqReqDescriptionName"/>
      </w:pPr>
      <w:r>
        <w:t>Description</w:t>
      </w:r>
    </w:p>
    <w:p w14:paraId="31C93AC3" w14:textId="77777777" w:rsidR="004C0F0C" w:rsidRDefault="005C1EA3">
      <w:pPr>
        <w:spacing w:after="0"/>
        <w:ind w:left="150"/>
      </w:pPr>
      <w:r>
        <w:rPr>
          <w:rFonts w:ascii="Arial" w:hAnsi="Arial"/>
          <w:sz w:val="20"/>
          <w:szCs w:val="20"/>
        </w:rPr>
        <w:lastRenderedPageBreak/>
        <w:t>the system shall allow the operator to shutdown the unit from the HMI provided the system has not locked out shutdown either physcally or in software.</w:t>
      </w:r>
    </w:p>
    <w:p w14:paraId="0FE012ED" w14:textId="77777777" w:rsidR="00AD498E" w:rsidRDefault="005C1EA3" w:rsidP="001B287E">
      <w:r>
        <w:rPr>
          <w:rStyle w:val="SLReqReqChangeInfoTitle"/>
        </w:rPr>
        <w:t>Change Information</w:t>
      </w:r>
      <w:r>
        <w:t xml:space="preserve">    </w:t>
      </w:r>
      <w:r>
        <w:rPr>
          <w:rStyle w:val="SLReqReqChangeInfoValueChar"/>
        </w:rPr>
        <w:t>No change issue detected.</w:t>
      </w:r>
    </w:p>
    <w:p w14:paraId="2242C5EC" w14:textId="77777777" w:rsidR="004C0F0C" w:rsidRDefault="005C1EA3">
      <w:pPr>
        <w:pStyle w:val="SLReqReqImplementationTitle"/>
      </w:pPr>
      <w:r>
        <w:t>Implementation Status</w:t>
      </w:r>
    </w:p>
    <w:p w14:paraId="76AFAE92" w14:textId="77777777" w:rsidR="00AD498E" w:rsidRDefault="005C1EA3" w:rsidP="009A5DF4">
      <w:r>
        <w:tab/>
      </w:r>
      <w:r>
        <w:rPr>
          <w:rStyle w:val="SLReqReqImpTotalNameChar"/>
        </w:rPr>
        <w:t>Total</w:t>
      </w:r>
      <w:r>
        <w:t xml:space="preserve">: </w:t>
      </w:r>
      <w:r>
        <w:rPr>
          <w:rStyle w:val="SLReqReqImpTotalValueChar"/>
        </w:rPr>
        <w:t>1</w:t>
      </w:r>
      <w:r>
        <w:t>,</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CC90DF3" w14:textId="77777777" w:rsidR="004C0F0C" w:rsidRDefault="005C1EA3">
      <w:pPr>
        <w:pStyle w:val="SLReqReqVerificationTitle"/>
      </w:pPr>
      <w:r>
        <w:t>Verification Status</w:t>
      </w:r>
    </w:p>
    <w:p w14:paraId="5829074E"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90A27FC" w14:textId="77777777" w:rsidR="004C0F0C" w:rsidRDefault="005C1EA3">
      <w:pPr>
        <w:pStyle w:val="SLReqReqTitle3"/>
      </w:pPr>
      <w:bookmarkStart w:id="69" w:name="URS:35"/>
      <w:bookmarkStart w:id="70" w:name="_Toc85717569"/>
      <w:bookmarkEnd w:id="69"/>
      <w:r>
        <w:t>2.21 Lock out</w:t>
      </w:r>
      <w:bookmarkEnd w:id="70"/>
      <w:r>
        <w:t xml:space="preserve"> </w:t>
      </w:r>
    </w:p>
    <w:p w14:paraId="55ACB08F" w14:textId="77777777" w:rsidR="00AD498E" w:rsidRDefault="005C1EA3" w:rsidP="00022D48">
      <w:pPr>
        <w:spacing w:before="240"/>
      </w:pPr>
      <w:r>
        <w:rPr>
          <w:rStyle w:val="SLReqReqTypeName"/>
        </w:rPr>
        <w:t>Requirement Type</w:t>
      </w:r>
      <w:r>
        <w:t xml:space="preserve">    </w:t>
      </w:r>
      <w:r>
        <w:rPr>
          <w:rStyle w:val="SLReqReqTypeValueChar"/>
        </w:rPr>
        <w:t>Functional</w:t>
      </w:r>
    </w:p>
    <w:p w14:paraId="5CFE38C3" w14:textId="77777777" w:rsidR="00AD498E" w:rsidRDefault="005C1EA3" w:rsidP="00635213">
      <w:r>
        <w:rPr>
          <w:rStyle w:val="SLReqReqCustomIDName"/>
        </w:rPr>
        <w:t>ID</w:t>
      </w:r>
      <w:r>
        <w:t xml:space="preserve">    </w:t>
      </w:r>
      <w:r>
        <w:rPr>
          <w:rStyle w:val="SLReqReqCustomIDValueChar"/>
        </w:rPr>
        <w:t>SyOPS-62-C21</w:t>
      </w:r>
    </w:p>
    <w:p w14:paraId="1FD47060" w14:textId="77777777" w:rsidR="004C0F0C" w:rsidRDefault="005C1EA3">
      <w:pPr>
        <w:pStyle w:val="SLReqReqDescriptionName"/>
      </w:pPr>
      <w:r>
        <w:t>Description</w:t>
      </w:r>
    </w:p>
    <w:p w14:paraId="33E7DD0E" w14:textId="77777777" w:rsidR="004C0F0C" w:rsidRDefault="005C1EA3">
      <w:pPr>
        <w:spacing w:after="0"/>
        <w:ind w:left="150"/>
      </w:pPr>
      <w:r>
        <w:rPr>
          <w:rFonts w:ascii="Arial" w:hAnsi="Arial"/>
          <w:sz w:val="20"/>
          <w:szCs w:val="20"/>
        </w:rPr>
        <w:t>The system shall allow the operator to physically or in software allow for locking shutdown sequence</w:t>
      </w:r>
    </w:p>
    <w:p w14:paraId="6118352E" w14:textId="77777777" w:rsidR="00AD498E" w:rsidRDefault="005C1EA3" w:rsidP="001B287E">
      <w:r>
        <w:rPr>
          <w:rStyle w:val="SLReqReqChangeInfoTitle"/>
        </w:rPr>
        <w:t>Change Information</w:t>
      </w:r>
      <w:r>
        <w:t xml:space="preserve">    </w:t>
      </w:r>
      <w:r>
        <w:rPr>
          <w:rStyle w:val="SLReqReqChangeInfoValueChar"/>
        </w:rPr>
        <w:t>No change issue detected.</w:t>
      </w:r>
    </w:p>
    <w:p w14:paraId="78BD1068" w14:textId="77777777" w:rsidR="004C0F0C" w:rsidRDefault="005C1EA3">
      <w:pPr>
        <w:pStyle w:val="SLReqReqImplementationTitle"/>
      </w:pPr>
      <w:r>
        <w:t>Implementation Status</w:t>
      </w:r>
    </w:p>
    <w:p w14:paraId="082B58CD"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1FA5D0F" w14:textId="77777777" w:rsidR="004C0F0C" w:rsidRDefault="005C1EA3">
      <w:pPr>
        <w:pStyle w:val="SLReqReqVerificationTitle"/>
      </w:pPr>
      <w:r>
        <w:t>Verification Status</w:t>
      </w:r>
    </w:p>
    <w:p w14:paraId="7CD0BED8"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F365FBA" w14:textId="77777777" w:rsidR="004C0F0C" w:rsidRDefault="005C1EA3">
      <w:pPr>
        <w:pStyle w:val="SLReqReqTitle3"/>
      </w:pPr>
      <w:bookmarkStart w:id="71" w:name="URS:36"/>
      <w:bookmarkStart w:id="72" w:name="_Toc85717570"/>
      <w:bookmarkEnd w:id="71"/>
      <w:r>
        <w:t>2.22 Shutdown Routine</w:t>
      </w:r>
      <w:bookmarkEnd w:id="72"/>
    </w:p>
    <w:p w14:paraId="14034BB3" w14:textId="77777777" w:rsidR="00AD498E" w:rsidRDefault="005C1EA3" w:rsidP="00022D48">
      <w:pPr>
        <w:spacing w:before="240"/>
      </w:pPr>
      <w:r>
        <w:rPr>
          <w:rStyle w:val="SLReqReqTypeName"/>
        </w:rPr>
        <w:t>Requirement Type</w:t>
      </w:r>
      <w:r>
        <w:t xml:space="preserve">    </w:t>
      </w:r>
      <w:r>
        <w:rPr>
          <w:rStyle w:val="SLReqReqTypeValueChar"/>
        </w:rPr>
        <w:t>Functional</w:t>
      </w:r>
    </w:p>
    <w:p w14:paraId="5D7BBF82" w14:textId="77777777" w:rsidR="00AD498E" w:rsidRDefault="005C1EA3" w:rsidP="00635213">
      <w:r>
        <w:rPr>
          <w:rStyle w:val="SLReqReqCustomIDName"/>
        </w:rPr>
        <w:t>ID</w:t>
      </w:r>
      <w:r>
        <w:t xml:space="preserve">    </w:t>
      </w:r>
      <w:r>
        <w:rPr>
          <w:rStyle w:val="SLReqReqCustomIDValueChar"/>
        </w:rPr>
        <w:t>SyOPS-62-C22</w:t>
      </w:r>
    </w:p>
    <w:p w14:paraId="6F6EC1E1" w14:textId="77777777" w:rsidR="004C0F0C" w:rsidRDefault="005C1EA3">
      <w:pPr>
        <w:pStyle w:val="SLReqReqDescriptionName"/>
      </w:pPr>
      <w:r>
        <w:t>Description</w:t>
      </w:r>
    </w:p>
    <w:p w14:paraId="0710C4E9" w14:textId="77777777" w:rsidR="004C0F0C" w:rsidRDefault="005C1EA3">
      <w:pPr>
        <w:spacing w:after="0"/>
        <w:ind w:left="150"/>
      </w:pPr>
      <w:r>
        <w:rPr>
          <w:rFonts w:ascii="Arial" w:hAnsi="Arial"/>
          <w:sz w:val="20"/>
          <w:szCs w:val="20"/>
        </w:rPr>
        <w:t>The system shall enter standby mode and apon wake up or turning on the system shal go inti Start-up mode.</w:t>
      </w:r>
    </w:p>
    <w:p w14:paraId="295ECEFA" w14:textId="77777777" w:rsidR="00AD498E" w:rsidRDefault="005C1EA3" w:rsidP="001B287E">
      <w:r>
        <w:rPr>
          <w:rStyle w:val="SLReqReqChangeInfoTitle"/>
        </w:rPr>
        <w:t>Change Information</w:t>
      </w:r>
      <w:r>
        <w:t xml:space="preserve">    </w:t>
      </w:r>
      <w:r>
        <w:rPr>
          <w:rStyle w:val="SLReqReqChangeInfoValueChar"/>
        </w:rPr>
        <w:t>No change issue detected.</w:t>
      </w:r>
    </w:p>
    <w:p w14:paraId="3537065E" w14:textId="77777777" w:rsidR="004C0F0C" w:rsidRDefault="005C1EA3">
      <w:pPr>
        <w:pStyle w:val="SLReqReqImplementationTitle"/>
      </w:pPr>
      <w:r>
        <w:t>Implementation Status</w:t>
      </w:r>
    </w:p>
    <w:p w14:paraId="1AFC0ACF"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23765B0" w14:textId="77777777" w:rsidR="004C0F0C" w:rsidRDefault="005C1EA3">
      <w:pPr>
        <w:pStyle w:val="SLReqReqVerificationTitle"/>
      </w:pPr>
      <w:r>
        <w:t>Verification Status</w:t>
      </w:r>
    </w:p>
    <w:p w14:paraId="3244FD82" w14:textId="77777777" w:rsidR="00AD498E" w:rsidRPr="00B92412" w:rsidRDefault="005C1EA3" w:rsidP="004A46DF">
      <w:pPr>
        <w:spacing w:after="0"/>
      </w:pPr>
      <w:r>
        <w:lastRenderedPageBreak/>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BBE45A3" w14:textId="77777777" w:rsidR="004C0F0C" w:rsidRDefault="005C1EA3">
      <w:pPr>
        <w:pStyle w:val="SLReqReqTitle3"/>
      </w:pPr>
      <w:bookmarkStart w:id="73" w:name="URS:37"/>
      <w:bookmarkStart w:id="74" w:name="_Toc85717571"/>
      <w:bookmarkEnd w:id="73"/>
      <w:r>
        <w:t>2.23 Self Fuction from Software</w:t>
      </w:r>
      <w:bookmarkEnd w:id="74"/>
    </w:p>
    <w:p w14:paraId="6D8236C9" w14:textId="77777777" w:rsidR="00AD498E" w:rsidRDefault="005C1EA3" w:rsidP="00022D48">
      <w:pPr>
        <w:spacing w:before="240"/>
      </w:pPr>
      <w:r>
        <w:rPr>
          <w:rStyle w:val="SLReqReqTypeName"/>
        </w:rPr>
        <w:t>Requirement Type</w:t>
      </w:r>
      <w:r>
        <w:t xml:space="preserve">    </w:t>
      </w:r>
      <w:r>
        <w:rPr>
          <w:rStyle w:val="SLReqReqTypeValueChar"/>
        </w:rPr>
        <w:t>Functional</w:t>
      </w:r>
    </w:p>
    <w:p w14:paraId="377C9C2E" w14:textId="77777777" w:rsidR="00AD498E" w:rsidRDefault="005C1EA3" w:rsidP="00635213">
      <w:r>
        <w:rPr>
          <w:rStyle w:val="SLReqReqCustomIDName"/>
        </w:rPr>
        <w:t>ID</w:t>
      </w:r>
      <w:r>
        <w:t xml:space="preserve">    </w:t>
      </w:r>
      <w:r>
        <w:rPr>
          <w:rStyle w:val="SLReqReqCustomIDValueChar"/>
        </w:rPr>
        <w:t>SyOPS-62-C23</w:t>
      </w:r>
    </w:p>
    <w:p w14:paraId="42805E90" w14:textId="77777777" w:rsidR="004C0F0C" w:rsidRDefault="005C1EA3">
      <w:pPr>
        <w:pStyle w:val="SLReqReqDescriptionName"/>
      </w:pPr>
      <w:r>
        <w:t>Description</w:t>
      </w:r>
    </w:p>
    <w:p w14:paraId="51B88996" w14:textId="77777777" w:rsidR="004C0F0C" w:rsidRDefault="005C1EA3">
      <w:pPr>
        <w:spacing w:after="0"/>
        <w:ind w:left="150"/>
      </w:pPr>
      <w:r>
        <w:rPr>
          <w:rFonts w:ascii="Arial" w:hAnsi="Arial"/>
          <w:sz w:val="20"/>
          <w:szCs w:val="20"/>
        </w:rPr>
        <w:t>The system shall allow for self testing procedure when triggered by HMI.</w:t>
      </w:r>
    </w:p>
    <w:p w14:paraId="2F832013" w14:textId="77777777" w:rsidR="00AD498E" w:rsidRDefault="005C1EA3" w:rsidP="001B287E">
      <w:r>
        <w:rPr>
          <w:rStyle w:val="SLReqReqChangeInfoTitle"/>
        </w:rPr>
        <w:t>Change Information</w:t>
      </w:r>
      <w:r>
        <w:t xml:space="preserve">    </w:t>
      </w:r>
      <w:r>
        <w:rPr>
          <w:rStyle w:val="SLReqReqChangeInfoValueChar"/>
        </w:rPr>
        <w:t>No change issue detected.</w:t>
      </w:r>
    </w:p>
    <w:p w14:paraId="547257E9" w14:textId="77777777" w:rsidR="004C0F0C" w:rsidRDefault="005C1EA3">
      <w:pPr>
        <w:pStyle w:val="SLReqReqImplementationTitle"/>
      </w:pPr>
      <w:r>
        <w:t>Implementation Status</w:t>
      </w:r>
    </w:p>
    <w:p w14:paraId="41A36BC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56A5483" w14:textId="77777777" w:rsidR="004C0F0C" w:rsidRDefault="005C1EA3">
      <w:pPr>
        <w:pStyle w:val="SLReqReqVerificationTitle"/>
      </w:pPr>
      <w:r>
        <w:t>Verification Status</w:t>
      </w:r>
    </w:p>
    <w:p w14:paraId="4B38E74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10E5A46" w14:textId="77777777" w:rsidR="004C0F0C" w:rsidRDefault="005C1EA3">
      <w:pPr>
        <w:pStyle w:val="SLReqReqTitle3"/>
      </w:pPr>
      <w:bookmarkStart w:id="75" w:name="URS:38"/>
      <w:bookmarkStart w:id="76" w:name="_Toc85717572"/>
      <w:bookmarkEnd w:id="75"/>
      <w:r>
        <w:t>2.24 Maintainance Self Test</w:t>
      </w:r>
      <w:bookmarkEnd w:id="76"/>
    </w:p>
    <w:p w14:paraId="7EAA1F72" w14:textId="77777777" w:rsidR="00AD498E" w:rsidRDefault="005C1EA3" w:rsidP="00022D48">
      <w:pPr>
        <w:spacing w:before="240"/>
      </w:pPr>
      <w:r>
        <w:rPr>
          <w:rStyle w:val="SLReqReqTypeName"/>
        </w:rPr>
        <w:t>Requirement Type</w:t>
      </w:r>
      <w:r>
        <w:t xml:space="preserve">    </w:t>
      </w:r>
      <w:r>
        <w:rPr>
          <w:rStyle w:val="SLReqReqTypeValueChar"/>
        </w:rPr>
        <w:t>Functional</w:t>
      </w:r>
    </w:p>
    <w:p w14:paraId="5F854775" w14:textId="77777777" w:rsidR="00AD498E" w:rsidRDefault="005C1EA3" w:rsidP="00635213">
      <w:r>
        <w:rPr>
          <w:rStyle w:val="SLReqReqCustomIDName"/>
        </w:rPr>
        <w:t>ID</w:t>
      </w:r>
      <w:r>
        <w:t xml:space="preserve">    </w:t>
      </w:r>
      <w:r>
        <w:rPr>
          <w:rStyle w:val="SLReqReqCustomIDValueChar"/>
        </w:rPr>
        <w:t>SyOPS-62-C24</w:t>
      </w:r>
    </w:p>
    <w:p w14:paraId="171334D7" w14:textId="77777777" w:rsidR="004C0F0C" w:rsidRDefault="005C1EA3">
      <w:pPr>
        <w:pStyle w:val="SLReqReqDescriptionName"/>
      </w:pPr>
      <w:r>
        <w:t>Description</w:t>
      </w:r>
    </w:p>
    <w:p w14:paraId="56DECDB5" w14:textId="77777777" w:rsidR="004C0F0C" w:rsidRDefault="005C1EA3">
      <w:pPr>
        <w:spacing w:after="0"/>
        <w:ind w:left="150"/>
      </w:pPr>
      <w:r>
        <w:rPr>
          <w:rFonts w:ascii="Arial" w:hAnsi="Arial"/>
          <w:sz w:val="20"/>
          <w:szCs w:val="20"/>
        </w:rPr>
        <w:t>The system shall allow for self testing procedure during maintainance mode</w:t>
      </w:r>
    </w:p>
    <w:p w14:paraId="3C867C09" w14:textId="77777777" w:rsidR="00AD498E" w:rsidRDefault="005C1EA3" w:rsidP="001B287E">
      <w:r>
        <w:rPr>
          <w:rStyle w:val="SLReqReqChangeInfoTitle"/>
        </w:rPr>
        <w:t>Change Information</w:t>
      </w:r>
      <w:r>
        <w:t xml:space="preserve">    </w:t>
      </w:r>
      <w:r>
        <w:rPr>
          <w:rStyle w:val="SLReqReqChangeInfoValueChar"/>
        </w:rPr>
        <w:t>No change issue detected.</w:t>
      </w:r>
    </w:p>
    <w:p w14:paraId="0E513299" w14:textId="77777777" w:rsidR="004C0F0C" w:rsidRDefault="005C1EA3">
      <w:pPr>
        <w:pStyle w:val="SLReqReqImplementationTitle"/>
      </w:pPr>
      <w:r>
        <w:t>Implementation Status</w:t>
      </w:r>
    </w:p>
    <w:p w14:paraId="5C0EDC7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12BB21E" w14:textId="77777777" w:rsidR="004C0F0C" w:rsidRDefault="005C1EA3">
      <w:pPr>
        <w:pStyle w:val="SLReqReqVerificationTitle"/>
      </w:pPr>
      <w:r>
        <w:t>Verification Status</w:t>
      </w:r>
    </w:p>
    <w:p w14:paraId="445D0549"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FA099EF" w14:textId="77777777" w:rsidR="004C0F0C" w:rsidRDefault="005C1EA3">
      <w:pPr>
        <w:pStyle w:val="SLReqReqTitle3"/>
      </w:pPr>
      <w:bookmarkStart w:id="77" w:name="URS:39"/>
      <w:bookmarkStart w:id="78" w:name="_Toc85717573"/>
      <w:bookmarkEnd w:id="77"/>
      <w:r>
        <w:t>2.25 Low Pressure Alarm</w:t>
      </w:r>
      <w:bookmarkEnd w:id="78"/>
    </w:p>
    <w:p w14:paraId="0F3E4C8E" w14:textId="77777777" w:rsidR="00AD498E" w:rsidRDefault="005C1EA3" w:rsidP="00022D48">
      <w:pPr>
        <w:spacing w:before="240"/>
      </w:pPr>
      <w:r>
        <w:rPr>
          <w:rStyle w:val="SLReqReqTypeName"/>
        </w:rPr>
        <w:t>Requirement Type</w:t>
      </w:r>
      <w:r>
        <w:t xml:space="preserve">    </w:t>
      </w:r>
      <w:r>
        <w:rPr>
          <w:rStyle w:val="SLReqReqTypeValueChar"/>
        </w:rPr>
        <w:t>Functional</w:t>
      </w:r>
    </w:p>
    <w:p w14:paraId="640B982F" w14:textId="77777777" w:rsidR="00AD498E" w:rsidRDefault="005C1EA3" w:rsidP="00635213">
      <w:r>
        <w:rPr>
          <w:rStyle w:val="SLReqReqCustomIDName"/>
        </w:rPr>
        <w:t>ID</w:t>
      </w:r>
      <w:r>
        <w:t xml:space="preserve">    </w:t>
      </w:r>
      <w:r>
        <w:rPr>
          <w:rStyle w:val="SLReqReqCustomIDValueChar"/>
        </w:rPr>
        <w:t>SyOPS-62-C25</w:t>
      </w:r>
    </w:p>
    <w:p w14:paraId="2BDA308C" w14:textId="77777777" w:rsidR="004C0F0C" w:rsidRDefault="005C1EA3">
      <w:pPr>
        <w:pStyle w:val="SLReqReqDescriptionName"/>
      </w:pPr>
      <w:r>
        <w:t>Description</w:t>
      </w:r>
    </w:p>
    <w:p w14:paraId="6C852CCB" w14:textId="77777777" w:rsidR="004C0F0C" w:rsidRDefault="005C1EA3">
      <w:pPr>
        <w:spacing w:after="0"/>
        <w:ind w:left="150"/>
      </w:pPr>
      <w:r>
        <w:rPr>
          <w:rFonts w:ascii="Arial" w:hAnsi="Arial"/>
          <w:sz w:val="20"/>
          <w:szCs w:val="20"/>
        </w:rPr>
        <w:lastRenderedPageBreak/>
        <w:t>The system shall allo for the setting of the low pressure alarm through the HMI by the operator or support equipment.</w:t>
      </w:r>
    </w:p>
    <w:p w14:paraId="4C1461F4" w14:textId="77777777" w:rsidR="00AD498E" w:rsidRDefault="005C1EA3" w:rsidP="001B287E">
      <w:r>
        <w:rPr>
          <w:rStyle w:val="SLReqReqChangeInfoTitle"/>
        </w:rPr>
        <w:t>Change Information</w:t>
      </w:r>
      <w:r>
        <w:t xml:space="preserve">    </w:t>
      </w:r>
      <w:r>
        <w:rPr>
          <w:rStyle w:val="SLReqReqChangeInfoValueChar"/>
        </w:rPr>
        <w:t>No change issue detected.</w:t>
      </w:r>
    </w:p>
    <w:p w14:paraId="44FEB15F" w14:textId="77777777" w:rsidR="004C0F0C" w:rsidRDefault="005C1EA3">
      <w:pPr>
        <w:pStyle w:val="SLReqReqImplementationTitle"/>
      </w:pPr>
      <w:r>
        <w:t>Implementation Status</w:t>
      </w:r>
    </w:p>
    <w:p w14:paraId="79E75A48"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B7F7504" w14:textId="77777777" w:rsidR="004C0F0C" w:rsidRDefault="005C1EA3">
      <w:pPr>
        <w:pStyle w:val="SLReqReqVerificationTitle"/>
      </w:pPr>
      <w:r>
        <w:t>Verification Status</w:t>
      </w:r>
    </w:p>
    <w:p w14:paraId="23B8F3D8"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96F73B3" w14:textId="77777777" w:rsidR="004C0F0C" w:rsidRDefault="005C1EA3">
      <w:pPr>
        <w:pStyle w:val="SLReqReqTitle3"/>
      </w:pPr>
      <w:bookmarkStart w:id="79" w:name="URS:40"/>
      <w:bookmarkStart w:id="80" w:name="_Toc85717574"/>
      <w:bookmarkEnd w:id="79"/>
      <w:r>
        <w:t>2.26 Scalable Pressure Alarm</w:t>
      </w:r>
      <w:bookmarkEnd w:id="80"/>
      <w:r>
        <w:t xml:space="preserve"> </w:t>
      </w:r>
    </w:p>
    <w:p w14:paraId="13B63F6B" w14:textId="77777777" w:rsidR="00AD498E" w:rsidRDefault="005C1EA3" w:rsidP="00022D48">
      <w:pPr>
        <w:spacing w:before="240"/>
      </w:pPr>
      <w:r>
        <w:rPr>
          <w:rStyle w:val="SLReqReqTypeName"/>
        </w:rPr>
        <w:t>Requirement Type</w:t>
      </w:r>
      <w:r>
        <w:t xml:space="preserve">    </w:t>
      </w:r>
      <w:r>
        <w:rPr>
          <w:rStyle w:val="SLReqReqTypeValueChar"/>
        </w:rPr>
        <w:t>Functional</w:t>
      </w:r>
    </w:p>
    <w:p w14:paraId="51ABB7D9" w14:textId="77777777" w:rsidR="00AD498E" w:rsidRDefault="005C1EA3" w:rsidP="00635213">
      <w:r>
        <w:rPr>
          <w:rStyle w:val="SLReqReqCustomIDName"/>
        </w:rPr>
        <w:t>ID</w:t>
      </w:r>
      <w:r>
        <w:t xml:space="preserve">    </w:t>
      </w:r>
      <w:r>
        <w:rPr>
          <w:rStyle w:val="SLReqReqCustomIDValueChar"/>
        </w:rPr>
        <w:t>SyOPS-62-C26</w:t>
      </w:r>
    </w:p>
    <w:p w14:paraId="43B8E0B7" w14:textId="77777777" w:rsidR="004C0F0C" w:rsidRDefault="005C1EA3">
      <w:pPr>
        <w:pStyle w:val="SLReqReqDescriptionName"/>
      </w:pPr>
      <w:r>
        <w:t>Description</w:t>
      </w:r>
    </w:p>
    <w:p w14:paraId="2691A100" w14:textId="77777777" w:rsidR="004C0F0C" w:rsidRDefault="005C1EA3">
      <w:pPr>
        <w:spacing w:after="0"/>
        <w:ind w:left="150"/>
      </w:pPr>
      <w:r>
        <w:rPr>
          <w:rFonts w:ascii="Arial" w:hAnsi="Arial"/>
          <w:sz w:val="20"/>
          <w:szCs w:val="20"/>
        </w:rPr>
        <w:t>The system shall allow for the alarm state to be monitored and escilated i</w:t>
      </w:r>
      <w:r>
        <w:rPr>
          <w:rFonts w:ascii="Arial" w:hAnsi="Arial"/>
          <w:sz w:val="20"/>
          <w:szCs w:val="20"/>
        </w:rPr>
        <w:t>f the alarm has not clear within a time period.</w:t>
      </w:r>
    </w:p>
    <w:p w14:paraId="3BDA52A5" w14:textId="77777777" w:rsidR="00AD498E" w:rsidRDefault="005C1EA3" w:rsidP="001B287E">
      <w:r>
        <w:rPr>
          <w:rStyle w:val="SLReqReqChangeInfoTitle"/>
        </w:rPr>
        <w:t>Change Information</w:t>
      </w:r>
      <w:r>
        <w:t xml:space="preserve">    </w:t>
      </w:r>
      <w:r>
        <w:rPr>
          <w:rStyle w:val="SLReqReqChangeInfoValueChar"/>
        </w:rPr>
        <w:t>No change issue detected.</w:t>
      </w:r>
    </w:p>
    <w:p w14:paraId="41A14F05" w14:textId="77777777" w:rsidR="004C0F0C" w:rsidRDefault="005C1EA3">
      <w:pPr>
        <w:pStyle w:val="SLReqReqImplementationTitle"/>
      </w:pPr>
      <w:r>
        <w:t>Implementation Status</w:t>
      </w:r>
    </w:p>
    <w:p w14:paraId="64614CC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3CC5A73" w14:textId="77777777" w:rsidR="004C0F0C" w:rsidRDefault="005C1EA3">
      <w:pPr>
        <w:pStyle w:val="SLReqReqVerificationTitle"/>
      </w:pPr>
      <w:r>
        <w:t>Verification Status</w:t>
      </w:r>
    </w:p>
    <w:p w14:paraId="51B69890"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5079B49" w14:textId="77777777" w:rsidR="004C0F0C" w:rsidRDefault="005C1EA3">
      <w:pPr>
        <w:pStyle w:val="SLReqReqTitle3"/>
      </w:pPr>
      <w:bookmarkStart w:id="81" w:name="URS:41"/>
      <w:bookmarkStart w:id="82" w:name="_Toc85717575"/>
      <w:bookmarkEnd w:id="81"/>
      <w:r>
        <w:t>2.27 Alarm Trigger System Failure</w:t>
      </w:r>
      <w:bookmarkEnd w:id="82"/>
    </w:p>
    <w:p w14:paraId="6FDD2A97" w14:textId="77777777" w:rsidR="00AD498E" w:rsidRDefault="005C1EA3" w:rsidP="00022D48">
      <w:pPr>
        <w:spacing w:before="240"/>
      </w:pPr>
      <w:r>
        <w:rPr>
          <w:rStyle w:val="SLReqReqTypeName"/>
        </w:rPr>
        <w:t>Requirement Type</w:t>
      </w:r>
      <w:r>
        <w:t xml:space="preserve">    </w:t>
      </w:r>
      <w:r>
        <w:rPr>
          <w:rStyle w:val="SLReqReqTypeValueChar"/>
        </w:rPr>
        <w:t>Functional</w:t>
      </w:r>
    </w:p>
    <w:p w14:paraId="12B7D25A" w14:textId="77777777" w:rsidR="00AD498E" w:rsidRDefault="005C1EA3" w:rsidP="00635213">
      <w:r>
        <w:rPr>
          <w:rStyle w:val="SLReqReqCustomIDName"/>
        </w:rPr>
        <w:t>ID</w:t>
      </w:r>
      <w:r>
        <w:t xml:space="preserve">    </w:t>
      </w:r>
      <w:r>
        <w:rPr>
          <w:rStyle w:val="SLReqReqCustomIDValueChar"/>
        </w:rPr>
        <w:t>SyOPS-62-C27</w:t>
      </w:r>
    </w:p>
    <w:p w14:paraId="310D84F6" w14:textId="77777777" w:rsidR="004C0F0C" w:rsidRDefault="005C1EA3">
      <w:pPr>
        <w:pStyle w:val="SLReqReqDescriptionName"/>
      </w:pPr>
      <w:r>
        <w:t>Description</w:t>
      </w:r>
    </w:p>
    <w:p w14:paraId="6EB2A908" w14:textId="77777777" w:rsidR="004C0F0C" w:rsidRDefault="005C1EA3">
      <w:pPr>
        <w:spacing w:after="0"/>
        <w:ind w:left="150"/>
      </w:pPr>
      <w:r>
        <w:rPr>
          <w:rFonts w:ascii="Arial" w:hAnsi="Arial"/>
          <w:sz w:val="20"/>
          <w:szCs w:val="20"/>
        </w:rPr>
        <w:t>The system shall trigger high level alarm when system failure is detected.</w:t>
      </w:r>
    </w:p>
    <w:p w14:paraId="570B85AD" w14:textId="77777777" w:rsidR="00AD498E" w:rsidRDefault="005C1EA3" w:rsidP="001B287E">
      <w:r>
        <w:rPr>
          <w:rStyle w:val="SLReqReqChangeInfoTitle"/>
        </w:rPr>
        <w:t>Change Information</w:t>
      </w:r>
      <w:r>
        <w:t xml:space="preserve">    </w:t>
      </w:r>
      <w:r>
        <w:rPr>
          <w:rStyle w:val="SLReqReqChangeInfoValueChar"/>
        </w:rPr>
        <w:t>No change issue detected.</w:t>
      </w:r>
    </w:p>
    <w:p w14:paraId="70141BBB" w14:textId="77777777" w:rsidR="004C0F0C" w:rsidRDefault="005C1EA3">
      <w:pPr>
        <w:pStyle w:val="SLReqReqImplementationTitle"/>
      </w:pPr>
      <w:r>
        <w:t>Implementation Status</w:t>
      </w:r>
    </w:p>
    <w:p w14:paraId="4E78C5A0"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A426C29" w14:textId="77777777" w:rsidR="004C0F0C" w:rsidRDefault="005C1EA3">
      <w:pPr>
        <w:pStyle w:val="SLReqReqVerificationTitle"/>
      </w:pPr>
      <w:r>
        <w:t>Verification Status</w:t>
      </w:r>
    </w:p>
    <w:p w14:paraId="313C1CFD" w14:textId="77777777" w:rsidR="00AD498E" w:rsidRPr="00B92412" w:rsidRDefault="005C1EA3" w:rsidP="004A46DF">
      <w:pPr>
        <w:spacing w:after="0"/>
      </w:pPr>
      <w:r>
        <w:lastRenderedPageBreak/>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A30E34F" w14:textId="77777777" w:rsidR="004C0F0C" w:rsidRDefault="005C1EA3">
      <w:pPr>
        <w:pStyle w:val="SLReqReqTitle3"/>
      </w:pPr>
      <w:bookmarkStart w:id="83" w:name="URS:42"/>
      <w:bookmarkStart w:id="84" w:name="_Toc85717576"/>
      <w:bookmarkEnd w:id="83"/>
      <w:r>
        <w:t>2.28 Alarm Trigger Power Failure</w:t>
      </w:r>
      <w:bookmarkEnd w:id="84"/>
    </w:p>
    <w:p w14:paraId="708D3FE3" w14:textId="77777777" w:rsidR="00AD498E" w:rsidRDefault="005C1EA3" w:rsidP="00022D48">
      <w:pPr>
        <w:spacing w:before="240"/>
      </w:pPr>
      <w:r>
        <w:rPr>
          <w:rStyle w:val="SLReqReqTypeName"/>
        </w:rPr>
        <w:t>Requirement Type</w:t>
      </w:r>
      <w:r>
        <w:t xml:space="preserve">    </w:t>
      </w:r>
      <w:r>
        <w:rPr>
          <w:rStyle w:val="SLReqReqTypeValueChar"/>
        </w:rPr>
        <w:t>Functional</w:t>
      </w:r>
    </w:p>
    <w:p w14:paraId="75D8E0C5" w14:textId="77777777" w:rsidR="00AD498E" w:rsidRDefault="005C1EA3" w:rsidP="00635213">
      <w:r>
        <w:rPr>
          <w:rStyle w:val="SLReqReqCustomIDName"/>
        </w:rPr>
        <w:t>ID</w:t>
      </w:r>
      <w:r>
        <w:t xml:space="preserve">    </w:t>
      </w:r>
      <w:r>
        <w:rPr>
          <w:rStyle w:val="SLReqReqCustomIDValueChar"/>
        </w:rPr>
        <w:t>SyOPS-62-C28</w:t>
      </w:r>
    </w:p>
    <w:p w14:paraId="1C33E8C5" w14:textId="77777777" w:rsidR="004C0F0C" w:rsidRDefault="005C1EA3">
      <w:pPr>
        <w:pStyle w:val="SLReqReqDescriptionName"/>
      </w:pPr>
      <w:r>
        <w:t>Description</w:t>
      </w:r>
    </w:p>
    <w:p w14:paraId="0E758325" w14:textId="77777777" w:rsidR="004C0F0C" w:rsidRDefault="005C1EA3">
      <w:pPr>
        <w:spacing w:after="0"/>
        <w:ind w:left="150"/>
      </w:pPr>
      <w:r>
        <w:rPr>
          <w:rFonts w:ascii="Arial" w:hAnsi="Arial"/>
          <w:sz w:val="20"/>
          <w:szCs w:val="20"/>
        </w:rPr>
        <w:t>The system shall trigger low level alarm when mains power is unavaiable.</w:t>
      </w:r>
    </w:p>
    <w:p w14:paraId="4D34D10C" w14:textId="77777777" w:rsidR="00AD498E" w:rsidRDefault="005C1EA3" w:rsidP="001B287E">
      <w:r>
        <w:rPr>
          <w:rStyle w:val="SLReqReqChangeInfoTitle"/>
        </w:rPr>
        <w:t>Change Information</w:t>
      </w:r>
      <w:r>
        <w:t xml:space="preserve">    </w:t>
      </w:r>
      <w:r>
        <w:rPr>
          <w:rStyle w:val="SLReqReqChangeInfoValueChar"/>
        </w:rPr>
        <w:t>No change issue detected.</w:t>
      </w:r>
    </w:p>
    <w:p w14:paraId="7E449272" w14:textId="77777777" w:rsidR="004C0F0C" w:rsidRDefault="005C1EA3">
      <w:pPr>
        <w:pStyle w:val="SLReqReqImplementationTitle"/>
      </w:pPr>
      <w:r>
        <w:t>Implementation Status</w:t>
      </w:r>
    </w:p>
    <w:p w14:paraId="27B31E7F"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DA5A403" w14:textId="77777777" w:rsidR="004C0F0C" w:rsidRDefault="005C1EA3">
      <w:pPr>
        <w:pStyle w:val="SLReqReqVerificationTitle"/>
      </w:pPr>
      <w:r>
        <w:t>Verification Status</w:t>
      </w:r>
    </w:p>
    <w:p w14:paraId="7691D19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32196A5" w14:textId="77777777" w:rsidR="004C0F0C" w:rsidRDefault="005C1EA3">
      <w:pPr>
        <w:pStyle w:val="SLReqReqTitle3"/>
      </w:pPr>
      <w:bookmarkStart w:id="85" w:name="URS:43"/>
      <w:bookmarkStart w:id="86" w:name="_Toc85717577"/>
      <w:bookmarkEnd w:id="85"/>
      <w:r>
        <w:t>2.29 Alarm Trigger Battery Back Up Failure</w:t>
      </w:r>
      <w:bookmarkEnd w:id="86"/>
      <w:r>
        <w:t xml:space="preserve"> </w:t>
      </w:r>
    </w:p>
    <w:p w14:paraId="4A9D123B" w14:textId="77777777" w:rsidR="00AD498E" w:rsidRDefault="005C1EA3" w:rsidP="00022D48">
      <w:pPr>
        <w:spacing w:before="240"/>
      </w:pPr>
      <w:r>
        <w:rPr>
          <w:rStyle w:val="SLReqReqTypeName"/>
        </w:rPr>
        <w:t>Requirement Type</w:t>
      </w:r>
      <w:r>
        <w:t xml:space="preserve">    </w:t>
      </w:r>
      <w:r>
        <w:rPr>
          <w:rStyle w:val="SLReqReqTypeValueChar"/>
        </w:rPr>
        <w:t>Functional</w:t>
      </w:r>
    </w:p>
    <w:p w14:paraId="06D1368E" w14:textId="77777777" w:rsidR="00AD498E" w:rsidRDefault="005C1EA3" w:rsidP="00635213">
      <w:r>
        <w:rPr>
          <w:rStyle w:val="SLReqReqCustomIDName"/>
        </w:rPr>
        <w:t>ID</w:t>
      </w:r>
      <w:r>
        <w:t xml:space="preserve">    </w:t>
      </w:r>
      <w:r>
        <w:rPr>
          <w:rStyle w:val="SLReqReqCustomIDValueChar"/>
        </w:rPr>
        <w:t>SyOPS-62-C29</w:t>
      </w:r>
    </w:p>
    <w:p w14:paraId="2326A640" w14:textId="77777777" w:rsidR="004C0F0C" w:rsidRDefault="005C1EA3">
      <w:pPr>
        <w:pStyle w:val="SLReqReqDescriptionName"/>
      </w:pPr>
      <w:r>
        <w:t>Description</w:t>
      </w:r>
    </w:p>
    <w:p w14:paraId="1CC4B5BA" w14:textId="77777777" w:rsidR="004C0F0C" w:rsidRDefault="005C1EA3">
      <w:pPr>
        <w:spacing w:after="0"/>
        <w:ind w:left="150"/>
      </w:pPr>
      <w:r>
        <w:rPr>
          <w:rFonts w:ascii="Arial" w:hAnsi="Arial"/>
          <w:sz w:val="20"/>
          <w:szCs w:val="20"/>
        </w:rPr>
        <w:t>The system shall allow for High Level alarm trigger when battery backup is low on power and main power is unavailable.</w:t>
      </w:r>
    </w:p>
    <w:p w14:paraId="417C5731" w14:textId="77777777" w:rsidR="00AD498E" w:rsidRDefault="005C1EA3" w:rsidP="001B287E">
      <w:r>
        <w:rPr>
          <w:rStyle w:val="SLReqReqChangeInfoTitle"/>
        </w:rPr>
        <w:t>Change Information</w:t>
      </w:r>
      <w:r>
        <w:t xml:space="preserve">    </w:t>
      </w:r>
      <w:r>
        <w:rPr>
          <w:rStyle w:val="SLReqReqChangeInfoValueChar"/>
        </w:rPr>
        <w:t>No change issue detected.</w:t>
      </w:r>
    </w:p>
    <w:p w14:paraId="5A29DC99" w14:textId="77777777" w:rsidR="004C0F0C" w:rsidRDefault="005C1EA3">
      <w:pPr>
        <w:pStyle w:val="SLReqReqImplementationTitle"/>
      </w:pPr>
      <w:r>
        <w:t>Implementation Status</w:t>
      </w:r>
    </w:p>
    <w:p w14:paraId="1300C5B5"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FAD685A" w14:textId="77777777" w:rsidR="004C0F0C" w:rsidRDefault="005C1EA3">
      <w:pPr>
        <w:pStyle w:val="SLReqReqVerificationTitle"/>
      </w:pPr>
      <w:r>
        <w:t>Verification Statu</w:t>
      </w:r>
      <w:r>
        <w:t>s</w:t>
      </w:r>
    </w:p>
    <w:p w14:paraId="5A8915FE"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81D8E2F" w14:textId="77777777" w:rsidR="004C0F0C" w:rsidRDefault="005C1EA3">
      <w:pPr>
        <w:pStyle w:val="SLReqReqTitle3"/>
      </w:pPr>
      <w:bookmarkStart w:id="87" w:name="URS:44"/>
      <w:bookmarkStart w:id="88" w:name="_Toc85717578"/>
      <w:bookmarkEnd w:id="87"/>
      <w:r>
        <w:t>2.30 Technical Alarm</w:t>
      </w:r>
      <w:bookmarkEnd w:id="88"/>
      <w:r>
        <w:t xml:space="preserve"> </w:t>
      </w:r>
    </w:p>
    <w:p w14:paraId="00E483E9" w14:textId="77777777" w:rsidR="00AD498E" w:rsidRDefault="005C1EA3" w:rsidP="00022D48">
      <w:pPr>
        <w:spacing w:before="240"/>
      </w:pPr>
      <w:r>
        <w:rPr>
          <w:rStyle w:val="SLReqReqTypeName"/>
        </w:rPr>
        <w:t>Requirement Type</w:t>
      </w:r>
      <w:r>
        <w:t xml:space="preserve">    </w:t>
      </w:r>
      <w:r>
        <w:rPr>
          <w:rStyle w:val="SLReqReqTypeValueChar"/>
        </w:rPr>
        <w:t>Functional</w:t>
      </w:r>
    </w:p>
    <w:p w14:paraId="59A52529" w14:textId="77777777" w:rsidR="00AD498E" w:rsidRDefault="005C1EA3" w:rsidP="00635213">
      <w:r>
        <w:rPr>
          <w:rStyle w:val="SLReqReqCustomIDName"/>
        </w:rPr>
        <w:t>ID</w:t>
      </w:r>
      <w:r>
        <w:t xml:space="preserve">    </w:t>
      </w:r>
      <w:r>
        <w:rPr>
          <w:rStyle w:val="SLReqReqCustomIDValueChar"/>
        </w:rPr>
        <w:t>SyOPS-62-C30</w:t>
      </w:r>
    </w:p>
    <w:p w14:paraId="2F8F737C" w14:textId="77777777" w:rsidR="004C0F0C" w:rsidRDefault="005C1EA3">
      <w:pPr>
        <w:pStyle w:val="SLReqReqDescriptionName"/>
      </w:pPr>
      <w:r>
        <w:t>Description</w:t>
      </w:r>
    </w:p>
    <w:p w14:paraId="2D4E15F8" w14:textId="77777777" w:rsidR="004C0F0C" w:rsidRDefault="005C1EA3">
      <w:pPr>
        <w:spacing w:after="0"/>
        <w:ind w:left="150"/>
      </w:pPr>
      <w:r>
        <w:rPr>
          <w:rFonts w:ascii="Arial" w:hAnsi="Arial"/>
          <w:sz w:val="20"/>
          <w:szCs w:val="20"/>
        </w:rPr>
        <w:lastRenderedPageBreak/>
        <w:t>The system shall be abke to trigger a technical alarm.</w:t>
      </w:r>
    </w:p>
    <w:p w14:paraId="27AD8E3B" w14:textId="77777777" w:rsidR="00AD498E" w:rsidRDefault="005C1EA3" w:rsidP="001B287E">
      <w:r>
        <w:rPr>
          <w:rStyle w:val="SLReqReqChangeInfoTitle"/>
        </w:rPr>
        <w:t>Change Information</w:t>
      </w:r>
      <w:r>
        <w:t xml:space="preserve">    </w:t>
      </w:r>
      <w:r>
        <w:rPr>
          <w:rStyle w:val="SLReqReqChangeInfoValueChar"/>
        </w:rPr>
        <w:t>No change issue detected.</w:t>
      </w:r>
    </w:p>
    <w:p w14:paraId="48363DAE" w14:textId="77777777" w:rsidR="004C0F0C" w:rsidRDefault="005C1EA3">
      <w:pPr>
        <w:pStyle w:val="SLReqReqImplementationTitle"/>
      </w:pPr>
      <w:r>
        <w:t>Implementation Status</w:t>
      </w:r>
    </w:p>
    <w:p w14:paraId="63E92AA7"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3163ED5" w14:textId="77777777" w:rsidR="004C0F0C" w:rsidRDefault="005C1EA3">
      <w:pPr>
        <w:pStyle w:val="SLReqReqVerificationTitle"/>
      </w:pPr>
      <w:r>
        <w:t>Verification Status</w:t>
      </w:r>
    </w:p>
    <w:p w14:paraId="0775360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6A5F99E" w14:textId="77777777" w:rsidR="004C0F0C" w:rsidRDefault="005C1EA3">
      <w:pPr>
        <w:pStyle w:val="SLReqReqTitle3"/>
      </w:pPr>
      <w:bookmarkStart w:id="89" w:name="URS:45"/>
      <w:bookmarkStart w:id="90" w:name="_Toc85717579"/>
      <w:bookmarkEnd w:id="89"/>
      <w:r>
        <w:t>2.31 Equipment Alarm</w:t>
      </w:r>
      <w:bookmarkEnd w:id="90"/>
      <w:r>
        <w:t xml:space="preserve"> </w:t>
      </w:r>
    </w:p>
    <w:p w14:paraId="1865FBC8" w14:textId="77777777" w:rsidR="00AD498E" w:rsidRDefault="005C1EA3" w:rsidP="00022D48">
      <w:pPr>
        <w:spacing w:before="240"/>
      </w:pPr>
      <w:r>
        <w:rPr>
          <w:rStyle w:val="SLReqReqTypeName"/>
        </w:rPr>
        <w:t>Requirement Type</w:t>
      </w:r>
      <w:r>
        <w:t xml:space="preserve">    </w:t>
      </w:r>
      <w:r>
        <w:rPr>
          <w:rStyle w:val="SLReqReqTypeValueChar"/>
        </w:rPr>
        <w:t>Functional</w:t>
      </w:r>
    </w:p>
    <w:p w14:paraId="1B78E699" w14:textId="77777777" w:rsidR="00AD498E" w:rsidRDefault="005C1EA3" w:rsidP="00635213">
      <w:r>
        <w:rPr>
          <w:rStyle w:val="SLReqReqCustomIDName"/>
        </w:rPr>
        <w:t>ID</w:t>
      </w:r>
      <w:r>
        <w:t xml:space="preserve">    </w:t>
      </w:r>
      <w:r>
        <w:rPr>
          <w:rStyle w:val="SLReqReqCustomIDValueChar"/>
        </w:rPr>
        <w:t>SyOPS-62-C31</w:t>
      </w:r>
    </w:p>
    <w:p w14:paraId="0833453E" w14:textId="77777777" w:rsidR="004C0F0C" w:rsidRDefault="005C1EA3">
      <w:pPr>
        <w:pStyle w:val="SLReqReqDescriptionName"/>
      </w:pPr>
      <w:r>
        <w:t>Description</w:t>
      </w:r>
    </w:p>
    <w:p w14:paraId="31F3FDD7" w14:textId="77777777" w:rsidR="004C0F0C" w:rsidRDefault="005C1EA3">
      <w:pPr>
        <w:spacing w:after="0"/>
        <w:ind w:left="150"/>
      </w:pPr>
      <w:r>
        <w:rPr>
          <w:rFonts w:ascii="Arial" w:hAnsi="Arial"/>
          <w:sz w:val="20"/>
          <w:szCs w:val="20"/>
        </w:rPr>
        <w:t>The system shall allow for high level alarm for leak detection.</w:t>
      </w:r>
    </w:p>
    <w:p w14:paraId="785E0249" w14:textId="77777777" w:rsidR="00AD498E" w:rsidRDefault="005C1EA3" w:rsidP="001B287E">
      <w:r>
        <w:rPr>
          <w:rStyle w:val="SLReqReqChangeInfoTitle"/>
        </w:rPr>
        <w:t>Change Information</w:t>
      </w:r>
      <w:r>
        <w:t xml:space="preserve">    </w:t>
      </w:r>
      <w:r>
        <w:rPr>
          <w:rStyle w:val="SLReqReqChangeInfoValueChar"/>
        </w:rPr>
        <w:t>No change issue detected.</w:t>
      </w:r>
    </w:p>
    <w:p w14:paraId="498A9AE9" w14:textId="77777777" w:rsidR="004C0F0C" w:rsidRDefault="005C1EA3">
      <w:pPr>
        <w:pStyle w:val="SLReqReqImplementationTitle"/>
      </w:pPr>
      <w:r>
        <w:t>Implementation Status</w:t>
      </w:r>
    </w:p>
    <w:p w14:paraId="6565C82A"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CBCE634" w14:textId="77777777" w:rsidR="004C0F0C" w:rsidRDefault="005C1EA3">
      <w:pPr>
        <w:pStyle w:val="SLReqReqVerificationTitle"/>
      </w:pPr>
      <w:r>
        <w:t>Verification Status</w:t>
      </w:r>
    </w:p>
    <w:p w14:paraId="45D7FE6E"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A489BE1" w14:textId="77777777" w:rsidR="004C0F0C" w:rsidRDefault="005C1EA3">
      <w:pPr>
        <w:pStyle w:val="SLReqReqTitle3"/>
      </w:pPr>
      <w:bookmarkStart w:id="91" w:name="URS:46"/>
      <w:bookmarkStart w:id="92" w:name="_Toc85717580"/>
      <w:bookmarkEnd w:id="91"/>
      <w:r>
        <w:t>2.32 Service Alarm</w:t>
      </w:r>
      <w:bookmarkEnd w:id="92"/>
    </w:p>
    <w:p w14:paraId="1E90B904" w14:textId="77777777" w:rsidR="00AD498E" w:rsidRDefault="005C1EA3" w:rsidP="00022D48">
      <w:pPr>
        <w:spacing w:before="240"/>
      </w:pPr>
      <w:r>
        <w:rPr>
          <w:rStyle w:val="SLReqReqTypeName"/>
        </w:rPr>
        <w:t>Requirement Type</w:t>
      </w:r>
      <w:r>
        <w:t xml:space="preserve">    </w:t>
      </w:r>
      <w:r>
        <w:rPr>
          <w:rStyle w:val="SLReqReqTypeValueChar"/>
        </w:rPr>
        <w:t>Functional</w:t>
      </w:r>
    </w:p>
    <w:p w14:paraId="3116A3B9" w14:textId="77777777" w:rsidR="00AD498E" w:rsidRDefault="005C1EA3" w:rsidP="00635213">
      <w:r>
        <w:rPr>
          <w:rStyle w:val="SLReqReqCustomIDName"/>
        </w:rPr>
        <w:t>ID</w:t>
      </w:r>
      <w:r>
        <w:t xml:space="preserve">    </w:t>
      </w:r>
      <w:r>
        <w:rPr>
          <w:rStyle w:val="SLReqReqCustomIDValueChar"/>
        </w:rPr>
        <w:t>SyOPS-62-C32</w:t>
      </w:r>
    </w:p>
    <w:p w14:paraId="4C93BECE" w14:textId="77777777" w:rsidR="004C0F0C" w:rsidRDefault="005C1EA3">
      <w:pPr>
        <w:pStyle w:val="SLReqReqDescriptionName"/>
      </w:pPr>
      <w:r>
        <w:t>Description</w:t>
      </w:r>
    </w:p>
    <w:p w14:paraId="5B0BD36E" w14:textId="77777777" w:rsidR="004C0F0C" w:rsidRDefault="005C1EA3">
      <w:pPr>
        <w:spacing w:after="0"/>
        <w:ind w:left="150"/>
      </w:pPr>
      <w:r>
        <w:rPr>
          <w:rFonts w:ascii="Arial" w:hAnsi="Arial"/>
          <w:sz w:val="20"/>
          <w:szCs w:val="20"/>
        </w:rPr>
        <w:t>System shall trigger technical alram and show service needed on HMI 1 month before service date</w:t>
      </w:r>
    </w:p>
    <w:p w14:paraId="6FBB00B2" w14:textId="77777777" w:rsidR="00AD498E" w:rsidRDefault="005C1EA3" w:rsidP="001B287E">
      <w:r>
        <w:rPr>
          <w:rStyle w:val="SLReqReqChangeInfoTitle"/>
        </w:rPr>
        <w:t>Change Information</w:t>
      </w:r>
      <w:r>
        <w:t xml:space="preserve">    </w:t>
      </w:r>
      <w:r>
        <w:rPr>
          <w:rStyle w:val="SLReqReqChangeInfoValueChar"/>
        </w:rPr>
        <w:t>No change issue detected.</w:t>
      </w:r>
    </w:p>
    <w:p w14:paraId="74168F6B" w14:textId="77777777" w:rsidR="004C0F0C" w:rsidRDefault="005C1EA3">
      <w:pPr>
        <w:pStyle w:val="SLReqReqImplementationTitle"/>
      </w:pPr>
      <w:r>
        <w:t>Implementation Status</w:t>
      </w:r>
    </w:p>
    <w:p w14:paraId="2088E54C"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ED15DF7" w14:textId="77777777" w:rsidR="004C0F0C" w:rsidRDefault="005C1EA3">
      <w:pPr>
        <w:pStyle w:val="SLReqReqVerificationTitle"/>
      </w:pPr>
      <w:r>
        <w:t>Verification Status</w:t>
      </w:r>
    </w:p>
    <w:p w14:paraId="010E9FE8"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9192C39" w14:textId="77777777" w:rsidR="004C0F0C" w:rsidRDefault="005C1EA3">
      <w:pPr>
        <w:pStyle w:val="SLReqReqTitle3"/>
      </w:pPr>
      <w:bookmarkStart w:id="93" w:name="URS:47"/>
      <w:bookmarkStart w:id="94" w:name="_Toc85717581"/>
      <w:bookmarkEnd w:id="93"/>
      <w:r>
        <w:lastRenderedPageBreak/>
        <w:t>2.33 Air Filter Alarm</w:t>
      </w:r>
      <w:bookmarkEnd w:id="94"/>
    </w:p>
    <w:p w14:paraId="45C24F3D" w14:textId="77777777" w:rsidR="00AD498E" w:rsidRDefault="005C1EA3" w:rsidP="00022D48">
      <w:pPr>
        <w:spacing w:before="240"/>
      </w:pPr>
      <w:r>
        <w:rPr>
          <w:rStyle w:val="SLReqReqTypeName"/>
        </w:rPr>
        <w:t>Requirement Type</w:t>
      </w:r>
      <w:r>
        <w:t xml:space="preserve">    </w:t>
      </w:r>
      <w:r>
        <w:rPr>
          <w:rStyle w:val="SLReqReqTypeValueChar"/>
        </w:rPr>
        <w:t>Functional</w:t>
      </w:r>
    </w:p>
    <w:p w14:paraId="4A66B5E8" w14:textId="77777777" w:rsidR="00AD498E" w:rsidRDefault="005C1EA3" w:rsidP="00635213">
      <w:r>
        <w:rPr>
          <w:rStyle w:val="SLReqReqCustomIDName"/>
        </w:rPr>
        <w:t>ID</w:t>
      </w:r>
      <w:r>
        <w:t xml:space="preserve">    </w:t>
      </w:r>
      <w:r>
        <w:rPr>
          <w:rStyle w:val="SLReqReqCustomIDValueChar"/>
        </w:rPr>
        <w:t>SyOPS-62-C33</w:t>
      </w:r>
    </w:p>
    <w:p w14:paraId="615D663D" w14:textId="77777777" w:rsidR="004C0F0C" w:rsidRDefault="005C1EA3">
      <w:pPr>
        <w:pStyle w:val="SLReqReqDescriptionName"/>
      </w:pPr>
      <w:r>
        <w:t>Description</w:t>
      </w:r>
    </w:p>
    <w:p w14:paraId="57280DA6" w14:textId="77777777" w:rsidR="004C0F0C" w:rsidRDefault="005C1EA3">
      <w:pPr>
        <w:spacing w:after="0"/>
        <w:ind w:left="150"/>
      </w:pPr>
      <w:r>
        <w:rPr>
          <w:rFonts w:ascii="Arial" w:hAnsi="Arial"/>
          <w:sz w:val="20"/>
          <w:szCs w:val="20"/>
        </w:rPr>
        <w:t>The system shall trigger air filter replacement technical alram and display on HMI.</w:t>
      </w:r>
    </w:p>
    <w:p w14:paraId="36A06AD4" w14:textId="77777777" w:rsidR="00AD498E" w:rsidRDefault="005C1EA3" w:rsidP="001B287E">
      <w:r>
        <w:rPr>
          <w:rStyle w:val="SLReqReqChangeInfoTitle"/>
        </w:rPr>
        <w:t>Change Information</w:t>
      </w:r>
      <w:r>
        <w:t xml:space="preserve">    </w:t>
      </w:r>
      <w:r>
        <w:rPr>
          <w:rStyle w:val="SLReqReqChangeInfoValueChar"/>
        </w:rPr>
        <w:t>No change issue detected.</w:t>
      </w:r>
    </w:p>
    <w:p w14:paraId="432F1278" w14:textId="77777777" w:rsidR="004C0F0C" w:rsidRDefault="005C1EA3">
      <w:pPr>
        <w:pStyle w:val="SLReqReqImplementationTitle"/>
      </w:pPr>
      <w:r>
        <w:t>Implementation Status</w:t>
      </w:r>
    </w:p>
    <w:p w14:paraId="7FE45C0F"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6AC9CD0" w14:textId="77777777" w:rsidR="004C0F0C" w:rsidRDefault="005C1EA3">
      <w:pPr>
        <w:pStyle w:val="SLReqReqVerificationTitle"/>
      </w:pPr>
      <w:r>
        <w:t>Verification Status</w:t>
      </w:r>
    </w:p>
    <w:p w14:paraId="5708D105"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8479798" w14:textId="77777777" w:rsidR="004C0F0C" w:rsidRDefault="005C1EA3">
      <w:pPr>
        <w:pStyle w:val="SLReqReqTitle3"/>
      </w:pPr>
      <w:bookmarkStart w:id="95" w:name="URS:48"/>
      <w:bookmarkStart w:id="96" w:name="_Toc85717582"/>
      <w:bookmarkEnd w:id="95"/>
      <w:r>
        <w:t>2.34 Alarm Set</w:t>
      </w:r>
      <w:bookmarkEnd w:id="96"/>
    </w:p>
    <w:p w14:paraId="3D8F4F7A" w14:textId="77777777" w:rsidR="00AD498E" w:rsidRDefault="005C1EA3" w:rsidP="00022D48">
      <w:pPr>
        <w:spacing w:before="240"/>
      </w:pPr>
      <w:r>
        <w:rPr>
          <w:rStyle w:val="SLReqReqTypeName"/>
        </w:rPr>
        <w:t>Requirement Type</w:t>
      </w:r>
      <w:r>
        <w:t xml:space="preserve">    </w:t>
      </w:r>
      <w:r>
        <w:rPr>
          <w:rStyle w:val="SLReqReqTypeValueChar"/>
        </w:rPr>
        <w:t>Functional</w:t>
      </w:r>
    </w:p>
    <w:p w14:paraId="3DE8CA12" w14:textId="77777777" w:rsidR="00AD498E" w:rsidRDefault="005C1EA3" w:rsidP="00635213">
      <w:r>
        <w:rPr>
          <w:rStyle w:val="SLReqReqCustomIDName"/>
        </w:rPr>
        <w:t>ID</w:t>
      </w:r>
      <w:r>
        <w:t xml:space="preserve">    </w:t>
      </w:r>
      <w:r>
        <w:rPr>
          <w:rStyle w:val="SLReqReqCustomIDValueChar"/>
        </w:rPr>
        <w:t>SyOPS-62-C34</w:t>
      </w:r>
    </w:p>
    <w:p w14:paraId="269CEAB5" w14:textId="77777777" w:rsidR="004C0F0C" w:rsidRDefault="005C1EA3">
      <w:pPr>
        <w:pStyle w:val="SLReqReqDescriptionName"/>
      </w:pPr>
      <w:r>
        <w:t>Description</w:t>
      </w:r>
    </w:p>
    <w:p w14:paraId="6CE4F73F" w14:textId="77777777" w:rsidR="004C0F0C" w:rsidRDefault="005C1EA3">
      <w:pPr>
        <w:spacing w:after="0"/>
        <w:ind w:left="150"/>
      </w:pPr>
      <w:r>
        <w:rPr>
          <w:rFonts w:ascii="Arial" w:hAnsi="Arial"/>
          <w:sz w:val="20"/>
          <w:szCs w:val="20"/>
        </w:rPr>
        <w:t>The alarms shall be set to system defult within tqo minutes of startup</w:t>
      </w:r>
    </w:p>
    <w:p w14:paraId="26EE0F65" w14:textId="77777777" w:rsidR="00AD498E" w:rsidRDefault="005C1EA3" w:rsidP="001B287E">
      <w:r>
        <w:rPr>
          <w:rStyle w:val="SLReqReqChangeInfoTitle"/>
        </w:rPr>
        <w:t>Change Information</w:t>
      </w:r>
      <w:r>
        <w:t xml:space="preserve">    </w:t>
      </w:r>
      <w:r>
        <w:rPr>
          <w:rStyle w:val="SLReqReqChangeInfoValueChar"/>
        </w:rPr>
        <w:t>No change issue detected.</w:t>
      </w:r>
    </w:p>
    <w:p w14:paraId="15D15190" w14:textId="77777777" w:rsidR="004C0F0C" w:rsidRDefault="005C1EA3">
      <w:pPr>
        <w:pStyle w:val="SLReqReqImplementationTitle"/>
      </w:pPr>
      <w:r>
        <w:t>Implementation Status</w:t>
      </w:r>
    </w:p>
    <w:p w14:paraId="1A32B9D0"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70F1264" w14:textId="77777777" w:rsidR="004C0F0C" w:rsidRDefault="005C1EA3">
      <w:pPr>
        <w:pStyle w:val="SLReqReqVerificationTitle"/>
      </w:pPr>
      <w:r>
        <w:t>Verification Status</w:t>
      </w:r>
    </w:p>
    <w:p w14:paraId="08415827"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DDF9121" w14:textId="77777777" w:rsidR="004C0F0C" w:rsidRDefault="005C1EA3">
      <w:pPr>
        <w:pStyle w:val="SLReqReqTitle3"/>
      </w:pPr>
      <w:bookmarkStart w:id="97" w:name="URS:49"/>
      <w:bookmarkStart w:id="98" w:name="_Toc85717583"/>
      <w:bookmarkEnd w:id="97"/>
      <w:r>
        <w:t>2.35 Silence Alarm</w:t>
      </w:r>
      <w:bookmarkEnd w:id="98"/>
    </w:p>
    <w:p w14:paraId="14CF8B56" w14:textId="77777777" w:rsidR="00AD498E" w:rsidRDefault="005C1EA3" w:rsidP="00022D48">
      <w:pPr>
        <w:spacing w:before="240"/>
      </w:pPr>
      <w:r>
        <w:rPr>
          <w:rStyle w:val="SLReqReqTypeName"/>
        </w:rPr>
        <w:t>Requirement Type</w:t>
      </w:r>
      <w:r>
        <w:t xml:space="preserve">    </w:t>
      </w:r>
      <w:r>
        <w:rPr>
          <w:rStyle w:val="SLReqReqTypeValueChar"/>
        </w:rPr>
        <w:t>Functional</w:t>
      </w:r>
    </w:p>
    <w:p w14:paraId="79212EBE" w14:textId="77777777" w:rsidR="00AD498E" w:rsidRDefault="005C1EA3" w:rsidP="00635213">
      <w:r>
        <w:rPr>
          <w:rStyle w:val="SLReqReqCustomIDName"/>
        </w:rPr>
        <w:t>ID</w:t>
      </w:r>
      <w:r>
        <w:t xml:space="preserve">    </w:t>
      </w:r>
      <w:r>
        <w:rPr>
          <w:rStyle w:val="SLReqReqCustomIDValueChar"/>
        </w:rPr>
        <w:t>SyOPS-62-C35</w:t>
      </w:r>
    </w:p>
    <w:p w14:paraId="090B1A53" w14:textId="77777777" w:rsidR="004C0F0C" w:rsidRDefault="005C1EA3">
      <w:pPr>
        <w:pStyle w:val="SLReqReqDescriptionName"/>
      </w:pPr>
      <w:r>
        <w:t>Description</w:t>
      </w:r>
    </w:p>
    <w:p w14:paraId="09FD99D4" w14:textId="77777777" w:rsidR="004C0F0C" w:rsidRDefault="005C1EA3">
      <w:pPr>
        <w:spacing w:after="0"/>
        <w:ind w:left="150"/>
      </w:pPr>
      <w:r>
        <w:rPr>
          <w:rFonts w:ascii="Arial" w:hAnsi="Arial"/>
          <w:sz w:val="20"/>
          <w:szCs w:val="20"/>
        </w:rPr>
        <w:t>The system shall allow to alarms to be silenced for a maximum of two minutes.</w:t>
      </w:r>
    </w:p>
    <w:p w14:paraId="61030BEB" w14:textId="77777777" w:rsidR="00AD498E" w:rsidRDefault="005C1EA3" w:rsidP="001B287E">
      <w:r>
        <w:rPr>
          <w:rStyle w:val="SLReqReqChangeInfoTitle"/>
        </w:rPr>
        <w:t>Change Information</w:t>
      </w:r>
      <w:r>
        <w:t xml:space="preserve">    </w:t>
      </w:r>
      <w:r>
        <w:rPr>
          <w:rStyle w:val="SLReqReqChangeInfoValueChar"/>
        </w:rPr>
        <w:t>No change issue detected.</w:t>
      </w:r>
    </w:p>
    <w:p w14:paraId="4CED0F29" w14:textId="77777777" w:rsidR="004C0F0C" w:rsidRDefault="005C1EA3">
      <w:pPr>
        <w:pStyle w:val="SLReqReqImplementationTitle"/>
      </w:pPr>
      <w:r>
        <w:lastRenderedPageBreak/>
        <w:t>Implementation Status</w:t>
      </w:r>
    </w:p>
    <w:p w14:paraId="3D6B7B1A"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F5E5ACD" w14:textId="77777777" w:rsidR="004C0F0C" w:rsidRDefault="005C1EA3">
      <w:pPr>
        <w:pStyle w:val="SLReqReqVerificationTitle"/>
      </w:pPr>
      <w:r>
        <w:t>Verification Status</w:t>
      </w:r>
    </w:p>
    <w:p w14:paraId="41CE59D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4587D9F" w14:textId="77777777" w:rsidR="004C0F0C" w:rsidRDefault="005C1EA3">
      <w:pPr>
        <w:pStyle w:val="SLReqReqTitle3"/>
      </w:pPr>
      <w:bookmarkStart w:id="99" w:name="URS:50"/>
      <w:bookmarkStart w:id="100" w:name="_Toc85717584"/>
      <w:bookmarkEnd w:id="99"/>
      <w:r>
        <w:t>2.36 Patient Alarm Cancle</w:t>
      </w:r>
      <w:bookmarkEnd w:id="100"/>
      <w:r>
        <w:t xml:space="preserve"> </w:t>
      </w:r>
    </w:p>
    <w:p w14:paraId="71D7F64E" w14:textId="77777777" w:rsidR="00AD498E" w:rsidRDefault="005C1EA3" w:rsidP="00022D48">
      <w:pPr>
        <w:spacing w:before="240"/>
      </w:pPr>
      <w:r>
        <w:rPr>
          <w:rStyle w:val="SLReqReqTypeName"/>
        </w:rPr>
        <w:t>Requirement Type</w:t>
      </w:r>
      <w:r>
        <w:t xml:space="preserve">    </w:t>
      </w:r>
      <w:r>
        <w:rPr>
          <w:rStyle w:val="SLReqReqTypeValueChar"/>
        </w:rPr>
        <w:t>Functional</w:t>
      </w:r>
    </w:p>
    <w:p w14:paraId="0510FB5C" w14:textId="77777777" w:rsidR="00AD498E" w:rsidRDefault="005C1EA3" w:rsidP="00635213">
      <w:r>
        <w:rPr>
          <w:rStyle w:val="SLReqReqCustomIDName"/>
        </w:rPr>
        <w:t>ID</w:t>
      </w:r>
      <w:r>
        <w:t xml:space="preserve">    </w:t>
      </w:r>
      <w:r>
        <w:rPr>
          <w:rStyle w:val="SLReqReqCustomIDValueChar"/>
        </w:rPr>
        <w:t>SyOPS-62-C36</w:t>
      </w:r>
    </w:p>
    <w:p w14:paraId="7787B6FC" w14:textId="77777777" w:rsidR="004C0F0C" w:rsidRDefault="005C1EA3">
      <w:pPr>
        <w:pStyle w:val="SLReqReqDescriptionName"/>
      </w:pPr>
      <w:r>
        <w:t>Description</w:t>
      </w:r>
    </w:p>
    <w:p w14:paraId="2C83D516" w14:textId="77777777" w:rsidR="004C0F0C" w:rsidRDefault="005C1EA3">
      <w:pPr>
        <w:spacing w:after="0"/>
        <w:ind w:left="150"/>
      </w:pPr>
      <w:r>
        <w:rPr>
          <w:rFonts w:ascii="Arial" w:hAnsi="Arial"/>
          <w:sz w:val="20"/>
          <w:szCs w:val="20"/>
        </w:rPr>
        <w:t>The system shall allow for the alarm to be cleared once the patient has take three full breaths.</w:t>
      </w:r>
    </w:p>
    <w:p w14:paraId="58928A6D" w14:textId="77777777" w:rsidR="00AD498E" w:rsidRDefault="005C1EA3" w:rsidP="001B287E">
      <w:r>
        <w:rPr>
          <w:rStyle w:val="SLReqReqChangeInfoTitle"/>
        </w:rPr>
        <w:t>Change Information</w:t>
      </w:r>
      <w:r>
        <w:t xml:space="preserve">    </w:t>
      </w:r>
      <w:r>
        <w:rPr>
          <w:rStyle w:val="SLReqReqChangeInfoValueChar"/>
        </w:rPr>
        <w:t>No change issue detected.</w:t>
      </w:r>
    </w:p>
    <w:p w14:paraId="08D564D9" w14:textId="77777777" w:rsidR="004C0F0C" w:rsidRDefault="005C1EA3">
      <w:pPr>
        <w:pStyle w:val="SLReqReqImplementationTitle"/>
      </w:pPr>
      <w:r>
        <w:t>Implementation Status</w:t>
      </w:r>
    </w:p>
    <w:p w14:paraId="7D8A85DC"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63E4F7E" w14:textId="77777777" w:rsidR="004C0F0C" w:rsidRDefault="005C1EA3">
      <w:pPr>
        <w:pStyle w:val="SLReqReqVerificationTitle"/>
      </w:pPr>
      <w:r>
        <w:t>Verification Status</w:t>
      </w:r>
    </w:p>
    <w:p w14:paraId="5F7C774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4F9BFB5" w14:textId="77777777" w:rsidR="004C0F0C" w:rsidRDefault="005C1EA3">
      <w:pPr>
        <w:pStyle w:val="SLReqReqTitle3"/>
      </w:pPr>
      <w:bookmarkStart w:id="101" w:name="URS:51"/>
      <w:bookmarkStart w:id="102" w:name="_Toc85717585"/>
      <w:bookmarkEnd w:id="101"/>
      <w:r>
        <w:t>2.37 Self Test Method</w:t>
      </w:r>
      <w:bookmarkEnd w:id="102"/>
    </w:p>
    <w:p w14:paraId="3C3C4A76" w14:textId="77777777" w:rsidR="00AD498E" w:rsidRDefault="005C1EA3" w:rsidP="00022D48">
      <w:pPr>
        <w:spacing w:before="240"/>
      </w:pPr>
      <w:r>
        <w:rPr>
          <w:rStyle w:val="SLReqReqTypeName"/>
        </w:rPr>
        <w:t>Requirement Type</w:t>
      </w:r>
      <w:r>
        <w:t xml:space="preserve">    </w:t>
      </w:r>
      <w:r>
        <w:rPr>
          <w:rStyle w:val="SLReqReqTypeValueChar"/>
        </w:rPr>
        <w:t>Functional</w:t>
      </w:r>
    </w:p>
    <w:p w14:paraId="7001642F" w14:textId="77777777" w:rsidR="00AD498E" w:rsidRDefault="005C1EA3" w:rsidP="00635213">
      <w:r>
        <w:rPr>
          <w:rStyle w:val="SLReqReqCustomIDName"/>
        </w:rPr>
        <w:t>ID</w:t>
      </w:r>
      <w:r>
        <w:t xml:space="preserve">    </w:t>
      </w:r>
      <w:r>
        <w:rPr>
          <w:rStyle w:val="SLReqReqCustomIDValueChar"/>
        </w:rPr>
        <w:t>SyOPS-62-C37</w:t>
      </w:r>
    </w:p>
    <w:p w14:paraId="006D5EAE" w14:textId="77777777" w:rsidR="004C0F0C" w:rsidRDefault="005C1EA3">
      <w:pPr>
        <w:pStyle w:val="SLReqReqDescriptionName"/>
      </w:pPr>
      <w:r>
        <w:t>Description</w:t>
      </w:r>
    </w:p>
    <w:p w14:paraId="7ED5F992" w14:textId="77777777" w:rsidR="004C0F0C" w:rsidRDefault="005C1EA3">
      <w:pPr>
        <w:spacing w:after="0"/>
        <w:ind w:left="150"/>
      </w:pPr>
      <w:r>
        <w:rPr>
          <w:rFonts w:ascii="Arial" w:hAnsi="Arial"/>
          <w:sz w:val="20"/>
          <w:szCs w:val="20"/>
        </w:rPr>
        <w:t>The system shall condcut the self test automatically during startup or when actioned by the user through the HMI</w:t>
      </w:r>
    </w:p>
    <w:p w14:paraId="71D4575D" w14:textId="77777777" w:rsidR="00AD498E" w:rsidRDefault="005C1EA3" w:rsidP="001B287E">
      <w:r>
        <w:rPr>
          <w:rStyle w:val="SLReqReqChangeInfoTitle"/>
        </w:rPr>
        <w:t>Change Information</w:t>
      </w:r>
      <w:r>
        <w:t xml:space="preserve">    </w:t>
      </w:r>
      <w:r>
        <w:rPr>
          <w:rStyle w:val="SLReqReqChangeInfoValueChar"/>
        </w:rPr>
        <w:t>No change issue detected.</w:t>
      </w:r>
    </w:p>
    <w:p w14:paraId="7A2883CB" w14:textId="77777777" w:rsidR="004C0F0C" w:rsidRDefault="005C1EA3">
      <w:pPr>
        <w:pStyle w:val="SLReqReqImplementationTitle"/>
      </w:pPr>
      <w:r>
        <w:t>Implementation Status</w:t>
      </w:r>
    </w:p>
    <w:p w14:paraId="7F54EA12"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7A4A0F5" w14:textId="77777777" w:rsidR="004C0F0C" w:rsidRDefault="005C1EA3">
      <w:pPr>
        <w:pStyle w:val="SLReqReqVerificationTitle"/>
      </w:pPr>
      <w:r>
        <w:t>Verification Status</w:t>
      </w:r>
    </w:p>
    <w:p w14:paraId="01BFD0E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6BE68DD" w14:textId="77777777" w:rsidR="004C0F0C" w:rsidRDefault="005C1EA3">
      <w:pPr>
        <w:pStyle w:val="SLReqReqTitle3"/>
      </w:pPr>
      <w:bookmarkStart w:id="103" w:name="URS:52"/>
      <w:bookmarkStart w:id="104" w:name="_Toc85717586"/>
      <w:bookmarkEnd w:id="103"/>
      <w:r>
        <w:lastRenderedPageBreak/>
        <w:t>2.38 Instructions</w:t>
      </w:r>
      <w:bookmarkEnd w:id="104"/>
    </w:p>
    <w:p w14:paraId="41C9C78B" w14:textId="77777777" w:rsidR="00AD498E" w:rsidRDefault="005C1EA3" w:rsidP="00022D48">
      <w:pPr>
        <w:spacing w:before="240"/>
      </w:pPr>
      <w:r>
        <w:rPr>
          <w:rStyle w:val="SLReqReqTypeName"/>
        </w:rPr>
        <w:t>Requirement Type</w:t>
      </w:r>
      <w:r>
        <w:t xml:space="preserve">    </w:t>
      </w:r>
      <w:r>
        <w:rPr>
          <w:rStyle w:val="SLReqReqTypeValueChar"/>
        </w:rPr>
        <w:t>Functional</w:t>
      </w:r>
    </w:p>
    <w:p w14:paraId="74F9077E" w14:textId="77777777" w:rsidR="00AD498E" w:rsidRDefault="005C1EA3" w:rsidP="00635213">
      <w:r>
        <w:rPr>
          <w:rStyle w:val="SLReqReqCustomIDName"/>
        </w:rPr>
        <w:t>ID</w:t>
      </w:r>
      <w:r>
        <w:t xml:space="preserve">    </w:t>
      </w:r>
      <w:r>
        <w:rPr>
          <w:rStyle w:val="SLReqReqCustomIDValueChar"/>
        </w:rPr>
        <w:t>SyOPS-62-C38</w:t>
      </w:r>
    </w:p>
    <w:p w14:paraId="10A1717A" w14:textId="77777777" w:rsidR="004C0F0C" w:rsidRDefault="005C1EA3">
      <w:pPr>
        <w:pStyle w:val="SLReqReqDescriptionName"/>
      </w:pPr>
      <w:r>
        <w:t>Description</w:t>
      </w:r>
    </w:p>
    <w:p w14:paraId="1C8AFCCF" w14:textId="77777777" w:rsidR="004C0F0C" w:rsidRDefault="005C1EA3">
      <w:pPr>
        <w:spacing w:after="0"/>
        <w:ind w:left="150"/>
      </w:pPr>
      <w:r>
        <w:rPr>
          <w:rFonts w:ascii="Arial" w:hAnsi="Arial"/>
          <w:sz w:val="20"/>
          <w:szCs w:val="20"/>
        </w:rPr>
        <w:t>The system shall provide the procedures to do self test in the manual.</w:t>
      </w:r>
    </w:p>
    <w:p w14:paraId="1B11607A" w14:textId="77777777" w:rsidR="00AD498E" w:rsidRDefault="005C1EA3" w:rsidP="001B287E">
      <w:r>
        <w:rPr>
          <w:rStyle w:val="SLReqReqChangeInfoTitle"/>
        </w:rPr>
        <w:t>Change Information</w:t>
      </w:r>
      <w:r>
        <w:t xml:space="preserve">    </w:t>
      </w:r>
      <w:r>
        <w:rPr>
          <w:rStyle w:val="SLReqReqChangeInfoValueChar"/>
        </w:rPr>
        <w:t>No change issue detected.</w:t>
      </w:r>
    </w:p>
    <w:p w14:paraId="04AEE28B" w14:textId="77777777" w:rsidR="004C0F0C" w:rsidRDefault="005C1EA3">
      <w:pPr>
        <w:pStyle w:val="SLReqReqImplementationTitle"/>
      </w:pPr>
      <w:r>
        <w:t>Implementation Status</w:t>
      </w:r>
    </w:p>
    <w:p w14:paraId="4435A724"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959F634" w14:textId="77777777" w:rsidR="004C0F0C" w:rsidRDefault="005C1EA3">
      <w:pPr>
        <w:pStyle w:val="SLReqReqVerificationTitle"/>
      </w:pPr>
      <w:r>
        <w:t>Verification Status</w:t>
      </w:r>
    </w:p>
    <w:p w14:paraId="6B4718D5" w14:textId="77777777" w:rsidR="00AD498E" w:rsidRPr="00B92412" w:rsidRDefault="005C1EA3" w:rsidP="004A46DF">
      <w:pPr>
        <w:spacing w:after="0"/>
      </w:pPr>
      <w:r>
        <w:tab/>
      </w:r>
      <w:r>
        <w:rPr>
          <w:rStyle w:val="SLReqReqVeriTotalNameChar"/>
        </w:rPr>
        <w:t>Tot</w:t>
      </w:r>
      <w:r>
        <w:rPr>
          <w:rStyle w:val="SLReqReqVeriTotalNameChar"/>
        </w:rPr>
        <w: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1908B75" w14:textId="77777777" w:rsidR="004C0F0C" w:rsidRDefault="005C1EA3">
      <w:pPr>
        <w:pStyle w:val="SLReqReqTitle3"/>
      </w:pPr>
      <w:bookmarkStart w:id="105" w:name="URS:53"/>
      <w:bookmarkStart w:id="106" w:name="_Toc85717587"/>
      <w:bookmarkEnd w:id="105"/>
      <w:r>
        <w:t>2.39 Healthcare Instructions</w:t>
      </w:r>
      <w:bookmarkEnd w:id="106"/>
      <w:r>
        <w:t xml:space="preserve"> </w:t>
      </w:r>
    </w:p>
    <w:p w14:paraId="4142C685" w14:textId="77777777" w:rsidR="00AD498E" w:rsidRDefault="005C1EA3" w:rsidP="00022D48">
      <w:pPr>
        <w:spacing w:before="240"/>
      </w:pPr>
      <w:r>
        <w:rPr>
          <w:rStyle w:val="SLReqReqTypeName"/>
        </w:rPr>
        <w:t>Requirement Type</w:t>
      </w:r>
      <w:r>
        <w:t xml:space="preserve">    </w:t>
      </w:r>
      <w:r>
        <w:rPr>
          <w:rStyle w:val="SLReqReqTypeValueChar"/>
        </w:rPr>
        <w:t>Functional</w:t>
      </w:r>
    </w:p>
    <w:p w14:paraId="39C6ACF1" w14:textId="77777777" w:rsidR="00AD498E" w:rsidRDefault="005C1EA3" w:rsidP="00635213">
      <w:r>
        <w:rPr>
          <w:rStyle w:val="SLReqReqCustomIDName"/>
        </w:rPr>
        <w:t>ID</w:t>
      </w:r>
      <w:r>
        <w:t xml:space="preserve">    </w:t>
      </w:r>
      <w:r>
        <w:rPr>
          <w:rStyle w:val="SLReqReqCustomIDValueChar"/>
        </w:rPr>
        <w:t>SyOPS-62-C39</w:t>
      </w:r>
    </w:p>
    <w:p w14:paraId="15E55E1D" w14:textId="77777777" w:rsidR="004C0F0C" w:rsidRDefault="005C1EA3">
      <w:pPr>
        <w:pStyle w:val="SLReqReqDescriptionName"/>
      </w:pPr>
      <w:r>
        <w:t>Description</w:t>
      </w:r>
    </w:p>
    <w:p w14:paraId="1B5839BB" w14:textId="77777777" w:rsidR="004C0F0C" w:rsidRDefault="005C1EA3">
      <w:pPr>
        <w:spacing w:after="0"/>
        <w:ind w:left="150"/>
      </w:pPr>
      <w:r>
        <w:rPr>
          <w:rFonts w:ascii="Arial" w:hAnsi="Arial"/>
          <w:sz w:val="20"/>
          <w:szCs w:val="20"/>
        </w:rPr>
        <w:t>The system shall provide a test method for the healthcare operator.</w:t>
      </w:r>
    </w:p>
    <w:p w14:paraId="22AB8171" w14:textId="77777777" w:rsidR="00AD498E" w:rsidRDefault="005C1EA3" w:rsidP="001B287E">
      <w:r>
        <w:rPr>
          <w:rStyle w:val="SLReqReqChangeInfoTitle"/>
        </w:rPr>
        <w:t>Change Information</w:t>
      </w:r>
      <w:r>
        <w:t xml:space="preserve">    </w:t>
      </w:r>
      <w:r>
        <w:rPr>
          <w:rStyle w:val="SLReqReqChangeInfoValueChar"/>
        </w:rPr>
        <w:t>No change issue detected.</w:t>
      </w:r>
    </w:p>
    <w:p w14:paraId="2891A2F8" w14:textId="77777777" w:rsidR="004C0F0C" w:rsidRDefault="005C1EA3">
      <w:pPr>
        <w:pStyle w:val="SLReqReqImplementationTitle"/>
      </w:pPr>
      <w:r>
        <w:t>Implementation Status</w:t>
      </w:r>
    </w:p>
    <w:p w14:paraId="7625D28A"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40AFF28" w14:textId="77777777" w:rsidR="004C0F0C" w:rsidRDefault="005C1EA3">
      <w:pPr>
        <w:pStyle w:val="SLReqReqVerificationTitle"/>
      </w:pPr>
      <w:r>
        <w:t>Verification Status</w:t>
      </w:r>
    </w:p>
    <w:p w14:paraId="54EB614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5006A30" w14:textId="77777777" w:rsidR="004C0F0C" w:rsidRDefault="005C1EA3">
      <w:pPr>
        <w:pStyle w:val="SLReqReqTitle3"/>
      </w:pPr>
      <w:bookmarkStart w:id="107" w:name="URS:54"/>
      <w:bookmarkStart w:id="108" w:name="_Toc85717588"/>
      <w:bookmarkEnd w:id="107"/>
      <w:r>
        <w:t>2.40 Internal Timer</w:t>
      </w:r>
      <w:bookmarkEnd w:id="108"/>
    </w:p>
    <w:p w14:paraId="5BF69B83" w14:textId="77777777" w:rsidR="00AD498E" w:rsidRDefault="005C1EA3" w:rsidP="00022D48">
      <w:pPr>
        <w:spacing w:before="240"/>
      </w:pPr>
      <w:r>
        <w:rPr>
          <w:rStyle w:val="SLReqReqTypeName"/>
        </w:rPr>
        <w:t>Requirement Type</w:t>
      </w:r>
      <w:r>
        <w:t xml:space="preserve">    </w:t>
      </w:r>
      <w:r>
        <w:rPr>
          <w:rStyle w:val="SLReqReqTypeValueChar"/>
        </w:rPr>
        <w:t>Functional</w:t>
      </w:r>
    </w:p>
    <w:p w14:paraId="1EB8D5E5" w14:textId="77777777" w:rsidR="00AD498E" w:rsidRDefault="005C1EA3" w:rsidP="00635213">
      <w:r>
        <w:rPr>
          <w:rStyle w:val="SLReqReqCustomIDName"/>
        </w:rPr>
        <w:t>ID</w:t>
      </w:r>
      <w:r>
        <w:t xml:space="preserve">    </w:t>
      </w:r>
      <w:r>
        <w:rPr>
          <w:rStyle w:val="SLReqReqCustomIDValueChar"/>
        </w:rPr>
        <w:t>SyOPS-62-C40</w:t>
      </w:r>
    </w:p>
    <w:p w14:paraId="33F27BD9" w14:textId="77777777" w:rsidR="004C0F0C" w:rsidRDefault="005C1EA3">
      <w:pPr>
        <w:pStyle w:val="SLReqReqDescriptionName"/>
      </w:pPr>
      <w:r>
        <w:t>Description</w:t>
      </w:r>
    </w:p>
    <w:p w14:paraId="7885FC82" w14:textId="77777777" w:rsidR="004C0F0C" w:rsidRDefault="005C1EA3">
      <w:pPr>
        <w:spacing w:after="0"/>
        <w:ind w:left="150"/>
      </w:pPr>
      <w:r>
        <w:rPr>
          <w:rFonts w:ascii="Arial" w:hAnsi="Arial"/>
          <w:sz w:val="20"/>
          <w:szCs w:val="20"/>
        </w:rPr>
        <w:t>The system shall have an internal timer for various actons to take place.</w:t>
      </w:r>
    </w:p>
    <w:p w14:paraId="47350EC6" w14:textId="77777777" w:rsidR="00AD498E" w:rsidRDefault="005C1EA3" w:rsidP="001B287E">
      <w:r>
        <w:rPr>
          <w:rStyle w:val="SLReqReqChangeInfoTitle"/>
        </w:rPr>
        <w:t>Change Information</w:t>
      </w:r>
      <w:r>
        <w:t xml:space="preserve">    </w:t>
      </w:r>
      <w:r>
        <w:rPr>
          <w:rStyle w:val="SLReqReqChangeInfoValueChar"/>
        </w:rPr>
        <w:t>No change issue detected.</w:t>
      </w:r>
    </w:p>
    <w:p w14:paraId="59848C08" w14:textId="77777777" w:rsidR="004C0F0C" w:rsidRDefault="005C1EA3">
      <w:pPr>
        <w:pStyle w:val="SLReqReqImplementationTitle"/>
      </w:pPr>
      <w:r>
        <w:lastRenderedPageBreak/>
        <w:t>Implementation Status</w:t>
      </w:r>
    </w:p>
    <w:p w14:paraId="4CFD0165"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12B6E83" w14:textId="77777777" w:rsidR="004C0F0C" w:rsidRDefault="005C1EA3">
      <w:pPr>
        <w:pStyle w:val="SLReqReqVerificationTitle"/>
      </w:pPr>
      <w:r>
        <w:t>Verification Status</w:t>
      </w:r>
    </w:p>
    <w:p w14:paraId="1A3B63D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373120A" w14:textId="77777777" w:rsidR="004C0F0C" w:rsidRDefault="005C1EA3">
      <w:pPr>
        <w:pStyle w:val="SLReqReqTitle3"/>
      </w:pPr>
      <w:bookmarkStart w:id="109" w:name="URS:55"/>
      <w:bookmarkStart w:id="110" w:name="_Toc85717589"/>
      <w:bookmarkEnd w:id="109"/>
      <w:r>
        <w:t>2.41 Operator Control IPAP</w:t>
      </w:r>
      <w:bookmarkEnd w:id="110"/>
    </w:p>
    <w:p w14:paraId="2087F409" w14:textId="77777777" w:rsidR="00AD498E" w:rsidRDefault="005C1EA3" w:rsidP="00022D48">
      <w:pPr>
        <w:spacing w:before="240"/>
      </w:pPr>
      <w:r>
        <w:rPr>
          <w:rStyle w:val="SLReqReqTypeName"/>
        </w:rPr>
        <w:t>Requirement Type</w:t>
      </w:r>
      <w:r>
        <w:t xml:space="preserve">    </w:t>
      </w:r>
      <w:r>
        <w:rPr>
          <w:rStyle w:val="SLReqReqTypeValueChar"/>
        </w:rPr>
        <w:t>Functional</w:t>
      </w:r>
    </w:p>
    <w:p w14:paraId="1AA9AE0D" w14:textId="77777777" w:rsidR="00AD498E" w:rsidRDefault="005C1EA3" w:rsidP="00635213">
      <w:r>
        <w:rPr>
          <w:rStyle w:val="SLReqReqCustomIDName"/>
        </w:rPr>
        <w:t>ID</w:t>
      </w:r>
      <w:r>
        <w:t xml:space="preserve">    </w:t>
      </w:r>
      <w:r>
        <w:rPr>
          <w:rStyle w:val="SLReqReqCustomIDValueChar"/>
        </w:rPr>
        <w:t>SyOPS-62-C41</w:t>
      </w:r>
    </w:p>
    <w:p w14:paraId="7A86E5B6" w14:textId="77777777" w:rsidR="004C0F0C" w:rsidRDefault="005C1EA3">
      <w:pPr>
        <w:pStyle w:val="SLReqReqDescriptionName"/>
      </w:pPr>
      <w:r>
        <w:t>Description</w:t>
      </w:r>
    </w:p>
    <w:p w14:paraId="242771C7" w14:textId="77777777" w:rsidR="004C0F0C" w:rsidRDefault="005C1EA3">
      <w:pPr>
        <w:spacing w:after="0"/>
        <w:ind w:left="150"/>
      </w:pPr>
      <w:r>
        <w:rPr>
          <w:rFonts w:ascii="Arial" w:hAnsi="Arial"/>
          <w:sz w:val="20"/>
          <w:szCs w:val="20"/>
        </w:rPr>
        <w:t>The system shall allow the operator to control the Inhalation Pressure (IPAP) from the HMI</w:t>
      </w:r>
    </w:p>
    <w:p w14:paraId="1844A01C" w14:textId="77777777" w:rsidR="00AD498E" w:rsidRDefault="005C1EA3" w:rsidP="001B287E">
      <w:r>
        <w:rPr>
          <w:rStyle w:val="SLReqReqChangeInfoTitle"/>
        </w:rPr>
        <w:t>Change Information</w:t>
      </w:r>
      <w:r>
        <w:t xml:space="preserve">    </w:t>
      </w:r>
      <w:r>
        <w:rPr>
          <w:rStyle w:val="SLReqReqChangeInfoValueChar"/>
        </w:rPr>
        <w:t>No change issue detected.</w:t>
      </w:r>
    </w:p>
    <w:p w14:paraId="1BBF0A39" w14:textId="77777777" w:rsidR="004C0F0C" w:rsidRDefault="005C1EA3">
      <w:pPr>
        <w:pStyle w:val="SLReqReqImplementationTitle"/>
      </w:pPr>
      <w:r>
        <w:t>Implementation Status</w:t>
      </w:r>
    </w:p>
    <w:p w14:paraId="0AF7DB17"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19CC58A" w14:textId="77777777" w:rsidR="004C0F0C" w:rsidRDefault="005C1EA3">
      <w:pPr>
        <w:pStyle w:val="SLReqReqVerificationTitle"/>
      </w:pPr>
      <w:r>
        <w:t>Verification Status</w:t>
      </w:r>
    </w:p>
    <w:p w14:paraId="56532436"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EA106BB" w14:textId="77777777" w:rsidR="004C0F0C" w:rsidRDefault="005C1EA3">
      <w:pPr>
        <w:pStyle w:val="SLReqReqTitle3"/>
      </w:pPr>
      <w:bookmarkStart w:id="111" w:name="URS:56"/>
      <w:bookmarkStart w:id="112" w:name="_Toc85717590"/>
      <w:bookmarkEnd w:id="111"/>
      <w:r>
        <w:t>2.42 Exhalation Pressure EPAP</w:t>
      </w:r>
      <w:bookmarkEnd w:id="112"/>
    </w:p>
    <w:p w14:paraId="128C08FB" w14:textId="77777777" w:rsidR="00AD498E" w:rsidRDefault="005C1EA3" w:rsidP="00022D48">
      <w:pPr>
        <w:spacing w:before="240"/>
      </w:pPr>
      <w:r>
        <w:rPr>
          <w:rStyle w:val="SLReqReqTypeName"/>
        </w:rPr>
        <w:t>Requirement Type</w:t>
      </w:r>
      <w:r>
        <w:t xml:space="preserve">    </w:t>
      </w:r>
      <w:r>
        <w:rPr>
          <w:rStyle w:val="SLReqReqTypeValueChar"/>
        </w:rPr>
        <w:t>Functional</w:t>
      </w:r>
    </w:p>
    <w:p w14:paraId="21413EE1" w14:textId="77777777" w:rsidR="00AD498E" w:rsidRDefault="005C1EA3" w:rsidP="00635213">
      <w:r>
        <w:rPr>
          <w:rStyle w:val="SLReqReqCustomIDName"/>
        </w:rPr>
        <w:t>ID</w:t>
      </w:r>
      <w:r>
        <w:t xml:space="preserve">    </w:t>
      </w:r>
      <w:r>
        <w:rPr>
          <w:rStyle w:val="SLReqReqCustomIDValueChar"/>
        </w:rPr>
        <w:t>SyOPS-62-C42</w:t>
      </w:r>
    </w:p>
    <w:p w14:paraId="5F161255" w14:textId="77777777" w:rsidR="004C0F0C" w:rsidRDefault="005C1EA3">
      <w:pPr>
        <w:pStyle w:val="SLReqReqDescriptionName"/>
      </w:pPr>
      <w:r>
        <w:t>Description</w:t>
      </w:r>
    </w:p>
    <w:p w14:paraId="6CCA237D" w14:textId="77777777" w:rsidR="004C0F0C" w:rsidRDefault="005C1EA3">
      <w:pPr>
        <w:spacing w:after="0"/>
        <w:ind w:left="150"/>
      </w:pPr>
      <w:r>
        <w:rPr>
          <w:rFonts w:ascii="Arial" w:hAnsi="Arial"/>
          <w:sz w:val="20"/>
          <w:szCs w:val="20"/>
        </w:rPr>
        <w:t>The system shall allow the operator to control the Exhalation Pressure (EPAP) through the HMI</w:t>
      </w:r>
    </w:p>
    <w:p w14:paraId="21C05FBC" w14:textId="77777777" w:rsidR="00AD498E" w:rsidRDefault="005C1EA3" w:rsidP="001B287E">
      <w:r>
        <w:rPr>
          <w:rStyle w:val="SLReqReqChangeInfoTitle"/>
        </w:rPr>
        <w:t>Change Information</w:t>
      </w:r>
      <w:r>
        <w:t xml:space="preserve">    </w:t>
      </w:r>
      <w:r>
        <w:rPr>
          <w:rStyle w:val="SLReqReqChangeInfoValueChar"/>
        </w:rPr>
        <w:t>No change issue detected.</w:t>
      </w:r>
    </w:p>
    <w:p w14:paraId="6C25635F" w14:textId="77777777" w:rsidR="004C0F0C" w:rsidRDefault="005C1EA3">
      <w:pPr>
        <w:pStyle w:val="SLReqReqImplementationTitle"/>
      </w:pPr>
      <w:r>
        <w:t>Implementation Status</w:t>
      </w:r>
    </w:p>
    <w:p w14:paraId="71621690"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B08979C" w14:textId="77777777" w:rsidR="004C0F0C" w:rsidRDefault="005C1EA3">
      <w:pPr>
        <w:pStyle w:val="SLReqReqVerificationTitle"/>
      </w:pPr>
      <w:r>
        <w:t>Verification Status</w:t>
      </w:r>
    </w:p>
    <w:p w14:paraId="73AD1AE7"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w:t>
      </w:r>
      <w:r>
        <w:rPr>
          <w:rStyle w:val="SLReqReqVeriJustifiedNameChar"/>
        </w:rPr>
        <w:t>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2EE0AF3" w14:textId="77777777" w:rsidR="004C0F0C" w:rsidRDefault="005C1EA3">
      <w:pPr>
        <w:pStyle w:val="SLReqReqTitle3"/>
      </w:pPr>
      <w:bookmarkStart w:id="113" w:name="URS:57"/>
      <w:bookmarkStart w:id="114" w:name="_Toc85717591"/>
      <w:bookmarkEnd w:id="113"/>
      <w:r>
        <w:t>2.43 Apnoea Period</w:t>
      </w:r>
      <w:bookmarkEnd w:id="114"/>
    </w:p>
    <w:p w14:paraId="1126F003" w14:textId="77777777" w:rsidR="00AD498E" w:rsidRDefault="005C1EA3" w:rsidP="00022D48">
      <w:pPr>
        <w:spacing w:before="240"/>
      </w:pPr>
      <w:r>
        <w:rPr>
          <w:rStyle w:val="SLReqReqTypeName"/>
        </w:rPr>
        <w:t>Requirement Type</w:t>
      </w:r>
      <w:r>
        <w:t xml:space="preserve">    </w:t>
      </w:r>
      <w:r>
        <w:rPr>
          <w:rStyle w:val="SLReqReqTypeValueChar"/>
        </w:rPr>
        <w:t>Functional</w:t>
      </w:r>
    </w:p>
    <w:p w14:paraId="1DD24D80" w14:textId="77777777" w:rsidR="00AD498E" w:rsidRDefault="005C1EA3" w:rsidP="00635213">
      <w:r>
        <w:rPr>
          <w:rStyle w:val="SLReqReqCustomIDName"/>
        </w:rPr>
        <w:lastRenderedPageBreak/>
        <w:t>ID</w:t>
      </w:r>
      <w:r>
        <w:t xml:space="preserve">    </w:t>
      </w:r>
      <w:r>
        <w:rPr>
          <w:rStyle w:val="SLReqReqCustomIDValueChar"/>
        </w:rPr>
        <w:t>SyOPS-62-C43</w:t>
      </w:r>
    </w:p>
    <w:p w14:paraId="27F3F9FF" w14:textId="77777777" w:rsidR="004C0F0C" w:rsidRDefault="005C1EA3">
      <w:pPr>
        <w:pStyle w:val="SLReqReqDescriptionName"/>
      </w:pPr>
      <w:r>
        <w:t>Description</w:t>
      </w:r>
    </w:p>
    <w:p w14:paraId="55CA84F3" w14:textId="77777777" w:rsidR="004C0F0C" w:rsidRDefault="005C1EA3">
      <w:pPr>
        <w:spacing w:after="0"/>
        <w:ind w:left="150"/>
      </w:pPr>
      <w:r>
        <w:rPr>
          <w:rFonts w:ascii="Arial" w:hAnsi="Arial"/>
          <w:sz w:val="20"/>
          <w:szCs w:val="20"/>
        </w:rPr>
        <w:t>The system shall allow the operator to control the Apnoea Period through the HMI</w:t>
      </w:r>
    </w:p>
    <w:p w14:paraId="555B4BE5" w14:textId="77777777" w:rsidR="00AD498E" w:rsidRDefault="005C1EA3" w:rsidP="001B287E">
      <w:r>
        <w:rPr>
          <w:rStyle w:val="SLReqReqChangeInfoTitle"/>
        </w:rPr>
        <w:t>Change Information</w:t>
      </w:r>
      <w:r>
        <w:t xml:space="preserve">    </w:t>
      </w:r>
      <w:r>
        <w:rPr>
          <w:rStyle w:val="SLReqReqChangeInfoValueChar"/>
        </w:rPr>
        <w:t>No change issue detected.</w:t>
      </w:r>
    </w:p>
    <w:p w14:paraId="2A7B866E" w14:textId="77777777" w:rsidR="004C0F0C" w:rsidRDefault="005C1EA3">
      <w:pPr>
        <w:pStyle w:val="SLReqReqImplementationTitle"/>
      </w:pPr>
      <w:r>
        <w:t>Implementation Status</w:t>
      </w:r>
    </w:p>
    <w:p w14:paraId="5FE0F590"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43979B7" w14:textId="77777777" w:rsidR="004C0F0C" w:rsidRDefault="005C1EA3">
      <w:pPr>
        <w:pStyle w:val="SLReqReqVerificationTitle"/>
      </w:pPr>
      <w:r>
        <w:t>Verification Status</w:t>
      </w:r>
    </w:p>
    <w:p w14:paraId="3BFF4A9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BDDF014" w14:textId="77777777" w:rsidR="004C0F0C" w:rsidRDefault="005C1EA3">
      <w:pPr>
        <w:pStyle w:val="SLReqReqTitle3"/>
      </w:pPr>
      <w:bookmarkStart w:id="115" w:name="URS:58"/>
      <w:bookmarkStart w:id="116" w:name="_Toc85717592"/>
      <w:bookmarkEnd w:id="115"/>
      <w:r>
        <w:t>2.44 Inspired Oxygen Proportion (FiO2)</w:t>
      </w:r>
      <w:bookmarkEnd w:id="116"/>
    </w:p>
    <w:p w14:paraId="1C500BF4" w14:textId="77777777" w:rsidR="00AD498E" w:rsidRDefault="005C1EA3" w:rsidP="00022D48">
      <w:pPr>
        <w:spacing w:before="240"/>
      </w:pPr>
      <w:r>
        <w:rPr>
          <w:rStyle w:val="SLReqReqTypeName"/>
        </w:rPr>
        <w:t>Requirement Type</w:t>
      </w:r>
      <w:r>
        <w:t xml:space="preserve">    </w:t>
      </w:r>
      <w:r>
        <w:rPr>
          <w:rStyle w:val="SLReqReqTypeValueChar"/>
        </w:rPr>
        <w:t>Functional</w:t>
      </w:r>
    </w:p>
    <w:p w14:paraId="45E75D91" w14:textId="77777777" w:rsidR="00AD498E" w:rsidRDefault="005C1EA3" w:rsidP="00635213">
      <w:r>
        <w:rPr>
          <w:rStyle w:val="SLReqReqCustomIDName"/>
        </w:rPr>
        <w:t>ID</w:t>
      </w:r>
      <w:r>
        <w:t xml:space="preserve">    </w:t>
      </w:r>
      <w:r>
        <w:rPr>
          <w:rStyle w:val="SLReqReqCustomIDValueChar"/>
        </w:rPr>
        <w:t>SyOPS-62-C44</w:t>
      </w:r>
    </w:p>
    <w:p w14:paraId="57FD59EB" w14:textId="77777777" w:rsidR="004C0F0C" w:rsidRDefault="005C1EA3">
      <w:pPr>
        <w:pStyle w:val="SLReqReqDescriptionName"/>
      </w:pPr>
      <w:r>
        <w:t>Description</w:t>
      </w:r>
    </w:p>
    <w:p w14:paraId="2D6F68D6" w14:textId="77777777" w:rsidR="004C0F0C" w:rsidRDefault="005C1EA3">
      <w:pPr>
        <w:spacing w:after="0"/>
        <w:ind w:left="150"/>
      </w:pPr>
      <w:r>
        <w:rPr>
          <w:rFonts w:ascii="Arial" w:hAnsi="Arial"/>
          <w:sz w:val="20"/>
          <w:szCs w:val="20"/>
        </w:rPr>
        <w:t>The system shall allow the operator to control the Inspired Oxygen Proportion (FiO2) through the HMI</w:t>
      </w:r>
    </w:p>
    <w:p w14:paraId="261592C4" w14:textId="77777777" w:rsidR="00AD498E" w:rsidRDefault="005C1EA3" w:rsidP="001B287E">
      <w:r>
        <w:rPr>
          <w:rStyle w:val="SLReqReqChangeInfoTitle"/>
        </w:rPr>
        <w:t>Change Information</w:t>
      </w:r>
      <w:r>
        <w:t xml:space="preserve">    </w:t>
      </w:r>
      <w:r>
        <w:rPr>
          <w:rStyle w:val="SLReqReqChangeInfoValueChar"/>
        </w:rPr>
        <w:t>No change issue detected.</w:t>
      </w:r>
    </w:p>
    <w:p w14:paraId="24AC2573" w14:textId="77777777" w:rsidR="004C0F0C" w:rsidRDefault="005C1EA3">
      <w:pPr>
        <w:pStyle w:val="SLReqReqImplementationTitle"/>
      </w:pPr>
      <w:r>
        <w:t>Implementation Status</w:t>
      </w:r>
    </w:p>
    <w:p w14:paraId="7B2561C0"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423ECB2" w14:textId="77777777" w:rsidR="004C0F0C" w:rsidRDefault="005C1EA3">
      <w:pPr>
        <w:pStyle w:val="SLReqReqVerificationTitle"/>
      </w:pPr>
      <w:r>
        <w:t>Verification Status</w:t>
      </w:r>
    </w:p>
    <w:p w14:paraId="513C62D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4A9E8AB" w14:textId="77777777" w:rsidR="004C0F0C" w:rsidRDefault="005C1EA3">
      <w:pPr>
        <w:pStyle w:val="SLReqReqTitle3"/>
      </w:pPr>
      <w:bookmarkStart w:id="117" w:name="URS:59"/>
      <w:bookmarkStart w:id="118" w:name="_Toc85717593"/>
      <w:bookmarkEnd w:id="117"/>
      <w:r>
        <w:t>2.45 Inspirtory Trigger Pressure</w:t>
      </w:r>
      <w:bookmarkEnd w:id="118"/>
    </w:p>
    <w:p w14:paraId="554FB1ED" w14:textId="77777777" w:rsidR="00AD498E" w:rsidRDefault="005C1EA3" w:rsidP="00022D48">
      <w:pPr>
        <w:spacing w:before="240"/>
      </w:pPr>
      <w:r>
        <w:rPr>
          <w:rStyle w:val="SLReqReqTypeName"/>
        </w:rPr>
        <w:t>Requirement Type</w:t>
      </w:r>
      <w:r>
        <w:t xml:space="preserve">    </w:t>
      </w:r>
      <w:r>
        <w:rPr>
          <w:rStyle w:val="SLReqReqTypeValueChar"/>
        </w:rPr>
        <w:t>Functional</w:t>
      </w:r>
    </w:p>
    <w:p w14:paraId="6D69A7B6" w14:textId="77777777" w:rsidR="00AD498E" w:rsidRDefault="005C1EA3" w:rsidP="00635213">
      <w:r>
        <w:rPr>
          <w:rStyle w:val="SLReqReqCustomIDName"/>
        </w:rPr>
        <w:t>ID</w:t>
      </w:r>
      <w:r>
        <w:t xml:space="preserve">    </w:t>
      </w:r>
      <w:r>
        <w:rPr>
          <w:rStyle w:val="SLReqReqCustomIDValueChar"/>
        </w:rPr>
        <w:t>SyOPS-62-C45</w:t>
      </w:r>
    </w:p>
    <w:p w14:paraId="0953F06D" w14:textId="77777777" w:rsidR="004C0F0C" w:rsidRDefault="005C1EA3">
      <w:pPr>
        <w:pStyle w:val="SLReqReqDescriptionName"/>
      </w:pPr>
      <w:r>
        <w:t>Description</w:t>
      </w:r>
    </w:p>
    <w:p w14:paraId="743B2A16" w14:textId="77777777" w:rsidR="004C0F0C" w:rsidRDefault="005C1EA3">
      <w:pPr>
        <w:spacing w:after="0"/>
        <w:ind w:left="150"/>
      </w:pPr>
      <w:r>
        <w:rPr>
          <w:rFonts w:ascii="Arial" w:hAnsi="Arial"/>
          <w:sz w:val="20"/>
          <w:szCs w:val="20"/>
        </w:rPr>
        <w:t>The system shall allow the operator to control the Inspritory trigger based on pressure through the HMI</w:t>
      </w:r>
    </w:p>
    <w:p w14:paraId="1CCA7971" w14:textId="77777777" w:rsidR="00AD498E" w:rsidRDefault="005C1EA3" w:rsidP="001B287E">
      <w:r>
        <w:rPr>
          <w:rStyle w:val="SLReqReqChangeInfoTitle"/>
        </w:rPr>
        <w:t>Change Information</w:t>
      </w:r>
      <w:r>
        <w:t xml:space="preserve">    </w:t>
      </w:r>
      <w:r>
        <w:rPr>
          <w:rStyle w:val="SLReqReqChangeInfoValueChar"/>
        </w:rPr>
        <w:t>No change issue detected.</w:t>
      </w:r>
    </w:p>
    <w:p w14:paraId="1EA1A9D0" w14:textId="77777777" w:rsidR="004C0F0C" w:rsidRDefault="005C1EA3">
      <w:pPr>
        <w:pStyle w:val="SLReqReqImplementationTitle"/>
      </w:pPr>
      <w:r>
        <w:t>Implement</w:t>
      </w:r>
      <w:r>
        <w:t>ation Status</w:t>
      </w:r>
    </w:p>
    <w:p w14:paraId="3AFC4829"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B691E30" w14:textId="77777777" w:rsidR="004C0F0C" w:rsidRDefault="005C1EA3">
      <w:pPr>
        <w:pStyle w:val="SLReqReqVerificationTitle"/>
      </w:pPr>
      <w:r>
        <w:lastRenderedPageBreak/>
        <w:t>Verification Status</w:t>
      </w:r>
    </w:p>
    <w:p w14:paraId="0AB81AB7"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3E59AF2" w14:textId="77777777" w:rsidR="004C0F0C" w:rsidRDefault="005C1EA3">
      <w:pPr>
        <w:pStyle w:val="SLReqReqTitle3"/>
      </w:pPr>
      <w:bookmarkStart w:id="119" w:name="URS:60"/>
      <w:bookmarkStart w:id="120" w:name="_Toc85717594"/>
      <w:bookmarkEnd w:id="119"/>
      <w:r>
        <w:t>2.46 Time to Peak flow</w:t>
      </w:r>
      <w:bookmarkEnd w:id="120"/>
      <w:r>
        <w:t xml:space="preserve"> </w:t>
      </w:r>
    </w:p>
    <w:p w14:paraId="2A762629" w14:textId="77777777" w:rsidR="00AD498E" w:rsidRDefault="005C1EA3" w:rsidP="00022D48">
      <w:pPr>
        <w:spacing w:before="240"/>
      </w:pPr>
      <w:r>
        <w:rPr>
          <w:rStyle w:val="SLReqReqTypeName"/>
        </w:rPr>
        <w:t>Requirement Type</w:t>
      </w:r>
      <w:r>
        <w:t xml:space="preserve">    </w:t>
      </w:r>
      <w:r>
        <w:rPr>
          <w:rStyle w:val="SLReqReqTypeValueChar"/>
        </w:rPr>
        <w:t>Functional</w:t>
      </w:r>
    </w:p>
    <w:p w14:paraId="11A2AA1F" w14:textId="77777777" w:rsidR="00AD498E" w:rsidRDefault="005C1EA3" w:rsidP="00635213">
      <w:r>
        <w:rPr>
          <w:rStyle w:val="SLReqReqCustomIDName"/>
        </w:rPr>
        <w:t>ID</w:t>
      </w:r>
      <w:r>
        <w:t xml:space="preserve">    </w:t>
      </w:r>
      <w:r>
        <w:rPr>
          <w:rStyle w:val="SLReqReqCustomIDValueChar"/>
        </w:rPr>
        <w:t>SyOPS-62-C46</w:t>
      </w:r>
    </w:p>
    <w:p w14:paraId="286515B8" w14:textId="77777777" w:rsidR="004C0F0C" w:rsidRDefault="005C1EA3">
      <w:pPr>
        <w:pStyle w:val="SLReqReqDescriptionName"/>
      </w:pPr>
      <w:r>
        <w:t>Description</w:t>
      </w:r>
    </w:p>
    <w:p w14:paraId="48FEFEFF" w14:textId="77777777" w:rsidR="004C0F0C" w:rsidRDefault="005C1EA3">
      <w:pPr>
        <w:spacing w:after="0"/>
        <w:ind w:left="150"/>
      </w:pPr>
      <w:r>
        <w:rPr>
          <w:rFonts w:ascii="Arial" w:hAnsi="Arial"/>
          <w:sz w:val="20"/>
          <w:szCs w:val="20"/>
        </w:rPr>
        <w:t>The system shall allow the operator to control the Time th Peak Flow through the HMI</w:t>
      </w:r>
    </w:p>
    <w:p w14:paraId="79895D97" w14:textId="77777777" w:rsidR="00AD498E" w:rsidRDefault="005C1EA3" w:rsidP="001B287E">
      <w:r>
        <w:rPr>
          <w:rStyle w:val="SLReqReqChangeInfoTitle"/>
        </w:rPr>
        <w:t>Change Information</w:t>
      </w:r>
      <w:r>
        <w:t xml:space="preserve">    </w:t>
      </w:r>
      <w:r>
        <w:rPr>
          <w:rStyle w:val="SLReqReqChangeInfoValueChar"/>
        </w:rPr>
        <w:t>No change issue detected.</w:t>
      </w:r>
    </w:p>
    <w:p w14:paraId="25D86BB5" w14:textId="77777777" w:rsidR="004C0F0C" w:rsidRDefault="005C1EA3">
      <w:pPr>
        <w:pStyle w:val="SLReqReqImplementationTitle"/>
      </w:pPr>
      <w:r>
        <w:t>Implementation Status</w:t>
      </w:r>
    </w:p>
    <w:p w14:paraId="7AA8D059"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94DDF1E" w14:textId="77777777" w:rsidR="004C0F0C" w:rsidRDefault="005C1EA3">
      <w:pPr>
        <w:pStyle w:val="SLReqReqVerificationTitle"/>
      </w:pPr>
      <w:r>
        <w:t>Verification Status</w:t>
      </w:r>
    </w:p>
    <w:p w14:paraId="7B75543E"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F2DC043" w14:textId="77777777" w:rsidR="004C0F0C" w:rsidRDefault="005C1EA3">
      <w:pPr>
        <w:pStyle w:val="SLReqReqTitle3"/>
      </w:pPr>
      <w:bookmarkStart w:id="121" w:name="URS:61"/>
      <w:bookmarkStart w:id="122" w:name="_Toc85717595"/>
      <w:bookmarkEnd w:id="121"/>
      <w:r>
        <w:t>2.47 Inspiratory Trigger Range</w:t>
      </w:r>
      <w:bookmarkEnd w:id="122"/>
      <w:r>
        <w:t xml:space="preserve"> </w:t>
      </w:r>
    </w:p>
    <w:p w14:paraId="7935C059" w14:textId="77777777" w:rsidR="00AD498E" w:rsidRDefault="005C1EA3" w:rsidP="00022D48">
      <w:pPr>
        <w:spacing w:before="240"/>
      </w:pPr>
      <w:r>
        <w:rPr>
          <w:rStyle w:val="SLReqReqTypeName"/>
        </w:rPr>
        <w:t>Requirement Type</w:t>
      </w:r>
      <w:r>
        <w:t xml:space="preserve">    </w:t>
      </w:r>
      <w:r>
        <w:rPr>
          <w:rStyle w:val="SLReqReqTypeValueChar"/>
        </w:rPr>
        <w:t>Functional</w:t>
      </w:r>
    </w:p>
    <w:p w14:paraId="1E2119C2" w14:textId="77777777" w:rsidR="00AD498E" w:rsidRDefault="005C1EA3" w:rsidP="00635213">
      <w:r>
        <w:rPr>
          <w:rStyle w:val="SLReqReqCustomIDName"/>
        </w:rPr>
        <w:t>ID</w:t>
      </w:r>
      <w:r>
        <w:t xml:space="preserve">    </w:t>
      </w:r>
      <w:r>
        <w:rPr>
          <w:rStyle w:val="SLReqReqCustomIDValueChar"/>
        </w:rPr>
        <w:t>SyOPS-62-C47</w:t>
      </w:r>
    </w:p>
    <w:p w14:paraId="76E5F207" w14:textId="77777777" w:rsidR="004C0F0C" w:rsidRDefault="005C1EA3">
      <w:pPr>
        <w:pStyle w:val="SLReqReqDescriptionName"/>
      </w:pPr>
      <w:r>
        <w:t>Description</w:t>
      </w:r>
    </w:p>
    <w:p w14:paraId="6E82EC7A" w14:textId="77777777" w:rsidR="004C0F0C" w:rsidRDefault="005C1EA3">
      <w:pPr>
        <w:spacing w:after="0"/>
        <w:ind w:left="150"/>
      </w:pPr>
      <w:r>
        <w:rPr>
          <w:rFonts w:ascii="Arial" w:hAnsi="Arial"/>
          <w:sz w:val="20"/>
          <w:szCs w:val="20"/>
        </w:rPr>
        <w:t>The system shall allow for the inpritory trigger range from -0.5 to -15 cmH2O</w:t>
      </w:r>
    </w:p>
    <w:p w14:paraId="2FB700ED" w14:textId="77777777" w:rsidR="00AD498E" w:rsidRDefault="005C1EA3" w:rsidP="001B287E">
      <w:r>
        <w:rPr>
          <w:rStyle w:val="SLReqReqChangeInfoTitle"/>
        </w:rPr>
        <w:t>Change Information</w:t>
      </w:r>
      <w:r>
        <w:t xml:space="preserve">    </w:t>
      </w:r>
      <w:r>
        <w:rPr>
          <w:rStyle w:val="SLReqReqChangeInfoValueChar"/>
        </w:rPr>
        <w:t>No change issue detected.</w:t>
      </w:r>
    </w:p>
    <w:p w14:paraId="1AAB60A3" w14:textId="77777777" w:rsidR="004C0F0C" w:rsidRDefault="005C1EA3">
      <w:pPr>
        <w:pStyle w:val="SLReqReqImplementationTitle"/>
      </w:pPr>
      <w:r>
        <w:t>Implementation Status</w:t>
      </w:r>
    </w:p>
    <w:p w14:paraId="3BA70D34"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2B26261" w14:textId="77777777" w:rsidR="004C0F0C" w:rsidRDefault="005C1EA3">
      <w:pPr>
        <w:pStyle w:val="SLReqReqVerificationTitle"/>
      </w:pPr>
      <w:r>
        <w:t>Verification Status</w:t>
      </w:r>
    </w:p>
    <w:p w14:paraId="6074D896"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DA5D8EA" w14:textId="77777777" w:rsidR="004C0F0C" w:rsidRDefault="005C1EA3">
      <w:pPr>
        <w:pStyle w:val="SLReqReqTitle3"/>
      </w:pPr>
      <w:bookmarkStart w:id="123" w:name="URS:62"/>
      <w:bookmarkStart w:id="124" w:name="_Toc85717596"/>
      <w:bookmarkEnd w:id="123"/>
      <w:r>
        <w:t>2.48 Two Pressure Settings</w:t>
      </w:r>
      <w:bookmarkEnd w:id="124"/>
    </w:p>
    <w:p w14:paraId="5E7F94D3" w14:textId="77777777" w:rsidR="00AD498E" w:rsidRDefault="005C1EA3" w:rsidP="00022D48">
      <w:pPr>
        <w:spacing w:before="240"/>
      </w:pPr>
      <w:r>
        <w:rPr>
          <w:rStyle w:val="SLReqReqTypeName"/>
        </w:rPr>
        <w:t>Requirement Type</w:t>
      </w:r>
      <w:r>
        <w:t xml:space="preserve">    </w:t>
      </w:r>
      <w:r>
        <w:rPr>
          <w:rStyle w:val="SLReqReqTypeValueChar"/>
        </w:rPr>
        <w:t>Functional</w:t>
      </w:r>
    </w:p>
    <w:p w14:paraId="5F7D3A64" w14:textId="77777777" w:rsidR="00AD498E" w:rsidRDefault="005C1EA3" w:rsidP="00635213">
      <w:r>
        <w:rPr>
          <w:rStyle w:val="SLReqReqCustomIDName"/>
        </w:rPr>
        <w:t>ID</w:t>
      </w:r>
      <w:r>
        <w:t xml:space="preserve">    </w:t>
      </w:r>
      <w:r>
        <w:rPr>
          <w:rStyle w:val="SLReqReqCustomIDValueChar"/>
        </w:rPr>
        <w:t>SyOPS-62-C48</w:t>
      </w:r>
    </w:p>
    <w:p w14:paraId="62360311" w14:textId="77777777" w:rsidR="004C0F0C" w:rsidRDefault="005C1EA3">
      <w:pPr>
        <w:pStyle w:val="SLReqReqDescriptionName"/>
      </w:pPr>
      <w:r>
        <w:t>Description</w:t>
      </w:r>
    </w:p>
    <w:p w14:paraId="4D207CDD" w14:textId="77777777" w:rsidR="004C0F0C" w:rsidRDefault="005C1EA3">
      <w:pPr>
        <w:spacing w:after="0"/>
        <w:ind w:left="150"/>
      </w:pPr>
      <w:r>
        <w:rPr>
          <w:rFonts w:ascii="Arial" w:hAnsi="Arial"/>
          <w:sz w:val="20"/>
          <w:szCs w:val="20"/>
        </w:rPr>
        <w:lastRenderedPageBreak/>
        <w:t>The system shall allow for two pressure settings being Inhalation (IPAP) and Exhalation (EPAP).</w:t>
      </w:r>
    </w:p>
    <w:p w14:paraId="72631462" w14:textId="77777777" w:rsidR="00AD498E" w:rsidRDefault="005C1EA3" w:rsidP="001B287E">
      <w:r>
        <w:rPr>
          <w:rStyle w:val="SLReqReqChangeInfoTitle"/>
        </w:rPr>
        <w:t>Change Information</w:t>
      </w:r>
      <w:r>
        <w:t xml:space="preserve">    </w:t>
      </w:r>
      <w:r>
        <w:rPr>
          <w:rStyle w:val="SLReqReqChangeInfoValueChar"/>
        </w:rPr>
        <w:t>N</w:t>
      </w:r>
      <w:r>
        <w:rPr>
          <w:rStyle w:val="SLReqReqChangeInfoValueChar"/>
        </w:rPr>
        <w:t>o change issue detected.</w:t>
      </w:r>
    </w:p>
    <w:p w14:paraId="5E11D53B" w14:textId="77777777" w:rsidR="004C0F0C" w:rsidRDefault="005C1EA3">
      <w:pPr>
        <w:pStyle w:val="SLReqReqImplementationTitle"/>
      </w:pPr>
      <w:r>
        <w:t>Implementation Status</w:t>
      </w:r>
    </w:p>
    <w:p w14:paraId="6D2E2C58"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F682C19" w14:textId="77777777" w:rsidR="004C0F0C" w:rsidRDefault="005C1EA3">
      <w:pPr>
        <w:pStyle w:val="SLReqReqVerificationTitle"/>
      </w:pPr>
      <w:r>
        <w:t>Verification Status</w:t>
      </w:r>
    </w:p>
    <w:p w14:paraId="7A7085E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9CF0D45" w14:textId="77777777" w:rsidR="004C0F0C" w:rsidRDefault="005C1EA3">
      <w:pPr>
        <w:pStyle w:val="SLReqReqTitle3"/>
      </w:pPr>
      <w:bookmarkStart w:id="125" w:name="URS:63"/>
      <w:bookmarkStart w:id="126" w:name="_Toc85717597"/>
      <w:bookmarkEnd w:id="125"/>
      <w:r>
        <w:t>2.49 Spontanious Inhalation Patient Iniciated</w:t>
      </w:r>
      <w:bookmarkEnd w:id="126"/>
      <w:r>
        <w:t xml:space="preserve"> </w:t>
      </w:r>
    </w:p>
    <w:p w14:paraId="273CFC31" w14:textId="77777777" w:rsidR="00AD498E" w:rsidRDefault="005C1EA3" w:rsidP="00022D48">
      <w:pPr>
        <w:spacing w:before="240"/>
      </w:pPr>
      <w:r>
        <w:rPr>
          <w:rStyle w:val="SLReqReqTypeName"/>
        </w:rPr>
        <w:t>Requirement Type</w:t>
      </w:r>
      <w:r>
        <w:t xml:space="preserve">    </w:t>
      </w:r>
      <w:r>
        <w:rPr>
          <w:rStyle w:val="SLReqReqTypeValueChar"/>
        </w:rPr>
        <w:t>Functional</w:t>
      </w:r>
    </w:p>
    <w:p w14:paraId="69A39B65" w14:textId="77777777" w:rsidR="00AD498E" w:rsidRDefault="005C1EA3" w:rsidP="00635213">
      <w:r>
        <w:rPr>
          <w:rStyle w:val="SLReqReqCustomIDName"/>
        </w:rPr>
        <w:t>ID</w:t>
      </w:r>
      <w:r>
        <w:t xml:space="preserve">    </w:t>
      </w:r>
      <w:r>
        <w:rPr>
          <w:rStyle w:val="SLReqReqCustomIDValueChar"/>
        </w:rPr>
        <w:t>SyOPS-62-C49</w:t>
      </w:r>
    </w:p>
    <w:p w14:paraId="448D695A" w14:textId="77777777" w:rsidR="004C0F0C" w:rsidRDefault="005C1EA3">
      <w:pPr>
        <w:pStyle w:val="SLReqReqDescriptionName"/>
      </w:pPr>
      <w:r>
        <w:t>Description</w:t>
      </w:r>
    </w:p>
    <w:p w14:paraId="000F7E9C" w14:textId="77777777" w:rsidR="004C0F0C" w:rsidRDefault="005C1EA3">
      <w:pPr>
        <w:spacing w:after="0"/>
        <w:ind w:left="150"/>
      </w:pPr>
      <w:r>
        <w:rPr>
          <w:rFonts w:ascii="Arial" w:hAnsi="Arial"/>
          <w:sz w:val="20"/>
          <w:szCs w:val="20"/>
        </w:rPr>
        <w:t>The system shall allow the operator to set the apnoea threshhold through the HMI for the alarm trigger.</w:t>
      </w:r>
    </w:p>
    <w:p w14:paraId="6D78E323" w14:textId="77777777" w:rsidR="00AD498E" w:rsidRDefault="005C1EA3" w:rsidP="001B287E">
      <w:r>
        <w:rPr>
          <w:rStyle w:val="SLReqReqChangeInfoTitle"/>
        </w:rPr>
        <w:t>Change Information</w:t>
      </w:r>
      <w:r>
        <w:t xml:space="preserve">    </w:t>
      </w:r>
      <w:r>
        <w:rPr>
          <w:rStyle w:val="SLReqReqChangeInfoValueChar"/>
        </w:rPr>
        <w:t>No change issue detected.</w:t>
      </w:r>
    </w:p>
    <w:p w14:paraId="51AEA5F5" w14:textId="77777777" w:rsidR="004C0F0C" w:rsidRDefault="005C1EA3">
      <w:pPr>
        <w:pStyle w:val="SLReqReqImplementationTitle"/>
      </w:pPr>
      <w:r>
        <w:t>Implementation Status</w:t>
      </w:r>
    </w:p>
    <w:p w14:paraId="3421936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71FAEE2" w14:textId="77777777" w:rsidR="004C0F0C" w:rsidRDefault="005C1EA3">
      <w:pPr>
        <w:pStyle w:val="SLReqReqVerificationTitle"/>
      </w:pPr>
      <w:r>
        <w:t>Verification Status</w:t>
      </w:r>
    </w:p>
    <w:p w14:paraId="6584C1E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w:t>
      </w:r>
      <w:r>
        <w:rPr>
          <w:rStyle w:val="SLReqReqVeriPassedNameChar"/>
        </w:rPr>
        <w:t>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10ED444" w14:textId="77777777" w:rsidR="004C0F0C" w:rsidRDefault="005C1EA3">
      <w:pPr>
        <w:pStyle w:val="SLReqReqTitle3"/>
      </w:pPr>
      <w:bookmarkStart w:id="127" w:name="URS:64"/>
      <w:bookmarkStart w:id="128" w:name="_Toc85717598"/>
      <w:bookmarkEnd w:id="127"/>
      <w:r>
        <w:t>2.50 Inspiration Oxygen Proportion (FiO2)</w:t>
      </w:r>
      <w:bookmarkEnd w:id="128"/>
    </w:p>
    <w:p w14:paraId="20F21464" w14:textId="77777777" w:rsidR="00AD498E" w:rsidRDefault="005C1EA3" w:rsidP="00022D48">
      <w:pPr>
        <w:spacing w:before="240"/>
      </w:pPr>
      <w:r>
        <w:rPr>
          <w:rStyle w:val="SLReqReqTypeName"/>
        </w:rPr>
        <w:t>Requirement Type</w:t>
      </w:r>
      <w:r>
        <w:t xml:space="preserve">    </w:t>
      </w:r>
      <w:r>
        <w:rPr>
          <w:rStyle w:val="SLReqReqTypeValueChar"/>
        </w:rPr>
        <w:t>Functional</w:t>
      </w:r>
    </w:p>
    <w:p w14:paraId="0204F216" w14:textId="77777777" w:rsidR="00AD498E" w:rsidRDefault="005C1EA3" w:rsidP="00635213">
      <w:r>
        <w:rPr>
          <w:rStyle w:val="SLReqReqCustomIDName"/>
        </w:rPr>
        <w:t>ID</w:t>
      </w:r>
      <w:r>
        <w:t xml:space="preserve">    </w:t>
      </w:r>
      <w:r>
        <w:rPr>
          <w:rStyle w:val="SLReqReqCustomIDValueChar"/>
        </w:rPr>
        <w:t>SyOPS-62-C50</w:t>
      </w:r>
    </w:p>
    <w:p w14:paraId="12C7DA7C" w14:textId="77777777" w:rsidR="004C0F0C" w:rsidRDefault="005C1EA3">
      <w:pPr>
        <w:pStyle w:val="SLReqReqDescriptionName"/>
      </w:pPr>
      <w:r>
        <w:t>Description</w:t>
      </w:r>
    </w:p>
    <w:p w14:paraId="18158C23" w14:textId="77777777" w:rsidR="004C0F0C" w:rsidRDefault="005C1EA3">
      <w:pPr>
        <w:spacing w:after="0"/>
        <w:ind w:left="150"/>
      </w:pPr>
      <w:r>
        <w:rPr>
          <w:rFonts w:ascii="Arial" w:hAnsi="Arial"/>
          <w:sz w:val="20"/>
          <w:szCs w:val="20"/>
        </w:rPr>
        <w:t>The system shall allow the operator through the HMI to set the inspired oxygen proportion (FiO2) of the gass supplied to the patient from 21% to 100% in set incements of 10% or with a contious slider with an accuracy of 5%.</w:t>
      </w:r>
    </w:p>
    <w:p w14:paraId="0DADD0F7" w14:textId="77777777" w:rsidR="00AD498E" w:rsidRDefault="005C1EA3" w:rsidP="001B287E">
      <w:r>
        <w:rPr>
          <w:rStyle w:val="SLReqReqChangeInfoTitle"/>
        </w:rPr>
        <w:t>Change Information</w:t>
      </w:r>
      <w:r>
        <w:t xml:space="preserve">    </w:t>
      </w:r>
      <w:r>
        <w:rPr>
          <w:rStyle w:val="SLReqReqChangeInfoValueChar"/>
        </w:rPr>
        <w:t xml:space="preserve">No change </w:t>
      </w:r>
      <w:r>
        <w:rPr>
          <w:rStyle w:val="SLReqReqChangeInfoValueChar"/>
        </w:rPr>
        <w:t>issue detected.</w:t>
      </w:r>
    </w:p>
    <w:p w14:paraId="60365AB0" w14:textId="77777777" w:rsidR="004C0F0C" w:rsidRDefault="005C1EA3">
      <w:pPr>
        <w:pStyle w:val="SLReqReqImplementationTitle"/>
      </w:pPr>
      <w:r>
        <w:t>Implementation Status</w:t>
      </w:r>
    </w:p>
    <w:p w14:paraId="2041EC4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C132210" w14:textId="77777777" w:rsidR="004C0F0C" w:rsidRDefault="005C1EA3">
      <w:pPr>
        <w:pStyle w:val="SLReqReqVerificationTitle"/>
      </w:pPr>
      <w:r>
        <w:t>Verification Status</w:t>
      </w:r>
    </w:p>
    <w:p w14:paraId="250E7C5B" w14:textId="77777777" w:rsidR="00AD498E" w:rsidRPr="00B92412" w:rsidRDefault="005C1EA3" w:rsidP="004A46DF">
      <w:pPr>
        <w:spacing w:after="0"/>
      </w:pPr>
      <w:r>
        <w:lastRenderedPageBreak/>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7C57FE8" w14:textId="77777777" w:rsidR="004C0F0C" w:rsidRDefault="005C1EA3">
      <w:pPr>
        <w:pStyle w:val="SLReqReqTitle3"/>
      </w:pPr>
      <w:bookmarkStart w:id="129" w:name="URS:65"/>
      <w:bookmarkStart w:id="130" w:name="_Toc85717599"/>
      <w:bookmarkEnd w:id="129"/>
      <w:r>
        <w:t>2.51 Flow Rate</w:t>
      </w:r>
      <w:bookmarkEnd w:id="130"/>
      <w:r>
        <w:t xml:space="preserve"> </w:t>
      </w:r>
    </w:p>
    <w:p w14:paraId="2EC8C0BF" w14:textId="77777777" w:rsidR="00AD498E" w:rsidRDefault="005C1EA3" w:rsidP="00022D48">
      <w:pPr>
        <w:spacing w:before="240"/>
      </w:pPr>
      <w:r>
        <w:rPr>
          <w:rStyle w:val="SLReqReqTypeName"/>
        </w:rPr>
        <w:t>Requirement Type</w:t>
      </w:r>
      <w:r>
        <w:t xml:space="preserve">    </w:t>
      </w:r>
      <w:r>
        <w:rPr>
          <w:rStyle w:val="SLReqReqTypeValueChar"/>
        </w:rPr>
        <w:t>Functional</w:t>
      </w:r>
    </w:p>
    <w:p w14:paraId="66973494" w14:textId="77777777" w:rsidR="00AD498E" w:rsidRDefault="005C1EA3" w:rsidP="00635213">
      <w:r>
        <w:rPr>
          <w:rStyle w:val="SLReqReqCustomIDName"/>
        </w:rPr>
        <w:t>ID</w:t>
      </w:r>
      <w:r>
        <w:t xml:space="preserve">    </w:t>
      </w:r>
      <w:r>
        <w:rPr>
          <w:rStyle w:val="SLReqReqCustomIDValueChar"/>
        </w:rPr>
        <w:t>SyOPS-62-C51</w:t>
      </w:r>
    </w:p>
    <w:p w14:paraId="51C8FFC2" w14:textId="77777777" w:rsidR="004C0F0C" w:rsidRDefault="005C1EA3">
      <w:pPr>
        <w:pStyle w:val="SLReqReqDescriptionName"/>
      </w:pPr>
      <w:r>
        <w:t>Description</w:t>
      </w:r>
    </w:p>
    <w:p w14:paraId="2708A832" w14:textId="77777777" w:rsidR="004C0F0C" w:rsidRDefault="005C1EA3">
      <w:pPr>
        <w:spacing w:after="0"/>
        <w:ind w:left="150"/>
      </w:pPr>
      <w:r>
        <w:rPr>
          <w:rFonts w:ascii="Arial" w:hAnsi="Arial"/>
          <w:sz w:val="20"/>
          <w:szCs w:val="20"/>
        </w:rPr>
        <w:t>The system shall allow the operator through the HMI to set the average flow rate from 10 to 80 L/min with limit of PEEP of 4 to 20 cmH2O</w:t>
      </w:r>
    </w:p>
    <w:p w14:paraId="12293D2A" w14:textId="77777777" w:rsidR="00AD498E" w:rsidRDefault="005C1EA3" w:rsidP="001B287E">
      <w:r>
        <w:rPr>
          <w:rStyle w:val="SLReqReqChangeInfoTitle"/>
        </w:rPr>
        <w:t>Change Information</w:t>
      </w:r>
      <w:r>
        <w:t xml:space="preserve">    </w:t>
      </w:r>
      <w:r>
        <w:rPr>
          <w:rStyle w:val="SLReqReqChangeInfoValueChar"/>
        </w:rPr>
        <w:t>No change issue detected.</w:t>
      </w:r>
    </w:p>
    <w:p w14:paraId="531C342C" w14:textId="77777777" w:rsidR="004C0F0C" w:rsidRDefault="005C1EA3">
      <w:pPr>
        <w:pStyle w:val="SLReqReqImplementationTitle"/>
      </w:pPr>
      <w:r>
        <w:t>Implementation Status</w:t>
      </w:r>
    </w:p>
    <w:p w14:paraId="7C0A537F"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3323556" w14:textId="77777777" w:rsidR="004C0F0C" w:rsidRDefault="005C1EA3">
      <w:pPr>
        <w:pStyle w:val="SLReqReqVerificationTitle"/>
      </w:pPr>
      <w:r>
        <w:t>Verification Status</w:t>
      </w:r>
    </w:p>
    <w:p w14:paraId="2834E402"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01BEA4F" w14:textId="77777777" w:rsidR="004C0F0C" w:rsidRDefault="005C1EA3">
      <w:pPr>
        <w:pStyle w:val="SLReqReqTitle3"/>
      </w:pPr>
      <w:bookmarkStart w:id="131" w:name="URS:66"/>
      <w:bookmarkStart w:id="132" w:name="_Toc85717600"/>
      <w:bookmarkEnd w:id="131"/>
      <w:r>
        <w:t>2.52 Pressure Range IPAP</w:t>
      </w:r>
      <w:bookmarkEnd w:id="132"/>
    </w:p>
    <w:p w14:paraId="19F89A6A" w14:textId="77777777" w:rsidR="00AD498E" w:rsidRDefault="005C1EA3" w:rsidP="00022D48">
      <w:pPr>
        <w:spacing w:before="240"/>
      </w:pPr>
      <w:r>
        <w:rPr>
          <w:rStyle w:val="SLReqReqTypeName"/>
        </w:rPr>
        <w:t>Requirement Type</w:t>
      </w:r>
      <w:r>
        <w:t xml:space="preserve">    </w:t>
      </w:r>
      <w:r>
        <w:rPr>
          <w:rStyle w:val="SLReqReqTypeValueChar"/>
        </w:rPr>
        <w:t>Functional</w:t>
      </w:r>
    </w:p>
    <w:p w14:paraId="71489372" w14:textId="77777777" w:rsidR="00AD498E" w:rsidRDefault="005C1EA3" w:rsidP="00635213">
      <w:r>
        <w:rPr>
          <w:rStyle w:val="SLReqReqCustomIDName"/>
        </w:rPr>
        <w:t>ID</w:t>
      </w:r>
      <w:r>
        <w:t xml:space="preserve">    </w:t>
      </w:r>
      <w:r>
        <w:rPr>
          <w:rStyle w:val="SLReqReqCustomIDValueChar"/>
        </w:rPr>
        <w:t>SyOPS-62-C52</w:t>
      </w:r>
    </w:p>
    <w:p w14:paraId="084D6C70" w14:textId="77777777" w:rsidR="004C0F0C" w:rsidRDefault="005C1EA3">
      <w:pPr>
        <w:pStyle w:val="SLReqReqDescriptionName"/>
      </w:pPr>
      <w:r>
        <w:t>Description</w:t>
      </w:r>
    </w:p>
    <w:p w14:paraId="1D45A715" w14:textId="77777777" w:rsidR="004C0F0C" w:rsidRDefault="005C1EA3">
      <w:pPr>
        <w:spacing w:after="0"/>
        <w:ind w:left="150"/>
      </w:pPr>
      <w:r>
        <w:rPr>
          <w:rFonts w:ascii="Arial" w:hAnsi="Arial"/>
          <w:sz w:val="20"/>
          <w:szCs w:val="20"/>
        </w:rPr>
        <w:t>The system shall allow the pressure of the IPAP to be set from 4 to 25 cmH2O</w:t>
      </w:r>
    </w:p>
    <w:p w14:paraId="1427926B" w14:textId="77777777" w:rsidR="00AD498E" w:rsidRDefault="005C1EA3" w:rsidP="001B287E">
      <w:r>
        <w:rPr>
          <w:rStyle w:val="SLReqReqChangeInfoTitle"/>
        </w:rPr>
        <w:t>Change Information</w:t>
      </w:r>
      <w:r>
        <w:t xml:space="preserve">    </w:t>
      </w:r>
      <w:r>
        <w:rPr>
          <w:rStyle w:val="SLReqReqChangeInfoValueChar"/>
        </w:rPr>
        <w:t>No change issue detected.</w:t>
      </w:r>
    </w:p>
    <w:p w14:paraId="4D28D8C7" w14:textId="77777777" w:rsidR="004C0F0C" w:rsidRDefault="005C1EA3">
      <w:pPr>
        <w:pStyle w:val="SLReqReqImplementationTitle"/>
      </w:pPr>
      <w:r>
        <w:t>Implementation Status</w:t>
      </w:r>
    </w:p>
    <w:p w14:paraId="3311363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658BEDB" w14:textId="77777777" w:rsidR="004C0F0C" w:rsidRDefault="005C1EA3">
      <w:pPr>
        <w:pStyle w:val="SLReqReqVerificationTitle"/>
      </w:pPr>
      <w:r>
        <w:t>Verification Status</w:t>
      </w:r>
    </w:p>
    <w:p w14:paraId="059EB539"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49B0122" w14:textId="77777777" w:rsidR="004C0F0C" w:rsidRDefault="005C1EA3">
      <w:pPr>
        <w:pStyle w:val="SLReqReqTitle3"/>
      </w:pPr>
      <w:bookmarkStart w:id="133" w:name="URS:67"/>
      <w:bookmarkStart w:id="134" w:name="_Toc85717601"/>
      <w:bookmarkEnd w:id="133"/>
      <w:r>
        <w:t>2.53 Pressure Range EPAP (PEEP)</w:t>
      </w:r>
      <w:bookmarkEnd w:id="134"/>
    </w:p>
    <w:p w14:paraId="39873C62" w14:textId="77777777" w:rsidR="00AD498E" w:rsidRDefault="005C1EA3" w:rsidP="00022D48">
      <w:pPr>
        <w:spacing w:before="240"/>
      </w:pPr>
      <w:r>
        <w:rPr>
          <w:rStyle w:val="SLReqReqTypeName"/>
        </w:rPr>
        <w:t>Requirement Type</w:t>
      </w:r>
      <w:r>
        <w:t xml:space="preserve">    </w:t>
      </w:r>
      <w:r>
        <w:rPr>
          <w:rStyle w:val="SLReqReqTypeValueChar"/>
        </w:rPr>
        <w:t>Functional</w:t>
      </w:r>
    </w:p>
    <w:p w14:paraId="14245CF0" w14:textId="77777777" w:rsidR="00AD498E" w:rsidRDefault="005C1EA3" w:rsidP="00635213">
      <w:r>
        <w:rPr>
          <w:rStyle w:val="SLReqReqCustomIDName"/>
        </w:rPr>
        <w:t>ID</w:t>
      </w:r>
      <w:r>
        <w:t xml:space="preserve">    </w:t>
      </w:r>
      <w:r>
        <w:rPr>
          <w:rStyle w:val="SLReqReqCustomIDValueChar"/>
        </w:rPr>
        <w:t>SyOPS-62-C53</w:t>
      </w:r>
    </w:p>
    <w:p w14:paraId="520E14CA" w14:textId="77777777" w:rsidR="004C0F0C" w:rsidRDefault="005C1EA3">
      <w:pPr>
        <w:pStyle w:val="SLReqReqDescriptionName"/>
      </w:pPr>
      <w:r>
        <w:t>Description</w:t>
      </w:r>
    </w:p>
    <w:p w14:paraId="01406CAB" w14:textId="77777777" w:rsidR="004C0F0C" w:rsidRDefault="005C1EA3">
      <w:pPr>
        <w:spacing w:after="0"/>
        <w:ind w:left="150"/>
      </w:pPr>
      <w:r>
        <w:rPr>
          <w:rFonts w:ascii="Arial" w:hAnsi="Arial"/>
          <w:sz w:val="20"/>
          <w:szCs w:val="20"/>
        </w:rPr>
        <w:lastRenderedPageBreak/>
        <w:t>The system shall allow for the EPAP (PEEP) to be set on the range of 4-20 cmH2O</w:t>
      </w:r>
    </w:p>
    <w:p w14:paraId="1F958316" w14:textId="77777777" w:rsidR="00AD498E" w:rsidRDefault="005C1EA3" w:rsidP="001B287E">
      <w:r>
        <w:rPr>
          <w:rStyle w:val="SLReqReqChangeInfoTitle"/>
        </w:rPr>
        <w:t>Change Information</w:t>
      </w:r>
      <w:r>
        <w:t xml:space="preserve">    </w:t>
      </w:r>
      <w:r>
        <w:rPr>
          <w:rStyle w:val="SLReqReqChangeInfoValueChar"/>
        </w:rPr>
        <w:t>No change issue detected.</w:t>
      </w:r>
    </w:p>
    <w:p w14:paraId="45D2A7DA" w14:textId="77777777" w:rsidR="004C0F0C" w:rsidRDefault="005C1EA3">
      <w:pPr>
        <w:pStyle w:val="SLReqReqImplementationTitle"/>
      </w:pPr>
      <w:r>
        <w:t>Implementation Status</w:t>
      </w:r>
    </w:p>
    <w:p w14:paraId="3D7E38C4"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E547BD7" w14:textId="77777777" w:rsidR="004C0F0C" w:rsidRDefault="005C1EA3">
      <w:pPr>
        <w:pStyle w:val="SLReqReqVerificationTitle"/>
      </w:pPr>
      <w:r>
        <w:t>Verification Status</w:t>
      </w:r>
    </w:p>
    <w:p w14:paraId="7A1FA94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BAD7E74" w14:textId="77777777" w:rsidR="004C0F0C" w:rsidRDefault="005C1EA3">
      <w:pPr>
        <w:pStyle w:val="SLReqReqTitle3"/>
      </w:pPr>
      <w:bookmarkStart w:id="135" w:name="URS:68"/>
      <w:bookmarkStart w:id="136" w:name="_Toc85717602"/>
      <w:bookmarkEnd w:id="135"/>
      <w:r>
        <w:t>2.54 Pressure Range CPAP</w:t>
      </w:r>
      <w:bookmarkEnd w:id="136"/>
    </w:p>
    <w:p w14:paraId="39D8FF95" w14:textId="77777777" w:rsidR="00AD498E" w:rsidRDefault="005C1EA3" w:rsidP="00022D48">
      <w:pPr>
        <w:spacing w:before="240"/>
      </w:pPr>
      <w:r>
        <w:rPr>
          <w:rStyle w:val="SLReqReqTypeName"/>
        </w:rPr>
        <w:t>Requirement Type</w:t>
      </w:r>
      <w:r>
        <w:t xml:space="preserve">    </w:t>
      </w:r>
      <w:r>
        <w:rPr>
          <w:rStyle w:val="SLReqReqTypeValueChar"/>
        </w:rPr>
        <w:t>Functional</w:t>
      </w:r>
    </w:p>
    <w:p w14:paraId="54D1CFFE" w14:textId="77777777" w:rsidR="00AD498E" w:rsidRDefault="005C1EA3" w:rsidP="00635213">
      <w:r>
        <w:rPr>
          <w:rStyle w:val="SLReqReqCustomIDName"/>
        </w:rPr>
        <w:t>ID</w:t>
      </w:r>
      <w:r>
        <w:t xml:space="preserve">    </w:t>
      </w:r>
      <w:r>
        <w:rPr>
          <w:rStyle w:val="SLReqReqCustomIDValueChar"/>
        </w:rPr>
        <w:t>SyOPS-52-C54</w:t>
      </w:r>
    </w:p>
    <w:p w14:paraId="10252D73" w14:textId="77777777" w:rsidR="004C0F0C" w:rsidRDefault="005C1EA3">
      <w:pPr>
        <w:pStyle w:val="SLReqReqDescriptionName"/>
      </w:pPr>
      <w:r>
        <w:t>Description</w:t>
      </w:r>
    </w:p>
    <w:p w14:paraId="7D4D5703" w14:textId="77777777" w:rsidR="004C0F0C" w:rsidRDefault="005C1EA3">
      <w:pPr>
        <w:spacing w:after="0"/>
        <w:ind w:left="150"/>
      </w:pPr>
      <w:r>
        <w:rPr>
          <w:rFonts w:ascii="Arial" w:hAnsi="Arial"/>
          <w:sz w:val="20"/>
          <w:szCs w:val="20"/>
        </w:rPr>
        <w:t>The system shall allow for the range to be set within 4-15 cmH2O</w:t>
      </w:r>
    </w:p>
    <w:p w14:paraId="1B0FFDCF" w14:textId="77777777" w:rsidR="00AD498E" w:rsidRDefault="005C1EA3" w:rsidP="001B287E">
      <w:r>
        <w:rPr>
          <w:rStyle w:val="SLReqReqChangeInfoTitle"/>
        </w:rPr>
        <w:t>Change Information</w:t>
      </w:r>
      <w:r>
        <w:t xml:space="preserve">    </w:t>
      </w:r>
      <w:r>
        <w:rPr>
          <w:rStyle w:val="SLReqReqChangeInfoValueChar"/>
        </w:rPr>
        <w:t>No change issue detected.</w:t>
      </w:r>
    </w:p>
    <w:p w14:paraId="4F88C172" w14:textId="77777777" w:rsidR="004C0F0C" w:rsidRDefault="005C1EA3">
      <w:pPr>
        <w:pStyle w:val="SLReqReqImplementationTitle"/>
      </w:pPr>
      <w:r>
        <w:t>Implementation Status</w:t>
      </w:r>
    </w:p>
    <w:p w14:paraId="4C7204AF"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D2A9859" w14:textId="77777777" w:rsidR="004C0F0C" w:rsidRDefault="005C1EA3">
      <w:pPr>
        <w:pStyle w:val="SLReqReqVerificationTitle"/>
      </w:pPr>
      <w:r>
        <w:t>Verification Status</w:t>
      </w:r>
    </w:p>
    <w:p w14:paraId="762361F3"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6719C64" w14:textId="77777777" w:rsidR="004C0F0C" w:rsidRDefault="005C1EA3">
      <w:pPr>
        <w:pStyle w:val="SLReqReqTitle3"/>
      </w:pPr>
      <w:bookmarkStart w:id="137" w:name="URS:69"/>
      <w:bookmarkStart w:id="138" w:name="_Toc85717603"/>
      <w:bookmarkEnd w:id="137"/>
      <w:r>
        <w:t>2.55 Data Logging Monitoring</w:t>
      </w:r>
      <w:bookmarkEnd w:id="138"/>
    </w:p>
    <w:p w14:paraId="0F897E93" w14:textId="77777777" w:rsidR="00AD498E" w:rsidRDefault="005C1EA3" w:rsidP="00022D48">
      <w:pPr>
        <w:spacing w:before="240"/>
      </w:pPr>
      <w:r>
        <w:rPr>
          <w:rStyle w:val="SLReqReqTypeName"/>
        </w:rPr>
        <w:t>Requirement Type</w:t>
      </w:r>
      <w:r>
        <w:t xml:space="preserve">    </w:t>
      </w:r>
      <w:r>
        <w:rPr>
          <w:rStyle w:val="SLReqReqTypeValueChar"/>
        </w:rPr>
        <w:t>Functional</w:t>
      </w:r>
    </w:p>
    <w:p w14:paraId="28C98381" w14:textId="77777777" w:rsidR="00AD498E" w:rsidRDefault="005C1EA3" w:rsidP="00635213">
      <w:r>
        <w:rPr>
          <w:rStyle w:val="SLReqReqCustomIDName"/>
        </w:rPr>
        <w:t>ID</w:t>
      </w:r>
      <w:r>
        <w:t xml:space="preserve">    </w:t>
      </w:r>
      <w:r>
        <w:rPr>
          <w:rStyle w:val="SLReqReqCustomIDValueChar"/>
        </w:rPr>
        <w:t>SyOPS-52-C55</w:t>
      </w:r>
    </w:p>
    <w:p w14:paraId="55C6A4E2" w14:textId="77777777" w:rsidR="004C0F0C" w:rsidRDefault="005C1EA3">
      <w:pPr>
        <w:pStyle w:val="SLReqReqDescriptionName"/>
      </w:pPr>
      <w:r>
        <w:t>Description</w:t>
      </w:r>
    </w:p>
    <w:p w14:paraId="40B054B5" w14:textId="77777777" w:rsidR="004C0F0C" w:rsidRDefault="005C1EA3">
      <w:pPr>
        <w:spacing w:after="0"/>
        <w:ind w:left="150"/>
      </w:pPr>
      <w:r>
        <w:rPr>
          <w:rFonts w:ascii="Arial" w:hAnsi="Arial"/>
          <w:sz w:val="20"/>
          <w:szCs w:val="20"/>
        </w:rPr>
        <w:t>The system shall data log all monitored Items from the HMI keeping the information saved</w:t>
      </w:r>
    </w:p>
    <w:p w14:paraId="47AE7F17" w14:textId="77777777" w:rsidR="00AD498E" w:rsidRDefault="005C1EA3" w:rsidP="001B287E">
      <w:r>
        <w:rPr>
          <w:rStyle w:val="SLReqReqChangeInfoTitle"/>
        </w:rPr>
        <w:t>Change Information</w:t>
      </w:r>
      <w:r>
        <w:t xml:space="preserve">    </w:t>
      </w:r>
      <w:r>
        <w:rPr>
          <w:rStyle w:val="SLReqReqChangeInfoValueChar"/>
        </w:rPr>
        <w:t>No change issue detected.</w:t>
      </w:r>
    </w:p>
    <w:p w14:paraId="0C4E7F4F" w14:textId="77777777" w:rsidR="004C0F0C" w:rsidRDefault="005C1EA3">
      <w:pPr>
        <w:pStyle w:val="SLReqReqImplementationTitle"/>
      </w:pPr>
      <w:r>
        <w:t>Implementation Status</w:t>
      </w:r>
    </w:p>
    <w:p w14:paraId="3A76A708"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4F2B39F" w14:textId="77777777" w:rsidR="004C0F0C" w:rsidRDefault="005C1EA3">
      <w:pPr>
        <w:pStyle w:val="SLReqReqVerificationTitle"/>
      </w:pPr>
      <w:r>
        <w:t>Verification Status</w:t>
      </w:r>
    </w:p>
    <w:p w14:paraId="1DE1D32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B6F14EC" w14:textId="77777777" w:rsidR="004C0F0C" w:rsidRDefault="005C1EA3">
      <w:pPr>
        <w:pStyle w:val="SLReqReqTitle3"/>
      </w:pPr>
      <w:bookmarkStart w:id="139" w:name="URS:70"/>
      <w:bookmarkStart w:id="140" w:name="_Toc85717604"/>
      <w:bookmarkEnd w:id="139"/>
      <w:r>
        <w:lastRenderedPageBreak/>
        <w:t>2.56 Data Download</w:t>
      </w:r>
      <w:bookmarkEnd w:id="140"/>
    </w:p>
    <w:p w14:paraId="6F82AF0C" w14:textId="77777777" w:rsidR="00AD498E" w:rsidRDefault="005C1EA3" w:rsidP="00022D48">
      <w:pPr>
        <w:spacing w:before="240"/>
      </w:pPr>
      <w:r>
        <w:rPr>
          <w:rStyle w:val="SLReqReqTypeName"/>
        </w:rPr>
        <w:t>Requirement Type</w:t>
      </w:r>
      <w:r>
        <w:t xml:space="preserve">    </w:t>
      </w:r>
      <w:r>
        <w:rPr>
          <w:rStyle w:val="SLReqReqTypeValueChar"/>
        </w:rPr>
        <w:t>Functional</w:t>
      </w:r>
    </w:p>
    <w:p w14:paraId="03824F62" w14:textId="77777777" w:rsidR="00AD498E" w:rsidRDefault="005C1EA3" w:rsidP="00635213">
      <w:r>
        <w:rPr>
          <w:rStyle w:val="SLReqReqCustomIDName"/>
        </w:rPr>
        <w:t>ID</w:t>
      </w:r>
      <w:r>
        <w:t xml:space="preserve">    </w:t>
      </w:r>
      <w:r>
        <w:rPr>
          <w:rStyle w:val="SLReqReqCustomIDValueChar"/>
        </w:rPr>
        <w:t>SyOPS-52-C56</w:t>
      </w:r>
    </w:p>
    <w:p w14:paraId="392C04FF" w14:textId="77777777" w:rsidR="004C0F0C" w:rsidRDefault="005C1EA3">
      <w:pPr>
        <w:pStyle w:val="SLReqReqDescriptionName"/>
      </w:pPr>
      <w:r>
        <w:t>Description</w:t>
      </w:r>
    </w:p>
    <w:p w14:paraId="68C86C6C" w14:textId="77777777" w:rsidR="004C0F0C" w:rsidRDefault="005C1EA3">
      <w:pPr>
        <w:spacing w:after="0"/>
        <w:ind w:left="150"/>
      </w:pPr>
      <w:r>
        <w:rPr>
          <w:rFonts w:ascii="Arial" w:hAnsi="Arial"/>
          <w:sz w:val="20"/>
          <w:szCs w:val="20"/>
        </w:rPr>
        <w:t>The system shall allow for the data captured in the monitring system to be downloaded for analysis.</w:t>
      </w:r>
    </w:p>
    <w:p w14:paraId="6BF45781" w14:textId="77777777" w:rsidR="00AD498E" w:rsidRDefault="005C1EA3" w:rsidP="001B287E">
      <w:r>
        <w:rPr>
          <w:rStyle w:val="SLReqReqChangeInfoTitle"/>
        </w:rPr>
        <w:t>Change Information</w:t>
      </w:r>
      <w:r>
        <w:t xml:space="preserve">    </w:t>
      </w:r>
      <w:r>
        <w:rPr>
          <w:rStyle w:val="SLReqReqChangeInfoValueChar"/>
        </w:rPr>
        <w:t>No change issue detected.</w:t>
      </w:r>
    </w:p>
    <w:p w14:paraId="17CDDBC3" w14:textId="77777777" w:rsidR="004C0F0C" w:rsidRDefault="005C1EA3">
      <w:pPr>
        <w:pStyle w:val="SLReqReqImplementationTitle"/>
      </w:pPr>
      <w:r>
        <w:t>Implementation Status</w:t>
      </w:r>
    </w:p>
    <w:p w14:paraId="4F7490E5"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5E77EDA" w14:textId="77777777" w:rsidR="004C0F0C" w:rsidRDefault="005C1EA3">
      <w:pPr>
        <w:pStyle w:val="SLReqReqVerificationTitle"/>
      </w:pPr>
      <w:r>
        <w:t>Verification Status</w:t>
      </w:r>
    </w:p>
    <w:p w14:paraId="5CFA4CF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9682695" w14:textId="77777777" w:rsidR="004C0F0C" w:rsidRDefault="005C1EA3">
      <w:pPr>
        <w:pStyle w:val="SLReqReqTitle3"/>
      </w:pPr>
      <w:bookmarkStart w:id="141" w:name="URS:71"/>
      <w:bookmarkStart w:id="142" w:name="_Toc85717605"/>
      <w:bookmarkEnd w:id="141"/>
      <w:r>
        <w:t>2.57 Technical Alarm High Priority</w:t>
      </w:r>
      <w:bookmarkEnd w:id="142"/>
      <w:r>
        <w:t xml:space="preserve"> </w:t>
      </w:r>
    </w:p>
    <w:p w14:paraId="7B9CDD18" w14:textId="77777777" w:rsidR="00AD498E" w:rsidRDefault="005C1EA3" w:rsidP="00022D48">
      <w:pPr>
        <w:spacing w:before="240"/>
      </w:pPr>
      <w:r>
        <w:rPr>
          <w:rStyle w:val="SLReqReqTypeName"/>
        </w:rPr>
        <w:t>Requirement Type</w:t>
      </w:r>
      <w:r>
        <w:t xml:space="preserve">    </w:t>
      </w:r>
      <w:r>
        <w:rPr>
          <w:rStyle w:val="SLReqReqTypeValueChar"/>
        </w:rPr>
        <w:t>Functional</w:t>
      </w:r>
    </w:p>
    <w:p w14:paraId="4BDAE00C" w14:textId="77777777" w:rsidR="00AD498E" w:rsidRDefault="005C1EA3" w:rsidP="00635213">
      <w:r>
        <w:rPr>
          <w:rStyle w:val="SLReqReqCustomIDName"/>
        </w:rPr>
        <w:t>ID</w:t>
      </w:r>
      <w:r>
        <w:t xml:space="preserve">    </w:t>
      </w:r>
      <w:r>
        <w:rPr>
          <w:rStyle w:val="SLReqReqCustomIDValueChar"/>
        </w:rPr>
        <w:t>SyOPS-52-C57</w:t>
      </w:r>
    </w:p>
    <w:p w14:paraId="26D20FCB" w14:textId="77777777" w:rsidR="004C0F0C" w:rsidRDefault="005C1EA3">
      <w:pPr>
        <w:pStyle w:val="SLReqReqDescriptionName"/>
      </w:pPr>
      <w:r>
        <w:t>Description</w:t>
      </w:r>
    </w:p>
    <w:p w14:paraId="63B493A5" w14:textId="77777777" w:rsidR="004C0F0C" w:rsidRDefault="005C1EA3">
      <w:pPr>
        <w:spacing w:after="0"/>
        <w:ind w:left="150"/>
      </w:pPr>
      <w:r>
        <w:rPr>
          <w:rFonts w:ascii="Arial" w:hAnsi="Arial"/>
          <w:sz w:val="20"/>
          <w:szCs w:val="20"/>
        </w:rPr>
        <w:t xml:space="preserve">The system shall allow for the high priority technical alarm to be cleared by medical personal but is to </w:t>
      </w:r>
      <w:r>
        <w:rPr>
          <w:rFonts w:ascii="Arial" w:hAnsi="Arial"/>
          <w:sz w:val="20"/>
          <w:szCs w:val="20"/>
        </w:rPr>
        <w:t>be recored then alwarm is sileced and acknowladged.</w:t>
      </w:r>
    </w:p>
    <w:p w14:paraId="219103ED" w14:textId="77777777" w:rsidR="00AD498E" w:rsidRDefault="005C1EA3" w:rsidP="001B287E">
      <w:r>
        <w:rPr>
          <w:rStyle w:val="SLReqReqChangeInfoTitle"/>
        </w:rPr>
        <w:t>Change Information</w:t>
      </w:r>
      <w:r>
        <w:t xml:space="preserve">    </w:t>
      </w:r>
      <w:r>
        <w:rPr>
          <w:rStyle w:val="SLReqReqChangeInfoValueChar"/>
        </w:rPr>
        <w:t>No change issue detected.</w:t>
      </w:r>
    </w:p>
    <w:p w14:paraId="53504C8D" w14:textId="77777777" w:rsidR="004C0F0C" w:rsidRDefault="005C1EA3">
      <w:pPr>
        <w:pStyle w:val="SLReqReqImplementationTitle"/>
      </w:pPr>
      <w:r>
        <w:t>Implementation Status</w:t>
      </w:r>
    </w:p>
    <w:p w14:paraId="4A95929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7249A3E" w14:textId="77777777" w:rsidR="004C0F0C" w:rsidRDefault="005C1EA3">
      <w:pPr>
        <w:pStyle w:val="SLReqReqVerificationTitle"/>
      </w:pPr>
      <w:r>
        <w:t>Verification Status</w:t>
      </w:r>
    </w:p>
    <w:p w14:paraId="023E2700"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56AE2C0" w14:textId="77777777" w:rsidR="004C0F0C" w:rsidRDefault="005C1EA3">
      <w:pPr>
        <w:pStyle w:val="SLReqReqTitle2"/>
        <w:spacing w:after="0"/>
      </w:pPr>
      <w:bookmarkStart w:id="143" w:name="URS:5"/>
      <w:bookmarkStart w:id="144" w:name="_Toc85717606"/>
      <w:bookmarkEnd w:id="143"/>
      <w:r>
        <w:t>3 HMI Primary control and interface</w:t>
      </w:r>
      <w:bookmarkEnd w:id="144"/>
    </w:p>
    <w:p w14:paraId="108998A0" w14:textId="77777777" w:rsidR="00AD498E" w:rsidRDefault="005C1EA3" w:rsidP="00022D48">
      <w:pPr>
        <w:spacing w:before="240"/>
      </w:pPr>
      <w:r>
        <w:rPr>
          <w:rStyle w:val="SLReqReqTypeName"/>
        </w:rPr>
        <w:t>Requirement Type</w:t>
      </w:r>
      <w:r>
        <w:t xml:space="preserve">    </w:t>
      </w:r>
      <w:r>
        <w:rPr>
          <w:rStyle w:val="SLReqReqTypeValueChar"/>
        </w:rPr>
        <w:t>Functional</w:t>
      </w:r>
    </w:p>
    <w:p w14:paraId="09B0F770" w14:textId="77777777" w:rsidR="00AD498E" w:rsidRDefault="005C1EA3" w:rsidP="00635213">
      <w:r>
        <w:rPr>
          <w:rStyle w:val="SLReqReqCustomIDName"/>
        </w:rPr>
        <w:t>ID</w:t>
      </w:r>
      <w:r>
        <w:t xml:space="preserve">    </w:t>
      </w:r>
      <w:r>
        <w:rPr>
          <w:rStyle w:val="SLReqReqCustomIDValueChar"/>
        </w:rPr>
        <w:t>SyOPS-63</w:t>
      </w:r>
    </w:p>
    <w:p w14:paraId="651137D6" w14:textId="77777777" w:rsidR="004C0F0C" w:rsidRDefault="005C1EA3">
      <w:pPr>
        <w:pStyle w:val="SLReqReqDescriptionName"/>
      </w:pPr>
      <w:r>
        <w:t>Description</w:t>
      </w:r>
    </w:p>
    <w:p w14:paraId="6097F6C4" w14:textId="77777777" w:rsidR="004C0F0C" w:rsidRDefault="005C1EA3">
      <w:pPr>
        <w:spacing w:after="0"/>
        <w:ind w:left="150"/>
      </w:pPr>
      <w:r>
        <w:rPr>
          <w:rFonts w:ascii="Arial" w:hAnsi="Arial"/>
          <w:sz w:val="20"/>
          <w:szCs w:val="20"/>
        </w:rPr>
        <w:lastRenderedPageBreak/>
        <w:t>The HMI Sub-system shall be the primary display and control interface between the medical operator and the BVS.</w:t>
      </w:r>
    </w:p>
    <w:p w14:paraId="40E297DE" w14:textId="77777777" w:rsidR="00AD498E" w:rsidRDefault="005C1EA3" w:rsidP="001B287E">
      <w:r>
        <w:rPr>
          <w:rStyle w:val="SLReqReqChangeInfoTitle"/>
        </w:rPr>
        <w:t>Change Information</w:t>
      </w:r>
      <w:r>
        <w:t xml:space="preserve">    </w:t>
      </w:r>
      <w:hyperlink w:anchor="ChangedLinkListTable">
        <w:r>
          <w:rPr>
            <w:rStyle w:val="SLReqReqChangeInfoValueChar"/>
          </w:rPr>
          <w:t>Change issue detected.</w:t>
        </w:r>
      </w:hyperlink>
    </w:p>
    <w:p w14:paraId="4FE8F13F" w14:textId="77777777" w:rsidR="004C0F0C" w:rsidRDefault="005C1EA3">
      <w:pPr>
        <w:pStyle w:val="SLReqReqLinksName"/>
      </w:pPr>
      <w:r>
        <w:t>Links</w:t>
      </w:r>
    </w:p>
    <w:p w14:paraId="367BD04F" w14:textId="77777777" w:rsidR="00AD498E" w:rsidRDefault="005C1EA3" w:rsidP="004405D9">
      <w:r>
        <w:rPr>
          <w:rStyle w:val="SLReqReqLinkGroupArtifactArtifactNameChar"/>
        </w:rPr>
        <w:t>Artifact</w:t>
      </w:r>
      <w:r>
        <w:t xml:space="preserve">:  </w:t>
      </w:r>
      <w:hyperlink w:anchor="ArtifactListTable">
        <w:r>
          <w:rPr>
            <w:rStyle w:val="SLReqReqLinkGroupArtifactArtifactValueChar"/>
          </w:rPr>
          <w:t>BiPAP_Architecture.slx</w:t>
        </w:r>
      </w:hyperlink>
    </w:p>
    <w:tbl>
      <w:tblPr>
        <w:tblStyle w:val="TableGrid"/>
        <w:tblW w:w="0" w:type="auto"/>
        <w:tblInd w:w="432" w:type="dxa"/>
        <w:tblLook w:val="04A0" w:firstRow="1" w:lastRow="0" w:firstColumn="1" w:lastColumn="0" w:noHBand="0" w:noVBand="1"/>
      </w:tblPr>
      <w:tblGrid>
        <w:gridCol w:w="4510"/>
        <w:gridCol w:w="4408"/>
      </w:tblGrid>
      <w:tr w:rsidR="009B42C3" w14:paraId="66ECBE28" w14:textId="77777777" w:rsidTr="00F33BF4">
        <w:tc>
          <w:tcPr>
            <w:tcW w:w="4675" w:type="dxa"/>
          </w:tcPr>
          <w:p w14:paraId="46F3390C" w14:textId="77777777" w:rsidR="004C0F0C" w:rsidRDefault="005C1EA3">
            <w:pPr>
              <w:pStyle w:val="SLReqReqLinkGroupArtifactLinkedItemName"/>
            </w:pPr>
            <w:r>
              <w:t>Linked Item</w:t>
            </w:r>
          </w:p>
        </w:tc>
        <w:tc>
          <w:tcPr>
            <w:tcW w:w="4675" w:type="dxa"/>
          </w:tcPr>
          <w:p w14:paraId="7BE04CBC" w14:textId="77777777" w:rsidR="004C0F0C" w:rsidRDefault="005C1EA3">
            <w:pPr>
              <w:pStyle w:val="SLReqReqLinkGroupArtifactLinkedTypeName"/>
            </w:pPr>
            <w:r>
              <w:t>Link Type</w:t>
            </w:r>
          </w:p>
        </w:tc>
      </w:tr>
      <w:tr w:rsidR="00911407" w14:paraId="3E145402" w14:textId="77777777" w:rsidTr="00F33BF4">
        <w:tc>
          <w:tcPr>
            <w:tcW w:w="4675" w:type="dxa"/>
          </w:tcPr>
          <w:p w14:paraId="2347FA19" w14:textId="77777777" w:rsidR="00911407" w:rsidRDefault="005C1EA3" w:rsidP="00880797">
            <w:r>
              <w:rPr>
                <w:noProof/>
              </w:rPr>
              <w:drawing>
                <wp:inline distT="0" distB="0" distL="0" distR="0" wp14:anchorId="5B6205F7" wp14:editId="5A8BC605">
                  <wp:extent cx="152400" cy="152400"/>
                  <wp:effectExtent l="0" t="0" r="0" b="0"/>
                  <wp:docPr id="9" name="warning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warning_16.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r>
              <w:rPr>
                <w:rStyle w:val="SLReqReqLinkItemValueChar"/>
              </w:rPr>
              <w:t>BiPAP_Architecture:32</w:t>
            </w:r>
          </w:p>
        </w:tc>
        <w:tc>
          <w:tcPr>
            <w:tcW w:w="4675" w:type="dxa"/>
          </w:tcPr>
          <w:p w14:paraId="1B524456" w14:textId="77777777" w:rsidR="00911407" w:rsidRDefault="005C1EA3" w:rsidP="00880797">
            <w:r>
              <w:rPr>
                <w:noProof/>
              </w:rPr>
              <w:drawing>
                <wp:inline distT="0" distB="0" distL="0" distR="0" wp14:anchorId="3F38A03B" wp14:editId="7A67DF48">
                  <wp:extent cx="133349" cy="95249"/>
                  <wp:effectExtent l="0" t="0" r="0" b="0"/>
                  <wp:docPr id="10"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back_on_disabled.png"/>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14:paraId="2CE7B67B" w14:textId="77777777" w:rsidR="004C0F0C" w:rsidRDefault="005C1EA3">
      <w:pPr>
        <w:pStyle w:val="SLReqReqImplementationTitle"/>
      </w:pPr>
      <w:r>
        <w:t>Implementation Status</w:t>
      </w:r>
    </w:p>
    <w:p w14:paraId="505059C9" w14:textId="77777777" w:rsidR="00AD498E" w:rsidRDefault="005C1EA3" w:rsidP="009A5DF4">
      <w:r>
        <w:tab/>
      </w:r>
      <w:r>
        <w:rPr>
          <w:rStyle w:val="SLReqReqImpTotalNameChar"/>
        </w:rPr>
        <w:t>Total</w:t>
      </w:r>
      <w:r>
        <w:t xml:space="preserve">: </w:t>
      </w:r>
      <w:r>
        <w:rPr>
          <w:rStyle w:val="SLReqReqImpTotalValueChar"/>
        </w:rPr>
        <w:t>57</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56</w:t>
      </w:r>
    </w:p>
    <w:p w14:paraId="35914A56" w14:textId="77777777" w:rsidR="004C0F0C" w:rsidRDefault="005C1EA3">
      <w:pPr>
        <w:pStyle w:val="SLReqReqVerificationTitle"/>
      </w:pPr>
      <w:r>
        <w:t>Verification Status</w:t>
      </w:r>
    </w:p>
    <w:p w14:paraId="21DDA8A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57</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57</w:t>
      </w:r>
    </w:p>
    <w:p w14:paraId="4F9CA9BF" w14:textId="77777777" w:rsidR="004C0F0C" w:rsidRDefault="005C1EA3">
      <w:pPr>
        <w:pStyle w:val="SLReqReqTitle3"/>
      </w:pPr>
      <w:bookmarkStart w:id="145" w:name="URS:150"/>
      <w:bookmarkStart w:id="146" w:name="_Toc85717607"/>
      <w:bookmarkEnd w:id="145"/>
      <w:r>
        <w:t>3.1 Trigger Sensativity cmH2O</w:t>
      </w:r>
      <w:bookmarkEnd w:id="146"/>
    </w:p>
    <w:p w14:paraId="4828E75E" w14:textId="77777777" w:rsidR="00AD498E" w:rsidRDefault="005C1EA3" w:rsidP="00022D48">
      <w:pPr>
        <w:spacing w:before="240"/>
      </w:pPr>
      <w:r>
        <w:rPr>
          <w:rStyle w:val="SLReqReqTypeName"/>
        </w:rPr>
        <w:t>Requirement Type</w:t>
      </w:r>
      <w:r>
        <w:t xml:space="preserve">    </w:t>
      </w:r>
      <w:r>
        <w:rPr>
          <w:rStyle w:val="SLReqReqTypeValueChar"/>
        </w:rPr>
        <w:t>Functional</w:t>
      </w:r>
    </w:p>
    <w:p w14:paraId="6440D8F6" w14:textId="77777777" w:rsidR="00AD498E" w:rsidRDefault="005C1EA3" w:rsidP="00635213">
      <w:r>
        <w:rPr>
          <w:rStyle w:val="SLReqReqCustomIDName"/>
        </w:rPr>
        <w:t>ID</w:t>
      </w:r>
      <w:r>
        <w:t xml:space="preserve">    </w:t>
      </w:r>
      <w:r>
        <w:rPr>
          <w:rStyle w:val="SLReqReqCustomIDValueChar"/>
        </w:rPr>
        <w:t>SyOPS-63-C1</w:t>
      </w:r>
    </w:p>
    <w:p w14:paraId="26D05113" w14:textId="77777777" w:rsidR="004C0F0C" w:rsidRDefault="005C1EA3">
      <w:pPr>
        <w:pStyle w:val="SLReqReqDescriptionName"/>
      </w:pPr>
      <w:r>
        <w:t>Description</w:t>
      </w:r>
    </w:p>
    <w:p w14:paraId="20C31B79" w14:textId="77777777" w:rsidR="004C0F0C" w:rsidRDefault="005C1EA3">
      <w:pPr>
        <w:spacing w:after="0"/>
        <w:ind w:left="150"/>
      </w:pPr>
      <w:r>
        <w:rPr>
          <w:rFonts w:ascii="Arial" w:hAnsi="Arial"/>
          <w:sz w:val="20"/>
          <w:szCs w:val="20"/>
        </w:rPr>
        <w:t>The system shall allow for the HMI to have a trigger sensativaty of 1-10 cmH2O in incroments of 1 cmH2O or be automatic.</w:t>
      </w:r>
    </w:p>
    <w:p w14:paraId="7801B510" w14:textId="77777777" w:rsidR="00AD498E" w:rsidRDefault="005C1EA3" w:rsidP="001B287E">
      <w:r>
        <w:rPr>
          <w:rStyle w:val="SLReqReqChangeInfoTitle"/>
        </w:rPr>
        <w:t>Change Information</w:t>
      </w:r>
      <w:r>
        <w:t xml:space="preserve">    </w:t>
      </w:r>
      <w:r>
        <w:rPr>
          <w:rStyle w:val="SLReqReqChangeInfoValueChar"/>
        </w:rPr>
        <w:t>No change issue detected.</w:t>
      </w:r>
    </w:p>
    <w:p w14:paraId="748C2B48" w14:textId="77777777" w:rsidR="004C0F0C" w:rsidRDefault="005C1EA3">
      <w:pPr>
        <w:pStyle w:val="SLReqReqImplementationTitle"/>
      </w:pPr>
      <w:r>
        <w:t>Implementation Status</w:t>
      </w:r>
    </w:p>
    <w:p w14:paraId="40656EC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E56B6DC" w14:textId="77777777" w:rsidR="004C0F0C" w:rsidRDefault="005C1EA3">
      <w:pPr>
        <w:pStyle w:val="SLReqReqVerificationTitle"/>
      </w:pPr>
      <w:r>
        <w:t>Verification Sta</w:t>
      </w:r>
      <w:r>
        <w:t>tus</w:t>
      </w:r>
    </w:p>
    <w:p w14:paraId="2FB1DA1C"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50922E3" w14:textId="77777777" w:rsidR="004C0F0C" w:rsidRDefault="005C1EA3">
      <w:pPr>
        <w:pStyle w:val="SLReqReqTitle3"/>
      </w:pPr>
      <w:bookmarkStart w:id="147" w:name="URS:151"/>
      <w:bookmarkStart w:id="148" w:name="_Toc85717608"/>
      <w:bookmarkEnd w:id="147"/>
      <w:r>
        <w:t>3.2 Start-up Screen</w:t>
      </w:r>
      <w:bookmarkEnd w:id="148"/>
    </w:p>
    <w:p w14:paraId="5A8C3994" w14:textId="77777777" w:rsidR="00AD498E" w:rsidRDefault="005C1EA3" w:rsidP="00022D48">
      <w:pPr>
        <w:spacing w:before="240"/>
      </w:pPr>
      <w:r>
        <w:rPr>
          <w:rStyle w:val="SLReqReqTypeName"/>
        </w:rPr>
        <w:t>Requirement Type</w:t>
      </w:r>
      <w:r>
        <w:t xml:space="preserve">    </w:t>
      </w:r>
      <w:r>
        <w:rPr>
          <w:rStyle w:val="SLReqReqTypeValueChar"/>
        </w:rPr>
        <w:t>Functional</w:t>
      </w:r>
    </w:p>
    <w:p w14:paraId="5089B7CF" w14:textId="77777777" w:rsidR="00AD498E" w:rsidRDefault="005C1EA3" w:rsidP="00635213">
      <w:r>
        <w:rPr>
          <w:rStyle w:val="SLReqReqCustomIDName"/>
        </w:rPr>
        <w:t>ID</w:t>
      </w:r>
      <w:r>
        <w:t xml:space="preserve">    </w:t>
      </w:r>
      <w:r>
        <w:rPr>
          <w:rStyle w:val="SLReqReqCustomIDValueChar"/>
        </w:rPr>
        <w:t>SyOPS-63-C2</w:t>
      </w:r>
    </w:p>
    <w:p w14:paraId="4E5D6042" w14:textId="77777777" w:rsidR="004C0F0C" w:rsidRDefault="005C1EA3">
      <w:pPr>
        <w:pStyle w:val="SLReqReqDescriptionName"/>
      </w:pPr>
      <w:r>
        <w:t>Description</w:t>
      </w:r>
    </w:p>
    <w:p w14:paraId="6F429891" w14:textId="77777777" w:rsidR="004C0F0C" w:rsidRDefault="005C1EA3">
      <w:pPr>
        <w:spacing w:after="0"/>
        <w:ind w:left="150"/>
      </w:pPr>
      <w:r>
        <w:rPr>
          <w:rFonts w:ascii="Arial" w:hAnsi="Arial"/>
          <w:sz w:val="20"/>
          <w:szCs w:val="20"/>
        </w:rPr>
        <w:t>The system shall have a start up screen sequence when powered on.</w:t>
      </w:r>
    </w:p>
    <w:p w14:paraId="68E3F5A6" w14:textId="77777777" w:rsidR="00AD498E" w:rsidRDefault="005C1EA3" w:rsidP="001B287E">
      <w:r>
        <w:rPr>
          <w:rStyle w:val="SLReqReqChangeInfoTitle"/>
        </w:rPr>
        <w:lastRenderedPageBreak/>
        <w:t>Change Information</w:t>
      </w:r>
      <w:r>
        <w:t xml:space="preserve">    </w:t>
      </w:r>
      <w:r>
        <w:rPr>
          <w:rStyle w:val="SLReqReqChangeInfoValueChar"/>
        </w:rPr>
        <w:t>No change issue detected.</w:t>
      </w:r>
    </w:p>
    <w:p w14:paraId="0C53CEA1" w14:textId="77777777" w:rsidR="004C0F0C" w:rsidRDefault="005C1EA3">
      <w:pPr>
        <w:pStyle w:val="SLReqReqImplementationTitle"/>
      </w:pPr>
      <w:r>
        <w:t>Implementation Status</w:t>
      </w:r>
    </w:p>
    <w:p w14:paraId="062AAA7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DDB5980" w14:textId="77777777" w:rsidR="004C0F0C" w:rsidRDefault="005C1EA3">
      <w:pPr>
        <w:pStyle w:val="SLReqReqVerificationTitle"/>
      </w:pPr>
      <w:r>
        <w:t>Verification Status</w:t>
      </w:r>
    </w:p>
    <w:p w14:paraId="5305400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B76B6D9" w14:textId="77777777" w:rsidR="004C0F0C" w:rsidRDefault="005C1EA3">
      <w:pPr>
        <w:pStyle w:val="SLReqReqTitle3"/>
      </w:pPr>
      <w:bookmarkStart w:id="149" w:name="URS:152"/>
      <w:bookmarkStart w:id="150" w:name="_Toc85717609"/>
      <w:bookmarkEnd w:id="149"/>
      <w:r>
        <w:t>3.3 Start-up Prompt Self Test</w:t>
      </w:r>
      <w:bookmarkEnd w:id="150"/>
      <w:r>
        <w:t xml:space="preserve"> </w:t>
      </w:r>
    </w:p>
    <w:p w14:paraId="645155EE" w14:textId="77777777" w:rsidR="00AD498E" w:rsidRDefault="005C1EA3" w:rsidP="00022D48">
      <w:pPr>
        <w:spacing w:before="240"/>
      </w:pPr>
      <w:r>
        <w:rPr>
          <w:rStyle w:val="SLReqReqTypeName"/>
        </w:rPr>
        <w:t>Requirement Type</w:t>
      </w:r>
      <w:r>
        <w:t xml:space="preserve">    </w:t>
      </w:r>
      <w:r>
        <w:rPr>
          <w:rStyle w:val="SLReqReqTypeValueChar"/>
        </w:rPr>
        <w:t>Functional</w:t>
      </w:r>
    </w:p>
    <w:p w14:paraId="1F5A8705" w14:textId="77777777" w:rsidR="00AD498E" w:rsidRDefault="005C1EA3" w:rsidP="00635213">
      <w:r>
        <w:rPr>
          <w:rStyle w:val="SLReqReqCustomIDName"/>
        </w:rPr>
        <w:t>ID</w:t>
      </w:r>
      <w:r>
        <w:t xml:space="preserve">    </w:t>
      </w:r>
      <w:r>
        <w:rPr>
          <w:rStyle w:val="SLReqReqCustomIDValueChar"/>
        </w:rPr>
        <w:t>SyOPS-63-C3</w:t>
      </w:r>
    </w:p>
    <w:p w14:paraId="6EFA9272" w14:textId="77777777" w:rsidR="004C0F0C" w:rsidRDefault="005C1EA3">
      <w:pPr>
        <w:pStyle w:val="SLReqReqDescriptionName"/>
      </w:pPr>
      <w:r>
        <w:t>Description</w:t>
      </w:r>
    </w:p>
    <w:p w14:paraId="1DD11222" w14:textId="77777777" w:rsidR="004C0F0C" w:rsidRDefault="005C1EA3">
      <w:pPr>
        <w:spacing w:after="0"/>
        <w:ind w:left="150"/>
      </w:pPr>
      <w:r>
        <w:rPr>
          <w:rFonts w:ascii="Arial" w:hAnsi="Arial"/>
          <w:sz w:val="20"/>
          <w:szCs w:val="20"/>
        </w:rPr>
        <w:t>The system shall allow the user to start the mantidory self test process on the HMI.</w:t>
      </w:r>
    </w:p>
    <w:p w14:paraId="78B1596C" w14:textId="77777777" w:rsidR="00AD498E" w:rsidRDefault="005C1EA3" w:rsidP="001B287E">
      <w:r>
        <w:rPr>
          <w:rStyle w:val="SLReqReqChangeInfoTitle"/>
        </w:rPr>
        <w:t>Change Information</w:t>
      </w:r>
      <w:r>
        <w:t xml:space="preserve">    </w:t>
      </w:r>
      <w:r>
        <w:rPr>
          <w:rStyle w:val="SLReqReqChangeInfoValueChar"/>
        </w:rPr>
        <w:t>No change issue detected.</w:t>
      </w:r>
    </w:p>
    <w:p w14:paraId="46C0717B" w14:textId="77777777" w:rsidR="004C0F0C" w:rsidRDefault="005C1EA3">
      <w:pPr>
        <w:pStyle w:val="SLReqReqImplementationTitle"/>
      </w:pPr>
      <w:r>
        <w:t>Implementation Status</w:t>
      </w:r>
    </w:p>
    <w:p w14:paraId="5FCE4F3A"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8C25238" w14:textId="77777777" w:rsidR="004C0F0C" w:rsidRDefault="005C1EA3">
      <w:pPr>
        <w:pStyle w:val="SLReqReqVerificationTitle"/>
      </w:pPr>
      <w:r>
        <w:t>Verification Status</w:t>
      </w:r>
    </w:p>
    <w:p w14:paraId="21D8E245"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86D4630" w14:textId="77777777" w:rsidR="004C0F0C" w:rsidRDefault="005C1EA3">
      <w:pPr>
        <w:pStyle w:val="SLReqReqTitle3"/>
      </w:pPr>
      <w:bookmarkStart w:id="151" w:name="URS:153"/>
      <w:bookmarkStart w:id="152" w:name="_Toc85717610"/>
      <w:bookmarkEnd w:id="151"/>
      <w:r>
        <w:t>3.4 Start-up Predefine Setting Screen</w:t>
      </w:r>
      <w:bookmarkEnd w:id="152"/>
      <w:r>
        <w:t xml:space="preserve"> </w:t>
      </w:r>
    </w:p>
    <w:p w14:paraId="332A601A" w14:textId="77777777" w:rsidR="00AD498E" w:rsidRDefault="005C1EA3" w:rsidP="00022D48">
      <w:pPr>
        <w:spacing w:before="240"/>
      </w:pPr>
      <w:r>
        <w:rPr>
          <w:rStyle w:val="SLReqReqTypeName"/>
        </w:rPr>
        <w:t>Requirement Type</w:t>
      </w:r>
      <w:r>
        <w:t xml:space="preserve">    </w:t>
      </w:r>
      <w:r>
        <w:rPr>
          <w:rStyle w:val="SLReqReqTypeValueChar"/>
        </w:rPr>
        <w:t>Functional</w:t>
      </w:r>
    </w:p>
    <w:p w14:paraId="7BB595EA" w14:textId="77777777" w:rsidR="00AD498E" w:rsidRDefault="005C1EA3" w:rsidP="00635213">
      <w:r>
        <w:rPr>
          <w:rStyle w:val="SLReqReqCustomIDName"/>
        </w:rPr>
        <w:t>ID</w:t>
      </w:r>
      <w:r>
        <w:t xml:space="preserve">    </w:t>
      </w:r>
      <w:r>
        <w:rPr>
          <w:rStyle w:val="SLReqReqCustomIDValueChar"/>
        </w:rPr>
        <w:t>SyOPS-63-C4</w:t>
      </w:r>
    </w:p>
    <w:p w14:paraId="0045355C" w14:textId="77777777" w:rsidR="004C0F0C" w:rsidRDefault="005C1EA3">
      <w:pPr>
        <w:pStyle w:val="SLReqReqDescriptionName"/>
      </w:pPr>
      <w:r>
        <w:t>Description</w:t>
      </w:r>
    </w:p>
    <w:p w14:paraId="7A1CCDEE" w14:textId="77777777" w:rsidR="004C0F0C" w:rsidRDefault="005C1EA3">
      <w:pPr>
        <w:spacing w:after="0"/>
        <w:ind w:left="150"/>
      </w:pPr>
      <w:r>
        <w:rPr>
          <w:rFonts w:ascii="Arial" w:hAnsi="Arial"/>
          <w:sz w:val="20"/>
          <w:szCs w:val="20"/>
        </w:rPr>
        <w:t>The system shall show a screen of predefined peramiters for the ventilator that may be edited for each setting that is elable for change by the health practitioner.</w:t>
      </w:r>
    </w:p>
    <w:p w14:paraId="3E15168D" w14:textId="77777777" w:rsidR="00AD498E" w:rsidRDefault="005C1EA3" w:rsidP="001B287E">
      <w:r>
        <w:rPr>
          <w:rStyle w:val="SLReqReqChangeInfoTitle"/>
        </w:rPr>
        <w:t>Change Information</w:t>
      </w:r>
      <w:r>
        <w:t xml:space="preserve">    </w:t>
      </w:r>
      <w:r>
        <w:rPr>
          <w:rStyle w:val="SLReqReqChangeInfoValueChar"/>
        </w:rPr>
        <w:t>No change issue detected.</w:t>
      </w:r>
    </w:p>
    <w:p w14:paraId="4A0F0773" w14:textId="77777777" w:rsidR="004C0F0C" w:rsidRDefault="005C1EA3">
      <w:pPr>
        <w:pStyle w:val="SLReqReqImplementationTitle"/>
      </w:pPr>
      <w:r>
        <w:t>Implementation Status</w:t>
      </w:r>
    </w:p>
    <w:p w14:paraId="3D9D93A7"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w:t>
      </w:r>
      <w:r>
        <w:rPr>
          <w:rStyle w:val="SLReqReqImpImplementedNameChar"/>
        </w:rPr>
        <w:t>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1365571" w14:textId="77777777" w:rsidR="004C0F0C" w:rsidRDefault="005C1EA3">
      <w:pPr>
        <w:pStyle w:val="SLReqReqVerificationTitle"/>
      </w:pPr>
      <w:r>
        <w:t>Verification Status</w:t>
      </w:r>
    </w:p>
    <w:p w14:paraId="7C78BFD7"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F649B9C" w14:textId="77777777" w:rsidR="004C0F0C" w:rsidRDefault="005C1EA3">
      <w:pPr>
        <w:pStyle w:val="SLReqReqTitle3"/>
      </w:pPr>
      <w:bookmarkStart w:id="153" w:name="URS:154"/>
      <w:bookmarkStart w:id="154" w:name="_Toc85717611"/>
      <w:bookmarkEnd w:id="153"/>
      <w:r>
        <w:lastRenderedPageBreak/>
        <w:t>3.5 Start-up Balance System</w:t>
      </w:r>
      <w:bookmarkEnd w:id="154"/>
    </w:p>
    <w:p w14:paraId="11B276EF" w14:textId="77777777" w:rsidR="00AD498E" w:rsidRDefault="005C1EA3" w:rsidP="00022D48">
      <w:pPr>
        <w:spacing w:before="240"/>
      </w:pPr>
      <w:r>
        <w:rPr>
          <w:rStyle w:val="SLReqReqTypeName"/>
        </w:rPr>
        <w:t>Requirement Type</w:t>
      </w:r>
      <w:r>
        <w:t xml:space="preserve">    </w:t>
      </w:r>
      <w:r>
        <w:rPr>
          <w:rStyle w:val="SLReqReqTypeValueChar"/>
        </w:rPr>
        <w:t>Functional</w:t>
      </w:r>
    </w:p>
    <w:p w14:paraId="06895857" w14:textId="77777777" w:rsidR="00AD498E" w:rsidRDefault="005C1EA3" w:rsidP="00635213">
      <w:r>
        <w:rPr>
          <w:rStyle w:val="SLReqReqCustomIDName"/>
        </w:rPr>
        <w:t>ID</w:t>
      </w:r>
      <w:r>
        <w:t xml:space="preserve">    </w:t>
      </w:r>
      <w:r>
        <w:rPr>
          <w:rStyle w:val="SLReqReqCustomIDValueChar"/>
        </w:rPr>
        <w:t>SyOPS-63-C5</w:t>
      </w:r>
    </w:p>
    <w:p w14:paraId="5E0EA6D8" w14:textId="77777777" w:rsidR="004C0F0C" w:rsidRDefault="005C1EA3">
      <w:pPr>
        <w:pStyle w:val="SLReqReqDescriptionName"/>
      </w:pPr>
      <w:r>
        <w:t>Description</w:t>
      </w:r>
    </w:p>
    <w:p w14:paraId="732390DF" w14:textId="77777777" w:rsidR="004C0F0C" w:rsidRDefault="005C1EA3">
      <w:pPr>
        <w:spacing w:after="0"/>
        <w:ind w:left="150"/>
      </w:pPr>
      <w:r>
        <w:rPr>
          <w:rFonts w:ascii="Arial" w:hAnsi="Arial"/>
          <w:sz w:val="20"/>
          <w:szCs w:val="20"/>
        </w:rPr>
        <w:t>The system shall allow for chnges to be saved in the startup process where all changes will be shown and confirmed.</w:t>
      </w:r>
    </w:p>
    <w:p w14:paraId="3679A423" w14:textId="77777777" w:rsidR="00AD498E" w:rsidRDefault="005C1EA3" w:rsidP="001B287E">
      <w:r>
        <w:rPr>
          <w:rStyle w:val="SLReqReqChangeInfoTitle"/>
        </w:rPr>
        <w:t>Change Information</w:t>
      </w:r>
      <w:r>
        <w:t xml:space="preserve">    </w:t>
      </w:r>
      <w:r>
        <w:rPr>
          <w:rStyle w:val="SLReqReqChangeInfoValueChar"/>
        </w:rPr>
        <w:t>No change issue detected.</w:t>
      </w:r>
    </w:p>
    <w:p w14:paraId="739AA68F" w14:textId="77777777" w:rsidR="004C0F0C" w:rsidRDefault="005C1EA3">
      <w:pPr>
        <w:pStyle w:val="SLReqReqImplementationTitle"/>
      </w:pPr>
      <w:r>
        <w:t>Implementation Status</w:t>
      </w:r>
    </w:p>
    <w:p w14:paraId="0EF49F9B"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99BC743" w14:textId="77777777" w:rsidR="004C0F0C" w:rsidRDefault="005C1EA3">
      <w:pPr>
        <w:pStyle w:val="SLReqReqVerificationTitle"/>
      </w:pPr>
      <w:r>
        <w:t>Verification Status</w:t>
      </w:r>
    </w:p>
    <w:p w14:paraId="483839E5"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011D6E4" w14:textId="77777777" w:rsidR="004C0F0C" w:rsidRDefault="005C1EA3">
      <w:pPr>
        <w:pStyle w:val="SLReqReqTitle3"/>
      </w:pPr>
      <w:bookmarkStart w:id="155" w:name="URS:155"/>
      <w:bookmarkStart w:id="156" w:name="_Toc85717612"/>
      <w:bookmarkEnd w:id="155"/>
      <w:r>
        <w:t>3.6 Start-up Black Box</w:t>
      </w:r>
      <w:bookmarkEnd w:id="156"/>
    </w:p>
    <w:p w14:paraId="376DB45B" w14:textId="77777777" w:rsidR="00AD498E" w:rsidRDefault="005C1EA3" w:rsidP="00022D48">
      <w:pPr>
        <w:spacing w:before="240"/>
      </w:pPr>
      <w:r>
        <w:rPr>
          <w:rStyle w:val="SLReqReqTypeName"/>
        </w:rPr>
        <w:t>Requirement Type</w:t>
      </w:r>
      <w:r>
        <w:t xml:space="preserve">    </w:t>
      </w:r>
      <w:r>
        <w:rPr>
          <w:rStyle w:val="SLReqReqTypeValueChar"/>
        </w:rPr>
        <w:t>Functional</w:t>
      </w:r>
    </w:p>
    <w:p w14:paraId="06ACE47F" w14:textId="77777777" w:rsidR="00AD498E" w:rsidRDefault="005C1EA3" w:rsidP="00635213">
      <w:r>
        <w:rPr>
          <w:rStyle w:val="SLReqReqCustomIDName"/>
        </w:rPr>
        <w:t>ID</w:t>
      </w:r>
      <w:r>
        <w:t xml:space="preserve">    </w:t>
      </w:r>
      <w:r>
        <w:rPr>
          <w:rStyle w:val="SLReqReqCustomIDValueChar"/>
        </w:rPr>
        <w:t>SyOPS-63-C6</w:t>
      </w:r>
    </w:p>
    <w:p w14:paraId="31C6A305" w14:textId="77777777" w:rsidR="004C0F0C" w:rsidRDefault="005C1EA3">
      <w:pPr>
        <w:pStyle w:val="SLReqReqDescriptionName"/>
      </w:pPr>
      <w:r>
        <w:t>Description</w:t>
      </w:r>
    </w:p>
    <w:p w14:paraId="2C68CA37" w14:textId="77777777" w:rsidR="004C0F0C" w:rsidRDefault="005C1EA3">
      <w:pPr>
        <w:spacing w:after="0"/>
        <w:ind w:left="150"/>
      </w:pPr>
      <w:r>
        <w:rPr>
          <w:rFonts w:ascii="Arial" w:hAnsi="Arial"/>
          <w:sz w:val="20"/>
          <w:szCs w:val="20"/>
        </w:rPr>
        <w:t>The system shall record all the changes that were within safe messure and monitor errors on the HMI.</w:t>
      </w:r>
    </w:p>
    <w:p w14:paraId="4B2259D3" w14:textId="77777777" w:rsidR="00AD498E" w:rsidRDefault="005C1EA3" w:rsidP="001B287E">
      <w:r>
        <w:rPr>
          <w:rStyle w:val="SLReqReqChangeInfoTitle"/>
        </w:rPr>
        <w:t>Change Information</w:t>
      </w:r>
      <w:r>
        <w:t xml:space="preserve">    </w:t>
      </w:r>
      <w:r>
        <w:rPr>
          <w:rStyle w:val="SLReqReqChangeInfoValueChar"/>
        </w:rPr>
        <w:t>No change issue detected.</w:t>
      </w:r>
    </w:p>
    <w:p w14:paraId="7FDCD62E" w14:textId="77777777" w:rsidR="004C0F0C" w:rsidRDefault="005C1EA3">
      <w:pPr>
        <w:pStyle w:val="SLReqReqImplementationTitle"/>
      </w:pPr>
      <w:r>
        <w:t>Implementation Status</w:t>
      </w:r>
    </w:p>
    <w:p w14:paraId="56119D7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CD1E644" w14:textId="77777777" w:rsidR="004C0F0C" w:rsidRDefault="005C1EA3">
      <w:pPr>
        <w:pStyle w:val="SLReqReqVerificationTitle"/>
      </w:pPr>
      <w:r>
        <w:t>Verification Status</w:t>
      </w:r>
    </w:p>
    <w:p w14:paraId="1B7BC653"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6742F4C" w14:textId="77777777" w:rsidR="004C0F0C" w:rsidRDefault="005C1EA3">
      <w:pPr>
        <w:pStyle w:val="SLReqReqTitle3"/>
      </w:pPr>
      <w:bookmarkStart w:id="157" w:name="URS:156"/>
      <w:bookmarkStart w:id="158" w:name="_Toc85717613"/>
      <w:bookmarkEnd w:id="157"/>
      <w:r>
        <w:t>3.7 Start-up Iniciate Therapy</w:t>
      </w:r>
      <w:bookmarkEnd w:id="158"/>
    </w:p>
    <w:p w14:paraId="62476BF2" w14:textId="77777777" w:rsidR="00AD498E" w:rsidRDefault="005C1EA3" w:rsidP="00022D48">
      <w:pPr>
        <w:spacing w:before="240"/>
      </w:pPr>
      <w:r>
        <w:rPr>
          <w:rStyle w:val="SLReqReqTypeName"/>
        </w:rPr>
        <w:t>Requirement Type</w:t>
      </w:r>
      <w:r>
        <w:t xml:space="preserve">    </w:t>
      </w:r>
      <w:r>
        <w:rPr>
          <w:rStyle w:val="SLReqReqTypeValueChar"/>
        </w:rPr>
        <w:t>Functional</w:t>
      </w:r>
    </w:p>
    <w:p w14:paraId="69050E22" w14:textId="77777777" w:rsidR="00AD498E" w:rsidRDefault="005C1EA3" w:rsidP="00635213">
      <w:r>
        <w:rPr>
          <w:rStyle w:val="SLReqReqCustomIDName"/>
        </w:rPr>
        <w:t>ID</w:t>
      </w:r>
      <w:r>
        <w:t xml:space="preserve">    </w:t>
      </w:r>
      <w:r>
        <w:rPr>
          <w:rStyle w:val="SLReqReqCustomIDValueChar"/>
        </w:rPr>
        <w:t>SyOPS-63-C7</w:t>
      </w:r>
    </w:p>
    <w:p w14:paraId="01FC2BC9" w14:textId="77777777" w:rsidR="004C0F0C" w:rsidRDefault="005C1EA3">
      <w:pPr>
        <w:pStyle w:val="SLReqReqDescriptionName"/>
      </w:pPr>
      <w:r>
        <w:t>Description</w:t>
      </w:r>
    </w:p>
    <w:p w14:paraId="4228740B" w14:textId="77777777" w:rsidR="004C0F0C" w:rsidRDefault="005C1EA3">
      <w:pPr>
        <w:spacing w:after="0"/>
        <w:ind w:left="150"/>
      </w:pPr>
      <w:r>
        <w:rPr>
          <w:rFonts w:ascii="Arial" w:hAnsi="Arial"/>
          <w:sz w:val="20"/>
          <w:szCs w:val="20"/>
        </w:rPr>
        <w:t>The system shall allow for the confirmation of iniciation of ventilating therapy for patient.</w:t>
      </w:r>
    </w:p>
    <w:p w14:paraId="24F8A26A" w14:textId="77777777" w:rsidR="00AD498E" w:rsidRDefault="005C1EA3" w:rsidP="001B287E">
      <w:r>
        <w:rPr>
          <w:rStyle w:val="SLReqReqChangeInfoTitle"/>
        </w:rPr>
        <w:lastRenderedPageBreak/>
        <w:t>Change Infor</w:t>
      </w:r>
      <w:r>
        <w:rPr>
          <w:rStyle w:val="SLReqReqChangeInfoTitle"/>
        </w:rPr>
        <w:t>mation</w:t>
      </w:r>
      <w:r>
        <w:t xml:space="preserve">    </w:t>
      </w:r>
      <w:r>
        <w:rPr>
          <w:rStyle w:val="SLReqReqChangeInfoValueChar"/>
        </w:rPr>
        <w:t>No change issue detected.</w:t>
      </w:r>
    </w:p>
    <w:p w14:paraId="717B93DF" w14:textId="77777777" w:rsidR="004C0F0C" w:rsidRDefault="005C1EA3">
      <w:pPr>
        <w:pStyle w:val="SLReqReqImplementationTitle"/>
      </w:pPr>
      <w:r>
        <w:t>Implementation Status</w:t>
      </w:r>
    </w:p>
    <w:p w14:paraId="2CE4CA4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030A76F" w14:textId="77777777" w:rsidR="004C0F0C" w:rsidRDefault="005C1EA3">
      <w:pPr>
        <w:pStyle w:val="SLReqReqVerificationTitle"/>
      </w:pPr>
      <w:r>
        <w:t>Verification Status</w:t>
      </w:r>
    </w:p>
    <w:p w14:paraId="45943C85"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2E28312" w14:textId="77777777" w:rsidR="004C0F0C" w:rsidRDefault="005C1EA3">
      <w:pPr>
        <w:pStyle w:val="SLReqReqTitle3"/>
      </w:pPr>
      <w:bookmarkStart w:id="159" w:name="URS:157"/>
      <w:bookmarkStart w:id="160" w:name="_Toc85717614"/>
      <w:bookmarkEnd w:id="159"/>
      <w:r>
        <w:t>3.8 Maintenance Mode Notification and Password</w:t>
      </w:r>
      <w:bookmarkEnd w:id="160"/>
    </w:p>
    <w:p w14:paraId="26CB31B1" w14:textId="77777777" w:rsidR="00AD498E" w:rsidRDefault="005C1EA3" w:rsidP="00022D48">
      <w:pPr>
        <w:spacing w:before="240"/>
      </w:pPr>
      <w:r>
        <w:rPr>
          <w:rStyle w:val="SLReqReqTypeName"/>
        </w:rPr>
        <w:t>Requirement Type</w:t>
      </w:r>
      <w:r>
        <w:t xml:space="preserve">    </w:t>
      </w:r>
      <w:r>
        <w:rPr>
          <w:rStyle w:val="SLReqReqTypeValueChar"/>
        </w:rPr>
        <w:t>Functional</w:t>
      </w:r>
    </w:p>
    <w:p w14:paraId="5C3E1935" w14:textId="77777777" w:rsidR="00AD498E" w:rsidRDefault="005C1EA3" w:rsidP="00635213">
      <w:r>
        <w:rPr>
          <w:rStyle w:val="SLReqReqCustomIDName"/>
        </w:rPr>
        <w:t>ID</w:t>
      </w:r>
      <w:r>
        <w:t xml:space="preserve">    </w:t>
      </w:r>
      <w:r>
        <w:rPr>
          <w:rStyle w:val="SLReqReqCustomIDValueChar"/>
        </w:rPr>
        <w:t>SyOPS-63-C8</w:t>
      </w:r>
    </w:p>
    <w:p w14:paraId="5559F226" w14:textId="77777777" w:rsidR="004C0F0C" w:rsidRDefault="005C1EA3">
      <w:pPr>
        <w:pStyle w:val="SLReqReqDescriptionName"/>
      </w:pPr>
      <w:r>
        <w:t>Description</w:t>
      </w:r>
    </w:p>
    <w:p w14:paraId="76AB8B38" w14:textId="77777777" w:rsidR="004C0F0C" w:rsidRDefault="005C1EA3">
      <w:pPr>
        <w:spacing w:after="0"/>
        <w:ind w:left="150"/>
      </w:pPr>
      <w:r>
        <w:rPr>
          <w:rFonts w:ascii="Arial" w:hAnsi="Arial"/>
          <w:sz w:val="20"/>
          <w:szCs w:val="20"/>
        </w:rPr>
        <w:t>The system shall inform the operator on the HMI that the system has entered maintenance mode and qill promt for a code to enter maintenance.</w:t>
      </w:r>
    </w:p>
    <w:p w14:paraId="2E08E75E" w14:textId="77777777" w:rsidR="00AD498E" w:rsidRDefault="005C1EA3" w:rsidP="001B287E">
      <w:r>
        <w:rPr>
          <w:rStyle w:val="SLReqReqChangeInfoTitle"/>
        </w:rPr>
        <w:t>Change Information</w:t>
      </w:r>
      <w:r>
        <w:t xml:space="preserve">    </w:t>
      </w:r>
      <w:r>
        <w:rPr>
          <w:rStyle w:val="SLReqReqChangeInfoValueChar"/>
        </w:rPr>
        <w:t>No change issue detected.</w:t>
      </w:r>
    </w:p>
    <w:p w14:paraId="26A0DD16" w14:textId="77777777" w:rsidR="004C0F0C" w:rsidRDefault="005C1EA3">
      <w:pPr>
        <w:pStyle w:val="SLReqReqImplementationTitle"/>
      </w:pPr>
      <w:r>
        <w:t>Implementation Status</w:t>
      </w:r>
    </w:p>
    <w:p w14:paraId="044E69F7"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F43DB75" w14:textId="77777777" w:rsidR="004C0F0C" w:rsidRDefault="005C1EA3">
      <w:pPr>
        <w:pStyle w:val="SLReqReqVerificationTitle"/>
      </w:pPr>
      <w:r>
        <w:t>Verification Status</w:t>
      </w:r>
    </w:p>
    <w:p w14:paraId="7946F037"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17A7095" w14:textId="77777777" w:rsidR="004C0F0C" w:rsidRDefault="005C1EA3">
      <w:pPr>
        <w:pStyle w:val="SLReqReqTitle3"/>
      </w:pPr>
      <w:bookmarkStart w:id="161" w:name="URS:158"/>
      <w:bookmarkStart w:id="162" w:name="_Toc85717615"/>
      <w:bookmarkEnd w:id="161"/>
      <w:r>
        <w:t>3.9 Practicioners Settings</w:t>
      </w:r>
      <w:bookmarkEnd w:id="162"/>
    </w:p>
    <w:p w14:paraId="413DCEAF" w14:textId="77777777" w:rsidR="00AD498E" w:rsidRDefault="005C1EA3" w:rsidP="00022D48">
      <w:pPr>
        <w:spacing w:before="240"/>
      </w:pPr>
      <w:r>
        <w:rPr>
          <w:rStyle w:val="SLReqReqTypeName"/>
        </w:rPr>
        <w:t>Requirement Type</w:t>
      </w:r>
      <w:r>
        <w:t xml:space="preserve">    </w:t>
      </w:r>
      <w:r>
        <w:rPr>
          <w:rStyle w:val="SLReqReqTypeValueChar"/>
        </w:rPr>
        <w:t>Functional</w:t>
      </w:r>
    </w:p>
    <w:p w14:paraId="7B2EDF25" w14:textId="77777777" w:rsidR="00AD498E" w:rsidRDefault="005C1EA3" w:rsidP="00635213">
      <w:r>
        <w:rPr>
          <w:rStyle w:val="SLReqReqCustomIDName"/>
        </w:rPr>
        <w:t>ID</w:t>
      </w:r>
      <w:r>
        <w:t xml:space="preserve">    </w:t>
      </w:r>
      <w:r>
        <w:rPr>
          <w:rStyle w:val="SLReqReqCustomIDValueChar"/>
        </w:rPr>
        <w:t>SyOPS-63-C9</w:t>
      </w:r>
    </w:p>
    <w:p w14:paraId="50338AE6" w14:textId="77777777" w:rsidR="004C0F0C" w:rsidRDefault="005C1EA3">
      <w:pPr>
        <w:pStyle w:val="SLReqReqDescriptionName"/>
      </w:pPr>
      <w:r>
        <w:t>Description</w:t>
      </w:r>
    </w:p>
    <w:p w14:paraId="64646827" w14:textId="77777777" w:rsidR="004C0F0C" w:rsidRDefault="005C1EA3">
      <w:pPr>
        <w:spacing w:after="0"/>
        <w:ind w:left="150"/>
      </w:pPr>
      <w:r>
        <w:rPr>
          <w:rFonts w:ascii="Arial" w:hAnsi="Arial"/>
          <w:sz w:val="20"/>
          <w:szCs w:val="20"/>
        </w:rPr>
        <w:t>While ventilating the setting f=of the practioner shall be locked with a key that the practioner has set.</w:t>
      </w:r>
    </w:p>
    <w:p w14:paraId="7AFC8EC2" w14:textId="77777777" w:rsidR="00AD498E" w:rsidRDefault="005C1EA3" w:rsidP="001B287E">
      <w:r>
        <w:rPr>
          <w:rStyle w:val="SLReqReqChangeInfoTitle"/>
        </w:rPr>
        <w:t>Change Information</w:t>
      </w:r>
      <w:r>
        <w:t xml:space="preserve">    </w:t>
      </w:r>
      <w:r>
        <w:rPr>
          <w:rStyle w:val="SLReqReqChangeInfoValueChar"/>
        </w:rPr>
        <w:t>No change issue detected.</w:t>
      </w:r>
    </w:p>
    <w:p w14:paraId="45FDAC93" w14:textId="77777777" w:rsidR="004C0F0C" w:rsidRDefault="005C1EA3">
      <w:pPr>
        <w:pStyle w:val="SLReqReqImplementationTitle"/>
      </w:pPr>
      <w:r>
        <w:t>Implementation Status</w:t>
      </w:r>
    </w:p>
    <w:p w14:paraId="2FD2663C"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5A8D5AD" w14:textId="77777777" w:rsidR="004C0F0C" w:rsidRDefault="005C1EA3">
      <w:pPr>
        <w:pStyle w:val="SLReqReqVerificationTitle"/>
      </w:pPr>
      <w:r>
        <w:t>Verification Status</w:t>
      </w:r>
    </w:p>
    <w:p w14:paraId="291A2B6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C011624" w14:textId="77777777" w:rsidR="004C0F0C" w:rsidRDefault="005C1EA3">
      <w:pPr>
        <w:pStyle w:val="SLReqReqTitle3"/>
      </w:pPr>
      <w:bookmarkStart w:id="163" w:name="URS:159"/>
      <w:bookmarkStart w:id="164" w:name="_Toc85717616"/>
      <w:bookmarkEnd w:id="163"/>
      <w:r>
        <w:lastRenderedPageBreak/>
        <w:t>3.10 Calibration Test</w:t>
      </w:r>
      <w:bookmarkEnd w:id="164"/>
    </w:p>
    <w:p w14:paraId="00BB5499" w14:textId="77777777" w:rsidR="00AD498E" w:rsidRDefault="005C1EA3" w:rsidP="00022D48">
      <w:pPr>
        <w:spacing w:before="240"/>
      </w:pPr>
      <w:r>
        <w:rPr>
          <w:rStyle w:val="SLReqReqTypeName"/>
        </w:rPr>
        <w:t>Requirement Type</w:t>
      </w:r>
      <w:r>
        <w:t xml:space="preserve">    </w:t>
      </w:r>
      <w:r>
        <w:rPr>
          <w:rStyle w:val="SLReqReqTypeValueChar"/>
        </w:rPr>
        <w:t>Functional</w:t>
      </w:r>
    </w:p>
    <w:p w14:paraId="2DA92C41" w14:textId="77777777" w:rsidR="00AD498E" w:rsidRDefault="005C1EA3" w:rsidP="00635213">
      <w:r>
        <w:rPr>
          <w:rStyle w:val="SLReqReqCustomIDName"/>
        </w:rPr>
        <w:t>ID</w:t>
      </w:r>
      <w:r>
        <w:t xml:space="preserve">    </w:t>
      </w:r>
      <w:r>
        <w:rPr>
          <w:rStyle w:val="SLReqReqCustomIDValueChar"/>
        </w:rPr>
        <w:t>SyOPS-63-C10</w:t>
      </w:r>
    </w:p>
    <w:p w14:paraId="4E1375B5" w14:textId="77777777" w:rsidR="004C0F0C" w:rsidRDefault="005C1EA3">
      <w:pPr>
        <w:pStyle w:val="SLReqReqDescriptionName"/>
      </w:pPr>
      <w:r>
        <w:t>Description</w:t>
      </w:r>
    </w:p>
    <w:p w14:paraId="5B9779A8" w14:textId="77777777" w:rsidR="004C0F0C" w:rsidRDefault="005C1EA3">
      <w:pPr>
        <w:spacing w:after="0"/>
        <w:ind w:left="150"/>
      </w:pPr>
      <w:r>
        <w:rPr>
          <w:rFonts w:ascii="Arial" w:hAnsi="Arial"/>
          <w:sz w:val="20"/>
          <w:szCs w:val="20"/>
        </w:rPr>
        <w:t>The system shall be capable of running a calibration test (through the self test) through the HMI.</w:t>
      </w:r>
    </w:p>
    <w:p w14:paraId="5D22FC8B" w14:textId="77777777" w:rsidR="00AD498E" w:rsidRDefault="005C1EA3" w:rsidP="001B287E">
      <w:r>
        <w:rPr>
          <w:rStyle w:val="SLReqReqChangeInfoTitle"/>
        </w:rPr>
        <w:t>Change Information</w:t>
      </w:r>
      <w:r>
        <w:t xml:space="preserve">    </w:t>
      </w:r>
      <w:r>
        <w:rPr>
          <w:rStyle w:val="SLReqReqChangeInfoValueChar"/>
        </w:rPr>
        <w:t>No change issue detected.</w:t>
      </w:r>
    </w:p>
    <w:p w14:paraId="223F4A86" w14:textId="77777777" w:rsidR="004C0F0C" w:rsidRDefault="005C1EA3">
      <w:pPr>
        <w:pStyle w:val="SLReqReqImplementationTitle"/>
      </w:pPr>
      <w:r>
        <w:t>Implementation Status</w:t>
      </w:r>
    </w:p>
    <w:p w14:paraId="711AAAFA"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71E30C8" w14:textId="77777777" w:rsidR="004C0F0C" w:rsidRDefault="005C1EA3">
      <w:pPr>
        <w:pStyle w:val="SLReqReqVerificationTitle"/>
      </w:pPr>
      <w:r>
        <w:t>Verification Status</w:t>
      </w:r>
    </w:p>
    <w:p w14:paraId="4C423B27"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3E4207C" w14:textId="77777777" w:rsidR="004C0F0C" w:rsidRDefault="005C1EA3">
      <w:pPr>
        <w:pStyle w:val="SLReqReqTitle3"/>
      </w:pPr>
      <w:bookmarkStart w:id="165" w:name="URS:160"/>
      <w:bookmarkStart w:id="166" w:name="_Toc85717617"/>
      <w:bookmarkEnd w:id="165"/>
      <w:r>
        <w:t>3.11 Monitoring with HMI</w:t>
      </w:r>
      <w:bookmarkEnd w:id="166"/>
    </w:p>
    <w:p w14:paraId="01BEFC4F" w14:textId="77777777" w:rsidR="00AD498E" w:rsidRDefault="005C1EA3" w:rsidP="00022D48">
      <w:pPr>
        <w:spacing w:before="240"/>
      </w:pPr>
      <w:r>
        <w:rPr>
          <w:rStyle w:val="SLReqReqTypeName"/>
        </w:rPr>
        <w:t>Requirement Type</w:t>
      </w:r>
      <w:r>
        <w:t xml:space="preserve">    </w:t>
      </w:r>
      <w:r>
        <w:rPr>
          <w:rStyle w:val="SLReqReqTypeValueChar"/>
        </w:rPr>
        <w:t>Functional</w:t>
      </w:r>
    </w:p>
    <w:p w14:paraId="16E20C36" w14:textId="77777777" w:rsidR="00AD498E" w:rsidRDefault="005C1EA3" w:rsidP="00635213">
      <w:r>
        <w:rPr>
          <w:rStyle w:val="SLReqReqCustomIDName"/>
        </w:rPr>
        <w:t>ID</w:t>
      </w:r>
      <w:r>
        <w:t xml:space="preserve">    </w:t>
      </w:r>
      <w:r>
        <w:rPr>
          <w:rStyle w:val="SLReqReqCustomIDValueChar"/>
        </w:rPr>
        <w:t>SyOPS-63-C11</w:t>
      </w:r>
    </w:p>
    <w:p w14:paraId="78FB3F38" w14:textId="77777777" w:rsidR="004C0F0C" w:rsidRDefault="005C1EA3">
      <w:pPr>
        <w:pStyle w:val="SLReqReqDescriptionName"/>
      </w:pPr>
      <w:r>
        <w:t>Description</w:t>
      </w:r>
    </w:p>
    <w:p w14:paraId="59B542C0" w14:textId="77777777" w:rsidR="004C0F0C" w:rsidRDefault="005C1EA3">
      <w:pPr>
        <w:spacing w:after="0"/>
        <w:ind w:left="150"/>
      </w:pPr>
      <w:r>
        <w:rPr>
          <w:rFonts w:ascii="Arial" w:hAnsi="Arial"/>
          <w:sz w:val="20"/>
          <w:szCs w:val="20"/>
        </w:rPr>
        <w:t>The system shall allow for system monitoring through the HMI/user interface.</w:t>
      </w:r>
    </w:p>
    <w:p w14:paraId="19CE9FE3" w14:textId="77777777" w:rsidR="00AD498E" w:rsidRDefault="005C1EA3" w:rsidP="001B287E">
      <w:r>
        <w:rPr>
          <w:rStyle w:val="SLReqReqChangeInfoTitle"/>
        </w:rPr>
        <w:t>Change Information</w:t>
      </w:r>
      <w:r>
        <w:t xml:space="preserve">    </w:t>
      </w:r>
      <w:r>
        <w:rPr>
          <w:rStyle w:val="SLReqReqChangeInfoValueChar"/>
        </w:rPr>
        <w:t>No change issue detected.</w:t>
      </w:r>
    </w:p>
    <w:p w14:paraId="26D87CAA" w14:textId="77777777" w:rsidR="004C0F0C" w:rsidRDefault="005C1EA3">
      <w:pPr>
        <w:pStyle w:val="SLReqReqImplementationTitle"/>
      </w:pPr>
      <w:r>
        <w:t>Implementation Status</w:t>
      </w:r>
    </w:p>
    <w:p w14:paraId="5A335E3F"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FB38494" w14:textId="77777777" w:rsidR="004C0F0C" w:rsidRDefault="005C1EA3">
      <w:pPr>
        <w:pStyle w:val="SLReqReqVerificationTitle"/>
      </w:pPr>
      <w:r>
        <w:t>Verification Status</w:t>
      </w:r>
    </w:p>
    <w:p w14:paraId="24F21EF9"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79AFE03" w14:textId="77777777" w:rsidR="004C0F0C" w:rsidRDefault="005C1EA3">
      <w:pPr>
        <w:pStyle w:val="SLReqReqTitle3"/>
      </w:pPr>
      <w:bookmarkStart w:id="167" w:name="URS:161"/>
      <w:bookmarkStart w:id="168" w:name="_Toc85717618"/>
      <w:bookmarkEnd w:id="167"/>
      <w:r>
        <w:t>3.12 Monitered Parameters</w:t>
      </w:r>
      <w:bookmarkEnd w:id="168"/>
    </w:p>
    <w:p w14:paraId="100FA4D7" w14:textId="77777777" w:rsidR="00AD498E" w:rsidRDefault="005C1EA3" w:rsidP="00022D48">
      <w:pPr>
        <w:spacing w:before="240"/>
      </w:pPr>
      <w:r>
        <w:rPr>
          <w:rStyle w:val="SLReqReqTypeName"/>
        </w:rPr>
        <w:t>Requirement Type</w:t>
      </w:r>
      <w:r>
        <w:t xml:space="preserve">    </w:t>
      </w:r>
      <w:r>
        <w:rPr>
          <w:rStyle w:val="SLReqReqTypeValueChar"/>
        </w:rPr>
        <w:t>Functional</w:t>
      </w:r>
    </w:p>
    <w:p w14:paraId="43338760" w14:textId="77777777" w:rsidR="00AD498E" w:rsidRDefault="005C1EA3" w:rsidP="00635213">
      <w:r>
        <w:rPr>
          <w:rStyle w:val="SLReqReqCustomIDName"/>
        </w:rPr>
        <w:t>ID</w:t>
      </w:r>
      <w:r>
        <w:t xml:space="preserve">    </w:t>
      </w:r>
      <w:r>
        <w:rPr>
          <w:rStyle w:val="SLReqReqCustomIDValueChar"/>
        </w:rPr>
        <w:t>SyOPS-63-C12</w:t>
      </w:r>
    </w:p>
    <w:p w14:paraId="2ADD3B5A" w14:textId="77777777" w:rsidR="004C0F0C" w:rsidRDefault="005C1EA3">
      <w:pPr>
        <w:pStyle w:val="SLReqReqDescriptionName"/>
      </w:pPr>
      <w:r>
        <w:t>Description</w:t>
      </w:r>
    </w:p>
    <w:p w14:paraId="043ABE7F" w14:textId="77777777" w:rsidR="004C0F0C" w:rsidRDefault="005C1EA3">
      <w:pPr>
        <w:spacing w:after="0"/>
        <w:ind w:left="150"/>
      </w:pPr>
      <w:r>
        <w:rPr>
          <w:rFonts w:ascii="Arial" w:hAnsi="Arial"/>
          <w:sz w:val="20"/>
          <w:szCs w:val="20"/>
        </w:rPr>
        <w:t>The system shall allow for selected parameters to be monitored on the HMI.</w:t>
      </w:r>
    </w:p>
    <w:p w14:paraId="5CAAB699" w14:textId="77777777" w:rsidR="00AD498E" w:rsidRDefault="005C1EA3" w:rsidP="001B287E">
      <w:r>
        <w:rPr>
          <w:rStyle w:val="SLReqReqChangeInfoTitle"/>
        </w:rPr>
        <w:t>Change Information</w:t>
      </w:r>
      <w:r>
        <w:t xml:space="preserve">    </w:t>
      </w:r>
      <w:r>
        <w:rPr>
          <w:rStyle w:val="SLReqReqChangeInfoValueChar"/>
        </w:rPr>
        <w:t>No change issue detected.</w:t>
      </w:r>
    </w:p>
    <w:p w14:paraId="1C2BE8B8" w14:textId="77777777" w:rsidR="004C0F0C" w:rsidRDefault="005C1EA3">
      <w:pPr>
        <w:pStyle w:val="SLReqReqImplementationTitle"/>
      </w:pPr>
      <w:r>
        <w:lastRenderedPageBreak/>
        <w:t>Implementation Status</w:t>
      </w:r>
    </w:p>
    <w:p w14:paraId="5B8BAC37"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85A9DDD" w14:textId="77777777" w:rsidR="004C0F0C" w:rsidRDefault="005C1EA3">
      <w:pPr>
        <w:pStyle w:val="SLReqReqVerificationTitle"/>
      </w:pPr>
      <w:r>
        <w:t>Verification Status</w:t>
      </w:r>
    </w:p>
    <w:p w14:paraId="6766DFA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09E141A" w14:textId="77777777" w:rsidR="004C0F0C" w:rsidRDefault="005C1EA3">
      <w:pPr>
        <w:pStyle w:val="SLReqReqTitle3"/>
      </w:pPr>
      <w:bookmarkStart w:id="169" w:name="URS:162"/>
      <w:bookmarkStart w:id="170" w:name="_Toc85717619"/>
      <w:bookmarkEnd w:id="169"/>
      <w:r>
        <w:t>3.13 Touch Screen</w:t>
      </w:r>
      <w:bookmarkEnd w:id="170"/>
    </w:p>
    <w:p w14:paraId="7B7629DE" w14:textId="77777777" w:rsidR="00AD498E" w:rsidRDefault="005C1EA3" w:rsidP="00022D48">
      <w:pPr>
        <w:spacing w:before="240"/>
      </w:pPr>
      <w:r>
        <w:rPr>
          <w:rStyle w:val="SLReqReqTypeName"/>
        </w:rPr>
        <w:t>Requirement Type</w:t>
      </w:r>
      <w:r>
        <w:t xml:space="preserve">    </w:t>
      </w:r>
      <w:r>
        <w:rPr>
          <w:rStyle w:val="SLReqReqTypeValueChar"/>
        </w:rPr>
        <w:t>Functional</w:t>
      </w:r>
    </w:p>
    <w:p w14:paraId="7F3136BC" w14:textId="77777777" w:rsidR="00AD498E" w:rsidRDefault="005C1EA3" w:rsidP="00635213">
      <w:r>
        <w:rPr>
          <w:rStyle w:val="SLReqReqCustomIDName"/>
        </w:rPr>
        <w:t>ID</w:t>
      </w:r>
      <w:r>
        <w:t xml:space="preserve">    </w:t>
      </w:r>
      <w:r>
        <w:rPr>
          <w:rStyle w:val="SLReqReqCustomIDValueChar"/>
        </w:rPr>
        <w:t>SyOPS-63-C13</w:t>
      </w:r>
    </w:p>
    <w:p w14:paraId="1E0DCBB3" w14:textId="77777777" w:rsidR="004C0F0C" w:rsidRDefault="005C1EA3">
      <w:pPr>
        <w:pStyle w:val="SLReqReqDescriptionName"/>
      </w:pPr>
      <w:r>
        <w:t>Description</w:t>
      </w:r>
    </w:p>
    <w:p w14:paraId="124C602E" w14:textId="77777777" w:rsidR="004C0F0C" w:rsidRDefault="005C1EA3">
      <w:pPr>
        <w:spacing w:after="0"/>
        <w:ind w:left="150"/>
      </w:pPr>
      <w:r>
        <w:rPr>
          <w:rFonts w:ascii="Arial" w:hAnsi="Arial"/>
          <w:sz w:val="20"/>
          <w:szCs w:val="20"/>
        </w:rPr>
        <w:t>The system shall utilise a touch screen interface for the HMI.</w:t>
      </w:r>
    </w:p>
    <w:p w14:paraId="1712897F" w14:textId="77777777" w:rsidR="00AD498E" w:rsidRDefault="005C1EA3" w:rsidP="001B287E">
      <w:r>
        <w:rPr>
          <w:rStyle w:val="SLReqReqChangeInfoTitle"/>
        </w:rPr>
        <w:t>Change Information</w:t>
      </w:r>
      <w:r>
        <w:t xml:space="preserve">    </w:t>
      </w:r>
      <w:r>
        <w:rPr>
          <w:rStyle w:val="SLReqReqChangeInfoValueChar"/>
        </w:rPr>
        <w:t>No change issue detected.</w:t>
      </w:r>
    </w:p>
    <w:p w14:paraId="3D319D3C" w14:textId="77777777" w:rsidR="004C0F0C" w:rsidRDefault="005C1EA3">
      <w:pPr>
        <w:pStyle w:val="SLReqReqImplementationTitle"/>
      </w:pPr>
      <w:r>
        <w:t>Implementation Status</w:t>
      </w:r>
    </w:p>
    <w:p w14:paraId="3369E74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0DB7362" w14:textId="77777777" w:rsidR="004C0F0C" w:rsidRDefault="005C1EA3">
      <w:pPr>
        <w:pStyle w:val="SLReqReqVerificationTitle"/>
      </w:pPr>
      <w:r>
        <w:t>Verification Status</w:t>
      </w:r>
    </w:p>
    <w:p w14:paraId="7DE6141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E9ED8D4" w14:textId="77777777" w:rsidR="004C0F0C" w:rsidRDefault="005C1EA3">
      <w:pPr>
        <w:pStyle w:val="SLReqReqTitle3"/>
      </w:pPr>
      <w:bookmarkStart w:id="171" w:name="URS:163"/>
      <w:bookmarkStart w:id="172" w:name="_Toc85717620"/>
      <w:bookmarkEnd w:id="171"/>
      <w:r>
        <w:t>3.14 Screen Clean</w:t>
      </w:r>
      <w:bookmarkEnd w:id="172"/>
    </w:p>
    <w:p w14:paraId="2EF1343A" w14:textId="77777777" w:rsidR="00AD498E" w:rsidRDefault="005C1EA3" w:rsidP="00022D48">
      <w:pPr>
        <w:spacing w:before="240"/>
      </w:pPr>
      <w:r>
        <w:rPr>
          <w:rStyle w:val="SLReqReqTypeName"/>
        </w:rPr>
        <w:t>Requirement Type</w:t>
      </w:r>
      <w:r>
        <w:t xml:space="preserve">    </w:t>
      </w:r>
      <w:r>
        <w:rPr>
          <w:rStyle w:val="SLReqReqTypeValueChar"/>
        </w:rPr>
        <w:t>Functional</w:t>
      </w:r>
    </w:p>
    <w:p w14:paraId="766D6E9B" w14:textId="77777777" w:rsidR="00AD498E" w:rsidRDefault="005C1EA3" w:rsidP="00635213">
      <w:r>
        <w:rPr>
          <w:rStyle w:val="SLReqReqCustomIDName"/>
        </w:rPr>
        <w:t>ID</w:t>
      </w:r>
      <w:r>
        <w:t xml:space="preserve">    </w:t>
      </w:r>
      <w:r>
        <w:rPr>
          <w:rStyle w:val="SLReqReqCustomIDValueChar"/>
        </w:rPr>
        <w:t>SyOPS-63-C14</w:t>
      </w:r>
    </w:p>
    <w:p w14:paraId="5F3932D5" w14:textId="77777777" w:rsidR="004C0F0C" w:rsidRDefault="005C1EA3">
      <w:pPr>
        <w:pStyle w:val="SLReqReqDescriptionName"/>
      </w:pPr>
      <w:r>
        <w:t>Description</w:t>
      </w:r>
    </w:p>
    <w:p w14:paraId="305FFF67" w14:textId="77777777" w:rsidR="004C0F0C" w:rsidRDefault="005C1EA3">
      <w:pPr>
        <w:spacing w:after="0"/>
        <w:ind w:left="150"/>
      </w:pPr>
      <w:r>
        <w:rPr>
          <w:rFonts w:ascii="Arial" w:hAnsi="Arial"/>
          <w:sz w:val="20"/>
          <w:szCs w:val="20"/>
        </w:rPr>
        <w:t>The system shall have a touch screen that can be ceaned and disinfected without damage.</w:t>
      </w:r>
    </w:p>
    <w:p w14:paraId="6DD5ED14" w14:textId="77777777" w:rsidR="00AD498E" w:rsidRDefault="005C1EA3" w:rsidP="001B287E">
      <w:r>
        <w:rPr>
          <w:rStyle w:val="SLReqReqChangeInfoTitle"/>
        </w:rPr>
        <w:t>Change Information</w:t>
      </w:r>
      <w:r>
        <w:t xml:space="preserve">    </w:t>
      </w:r>
      <w:r>
        <w:rPr>
          <w:rStyle w:val="SLReqReqChangeInfoValueChar"/>
        </w:rPr>
        <w:t>No change issue detected.</w:t>
      </w:r>
    </w:p>
    <w:p w14:paraId="42F5103A" w14:textId="77777777" w:rsidR="004C0F0C" w:rsidRDefault="005C1EA3">
      <w:pPr>
        <w:pStyle w:val="SLReqReqImplementationTitle"/>
      </w:pPr>
      <w:r>
        <w:t>Implementation Status</w:t>
      </w:r>
    </w:p>
    <w:p w14:paraId="4E7C539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29EBAFE" w14:textId="77777777" w:rsidR="004C0F0C" w:rsidRDefault="005C1EA3">
      <w:pPr>
        <w:pStyle w:val="SLReqReqVerificationTitle"/>
      </w:pPr>
      <w:r>
        <w:t>Verification Status</w:t>
      </w:r>
    </w:p>
    <w:p w14:paraId="6E786987"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C755648" w14:textId="77777777" w:rsidR="004C0F0C" w:rsidRDefault="005C1EA3">
      <w:pPr>
        <w:pStyle w:val="SLReqReqTitle3"/>
      </w:pPr>
      <w:bookmarkStart w:id="173" w:name="URS:164"/>
      <w:bookmarkStart w:id="174" w:name="_Toc85717621"/>
      <w:bookmarkEnd w:id="173"/>
      <w:r>
        <w:t>3.15 Screen Size</w:t>
      </w:r>
      <w:bookmarkEnd w:id="174"/>
      <w:r>
        <w:t xml:space="preserve"> </w:t>
      </w:r>
    </w:p>
    <w:p w14:paraId="5C7BD3E8" w14:textId="77777777" w:rsidR="00AD498E" w:rsidRDefault="005C1EA3" w:rsidP="00022D48">
      <w:pPr>
        <w:spacing w:before="240"/>
      </w:pPr>
      <w:r>
        <w:rPr>
          <w:rStyle w:val="SLReqReqTypeName"/>
        </w:rPr>
        <w:t>Requirement Type</w:t>
      </w:r>
      <w:r>
        <w:t xml:space="preserve">    </w:t>
      </w:r>
      <w:r>
        <w:rPr>
          <w:rStyle w:val="SLReqReqTypeValueChar"/>
        </w:rPr>
        <w:t>Functional</w:t>
      </w:r>
    </w:p>
    <w:p w14:paraId="157D5DA0" w14:textId="77777777" w:rsidR="00AD498E" w:rsidRDefault="005C1EA3" w:rsidP="00635213">
      <w:r>
        <w:rPr>
          <w:rStyle w:val="SLReqReqCustomIDName"/>
        </w:rPr>
        <w:lastRenderedPageBreak/>
        <w:t>ID</w:t>
      </w:r>
      <w:r>
        <w:t xml:space="preserve">    </w:t>
      </w:r>
      <w:r>
        <w:rPr>
          <w:rStyle w:val="SLReqReqCustomIDValueChar"/>
        </w:rPr>
        <w:t>SyOPS-63-C15</w:t>
      </w:r>
    </w:p>
    <w:p w14:paraId="057D7DA6" w14:textId="77777777" w:rsidR="004C0F0C" w:rsidRDefault="005C1EA3">
      <w:pPr>
        <w:pStyle w:val="SLReqReqDescriptionName"/>
      </w:pPr>
      <w:r>
        <w:t>Description</w:t>
      </w:r>
    </w:p>
    <w:p w14:paraId="3A49F776" w14:textId="77777777" w:rsidR="004C0F0C" w:rsidRDefault="005C1EA3">
      <w:pPr>
        <w:spacing w:after="0"/>
        <w:ind w:left="150"/>
      </w:pPr>
      <w:r>
        <w:rPr>
          <w:rFonts w:ascii="Arial" w:hAnsi="Arial"/>
          <w:sz w:val="20"/>
          <w:szCs w:val="20"/>
        </w:rPr>
        <w:t>The system shall utilise a screen that is 7" or 10" in diameter.</w:t>
      </w:r>
    </w:p>
    <w:p w14:paraId="42A73F83" w14:textId="77777777" w:rsidR="00AD498E" w:rsidRDefault="005C1EA3" w:rsidP="001B287E">
      <w:r>
        <w:rPr>
          <w:rStyle w:val="SLReqReqChangeInfoTitle"/>
        </w:rPr>
        <w:t>Change Information</w:t>
      </w:r>
      <w:r>
        <w:t xml:space="preserve">    </w:t>
      </w:r>
      <w:r>
        <w:rPr>
          <w:rStyle w:val="SLReqReqChangeInfoValueChar"/>
        </w:rPr>
        <w:t>No change issue detected.</w:t>
      </w:r>
    </w:p>
    <w:p w14:paraId="253C4FAC" w14:textId="77777777" w:rsidR="004C0F0C" w:rsidRDefault="005C1EA3">
      <w:pPr>
        <w:pStyle w:val="SLReqReqImplementationTitle"/>
      </w:pPr>
      <w:r>
        <w:t>Implementation Status</w:t>
      </w:r>
    </w:p>
    <w:p w14:paraId="15C92D1D"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1D46AC7" w14:textId="77777777" w:rsidR="004C0F0C" w:rsidRDefault="005C1EA3">
      <w:pPr>
        <w:pStyle w:val="SLReqReqVerificationTitle"/>
      </w:pPr>
      <w:r>
        <w:t>Verification Status</w:t>
      </w:r>
    </w:p>
    <w:p w14:paraId="2D114BCE"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B95ECD0" w14:textId="77777777" w:rsidR="004C0F0C" w:rsidRDefault="005C1EA3">
      <w:pPr>
        <w:pStyle w:val="SLReqReqTitle3"/>
      </w:pPr>
      <w:bookmarkStart w:id="175" w:name="URS:165"/>
      <w:bookmarkStart w:id="176" w:name="_Toc85717622"/>
      <w:bookmarkEnd w:id="175"/>
      <w:r>
        <w:t>3.16 Pernament Monitors</w:t>
      </w:r>
      <w:bookmarkEnd w:id="176"/>
    </w:p>
    <w:p w14:paraId="11AAAC46" w14:textId="77777777" w:rsidR="00AD498E" w:rsidRDefault="005C1EA3" w:rsidP="00022D48">
      <w:pPr>
        <w:spacing w:before="240"/>
      </w:pPr>
      <w:r>
        <w:rPr>
          <w:rStyle w:val="SLReqReqTypeName"/>
        </w:rPr>
        <w:t>Requirement Type</w:t>
      </w:r>
      <w:r>
        <w:t xml:space="preserve">    </w:t>
      </w:r>
      <w:r>
        <w:rPr>
          <w:rStyle w:val="SLReqReqTypeValueChar"/>
        </w:rPr>
        <w:t>Functional</w:t>
      </w:r>
    </w:p>
    <w:p w14:paraId="5B9FC28F" w14:textId="77777777" w:rsidR="00AD498E" w:rsidRDefault="005C1EA3" w:rsidP="00635213">
      <w:r>
        <w:rPr>
          <w:rStyle w:val="SLReqReqCustomIDName"/>
        </w:rPr>
        <w:t>ID</w:t>
      </w:r>
      <w:r>
        <w:t xml:space="preserve">    </w:t>
      </w:r>
      <w:r>
        <w:rPr>
          <w:rStyle w:val="SLReqReqCustomIDValueChar"/>
        </w:rPr>
        <w:t>SyOPS-63-C16</w:t>
      </w:r>
    </w:p>
    <w:p w14:paraId="1AF7CC95" w14:textId="77777777" w:rsidR="004C0F0C" w:rsidRDefault="005C1EA3">
      <w:pPr>
        <w:pStyle w:val="SLReqReqDescriptionName"/>
      </w:pPr>
      <w:r>
        <w:t>Description</w:t>
      </w:r>
    </w:p>
    <w:p w14:paraId="2F70216F" w14:textId="77777777" w:rsidR="004C0F0C" w:rsidRDefault="005C1EA3">
      <w:pPr>
        <w:spacing w:after="0"/>
        <w:ind w:left="150"/>
      </w:pPr>
      <w:r>
        <w:rPr>
          <w:rFonts w:ascii="Arial" w:hAnsi="Arial"/>
          <w:sz w:val="20"/>
          <w:szCs w:val="20"/>
        </w:rPr>
        <w:t>The system shall have the following peramitors pernamently shown on the monitor, pressure, flow and volume in a graphic scaler.</w:t>
      </w:r>
    </w:p>
    <w:p w14:paraId="7BBF66BA" w14:textId="77777777" w:rsidR="00AD498E" w:rsidRDefault="005C1EA3" w:rsidP="001B287E">
      <w:r>
        <w:rPr>
          <w:rStyle w:val="SLReqReqChangeInfoTitle"/>
        </w:rPr>
        <w:t>Change Information</w:t>
      </w:r>
      <w:r>
        <w:t xml:space="preserve"> </w:t>
      </w:r>
      <w:r>
        <w:t xml:space="preserve">   </w:t>
      </w:r>
      <w:r>
        <w:rPr>
          <w:rStyle w:val="SLReqReqChangeInfoValueChar"/>
        </w:rPr>
        <w:t>No change issue detected.</w:t>
      </w:r>
    </w:p>
    <w:p w14:paraId="78D4F1BE" w14:textId="77777777" w:rsidR="004C0F0C" w:rsidRDefault="005C1EA3">
      <w:pPr>
        <w:pStyle w:val="SLReqReqImplementationTitle"/>
      </w:pPr>
      <w:r>
        <w:t>Implementation Status</w:t>
      </w:r>
    </w:p>
    <w:p w14:paraId="1C4AEFC0"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1DC579E" w14:textId="77777777" w:rsidR="004C0F0C" w:rsidRDefault="005C1EA3">
      <w:pPr>
        <w:pStyle w:val="SLReqReqVerificationTitle"/>
      </w:pPr>
      <w:r>
        <w:t>Verification Status</w:t>
      </w:r>
    </w:p>
    <w:p w14:paraId="7D1A0B15"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B2817CB" w14:textId="77777777" w:rsidR="004C0F0C" w:rsidRDefault="005C1EA3">
      <w:pPr>
        <w:pStyle w:val="SLReqReqTitle3"/>
      </w:pPr>
      <w:bookmarkStart w:id="177" w:name="URS:166"/>
      <w:bookmarkStart w:id="178" w:name="_Toc85717623"/>
      <w:bookmarkEnd w:id="177"/>
      <w:r>
        <w:t>3.17 Screen Brightness</w:t>
      </w:r>
      <w:bookmarkEnd w:id="178"/>
    </w:p>
    <w:p w14:paraId="7C25BE8E" w14:textId="77777777" w:rsidR="00AD498E" w:rsidRDefault="005C1EA3" w:rsidP="00022D48">
      <w:pPr>
        <w:spacing w:before="240"/>
      </w:pPr>
      <w:r>
        <w:rPr>
          <w:rStyle w:val="SLReqReqTypeName"/>
        </w:rPr>
        <w:t>Requirement Type</w:t>
      </w:r>
      <w:r>
        <w:t xml:space="preserve">    </w:t>
      </w:r>
      <w:r>
        <w:rPr>
          <w:rStyle w:val="SLReqReqTypeValueChar"/>
        </w:rPr>
        <w:t>Functional</w:t>
      </w:r>
    </w:p>
    <w:p w14:paraId="4F0C3882" w14:textId="77777777" w:rsidR="00AD498E" w:rsidRDefault="005C1EA3" w:rsidP="00635213">
      <w:r>
        <w:rPr>
          <w:rStyle w:val="SLReqReqCustomIDName"/>
        </w:rPr>
        <w:t>ID</w:t>
      </w:r>
      <w:r>
        <w:t xml:space="preserve">    </w:t>
      </w:r>
      <w:r>
        <w:rPr>
          <w:rStyle w:val="SLReqReqCustomIDValueChar"/>
        </w:rPr>
        <w:t>SyOPS-63-C17</w:t>
      </w:r>
    </w:p>
    <w:p w14:paraId="22E0B4DC" w14:textId="77777777" w:rsidR="004C0F0C" w:rsidRDefault="005C1EA3">
      <w:pPr>
        <w:pStyle w:val="SLReqReqDescriptionName"/>
      </w:pPr>
      <w:r>
        <w:t>Description</w:t>
      </w:r>
    </w:p>
    <w:p w14:paraId="21872966" w14:textId="77777777" w:rsidR="004C0F0C" w:rsidRDefault="005C1EA3">
      <w:pPr>
        <w:spacing w:after="0"/>
        <w:ind w:left="150"/>
      </w:pPr>
      <w:r>
        <w:rPr>
          <w:rFonts w:ascii="Arial" w:hAnsi="Arial"/>
          <w:sz w:val="20"/>
          <w:szCs w:val="20"/>
        </w:rPr>
        <w:t>The system shall have a brightnerss that is ledgable in direct sunlight.</w:t>
      </w:r>
    </w:p>
    <w:p w14:paraId="594C00D9" w14:textId="77777777" w:rsidR="00AD498E" w:rsidRDefault="005C1EA3" w:rsidP="001B287E">
      <w:r>
        <w:rPr>
          <w:rStyle w:val="SLReqReqChangeInfoTitle"/>
        </w:rPr>
        <w:t>Change Information</w:t>
      </w:r>
      <w:r>
        <w:t xml:space="preserve">    </w:t>
      </w:r>
      <w:r>
        <w:rPr>
          <w:rStyle w:val="SLReqReqChangeInfoValueChar"/>
        </w:rPr>
        <w:t>No change issue detected.</w:t>
      </w:r>
    </w:p>
    <w:p w14:paraId="53C97A05" w14:textId="77777777" w:rsidR="004C0F0C" w:rsidRDefault="005C1EA3">
      <w:pPr>
        <w:pStyle w:val="SLReqReqImplementationTitle"/>
      </w:pPr>
      <w:r>
        <w:t>Implementation Status</w:t>
      </w:r>
    </w:p>
    <w:p w14:paraId="735AEEF3" w14:textId="77777777" w:rsidR="00AD498E" w:rsidRDefault="005C1EA3" w:rsidP="009A5DF4">
      <w:r>
        <w:lastRenderedPageBreak/>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28DD804" w14:textId="77777777" w:rsidR="004C0F0C" w:rsidRDefault="005C1EA3">
      <w:pPr>
        <w:pStyle w:val="SLReqReqVerificationTitle"/>
      </w:pPr>
      <w:r>
        <w:t>Verification Status</w:t>
      </w:r>
    </w:p>
    <w:p w14:paraId="16A4CF1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BAA9E8C" w14:textId="77777777" w:rsidR="004C0F0C" w:rsidRDefault="005C1EA3">
      <w:pPr>
        <w:pStyle w:val="SLReqReqTitle3"/>
      </w:pPr>
      <w:bookmarkStart w:id="179" w:name="URS:167"/>
      <w:bookmarkStart w:id="180" w:name="_Toc85717624"/>
      <w:bookmarkEnd w:id="179"/>
      <w:r>
        <w:t>3.18 Daylight mode</w:t>
      </w:r>
      <w:bookmarkEnd w:id="180"/>
    </w:p>
    <w:p w14:paraId="6B9139DF" w14:textId="77777777" w:rsidR="00AD498E" w:rsidRDefault="005C1EA3" w:rsidP="00022D48">
      <w:pPr>
        <w:spacing w:before="240"/>
      </w:pPr>
      <w:r>
        <w:rPr>
          <w:rStyle w:val="SLReqReqTypeName"/>
        </w:rPr>
        <w:t>Requirement Type</w:t>
      </w:r>
      <w:r>
        <w:t xml:space="preserve">    </w:t>
      </w:r>
      <w:r>
        <w:rPr>
          <w:rStyle w:val="SLReqReqTypeValueChar"/>
        </w:rPr>
        <w:t>Functional</w:t>
      </w:r>
    </w:p>
    <w:p w14:paraId="3D66181F" w14:textId="77777777" w:rsidR="00AD498E" w:rsidRDefault="005C1EA3" w:rsidP="00635213">
      <w:r>
        <w:rPr>
          <w:rStyle w:val="SLReqReqCustomIDName"/>
        </w:rPr>
        <w:t>ID</w:t>
      </w:r>
      <w:r>
        <w:t xml:space="preserve">    </w:t>
      </w:r>
      <w:r>
        <w:rPr>
          <w:rStyle w:val="SLReqReqCustomIDValueChar"/>
        </w:rPr>
        <w:t>SyOPS-63-C18</w:t>
      </w:r>
    </w:p>
    <w:p w14:paraId="10B83DB3" w14:textId="77777777" w:rsidR="004C0F0C" w:rsidRDefault="005C1EA3">
      <w:pPr>
        <w:pStyle w:val="SLReqReqDescriptionName"/>
      </w:pPr>
      <w:r>
        <w:t>Description</w:t>
      </w:r>
    </w:p>
    <w:p w14:paraId="0723A6BE" w14:textId="77777777" w:rsidR="004C0F0C" w:rsidRDefault="005C1EA3">
      <w:pPr>
        <w:spacing w:after="0"/>
        <w:ind w:left="150"/>
      </w:pPr>
      <w:r>
        <w:rPr>
          <w:rFonts w:ascii="Arial" w:hAnsi="Arial"/>
          <w:sz w:val="20"/>
          <w:szCs w:val="20"/>
        </w:rPr>
        <w:t>The system shall allow for the chnage to nondaylight and daylight mode.</w:t>
      </w:r>
    </w:p>
    <w:p w14:paraId="7DC068AA" w14:textId="77777777" w:rsidR="00AD498E" w:rsidRDefault="005C1EA3" w:rsidP="001B287E">
      <w:r>
        <w:rPr>
          <w:rStyle w:val="SLReqReqChangeInfoTitle"/>
        </w:rPr>
        <w:t>Change Information</w:t>
      </w:r>
      <w:r>
        <w:t xml:space="preserve">    </w:t>
      </w:r>
      <w:r>
        <w:rPr>
          <w:rStyle w:val="SLReqReqChangeInfoValueChar"/>
        </w:rPr>
        <w:t>No change issue detected.</w:t>
      </w:r>
    </w:p>
    <w:p w14:paraId="597C30F3" w14:textId="77777777" w:rsidR="004C0F0C" w:rsidRDefault="005C1EA3">
      <w:pPr>
        <w:pStyle w:val="SLReqReqImplementationTitle"/>
      </w:pPr>
      <w:r>
        <w:t>Implementation Status</w:t>
      </w:r>
    </w:p>
    <w:p w14:paraId="0C6EC96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1310FD8" w14:textId="77777777" w:rsidR="004C0F0C" w:rsidRDefault="005C1EA3">
      <w:pPr>
        <w:pStyle w:val="SLReqReqVerificationTitle"/>
      </w:pPr>
      <w:r>
        <w:t>Verification Status</w:t>
      </w:r>
    </w:p>
    <w:p w14:paraId="2239976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67129C6" w14:textId="77777777" w:rsidR="004C0F0C" w:rsidRDefault="005C1EA3">
      <w:pPr>
        <w:pStyle w:val="SLReqReqTitle3"/>
      </w:pPr>
      <w:bookmarkStart w:id="181" w:name="URS:168"/>
      <w:bookmarkStart w:id="182" w:name="_Toc85717625"/>
      <w:bookmarkEnd w:id="181"/>
      <w:r>
        <w:t>3.19 Lung Graphics</w:t>
      </w:r>
      <w:bookmarkEnd w:id="182"/>
    </w:p>
    <w:p w14:paraId="0E5C59FD" w14:textId="77777777" w:rsidR="00AD498E" w:rsidRDefault="005C1EA3" w:rsidP="00022D48">
      <w:pPr>
        <w:spacing w:before="240"/>
      </w:pPr>
      <w:r>
        <w:rPr>
          <w:rStyle w:val="SLReqReqTypeName"/>
        </w:rPr>
        <w:t>Requirement Type</w:t>
      </w:r>
      <w:r>
        <w:t xml:space="preserve">    </w:t>
      </w:r>
      <w:r>
        <w:rPr>
          <w:rStyle w:val="SLReqReqTypeValueChar"/>
        </w:rPr>
        <w:t>Functional</w:t>
      </w:r>
    </w:p>
    <w:p w14:paraId="07F4F636" w14:textId="77777777" w:rsidR="00AD498E" w:rsidRDefault="005C1EA3" w:rsidP="00635213">
      <w:r>
        <w:rPr>
          <w:rStyle w:val="SLReqReqCustomIDName"/>
        </w:rPr>
        <w:t>ID</w:t>
      </w:r>
      <w:r>
        <w:t xml:space="preserve">    </w:t>
      </w:r>
      <w:r>
        <w:rPr>
          <w:rStyle w:val="SLReqReqCustomIDValueChar"/>
        </w:rPr>
        <w:t>SyOPS-63-C19</w:t>
      </w:r>
    </w:p>
    <w:p w14:paraId="5B962B0A" w14:textId="77777777" w:rsidR="004C0F0C" w:rsidRDefault="005C1EA3">
      <w:pPr>
        <w:pStyle w:val="SLReqReqDescriptionName"/>
      </w:pPr>
      <w:r>
        <w:t>Description</w:t>
      </w:r>
    </w:p>
    <w:p w14:paraId="2AFE0C08" w14:textId="77777777" w:rsidR="004C0F0C" w:rsidRDefault="005C1EA3">
      <w:pPr>
        <w:spacing w:after="0"/>
        <w:ind w:left="150"/>
      </w:pPr>
      <w:r>
        <w:rPr>
          <w:rFonts w:ascii="Arial" w:hAnsi="Arial"/>
          <w:sz w:val="20"/>
          <w:szCs w:val="20"/>
        </w:rPr>
        <w:t>The system shall have graphics of the lungs during ventilation.</w:t>
      </w:r>
    </w:p>
    <w:p w14:paraId="6F2049DF" w14:textId="77777777" w:rsidR="00AD498E" w:rsidRDefault="005C1EA3" w:rsidP="001B287E">
      <w:r>
        <w:rPr>
          <w:rStyle w:val="SLReqReqChangeInfoTitle"/>
        </w:rPr>
        <w:t>Change Information</w:t>
      </w:r>
      <w:r>
        <w:t xml:space="preserve">    </w:t>
      </w:r>
      <w:r>
        <w:rPr>
          <w:rStyle w:val="SLReqReqChangeInfoValueChar"/>
        </w:rPr>
        <w:t>No change issue detected.</w:t>
      </w:r>
    </w:p>
    <w:p w14:paraId="44BEEE57" w14:textId="77777777" w:rsidR="004C0F0C" w:rsidRDefault="005C1EA3">
      <w:pPr>
        <w:pStyle w:val="SLReqReqImplementationTitle"/>
      </w:pPr>
      <w:r>
        <w:t>Implementation Status</w:t>
      </w:r>
    </w:p>
    <w:p w14:paraId="6BCA6308"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E462B88" w14:textId="77777777" w:rsidR="004C0F0C" w:rsidRDefault="005C1EA3">
      <w:pPr>
        <w:pStyle w:val="SLReqReqVerificationTitle"/>
      </w:pPr>
      <w:r>
        <w:t>Verification Status</w:t>
      </w:r>
    </w:p>
    <w:p w14:paraId="7500E389"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E25E486" w14:textId="77777777" w:rsidR="004C0F0C" w:rsidRDefault="005C1EA3">
      <w:pPr>
        <w:pStyle w:val="SLReqReqTitle3"/>
      </w:pPr>
      <w:bookmarkStart w:id="183" w:name="URS:169"/>
      <w:bookmarkStart w:id="184" w:name="_Toc85717626"/>
      <w:bookmarkEnd w:id="183"/>
      <w:r>
        <w:t>3.20 Setting Profile</w:t>
      </w:r>
      <w:bookmarkEnd w:id="184"/>
    </w:p>
    <w:p w14:paraId="4EBCB5EE" w14:textId="77777777" w:rsidR="00AD498E" w:rsidRDefault="005C1EA3" w:rsidP="00022D48">
      <w:pPr>
        <w:spacing w:before="240"/>
      </w:pPr>
      <w:r>
        <w:rPr>
          <w:rStyle w:val="SLReqReqTypeName"/>
        </w:rPr>
        <w:t>Requirement Type</w:t>
      </w:r>
      <w:r>
        <w:t xml:space="preserve">    </w:t>
      </w:r>
      <w:r>
        <w:rPr>
          <w:rStyle w:val="SLReqReqTypeValueChar"/>
        </w:rPr>
        <w:t>Functional</w:t>
      </w:r>
    </w:p>
    <w:p w14:paraId="389C4FB7" w14:textId="77777777" w:rsidR="00AD498E" w:rsidRDefault="005C1EA3" w:rsidP="00635213">
      <w:r>
        <w:rPr>
          <w:rStyle w:val="SLReqReqCustomIDName"/>
        </w:rPr>
        <w:t>ID</w:t>
      </w:r>
      <w:r>
        <w:t xml:space="preserve">    </w:t>
      </w:r>
      <w:r>
        <w:rPr>
          <w:rStyle w:val="SLReqReqCustomIDValueChar"/>
        </w:rPr>
        <w:t>SyOPS-63-C20</w:t>
      </w:r>
    </w:p>
    <w:p w14:paraId="5FAAFAAB" w14:textId="77777777" w:rsidR="004C0F0C" w:rsidRDefault="005C1EA3">
      <w:pPr>
        <w:pStyle w:val="SLReqReqDescriptionName"/>
      </w:pPr>
      <w:r>
        <w:lastRenderedPageBreak/>
        <w:t>Description</w:t>
      </w:r>
    </w:p>
    <w:p w14:paraId="3D5F4E22" w14:textId="77777777" w:rsidR="004C0F0C" w:rsidRDefault="005C1EA3">
      <w:pPr>
        <w:spacing w:after="0"/>
        <w:ind w:left="150"/>
      </w:pPr>
      <w:r>
        <w:rPr>
          <w:rFonts w:ascii="Arial" w:hAnsi="Arial"/>
          <w:sz w:val="20"/>
          <w:szCs w:val="20"/>
        </w:rPr>
        <w:t>The system shall allow for resumption onthe previous user set settings that is saved to the profile.</w:t>
      </w:r>
    </w:p>
    <w:p w14:paraId="0C454A4B" w14:textId="77777777" w:rsidR="00AD498E" w:rsidRDefault="005C1EA3" w:rsidP="001B287E">
      <w:r>
        <w:rPr>
          <w:rStyle w:val="SLReqReqChangeInfoTitle"/>
        </w:rPr>
        <w:t>Change Information</w:t>
      </w:r>
      <w:r>
        <w:t xml:space="preserve">    </w:t>
      </w:r>
      <w:r>
        <w:rPr>
          <w:rStyle w:val="SLReqReqChangeInfoValueChar"/>
        </w:rPr>
        <w:t>No change issue detected.</w:t>
      </w:r>
    </w:p>
    <w:p w14:paraId="593FCDDA" w14:textId="77777777" w:rsidR="004C0F0C" w:rsidRDefault="005C1EA3">
      <w:pPr>
        <w:pStyle w:val="SLReqReqImplementationTitle"/>
      </w:pPr>
      <w:r>
        <w:t>Implementation Status</w:t>
      </w:r>
    </w:p>
    <w:p w14:paraId="7FC8FD48"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CA9B23C" w14:textId="77777777" w:rsidR="004C0F0C" w:rsidRDefault="005C1EA3">
      <w:pPr>
        <w:pStyle w:val="SLReqReqVerificationTitle"/>
      </w:pPr>
      <w:r>
        <w:t>Verification Status</w:t>
      </w:r>
    </w:p>
    <w:p w14:paraId="75278408"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80117C1" w14:textId="77777777" w:rsidR="004C0F0C" w:rsidRDefault="005C1EA3">
      <w:pPr>
        <w:pStyle w:val="SLReqReqTitle3"/>
      </w:pPr>
      <w:bookmarkStart w:id="185" w:name="URS:170"/>
      <w:bookmarkStart w:id="186" w:name="_Toc85717627"/>
      <w:bookmarkEnd w:id="185"/>
      <w:r>
        <w:t>3.21 Failure HMI Prompt</w:t>
      </w:r>
      <w:bookmarkEnd w:id="186"/>
    </w:p>
    <w:p w14:paraId="2CF8E982" w14:textId="77777777" w:rsidR="00AD498E" w:rsidRDefault="005C1EA3" w:rsidP="00022D48">
      <w:pPr>
        <w:spacing w:before="240"/>
      </w:pPr>
      <w:r>
        <w:rPr>
          <w:rStyle w:val="SLReqReqTypeName"/>
        </w:rPr>
        <w:t>Requirement Type</w:t>
      </w:r>
      <w:r>
        <w:t xml:space="preserve">    </w:t>
      </w:r>
      <w:r>
        <w:rPr>
          <w:rStyle w:val="SLReqReqTypeValueChar"/>
        </w:rPr>
        <w:t>Functional</w:t>
      </w:r>
    </w:p>
    <w:p w14:paraId="6422E203" w14:textId="77777777" w:rsidR="00AD498E" w:rsidRDefault="005C1EA3" w:rsidP="00635213">
      <w:r>
        <w:rPr>
          <w:rStyle w:val="SLReqReqCustomIDName"/>
        </w:rPr>
        <w:t>ID</w:t>
      </w:r>
      <w:r>
        <w:t xml:space="preserve">    </w:t>
      </w:r>
      <w:r>
        <w:rPr>
          <w:rStyle w:val="SLReqReqCustomIDValueChar"/>
        </w:rPr>
        <w:t>SyOPS-63-C21</w:t>
      </w:r>
    </w:p>
    <w:p w14:paraId="2945795D" w14:textId="77777777" w:rsidR="004C0F0C" w:rsidRDefault="005C1EA3">
      <w:pPr>
        <w:pStyle w:val="SLReqReqDescriptionName"/>
      </w:pPr>
      <w:r>
        <w:t>Description</w:t>
      </w:r>
    </w:p>
    <w:p w14:paraId="694DAA51" w14:textId="77777777" w:rsidR="004C0F0C" w:rsidRDefault="005C1EA3">
      <w:pPr>
        <w:spacing w:after="0"/>
        <w:ind w:left="150"/>
      </w:pPr>
      <w:r>
        <w:rPr>
          <w:rFonts w:ascii="Arial" w:hAnsi="Arial"/>
          <w:sz w:val="20"/>
          <w:szCs w:val="20"/>
        </w:rPr>
        <w:t>The system shall allow the HMI to visually shaow a failure and the type with information on the failure to appe</w:t>
      </w:r>
      <w:r>
        <w:rPr>
          <w:rFonts w:ascii="Arial" w:hAnsi="Arial"/>
          <w:sz w:val="20"/>
          <w:szCs w:val="20"/>
        </w:rPr>
        <w:t>ar, the HMI will also allow for the silencing prompt of the alarm (while inline of the settings of the system for the level of alarm)</w:t>
      </w:r>
    </w:p>
    <w:p w14:paraId="638BD4D8" w14:textId="77777777" w:rsidR="00AD498E" w:rsidRDefault="005C1EA3" w:rsidP="001B287E">
      <w:r>
        <w:rPr>
          <w:rStyle w:val="SLReqReqChangeInfoTitle"/>
        </w:rPr>
        <w:t>Change Information</w:t>
      </w:r>
      <w:r>
        <w:t xml:space="preserve">    </w:t>
      </w:r>
      <w:r>
        <w:rPr>
          <w:rStyle w:val="SLReqReqChangeInfoValueChar"/>
        </w:rPr>
        <w:t>No change issue detected.</w:t>
      </w:r>
    </w:p>
    <w:p w14:paraId="06714022" w14:textId="77777777" w:rsidR="004C0F0C" w:rsidRDefault="005C1EA3">
      <w:pPr>
        <w:pStyle w:val="SLReqReqImplementationTitle"/>
      </w:pPr>
      <w:r>
        <w:t>Implementation Status</w:t>
      </w:r>
    </w:p>
    <w:p w14:paraId="41B60DC7"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03B5254" w14:textId="77777777" w:rsidR="004C0F0C" w:rsidRDefault="005C1EA3">
      <w:pPr>
        <w:pStyle w:val="SLReqReqVerificationTitle"/>
      </w:pPr>
      <w:r>
        <w:t>Verification Status</w:t>
      </w:r>
    </w:p>
    <w:p w14:paraId="7ED21B7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D753C03" w14:textId="77777777" w:rsidR="004C0F0C" w:rsidRDefault="005C1EA3">
      <w:pPr>
        <w:pStyle w:val="SLReqReqTitle3"/>
      </w:pPr>
      <w:bookmarkStart w:id="187" w:name="URS:171"/>
      <w:bookmarkStart w:id="188" w:name="_Toc85717628"/>
      <w:bookmarkEnd w:id="187"/>
      <w:r>
        <w:t>3.22 Secondary Input</w:t>
      </w:r>
      <w:bookmarkEnd w:id="188"/>
    </w:p>
    <w:p w14:paraId="758C30C1" w14:textId="77777777" w:rsidR="00AD498E" w:rsidRDefault="005C1EA3" w:rsidP="00022D48">
      <w:pPr>
        <w:spacing w:before="240"/>
      </w:pPr>
      <w:r>
        <w:rPr>
          <w:rStyle w:val="SLReqReqTypeName"/>
        </w:rPr>
        <w:t>Requirement Type</w:t>
      </w:r>
      <w:r>
        <w:t xml:space="preserve">    </w:t>
      </w:r>
      <w:r>
        <w:rPr>
          <w:rStyle w:val="SLReqReqTypeValueChar"/>
        </w:rPr>
        <w:t>Functional</w:t>
      </w:r>
    </w:p>
    <w:p w14:paraId="1E374B02" w14:textId="77777777" w:rsidR="00AD498E" w:rsidRDefault="005C1EA3" w:rsidP="00635213">
      <w:r>
        <w:rPr>
          <w:rStyle w:val="SLReqReqCustomIDName"/>
        </w:rPr>
        <w:t>ID</w:t>
      </w:r>
      <w:r>
        <w:t xml:space="preserve">    </w:t>
      </w:r>
      <w:r>
        <w:rPr>
          <w:rStyle w:val="SLReqReqCustomIDValueChar"/>
        </w:rPr>
        <w:t>SyOPS-63-C22</w:t>
      </w:r>
    </w:p>
    <w:p w14:paraId="4A455EF9" w14:textId="77777777" w:rsidR="004C0F0C" w:rsidRDefault="005C1EA3">
      <w:pPr>
        <w:pStyle w:val="SLReqReqDescriptionName"/>
      </w:pPr>
      <w:r>
        <w:t>Description</w:t>
      </w:r>
    </w:p>
    <w:p w14:paraId="625948BA" w14:textId="77777777" w:rsidR="004C0F0C" w:rsidRDefault="005C1EA3">
      <w:pPr>
        <w:spacing w:after="0"/>
        <w:ind w:left="150"/>
      </w:pPr>
      <w:r>
        <w:rPr>
          <w:rFonts w:ascii="Arial" w:hAnsi="Arial"/>
          <w:sz w:val="20"/>
          <w:szCs w:val="20"/>
        </w:rPr>
        <w:t>The system shall allow for a secondary input through a control knob.</w:t>
      </w:r>
    </w:p>
    <w:p w14:paraId="1647F259" w14:textId="77777777" w:rsidR="00AD498E" w:rsidRDefault="005C1EA3" w:rsidP="001B287E">
      <w:r>
        <w:rPr>
          <w:rStyle w:val="SLReqReqChangeInfoTitle"/>
        </w:rPr>
        <w:t>Change Information</w:t>
      </w:r>
      <w:r>
        <w:t xml:space="preserve">    </w:t>
      </w:r>
      <w:r>
        <w:rPr>
          <w:rStyle w:val="SLReqReqChangeInfoValueChar"/>
        </w:rPr>
        <w:t>No change issue detected.</w:t>
      </w:r>
    </w:p>
    <w:p w14:paraId="6128ED96" w14:textId="77777777" w:rsidR="004C0F0C" w:rsidRDefault="005C1EA3">
      <w:pPr>
        <w:pStyle w:val="SLReqReqImplementationTitle"/>
      </w:pPr>
      <w:r>
        <w:t>Implementation Status</w:t>
      </w:r>
    </w:p>
    <w:p w14:paraId="7A2F889A"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C98787B" w14:textId="77777777" w:rsidR="004C0F0C" w:rsidRDefault="005C1EA3">
      <w:pPr>
        <w:pStyle w:val="SLReqReqVerificationTitle"/>
      </w:pPr>
      <w:r>
        <w:lastRenderedPageBreak/>
        <w:t>Verification Status</w:t>
      </w:r>
    </w:p>
    <w:p w14:paraId="5052B5F6"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01B8FD0" w14:textId="77777777" w:rsidR="004C0F0C" w:rsidRDefault="005C1EA3">
      <w:pPr>
        <w:pStyle w:val="SLReqReqTitle3"/>
      </w:pPr>
      <w:bookmarkStart w:id="189" w:name="URS:172"/>
      <w:bookmarkStart w:id="190" w:name="_Toc85717629"/>
      <w:bookmarkEnd w:id="189"/>
      <w:r>
        <w:t>3.23 Control IPAP</w:t>
      </w:r>
      <w:bookmarkEnd w:id="190"/>
    </w:p>
    <w:p w14:paraId="0C68D231" w14:textId="77777777" w:rsidR="00AD498E" w:rsidRDefault="005C1EA3" w:rsidP="00022D48">
      <w:pPr>
        <w:spacing w:before="240"/>
      </w:pPr>
      <w:r>
        <w:rPr>
          <w:rStyle w:val="SLReqReqTypeName"/>
        </w:rPr>
        <w:t>Requirement Type</w:t>
      </w:r>
      <w:r>
        <w:t xml:space="preserve">    </w:t>
      </w:r>
      <w:r>
        <w:rPr>
          <w:rStyle w:val="SLReqReqTypeValueChar"/>
        </w:rPr>
        <w:t>Functional</w:t>
      </w:r>
    </w:p>
    <w:p w14:paraId="2C545B0C" w14:textId="77777777" w:rsidR="00AD498E" w:rsidRDefault="005C1EA3" w:rsidP="00635213">
      <w:r>
        <w:rPr>
          <w:rStyle w:val="SLReqReqCustomIDName"/>
        </w:rPr>
        <w:t>ID</w:t>
      </w:r>
      <w:r>
        <w:t xml:space="preserve">    </w:t>
      </w:r>
      <w:r>
        <w:rPr>
          <w:rStyle w:val="SLReqReqCustomIDValueChar"/>
        </w:rPr>
        <w:t>SyOPS-63-C23</w:t>
      </w:r>
    </w:p>
    <w:p w14:paraId="3B35AC82" w14:textId="77777777" w:rsidR="004C0F0C" w:rsidRDefault="005C1EA3">
      <w:pPr>
        <w:pStyle w:val="SLReqReqDescriptionName"/>
      </w:pPr>
      <w:r>
        <w:t>Description</w:t>
      </w:r>
    </w:p>
    <w:p w14:paraId="1527C634" w14:textId="77777777" w:rsidR="004C0F0C" w:rsidRDefault="005C1EA3">
      <w:pPr>
        <w:spacing w:after="0"/>
        <w:ind w:left="150"/>
      </w:pPr>
      <w:r>
        <w:rPr>
          <w:rFonts w:ascii="Arial" w:hAnsi="Arial"/>
          <w:sz w:val="20"/>
          <w:szCs w:val="20"/>
        </w:rPr>
        <w:t>The system shall allow for the operator to set the perameters in the HMI of Inhalation Pressure (IPAP) while being able to control the settings.</w:t>
      </w:r>
    </w:p>
    <w:p w14:paraId="31EB7D9A" w14:textId="77777777" w:rsidR="00AD498E" w:rsidRDefault="005C1EA3" w:rsidP="001B287E">
      <w:r>
        <w:rPr>
          <w:rStyle w:val="SLReqReqChangeInfoTitle"/>
        </w:rPr>
        <w:t>Change I</w:t>
      </w:r>
      <w:r>
        <w:rPr>
          <w:rStyle w:val="SLReqReqChangeInfoTitle"/>
        </w:rPr>
        <w:t>nformation</w:t>
      </w:r>
      <w:r>
        <w:t xml:space="preserve">    </w:t>
      </w:r>
      <w:r>
        <w:rPr>
          <w:rStyle w:val="SLReqReqChangeInfoValueChar"/>
        </w:rPr>
        <w:t>No change issue detected.</w:t>
      </w:r>
    </w:p>
    <w:p w14:paraId="323E4614" w14:textId="77777777" w:rsidR="004C0F0C" w:rsidRDefault="005C1EA3">
      <w:pPr>
        <w:pStyle w:val="SLReqReqImplementationTitle"/>
      </w:pPr>
      <w:r>
        <w:t>Implementation Status</w:t>
      </w:r>
    </w:p>
    <w:p w14:paraId="1A132B89"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C79D812" w14:textId="77777777" w:rsidR="004C0F0C" w:rsidRDefault="005C1EA3">
      <w:pPr>
        <w:pStyle w:val="SLReqReqVerificationTitle"/>
      </w:pPr>
      <w:r>
        <w:t>Verification Status</w:t>
      </w:r>
    </w:p>
    <w:p w14:paraId="19631850"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9A86C97" w14:textId="77777777" w:rsidR="004C0F0C" w:rsidRDefault="005C1EA3">
      <w:pPr>
        <w:pStyle w:val="SLReqReqTitle3"/>
      </w:pPr>
      <w:bookmarkStart w:id="191" w:name="URS:173"/>
      <w:bookmarkStart w:id="192" w:name="_Toc85717630"/>
      <w:bookmarkEnd w:id="191"/>
      <w:r>
        <w:t>3.24 Apnoea Period HMI</w:t>
      </w:r>
      <w:bookmarkEnd w:id="192"/>
    </w:p>
    <w:p w14:paraId="1D5A80D3" w14:textId="77777777" w:rsidR="00AD498E" w:rsidRDefault="005C1EA3" w:rsidP="00022D48">
      <w:pPr>
        <w:spacing w:before="240"/>
      </w:pPr>
      <w:r>
        <w:rPr>
          <w:rStyle w:val="SLReqReqTypeName"/>
        </w:rPr>
        <w:t>Requirement Type</w:t>
      </w:r>
      <w:r>
        <w:t xml:space="preserve">    </w:t>
      </w:r>
      <w:r>
        <w:rPr>
          <w:rStyle w:val="SLReqReqTypeValueChar"/>
        </w:rPr>
        <w:t>Functional</w:t>
      </w:r>
    </w:p>
    <w:p w14:paraId="340CD952" w14:textId="77777777" w:rsidR="00AD498E" w:rsidRDefault="005C1EA3" w:rsidP="00635213">
      <w:r>
        <w:rPr>
          <w:rStyle w:val="SLReqReqCustomIDName"/>
        </w:rPr>
        <w:t>ID</w:t>
      </w:r>
      <w:r>
        <w:t xml:space="preserve">    </w:t>
      </w:r>
      <w:r>
        <w:rPr>
          <w:rStyle w:val="SLReqReqCustomIDValueChar"/>
        </w:rPr>
        <w:t>SyOPS-63-C24</w:t>
      </w:r>
    </w:p>
    <w:p w14:paraId="6BFA013E" w14:textId="77777777" w:rsidR="004C0F0C" w:rsidRDefault="005C1EA3">
      <w:pPr>
        <w:pStyle w:val="SLReqReqDescriptionName"/>
      </w:pPr>
      <w:r>
        <w:t>Description</w:t>
      </w:r>
    </w:p>
    <w:p w14:paraId="710E9B49" w14:textId="77777777" w:rsidR="004C0F0C" w:rsidRDefault="005C1EA3">
      <w:pPr>
        <w:spacing w:after="0"/>
        <w:ind w:left="150"/>
      </w:pPr>
      <w:r>
        <w:rPr>
          <w:rFonts w:ascii="Arial" w:hAnsi="Arial"/>
          <w:sz w:val="20"/>
          <w:szCs w:val="20"/>
        </w:rPr>
        <w:t>The system shall allow for the operator to set and manage the apnoea time period.</w:t>
      </w:r>
    </w:p>
    <w:p w14:paraId="586831C9" w14:textId="77777777" w:rsidR="00AD498E" w:rsidRDefault="005C1EA3" w:rsidP="001B287E">
      <w:r>
        <w:rPr>
          <w:rStyle w:val="SLReqReqChangeInfoTitle"/>
        </w:rPr>
        <w:t>Change Information</w:t>
      </w:r>
      <w:r>
        <w:t xml:space="preserve">    </w:t>
      </w:r>
      <w:r>
        <w:rPr>
          <w:rStyle w:val="SLReqReqChangeInfoValueChar"/>
        </w:rPr>
        <w:t>No change issue detected.</w:t>
      </w:r>
    </w:p>
    <w:p w14:paraId="304AC602" w14:textId="77777777" w:rsidR="004C0F0C" w:rsidRDefault="005C1EA3">
      <w:pPr>
        <w:pStyle w:val="SLReqReqImplementationTitle"/>
      </w:pPr>
      <w:r>
        <w:t>Implementation Status</w:t>
      </w:r>
    </w:p>
    <w:p w14:paraId="3F9B1A5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C4E2664" w14:textId="77777777" w:rsidR="004C0F0C" w:rsidRDefault="005C1EA3">
      <w:pPr>
        <w:pStyle w:val="SLReqReqVerificationTitle"/>
      </w:pPr>
      <w:r>
        <w:t xml:space="preserve">Verification </w:t>
      </w:r>
      <w:r>
        <w:t>Status</w:t>
      </w:r>
    </w:p>
    <w:p w14:paraId="1D23994E"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9BD0A0B" w14:textId="77777777" w:rsidR="004C0F0C" w:rsidRDefault="005C1EA3">
      <w:pPr>
        <w:pStyle w:val="SLReqReqTitle3"/>
      </w:pPr>
      <w:bookmarkStart w:id="193" w:name="URS:174"/>
      <w:bookmarkStart w:id="194" w:name="_Toc85717631"/>
      <w:bookmarkEnd w:id="193"/>
      <w:r>
        <w:t>3.25 Inspired Oxygen HMI</w:t>
      </w:r>
      <w:bookmarkEnd w:id="194"/>
    </w:p>
    <w:p w14:paraId="6437377D" w14:textId="77777777" w:rsidR="00AD498E" w:rsidRDefault="005C1EA3" w:rsidP="00022D48">
      <w:pPr>
        <w:spacing w:before="240"/>
      </w:pPr>
      <w:r>
        <w:rPr>
          <w:rStyle w:val="SLReqReqTypeName"/>
        </w:rPr>
        <w:t>Requirement Type</w:t>
      </w:r>
      <w:r>
        <w:t xml:space="preserve">    </w:t>
      </w:r>
      <w:r>
        <w:rPr>
          <w:rStyle w:val="SLReqReqTypeValueChar"/>
        </w:rPr>
        <w:t>Functional</w:t>
      </w:r>
    </w:p>
    <w:p w14:paraId="35589B0A" w14:textId="77777777" w:rsidR="00AD498E" w:rsidRDefault="005C1EA3" w:rsidP="00635213">
      <w:r>
        <w:rPr>
          <w:rStyle w:val="SLReqReqCustomIDName"/>
        </w:rPr>
        <w:t>ID</w:t>
      </w:r>
      <w:r>
        <w:t xml:space="preserve">    </w:t>
      </w:r>
      <w:r>
        <w:rPr>
          <w:rStyle w:val="SLReqReqCustomIDValueChar"/>
        </w:rPr>
        <w:t>SyOPS-63-C25</w:t>
      </w:r>
    </w:p>
    <w:p w14:paraId="2340A64D" w14:textId="77777777" w:rsidR="004C0F0C" w:rsidRDefault="005C1EA3">
      <w:pPr>
        <w:pStyle w:val="SLReqReqDescriptionName"/>
      </w:pPr>
      <w:r>
        <w:lastRenderedPageBreak/>
        <w:t>Description</w:t>
      </w:r>
    </w:p>
    <w:p w14:paraId="02389F62" w14:textId="77777777" w:rsidR="004C0F0C" w:rsidRDefault="005C1EA3">
      <w:pPr>
        <w:spacing w:after="0"/>
        <w:ind w:left="150"/>
      </w:pPr>
      <w:r>
        <w:rPr>
          <w:rFonts w:ascii="Arial" w:hAnsi="Arial"/>
          <w:sz w:val="20"/>
          <w:szCs w:val="20"/>
        </w:rPr>
        <w:t>The system shall allow the user to set the inspired oxygen proprtion (FiO2).</w:t>
      </w:r>
    </w:p>
    <w:p w14:paraId="51472A0C" w14:textId="77777777" w:rsidR="00AD498E" w:rsidRDefault="005C1EA3" w:rsidP="001B287E">
      <w:r>
        <w:rPr>
          <w:rStyle w:val="SLReqReqChangeInfoTitle"/>
        </w:rPr>
        <w:t>Change Information</w:t>
      </w:r>
      <w:r>
        <w:t xml:space="preserve">    </w:t>
      </w:r>
      <w:r>
        <w:rPr>
          <w:rStyle w:val="SLReqReqChangeInfoValueChar"/>
        </w:rPr>
        <w:t>No change issue detected.</w:t>
      </w:r>
    </w:p>
    <w:p w14:paraId="3224F816" w14:textId="77777777" w:rsidR="004C0F0C" w:rsidRDefault="005C1EA3">
      <w:pPr>
        <w:pStyle w:val="SLReqReqImplementationTitle"/>
      </w:pPr>
      <w:r>
        <w:t>Implementation Status</w:t>
      </w:r>
    </w:p>
    <w:p w14:paraId="4F4E39C9"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70BAD0A" w14:textId="77777777" w:rsidR="004C0F0C" w:rsidRDefault="005C1EA3">
      <w:pPr>
        <w:pStyle w:val="SLReqReqVerificationTitle"/>
      </w:pPr>
      <w:r>
        <w:t>Verification Status</w:t>
      </w:r>
    </w:p>
    <w:p w14:paraId="65FA040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378EDD0" w14:textId="77777777" w:rsidR="004C0F0C" w:rsidRDefault="005C1EA3">
      <w:pPr>
        <w:pStyle w:val="SLReqReqTitle3"/>
      </w:pPr>
      <w:bookmarkStart w:id="195" w:name="URS:175"/>
      <w:bookmarkStart w:id="196" w:name="_Toc85717632"/>
      <w:bookmarkEnd w:id="195"/>
      <w:r>
        <w:t>3.26 Exhalation Pressure (EPAP)</w:t>
      </w:r>
      <w:bookmarkEnd w:id="196"/>
    </w:p>
    <w:p w14:paraId="11480EAB" w14:textId="77777777" w:rsidR="00AD498E" w:rsidRDefault="005C1EA3" w:rsidP="00022D48">
      <w:pPr>
        <w:spacing w:before="240"/>
      </w:pPr>
      <w:r>
        <w:rPr>
          <w:rStyle w:val="SLReqReqTypeName"/>
        </w:rPr>
        <w:t>Requirement Type</w:t>
      </w:r>
      <w:r>
        <w:t xml:space="preserve">    </w:t>
      </w:r>
      <w:r>
        <w:rPr>
          <w:rStyle w:val="SLReqReqTypeValueChar"/>
        </w:rPr>
        <w:t>Functional</w:t>
      </w:r>
    </w:p>
    <w:p w14:paraId="14678240" w14:textId="77777777" w:rsidR="00AD498E" w:rsidRDefault="005C1EA3" w:rsidP="00635213">
      <w:r>
        <w:rPr>
          <w:rStyle w:val="SLReqReqCustomIDName"/>
        </w:rPr>
        <w:t>ID</w:t>
      </w:r>
      <w:r>
        <w:t xml:space="preserve">    </w:t>
      </w:r>
      <w:r>
        <w:rPr>
          <w:rStyle w:val="SLReqReqCustomIDValueChar"/>
        </w:rPr>
        <w:t>SyOPS-63-C26</w:t>
      </w:r>
    </w:p>
    <w:p w14:paraId="61FC99B4" w14:textId="77777777" w:rsidR="004C0F0C" w:rsidRDefault="005C1EA3">
      <w:pPr>
        <w:pStyle w:val="SLReqReqDescriptionName"/>
      </w:pPr>
      <w:r>
        <w:t>Description</w:t>
      </w:r>
    </w:p>
    <w:p w14:paraId="32A18108" w14:textId="77777777" w:rsidR="004C0F0C" w:rsidRDefault="005C1EA3">
      <w:pPr>
        <w:spacing w:after="0"/>
        <w:ind w:left="150"/>
      </w:pPr>
      <w:r>
        <w:rPr>
          <w:rFonts w:ascii="Arial" w:hAnsi="Arial"/>
          <w:sz w:val="20"/>
          <w:szCs w:val="20"/>
        </w:rPr>
        <w:t>The system shall allow for the operator to set the exhalation Pressure (EPAP).</w:t>
      </w:r>
    </w:p>
    <w:p w14:paraId="78DFE64C" w14:textId="77777777" w:rsidR="00AD498E" w:rsidRDefault="005C1EA3" w:rsidP="001B287E">
      <w:r>
        <w:rPr>
          <w:rStyle w:val="SLReqReqChangeInfoTitle"/>
        </w:rPr>
        <w:t>Change Information</w:t>
      </w:r>
      <w:r>
        <w:t xml:space="preserve">    </w:t>
      </w:r>
      <w:r>
        <w:rPr>
          <w:rStyle w:val="SLReqReqChangeInfoValueChar"/>
        </w:rPr>
        <w:t>No change issue detected.</w:t>
      </w:r>
    </w:p>
    <w:p w14:paraId="4092DC02" w14:textId="77777777" w:rsidR="004C0F0C" w:rsidRDefault="005C1EA3">
      <w:pPr>
        <w:pStyle w:val="SLReqReqImplementationTitle"/>
      </w:pPr>
      <w:r>
        <w:t>Implementation Status</w:t>
      </w:r>
    </w:p>
    <w:p w14:paraId="5D0F0FD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5E09B01" w14:textId="77777777" w:rsidR="004C0F0C" w:rsidRDefault="005C1EA3">
      <w:pPr>
        <w:pStyle w:val="SLReqReqVerificationTitle"/>
      </w:pPr>
      <w:r>
        <w:t>Verification Status</w:t>
      </w:r>
    </w:p>
    <w:p w14:paraId="34A749A9"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0C19923" w14:textId="77777777" w:rsidR="004C0F0C" w:rsidRDefault="005C1EA3">
      <w:pPr>
        <w:pStyle w:val="SLReqReqTitle3"/>
      </w:pPr>
      <w:bookmarkStart w:id="197" w:name="URS:176"/>
      <w:bookmarkStart w:id="198" w:name="_Toc85717633"/>
      <w:bookmarkEnd w:id="197"/>
      <w:r>
        <w:t>3.27 Inspiratory Trigger Pressure Set</w:t>
      </w:r>
      <w:bookmarkEnd w:id="198"/>
    </w:p>
    <w:p w14:paraId="6E1C84CA" w14:textId="77777777" w:rsidR="00AD498E" w:rsidRDefault="005C1EA3" w:rsidP="00022D48">
      <w:pPr>
        <w:spacing w:before="240"/>
      </w:pPr>
      <w:r>
        <w:rPr>
          <w:rStyle w:val="SLReqReqTypeName"/>
        </w:rPr>
        <w:t>Requirement Type</w:t>
      </w:r>
      <w:r>
        <w:t xml:space="preserve">    </w:t>
      </w:r>
      <w:r>
        <w:rPr>
          <w:rStyle w:val="SLReqReqTypeValueChar"/>
        </w:rPr>
        <w:t>Functional</w:t>
      </w:r>
    </w:p>
    <w:p w14:paraId="571F389C" w14:textId="77777777" w:rsidR="00AD498E" w:rsidRDefault="005C1EA3" w:rsidP="00635213">
      <w:r>
        <w:rPr>
          <w:rStyle w:val="SLReqReqCustomIDName"/>
        </w:rPr>
        <w:t>ID</w:t>
      </w:r>
      <w:r>
        <w:t xml:space="preserve">    </w:t>
      </w:r>
      <w:r>
        <w:rPr>
          <w:rStyle w:val="SLReqReqCustomIDValueChar"/>
        </w:rPr>
        <w:t>SyOPS-63-C27</w:t>
      </w:r>
    </w:p>
    <w:p w14:paraId="63CBA2FE" w14:textId="77777777" w:rsidR="004C0F0C" w:rsidRDefault="005C1EA3">
      <w:pPr>
        <w:pStyle w:val="SLReqReqDescriptionName"/>
      </w:pPr>
      <w:r>
        <w:t>Description</w:t>
      </w:r>
    </w:p>
    <w:p w14:paraId="1638E0D0" w14:textId="77777777" w:rsidR="004C0F0C" w:rsidRDefault="005C1EA3">
      <w:pPr>
        <w:spacing w:after="0"/>
        <w:ind w:left="150"/>
      </w:pPr>
      <w:r>
        <w:rPr>
          <w:rFonts w:ascii="Arial" w:hAnsi="Arial"/>
          <w:sz w:val="20"/>
          <w:szCs w:val="20"/>
        </w:rPr>
        <w:t>The system shall allow for the operator to set the Inspiration trigger point through the HMI.</w:t>
      </w:r>
    </w:p>
    <w:p w14:paraId="1F154CAD" w14:textId="77777777" w:rsidR="00AD498E" w:rsidRDefault="005C1EA3" w:rsidP="001B287E">
      <w:r>
        <w:rPr>
          <w:rStyle w:val="SLReqReqChangeInfoTitle"/>
        </w:rPr>
        <w:t>Change Information</w:t>
      </w:r>
      <w:r>
        <w:t xml:space="preserve">    </w:t>
      </w:r>
      <w:r>
        <w:rPr>
          <w:rStyle w:val="SLReqReqChangeInfoValueChar"/>
        </w:rPr>
        <w:t>No change issue detected.</w:t>
      </w:r>
    </w:p>
    <w:p w14:paraId="0F2B5CC5" w14:textId="77777777" w:rsidR="004C0F0C" w:rsidRDefault="005C1EA3">
      <w:pPr>
        <w:pStyle w:val="SLReqReqImplementationTitle"/>
      </w:pPr>
      <w:r>
        <w:t>Implementation Status</w:t>
      </w:r>
    </w:p>
    <w:p w14:paraId="0D92B5D4"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0564BB3" w14:textId="77777777" w:rsidR="004C0F0C" w:rsidRDefault="005C1EA3">
      <w:pPr>
        <w:pStyle w:val="SLReqReqVerificationTitle"/>
      </w:pPr>
      <w:r>
        <w:t>Verification Status</w:t>
      </w:r>
    </w:p>
    <w:p w14:paraId="19A2E906" w14:textId="77777777" w:rsidR="00AD498E" w:rsidRPr="00B92412" w:rsidRDefault="005C1EA3" w:rsidP="004A46DF">
      <w:pPr>
        <w:spacing w:after="0"/>
      </w:pPr>
      <w:r>
        <w:lastRenderedPageBreak/>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9D23A3D" w14:textId="77777777" w:rsidR="004C0F0C" w:rsidRDefault="005C1EA3">
      <w:pPr>
        <w:pStyle w:val="SLReqReqTitle3"/>
      </w:pPr>
      <w:bookmarkStart w:id="199" w:name="URS:177"/>
      <w:bookmarkStart w:id="200" w:name="_Toc85717634"/>
      <w:bookmarkEnd w:id="199"/>
      <w:r>
        <w:t>3.28 Peak Flow Time Set</w:t>
      </w:r>
      <w:bookmarkEnd w:id="200"/>
    </w:p>
    <w:p w14:paraId="3110EC56" w14:textId="77777777" w:rsidR="00AD498E" w:rsidRDefault="005C1EA3" w:rsidP="00022D48">
      <w:pPr>
        <w:spacing w:before="240"/>
      </w:pPr>
      <w:r>
        <w:rPr>
          <w:rStyle w:val="SLReqReqTypeName"/>
        </w:rPr>
        <w:t>Requirement Type</w:t>
      </w:r>
      <w:r>
        <w:t xml:space="preserve">    </w:t>
      </w:r>
      <w:r>
        <w:rPr>
          <w:rStyle w:val="SLReqReqTypeValueChar"/>
        </w:rPr>
        <w:t>Functional</w:t>
      </w:r>
    </w:p>
    <w:p w14:paraId="71475F3A" w14:textId="77777777" w:rsidR="00AD498E" w:rsidRDefault="005C1EA3" w:rsidP="00635213">
      <w:r>
        <w:rPr>
          <w:rStyle w:val="SLReqReqCustomIDName"/>
        </w:rPr>
        <w:t>ID</w:t>
      </w:r>
      <w:r>
        <w:t xml:space="preserve">    </w:t>
      </w:r>
      <w:r>
        <w:rPr>
          <w:rStyle w:val="SLReqReqCustomIDValueChar"/>
        </w:rPr>
        <w:t>SyOPS-63-C28</w:t>
      </w:r>
    </w:p>
    <w:p w14:paraId="5A1D38EB" w14:textId="77777777" w:rsidR="004C0F0C" w:rsidRDefault="005C1EA3">
      <w:pPr>
        <w:pStyle w:val="SLReqReqDescriptionName"/>
      </w:pPr>
      <w:r>
        <w:t>Description</w:t>
      </w:r>
    </w:p>
    <w:p w14:paraId="2E1D6B29" w14:textId="77777777" w:rsidR="004C0F0C" w:rsidRDefault="005C1EA3">
      <w:pPr>
        <w:spacing w:after="0"/>
        <w:ind w:left="150"/>
      </w:pPr>
      <w:r>
        <w:rPr>
          <w:rFonts w:ascii="Arial" w:hAnsi="Arial"/>
          <w:sz w:val="20"/>
          <w:szCs w:val="20"/>
        </w:rPr>
        <w:t>The system shall allow the operatore to set the time to peak flow through the HMI.</w:t>
      </w:r>
    </w:p>
    <w:p w14:paraId="39A4CAED" w14:textId="77777777" w:rsidR="00AD498E" w:rsidRDefault="005C1EA3" w:rsidP="001B287E">
      <w:r>
        <w:rPr>
          <w:rStyle w:val="SLReqReqChangeInfoTitle"/>
        </w:rPr>
        <w:t>Change Information</w:t>
      </w:r>
      <w:r>
        <w:t xml:space="preserve">    </w:t>
      </w:r>
      <w:r>
        <w:rPr>
          <w:rStyle w:val="SLReqReqChangeInfoValueChar"/>
        </w:rPr>
        <w:t>No change issue detected.</w:t>
      </w:r>
    </w:p>
    <w:p w14:paraId="0209C76F" w14:textId="77777777" w:rsidR="004C0F0C" w:rsidRDefault="005C1EA3">
      <w:pPr>
        <w:pStyle w:val="SLReqReqImplementationTitle"/>
      </w:pPr>
      <w:r>
        <w:t>Implementation Status</w:t>
      </w:r>
    </w:p>
    <w:p w14:paraId="4C349EED"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9C1CD62" w14:textId="77777777" w:rsidR="004C0F0C" w:rsidRDefault="005C1EA3">
      <w:pPr>
        <w:pStyle w:val="SLReqReqVerificationTitle"/>
      </w:pPr>
      <w:r>
        <w:t>Verification Status</w:t>
      </w:r>
    </w:p>
    <w:p w14:paraId="3AF0E69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6CA2AD5" w14:textId="77777777" w:rsidR="004C0F0C" w:rsidRDefault="005C1EA3">
      <w:pPr>
        <w:pStyle w:val="SLReqReqTitle3"/>
      </w:pPr>
      <w:bookmarkStart w:id="201" w:name="URS:178"/>
      <w:bookmarkStart w:id="202" w:name="_Toc85717635"/>
      <w:bookmarkEnd w:id="201"/>
      <w:r>
        <w:t>3.29 Insparatory Trigger Range</w:t>
      </w:r>
      <w:bookmarkEnd w:id="202"/>
      <w:r>
        <w:t xml:space="preserve"> </w:t>
      </w:r>
    </w:p>
    <w:p w14:paraId="54DA0545" w14:textId="77777777" w:rsidR="00AD498E" w:rsidRDefault="005C1EA3" w:rsidP="00022D48">
      <w:pPr>
        <w:spacing w:before="240"/>
      </w:pPr>
      <w:r>
        <w:rPr>
          <w:rStyle w:val="SLReqReqTypeName"/>
        </w:rPr>
        <w:t>Requirement Type</w:t>
      </w:r>
      <w:r>
        <w:t xml:space="preserve">    </w:t>
      </w:r>
      <w:r>
        <w:rPr>
          <w:rStyle w:val="SLReqReqTypeValueChar"/>
        </w:rPr>
        <w:t>Functional</w:t>
      </w:r>
    </w:p>
    <w:p w14:paraId="4B090461" w14:textId="77777777" w:rsidR="00AD498E" w:rsidRDefault="005C1EA3" w:rsidP="00635213">
      <w:r>
        <w:rPr>
          <w:rStyle w:val="SLReqReqCustomIDName"/>
        </w:rPr>
        <w:t>ID</w:t>
      </w:r>
      <w:r>
        <w:t xml:space="preserve">    </w:t>
      </w:r>
      <w:r>
        <w:rPr>
          <w:rStyle w:val="SLReqReqCustomIDValueChar"/>
        </w:rPr>
        <w:t>SyOPS-63-C29</w:t>
      </w:r>
    </w:p>
    <w:p w14:paraId="33F9CEB0" w14:textId="77777777" w:rsidR="004C0F0C" w:rsidRDefault="005C1EA3">
      <w:pPr>
        <w:pStyle w:val="SLReqReqDescriptionName"/>
      </w:pPr>
      <w:r>
        <w:t>Description</w:t>
      </w:r>
    </w:p>
    <w:p w14:paraId="117AFA6D" w14:textId="77777777" w:rsidR="004C0F0C" w:rsidRDefault="005C1EA3">
      <w:pPr>
        <w:spacing w:after="0"/>
        <w:ind w:left="150"/>
      </w:pPr>
      <w:r>
        <w:rPr>
          <w:rFonts w:ascii="Arial" w:hAnsi="Arial"/>
          <w:sz w:val="20"/>
          <w:szCs w:val="20"/>
        </w:rPr>
        <w:t>The system shall allow the operatore to set the inspiratory trigger from -0.5 to -15 cmH2O through the HMI.</w:t>
      </w:r>
    </w:p>
    <w:p w14:paraId="35E5DBD3" w14:textId="77777777" w:rsidR="00AD498E" w:rsidRDefault="005C1EA3" w:rsidP="001B287E">
      <w:r>
        <w:rPr>
          <w:rStyle w:val="SLReqReqChangeInfoTitle"/>
        </w:rPr>
        <w:t>Change Information</w:t>
      </w:r>
      <w:r>
        <w:t xml:space="preserve">    </w:t>
      </w:r>
      <w:r>
        <w:rPr>
          <w:rStyle w:val="SLReqReqChangeInfoValueChar"/>
        </w:rPr>
        <w:t>No change issue detected.</w:t>
      </w:r>
    </w:p>
    <w:p w14:paraId="4E2EF848" w14:textId="77777777" w:rsidR="004C0F0C" w:rsidRDefault="005C1EA3">
      <w:pPr>
        <w:pStyle w:val="SLReqReqImplementationTitle"/>
      </w:pPr>
      <w:r>
        <w:t>Implementation Status</w:t>
      </w:r>
    </w:p>
    <w:p w14:paraId="7AF7B8B2"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C757D01" w14:textId="77777777" w:rsidR="004C0F0C" w:rsidRDefault="005C1EA3">
      <w:pPr>
        <w:pStyle w:val="SLReqReqVerificationTitle"/>
      </w:pPr>
      <w:r>
        <w:t>Verification Status</w:t>
      </w:r>
    </w:p>
    <w:p w14:paraId="1249380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DF81667" w14:textId="77777777" w:rsidR="004C0F0C" w:rsidRDefault="005C1EA3">
      <w:pPr>
        <w:pStyle w:val="SLReqReqTitle3"/>
      </w:pPr>
      <w:bookmarkStart w:id="203" w:name="URS:179"/>
      <w:bookmarkStart w:id="204" w:name="_Toc85717636"/>
      <w:bookmarkEnd w:id="203"/>
      <w:r>
        <w:t>3.30 Pressure setting</w:t>
      </w:r>
      <w:bookmarkEnd w:id="204"/>
    </w:p>
    <w:p w14:paraId="5180326D" w14:textId="77777777" w:rsidR="00AD498E" w:rsidRDefault="005C1EA3" w:rsidP="00022D48">
      <w:pPr>
        <w:spacing w:before="240"/>
      </w:pPr>
      <w:r>
        <w:rPr>
          <w:rStyle w:val="SLReqReqTypeName"/>
        </w:rPr>
        <w:t>Requirement Type</w:t>
      </w:r>
      <w:r>
        <w:t xml:space="preserve">    </w:t>
      </w:r>
      <w:r>
        <w:rPr>
          <w:rStyle w:val="SLReqReqTypeValueChar"/>
        </w:rPr>
        <w:t>Functional</w:t>
      </w:r>
    </w:p>
    <w:p w14:paraId="3E1B649A" w14:textId="77777777" w:rsidR="00AD498E" w:rsidRDefault="005C1EA3" w:rsidP="00635213">
      <w:r>
        <w:rPr>
          <w:rStyle w:val="SLReqReqCustomIDName"/>
        </w:rPr>
        <w:t>ID</w:t>
      </w:r>
      <w:r>
        <w:t xml:space="preserve">    </w:t>
      </w:r>
      <w:r>
        <w:rPr>
          <w:rStyle w:val="SLReqReqCustomIDValueChar"/>
        </w:rPr>
        <w:t>SyOPS-63-C30</w:t>
      </w:r>
    </w:p>
    <w:p w14:paraId="3BEF3C17" w14:textId="77777777" w:rsidR="004C0F0C" w:rsidRDefault="005C1EA3">
      <w:pPr>
        <w:pStyle w:val="SLReqReqDescriptionName"/>
      </w:pPr>
      <w:r>
        <w:t>Description</w:t>
      </w:r>
    </w:p>
    <w:p w14:paraId="63E11785" w14:textId="77777777" w:rsidR="004C0F0C" w:rsidRDefault="005C1EA3">
      <w:pPr>
        <w:spacing w:after="0"/>
        <w:ind w:left="150"/>
      </w:pPr>
      <w:r>
        <w:rPr>
          <w:rFonts w:ascii="Arial" w:hAnsi="Arial"/>
          <w:sz w:val="20"/>
          <w:szCs w:val="20"/>
        </w:rPr>
        <w:lastRenderedPageBreak/>
        <w:t>The system shall allow the operatore to set the IPAP and EPAP seperately through the HMI.</w:t>
      </w:r>
    </w:p>
    <w:p w14:paraId="4D502900" w14:textId="77777777" w:rsidR="00AD498E" w:rsidRDefault="005C1EA3" w:rsidP="001B287E">
      <w:r>
        <w:rPr>
          <w:rStyle w:val="SLReqReqChangeInfoTitle"/>
        </w:rPr>
        <w:t xml:space="preserve">Change </w:t>
      </w:r>
      <w:r>
        <w:rPr>
          <w:rStyle w:val="SLReqReqChangeInfoTitle"/>
        </w:rPr>
        <w:t>Information</w:t>
      </w:r>
      <w:r>
        <w:t xml:space="preserve">    </w:t>
      </w:r>
      <w:r>
        <w:rPr>
          <w:rStyle w:val="SLReqReqChangeInfoValueChar"/>
        </w:rPr>
        <w:t>No change issue detected.</w:t>
      </w:r>
    </w:p>
    <w:p w14:paraId="1741BD1E" w14:textId="77777777" w:rsidR="004C0F0C" w:rsidRDefault="005C1EA3">
      <w:pPr>
        <w:pStyle w:val="SLReqReqImplementationTitle"/>
      </w:pPr>
      <w:r>
        <w:t>Implementation Status</w:t>
      </w:r>
    </w:p>
    <w:p w14:paraId="5000F2C0"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F6D9B32" w14:textId="77777777" w:rsidR="004C0F0C" w:rsidRDefault="005C1EA3">
      <w:pPr>
        <w:pStyle w:val="SLReqReqVerificationTitle"/>
      </w:pPr>
      <w:r>
        <w:t>Verification Status</w:t>
      </w:r>
    </w:p>
    <w:p w14:paraId="3AE7B923"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6B643BC" w14:textId="77777777" w:rsidR="004C0F0C" w:rsidRDefault="005C1EA3">
      <w:pPr>
        <w:pStyle w:val="SLReqReqTitle3"/>
      </w:pPr>
      <w:bookmarkStart w:id="205" w:name="URS:180"/>
      <w:bookmarkStart w:id="206" w:name="_Toc85717637"/>
      <w:bookmarkEnd w:id="205"/>
      <w:r>
        <w:t>3.31 Apnoea Alarm Set</w:t>
      </w:r>
      <w:bookmarkEnd w:id="206"/>
    </w:p>
    <w:p w14:paraId="79518332" w14:textId="77777777" w:rsidR="00AD498E" w:rsidRDefault="005C1EA3" w:rsidP="00022D48">
      <w:pPr>
        <w:spacing w:before="240"/>
      </w:pPr>
      <w:r>
        <w:rPr>
          <w:rStyle w:val="SLReqReqTypeName"/>
        </w:rPr>
        <w:t>Requirement Type</w:t>
      </w:r>
      <w:r>
        <w:t xml:space="preserve">    </w:t>
      </w:r>
      <w:r>
        <w:rPr>
          <w:rStyle w:val="SLReqReqTypeValueChar"/>
        </w:rPr>
        <w:t>Functional</w:t>
      </w:r>
    </w:p>
    <w:p w14:paraId="472317B0" w14:textId="77777777" w:rsidR="00AD498E" w:rsidRDefault="005C1EA3" w:rsidP="00635213">
      <w:r>
        <w:rPr>
          <w:rStyle w:val="SLReqReqCustomIDName"/>
        </w:rPr>
        <w:t>ID</w:t>
      </w:r>
      <w:r>
        <w:t xml:space="preserve">    </w:t>
      </w:r>
      <w:r>
        <w:rPr>
          <w:rStyle w:val="SLReqReqCustomIDValueChar"/>
        </w:rPr>
        <w:t>SyOPS-63-C31</w:t>
      </w:r>
    </w:p>
    <w:p w14:paraId="2850A4F6" w14:textId="77777777" w:rsidR="004C0F0C" w:rsidRDefault="005C1EA3">
      <w:pPr>
        <w:pStyle w:val="SLReqReqDescriptionName"/>
      </w:pPr>
      <w:r>
        <w:t>Description</w:t>
      </w:r>
    </w:p>
    <w:p w14:paraId="38D54C08" w14:textId="77777777" w:rsidR="004C0F0C" w:rsidRDefault="005C1EA3">
      <w:pPr>
        <w:spacing w:after="0"/>
        <w:ind w:left="150"/>
      </w:pPr>
      <w:r>
        <w:rPr>
          <w:rFonts w:ascii="Arial" w:hAnsi="Arial"/>
          <w:sz w:val="20"/>
          <w:szCs w:val="20"/>
        </w:rPr>
        <w:t>The system shall allow the operatore to set the apnoea alarm limit from 10 to 40 seconds through the HMI. (NVP F.1.4)</w:t>
      </w:r>
    </w:p>
    <w:p w14:paraId="69D2A080" w14:textId="77777777" w:rsidR="00AD498E" w:rsidRDefault="005C1EA3" w:rsidP="001B287E">
      <w:r>
        <w:rPr>
          <w:rStyle w:val="SLReqReqChangeInfoTitle"/>
        </w:rPr>
        <w:t>Change Information</w:t>
      </w:r>
      <w:r>
        <w:t xml:space="preserve">    </w:t>
      </w:r>
      <w:r>
        <w:rPr>
          <w:rStyle w:val="SLReqReqChangeInfoValueChar"/>
        </w:rPr>
        <w:t>No change issue detected.</w:t>
      </w:r>
    </w:p>
    <w:p w14:paraId="50644749" w14:textId="77777777" w:rsidR="004C0F0C" w:rsidRDefault="005C1EA3">
      <w:pPr>
        <w:pStyle w:val="SLReqReqImplementationTitle"/>
      </w:pPr>
      <w:r>
        <w:t>Implementation Status</w:t>
      </w:r>
    </w:p>
    <w:p w14:paraId="320F8DD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9C24907" w14:textId="77777777" w:rsidR="004C0F0C" w:rsidRDefault="005C1EA3">
      <w:pPr>
        <w:pStyle w:val="SLReqReqVerificationTitle"/>
      </w:pPr>
      <w:r>
        <w:t>Verification Status</w:t>
      </w:r>
    </w:p>
    <w:p w14:paraId="4D78610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E2FB21F" w14:textId="77777777" w:rsidR="004C0F0C" w:rsidRDefault="005C1EA3">
      <w:pPr>
        <w:pStyle w:val="SLReqReqTitle3"/>
      </w:pPr>
      <w:bookmarkStart w:id="207" w:name="URS:181"/>
      <w:bookmarkStart w:id="208" w:name="_Toc85717638"/>
      <w:bookmarkEnd w:id="207"/>
      <w:r>
        <w:t>3.32 FiO2 Percentage Set</w:t>
      </w:r>
      <w:bookmarkEnd w:id="208"/>
      <w:r>
        <w:t xml:space="preserve"> </w:t>
      </w:r>
    </w:p>
    <w:p w14:paraId="26D121E9" w14:textId="77777777" w:rsidR="00AD498E" w:rsidRDefault="005C1EA3" w:rsidP="00022D48">
      <w:pPr>
        <w:spacing w:before="240"/>
      </w:pPr>
      <w:r>
        <w:rPr>
          <w:rStyle w:val="SLReqReqTypeName"/>
        </w:rPr>
        <w:t>Requirement Type</w:t>
      </w:r>
      <w:r>
        <w:t xml:space="preserve">    </w:t>
      </w:r>
      <w:r>
        <w:rPr>
          <w:rStyle w:val="SLReqReqTypeValueChar"/>
        </w:rPr>
        <w:t>Functional</w:t>
      </w:r>
    </w:p>
    <w:p w14:paraId="400EA888" w14:textId="77777777" w:rsidR="00AD498E" w:rsidRDefault="005C1EA3" w:rsidP="00635213">
      <w:r>
        <w:rPr>
          <w:rStyle w:val="SLReqReqCustomIDName"/>
        </w:rPr>
        <w:t>ID</w:t>
      </w:r>
      <w:r>
        <w:t xml:space="preserve">    </w:t>
      </w:r>
      <w:r>
        <w:rPr>
          <w:rStyle w:val="SLReqReqCustomIDValueChar"/>
        </w:rPr>
        <w:t>SyOPS-63-C32</w:t>
      </w:r>
    </w:p>
    <w:p w14:paraId="0D644ECA" w14:textId="77777777" w:rsidR="004C0F0C" w:rsidRDefault="005C1EA3">
      <w:pPr>
        <w:pStyle w:val="SLReqReqDescriptionName"/>
      </w:pPr>
      <w:r>
        <w:t>Description</w:t>
      </w:r>
    </w:p>
    <w:p w14:paraId="5C2F45A4" w14:textId="77777777" w:rsidR="004C0F0C" w:rsidRDefault="005C1EA3">
      <w:pPr>
        <w:spacing w:after="0"/>
        <w:ind w:left="150"/>
      </w:pPr>
      <w:r>
        <w:rPr>
          <w:rFonts w:ascii="Arial" w:hAnsi="Arial"/>
          <w:sz w:val="20"/>
          <w:szCs w:val="20"/>
        </w:rPr>
        <w:t>The system shall allow the operatore to set the inspired oxygen proportion (FiO2) from 21% to 100% with accuracy of 5% through the HMI. (NVP F.7.1)</w:t>
      </w:r>
    </w:p>
    <w:p w14:paraId="1C8F8F81" w14:textId="77777777" w:rsidR="00AD498E" w:rsidRDefault="005C1EA3" w:rsidP="001B287E">
      <w:r>
        <w:rPr>
          <w:rStyle w:val="SLReqReqChangeInfoTitle"/>
        </w:rPr>
        <w:t>Change Information</w:t>
      </w:r>
      <w:r>
        <w:t xml:space="preserve">    </w:t>
      </w:r>
      <w:r>
        <w:rPr>
          <w:rStyle w:val="SLReqReqChangeInfoValueChar"/>
        </w:rPr>
        <w:t>No change issue detected.</w:t>
      </w:r>
    </w:p>
    <w:p w14:paraId="4A81030E" w14:textId="77777777" w:rsidR="004C0F0C" w:rsidRDefault="005C1EA3">
      <w:pPr>
        <w:pStyle w:val="SLReqReqImplementationTitle"/>
      </w:pPr>
      <w:r>
        <w:t>Implementation Status</w:t>
      </w:r>
    </w:p>
    <w:p w14:paraId="525F1CF5"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5E6B9EC" w14:textId="77777777" w:rsidR="004C0F0C" w:rsidRDefault="005C1EA3">
      <w:pPr>
        <w:pStyle w:val="SLReqReqVerificationTitle"/>
      </w:pPr>
      <w:r>
        <w:t>Verification Status</w:t>
      </w:r>
    </w:p>
    <w:p w14:paraId="1F776130" w14:textId="77777777" w:rsidR="00AD498E" w:rsidRPr="00B92412" w:rsidRDefault="005C1EA3" w:rsidP="004A46DF">
      <w:pPr>
        <w:spacing w:after="0"/>
      </w:pPr>
      <w:r>
        <w:lastRenderedPageBreak/>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1D828BB" w14:textId="77777777" w:rsidR="004C0F0C" w:rsidRDefault="005C1EA3">
      <w:pPr>
        <w:pStyle w:val="SLReqReqTitle3"/>
      </w:pPr>
      <w:bookmarkStart w:id="209" w:name="URS:182"/>
      <w:bookmarkStart w:id="210" w:name="_Toc85717639"/>
      <w:bookmarkEnd w:id="209"/>
      <w:r>
        <w:t>3.33 IPAP Setting Range</w:t>
      </w:r>
      <w:bookmarkEnd w:id="210"/>
      <w:r>
        <w:t xml:space="preserve"> </w:t>
      </w:r>
    </w:p>
    <w:p w14:paraId="1C9F73EA" w14:textId="77777777" w:rsidR="00AD498E" w:rsidRDefault="005C1EA3" w:rsidP="00022D48">
      <w:pPr>
        <w:spacing w:before="240"/>
      </w:pPr>
      <w:r>
        <w:rPr>
          <w:rStyle w:val="SLReqReqTypeName"/>
        </w:rPr>
        <w:t>Requirement Type</w:t>
      </w:r>
      <w:r>
        <w:t xml:space="preserve">    </w:t>
      </w:r>
      <w:r>
        <w:rPr>
          <w:rStyle w:val="SLReqReqTypeValueChar"/>
        </w:rPr>
        <w:t>Functional</w:t>
      </w:r>
    </w:p>
    <w:p w14:paraId="2C2E93A7" w14:textId="77777777" w:rsidR="00AD498E" w:rsidRDefault="005C1EA3" w:rsidP="00635213">
      <w:r>
        <w:rPr>
          <w:rStyle w:val="SLReqReqCustomIDName"/>
        </w:rPr>
        <w:t>ID</w:t>
      </w:r>
      <w:r>
        <w:t xml:space="preserve">    </w:t>
      </w:r>
      <w:r>
        <w:rPr>
          <w:rStyle w:val="SLReqReqCustomIDValueChar"/>
        </w:rPr>
        <w:t>SyOPS-63-C33</w:t>
      </w:r>
    </w:p>
    <w:p w14:paraId="11E337A0" w14:textId="77777777" w:rsidR="004C0F0C" w:rsidRDefault="005C1EA3">
      <w:pPr>
        <w:pStyle w:val="SLReqReqDescriptionName"/>
      </w:pPr>
      <w:r>
        <w:t>Description</w:t>
      </w:r>
    </w:p>
    <w:p w14:paraId="54D9B351" w14:textId="77777777" w:rsidR="004C0F0C" w:rsidRDefault="005C1EA3">
      <w:pPr>
        <w:spacing w:after="0"/>
        <w:ind w:left="150"/>
      </w:pPr>
      <w:r>
        <w:rPr>
          <w:rFonts w:ascii="Arial" w:hAnsi="Arial"/>
          <w:sz w:val="20"/>
          <w:szCs w:val="20"/>
        </w:rPr>
        <w:t>The system shall allow the operatore to set the IPAP from 4-25 cmH2O through the HMI.</w:t>
      </w:r>
    </w:p>
    <w:p w14:paraId="3EC0FB20" w14:textId="77777777" w:rsidR="00AD498E" w:rsidRDefault="005C1EA3" w:rsidP="001B287E">
      <w:r>
        <w:rPr>
          <w:rStyle w:val="SLReqReqChangeInfoTitle"/>
        </w:rPr>
        <w:t>Change Information</w:t>
      </w:r>
      <w:r>
        <w:t xml:space="preserve">    </w:t>
      </w:r>
      <w:r>
        <w:rPr>
          <w:rStyle w:val="SLReqReqChangeInfoValueChar"/>
        </w:rPr>
        <w:t>No change issue detected.</w:t>
      </w:r>
    </w:p>
    <w:p w14:paraId="0C6EC628" w14:textId="77777777" w:rsidR="004C0F0C" w:rsidRDefault="005C1EA3">
      <w:pPr>
        <w:pStyle w:val="SLReqReqImplementationTitle"/>
      </w:pPr>
      <w:r>
        <w:t>Implementation Status</w:t>
      </w:r>
    </w:p>
    <w:p w14:paraId="10B4A39B"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CF53830" w14:textId="77777777" w:rsidR="004C0F0C" w:rsidRDefault="005C1EA3">
      <w:pPr>
        <w:pStyle w:val="SLReqReqVerificationTitle"/>
      </w:pPr>
      <w:r>
        <w:t>Verification Status</w:t>
      </w:r>
    </w:p>
    <w:p w14:paraId="66798332"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EAAF572" w14:textId="77777777" w:rsidR="004C0F0C" w:rsidRDefault="005C1EA3">
      <w:pPr>
        <w:pStyle w:val="SLReqReqTitle3"/>
      </w:pPr>
      <w:bookmarkStart w:id="211" w:name="URS:183"/>
      <w:bookmarkStart w:id="212" w:name="_Toc85717640"/>
      <w:bookmarkEnd w:id="211"/>
      <w:r>
        <w:t>3.34 EPAP Setting Range</w:t>
      </w:r>
      <w:bookmarkEnd w:id="212"/>
    </w:p>
    <w:p w14:paraId="5F96FFE9" w14:textId="77777777" w:rsidR="00AD498E" w:rsidRDefault="005C1EA3" w:rsidP="00022D48">
      <w:pPr>
        <w:spacing w:before="240"/>
      </w:pPr>
      <w:r>
        <w:rPr>
          <w:rStyle w:val="SLReqReqTypeName"/>
        </w:rPr>
        <w:t>Requirement Type</w:t>
      </w:r>
      <w:r>
        <w:t xml:space="preserve">    </w:t>
      </w:r>
      <w:r>
        <w:rPr>
          <w:rStyle w:val="SLReqReqTypeValueChar"/>
        </w:rPr>
        <w:t>Functional</w:t>
      </w:r>
    </w:p>
    <w:p w14:paraId="3EE48442" w14:textId="77777777" w:rsidR="00AD498E" w:rsidRDefault="005C1EA3" w:rsidP="00635213">
      <w:r>
        <w:rPr>
          <w:rStyle w:val="SLReqReqCustomIDName"/>
        </w:rPr>
        <w:t>ID</w:t>
      </w:r>
      <w:r>
        <w:t xml:space="preserve">    </w:t>
      </w:r>
      <w:r>
        <w:rPr>
          <w:rStyle w:val="SLReqReqCustomIDValueChar"/>
        </w:rPr>
        <w:t>SyOPS-63-C34</w:t>
      </w:r>
    </w:p>
    <w:p w14:paraId="5FB2A00E" w14:textId="77777777" w:rsidR="004C0F0C" w:rsidRDefault="005C1EA3">
      <w:pPr>
        <w:pStyle w:val="SLReqReqDescriptionName"/>
      </w:pPr>
      <w:r>
        <w:t>Description</w:t>
      </w:r>
    </w:p>
    <w:p w14:paraId="62B32F3F" w14:textId="77777777" w:rsidR="004C0F0C" w:rsidRDefault="005C1EA3">
      <w:pPr>
        <w:spacing w:after="0"/>
        <w:ind w:left="150"/>
      </w:pPr>
      <w:r>
        <w:rPr>
          <w:rFonts w:ascii="Arial" w:hAnsi="Arial"/>
          <w:sz w:val="20"/>
          <w:szCs w:val="20"/>
        </w:rPr>
        <w:t>The system shall allow the operatore to set the EPAP from 4 to 20 cmH2O through the HMI.</w:t>
      </w:r>
    </w:p>
    <w:p w14:paraId="0F286EE3" w14:textId="77777777" w:rsidR="00AD498E" w:rsidRDefault="005C1EA3" w:rsidP="001B287E">
      <w:r>
        <w:rPr>
          <w:rStyle w:val="SLReqReqChangeInfoTitle"/>
        </w:rPr>
        <w:t>Change Information</w:t>
      </w:r>
      <w:r>
        <w:t xml:space="preserve">    </w:t>
      </w:r>
      <w:r>
        <w:rPr>
          <w:rStyle w:val="SLReqReqChangeInfoValueChar"/>
        </w:rPr>
        <w:t>No change i</w:t>
      </w:r>
      <w:r>
        <w:rPr>
          <w:rStyle w:val="SLReqReqChangeInfoValueChar"/>
        </w:rPr>
        <w:t>ssue detected.</w:t>
      </w:r>
    </w:p>
    <w:p w14:paraId="1D32BCA1" w14:textId="77777777" w:rsidR="004C0F0C" w:rsidRDefault="005C1EA3">
      <w:pPr>
        <w:pStyle w:val="SLReqReqImplementationTitle"/>
      </w:pPr>
      <w:r>
        <w:t>Implementation Status</w:t>
      </w:r>
    </w:p>
    <w:p w14:paraId="3E7B2EE0"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6C21EAB" w14:textId="77777777" w:rsidR="004C0F0C" w:rsidRDefault="005C1EA3">
      <w:pPr>
        <w:pStyle w:val="SLReqReqVerificationTitle"/>
      </w:pPr>
      <w:r>
        <w:t>Verification Status</w:t>
      </w:r>
    </w:p>
    <w:p w14:paraId="301F510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C752BC7" w14:textId="77777777" w:rsidR="004C0F0C" w:rsidRDefault="005C1EA3">
      <w:pPr>
        <w:pStyle w:val="SLReqReqTitle3"/>
      </w:pPr>
      <w:bookmarkStart w:id="213" w:name="URS:184"/>
      <w:bookmarkStart w:id="214" w:name="_Toc85717641"/>
      <w:bookmarkEnd w:id="213"/>
      <w:r>
        <w:t>3.35 CPAP Setting Range</w:t>
      </w:r>
      <w:bookmarkEnd w:id="214"/>
    </w:p>
    <w:p w14:paraId="761D32C7" w14:textId="77777777" w:rsidR="00AD498E" w:rsidRDefault="005C1EA3" w:rsidP="00022D48">
      <w:pPr>
        <w:spacing w:before="240"/>
      </w:pPr>
      <w:r>
        <w:rPr>
          <w:rStyle w:val="SLReqReqTypeName"/>
        </w:rPr>
        <w:t>Requirement Type</w:t>
      </w:r>
      <w:r>
        <w:t xml:space="preserve">    </w:t>
      </w:r>
      <w:r>
        <w:rPr>
          <w:rStyle w:val="SLReqReqTypeValueChar"/>
        </w:rPr>
        <w:t>Functional</w:t>
      </w:r>
    </w:p>
    <w:p w14:paraId="5931F30E" w14:textId="77777777" w:rsidR="00AD498E" w:rsidRDefault="005C1EA3" w:rsidP="00635213">
      <w:r>
        <w:rPr>
          <w:rStyle w:val="SLReqReqCustomIDName"/>
        </w:rPr>
        <w:t>ID</w:t>
      </w:r>
      <w:r>
        <w:t xml:space="preserve">    </w:t>
      </w:r>
      <w:r>
        <w:rPr>
          <w:rStyle w:val="SLReqReqCustomIDValueChar"/>
        </w:rPr>
        <w:t>SyOPS-63-C35</w:t>
      </w:r>
    </w:p>
    <w:p w14:paraId="6C46362D" w14:textId="77777777" w:rsidR="004C0F0C" w:rsidRDefault="005C1EA3">
      <w:pPr>
        <w:pStyle w:val="SLReqReqDescriptionName"/>
      </w:pPr>
      <w:r>
        <w:t>Description</w:t>
      </w:r>
    </w:p>
    <w:p w14:paraId="5C99513C" w14:textId="77777777" w:rsidR="004C0F0C" w:rsidRDefault="005C1EA3">
      <w:pPr>
        <w:spacing w:after="0"/>
        <w:ind w:left="150"/>
      </w:pPr>
      <w:r>
        <w:rPr>
          <w:rFonts w:ascii="Arial" w:hAnsi="Arial"/>
          <w:sz w:val="20"/>
          <w:szCs w:val="20"/>
        </w:rPr>
        <w:t>The system shall allow the operatore to set the CPAP from 4 to 15 cmH2O through the HMI.</w:t>
      </w:r>
    </w:p>
    <w:p w14:paraId="00CE526D" w14:textId="77777777" w:rsidR="00AD498E" w:rsidRDefault="005C1EA3" w:rsidP="001B287E">
      <w:r>
        <w:rPr>
          <w:rStyle w:val="SLReqReqChangeInfoTitle"/>
        </w:rPr>
        <w:lastRenderedPageBreak/>
        <w:t>Change Information</w:t>
      </w:r>
      <w:r>
        <w:t xml:space="preserve">    </w:t>
      </w:r>
      <w:r>
        <w:rPr>
          <w:rStyle w:val="SLReqReqChangeInfoValueChar"/>
        </w:rPr>
        <w:t>No change issue detected.</w:t>
      </w:r>
    </w:p>
    <w:p w14:paraId="063CDB18" w14:textId="77777777" w:rsidR="004C0F0C" w:rsidRDefault="005C1EA3">
      <w:pPr>
        <w:pStyle w:val="SLReqReqImplementationTitle"/>
      </w:pPr>
      <w:r>
        <w:t>Implementation Status</w:t>
      </w:r>
    </w:p>
    <w:p w14:paraId="67ADE3BC"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5069B98" w14:textId="77777777" w:rsidR="004C0F0C" w:rsidRDefault="005C1EA3">
      <w:pPr>
        <w:pStyle w:val="SLReqReqVerificationTitle"/>
      </w:pPr>
      <w:r>
        <w:t>Verification Status</w:t>
      </w:r>
    </w:p>
    <w:p w14:paraId="398BC6D9" w14:textId="77777777" w:rsidR="00AD498E" w:rsidRPr="00B92412" w:rsidRDefault="005C1EA3" w:rsidP="004A46DF">
      <w:pPr>
        <w:spacing w:after="0"/>
      </w:pPr>
      <w:r>
        <w:tab/>
      </w:r>
      <w:r>
        <w:rPr>
          <w:rStyle w:val="SLReqReqVeriTotalNameChar"/>
        </w:rPr>
        <w:t>To</w:t>
      </w:r>
      <w:r>
        <w:rPr>
          <w:rStyle w:val="SLReqReqVeriTotalNameChar"/>
        </w:rPr>
        <w:t>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2584840" w14:textId="77777777" w:rsidR="004C0F0C" w:rsidRDefault="005C1EA3">
      <w:pPr>
        <w:pStyle w:val="SLReqReqTitle3"/>
      </w:pPr>
      <w:bookmarkStart w:id="215" w:name="URS:185"/>
      <w:bookmarkStart w:id="216" w:name="_Toc85717642"/>
      <w:bookmarkEnd w:id="215"/>
      <w:r>
        <w:t>3.36 Monitor IPAP and EPAP</w:t>
      </w:r>
      <w:bookmarkEnd w:id="216"/>
    </w:p>
    <w:p w14:paraId="4FD89BC9" w14:textId="77777777" w:rsidR="00AD498E" w:rsidRDefault="005C1EA3" w:rsidP="00022D48">
      <w:pPr>
        <w:spacing w:before="240"/>
      </w:pPr>
      <w:r>
        <w:rPr>
          <w:rStyle w:val="SLReqReqTypeName"/>
        </w:rPr>
        <w:t>Requirement Type</w:t>
      </w:r>
      <w:r>
        <w:t xml:space="preserve">    </w:t>
      </w:r>
      <w:r>
        <w:rPr>
          <w:rStyle w:val="SLReqReqTypeValueChar"/>
        </w:rPr>
        <w:t>Functional</w:t>
      </w:r>
    </w:p>
    <w:p w14:paraId="43DD545F" w14:textId="77777777" w:rsidR="00AD498E" w:rsidRDefault="005C1EA3" w:rsidP="00635213">
      <w:r>
        <w:rPr>
          <w:rStyle w:val="SLReqReqCustomIDName"/>
        </w:rPr>
        <w:t>ID</w:t>
      </w:r>
      <w:r>
        <w:t xml:space="preserve">    </w:t>
      </w:r>
      <w:r>
        <w:rPr>
          <w:rStyle w:val="SLReqReqCustomIDValueChar"/>
        </w:rPr>
        <w:t>SyOPS-63-C36</w:t>
      </w:r>
    </w:p>
    <w:p w14:paraId="1CFA9F00" w14:textId="77777777" w:rsidR="004C0F0C" w:rsidRDefault="005C1EA3">
      <w:pPr>
        <w:pStyle w:val="SLReqReqDescriptionName"/>
      </w:pPr>
      <w:r>
        <w:t>Description</w:t>
      </w:r>
    </w:p>
    <w:p w14:paraId="55B27859" w14:textId="77777777" w:rsidR="004C0F0C" w:rsidRDefault="005C1EA3">
      <w:pPr>
        <w:spacing w:after="0"/>
        <w:ind w:left="150"/>
      </w:pPr>
      <w:r>
        <w:rPr>
          <w:rFonts w:ascii="Arial" w:hAnsi="Arial"/>
          <w:sz w:val="20"/>
          <w:szCs w:val="20"/>
        </w:rPr>
        <w:t>The system shall allow for the monitoring of IPAP and EPAP through the HMI.</w:t>
      </w:r>
    </w:p>
    <w:p w14:paraId="3ABFD4C2" w14:textId="77777777" w:rsidR="00AD498E" w:rsidRDefault="005C1EA3" w:rsidP="001B287E">
      <w:r>
        <w:rPr>
          <w:rStyle w:val="SLReqReqChangeInfoTitle"/>
        </w:rPr>
        <w:t>Change Information</w:t>
      </w:r>
      <w:r>
        <w:t xml:space="preserve">    </w:t>
      </w:r>
      <w:r>
        <w:rPr>
          <w:rStyle w:val="SLReqReqChangeInfoValueChar"/>
        </w:rPr>
        <w:t>No change issue detected.</w:t>
      </w:r>
    </w:p>
    <w:p w14:paraId="6C51FBED" w14:textId="77777777" w:rsidR="004C0F0C" w:rsidRDefault="005C1EA3">
      <w:pPr>
        <w:pStyle w:val="SLReqReqImplementationTitle"/>
      </w:pPr>
      <w:r>
        <w:t>Implementation Status</w:t>
      </w:r>
    </w:p>
    <w:p w14:paraId="203AB10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6A7269A" w14:textId="77777777" w:rsidR="004C0F0C" w:rsidRDefault="005C1EA3">
      <w:pPr>
        <w:pStyle w:val="SLReqReqVerificationTitle"/>
      </w:pPr>
      <w:r>
        <w:t>Verification Status</w:t>
      </w:r>
    </w:p>
    <w:p w14:paraId="5580A47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332E7E9" w14:textId="77777777" w:rsidR="004C0F0C" w:rsidRDefault="005C1EA3">
      <w:pPr>
        <w:pStyle w:val="SLReqReqTitle3"/>
      </w:pPr>
      <w:bookmarkStart w:id="217" w:name="URS:186"/>
      <w:bookmarkStart w:id="218" w:name="_Toc85717643"/>
      <w:bookmarkEnd w:id="217"/>
      <w:r>
        <w:t>3.37 Monitoring FiO2</w:t>
      </w:r>
      <w:bookmarkEnd w:id="218"/>
    </w:p>
    <w:p w14:paraId="12F7BEB2" w14:textId="77777777" w:rsidR="00AD498E" w:rsidRDefault="005C1EA3" w:rsidP="00022D48">
      <w:pPr>
        <w:spacing w:before="240"/>
      </w:pPr>
      <w:r>
        <w:rPr>
          <w:rStyle w:val="SLReqReqTypeName"/>
        </w:rPr>
        <w:t>Requirement Type</w:t>
      </w:r>
      <w:r>
        <w:t xml:space="preserve">    </w:t>
      </w:r>
      <w:r>
        <w:rPr>
          <w:rStyle w:val="SLReqReqTypeValueChar"/>
        </w:rPr>
        <w:t>Functional</w:t>
      </w:r>
    </w:p>
    <w:p w14:paraId="455B7F77" w14:textId="77777777" w:rsidR="00AD498E" w:rsidRDefault="005C1EA3" w:rsidP="00635213">
      <w:r>
        <w:rPr>
          <w:rStyle w:val="SLReqReqCustomIDName"/>
        </w:rPr>
        <w:t>ID</w:t>
      </w:r>
      <w:r>
        <w:t xml:space="preserve">    </w:t>
      </w:r>
      <w:r>
        <w:rPr>
          <w:rStyle w:val="SLReqReqCustomIDValueChar"/>
        </w:rPr>
        <w:t>SyOPS-63-C37</w:t>
      </w:r>
    </w:p>
    <w:p w14:paraId="6235D909" w14:textId="77777777" w:rsidR="004C0F0C" w:rsidRDefault="005C1EA3">
      <w:pPr>
        <w:pStyle w:val="SLReqReqDescriptionName"/>
      </w:pPr>
      <w:r>
        <w:t>Description</w:t>
      </w:r>
    </w:p>
    <w:p w14:paraId="46D4222F" w14:textId="77777777" w:rsidR="004C0F0C" w:rsidRDefault="005C1EA3">
      <w:pPr>
        <w:spacing w:after="0"/>
        <w:ind w:left="150"/>
      </w:pPr>
      <w:r>
        <w:rPr>
          <w:rFonts w:ascii="Arial" w:hAnsi="Arial"/>
          <w:sz w:val="20"/>
          <w:szCs w:val="20"/>
        </w:rPr>
        <w:t>The system shall allow for the monitoring of FiO2 through the HMI.</w:t>
      </w:r>
    </w:p>
    <w:p w14:paraId="53303ED6" w14:textId="77777777" w:rsidR="00AD498E" w:rsidRDefault="005C1EA3" w:rsidP="001B287E">
      <w:r>
        <w:rPr>
          <w:rStyle w:val="SLReqReqChangeInfoTitle"/>
        </w:rPr>
        <w:t>Change Information</w:t>
      </w:r>
      <w:r>
        <w:t xml:space="preserve">    </w:t>
      </w:r>
      <w:r>
        <w:rPr>
          <w:rStyle w:val="SLReqReqChangeInfoValueChar"/>
        </w:rPr>
        <w:t>No change issue detected.</w:t>
      </w:r>
    </w:p>
    <w:p w14:paraId="7CE788CE" w14:textId="77777777" w:rsidR="004C0F0C" w:rsidRDefault="005C1EA3">
      <w:pPr>
        <w:pStyle w:val="SLReqReqImplementationTitle"/>
      </w:pPr>
      <w:r>
        <w:t>Implementation Status</w:t>
      </w:r>
    </w:p>
    <w:p w14:paraId="59784AB5"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6D6F5F7" w14:textId="77777777" w:rsidR="004C0F0C" w:rsidRDefault="005C1EA3">
      <w:pPr>
        <w:pStyle w:val="SLReqReqVerificationTitle"/>
      </w:pPr>
      <w:r>
        <w:t>Verification Status</w:t>
      </w:r>
    </w:p>
    <w:p w14:paraId="2FA6FA5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3DFC8E2" w14:textId="77777777" w:rsidR="004C0F0C" w:rsidRDefault="005C1EA3">
      <w:pPr>
        <w:pStyle w:val="SLReqReqTitle3"/>
      </w:pPr>
      <w:bookmarkStart w:id="219" w:name="URS:187"/>
      <w:bookmarkStart w:id="220" w:name="_Toc85717644"/>
      <w:bookmarkEnd w:id="219"/>
      <w:r>
        <w:lastRenderedPageBreak/>
        <w:t>3.38 Monitoring MAP</w:t>
      </w:r>
      <w:bookmarkEnd w:id="220"/>
    </w:p>
    <w:p w14:paraId="2B2A4CB0" w14:textId="77777777" w:rsidR="00AD498E" w:rsidRDefault="005C1EA3" w:rsidP="00022D48">
      <w:pPr>
        <w:spacing w:before="240"/>
      </w:pPr>
      <w:r>
        <w:rPr>
          <w:rStyle w:val="SLReqReqTypeName"/>
        </w:rPr>
        <w:t>Requirement Type</w:t>
      </w:r>
      <w:r>
        <w:t xml:space="preserve">    </w:t>
      </w:r>
      <w:r>
        <w:rPr>
          <w:rStyle w:val="SLReqReqTypeValueChar"/>
        </w:rPr>
        <w:t>Functional</w:t>
      </w:r>
    </w:p>
    <w:p w14:paraId="10CCB376" w14:textId="77777777" w:rsidR="00AD498E" w:rsidRDefault="005C1EA3" w:rsidP="00635213">
      <w:r>
        <w:rPr>
          <w:rStyle w:val="SLReqReqCustomIDName"/>
        </w:rPr>
        <w:t>ID</w:t>
      </w:r>
      <w:r>
        <w:t xml:space="preserve">    </w:t>
      </w:r>
      <w:r>
        <w:rPr>
          <w:rStyle w:val="SLReqReqCustomIDValueChar"/>
        </w:rPr>
        <w:t>SyOPS-63-C38</w:t>
      </w:r>
    </w:p>
    <w:p w14:paraId="180D8033" w14:textId="77777777" w:rsidR="004C0F0C" w:rsidRDefault="005C1EA3">
      <w:pPr>
        <w:pStyle w:val="SLReqReqDescriptionName"/>
      </w:pPr>
      <w:r>
        <w:t>Description</w:t>
      </w:r>
    </w:p>
    <w:p w14:paraId="58FBDF32" w14:textId="77777777" w:rsidR="004C0F0C" w:rsidRDefault="005C1EA3">
      <w:pPr>
        <w:spacing w:after="0"/>
        <w:ind w:left="150"/>
      </w:pPr>
      <w:r>
        <w:rPr>
          <w:rFonts w:ascii="Arial" w:hAnsi="Arial"/>
          <w:sz w:val="20"/>
          <w:szCs w:val="20"/>
        </w:rPr>
        <w:t>The system shall allow for the monitoring of Mean Airway Pressure (MAP) through the HMI.</w:t>
      </w:r>
    </w:p>
    <w:p w14:paraId="51AE639E" w14:textId="77777777" w:rsidR="00AD498E" w:rsidRDefault="005C1EA3" w:rsidP="001B287E">
      <w:r>
        <w:rPr>
          <w:rStyle w:val="SLReqReqChangeInfoTitle"/>
        </w:rPr>
        <w:t>Change Information</w:t>
      </w:r>
      <w:r>
        <w:t xml:space="preserve">    </w:t>
      </w:r>
      <w:r>
        <w:rPr>
          <w:rStyle w:val="SLReqReqChangeInfoValueChar"/>
        </w:rPr>
        <w:t>No change issue detected.</w:t>
      </w:r>
    </w:p>
    <w:p w14:paraId="2A30982A" w14:textId="77777777" w:rsidR="004C0F0C" w:rsidRDefault="005C1EA3">
      <w:pPr>
        <w:pStyle w:val="SLReqReqImplementationTitle"/>
      </w:pPr>
      <w:r>
        <w:t>Implementation Status</w:t>
      </w:r>
    </w:p>
    <w:p w14:paraId="254A4F1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EC8D1F0" w14:textId="77777777" w:rsidR="004C0F0C" w:rsidRDefault="005C1EA3">
      <w:pPr>
        <w:pStyle w:val="SLReqReqVerificationTitle"/>
      </w:pPr>
      <w:r>
        <w:t>Verification Status</w:t>
      </w:r>
    </w:p>
    <w:p w14:paraId="692AC0F2"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838FF2C" w14:textId="77777777" w:rsidR="004C0F0C" w:rsidRDefault="005C1EA3">
      <w:pPr>
        <w:pStyle w:val="SLReqReqTitle3"/>
      </w:pPr>
      <w:bookmarkStart w:id="221" w:name="URS:188"/>
      <w:bookmarkStart w:id="222" w:name="_Toc85717645"/>
      <w:bookmarkEnd w:id="221"/>
      <w:r>
        <w:t>3.39 Monitor Time to Peak Pressure</w:t>
      </w:r>
      <w:bookmarkEnd w:id="222"/>
    </w:p>
    <w:p w14:paraId="2DA20D1B" w14:textId="77777777" w:rsidR="00AD498E" w:rsidRDefault="005C1EA3" w:rsidP="00022D48">
      <w:pPr>
        <w:spacing w:before="240"/>
      </w:pPr>
      <w:r>
        <w:rPr>
          <w:rStyle w:val="SLReqReqTypeName"/>
        </w:rPr>
        <w:t>Requirement Type</w:t>
      </w:r>
      <w:r>
        <w:t xml:space="preserve">    </w:t>
      </w:r>
      <w:r>
        <w:rPr>
          <w:rStyle w:val="SLReqReqTypeValueChar"/>
        </w:rPr>
        <w:t>Functional</w:t>
      </w:r>
    </w:p>
    <w:p w14:paraId="3CDDA1A5" w14:textId="77777777" w:rsidR="00AD498E" w:rsidRDefault="005C1EA3" w:rsidP="00635213">
      <w:r>
        <w:rPr>
          <w:rStyle w:val="SLReqReqCustomIDName"/>
        </w:rPr>
        <w:t>ID</w:t>
      </w:r>
      <w:r>
        <w:t xml:space="preserve">    </w:t>
      </w:r>
      <w:r>
        <w:rPr>
          <w:rStyle w:val="SLReqReqCustomIDValueChar"/>
        </w:rPr>
        <w:t>SyOPS-63-C39</w:t>
      </w:r>
    </w:p>
    <w:p w14:paraId="1D8F12CE" w14:textId="77777777" w:rsidR="004C0F0C" w:rsidRDefault="005C1EA3">
      <w:pPr>
        <w:pStyle w:val="SLReqReqDescriptionName"/>
      </w:pPr>
      <w:r>
        <w:t>Description</w:t>
      </w:r>
    </w:p>
    <w:p w14:paraId="14D136D7" w14:textId="77777777" w:rsidR="004C0F0C" w:rsidRDefault="005C1EA3">
      <w:pPr>
        <w:spacing w:after="0"/>
        <w:ind w:left="150"/>
      </w:pPr>
      <w:r>
        <w:rPr>
          <w:rFonts w:ascii="Arial" w:hAnsi="Arial"/>
          <w:sz w:val="20"/>
          <w:szCs w:val="20"/>
        </w:rPr>
        <w:t>The system shall allow for the monitoring of Time to Peak Pressure through the HMI.</w:t>
      </w:r>
    </w:p>
    <w:p w14:paraId="39318CF4" w14:textId="77777777" w:rsidR="00AD498E" w:rsidRDefault="005C1EA3" w:rsidP="001B287E">
      <w:r>
        <w:rPr>
          <w:rStyle w:val="SLReqReqChangeInfoTitle"/>
        </w:rPr>
        <w:t>Change Information</w:t>
      </w:r>
      <w:r>
        <w:t xml:space="preserve">    </w:t>
      </w:r>
      <w:r>
        <w:rPr>
          <w:rStyle w:val="SLReqReqChangeInfoValueChar"/>
        </w:rPr>
        <w:t>No change issue detected.</w:t>
      </w:r>
    </w:p>
    <w:p w14:paraId="3CF944FB" w14:textId="77777777" w:rsidR="004C0F0C" w:rsidRDefault="005C1EA3">
      <w:pPr>
        <w:pStyle w:val="SLReqReqImplementationTitle"/>
      </w:pPr>
      <w:r>
        <w:t>Implementation Status</w:t>
      </w:r>
    </w:p>
    <w:p w14:paraId="41D830F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DDA6CA3" w14:textId="77777777" w:rsidR="004C0F0C" w:rsidRDefault="005C1EA3">
      <w:pPr>
        <w:pStyle w:val="SLReqReqVerificationTitle"/>
      </w:pPr>
      <w:r>
        <w:t>Verification Status</w:t>
      </w:r>
    </w:p>
    <w:p w14:paraId="5F866FF2"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38182BC" w14:textId="77777777" w:rsidR="004C0F0C" w:rsidRDefault="005C1EA3">
      <w:pPr>
        <w:pStyle w:val="SLReqReqTitle3"/>
      </w:pPr>
      <w:bookmarkStart w:id="223" w:name="URS:189"/>
      <w:bookmarkStart w:id="224" w:name="_Toc85717646"/>
      <w:bookmarkEnd w:id="223"/>
      <w:r>
        <w:t>3.40 Monitor Inspiration and Expiration Ratio</w:t>
      </w:r>
      <w:bookmarkEnd w:id="224"/>
    </w:p>
    <w:p w14:paraId="5A814EBF" w14:textId="77777777" w:rsidR="00AD498E" w:rsidRDefault="005C1EA3" w:rsidP="00022D48">
      <w:pPr>
        <w:spacing w:before="240"/>
      </w:pPr>
      <w:r>
        <w:rPr>
          <w:rStyle w:val="SLReqReqTypeName"/>
        </w:rPr>
        <w:t>Requirement Type</w:t>
      </w:r>
      <w:r>
        <w:t xml:space="preserve">    </w:t>
      </w:r>
      <w:r>
        <w:rPr>
          <w:rStyle w:val="SLReqReqTypeValueChar"/>
        </w:rPr>
        <w:t>Functional</w:t>
      </w:r>
    </w:p>
    <w:p w14:paraId="2DB6D72B" w14:textId="77777777" w:rsidR="00AD498E" w:rsidRDefault="005C1EA3" w:rsidP="00635213">
      <w:r>
        <w:rPr>
          <w:rStyle w:val="SLReqReqCustomIDName"/>
        </w:rPr>
        <w:t>ID</w:t>
      </w:r>
      <w:r>
        <w:t xml:space="preserve">    </w:t>
      </w:r>
      <w:r>
        <w:rPr>
          <w:rStyle w:val="SLReqReqCustomIDValueChar"/>
        </w:rPr>
        <w:t>SyOPS-63-C40</w:t>
      </w:r>
    </w:p>
    <w:p w14:paraId="5A696808" w14:textId="77777777" w:rsidR="004C0F0C" w:rsidRDefault="005C1EA3">
      <w:pPr>
        <w:pStyle w:val="SLReqReqDescriptionName"/>
      </w:pPr>
      <w:r>
        <w:t>Description</w:t>
      </w:r>
    </w:p>
    <w:p w14:paraId="18C8EBD3" w14:textId="77777777" w:rsidR="004C0F0C" w:rsidRDefault="005C1EA3">
      <w:pPr>
        <w:spacing w:after="0"/>
        <w:ind w:left="150"/>
      </w:pPr>
      <w:r>
        <w:rPr>
          <w:rFonts w:ascii="Arial" w:hAnsi="Arial"/>
          <w:sz w:val="20"/>
          <w:szCs w:val="20"/>
        </w:rPr>
        <w:t>The system shall allow for the monitoring of Inspiration and Exparation Ratio through the HMI.</w:t>
      </w:r>
    </w:p>
    <w:p w14:paraId="6F0BCD39" w14:textId="77777777" w:rsidR="00AD498E" w:rsidRDefault="005C1EA3" w:rsidP="001B287E">
      <w:r>
        <w:rPr>
          <w:rStyle w:val="SLReqReqChangeInfoTitle"/>
        </w:rPr>
        <w:t>Change Information</w:t>
      </w:r>
      <w:r>
        <w:t xml:space="preserve">    </w:t>
      </w:r>
      <w:r>
        <w:rPr>
          <w:rStyle w:val="SLReqReqChangeInfoValueChar"/>
        </w:rPr>
        <w:t>No change issue detected.</w:t>
      </w:r>
    </w:p>
    <w:p w14:paraId="32CD002A" w14:textId="77777777" w:rsidR="004C0F0C" w:rsidRDefault="005C1EA3">
      <w:pPr>
        <w:pStyle w:val="SLReqReqImplementationTitle"/>
      </w:pPr>
      <w:r>
        <w:lastRenderedPageBreak/>
        <w:t>Implementation Status</w:t>
      </w:r>
    </w:p>
    <w:p w14:paraId="7D8C19DB"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2C8D528" w14:textId="77777777" w:rsidR="004C0F0C" w:rsidRDefault="005C1EA3">
      <w:pPr>
        <w:pStyle w:val="SLReqReqVerificationTitle"/>
      </w:pPr>
      <w:r>
        <w:t>Verification Status</w:t>
      </w:r>
    </w:p>
    <w:p w14:paraId="6DA616E7"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7C97EAE" w14:textId="77777777" w:rsidR="004C0F0C" w:rsidRDefault="005C1EA3">
      <w:pPr>
        <w:pStyle w:val="SLReqReqTitle3"/>
      </w:pPr>
      <w:bookmarkStart w:id="225" w:name="URS:190"/>
      <w:bookmarkStart w:id="226" w:name="_Toc85717647"/>
      <w:bookmarkEnd w:id="225"/>
      <w:r>
        <w:t>3.41 Monitor All Variables</w:t>
      </w:r>
      <w:bookmarkEnd w:id="226"/>
      <w:r>
        <w:t xml:space="preserve"> </w:t>
      </w:r>
    </w:p>
    <w:p w14:paraId="280D8CD7" w14:textId="77777777" w:rsidR="00AD498E" w:rsidRDefault="005C1EA3" w:rsidP="00022D48">
      <w:pPr>
        <w:spacing w:before="240"/>
      </w:pPr>
      <w:r>
        <w:rPr>
          <w:rStyle w:val="SLReqReqTypeName"/>
        </w:rPr>
        <w:t>Requirement Type</w:t>
      </w:r>
      <w:r>
        <w:t xml:space="preserve">    </w:t>
      </w:r>
      <w:r>
        <w:rPr>
          <w:rStyle w:val="SLReqReqTypeValueChar"/>
        </w:rPr>
        <w:t>Functional</w:t>
      </w:r>
    </w:p>
    <w:p w14:paraId="2AE0CD5A" w14:textId="77777777" w:rsidR="00AD498E" w:rsidRDefault="005C1EA3" w:rsidP="00635213">
      <w:r>
        <w:rPr>
          <w:rStyle w:val="SLReqReqCustomIDName"/>
        </w:rPr>
        <w:t>ID</w:t>
      </w:r>
      <w:r>
        <w:t xml:space="preserve">    </w:t>
      </w:r>
      <w:r>
        <w:rPr>
          <w:rStyle w:val="SLReqReqCustomIDValueChar"/>
        </w:rPr>
        <w:t>SyOPS-63-C41</w:t>
      </w:r>
    </w:p>
    <w:p w14:paraId="0D32C6D9" w14:textId="77777777" w:rsidR="004C0F0C" w:rsidRDefault="005C1EA3">
      <w:pPr>
        <w:pStyle w:val="SLReqReqDescriptionName"/>
      </w:pPr>
      <w:r>
        <w:t>Description</w:t>
      </w:r>
    </w:p>
    <w:p w14:paraId="70031B71" w14:textId="77777777" w:rsidR="004C0F0C" w:rsidRDefault="005C1EA3">
      <w:pPr>
        <w:spacing w:after="0"/>
        <w:ind w:left="150"/>
      </w:pPr>
      <w:r>
        <w:rPr>
          <w:rFonts w:ascii="Arial" w:hAnsi="Arial"/>
          <w:sz w:val="20"/>
          <w:szCs w:val="20"/>
        </w:rPr>
        <w:t>The system shall allow for the monitoring of all variable that have been set through the HMI.</w:t>
      </w:r>
    </w:p>
    <w:p w14:paraId="4240A920" w14:textId="77777777" w:rsidR="00AD498E" w:rsidRDefault="005C1EA3" w:rsidP="001B287E">
      <w:r>
        <w:rPr>
          <w:rStyle w:val="SLReqReqChangeInfoTitle"/>
        </w:rPr>
        <w:t>Change Inform</w:t>
      </w:r>
      <w:r>
        <w:rPr>
          <w:rStyle w:val="SLReqReqChangeInfoTitle"/>
        </w:rPr>
        <w:t>ation</w:t>
      </w:r>
      <w:r>
        <w:t xml:space="preserve">    </w:t>
      </w:r>
      <w:r>
        <w:rPr>
          <w:rStyle w:val="SLReqReqChangeInfoValueChar"/>
        </w:rPr>
        <w:t>No change issue detected.</w:t>
      </w:r>
    </w:p>
    <w:p w14:paraId="45A4F9D4" w14:textId="77777777" w:rsidR="004C0F0C" w:rsidRDefault="005C1EA3">
      <w:pPr>
        <w:pStyle w:val="SLReqReqImplementationTitle"/>
      </w:pPr>
      <w:r>
        <w:t>Implementation Status</w:t>
      </w:r>
    </w:p>
    <w:p w14:paraId="6511259C"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DDCCB94" w14:textId="77777777" w:rsidR="004C0F0C" w:rsidRDefault="005C1EA3">
      <w:pPr>
        <w:pStyle w:val="SLReqReqVerificationTitle"/>
      </w:pPr>
      <w:r>
        <w:t>Verification Status</w:t>
      </w:r>
    </w:p>
    <w:p w14:paraId="7A7ADAE8"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62CF6EF" w14:textId="77777777" w:rsidR="004C0F0C" w:rsidRDefault="005C1EA3">
      <w:pPr>
        <w:pStyle w:val="SLReqReqTitle3"/>
      </w:pPr>
      <w:bookmarkStart w:id="227" w:name="URS:191"/>
      <w:bookmarkStart w:id="228" w:name="_Toc85717648"/>
      <w:bookmarkEnd w:id="227"/>
      <w:r>
        <w:t>3.42 Monitor PEEP Pressure</w:t>
      </w:r>
      <w:bookmarkEnd w:id="228"/>
    </w:p>
    <w:p w14:paraId="160A0405" w14:textId="77777777" w:rsidR="00AD498E" w:rsidRDefault="005C1EA3" w:rsidP="00022D48">
      <w:pPr>
        <w:spacing w:before="240"/>
      </w:pPr>
      <w:r>
        <w:rPr>
          <w:rStyle w:val="SLReqReqTypeName"/>
        </w:rPr>
        <w:t>Requirement Type</w:t>
      </w:r>
      <w:r>
        <w:t xml:space="preserve">    </w:t>
      </w:r>
      <w:r>
        <w:rPr>
          <w:rStyle w:val="SLReqReqTypeValueChar"/>
        </w:rPr>
        <w:t>Functional</w:t>
      </w:r>
    </w:p>
    <w:p w14:paraId="1948FB73" w14:textId="77777777" w:rsidR="00AD498E" w:rsidRDefault="005C1EA3" w:rsidP="00635213">
      <w:r>
        <w:rPr>
          <w:rStyle w:val="SLReqReqCustomIDName"/>
        </w:rPr>
        <w:t>ID</w:t>
      </w:r>
      <w:r>
        <w:t xml:space="preserve">    </w:t>
      </w:r>
      <w:r>
        <w:rPr>
          <w:rStyle w:val="SLReqReqCustomIDValueChar"/>
        </w:rPr>
        <w:t>SyOPS-63-C42</w:t>
      </w:r>
    </w:p>
    <w:p w14:paraId="1FE33722" w14:textId="77777777" w:rsidR="004C0F0C" w:rsidRDefault="005C1EA3">
      <w:pPr>
        <w:pStyle w:val="SLReqReqDescriptionName"/>
      </w:pPr>
      <w:r>
        <w:t>Description</w:t>
      </w:r>
    </w:p>
    <w:p w14:paraId="6AC6CA59" w14:textId="77777777" w:rsidR="004C0F0C" w:rsidRDefault="005C1EA3">
      <w:pPr>
        <w:spacing w:after="0"/>
        <w:ind w:left="150"/>
      </w:pPr>
      <w:r>
        <w:rPr>
          <w:rFonts w:ascii="Arial" w:hAnsi="Arial"/>
          <w:sz w:val="20"/>
          <w:szCs w:val="20"/>
        </w:rPr>
        <w:t>The system shall allow for the monitoring of PEEP Pressure through the HMI.</w:t>
      </w:r>
    </w:p>
    <w:p w14:paraId="674D9E9B" w14:textId="77777777" w:rsidR="00AD498E" w:rsidRDefault="005C1EA3" w:rsidP="001B287E">
      <w:r>
        <w:rPr>
          <w:rStyle w:val="SLReqReqChangeInfoTitle"/>
        </w:rPr>
        <w:t>Change Information</w:t>
      </w:r>
      <w:r>
        <w:t xml:space="preserve">    </w:t>
      </w:r>
      <w:r>
        <w:rPr>
          <w:rStyle w:val="SLReqReqChangeInfoValueChar"/>
        </w:rPr>
        <w:t>No change issue detected.</w:t>
      </w:r>
    </w:p>
    <w:p w14:paraId="27CA9E44" w14:textId="77777777" w:rsidR="004C0F0C" w:rsidRDefault="005C1EA3">
      <w:pPr>
        <w:pStyle w:val="SLReqReqImplementationTitle"/>
      </w:pPr>
      <w:r>
        <w:t>Implementation Status</w:t>
      </w:r>
    </w:p>
    <w:p w14:paraId="23265725"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0E9E203" w14:textId="77777777" w:rsidR="004C0F0C" w:rsidRDefault="005C1EA3">
      <w:pPr>
        <w:pStyle w:val="SLReqReqVerificationTitle"/>
      </w:pPr>
      <w:r>
        <w:t>Verification Status</w:t>
      </w:r>
    </w:p>
    <w:p w14:paraId="77905013"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65CD193" w14:textId="77777777" w:rsidR="004C0F0C" w:rsidRDefault="005C1EA3">
      <w:pPr>
        <w:pStyle w:val="SLReqReqTitle3"/>
      </w:pPr>
      <w:bookmarkStart w:id="229" w:name="URS:192"/>
      <w:bookmarkStart w:id="230" w:name="_Toc85717649"/>
      <w:bookmarkEnd w:id="229"/>
      <w:r>
        <w:t>3.43 Monitoring Expiratory Flow Time and Pressure Time</w:t>
      </w:r>
      <w:bookmarkEnd w:id="230"/>
    </w:p>
    <w:p w14:paraId="61E0EB29" w14:textId="77777777" w:rsidR="00AD498E" w:rsidRDefault="005C1EA3" w:rsidP="00022D48">
      <w:pPr>
        <w:spacing w:before="240"/>
      </w:pPr>
      <w:r>
        <w:rPr>
          <w:rStyle w:val="SLReqReqTypeName"/>
        </w:rPr>
        <w:t>Requirement Type</w:t>
      </w:r>
      <w:r>
        <w:t xml:space="preserve">    </w:t>
      </w:r>
      <w:r>
        <w:rPr>
          <w:rStyle w:val="SLReqReqTypeValueChar"/>
        </w:rPr>
        <w:t>Functional</w:t>
      </w:r>
    </w:p>
    <w:p w14:paraId="0CAA805B" w14:textId="77777777" w:rsidR="00AD498E" w:rsidRDefault="005C1EA3" w:rsidP="00635213">
      <w:r>
        <w:rPr>
          <w:rStyle w:val="SLReqReqCustomIDName"/>
        </w:rPr>
        <w:lastRenderedPageBreak/>
        <w:t>ID</w:t>
      </w:r>
      <w:r>
        <w:t xml:space="preserve">    </w:t>
      </w:r>
      <w:r>
        <w:rPr>
          <w:rStyle w:val="SLReqReqCustomIDValueChar"/>
        </w:rPr>
        <w:t>SyOPS-63-C43</w:t>
      </w:r>
    </w:p>
    <w:p w14:paraId="040ACB39" w14:textId="77777777" w:rsidR="004C0F0C" w:rsidRDefault="005C1EA3">
      <w:pPr>
        <w:pStyle w:val="SLReqReqDescriptionName"/>
      </w:pPr>
      <w:r>
        <w:t>Description</w:t>
      </w:r>
    </w:p>
    <w:p w14:paraId="2D230AF9" w14:textId="77777777" w:rsidR="004C0F0C" w:rsidRDefault="005C1EA3">
      <w:pPr>
        <w:spacing w:after="0"/>
        <w:ind w:left="150"/>
      </w:pPr>
      <w:r>
        <w:rPr>
          <w:rFonts w:ascii="Arial" w:hAnsi="Arial"/>
          <w:sz w:val="20"/>
          <w:szCs w:val="20"/>
        </w:rPr>
        <w:t>The system shall allow for the monitoring of Expiratory Flow and Pressure Time through the HMI.</w:t>
      </w:r>
    </w:p>
    <w:p w14:paraId="3468ADF3" w14:textId="77777777" w:rsidR="00AD498E" w:rsidRDefault="005C1EA3" w:rsidP="001B287E">
      <w:r>
        <w:rPr>
          <w:rStyle w:val="SLReqReqChangeInfoTitle"/>
        </w:rPr>
        <w:t>Change Information</w:t>
      </w:r>
      <w:r>
        <w:t xml:space="preserve">    </w:t>
      </w:r>
      <w:r>
        <w:rPr>
          <w:rStyle w:val="SLReqReqChangeInfoValueChar"/>
        </w:rPr>
        <w:t>No change issue detected.</w:t>
      </w:r>
    </w:p>
    <w:p w14:paraId="2EE625A9" w14:textId="77777777" w:rsidR="004C0F0C" w:rsidRDefault="005C1EA3">
      <w:pPr>
        <w:pStyle w:val="SLReqReqImplementationTitle"/>
      </w:pPr>
      <w:r>
        <w:t>Implementation Status</w:t>
      </w:r>
    </w:p>
    <w:p w14:paraId="4E3F8AD4"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6BDB6F6" w14:textId="77777777" w:rsidR="004C0F0C" w:rsidRDefault="005C1EA3">
      <w:pPr>
        <w:pStyle w:val="SLReqReqVerificationTitle"/>
      </w:pPr>
      <w:r>
        <w:t>Verification Status</w:t>
      </w:r>
    </w:p>
    <w:p w14:paraId="6720F44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6490E67" w14:textId="77777777" w:rsidR="004C0F0C" w:rsidRDefault="005C1EA3">
      <w:pPr>
        <w:pStyle w:val="SLReqReqTitle3"/>
      </w:pPr>
      <w:bookmarkStart w:id="231" w:name="URS:193"/>
      <w:bookmarkStart w:id="232" w:name="_Toc85717650"/>
      <w:bookmarkEnd w:id="231"/>
      <w:r>
        <w:t>3.44 Monitor Expired Breath Volume</w:t>
      </w:r>
      <w:bookmarkEnd w:id="232"/>
    </w:p>
    <w:p w14:paraId="6BBA7CDA" w14:textId="77777777" w:rsidR="00AD498E" w:rsidRDefault="005C1EA3" w:rsidP="00022D48">
      <w:pPr>
        <w:spacing w:before="240"/>
      </w:pPr>
      <w:r>
        <w:rPr>
          <w:rStyle w:val="SLReqReqTypeName"/>
        </w:rPr>
        <w:t>Requirement Type</w:t>
      </w:r>
      <w:r>
        <w:t xml:space="preserve">    </w:t>
      </w:r>
      <w:r>
        <w:rPr>
          <w:rStyle w:val="SLReqReqTypeValueChar"/>
        </w:rPr>
        <w:t>Functional</w:t>
      </w:r>
    </w:p>
    <w:p w14:paraId="6C54A5B6" w14:textId="77777777" w:rsidR="00AD498E" w:rsidRDefault="005C1EA3" w:rsidP="00635213">
      <w:r>
        <w:rPr>
          <w:rStyle w:val="SLReqReqCustomIDName"/>
        </w:rPr>
        <w:t>ID</w:t>
      </w:r>
      <w:r>
        <w:t xml:space="preserve">    </w:t>
      </w:r>
      <w:r>
        <w:rPr>
          <w:rStyle w:val="SLReqReqCustomIDValueChar"/>
        </w:rPr>
        <w:t>SyOPS-63-C44</w:t>
      </w:r>
    </w:p>
    <w:p w14:paraId="06663454" w14:textId="77777777" w:rsidR="004C0F0C" w:rsidRDefault="005C1EA3">
      <w:pPr>
        <w:pStyle w:val="SLReqReqDescriptionName"/>
      </w:pPr>
      <w:r>
        <w:t>Description</w:t>
      </w:r>
    </w:p>
    <w:p w14:paraId="19F21BB6" w14:textId="77777777" w:rsidR="004C0F0C" w:rsidRDefault="005C1EA3">
      <w:pPr>
        <w:spacing w:after="0"/>
        <w:ind w:left="150"/>
      </w:pPr>
      <w:r>
        <w:rPr>
          <w:rFonts w:ascii="Arial" w:hAnsi="Arial"/>
          <w:sz w:val="20"/>
          <w:szCs w:val="20"/>
        </w:rPr>
        <w:t>The system shall allow for the monitoring of Expird Breath Volume through the HMI.</w:t>
      </w:r>
    </w:p>
    <w:p w14:paraId="781DDA7F" w14:textId="77777777" w:rsidR="00AD498E" w:rsidRDefault="005C1EA3" w:rsidP="001B287E">
      <w:r>
        <w:rPr>
          <w:rStyle w:val="SLReqReqChangeInfoTitle"/>
        </w:rPr>
        <w:t>Change Information</w:t>
      </w:r>
      <w:r>
        <w:t xml:space="preserve">    </w:t>
      </w:r>
      <w:r>
        <w:rPr>
          <w:rStyle w:val="SLReqReqChangeInfoValueChar"/>
        </w:rPr>
        <w:t>No change issue detected.</w:t>
      </w:r>
    </w:p>
    <w:p w14:paraId="2C5441FC" w14:textId="77777777" w:rsidR="004C0F0C" w:rsidRDefault="005C1EA3">
      <w:pPr>
        <w:pStyle w:val="SLReqReqImplementationTitle"/>
      </w:pPr>
      <w:r>
        <w:t>Implementation Status</w:t>
      </w:r>
    </w:p>
    <w:p w14:paraId="37742029"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D02A6E6" w14:textId="77777777" w:rsidR="004C0F0C" w:rsidRDefault="005C1EA3">
      <w:pPr>
        <w:pStyle w:val="SLReqReqVerificationTitle"/>
      </w:pPr>
      <w:r>
        <w:t>Verification Status</w:t>
      </w:r>
    </w:p>
    <w:p w14:paraId="69C9B5D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A5310A3" w14:textId="77777777" w:rsidR="004C0F0C" w:rsidRDefault="005C1EA3">
      <w:pPr>
        <w:pStyle w:val="SLReqReqTitle3"/>
      </w:pPr>
      <w:bookmarkStart w:id="233" w:name="URS:194"/>
      <w:bookmarkStart w:id="234" w:name="_Toc85717651"/>
      <w:bookmarkEnd w:id="233"/>
      <w:r>
        <w:t>3.45 Display Mode Preference</w:t>
      </w:r>
      <w:bookmarkEnd w:id="234"/>
      <w:r>
        <w:t xml:space="preserve"> </w:t>
      </w:r>
    </w:p>
    <w:p w14:paraId="5FB23B3E" w14:textId="77777777" w:rsidR="00AD498E" w:rsidRDefault="005C1EA3" w:rsidP="00022D48">
      <w:pPr>
        <w:spacing w:before="240"/>
      </w:pPr>
      <w:r>
        <w:rPr>
          <w:rStyle w:val="SLReqReqTypeName"/>
        </w:rPr>
        <w:t>Requirement Type</w:t>
      </w:r>
      <w:r>
        <w:t xml:space="preserve">    </w:t>
      </w:r>
      <w:r>
        <w:rPr>
          <w:rStyle w:val="SLReqReqTypeValueChar"/>
        </w:rPr>
        <w:t>Functional</w:t>
      </w:r>
    </w:p>
    <w:p w14:paraId="5397A771" w14:textId="77777777" w:rsidR="00AD498E" w:rsidRDefault="005C1EA3" w:rsidP="00635213">
      <w:r>
        <w:rPr>
          <w:rStyle w:val="SLReqReqCustomIDName"/>
        </w:rPr>
        <w:t>ID</w:t>
      </w:r>
      <w:r>
        <w:t xml:space="preserve">    </w:t>
      </w:r>
      <w:r>
        <w:rPr>
          <w:rStyle w:val="SLReqReqCustomIDValueChar"/>
        </w:rPr>
        <w:t>SyOPS-63-C45</w:t>
      </w:r>
    </w:p>
    <w:p w14:paraId="7BFF85CB" w14:textId="77777777" w:rsidR="004C0F0C" w:rsidRDefault="005C1EA3">
      <w:pPr>
        <w:pStyle w:val="SLReqReqDescriptionName"/>
      </w:pPr>
      <w:r>
        <w:t>Description</w:t>
      </w:r>
    </w:p>
    <w:p w14:paraId="14BCC498" w14:textId="77777777" w:rsidR="004C0F0C" w:rsidRDefault="005C1EA3">
      <w:pPr>
        <w:spacing w:after="0"/>
        <w:ind w:left="150"/>
      </w:pPr>
      <w:r>
        <w:rPr>
          <w:rFonts w:ascii="Arial" w:hAnsi="Arial"/>
          <w:sz w:val="20"/>
          <w:szCs w:val="20"/>
        </w:rPr>
        <w:t>The system shall allow the operator to choose the prefered display mode of the HMI.</w:t>
      </w:r>
    </w:p>
    <w:p w14:paraId="28CEBAD6" w14:textId="77777777" w:rsidR="00AD498E" w:rsidRDefault="005C1EA3" w:rsidP="001B287E">
      <w:r>
        <w:rPr>
          <w:rStyle w:val="SLReqReqChangeInfoTitle"/>
        </w:rPr>
        <w:t>Change Information</w:t>
      </w:r>
      <w:r>
        <w:t xml:space="preserve">    </w:t>
      </w:r>
      <w:r>
        <w:rPr>
          <w:rStyle w:val="SLReqReqChangeInfoValueChar"/>
        </w:rPr>
        <w:t>No change issue detec</w:t>
      </w:r>
      <w:r>
        <w:rPr>
          <w:rStyle w:val="SLReqReqChangeInfoValueChar"/>
        </w:rPr>
        <w:t>ted.</w:t>
      </w:r>
    </w:p>
    <w:p w14:paraId="1DE25F63" w14:textId="77777777" w:rsidR="004C0F0C" w:rsidRDefault="005C1EA3">
      <w:pPr>
        <w:pStyle w:val="SLReqReqImplementationTitle"/>
      </w:pPr>
      <w:r>
        <w:t>Implementation Status</w:t>
      </w:r>
    </w:p>
    <w:p w14:paraId="107222EC"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5B275EE" w14:textId="77777777" w:rsidR="004C0F0C" w:rsidRDefault="005C1EA3">
      <w:pPr>
        <w:pStyle w:val="SLReqReqVerificationTitle"/>
      </w:pPr>
      <w:r>
        <w:lastRenderedPageBreak/>
        <w:t>Verification Status</w:t>
      </w:r>
    </w:p>
    <w:p w14:paraId="2A62D5CC"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CB0BEA3" w14:textId="77777777" w:rsidR="004C0F0C" w:rsidRDefault="005C1EA3">
      <w:pPr>
        <w:pStyle w:val="SLReqReqTitle3"/>
      </w:pPr>
      <w:bookmarkStart w:id="235" w:name="URS:195"/>
      <w:bookmarkStart w:id="236" w:name="_Toc85717652"/>
      <w:bookmarkEnd w:id="235"/>
      <w:r>
        <w:t>3.46 Alarm Pop-ups</w:t>
      </w:r>
      <w:bookmarkEnd w:id="236"/>
    </w:p>
    <w:p w14:paraId="138E50A7" w14:textId="77777777" w:rsidR="00AD498E" w:rsidRDefault="005C1EA3" w:rsidP="00022D48">
      <w:pPr>
        <w:spacing w:before="240"/>
      </w:pPr>
      <w:r>
        <w:rPr>
          <w:rStyle w:val="SLReqReqTypeName"/>
        </w:rPr>
        <w:t>Requirement Type</w:t>
      </w:r>
      <w:r>
        <w:t xml:space="preserve">    </w:t>
      </w:r>
      <w:r>
        <w:rPr>
          <w:rStyle w:val="SLReqReqTypeValueChar"/>
        </w:rPr>
        <w:t>Functional</w:t>
      </w:r>
    </w:p>
    <w:p w14:paraId="55B8DD8D" w14:textId="77777777" w:rsidR="00AD498E" w:rsidRDefault="005C1EA3" w:rsidP="00635213">
      <w:r>
        <w:rPr>
          <w:rStyle w:val="SLReqReqCustomIDName"/>
        </w:rPr>
        <w:t>ID</w:t>
      </w:r>
      <w:r>
        <w:t xml:space="preserve">    </w:t>
      </w:r>
      <w:r>
        <w:rPr>
          <w:rStyle w:val="SLReqReqCustomIDValueChar"/>
        </w:rPr>
        <w:t>SyOPS-63-C46</w:t>
      </w:r>
    </w:p>
    <w:p w14:paraId="30183D9F" w14:textId="77777777" w:rsidR="004C0F0C" w:rsidRDefault="005C1EA3">
      <w:pPr>
        <w:pStyle w:val="SLReqReqDescriptionName"/>
      </w:pPr>
      <w:r>
        <w:t>Description</w:t>
      </w:r>
    </w:p>
    <w:p w14:paraId="2D00B69C" w14:textId="77777777" w:rsidR="004C0F0C" w:rsidRDefault="005C1EA3">
      <w:pPr>
        <w:spacing w:after="0"/>
        <w:ind w:left="150"/>
      </w:pPr>
      <w:r>
        <w:rPr>
          <w:rFonts w:ascii="Arial" w:hAnsi="Arial"/>
          <w:sz w:val="20"/>
          <w:szCs w:val="20"/>
        </w:rPr>
        <w:t>The system shall display alarm pop-ups when an alarm has been triggered by the control system on the HMI</w:t>
      </w:r>
    </w:p>
    <w:p w14:paraId="0F6A3AD8" w14:textId="77777777" w:rsidR="00AD498E" w:rsidRDefault="005C1EA3" w:rsidP="001B287E">
      <w:r>
        <w:rPr>
          <w:rStyle w:val="SLReqReqChangeInfoTitle"/>
        </w:rPr>
        <w:t>Change Information</w:t>
      </w:r>
      <w:r>
        <w:t xml:space="preserve">    </w:t>
      </w:r>
      <w:r>
        <w:rPr>
          <w:rStyle w:val="SLReqReqChangeInfoValueChar"/>
        </w:rPr>
        <w:t>No change issue detected.</w:t>
      </w:r>
    </w:p>
    <w:p w14:paraId="79601E79" w14:textId="77777777" w:rsidR="004C0F0C" w:rsidRDefault="005C1EA3">
      <w:pPr>
        <w:pStyle w:val="SLReqReqImplementationTitle"/>
      </w:pPr>
      <w:r>
        <w:t>Implementation Status</w:t>
      </w:r>
    </w:p>
    <w:p w14:paraId="777DF60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6543DF0" w14:textId="77777777" w:rsidR="004C0F0C" w:rsidRDefault="005C1EA3">
      <w:pPr>
        <w:pStyle w:val="SLReqReqVerificationTitle"/>
      </w:pPr>
      <w:r>
        <w:t>Verification Status</w:t>
      </w:r>
    </w:p>
    <w:p w14:paraId="58D90078"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7F3E518" w14:textId="77777777" w:rsidR="004C0F0C" w:rsidRDefault="005C1EA3">
      <w:pPr>
        <w:pStyle w:val="SLReqReqTitle3"/>
      </w:pPr>
      <w:bookmarkStart w:id="237" w:name="URS:196"/>
      <w:bookmarkStart w:id="238" w:name="_Toc85717653"/>
      <w:bookmarkEnd w:id="237"/>
      <w:r>
        <w:t>3.47 Test Manuals</w:t>
      </w:r>
      <w:bookmarkEnd w:id="238"/>
    </w:p>
    <w:p w14:paraId="02A899F9" w14:textId="77777777" w:rsidR="00AD498E" w:rsidRDefault="005C1EA3" w:rsidP="00022D48">
      <w:pPr>
        <w:spacing w:before="240"/>
      </w:pPr>
      <w:r>
        <w:rPr>
          <w:rStyle w:val="SLReqReqTypeName"/>
        </w:rPr>
        <w:t>Requirement Type</w:t>
      </w:r>
      <w:r>
        <w:t xml:space="preserve">    </w:t>
      </w:r>
      <w:r>
        <w:rPr>
          <w:rStyle w:val="SLReqReqTypeValueChar"/>
        </w:rPr>
        <w:t>Functional</w:t>
      </w:r>
    </w:p>
    <w:p w14:paraId="1927872D" w14:textId="77777777" w:rsidR="00AD498E" w:rsidRDefault="005C1EA3" w:rsidP="00635213">
      <w:r>
        <w:rPr>
          <w:rStyle w:val="SLReqReqCustomIDName"/>
        </w:rPr>
        <w:t>ID</w:t>
      </w:r>
      <w:r>
        <w:t xml:space="preserve">    </w:t>
      </w:r>
      <w:r>
        <w:rPr>
          <w:rStyle w:val="SLReqReqCustomIDValueChar"/>
        </w:rPr>
        <w:t>SyOPS-63-C47</w:t>
      </w:r>
    </w:p>
    <w:p w14:paraId="1C799927" w14:textId="77777777" w:rsidR="004C0F0C" w:rsidRDefault="005C1EA3">
      <w:pPr>
        <w:pStyle w:val="SLReqReqDescriptionName"/>
      </w:pPr>
      <w:r>
        <w:t>Description</w:t>
      </w:r>
    </w:p>
    <w:p w14:paraId="7FF52270" w14:textId="77777777" w:rsidR="004C0F0C" w:rsidRDefault="005C1EA3">
      <w:pPr>
        <w:spacing w:after="0"/>
        <w:ind w:left="150"/>
      </w:pPr>
      <w:r>
        <w:rPr>
          <w:rFonts w:ascii="Arial" w:hAnsi="Arial"/>
          <w:sz w:val="20"/>
          <w:szCs w:val="20"/>
        </w:rPr>
        <w:t>The system shall allow access to the test manuals through the HMI.</w:t>
      </w:r>
    </w:p>
    <w:p w14:paraId="7A372882" w14:textId="77777777" w:rsidR="00AD498E" w:rsidRDefault="005C1EA3" w:rsidP="001B287E">
      <w:r>
        <w:rPr>
          <w:rStyle w:val="SLReqReqChangeInfoTitle"/>
        </w:rPr>
        <w:t>Change Information</w:t>
      </w:r>
      <w:r>
        <w:t xml:space="preserve">    </w:t>
      </w:r>
      <w:r>
        <w:rPr>
          <w:rStyle w:val="SLReqReqChangeInfoValueChar"/>
        </w:rPr>
        <w:t>No change issue detected.</w:t>
      </w:r>
    </w:p>
    <w:p w14:paraId="3119ECF4" w14:textId="77777777" w:rsidR="004C0F0C" w:rsidRDefault="005C1EA3">
      <w:pPr>
        <w:pStyle w:val="SLReqReqImplementationTitle"/>
      </w:pPr>
      <w:r>
        <w:t>Implementation Status</w:t>
      </w:r>
    </w:p>
    <w:p w14:paraId="4AA40B8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25A3CEA" w14:textId="77777777" w:rsidR="004C0F0C" w:rsidRDefault="005C1EA3">
      <w:pPr>
        <w:pStyle w:val="SLReqReqVerificationTitle"/>
      </w:pPr>
      <w:r>
        <w:t>Verification Status</w:t>
      </w:r>
    </w:p>
    <w:p w14:paraId="2ADFA9D0"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1824B01" w14:textId="77777777" w:rsidR="004C0F0C" w:rsidRDefault="005C1EA3">
      <w:pPr>
        <w:pStyle w:val="SLReqReqTitle3"/>
      </w:pPr>
      <w:bookmarkStart w:id="239" w:name="URS:197"/>
      <w:bookmarkStart w:id="240" w:name="_Toc85717654"/>
      <w:bookmarkEnd w:id="239"/>
      <w:r>
        <w:t>3.48 Test Accessories</w:t>
      </w:r>
      <w:bookmarkEnd w:id="240"/>
    </w:p>
    <w:p w14:paraId="5E845947" w14:textId="77777777" w:rsidR="00AD498E" w:rsidRDefault="005C1EA3" w:rsidP="00022D48">
      <w:pPr>
        <w:spacing w:before="240"/>
      </w:pPr>
      <w:r>
        <w:rPr>
          <w:rStyle w:val="SLReqReqTypeName"/>
        </w:rPr>
        <w:t>Requirement Type</w:t>
      </w:r>
      <w:r>
        <w:t xml:space="preserve">    </w:t>
      </w:r>
      <w:r>
        <w:rPr>
          <w:rStyle w:val="SLReqReqTypeValueChar"/>
        </w:rPr>
        <w:t>Functional</w:t>
      </w:r>
    </w:p>
    <w:p w14:paraId="1661D28F" w14:textId="77777777" w:rsidR="00AD498E" w:rsidRDefault="005C1EA3" w:rsidP="00635213">
      <w:r>
        <w:rPr>
          <w:rStyle w:val="SLReqReqCustomIDName"/>
        </w:rPr>
        <w:t>ID</w:t>
      </w:r>
      <w:r>
        <w:t xml:space="preserve">    </w:t>
      </w:r>
      <w:r>
        <w:rPr>
          <w:rStyle w:val="SLReqReqCustomIDValueChar"/>
        </w:rPr>
        <w:t>SyOPS-63-C48</w:t>
      </w:r>
    </w:p>
    <w:p w14:paraId="41D782A7" w14:textId="77777777" w:rsidR="004C0F0C" w:rsidRDefault="005C1EA3">
      <w:pPr>
        <w:pStyle w:val="SLReqReqDescriptionName"/>
      </w:pPr>
      <w:r>
        <w:lastRenderedPageBreak/>
        <w:t>Description</w:t>
      </w:r>
    </w:p>
    <w:p w14:paraId="03BC1E2F" w14:textId="77777777" w:rsidR="004C0F0C" w:rsidRDefault="005C1EA3">
      <w:pPr>
        <w:spacing w:after="0"/>
        <w:ind w:left="150"/>
      </w:pPr>
      <w:r>
        <w:rPr>
          <w:rFonts w:ascii="Arial" w:hAnsi="Arial"/>
          <w:sz w:val="20"/>
          <w:szCs w:val="20"/>
        </w:rPr>
        <w:t>The system shall allow the operator to test the tubing and accessories from the HMI.</w:t>
      </w:r>
    </w:p>
    <w:p w14:paraId="62DE988F" w14:textId="77777777" w:rsidR="00AD498E" w:rsidRDefault="005C1EA3" w:rsidP="001B287E">
      <w:r>
        <w:rPr>
          <w:rStyle w:val="SLReqReqChangeInfoTitle"/>
        </w:rPr>
        <w:t>Change Information</w:t>
      </w:r>
      <w:r>
        <w:t xml:space="preserve">    </w:t>
      </w:r>
      <w:r>
        <w:rPr>
          <w:rStyle w:val="SLReqReqChangeInfoValueChar"/>
        </w:rPr>
        <w:t>No change issue detected.</w:t>
      </w:r>
    </w:p>
    <w:p w14:paraId="108F9B97" w14:textId="77777777" w:rsidR="004C0F0C" w:rsidRDefault="005C1EA3">
      <w:pPr>
        <w:pStyle w:val="SLReqReqImplementationTitle"/>
      </w:pPr>
      <w:r>
        <w:t>Implementation Status</w:t>
      </w:r>
    </w:p>
    <w:p w14:paraId="7050AA12"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19979E9" w14:textId="77777777" w:rsidR="004C0F0C" w:rsidRDefault="005C1EA3">
      <w:pPr>
        <w:pStyle w:val="SLReqReqVerificationTitle"/>
      </w:pPr>
      <w:r>
        <w:t>Verification Status</w:t>
      </w:r>
    </w:p>
    <w:p w14:paraId="57E6C5C5"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B3E0682" w14:textId="77777777" w:rsidR="004C0F0C" w:rsidRDefault="005C1EA3">
      <w:pPr>
        <w:pStyle w:val="SLReqReqTitle3"/>
      </w:pPr>
      <w:bookmarkStart w:id="241" w:name="URS:198"/>
      <w:bookmarkStart w:id="242" w:name="_Toc85717655"/>
      <w:bookmarkEnd w:id="241"/>
      <w:r>
        <w:t>3.49 Test Power</w:t>
      </w:r>
      <w:bookmarkEnd w:id="242"/>
      <w:r>
        <w:t xml:space="preserve"> </w:t>
      </w:r>
    </w:p>
    <w:p w14:paraId="258C914E" w14:textId="77777777" w:rsidR="00AD498E" w:rsidRDefault="005C1EA3" w:rsidP="00022D48">
      <w:pPr>
        <w:spacing w:before="240"/>
      </w:pPr>
      <w:r>
        <w:rPr>
          <w:rStyle w:val="SLReqReqTypeName"/>
        </w:rPr>
        <w:t>Requirement Type</w:t>
      </w:r>
      <w:r>
        <w:t xml:space="preserve">    </w:t>
      </w:r>
      <w:r>
        <w:rPr>
          <w:rStyle w:val="SLReqReqTypeValueChar"/>
        </w:rPr>
        <w:t>Functional</w:t>
      </w:r>
    </w:p>
    <w:p w14:paraId="1CAF1C47" w14:textId="77777777" w:rsidR="00AD498E" w:rsidRDefault="005C1EA3" w:rsidP="00635213">
      <w:r>
        <w:rPr>
          <w:rStyle w:val="SLReqReqCustomIDName"/>
        </w:rPr>
        <w:t>ID</w:t>
      </w:r>
      <w:r>
        <w:t xml:space="preserve">    </w:t>
      </w:r>
      <w:r>
        <w:rPr>
          <w:rStyle w:val="SLReqReqCustomIDValueChar"/>
        </w:rPr>
        <w:t>SyOPS-63-C49</w:t>
      </w:r>
    </w:p>
    <w:p w14:paraId="04DC9974" w14:textId="77777777" w:rsidR="004C0F0C" w:rsidRDefault="005C1EA3">
      <w:pPr>
        <w:pStyle w:val="SLReqReqDescriptionName"/>
      </w:pPr>
      <w:r>
        <w:t>Description</w:t>
      </w:r>
    </w:p>
    <w:p w14:paraId="1DF79976" w14:textId="77777777" w:rsidR="004C0F0C" w:rsidRDefault="005C1EA3">
      <w:pPr>
        <w:spacing w:after="0"/>
        <w:ind w:left="150"/>
      </w:pPr>
      <w:r>
        <w:rPr>
          <w:rFonts w:ascii="Arial" w:hAnsi="Arial"/>
          <w:sz w:val="20"/>
          <w:szCs w:val="20"/>
        </w:rPr>
        <w:t>The system shall allow for the operator to switch from main power to battery to test switching capabilaties within the HMI.</w:t>
      </w:r>
    </w:p>
    <w:p w14:paraId="3EC6FEB0" w14:textId="77777777" w:rsidR="00AD498E" w:rsidRDefault="005C1EA3" w:rsidP="001B287E">
      <w:r>
        <w:rPr>
          <w:rStyle w:val="SLReqReqChangeInfoTitle"/>
        </w:rPr>
        <w:t>Change Information</w:t>
      </w:r>
      <w:r>
        <w:t xml:space="preserve">    </w:t>
      </w:r>
      <w:r>
        <w:rPr>
          <w:rStyle w:val="SLReqReqChangeInfoValueChar"/>
        </w:rPr>
        <w:t>No change issue detected.</w:t>
      </w:r>
    </w:p>
    <w:p w14:paraId="73256FF7" w14:textId="77777777" w:rsidR="004C0F0C" w:rsidRDefault="005C1EA3">
      <w:pPr>
        <w:pStyle w:val="SLReqReqImplementationTitle"/>
      </w:pPr>
      <w:r>
        <w:t>Implementation Status</w:t>
      </w:r>
    </w:p>
    <w:p w14:paraId="7E454240"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20B8444" w14:textId="77777777" w:rsidR="004C0F0C" w:rsidRDefault="005C1EA3">
      <w:pPr>
        <w:pStyle w:val="SLReqReqVerificationTitle"/>
      </w:pPr>
      <w:r>
        <w:t xml:space="preserve">Verification </w:t>
      </w:r>
      <w:r>
        <w:t>Status</w:t>
      </w:r>
    </w:p>
    <w:p w14:paraId="4EDDF7A6"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4727811" w14:textId="77777777" w:rsidR="004C0F0C" w:rsidRDefault="005C1EA3">
      <w:pPr>
        <w:pStyle w:val="SLReqReqTitle3"/>
      </w:pPr>
      <w:bookmarkStart w:id="243" w:name="URS:199"/>
      <w:bookmarkStart w:id="244" w:name="_Toc85717656"/>
      <w:bookmarkEnd w:id="243"/>
      <w:r>
        <w:t>3.50 Alarm Test</w:t>
      </w:r>
      <w:bookmarkEnd w:id="244"/>
      <w:r>
        <w:t xml:space="preserve"> </w:t>
      </w:r>
    </w:p>
    <w:p w14:paraId="2674F912" w14:textId="77777777" w:rsidR="00AD498E" w:rsidRDefault="005C1EA3" w:rsidP="00022D48">
      <w:pPr>
        <w:spacing w:before="240"/>
      </w:pPr>
      <w:r>
        <w:rPr>
          <w:rStyle w:val="SLReqReqTypeName"/>
        </w:rPr>
        <w:t>Requirement Type</w:t>
      </w:r>
      <w:r>
        <w:t xml:space="preserve">    </w:t>
      </w:r>
      <w:r>
        <w:rPr>
          <w:rStyle w:val="SLReqReqTypeValueChar"/>
        </w:rPr>
        <w:t>Functional</w:t>
      </w:r>
    </w:p>
    <w:p w14:paraId="7083F9A8" w14:textId="77777777" w:rsidR="00AD498E" w:rsidRDefault="005C1EA3" w:rsidP="00635213">
      <w:r>
        <w:rPr>
          <w:rStyle w:val="SLReqReqCustomIDName"/>
        </w:rPr>
        <w:t>ID</w:t>
      </w:r>
      <w:r>
        <w:t xml:space="preserve">    </w:t>
      </w:r>
      <w:r>
        <w:rPr>
          <w:rStyle w:val="SLReqReqCustomIDValueChar"/>
        </w:rPr>
        <w:t>SyOPS-63-C50</w:t>
      </w:r>
    </w:p>
    <w:p w14:paraId="120DA53C" w14:textId="77777777" w:rsidR="004C0F0C" w:rsidRDefault="005C1EA3">
      <w:pPr>
        <w:pStyle w:val="SLReqReqDescriptionName"/>
      </w:pPr>
      <w:r>
        <w:t>Description</w:t>
      </w:r>
    </w:p>
    <w:p w14:paraId="3088A45F" w14:textId="77777777" w:rsidR="004C0F0C" w:rsidRDefault="005C1EA3">
      <w:pPr>
        <w:spacing w:after="0"/>
        <w:ind w:left="150"/>
      </w:pPr>
      <w:r>
        <w:rPr>
          <w:rFonts w:ascii="Arial" w:hAnsi="Arial"/>
          <w:sz w:val="20"/>
          <w:szCs w:val="20"/>
        </w:rPr>
        <w:t>The system shall allow for all alarm signals and operations to be tested through the HMI.</w:t>
      </w:r>
    </w:p>
    <w:p w14:paraId="0516A57C" w14:textId="77777777" w:rsidR="00AD498E" w:rsidRDefault="005C1EA3" w:rsidP="001B287E">
      <w:r>
        <w:rPr>
          <w:rStyle w:val="SLReqReqChangeInfoTitle"/>
        </w:rPr>
        <w:t>Change Information</w:t>
      </w:r>
      <w:r>
        <w:t xml:space="preserve">    </w:t>
      </w:r>
      <w:r>
        <w:rPr>
          <w:rStyle w:val="SLReqReqChangeInfoValueChar"/>
        </w:rPr>
        <w:t>No change issue detected.</w:t>
      </w:r>
    </w:p>
    <w:p w14:paraId="50D738C6" w14:textId="77777777" w:rsidR="004C0F0C" w:rsidRDefault="005C1EA3">
      <w:pPr>
        <w:pStyle w:val="SLReqReqImplementationTitle"/>
      </w:pPr>
      <w:r>
        <w:t>Implementation Status</w:t>
      </w:r>
    </w:p>
    <w:p w14:paraId="6BA9DCA4"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E82822D" w14:textId="77777777" w:rsidR="004C0F0C" w:rsidRDefault="005C1EA3">
      <w:pPr>
        <w:pStyle w:val="SLReqReqVerificationTitle"/>
      </w:pPr>
      <w:r>
        <w:lastRenderedPageBreak/>
        <w:t>Verification Status</w:t>
      </w:r>
    </w:p>
    <w:p w14:paraId="1FC8E94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9A9A559" w14:textId="77777777" w:rsidR="004C0F0C" w:rsidRDefault="005C1EA3">
      <w:pPr>
        <w:pStyle w:val="SLReqReqTitle3"/>
      </w:pPr>
      <w:bookmarkStart w:id="245" w:name="URS:200"/>
      <w:bookmarkStart w:id="246" w:name="_Toc85717657"/>
      <w:bookmarkEnd w:id="245"/>
      <w:r>
        <w:t>3.51 Circuit Test</w:t>
      </w:r>
      <w:bookmarkEnd w:id="246"/>
      <w:r>
        <w:t xml:space="preserve"> </w:t>
      </w:r>
    </w:p>
    <w:p w14:paraId="7C394AC1" w14:textId="77777777" w:rsidR="00AD498E" w:rsidRDefault="005C1EA3" w:rsidP="00022D48">
      <w:pPr>
        <w:spacing w:before="240"/>
      </w:pPr>
      <w:r>
        <w:rPr>
          <w:rStyle w:val="SLReqReqTypeName"/>
        </w:rPr>
        <w:t>Requirement Type</w:t>
      </w:r>
      <w:r>
        <w:t xml:space="preserve">    </w:t>
      </w:r>
      <w:r>
        <w:rPr>
          <w:rStyle w:val="SLReqReqTypeValueChar"/>
        </w:rPr>
        <w:t>Functional</w:t>
      </w:r>
    </w:p>
    <w:p w14:paraId="3CF5BF08" w14:textId="77777777" w:rsidR="00AD498E" w:rsidRDefault="005C1EA3" w:rsidP="00635213">
      <w:r>
        <w:rPr>
          <w:rStyle w:val="SLReqReqCustomIDName"/>
        </w:rPr>
        <w:t>ID</w:t>
      </w:r>
      <w:r>
        <w:t xml:space="preserve">    </w:t>
      </w:r>
      <w:r>
        <w:rPr>
          <w:rStyle w:val="SLReqReqCustomIDValueChar"/>
        </w:rPr>
        <w:t>SyOPS-63-C51</w:t>
      </w:r>
    </w:p>
    <w:p w14:paraId="3AAE658E" w14:textId="77777777" w:rsidR="004C0F0C" w:rsidRDefault="005C1EA3">
      <w:pPr>
        <w:pStyle w:val="SLReqReqDescriptionName"/>
      </w:pPr>
      <w:r>
        <w:t>Description</w:t>
      </w:r>
    </w:p>
    <w:p w14:paraId="4F7AD5A5" w14:textId="77777777" w:rsidR="004C0F0C" w:rsidRDefault="005C1EA3">
      <w:pPr>
        <w:spacing w:after="0"/>
        <w:ind w:left="150"/>
      </w:pPr>
      <w:r>
        <w:rPr>
          <w:rFonts w:ascii="Arial" w:hAnsi="Arial"/>
          <w:sz w:val="20"/>
          <w:szCs w:val="20"/>
        </w:rPr>
        <w:t>The system shall allow the operator to test the circuit disconnect alarm within the HMI.</w:t>
      </w:r>
    </w:p>
    <w:p w14:paraId="36630BB6" w14:textId="77777777" w:rsidR="00AD498E" w:rsidRDefault="005C1EA3" w:rsidP="001B287E">
      <w:r>
        <w:rPr>
          <w:rStyle w:val="SLReqReqChangeInfoTitle"/>
        </w:rPr>
        <w:t>Change Information</w:t>
      </w:r>
      <w:r>
        <w:t xml:space="preserve">    </w:t>
      </w:r>
      <w:r>
        <w:rPr>
          <w:rStyle w:val="SLReqReqChangeInfoValueChar"/>
        </w:rPr>
        <w:t>No change issue detected.</w:t>
      </w:r>
    </w:p>
    <w:p w14:paraId="10C506C2" w14:textId="77777777" w:rsidR="004C0F0C" w:rsidRDefault="005C1EA3">
      <w:pPr>
        <w:pStyle w:val="SLReqReqImplementationTitle"/>
      </w:pPr>
      <w:r>
        <w:t>Implementation Status</w:t>
      </w:r>
    </w:p>
    <w:p w14:paraId="71A0F872"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768218E" w14:textId="77777777" w:rsidR="004C0F0C" w:rsidRDefault="005C1EA3">
      <w:pPr>
        <w:pStyle w:val="SLReqReqVerificationTitle"/>
      </w:pPr>
      <w:r>
        <w:t>Verification Status</w:t>
      </w:r>
    </w:p>
    <w:p w14:paraId="00DC0D0C"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4ED2B47" w14:textId="77777777" w:rsidR="004C0F0C" w:rsidRDefault="005C1EA3">
      <w:pPr>
        <w:pStyle w:val="SLReqReqTitle3"/>
      </w:pPr>
      <w:bookmarkStart w:id="247" w:name="URS:201"/>
      <w:bookmarkStart w:id="248" w:name="_Toc85717658"/>
      <w:bookmarkEnd w:id="247"/>
      <w:r>
        <w:t>3.52 Button Test</w:t>
      </w:r>
      <w:bookmarkEnd w:id="248"/>
      <w:r>
        <w:t xml:space="preserve"> </w:t>
      </w:r>
    </w:p>
    <w:p w14:paraId="69A1F2D2" w14:textId="77777777" w:rsidR="00AD498E" w:rsidRDefault="005C1EA3" w:rsidP="00022D48">
      <w:pPr>
        <w:spacing w:before="240"/>
      </w:pPr>
      <w:r>
        <w:rPr>
          <w:rStyle w:val="SLReqReqTypeName"/>
        </w:rPr>
        <w:t>Requirement Type</w:t>
      </w:r>
      <w:r>
        <w:t xml:space="preserve">    </w:t>
      </w:r>
      <w:r>
        <w:rPr>
          <w:rStyle w:val="SLReqReqTypeValueChar"/>
        </w:rPr>
        <w:t>Functional</w:t>
      </w:r>
    </w:p>
    <w:p w14:paraId="04ED5831" w14:textId="77777777" w:rsidR="00AD498E" w:rsidRDefault="005C1EA3" w:rsidP="00635213">
      <w:r>
        <w:rPr>
          <w:rStyle w:val="SLReqReqCustomIDName"/>
        </w:rPr>
        <w:t>ID</w:t>
      </w:r>
      <w:r>
        <w:t xml:space="preserve">    </w:t>
      </w:r>
      <w:r>
        <w:rPr>
          <w:rStyle w:val="SLReqReqCustomIDValueChar"/>
        </w:rPr>
        <w:t>SyOPS-63-C52</w:t>
      </w:r>
    </w:p>
    <w:p w14:paraId="205D0F31" w14:textId="77777777" w:rsidR="004C0F0C" w:rsidRDefault="005C1EA3">
      <w:pPr>
        <w:pStyle w:val="SLReqReqDescriptionName"/>
      </w:pPr>
      <w:r>
        <w:t>Description</w:t>
      </w:r>
    </w:p>
    <w:p w14:paraId="2D1C97E7" w14:textId="77777777" w:rsidR="004C0F0C" w:rsidRDefault="005C1EA3">
      <w:pPr>
        <w:spacing w:after="0"/>
        <w:ind w:left="150"/>
      </w:pPr>
      <w:r>
        <w:rPr>
          <w:rFonts w:ascii="Arial" w:hAnsi="Arial"/>
          <w:sz w:val="20"/>
          <w:szCs w:val="20"/>
        </w:rPr>
        <w:t>The system shall allow for the operator to test button verification through the HMI</w:t>
      </w:r>
    </w:p>
    <w:p w14:paraId="3CFC4F3C" w14:textId="77777777" w:rsidR="00AD498E" w:rsidRDefault="005C1EA3" w:rsidP="001B287E">
      <w:r>
        <w:rPr>
          <w:rStyle w:val="SLReqReqChangeInfoTitle"/>
        </w:rPr>
        <w:t>Change Information</w:t>
      </w:r>
      <w:r>
        <w:t xml:space="preserve">    </w:t>
      </w:r>
      <w:r>
        <w:rPr>
          <w:rStyle w:val="SLReqReqChangeInfoValueChar"/>
        </w:rPr>
        <w:t>No change issue detect</w:t>
      </w:r>
      <w:r>
        <w:rPr>
          <w:rStyle w:val="SLReqReqChangeInfoValueChar"/>
        </w:rPr>
        <w:t>ed.</w:t>
      </w:r>
    </w:p>
    <w:p w14:paraId="3678943A" w14:textId="77777777" w:rsidR="004C0F0C" w:rsidRDefault="005C1EA3">
      <w:pPr>
        <w:pStyle w:val="SLReqReqImplementationTitle"/>
      </w:pPr>
      <w:r>
        <w:t>Implementation Status</w:t>
      </w:r>
    </w:p>
    <w:p w14:paraId="4ADB5055"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AA5AFDC" w14:textId="77777777" w:rsidR="004C0F0C" w:rsidRDefault="005C1EA3">
      <w:pPr>
        <w:pStyle w:val="SLReqReqVerificationTitle"/>
      </w:pPr>
      <w:r>
        <w:t>Verification Status</w:t>
      </w:r>
    </w:p>
    <w:p w14:paraId="215862B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6D0C201" w14:textId="77777777" w:rsidR="004C0F0C" w:rsidRDefault="005C1EA3">
      <w:pPr>
        <w:pStyle w:val="SLReqReqTitle3"/>
      </w:pPr>
      <w:bookmarkStart w:id="249" w:name="URS:202"/>
      <w:bookmarkStart w:id="250" w:name="_Toc85717659"/>
      <w:bookmarkEnd w:id="249"/>
      <w:r>
        <w:t>3.53 Alarm Visual and Audiable Test</w:t>
      </w:r>
      <w:bookmarkEnd w:id="250"/>
      <w:r>
        <w:t xml:space="preserve"> </w:t>
      </w:r>
    </w:p>
    <w:p w14:paraId="21AF75EF" w14:textId="77777777" w:rsidR="00AD498E" w:rsidRDefault="005C1EA3" w:rsidP="00022D48">
      <w:pPr>
        <w:spacing w:before="240"/>
      </w:pPr>
      <w:r>
        <w:rPr>
          <w:rStyle w:val="SLReqReqTypeName"/>
        </w:rPr>
        <w:t>Requirement Type</w:t>
      </w:r>
      <w:r>
        <w:t xml:space="preserve">    </w:t>
      </w:r>
      <w:r>
        <w:rPr>
          <w:rStyle w:val="SLReqReqTypeValueChar"/>
        </w:rPr>
        <w:t>Functional</w:t>
      </w:r>
    </w:p>
    <w:p w14:paraId="634C15EF" w14:textId="77777777" w:rsidR="00AD498E" w:rsidRDefault="005C1EA3" w:rsidP="00635213">
      <w:r>
        <w:rPr>
          <w:rStyle w:val="SLReqReqCustomIDName"/>
        </w:rPr>
        <w:t>ID</w:t>
      </w:r>
      <w:r>
        <w:t xml:space="preserve">    </w:t>
      </w:r>
      <w:r>
        <w:rPr>
          <w:rStyle w:val="SLReqReqCustomIDValueChar"/>
        </w:rPr>
        <w:t>SyOPS-63-C53</w:t>
      </w:r>
    </w:p>
    <w:p w14:paraId="78F24FEE" w14:textId="77777777" w:rsidR="004C0F0C" w:rsidRDefault="005C1EA3">
      <w:pPr>
        <w:pStyle w:val="SLReqReqDescriptionName"/>
      </w:pPr>
      <w:r>
        <w:t>Description</w:t>
      </w:r>
    </w:p>
    <w:p w14:paraId="02F16310" w14:textId="77777777" w:rsidR="004C0F0C" w:rsidRDefault="005C1EA3">
      <w:pPr>
        <w:spacing w:after="0"/>
        <w:ind w:left="150"/>
      </w:pPr>
      <w:r>
        <w:rPr>
          <w:rFonts w:ascii="Arial" w:hAnsi="Arial"/>
          <w:sz w:val="20"/>
          <w:szCs w:val="20"/>
        </w:rPr>
        <w:lastRenderedPageBreak/>
        <w:t>The system shall allow the operator to test all alarm visuals and alarm tones through the HMI.</w:t>
      </w:r>
    </w:p>
    <w:p w14:paraId="01720B32" w14:textId="77777777" w:rsidR="00AD498E" w:rsidRDefault="005C1EA3" w:rsidP="001B287E">
      <w:r>
        <w:rPr>
          <w:rStyle w:val="SLReqReqChangeInfoTitle"/>
        </w:rPr>
        <w:t>Change Information</w:t>
      </w:r>
      <w:r>
        <w:t xml:space="preserve">    </w:t>
      </w:r>
      <w:r>
        <w:rPr>
          <w:rStyle w:val="SLReqReqChangeInfoValueChar"/>
        </w:rPr>
        <w:t>No change issue detected.</w:t>
      </w:r>
    </w:p>
    <w:p w14:paraId="0F24415B" w14:textId="77777777" w:rsidR="004C0F0C" w:rsidRDefault="005C1EA3">
      <w:pPr>
        <w:pStyle w:val="SLReqReqImplementationTitle"/>
      </w:pPr>
      <w:r>
        <w:t>Implementation Status</w:t>
      </w:r>
    </w:p>
    <w:p w14:paraId="7CEBEF67"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24C4E12" w14:textId="77777777" w:rsidR="004C0F0C" w:rsidRDefault="005C1EA3">
      <w:pPr>
        <w:pStyle w:val="SLReqReqVerificationTitle"/>
      </w:pPr>
      <w:r>
        <w:t>Verification Status</w:t>
      </w:r>
    </w:p>
    <w:p w14:paraId="445BB3C6"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D0C855B" w14:textId="77777777" w:rsidR="004C0F0C" w:rsidRDefault="005C1EA3">
      <w:pPr>
        <w:pStyle w:val="SLReqReqTitle3"/>
      </w:pPr>
      <w:bookmarkStart w:id="251" w:name="URS:203"/>
      <w:bookmarkStart w:id="252" w:name="_Toc85717660"/>
      <w:bookmarkEnd w:id="251"/>
      <w:r>
        <w:t>3.54 Service Reminder and Check</w:t>
      </w:r>
      <w:bookmarkEnd w:id="252"/>
    </w:p>
    <w:p w14:paraId="3464B70C" w14:textId="77777777" w:rsidR="00AD498E" w:rsidRDefault="005C1EA3" w:rsidP="00022D48">
      <w:pPr>
        <w:spacing w:before="240"/>
      </w:pPr>
      <w:r>
        <w:rPr>
          <w:rStyle w:val="SLReqReqTypeName"/>
        </w:rPr>
        <w:t>Requirement Type</w:t>
      </w:r>
      <w:r>
        <w:t xml:space="preserve">    </w:t>
      </w:r>
      <w:r>
        <w:rPr>
          <w:rStyle w:val="SLReqReqTypeValueChar"/>
        </w:rPr>
        <w:t>Functional</w:t>
      </w:r>
    </w:p>
    <w:p w14:paraId="16CF09AC" w14:textId="77777777" w:rsidR="00AD498E" w:rsidRDefault="005C1EA3" w:rsidP="00635213">
      <w:r>
        <w:rPr>
          <w:rStyle w:val="SLReqReqCustomIDName"/>
        </w:rPr>
        <w:t>ID</w:t>
      </w:r>
      <w:r>
        <w:t xml:space="preserve">    </w:t>
      </w:r>
      <w:r>
        <w:rPr>
          <w:rStyle w:val="SLReqReqCustomIDValueChar"/>
        </w:rPr>
        <w:t>SyOPS-63-C54</w:t>
      </w:r>
    </w:p>
    <w:p w14:paraId="1FB2DBCF" w14:textId="77777777" w:rsidR="004C0F0C" w:rsidRDefault="005C1EA3">
      <w:pPr>
        <w:pStyle w:val="SLReqReqDescriptionName"/>
      </w:pPr>
      <w:r>
        <w:t>Description</w:t>
      </w:r>
    </w:p>
    <w:p w14:paraId="2BA76340" w14:textId="77777777" w:rsidR="004C0F0C" w:rsidRDefault="005C1EA3">
      <w:pPr>
        <w:spacing w:after="0"/>
        <w:ind w:left="150"/>
      </w:pPr>
      <w:r>
        <w:rPr>
          <w:rFonts w:ascii="Arial" w:hAnsi="Arial"/>
          <w:sz w:val="20"/>
          <w:szCs w:val="20"/>
        </w:rPr>
        <w:t>The system shall allow the operator to check when a service is due and get a reminder on month before for service through the HMI.</w:t>
      </w:r>
    </w:p>
    <w:p w14:paraId="4F9759ED" w14:textId="77777777" w:rsidR="00AD498E" w:rsidRDefault="005C1EA3" w:rsidP="001B287E">
      <w:r>
        <w:rPr>
          <w:rStyle w:val="SLReqReqChangeInfoTitle"/>
        </w:rPr>
        <w:t>Change Information</w:t>
      </w:r>
      <w:r>
        <w:t xml:space="preserve">    </w:t>
      </w:r>
      <w:r>
        <w:rPr>
          <w:rStyle w:val="SLReqReqChangeInfoValueChar"/>
        </w:rPr>
        <w:t>No change issue detected.</w:t>
      </w:r>
    </w:p>
    <w:p w14:paraId="7C61C477" w14:textId="77777777" w:rsidR="004C0F0C" w:rsidRDefault="005C1EA3">
      <w:pPr>
        <w:pStyle w:val="SLReqReqImplementationTitle"/>
      </w:pPr>
      <w:r>
        <w:t>Implementation Status</w:t>
      </w:r>
    </w:p>
    <w:p w14:paraId="4DBB1499"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D1205BB" w14:textId="77777777" w:rsidR="004C0F0C" w:rsidRDefault="005C1EA3">
      <w:pPr>
        <w:pStyle w:val="SLReqReqVerificationTitle"/>
      </w:pPr>
      <w:r>
        <w:t>Verification Status</w:t>
      </w:r>
    </w:p>
    <w:p w14:paraId="577289BC"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01AD0FB" w14:textId="77777777" w:rsidR="004C0F0C" w:rsidRDefault="005C1EA3">
      <w:pPr>
        <w:pStyle w:val="SLReqReqTitle3"/>
      </w:pPr>
      <w:bookmarkStart w:id="253" w:name="URS:204"/>
      <w:bookmarkStart w:id="254" w:name="_Toc85717661"/>
      <w:bookmarkEnd w:id="253"/>
      <w:r>
        <w:t>3.55 QR Code Manual LInk</w:t>
      </w:r>
      <w:bookmarkEnd w:id="254"/>
    </w:p>
    <w:p w14:paraId="7FD0054C" w14:textId="77777777" w:rsidR="00AD498E" w:rsidRDefault="005C1EA3" w:rsidP="00022D48">
      <w:pPr>
        <w:spacing w:before="240"/>
      </w:pPr>
      <w:r>
        <w:rPr>
          <w:rStyle w:val="SLReqReqTypeName"/>
        </w:rPr>
        <w:t>Requirement Type</w:t>
      </w:r>
      <w:r>
        <w:t xml:space="preserve">    </w:t>
      </w:r>
      <w:r>
        <w:rPr>
          <w:rStyle w:val="SLReqReqTypeValueChar"/>
        </w:rPr>
        <w:t>Functional</w:t>
      </w:r>
    </w:p>
    <w:p w14:paraId="6A6825D3" w14:textId="77777777" w:rsidR="00AD498E" w:rsidRDefault="005C1EA3" w:rsidP="00635213">
      <w:r>
        <w:rPr>
          <w:rStyle w:val="SLReqReqCustomIDName"/>
        </w:rPr>
        <w:t>ID</w:t>
      </w:r>
      <w:r>
        <w:t xml:space="preserve">    </w:t>
      </w:r>
      <w:r>
        <w:rPr>
          <w:rStyle w:val="SLReqReqCustomIDValueChar"/>
        </w:rPr>
        <w:t>SyOPS-63-C55</w:t>
      </w:r>
    </w:p>
    <w:p w14:paraId="387FFB2D" w14:textId="77777777" w:rsidR="004C0F0C" w:rsidRDefault="005C1EA3">
      <w:pPr>
        <w:pStyle w:val="SLReqReqDescriptionName"/>
      </w:pPr>
      <w:r>
        <w:t>Description</w:t>
      </w:r>
    </w:p>
    <w:p w14:paraId="20D3B9ED" w14:textId="77777777" w:rsidR="004C0F0C" w:rsidRDefault="005C1EA3">
      <w:pPr>
        <w:spacing w:after="0"/>
        <w:ind w:left="150"/>
      </w:pPr>
      <w:r>
        <w:rPr>
          <w:rFonts w:ascii="Arial" w:hAnsi="Arial"/>
          <w:sz w:val="20"/>
          <w:szCs w:val="20"/>
        </w:rPr>
        <w:t>The system shall allow for the operator tp access the user manual via the QR Code trough the HMI.</w:t>
      </w:r>
    </w:p>
    <w:p w14:paraId="759084FF" w14:textId="77777777" w:rsidR="00AD498E" w:rsidRDefault="005C1EA3" w:rsidP="001B287E">
      <w:r>
        <w:rPr>
          <w:rStyle w:val="SLReqReqChangeInfoTitle"/>
        </w:rPr>
        <w:t>Change Information</w:t>
      </w:r>
      <w:r>
        <w:t xml:space="preserve">    </w:t>
      </w:r>
      <w:r>
        <w:rPr>
          <w:rStyle w:val="SLReqReqChangeInfoValueChar"/>
        </w:rPr>
        <w:t>No change issue detected.</w:t>
      </w:r>
    </w:p>
    <w:p w14:paraId="444B2AEA" w14:textId="77777777" w:rsidR="004C0F0C" w:rsidRDefault="005C1EA3">
      <w:pPr>
        <w:pStyle w:val="SLReqReqImplementationTitle"/>
      </w:pPr>
      <w:r>
        <w:t>Implementation Status</w:t>
      </w:r>
    </w:p>
    <w:p w14:paraId="12BA2BA7"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B295494" w14:textId="77777777" w:rsidR="004C0F0C" w:rsidRDefault="005C1EA3">
      <w:pPr>
        <w:pStyle w:val="SLReqReqVerificationTitle"/>
      </w:pPr>
      <w:r>
        <w:t>Verification Status</w:t>
      </w:r>
    </w:p>
    <w:p w14:paraId="4B9E5A00" w14:textId="77777777" w:rsidR="00AD498E" w:rsidRPr="00B92412" w:rsidRDefault="005C1EA3" w:rsidP="004A46DF">
      <w:pPr>
        <w:spacing w:after="0"/>
      </w:pPr>
      <w:r>
        <w:lastRenderedPageBreak/>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4EFA099" w14:textId="77777777" w:rsidR="004C0F0C" w:rsidRDefault="005C1EA3">
      <w:pPr>
        <w:pStyle w:val="SLReqReqTitle3"/>
      </w:pPr>
      <w:bookmarkStart w:id="255" w:name="URS:205"/>
      <w:bookmarkStart w:id="256" w:name="_Toc85717662"/>
      <w:bookmarkEnd w:id="255"/>
      <w:r>
        <w:t>3.56 Blower Life Time Indicator</w:t>
      </w:r>
      <w:bookmarkEnd w:id="256"/>
    </w:p>
    <w:p w14:paraId="47F0C4F4" w14:textId="77777777" w:rsidR="00AD498E" w:rsidRDefault="005C1EA3" w:rsidP="00022D48">
      <w:pPr>
        <w:spacing w:before="240"/>
      </w:pPr>
      <w:r>
        <w:rPr>
          <w:rStyle w:val="SLReqReqTypeName"/>
        </w:rPr>
        <w:t>Requirement Type</w:t>
      </w:r>
      <w:r>
        <w:t xml:space="preserve">    </w:t>
      </w:r>
      <w:r>
        <w:rPr>
          <w:rStyle w:val="SLReqReqTypeValueChar"/>
        </w:rPr>
        <w:t>Functional</w:t>
      </w:r>
    </w:p>
    <w:p w14:paraId="7AC0A765" w14:textId="77777777" w:rsidR="00AD498E" w:rsidRDefault="005C1EA3" w:rsidP="00635213">
      <w:r>
        <w:rPr>
          <w:rStyle w:val="SLReqReqCustomIDName"/>
        </w:rPr>
        <w:t>ID</w:t>
      </w:r>
      <w:r>
        <w:t xml:space="preserve">    </w:t>
      </w:r>
      <w:r>
        <w:rPr>
          <w:rStyle w:val="SLReqReqCustomIDValueChar"/>
        </w:rPr>
        <w:t>SyOPS-63-C56</w:t>
      </w:r>
    </w:p>
    <w:p w14:paraId="4BE2B6F7" w14:textId="77777777" w:rsidR="004C0F0C" w:rsidRDefault="005C1EA3">
      <w:pPr>
        <w:pStyle w:val="SLReqReqDescriptionName"/>
      </w:pPr>
      <w:r>
        <w:t>Description</w:t>
      </w:r>
    </w:p>
    <w:p w14:paraId="53920383" w14:textId="77777777" w:rsidR="004C0F0C" w:rsidRDefault="005C1EA3">
      <w:pPr>
        <w:spacing w:after="0"/>
        <w:ind w:left="150"/>
      </w:pPr>
      <w:r>
        <w:rPr>
          <w:rFonts w:ascii="Arial" w:hAnsi="Arial"/>
          <w:sz w:val="20"/>
          <w:szCs w:val="20"/>
        </w:rPr>
        <w:t>The system shall allow the operator to see the life time inidcator of the blower through the HMI.</w:t>
      </w:r>
    </w:p>
    <w:p w14:paraId="239D9401" w14:textId="77777777" w:rsidR="00AD498E" w:rsidRDefault="005C1EA3" w:rsidP="001B287E">
      <w:r>
        <w:rPr>
          <w:rStyle w:val="SLReqReqChangeInfoTitle"/>
        </w:rPr>
        <w:t>Change Information</w:t>
      </w:r>
      <w:r>
        <w:t xml:space="preserve">    </w:t>
      </w:r>
      <w:r>
        <w:rPr>
          <w:rStyle w:val="SLReqReqChangeInfoValueChar"/>
        </w:rPr>
        <w:t>No change issue detected.</w:t>
      </w:r>
    </w:p>
    <w:p w14:paraId="6F43B4EA" w14:textId="77777777" w:rsidR="004C0F0C" w:rsidRDefault="005C1EA3">
      <w:pPr>
        <w:pStyle w:val="SLReqReqImplementationTitle"/>
      </w:pPr>
      <w:r>
        <w:t>Implementation Status</w:t>
      </w:r>
    </w:p>
    <w:p w14:paraId="13806AF3"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0939C28" w14:textId="77777777" w:rsidR="004C0F0C" w:rsidRDefault="005C1EA3">
      <w:pPr>
        <w:pStyle w:val="SLReqReqVerificationTitle"/>
      </w:pPr>
      <w:r>
        <w:t>Verification Status</w:t>
      </w:r>
    </w:p>
    <w:p w14:paraId="79DA86F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F799DA8" w14:textId="77777777" w:rsidR="004C0F0C" w:rsidRDefault="005C1EA3">
      <w:pPr>
        <w:pStyle w:val="SLReqReqTitle2"/>
        <w:spacing w:after="0"/>
      </w:pPr>
      <w:bookmarkStart w:id="257" w:name="URS:6"/>
      <w:bookmarkStart w:id="258" w:name="_Toc85717663"/>
      <w:bookmarkEnd w:id="257"/>
      <w:r>
        <w:t>4 Alarm Subsystem alarm activation</w:t>
      </w:r>
      <w:bookmarkEnd w:id="258"/>
    </w:p>
    <w:p w14:paraId="07A218B7" w14:textId="77777777" w:rsidR="00AD498E" w:rsidRDefault="005C1EA3" w:rsidP="00022D48">
      <w:pPr>
        <w:spacing w:before="240"/>
      </w:pPr>
      <w:r>
        <w:rPr>
          <w:rStyle w:val="SLReqReqTypeName"/>
        </w:rPr>
        <w:t>Requirement Type</w:t>
      </w:r>
      <w:r>
        <w:t xml:space="preserve">    </w:t>
      </w:r>
      <w:r>
        <w:rPr>
          <w:rStyle w:val="SLReqReqTypeValueChar"/>
        </w:rPr>
        <w:t>Functional</w:t>
      </w:r>
    </w:p>
    <w:p w14:paraId="709AE06C" w14:textId="77777777" w:rsidR="00AD498E" w:rsidRDefault="005C1EA3" w:rsidP="00635213">
      <w:r>
        <w:rPr>
          <w:rStyle w:val="SLReqReqCustomIDName"/>
        </w:rPr>
        <w:t>ID</w:t>
      </w:r>
      <w:r>
        <w:t xml:space="preserve">    </w:t>
      </w:r>
      <w:r>
        <w:rPr>
          <w:rStyle w:val="SLReqReqCustomIDValueChar"/>
        </w:rPr>
        <w:t>SyOPS-65</w:t>
      </w:r>
    </w:p>
    <w:p w14:paraId="00A07511" w14:textId="77777777" w:rsidR="004C0F0C" w:rsidRDefault="005C1EA3">
      <w:pPr>
        <w:pStyle w:val="SLReqReqDescriptionName"/>
      </w:pPr>
      <w:r>
        <w:t>Description</w:t>
      </w:r>
    </w:p>
    <w:p w14:paraId="26B7BAF5" w14:textId="77777777" w:rsidR="004C0F0C" w:rsidRDefault="005C1EA3">
      <w:pPr>
        <w:spacing w:after="0"/>
        <w:ind w:left="150"/>
      </w:pPr>
      <w:r>
        <w:rPr>
          <w:rFonts w:ascii="Arial" w:hAnsi="Arial"/>
          <w:sz w:val="20"/>
          <w:szCs w:val="20"/>
        </w:rPr>
        <w:t>The Alarm Sub-system shall be capable of actuation of all the alarms of the BVS.</w:t>
      </w:r>
    </w:p>
    <w:p w14:paraId="718C222B" w14:textId="77777777" w:rsidR="00AD498E" w:rsidRDefault="005C1EA3" w:rsidP="001B287E">
      <w:r>
        <w:rPr>
          <w:rStyle w:val="SLReqReqChangeInfoTitle"/>
        </w:rPr>
        <w:t xml:space="preserve">Change </w:t>
      </w:r>
      <w:r>
        <w:rPr>
          <w:rStyle w:val="SLReqReqChangeInfoTitle"/>
        </w:rPr>
        <w:t>Information</w:t>
      </w:r>
      <w:r>
        <w:t xml:space="preserve">    </w:t>
      </w:r>
      <w:hyperlink w:anchor="ChangedLinkListTable">
        <w:r>
          <w:rPr>
            <w:rStyle w:val="SLReqReqChangeInfoValueChar"/>
          </w:rPr>
          <w:t>Change issue detected.</w:t>
        </w:r>
      </w:hyperlink>
    </w:p>
    <w:p w14:paraId="2807B6CF" w14:textId="77777777" w:rsidR="004C0F0C" w:rsidRDefault="005C1EA3">
      <w:pPr>
        <w:pStyle w:val="SLReqReqLinksName"/>
      </w:pPr>
      <w:r>
        <w:t>Links</w:t>
      </w:r>
    </w:p>
    <w:p w14:paraId="4AFCE3B6" w14:textId="77777777" w:rsidR="00AD498E" w:rsidRDefault="005C1EA3" w:rsidP="004405D9">
      <w:r>
        <w:rPr>
          <w:rStyle w:val="SLReqReqLinkGroupArtifactArtifactNameChar"/>
        </w:rPr>
        <w:t>Artifact</w:t>
      </w:r>
      <w:r>
        <w:t xml:space="preserve">:  </w:t>
      </w:r>
      <w:hyperlink w:anchor="ArtifactListTable">
        <w:r>
          <w:rPr>
            <w:rStyle w:val="SLReqReqLinkGroupArtifactArtifactValueChar"/>
          </w:rPr>
          <w:t>BiPAP_Architecture.slx</w:t>
        </w:r>
      </w:hyperlink>
    </w:p>
    <w:tbl>
      <w:tblPr>
        <w:tblStyle w:val="TableGrid"/>
        <w:tblW w:w="0" w:type="auto"/>
        <w:tblInd w:w="432" w:type="dxa"/>
        <w:tblLook w:val="04A0" w:firstRow="1" w:lastRow="0" w:firstColumn="1" w:lastColumn="0" w:noHBand="0" w:noVBand="1"/>
      </w:tblPr>
      <w:tblGrid>
        <w:gridCol w:w="4510"/>
        <w:gridCol w:w="4408"/>
      </w:tblGrid>
      <w:tr w:rsidR="009B42C3" w14:paraId="1F4A1843" w14:textId="77777777" w:rsidTr="00F33BF4">
        <w:tc>
          <w:tcPr>
            <w:tcW w:w="4675" w:type="dxa"/>
          </w:tcPr>
          <w:p w14:paraId="62B8A604" w14:textId="77777777" w:rsidR="004C0F0C" w:rsidRDefault="005C1EA3">
            <w:pPr>
              <w:pStyle w:val="SLReqReqLinkGroupArtifactLinkedItemName"/>
            </w:pPr>
            <w:r>
              <w:t>Linked Item</w:t>
            </w:r>
          </w:p>
        </w:tc>
        <w:tc>
          <w:tcPr>
            <w:tcW w:w="4675" w:type="dxa"/>
          </w:tcPr>
          <w:p w14:paraId="60C5CCAE" w14:textId="77777777" w:rsidR="004C0F0C" w:rsidRDefault="005C1EA3">
            <w:pPr>
              <w:pStyle w:val="SLReqReqLinkGroupArtifactLinkedTypeName"/>
            </w:pPr>
            <w:r>
              <w:t>Link Type</w:t>
            </w:r>
          </w:p>
        </w:tc>
      </w:tr>
      <w:tr w:rsidR="00911407" w14:paraId="78EC2A03" w14:textId="77777777" w:rsidTr="00F33BF4">
        <w:tc>
          <w:tcPr>
            <w:tcW w:w="4675" w:type="dxa"/>
          </w:tcPr>
          <w:p w14:paraId="78918F23" w14:textId="77777777" w:rsidR="00911407" w:rsidRDefault="005C1EA3" w:rsidP="00880797">
            <w:r>
              <w:rPr>
                <w:noProof/>
              </w:rPr>
              <w:drawing>
                <wp:inline distT="0" distB="0" distL="0" distR="0" wp14:anchorId="7DEDC3EA" wp14:editId="2581E477">
                  <wp:extent cx="152400" cy="152400"/>
                  <wp:effectExtent l="0" t="0" r="0" b="0"/>
                  <wp:docPr id="11" name="warning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warning_16.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r>
              <w:rPr>
                <w:rStyle w:val="SLReqReqLinkItemValueChar"/>
              </w:rPr>
              <w:t>BiPAP_Architecture:13</w:t>
            </w:r>
          </w:p>
        </w:tc>
        <w:tc>
          <w:tcPr>
            <w:tcW w:w="4675" w:type="dxa"/>
          </w:tcPr>
          <w:p w14:paraId="032D38E4" w14:textId="77777777" w:rsidR="00911407" w:rsidRDefault="005C1EA3" w:rsidP="00880797">
            <w:r>
              <w:rPr>
                <w:noProof/>
              </w:rPr>
              <w:drawing>
                <wp:inline distT="0" distB="0" distL="0" distR="0" wp14:anchorId="032677D6" wp14:editId="75CFEE9B">
                  <wp:extent cx="133349" cy="95249"/>
                  <wp:effectExtent l="0" t="0" r="0" b="0"/>
                  <wp:docPr id="1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back_on_disabled.png"/>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14:paraId="1714B539" w14:textId="77777777" w:rsidR="004C0F0C" w:rsidRDefault="005C1EA3">
      <w:pPr>
        <w:pStyle w:val="SLReqReqImplementationTitle"/>
      </w:pPr>
      <w:r>
        <w:t>Implementation Status</w:t>
      </w:r>
    </w:p>
    <w:p w14:paraId="10790721" w14:textId="77777777" w:rsidR="00AD498E" w:rsidRDefault="005C1EA3" w:rsidP="009A5DF4">
      <w:r>
        <w:tab/>
      </w:r>
      <w:r>
        <w:rPr>
          <w:rStyle w:val="SLReqReqImpTotalNameChar"/>
        </w:rPr>
        <w:t>Total</w:t>
      </w:r>
      <w:r>
        <w:t xml:space="preserve">: </w:t>
      </w:r>
      <w:r>
        <w:rPr>
          <w:rStyle w:val="SLReqReqImpTotalValueChar"/>
        </w:rPr>
        <w:t>25</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24</w:t>
      </w:r>
    </w:p>
    <w:p w14:paraId="0E13320A" w14:textId="77777777" w:rsidR="004C0F0C" w:rsidRDefault="005C1EA3">
      <w:pPr>
        <w:pStyle w:val="SLReqReqVerificationTitle"/>
      </w:pPr>
      <w:r>
        <w:t>Verification Status</w:t>
      </w:r>
    </w:p>
    <w:p w14:paraId="1173743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25</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25</w:t>
      </w:r>
    </w:p>
    <w:p w14:paraId="153D2504" w14:textId="77777777" w:rsidR="004C0F0C" w:rsidRDefault="005C1EA3">
      <w:pPr>
        <w:pStyle w:val="SLReqReqTitle3"/>
      </w:pPr>
      <w:bookmarkStart w:id="259" w:name="URS:97"/>
      <w:bookmarkStart w:id="260" w:name="_Toc85717664"/>
      <w:bookmarkEnd w:id="259"/>
      <w:r>
        <w:lastRenderedPageBreak/>
        <w:t>4.1 Alarm Peak Pressure</w:t>
      </w:r>
      <w:bookmarkEnd w:id="260"/>
    </w:p>
    <w:p w14:paraId="65C1BA2E" w14:textId="77777777" w:rsidR="00AD498E" w:rsidRDefault="005C1EA3" w:rsidP="00022D48">
      <w:pPr>
        <w:spacing w:before="240"/>
      </w:pPr>
      <w:r>
        <w:rPr>
          <w:rStyle w:val="SLReqReqTypeName"/>
        </w:rPr>
        <w:t>Requirement Type</w:t>
      </w:r>
      <w:r>
        <w:t xml:space="preserve">    </w:t>
      </w:r>
      <w:r>
        <w:rPr>
          <w:rStyle w:val="SLReqReqTypeValueChar"/>
        </w:rPr>
        <w:t>Functional</w:t>
      </w:r>
    </w:p>
    <w:p w14:paraId="54106B99" w14:textId="77777777" w:rsidR="00AD498E" w:rsidRDefault="005C1EA3" w:rsidP="00635213">
      <w:r>
        <w:rPr>
          <w:rStyle w:val="SLReqReqCustomIDName"/>
        </w:rPr>
        <w:t>ID</w:t>
      </w:r>
      <w:r>
        <w:t xml:space="preserve">    </w:t>
      </w:r>
      <w:r>
        <w:rPr>
          <w:rStyle w:val="SLReqReqCustomIDValueChar"/>
        </w:rPr>
        <w:t>SyOPS-65-C1</w:t>
      </w:r>
    </w:p>
    <w:p w14:paraId="14FCB436" w14:textId="77777777" w:rsidR="004C0F0C" w:rsidRDefault="005C1EA3">
      <w:pPr>
        <w:pStyle w:val="SLReqReqDescriptionName"/>
      </w:pPr>
      <w:r>
        <w:t>Description</w:t>
      </w:r>
    </w:p>
    <w:p w14:paraId="3D9A371C" w14:textId="77777777" w:rsidR="004C0F0C" w:rsidRDefault="005C1EA3">
      <w:pPr>
        <w:spacing w:after="0"/>
        <w:ind w:left="150"/>
      </w:pPr>
      <w:r>
        <w:rPr>
          <w:rFonts w:ascii="Arial" w:hAnsi="Arial"/>
          <w:sz w:val="20"/>
          <w:szCs w:val="20"/>
        </w:rPr>
        <w:t>The alarm will trigger when a pressure of 40 cmH2O</w:t>
      </w:r>
    </w:p>
    <w:p w14:paraId="60410F8D" w14:textId="77777777" w:rsidR="00AD498E" w:rsidRDefault="005C1EA3" w:rsidP="001B287E">
      <w:r>
        <w:rPr>
          <w:rStyle w:val="SLReqReqChangeInfoTitle"/>
        </w:rPr>
        <w:t>Change Information</w:t>
      </w:r>
      <w:r>
        <w:t xml:space="preserve">    </w:t>
      </w:r>
      <w:r>
        <w:rPr>
          <w:rStyle w:val="SLReqReqChangeInfoValueChar"/>
        </w:rPr>
        <w:t>No change issue detected.</w:t>
      </w:r>
    </w:p>
    <w:p w14:paraId="3AFE8105" w14:textId="77777777" w:rsidR="004C0F0C" w:rsidRDefault="005C1EA3">
      <w:pPr>
        <w:pStyle w:val="SLReqReqImplementationTitle"/>
      </w:pPr>
      <w:r>
        <w:t>Implementation Status</w:t>
      </w:r>
    </w:p>
    <w:p w14:paraId="50A86CC4"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8616DC6" w14:textId="77777777" w:rsidR="004C0F0C" w:rsidRDefault="005C1EA3">
      <w:pPr>
        <w:pStyle w:val="SLReqReqVerificationTitle"/>
      </w:pPr>
      <w:r>
        <w:t>Verification Status</w:t>
      </w:r>
    </w:p>
    <w:p w14:paraId="7CBD2536"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F49721D" w14:textId="77777777" w:rsidR="004C0F0C" w:rsidRDefault="005C1EA3">
      <w:pPr>
        <w:pStyle w:val="SLReqReqTitle3"/>
      </w:pPr>
      <w:bookmarkStart w:id="261" w:name="URS:98"/>
      <w:bookmarkStart w:id="262" w:name="_Toc85717665"/>
      <w:bookmarkEnd w:id="261"/>
      <w:r>
        <w:t>4.2 Low Catagory Failure</w:t>
      </w:r>
      <w:bookmarkEnd w:id="262"/>
    </w:p>
    <w:p w14:paraId="3FABB926" w14:textId="77777777" w:rsidR="00AD498E" w:rsidRDefault="005C1EA3" w:rsidP="00022D48">
      <w:pPr>
        <w:spacing w:before="240"/>
      </w:pPr>
      <w:r>
        <w:rPr>
          <w:rStyle w:val="SLReqReqTypeName"/>
        </w:rPr>
        <w:t>Requirement Type</w:t>
      </w:r>
      <w:r>
        <w:t xml:space="preserve">    </w:t>
      </w:r>
      <w:r>
        <w:rPr>
          <w:rStyle w:val="SLReqReqTypeValueChar"/>
        </w:rPr>
        <w:t>Functional</w:t>
      </w:r>
    </w:p>
    <w:p w14:paraId="39EAAEF6" w14:textId="77777777" w:rsidR="00AD498E" w:rsidRDefault="005C1EA3" w:rsidP="00635213">
      <w:r>
        <w:rPr>
          <w:rStyle w:val="SLReqReqCustomIDName"/>
        </w:rPr>
        <w:t>ID</w:t>
      </w:r>
      <w:r>
        <w:t xml:space="preserve">    </w:t>
      </w:r>
      <w:r>
        <w:rPr>
          <w:rStyle w:val="SLReqReqCustomIDValueChar"/>
        </w:rPr>
        <w:t>SyOPS-65-C2</w:t>
      </w:r>
    </w:p>
    <w:p w14:paraId="7B46EA21" w14:textId="77777777" w:rsidR="004C0F0C" w:rsidRDefault="005C1EA3">
      <w:pPr>
        <w:pStyle w:val="SLReqReqDescriptionName"/>
      </w:pPr>
      <w:r>
        <w:t>Description</w:t>
      </w:r>
    </w:p>
    <w:p w14:paraId="6A91013A" w14:textId="77777777" w:rsidR="004C0F0C" w:rsidRDefault="005C1EA3">
      <w:pPr>
        <w:spacing w:after="0"/>
        <w:ind w:left="150"/>
      </w:pPr>
      <w:r>
        <w:rPr>
          <w:rFonts w:ascii="Arial" w:hAnsi="Arial"/>
          <w:sz w:val="20"/>
          <w:szCs w:val="20"/>
        </w:rPr>
        <w:t>The system shall trigger a low level alarm when triggered by the control system.</w:t>
      </w:r>
    </w:p>
    <w:p w14:paraId="57E8F70B" w14:textId="77777777" w:rsidR="00AD498E" w:rsidRDefault="005C1EA3" w:rsidP="001B287E">
      <w:r>
        <w:rPr>
          <w:rStyle w:val="SLReqReqChangeInfoTitle"/>
        </w:rPr>
        <w:t>Change Information</w:t>
      </w:r>
      <w:r>
        <w:t xml:space="preserve">    </w:t>
      </w:r>
      <w:r>
        <w:rPr>
          <w:rStyle w:val="SLReqReqChangeInfoValueChar"/>
        </w:rPr>
        <w:t>No change issue detected.</w:t>
      </w:r>
    </w:p>
    <w:p w14:paraId="1F5A4D32" w14:textId="77777777" w:rsidR="004C0F0C" w:rsidRDefault="005C1EA3">
      <w:pPr>
        <w:pStyle w:val="SLReqReqImplementationTitle"/>
      </w:pPr>
      <w:r>
        <w:t>Implementation Status</w:t>
      </w:r>
    </w:p>
    <w:p w14:paraId="665035BA"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E2A141C" w14:textId="77777777" w:rsidR="004C0F0C" w:rsidRDefault="005C1EA3">
      <w:pPr>
        <w:pStyle w:val="SLReqReqVerificationTitle"/>
      </w:pPr>
      <w:r>
        <w:t>Verification Status</w:t>
      </w:r>
    </w:p>
    <w:p w14:paraId="1F525376"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4588ED0" w14:textId="77777777" w:rsidR="004C0F0C" w:rsidRDefault="005C1EA3">
      <w:pPr>
        <w:pStyle w:val="SLReqReqTitle3"/>
      </w:pPr>
      <w:bookmarkStart w:id="263" w:name="URS:99"/>
      <w:bookmarkStart w:id="264" w:name="_Toc85717666"/>
      <w:bookmarkEnd w:id="263"/>
      <w:r>
        <w:t>4.3 Alarm Critical Failure</w:t>
      </w:r>
      <w:bookmarkEnd w:id="264"/>
      <w:r>
        <w:t xml:space="preserve"> </w:t>
      </w:r>
    </w:p>
    <w:p w14:paraId="446B9D33" w14:textId="77777777" w:rsidR="00AD498E" w:rsidRDefault="005C1EA3" w:rsidP="00022D48">
      <w:pPr>
        <w:spacing w:before="240"/>
      </w:pPr>
      <w:r>
        <w:rPr>
          <w:rStyle w:val="SLReqReqTypeName"/>
        </w:rPr>
        <w:t>Requirement Type</w:t>
      </w:r>
      <w:r>
        <w:t xml:space="preserve">    </w:t>
      </w:r>
      <w:r>
        <w:rPr>
          <w:rStyle w:val="SLReqReqTypeValueChar"/>
        </w:rPr>
        <w:t>Functional</w:t>
      </w:r>
    </w:p>
    <w:p w14:paraId="6F7A8CFC" w14:textId="77777777" w:rsidR="00AD498E" w:rsidRDefault="005C1EA3" w:rsidP="00635213">
      <w:r>
        <w:rPr>
          <w:rStyle w:val="SLReqReqCustomIDName"/>
        </w:rPr>
        <w:t>ID</w:t>
      </w:r>
      <w:r>
        <w:t xml:space="preserve">    </w:t>
      </w:r>
      <w:r>
        <w:rPr>
          <w:rStyle w:val="SLReqReqCustomIDValueChar"/>
        </w:rPr>
        <w:t>SyOPS-65-C3</w:t>
      </w:r>
    </w:p>
    <w:p w14:paraId="4B7F891F" w14:textId="77777777" w:rsidR="004C0F0C" w:rsidRDefault="005C1EA3">
      <w:pPr>
        <w:pStyle w:val="SLReqReqDescriptionName"/>
      </w:pPr>
      <w:r>
        <w:t>Description</w:t>
      </w:r>
    </w:p>
    <w:p w14:paraId="76BC418D" w14:textId="77777777" w:rsidR="004C0F0C" w:rsidRDefault="005C1EA3">
      <w:pPr>
        <w:spacing w:after="0"/>
        <w:ind w:left="150"/>
      </w:pPr>
      <w:r>
        <w:rPr>
          <w:rFonts w:ascii="Arial" w:hAnsi="Arial"/>
          <w:sz w:val="20"/>
          <w:szCs w:val="20"/>
        </w:rPr>
        <w:t>The system shall allow for critical alarm to be triggered by the control system.</w:t>
      </w:r>
    </w:p>
    <w:p w14:paraId="2F2BAF84" w14:textId="77777777" w:rsidR="00AD498E" w:rsidRDefault="005C1EA3" w:rsidP="001B287E">
      <w:r>
        <w:rPr>
          <w:rStyle w:val="SLReqReqChangeInfoTitle"/>
        </w:rPr>
        <w:t>Change Information</w:t>
      </w:r>
      <w:r>
        <w:t xml:space="preserve">    </w:t>
      </w:r>
      <w:r>
        <w:rPr>
          <w:rStyle w:val="SLReqReqChangeInfoValueChar"/>
        </w:rPr>
        <w:t xml:space="preserve">No change issue </w:t>
      </w:r>
      <w:r>
        <w:rPr>
          <w:rStyle w:val="SLReqReqChangeInfoValueChar"/>
        </w:rPr>
        <w:t>detected.</w:t>
      </w:r>
    </w:p>
    <w:p w14:paraId="39F92702" w14:textId="77777777" w:rsidR="004C0F0C" w:rsidRDefault="005C1EA3">
      <w:pPr>
        <w:pStyle w:val="SLReqReqImplementationTitle"/>
      </w:pPr>
      <w:r>
        <w:lastRenderedPageBreak/>
        <w:t>Implementation Status</w:t>
      </w:r>
    </w:p>
    <w:p w14:paraId="265A3937"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E51C360" w14:textId="77777777" w:rsidR="004C0F0C" w:rsidRDefault="005C1EA3">
      <w:pPr>
        <w:pStyle w:val="SLReqReqVerificationTitle"/>
      </w:pPr>
      <w:r>
        <w:t>Verification Status</w:t>
      </w:r>
    </w:p>
    <w:p w14:paraId="51C1364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C4B4988" w14:textId="77777777" w:rsidR="004C0F0C" w:rsidRDefault="005C1EA3">
      <w:pPr>
        <w:pStyle w:val="SLReqReqTitle3"/>
      </w:pPr>
      <w:bookmarkStart w:id="265" w:name="URS:100"/>
      <w:bookmarkStart w:id="266" w:name="_Toc85717667"/>
      <w:bookmarkEnd w:id="265"/>
      <w:r>
        <w:t>4.4 Visual and Audio</w:t>
      </w:r>
      <w:bookmarkEnd w:id="266"/>
    </w:p>
    <w:p w14:paraId="6F50D227" w14:textId="77777777" w:rsidR="00AD498E" w:rsidRDefault="005C1EA3" w:rsidP="00022D48">
      <w:pPr>
        <w:spacing w:before="240"/>
      </w:pPr>
      <w:r>
        <w:rPr>
          <w:rStyle w:val="SLReqReqTypeName"/>
        </w:rPr>
        <w:t>Requirement Type</w:t>
      </w:r>
      <w:r>
        <w:t xml:space="preserve">    </w:t>
      </w:r>
      <w:r>
        <w:rPr>
          <w:rStyle w:val="SLReqReqTypeValueChar"/>
        </w:rPr>
        <w:t>Functional</w:t>
      </w:r>
    </w:p>
    <w:p w14:paraId="0A9B03CE" w14:textId="77777777" w:rsidR="00AD498E" w:rsidRDefault="005C1EA3" w:rsidP="00635213">
      <w:r>
        <w:rPr>
          <w:rStyle w:val="SLReqReqCustomIDName"/>
        </w:rPr>
        <w:t>ID</w:t>
      </w:r>
      <w:r>
        <w:t xml:space="preserve">    </w:t>
      </w:r>
      <w:r>
        <w:rPr>
          <w:rStyle w:val="SLReqReqCustomIDValueChar"/>
        </w:rPr>
        <w:t>SyOPS-65-C4</w:t>
      </w:r>
    </w:p>
    <w:p w14:paraId="77ED9D05" w14:textId="77777777" w:rsidR="004C0F0C" w:rsidRDefault="005C1EA3">
      <w:pPr>
        <w:pStyle w:val="SLReqReqDescriptionName"/>
      </w:pPr>
      <w:r>
        <w:t>Description</w:t>
      </w:r>
    </w:p>
    <w:p w14:paraId="71ADC8F1" w14:textId="77777777" w:rsidR="004C0F0C" w:rsidRDefault="005C1EA3">
      <w:pPr>
        <w:spacing w:after="0"/>
        <w:ind w:left="150"/>
      </w:pPr>
      <w:r>
        <w:rPr>
          <w:rFonts w:ascii="Arial" w:hAnsi="Arial"/>
          <w:sz w:val="20"/>
          <w:szCs w:val="20"/>
        </w:rPr>
        <w:t>The system shall trigger both audiable and visual ques</w:t>
      </w:r>
    </w:p>
    <w:p w14:paraId="3302B6C5" w14:textId="77777777" w:rsidR="00AD498E" w:rsidRDefault="005C1EA3" w:rsidP="001B287E">
      <w:r>
        <w:rPr>
          <w:rStyle w:val="SLReqReqChangeInfoTitle"/>
        </w:rPr>
        <w:t>Change Information</w:t>
      </w:r>
      <w:r>
        <w:t xml:space="preserve">    </w:t>
      </w:r>
      <w:r>
        <w:rPr>
          <w:rStyle w:val="SLReqReqChangeInfoValueChar"/>
        </w:rPr>
        <w:t>No change issue detected.</w:t>
      </w:r>
    </w:p>
    <w:p w14:paraId="0A2A68BB" w14:textId="77777777" w:rsidR="004C0F0C" w:rsidRDefault="005C1EA3">
      <w:pPr>
        <w:pStyle w:val="SLReqReqImplementationTitle"/>
      </w:pPr>
      <w:r>
        <w:t>Implementation Status</w:t>
      </w:r>
    </w:p>
    <w:p w14:paraId="1800742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474A1B5" w14:textId="77777777" w:rsidR="004C0F0C" w:rsidRDefault="005C1EA3">
      <w:pPr>
        <w:pStyle w:val="SLReqReqVerificationTitle"/>
      </w:pPr>
      <w:r>
        <w:t>Verification Status</w:t>
      </w:r>
    </w:p>
    <w:p w14:paraId="696C76AA"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11156C4" w14:textId="77777777" w:rsidR="004C0F0C" w:rsidRDefault="005C1EA3">
      <w:pPr>
        <w:pStyle w:val="SLReqReqTitle3"/>
      </w:pPr>
      <w:bookmarkStart w:id="267" w:name="URS:101"/>
      <w:bookmarkStart w:id="268" w:name="_Toc85717668"/>
      <w:bookmarkEnd w:id="267"/>
      <w:r>
        <w:t>4.5 Low Level Visual Alarm</w:t>
      </w:r>
      <w:bookmarkEnd w:id="268"/>
      <w:r>
        <w:t xml:space="preserve"> </w:t>
      </w:r>
    </w:p>
    <w:p w14:paraId="113A4C1D" w14:textId="77777777" w:rsidR="00AD498E" w:rsidRDefault="005C1EA3" w:rsidP="00022D48">
      <w:pPr>
        <w:spacing w:before="240"/>
      </w:pPr>
      <w:r>
        <w:rPr>
          <w:rStyle w:val="SLReqReqTypeName"/>
        </w:rPr>
        <w:t>Requirement Type</w:t>
      </w:r>
      <w:r>
        <w:t xml:space="preserve">    </w:t>
      </w:r>
      <w:r>
        <w:rPr>
          <w:rStyle w:val="SLReqReqTypeValueChar"/>
        </w:rPr>
        <w:t>Functional</w:t>
      </w:r>
    </w:p>
    <w:p w14:paraId="04869CC7" w14:textId="77777777" w:rsidR="00AD498E" w:rsidRDefault="005C1EA3" w:rsidP="00635213">
      <w:r>
        <w:rPr>
          <w:rStyle w:val="SLReqReqCustomIDName"/>
        </w:rPr>
        <w:t>ID</w:t>
      </w:r>
      <w:r>
        <w:t xml:space="preserve">    </w:t>
      </w:r>
      <w:r>
        <w:rPr>
          <w:rStyle w:val="SLReqReqCustomIDValueChar"/>
        </w:rPr>
        <w:t>SyOPS-65-C5</w:t>
      </w:r>
    </w:p>
    <w:p w14:paraId="3B392BAA" w14:textId="77777777" w:rsidR="004C0F0C" w:rsidRDefault="005C1EA3">
      <w:pPr>
        <w:pStyle w:val="SLReqReqDescriptionName"/>
      </w:pPr>
      <w:r>
        <w:t>Description</w:t>
      </w:r>
    </w:p>
    <w:p w14:paraId="1B4CDEC8" w14:textId="77777777" w:rsidR="004C0F0C" w:rsidRDefault="005C1EA3">
      <w:pPr>
        <w:spacing w:after="0"/>
        <w:ind w:left="150"/>
      </w:pPr>
      <w:r>
        <w:rPr>
          <w:rFonts w:ascii="Arial" w:hAnsi="Arial"/>
          <w:sz w:val="20"/>
          <w:szCs w:val="20"/>
        </w:rPr>
        <w:t>The system shall visually indicate low level alarm with an orange LED.</w:t>
      </w:r>
    </w:p>
    <w:p w14:paraId="6F0B5B7F" w14:textId="77777777" w:rsidR="00AD498E" w:rsidRDefault="005C1EA3" w:rsidP="001B287E">
      <w:r>
        <w:rPr>
          <w:rStyle w:val="SLReqReqChangeInfoTitle"/>
        </w:rPr>
        <w:t>Change Information</w:t>
      </w:r>
      <w:r>
        <w:t xml:space="preserve">    </w:t>
      </w:r>
      <w:r>
        <w:rPr>
          <w:rStyle w:val="SLReqReqChangeInfoValueChar"/>
        </w:rPr>
        <w:t>No change issue detected.</w:t>
      </w:r>
    </w:p>
    <w:p w14:paraId="21C203DC" w14:textId="77777777" w:rsidR="004C0F0C" w:rsidRDefault="005C1EA3">
      <w:pPr>
        <w:pStyle w:val="SLReqReqImplementationTitle"/>
      </w:pPr>
      <w:r>
        <w:t>Implementation Status</w:t>
      </w:r>
    </w:p>
    <w:p w14:paraId="2B1AD7FB" w14:textId="77777777" w:rsidR="00AD498E" w:rsidRDefault="005C1EA3" w:rsidP="009A5DF4">
      <w:r>
        <w:tab/>
      </w:r>
      <w:r>
        <w:rPr>
          <w:rStyle w:val="SLReqReqImpTotalNameChar"/>
        </w:rPr>
        <w:t>To</w:t>
      </w:r>
      <w:r>
        <w:rPr>
          <w:rStyle w:val="SLReqReqImpTotalNameChar"/>
        </w:rPr>
        <w:t>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FDC6F7B" w14:textId="77777777" w:rsidR="004C0F0C" w:rsidRDefault="005C1EA3">
      <w:pPr>
        <w:pStyle w:val="SLReqReqVerificationTitle"/>
      </w:pPr>
      <w:r>
        <w:t>Verification Status</w:t>
      </w:r>
    </w:p>
    <w:p w14:paraId="06AD9D79"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D7EF1FD" w14:textId="77777777" w:rsidR="004C0F0C" w:rsidRDefault="005C1EA3">
      <w:pPr>
        <w:pStyle w:val="SLReqReqTitle3"/>
      </w:pPr>
      <w:bookmarkStart w:id="269" w:name="URS:102"/>
      <w:bookmarkStart w:id="270" w:name="_Toc85717669"/>
      <w:bookmarkEnd w:id="269"/>
      <w:r>
        <w:t>4.6 High Level Visual Alarm</w:t>
      </w:r>
      <w:bookmarkEnd w:id="270"/>
    </w:p>
    <w:p w14:paraId="1A16583F" w14:textId="77777777" w:rsidR="00AD498E" w:rsidRDefault="005C1EA3" w:rsidP="00022D48">
      <w:pPr>
        <w:spacing w:before="240"/>
      </w:pPr>
      <w:r>
        <w:rPr>
          <w:rStyle w:val="SLReqReqTypeName"/>
        </w:rPr>
        <w:t>Requirement Type</w:t>
      </w:r>
      <w:r>
        <w:t xml:space="preserve">    </w:t>
      </w:r>
      <w:r>
        <w:rPr>
          <w:rStyle w:val="SLReqReqTypeValueChar"/>
        </w:rPr>
        <w:t>Functional</w:t>
      </w:r>
    </w:p>
    <w:p w14:paraId="66441A7D" w14:textId="77777777" w:rsidR="00AD498E" w:rsidRDefault="005C1EA3" w:rsidP="00635213">
      <w:r>
        <w:rPr>
          <w:rStyle w:val="SLReqReqCustomIDName"/>
        </w:rPr>
        <w:lastRenderedPageBreak/>
        <w:t>ID</w:t>
      </w:r>
      <w:r>
        <w:t xml:space="preserve">    </w:t>
      </w:r>
      <w:r>
        <w:rPr>
          <w:rStyle w:val="SLReqReqCustomIDValueChar"/>
        </w:rPr>
        <w:t>SyOPS-65-C6</w:t>
      </w:r>
    </w:p>
    <w:p w14:paraId="5DB910B0" w14:textId="77777777" w:rsidR="004C0F0C" w:rsidRDefault="005C1EA3">
      <w:pPr>
        <w:pStyle w:val="SLReqReqDescriptionName"/>
      </w:pPr>
      <w:r>
        <w:t>Description</w:t>
      </w:r>
    </w:p>
    <w:p w14:paraId="1FC223A1" w14:textId="77777777" w:rsidR="004C0F0C" w:rsidRDefault="005C1EA3">
      <w:pPr>
        <w:spacing w:after="0"/>
        <w:ind w:left="150"/>
      </w:pPr>
      <w:r>
        <w:rPr>
          <w:rFonts w:ascii="Arial" w:hAnsi="Arial"/>
          <w:sz w:val="20"/>
          <w:szCs w:val="20"/>
        </w:rPr>
        <w:t>The system shall visually indicate high level alarm with a red LED.</w:t>
      </w:r>
    </w:p>
    <w:p w14:paraId="75DD9C58" w14:textId="77777777" w:rsidR="00AD498E" w:rsidRDefault="005C1EA3" w:rsidP="001B287E">
      <w:r>
        <w:rPr>
          <w:rStyle w:val="SLReqReqChangeInfoTitle"/>
        </w:rPr>
        <w:t>Change Information</w:t>
      </w:r>
      <w:r>
        <w:t xml:space="preserve">    </w:t>
      </w:r>
      <w:r>
        <w:rPr>
          <w:rStyle w:val="SLReqReqChangeInfoValueChar"/>
        </w:rPr>
        <w:t>No change issue detected.</w:t>
      </w:r>
    </w:p>
    <w:p w14:paraId="51C3D966" w14:textId="77777777" w:rsidR="004C0F0C" w:rsidRDefault="005C1EA3">
      <w:pPr>
        <w:pStyle w:val="SLReqReqImplementationTitle"/>
      </w:pPr>
      <w:r>
        <w:t>Implementation Status</w:t>
      </w:r>
    </w:p>
    <w:p w14:paraId="6177FA97"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2D55935" w14:textId="77777777" w:rsidR="004C0F0C" w:rsidRDefault="005C1EA3">
      <w:pPr>
        <w:pStyle w:val="SLReqReqVerificationTitle"/>
      </w:pPr>
      <w:r>
        <w:t>Verification Status</w:t>
      </w:r>
    </w:p>
    <w:p w14:paraId="5DCC24B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BAA425E" w14:textId="77777777" w:rsidR="004C0F0C" w:rsidRDefault="005C1EA3">
      <w:pPr>
        <w:pStyle w:val="SLReqReqTitle3"/>
      </w:pPr>
      <w:bookmarkStart w:id="271" w:name="URS:103"/>
      <w:bookmarkStart w:id="272" w:name="_Toc85717670"/>
      <w:bookmarkEnd w:id="271"/>
      <w:r>
        <w:t>4.7 Technical Visual Alarm</w:t>
      </w:r>
      <w:bookmarkEnd w:id="272"/>
    </w:p>
    <w:p w14:paraId="4DC11CF0" w14:textId="77777777" w:rsidR="00AD498E" w:rsidRDefault="005C1EA3" w:rsidP="00022D48">
      <w:pPr>
        <w:spacing w:before="240"/>
      </w:pPr>
      <w:r>
        <w:rPr>
          <w:rStyle w:val="SLReqReqTypeName"/>
        </w:rPr>
        <w:t>Requirement Type</w:t>
      </w:r>
      <w:r>
        <w:t xml:space="preserve">    </w:t>
      </w:r>
      <w:r>
        <w:rPr>
          <w:rStyle w:val="SLReqReqTypeValueChar"/>
        </w:rPr>
        <w:t>Functional</w:t>
      </w:r>
    </w:p>
    <w:p w14:paraId="048008B8" w14:textId="77777777" w:rsidR="00AD498E" w:rsidRDefault="005C1EA3" w:rsidP="00635213">
      <w:r>
        <w:rPr>
          <w:rStyle w:val="SLReqReqCustomIDName"/>
        </w:rPr>
        <w:t>ID</w:t>
      </w:r>
      <w:r>
        <w:t xml:space="preserve">    </w:t>
      </w:r>
      <w:r>
        <w:rPr>
          <w:rStyle w:val="SLReqReqCustomIDValueChar"/>
        </w:rPr>
        <w:t>SyOPS-65-C7</w:t>
      </w:r>
    </w:p>
    <w:p w14:paraId="3EDB330A" w14:textId="77777777" w:rsidR="004C0F0C" w:rsidRDefault="005C1EA3">
      <w:pPr>
        <w:pStyle w:val="SLReqReqDescriptionName"/>
      </w:pPr>
      <w:r>
        <w:t>Description</w:t>
      </w:r>
    </w:p>
    <w:p w14:paraId="7A41E94F" w14:textId="77777777" w:rsidR="004C0F0C" w:rsidRDefault="005C1EA3">
      <w:pPr>
        <w:spacing w:after="0"/>
        <w:ind w:left="150"/>
      </w:pPr>
      <w:r>
        <w:rPr>
          <w:rFonts w:ascii="Arial" w:hAnsi="Arial"/>
          <w:sz w:val="20"/>
          <w:szCs w:val="20"/>
        </w:rPr>
        <w:t>The system shall visually indicate a technical alarm with a blue LED.</w:t>
      </w:r>
    </w:p>
    <w:p w14:paraId="4DA0845E" w14:textId="77777777" w:rsidR="00AD498E" w:rsidRDefault="005C1EA3" w:rsidP="001B287E">
      <w:r>
        <w:rPr>
          <w:rStyle w:val="SLReqReqChangeInfoTitle"/>
        </w:rPr>
        <w:t>Change Information</w:t>
      </w:r>
      <w:r>
        <w:t xml:space="preserve">    </w:t>
      </w:r>
      <w:r>
        <w:rPr>
          <w:rStyle w:val="SLReqReqChangeInfoValueChar"/>
        </w:rPr>
        <w:t>No change issue detected.</w:t>
      </w:r>
    </w:p>
    <w:p w14:paraId="2202EFFA" w14:textId="77777777" w:rsidR="004C0F0C" w:rsidRDefault="005C1EA3">
      <w:pPr>
        <w:pStyle w:val="SLReqReqImplementationTitle"/>
      </w:pPr>
      <w:r>
        <w:t>Implementation Status</w:t>
      </w:r>
    </w:p>
    <w:p w14:paraId="65BD1DE3" w14:textId="77777777" w:rsidR="00AD498E" w:rsidRDefault="005C1EA3" w:rsidP="009A5DF4">
      <w:r>
        <w:tab/>
      </w:r>
      <w:r>
        <w:rPr>
          <w:rStyle w:val="SLReqReqImpTotalNameChar"/>
        </w:rPr>
        <w:t>Tota</w:t>
      </w:r>
      <w:r>
        <w:rPr>
          <w:rStyle w:val="SLReqReqImpTotalNameChar"/>
        </w:rPr>
        <w:t>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3308607" w14:textId="77777777" w:rsidR="004C0F0C" w:rsidRDefault="005C1EA3">
      <w:pPr>
        <w:pStyle w:val="SLReqReqVerificationTitle"/>
      </w:pPr>
      <w:r>
        <w:t>Verification Status</w:t>
      </w:r>
    </w:p>
    <w:p w14:paraId="179277F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911D649" w14:textId="77777777" w:rsidR="004C0F0C" w:rsidRDefault="005C1EA3">
      <w:pPr>
        <w:pStyle w:val="SLReqReqTitle3"/>
      </w:pPr>
      <w:bookmarkStart w:id="273" w:name="URS:104"/>
      <w:bookmarkStart w:id="274" w:name="_Toc85717671"/>
      <w:bookmarkEnd w:id="273"/>
      <w:r>
        <w:t>4.8 Alarm Access</w:t>
      </w:r>
      <w:bookmarkEnd w:id="274"/>
    </w:p>
    <w:p w14:paraId="6C56A341" w14:textId="77777777" w:rsidR="00AD498E" w:rsidRDefault="005C1EA3" w:rsidP="00022D48">
      <w:pPr>
        <w:spacing w:before="240"/>
      </w:pPr>
      <w:r>
        <w:rPr>
          <w:rStyle w:val="SLReqReqTypeName"/>
        </w:rPr>
        <w:t>Requirement Type</w:t>
      </w:r>
      <w:r>
        <w:t xml:space="preserve">    </w:t>
      </w:r>
      <w:r>
        <w:rPr>
          <w:rStyle w:val="SLReqReqTypeValueChar"/>
        </w:rPr>
        <w:t>Functional</w:t>
      </w:r>
    </w:p>
    <w:p w14:paraId="52C1F4AA" w14:textId="77777777" w:rsidR="00AD498E" w:rsidRDefault="005C1EA3" w:rsidP="00635213">
      <w:r>
        <w:rPr>
          <w:rStyle w:val="SLReqReqCustomIDName"/>
        </w:rPr>
        <w:t>ID</w:t>
      </w:r>
      <w:r>
        <w:t xml:space="preserve">    </w:t>
      </w:r>
      <w:r>
        <w:rPr>
          <w:rStyle w:val="SLReqReqCustomIDValueChar"/>
        </w:rPr>
        <w:t>SyOPS-65-C8</w:t>
      </w:r>
    </w:p>
    <w:p w14:paraId="75D407EE" w14:textId="77777777" w:rsidR="004C0F0C" w:rsidRDefault="005C1EA3">
      <w:pPr>
        <w:pStyle w:val="SLReqReqDescriptionName"/>
      </w:pPr>
      <w:r>
        <w:t>Description</w:t>
      </w:r>
    </w:p>
    <w:p w14:paraId="62411E0F" w14:textId="77777777" w:rsidR="004C0F0C" w:rsidRDefault="005C1EA3">
      <w:pPr>
        <w:spacing w:after="0"/>
        <w:ind w:left="150"/>
      </w:pPr>
      <w:r>
        <w:rPr>
          <w:rFonts w:ascii="Arial" w:hAnsi="Arial"/>
          <w:sz w:val="20"/>
          <w:szCs w:val="20"/>
        </w:rPr>
        <w:t>The system shall allow for the operator to access the perameters of the alarm.</w:t>
      </w:r>
    </w:p>
    <w:p w14:paraId="772B152A" w14:textId="77777777" w:rsidR="00AD498E" w:rsidRDefault="005C1EA3" w:rsidP="001B287E">
      <w:r>
        <w:rPr>
          <w:rStyle w:val="SLReqReqChangeInfoTitle"/>
        </w:rPr>
        <w:t>Change Information</w:t>
      </w:r>
      <w:r>
        <w:t xml:space="preserve">    </w:t>
      </w:r>
      <w:r>
        <w:rPr>
          <w:rStyle w:val="SLReqReqChangeInfoValueChar"/>
        </w:rPr>
        <w:t>No change issue detected.</w:t>
      </w:r>
    </w:p>
    <w:p w14:paraId="4AD7E5CB" w14:textId="77777777" w:rsidR="004C0F0C" w:rsidRDefault="005C1EA3">
      <w:pPr>
        <w:pStyle w:val="SLReqReqImplementationTitle"/>
      </w:pPr>
      <w:r>
        <w:t>Implementation Status</w:t>
      </w:r>
    </w:p>
    <w:p w14:paraId="57976833"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68542FE" w14:textId="77777777" w:rsidR="004C0F0C" w:rsidRDefault="005C1EA3">
      <w:pPr>
        <w:pStyle w:val="SLReqReqVerificationTitle"/>
      </w:pPr>
      <w:r>
        <w:lastRenderedPageBreak/>
        <w:t>Verification Status</w:t>
      </w:r>
    </w:p>
    <w:p w14:paraId="2167FBA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D2D959A" w14:textId="77777777" w:rsidR="004C0F0C" w:rsidRDefault="005C1EA3">
      <w:pPr>
        <w:pStyle w:val="SLReqReqTitle3"/>
      </w:pPr>
      <w:bookmarkStart w:id="275" w:name="URS:105"/>
      <w:bookmarkStart w:id="276" w:name="_Toc85717672"/>
      <w:bookmarkEnd w:id="275"/>
      <w:r>
        <w:t>4.9 Alarm Volume</w:t>
      </w:r>
      <w:bookmarkEnd w:id="276"/>
      <w:r>
        <w:t xml:space="preserve"> </w:t>
      </w:r>
    </w:p>
    <w:p w14:paraId="48D0F250" w14:textId="77777777" w:rsidR="00AD498E" w:rsidRDefault="005C1EA3" w:rsidP="00022D48">
      <w:pPr>
        <w:spacing w:before="240"/>
      </w:pPr>
      <w:r>
        <w:rPr>
          <w:rStyle w:val="SLReqReqTypeName"/>
        </w:rPr>
        <w:t>Requirement Type</w:t>
      </w:r>
      <w:r>
        <w:t xml:space="preserve">    </w:t>
      </w:r>
      <w:r>
        <w:rPr>
          <w:rStyle w:val="SLReqReqTypeValueChar"/>
        </w:rPr>
        <w:t>Functional</w:t>
      </w:r>
    </w:p>
    <w:p w14:paraId="12ECB7D7" w14:textId="77777777" w:rsidR="00AD498E" w:rsidRDefault="005C1EA3" w:rsidP="00635213">
      <w:r>
        <w:rPr>
          <w:rStyle w:val="SLReqReqCustomIDName"/>
        </w:rPr>
        <w:t>ID</w:t>
      </w:r>
      <w:r>
        <w:t xml:space="preserve">    </w:t>
      </w:r>
      <w:r>
        <w:rPr>
          <w:rStyle w:val="SLReqReqCustomIDValueChar"/>
        </w:rPr>
        <w:t>SyOPS-65-C9</w:t>
      </w:r>
    </w:p>
    <w:p w14:paraId="1E555F3E" w14:textId="77777777" w:rsidR="004C0F0C" w:rsidRDefault="005C1EA3">
      <w:pPr>
        <w:pStyle w:val="SLReqReqDescriptionName"/>
      </w:pPr>
      <w:r>
        <w:t>Description</w:t>
      </w:r>
    </w:p>
    <w:p w14:paraId="4C338079" w14:textId="77777777" w:rsidR="004C0F0C" w:rsidRDefault="005C1EA3">
      <w:pPr>
        <w:spacing w:after="0"/>
        <w:ind w:left="150"/>
      </w:pPr>
      <w:r>
        <w:rPr>
          <w:rFonts w:ascii="Arial" w:hAnsi="Arial"/>
          <w:sz w:val="20"/>
          <w:szCs w:val="20"/>
        </w:rPr>
        <w:t>The system shall be locked so it can not be altered by operators</w:t>
      </w:r>
    </w:p>
    <w:p w14:paraId="6ED48F93" w14:textId="77777777" w:rsidR="00AD498E" w:rsidRDefault="005C1EA3" w:rsidP="001B287E">
      <w:r>
        <w:rPr>
          <w:rStyle w:val="SLReqReqChangeInfoTitle"/>
        </w:rPr>
        <w:t>Change Information</w:t>
      </w:r>
      <w:r>
        <w:t xml:space="preserve">    </w:t>
      </w:r>
      <w:r>
        <w:rPr>
          <w:rStyle w:val="SLReqReqChangeInfoValueChar"/>
        </w:rPr>
        <w:t>No change issue detected.</w:t>
      </w:r>
    </w:p>
    <w:p w14:paraId="6B94F0A3" w14:textId="77777777" w:rsidR="004C0F0C" w:rsidRDefault="005C1EA3">
      <w:pPr>
        <w:pStyle w:val="SLReqReqImplementationTitle"/>
      </w:pPr>
      <w:r>
        <w:t>Implementation Status</w:t>
      </w:r>
    </w:p>
    <w:p w14:paraId="4BE08F55"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0E77BEF" w14:textId="77777777" w:rsidR="004C0F0C" w:rsidRDefault="005C1EA3">
      <w:pPr>
        <w:pStyle w:val="SLReqReqVerificationTitle"/>
      </w:pPr>
      <w:r>
        <w:t>Verification Status</w:t>
      </w:r>
    </w:p>
    <w:p w14:paraId="4B8A4150"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1F86A77" w14:textId="77777777" w:rsidR="004C0F0C" w:rsidRDefault="005C1EA3">
      <w:pPr>
        <w:pStyle w:val="SLReqReqTitle3"/>
      </w:pPr>
      <w:bookmarkStart w:id="277" w:name="URS:106"/>
      <w:bookmarkStart w:id="278" w:name="_Toc85717673"/>
      <w:bookmarkEnd w:id="277"/>
      <w:r>
        <w:t>4.10 Perameters Locked</w:t>
      </w:r>
      <w:bookmarkEnd w:id="278"/>
      <w:r>
        <w:t xml:space="preserve"> </w:t>
      </w:r>
    </w:p>
    <w:p w14:paraId="0219125A" w14:textId="77777777" w:rsidR="00AD498E" w:rsidRDefault="005C1EA3" w:rsidP="00022D48">
      <w:pPr>
        <w:spacing w:before="240"/>
      </w:pPr>
      <w:r>
        <w:rPr>
          <w:rStyle w:val="SLReqReqTypeName"/>
        </w:rPr>
        <w:t>Requirement Type</w:t>
      </w:r>
      <w:r>
        <w:t xml:space="preserve">    </w:t>
      </w:r>
      <w:r>
        <w:rPr>
          <w:rStyle w:val="SLReqReqTypeValueChar"/>
        </w:rPr>
        <w:t>Functional</w:t>
      </w:r>
    </w:p>
    <w:p w14:paraId="16E1C63D" w14:textId="77777777" w:rsidR="00AD498E" w:rsidRDefault="005C1EA3" w:rsidP="00635213">
      <w:r>
        <w:rPr>
          <w:rStyle w:val="SLReqReqCustomIDName"/>
        </w:rPr>
        <w:t>ID</w:t>
      </w:r>
      <w:r>
        <w:t xml:space="preserve">    </w:t>
      </w:r>
      <w:r>
        <w:rPr>
          <w:rStyle w:val="SLReqReqCustomIDValueChar"/>
        </w:rPr>
        <w:t>SyOPS-65-C10</w:t>
      </w:r>
    </w:p>
    <w:p w14:paraId="6E7EC6D6" w14:textId="77777777" w:rsidR="004C0F0C" w:rsidRDefault="005C1EA3">
      <w:pPr>
        <w:pStyle w:val="SLReqReqDescriptionName"/>
      </w:pPr>
      <w:r>
        <w:t>Description</w:t>
      </w:r>
    </w:p>
    <w:p w14:paraId="109EE4D3" w14:textId="77777777" w:rsidR="004C0F0C" w:rsidRDefault="005C1EA3">
      <w:pPr>
        <w:spacing w:after="0"/>
        <w:ind w:left="150"/>
      </w:pPr>
      <w:r>
        <w:rPr>
          <w:rFonts w:ascii="Arial" w:hAnsi="Arial"/>
          <w:sz w:val="20"/>
          <w:szCs w:val="20"/>
        </w:rPr>
        <w:t>The system shall lock all peramiters of the alarm other than trigger points.</w:t>
      </w:r>
    </w:p>
    <w:p w14:paraId="3ABD277A" w14:textId="77777777" w:rsidR="00AD498E" w:rsidRDefault="005C1EA3" w:rsidP="001B287E">
      <w:r>
        <w:rPr>
          <w:rStyle w:val="SLReqReqChangeInfoTitle"/>
        </w:rPr>
        <w:t>Change Information</w:t>
      </w:r>
      <w:r>
        <w:t xml:space="preserve">    </w:t>
      </w:r>
      <w:r>
        <w:rPr>
          <w:rStyle w:val="SLReqReqChangeInfoValueChar"/>
        </w:rPr>
        <w:t>No change issue detected.</w:t>
      </w:r>
    </w:p>
    <w:p w14:paraId="05A04F56" w14:textId="77777777" w:rsidR="004C0F0C" w:rsidRDefault="005C1EA3">
      <w:pPr>
        <w:pStyle w:val="SLReqReqImplementationTitle"/>
      </w:pPr>
      <w:r>
        <w:t>Implementation Status</w:t>
      </w:r>
    </w:p>
    <w:p w14:paraId="72104BD0"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63965E4" w14:textId="77777777" w:rsidR="004C0F0C" w:rsidRDefault="005C1EA3">
      <w:pPr>
        <w:pStyle w:val="SLReqReqVerificationTitle"/>
      </w:pPr>
      <w:r>
        <w:t>Verification Status</w:t>
      </w:r>
    </w:p>
    <w:p w14:paraId="1306DB6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91CF1B1" w14:textId="77777777" w:rsidR="004C0F0C" w:rsidRDefault="005C1EA3">
      <w:pPr>
        <w:pStyle w:val="SLReqReqTitle3"/>
      </w:pPr>
      <w:bookmarkStart w:id="279" w:name="URS:107"/>
      <w:bookmarkStart w:id="280" w:name="_Toc85717674"/>
      <w:bookmarkEnd w:id="279"/>
      <w:r>
        <w:t>4.11 Alarm Descibel Scale</w:t>
      </w:r>
      <w:bookmarkEnd w:id="280"/>
    </w:p>
    <w:p w14:paraId="3670C7E7" w14:textId="77777777" w:rsidR="00AD498E" w:rsidRDefault="005C1EA3" w:rsidP="00022D48">
      <w:pPr>
        <w:spacing w:before="240"/>
      </w:pPr>
      <w:r>
        <w:rPr>
          <w:rStyle w:val="SLReqReqTypeName"/>
        </w:rPr>
        <w:t>Requirement Type</w:t>
      </w:r>
      <w:r>
        <w:t xml:space="preserve">    </w:t>
      </w:r>
      <w:r>
        <w:rPr>
          <w:rStyle w:val="SLReqReqTypeValueChar"/>
        </w:rPr>
        <w:t>Functional</w:t>
      </w:r>
    </w:p>
    <w:p w14:paraId="1FB1B007" w14:textId="77777777" w:rsidR="00AD498E" w:rsidRDefault="005C1EA3" w:rsidP="00635213">
      <w:r>
        <w:rPr>
          <w:rStyle w:val="SLReqReqCustomIDName"/>
        </w:rPr>
        <w:t>ID</w:t>
      </w:r>
      <w:r>
        <w:t xml:space="preserve">    </w:t>
      </w:r>
      <w:r>
        <w:rPr>
          <w:rStyle w:val="SLReqReqCustomIDValueChar"/>
        </w:rPr>
        <w:t>SyOPS-65-C11</w:t>
      </w:r>
    </w:p>
    <w:p w14:paraId="7EBABE7A" w14:textId="77777777" w:rsidR="004C0F0C" w:rsidRDefault="005C1EA3">
      <w:pPr>
        <w:pStyle w:val="SLReqReqDescriptionName"/>
      </w:pPr>
      <w:r>
        <w:t>Description</w:t>
      </w:r>
    </w:p>
    <w:p w14:paraId="5D2A4887" w14:textId="77777777" w:rsidR="004C0F0C" w:rsidRDefault="005C1EA3">
      <w:pPr>
        <w:spacing w:after="0"/>
        <w:ind w:left="150"/>
      </w:pPr>
      <w:r>
        <w:rPr>
          <w:rFonts w:ascii="Arial" w:hAnsi="Arial"/>
          <w:sz w:val="20"/>
          <w:szCs w:val="20"/>
        </w:rPr>
        <w:lastRenderedPageBreak/>
        <w:t>The system shall be capable of scalable in decible level or tone when not addressed for two minutes.</w:t>
      </w:r>
    </w:p>
    <w:p w14:paraId="3A2D46C6" w14:textId="77777777" w:rsidR="00AD498E" w:rsidRDefault="005C1EA3" w:rsidP="001B287E">
      <w:r>
        <w:rPr>
          <w:rStyle w:val="SLReqReqChangeInfoTitle"/>
        </w:rPr>
        <w:t>Change Information</w:t>
      </w:r>
      <w:r>
        <w:t xml:space="preserve">    </w:t>
      </w:r>
      <w:r>
        <w:rPr>
          <w:rStyle w:val="SLReqReqChangeInfoValueChar"/>
        </w:rPr>
        <w:t>No change issue detected.</w:t>
      </w:r>
    </w:p>
    <w:p w14:paraId="7600EAB3" w14:textId="77777777" w:rsidR="004C0F0C" w:rsidRDefault="005C1EA3">
      <w:pPr>
        <w:pStyle w:val="SLReqReqImplementationTitle"/>
      </w:pPr>
      <w:r>
        <w:t>Implementation Status</w:t>
      </w:r>
    </w:p>
    <w:p w14:paraId="1C38CDE4"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A3F56DB" w14:textId="77777777" w:rsidR="004C0F0C" w:rsidRDefault="005C1EA3">
      <w:pPr>
        <w:pStyle w:val="SLReqReqVerificationTitle"/>
      </w:pPr>
      <w:r>
        <w:t>Verification Status</w:t>
      </w:r>
    </w:p>
    <w:p w14:paraId="7AF3DDC8"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89033C5" w14:textId="77777777" w:rsidR="004C0F0C" w:rsidRDefault="005C1EA3">
      <w:pPr>
        <w:pStyle w:val="SLReqReqTitle3"/>
      </w:pPr>
      <w:bookmarkStart w:id="281" w:name="URS:108"/>
      <w:bookmarkStart w:id="282" w:name="_Toc85717675"/>
      <w:bookmarkEnd w:id="281"/>
      <w:r>
        <w:t>4.12 Number of Alarms</w:t>
      </w:r>
      <w:bookmarkEnd w:id="282"/>
      <w:r>
        <w:t xml:space="preserve"> </w:t>
      </w:r>
    </w:p>
    <w:p w14:paraId="4F1EFEFB" w14:textId="77777777" w:rsidR="00AD498E" w:rsidRDefault="005C1EA3" w:rsidP="00022D48">
      <w:pPr>
        <w:spacing w:before="240"/>
      </w:pPr>
      <w:r>
        <w:rPr>
          <w:rStyle w:val="SLReqReqTypeName"/>
        </w:rPr>
        <w:t>Requirement Type</w:t>
      </w:r>
      <w:r>
        <w:t xml:space="preserve">    </w:t>
      </w:r>
      <w:r>
        <w:rPr>
          <w:rStyle w:val="SLReqReqTypeValueChar"/>
        </w:rPr>
        <w:t>Functional</w:t>
      </w:r>
    </w:p>
    <w:p w14:paraId="7328CB1B" w14:textId="77777777" w:rsidR="00AD498E" w:rsidRDefault="005C1EA3" w:rsidP="00635213">
      <w:r>
        <w:rPr>
          <w:rStyle w:val="SLReqReqCustomIDName"/>
        </w:rPr>
        <w:t>ID</w:t>
      </w:r>
      <w:r>
        <w:t xml:space="preserve">    </w:t>
      </w:r>
      <w:r>
        <w:rPr>
          <w:rStyle w:val="SLReqReqCustomIDValueChar"/>
        </w:rPr>
        <w:t>SyOPS-65-C12</w:t>
      </w:r>
    </w:p>
    <w:p w14:paraId="7F04C889" w14:textId="77777777" w:rsidR="004C0F0C" w:rsidRDefault="005C1EA3">
      <w:pPr>
        <w:pStyle w:val="SLReqReqDescriptionName"/>
      </w:pPr>
      <w:r>
        <w:t>Description</w:t>
      </w:r>
    </w:p>
    <w:p w14:paraId="758E282D" w14:textId="77777777" w:rsidR="004C0F0C" w:rsidRDefault="005C1EA3">
      <w:pPr>
        <w:spacing w:after="0"/>
        <w:ind w:left="150"/>
      </w:pPr>
      <w:r>
        <w:rPr>
          <w:rFonts w:ascii="Arial" w:hAnsi="Arial"/>
          <w:sz w:val="20"/>
          <w:szCs w:val="20"/>
        </w:rPr>
        <w:t>The system shall be limited to three catagories of alarms (technical low level and high level)</w:t>
      </w:r>
    </w:p>
    <w:p w14:paraId="69A842A7" w14:textId="77777777" w:rsidR="00AD498E" w:rsidRDefault="005C1EA3" w:rsidP="001B287E">
      <w:r>
        <w:rPr>
          <w:rStyle w:val="SLReqReqChangeInfoTitle"/>
        </w:rPr>
        <w:t>Change Informatio</w:t>
      </w:r>
      <w:r>
        <w:rPr>
          <w:rStyle w:val="SLReqReqChangeInfoTitle"/>
        </w:rPr>
        <w:t>n</w:t>
      </w:r>
      <w:r>
        <w:t xml:space="preserve">    </w:t>
      </w:r>
      <w:r>
        <w:rPr>
          <w:rStyle w:val="SLReqReqChangeInfoValueChar"/>
        </w:rPr>
        <w:t>No change issue detected.</w:t>
      </w:r>
    </w:p>
    <w:p w14:paraId="7711E7B1" w14:textId="77777777" w:rsidR="004C0F0C" w:rsidRDefault="005C1EA3">
      <w:pPr>
        <w:pStyle w:val="SLReqReqImplementationTitle"/>
      </w:pPr>
      <w:r>
        <w:t>Implementation Status</w:t>
      </w:r>
    </w:p>
    <w:p w14:paraId="04F26824"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291E3D9" w14:textId="77777777" w:rsidR="004C0F0C" w:rsidRDefault="005C1EA3">
      <w:pPr>
        <w:pStyle w:val="SLReqReqVerificationTitle"/>
      </w:pPr>
      <w:r>
        <w:t>Verification Status</w:t>
      </w:r>
    </w:p>
    <w:p w14:paraId="11DEF392"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132E58E" w14:textId="77777777" w:rsidR="004C0F0C" w:rsidRDefault="005C1EA3">
      <w:pPr>
        <w:pStyle w:val="SLReqReqTitle3"/>
      </w:pPr>
      <w:bookmarkStart w:id="283" w:name="URS:109"/>
      <w:bookmarkStart w:id="284" w:name="_Toc85717676"/>
      <w:bookmarkEnd w:id="283"/>
      <w:r>
        <w:t>4.13 Alarm Limits Violated</w:t>
      </w:r>
      <w:bookmarkEnd w:id="284"/>
    </w:p>
    <w:p w14:paraId="089D574D" w14:textId="77777777" w:rsidR="00AD498E" w:rsidRDefault="005C1EA3" w:rsidP="00022D48">
      <w:pPr>
        <w:spacing w:before="240"/>
      </w:pPr>
      <w:r>
        <w:rPr>
          <w:rStyle w:val="SLReqReqTypeName"/>
        </w:rPr>
        <w:t>Requirement Type</w:t>
      </w:r>
      <w:r>
        <w:t xml:space="preserve">    </w:t>
      </w:r>
      <w:r>
        <w:rPr>
          <w:rStyle w:val="SLReqReqTypeValueChar"/>
        </w:rPr>
        <w:t>Functional</w:t>
      </w:r>
    </w:p>
    <w:p w14:paraId="172AC8DE" w14:textId="77777777" w:rsidR="00AD498E" w:rsidRDefault="005C1EA3" w:rsidP="00635213">
      <w:r>
        <w:rPr>
          <w:rStyle w:val="SLReqReqCustomIDName"/>
        </w:rPr>
        <w:t>ID</w:t>
      </w:r>
      <w:r>
        <w:t xml:space="preserve">    </w:t>
      </w:r>
      <w:r>
        <w:rPr>
          <w:rStyle w:val="SLReqReqCustomIDValueChar"/>
        </w:rPr>
        <w:t>SyOPS-65-C13</w:t>
      </w:r>
    </w:p>
    <w:p w14:paraId="5F68A059" w14:textId="77777777" w:rsidR="004C0F0C" w:rsidRDefault="005C1EA3">
      <w:pPr>
        <w:pStyle w:val="SLReqReqDescriptionName"/>
      </w:pPr>
      <w:r>
        <w:t>Description</w:t>
      </w:r>
    </w:p>
    <w:p w14:paraId="4BDC5CE9" w14:textId="77777777" w:rsidR="004C0F0C" w:rsidRDefault="005C1EA3">
      <w:pPr>
        <w:spacing w:after="0"/>
        <w:ind w:left="150"/>
      </w:pPr>
      <w:r>
        <w:rPr>
          <w:rFonts w:ascii="Arial" w:hAnsi="Arial"/>
          <w:sz w:val="20"/>
          <w:szCs w:val="20"/>
        </w:rPr>
        <w:t>The system shall trigger the alarm if the limits have been violated</w:t>
      </w:r>
    </w:p>
    <w:p w14:paraId="5FE523AB" w14:textId="77777777" w:rsidR="00AD498E" w:rsidRDefault="005C1EA3" w:rsidP="001B287E">
      <w:r>
        <w:rPr>
          <w:rStyle w:val="SLReqReqChangeInfoTitle"/>
        </w:rPr>
        <w:t>Change Information</w:t>
      </w:r>
      <w:r>
        <w:t xml:space="preserve">    </w:t>
      </w:r>
      <w:r>
        <w:rPr>
          <w:rStyle w:val="SLReqReqChangeInfoValueChar"/>
        </w:rPr>
        <w:t>No change issue detected.</w:t>
      </w:r>
    </w:p>
    <w:p w14:paraId="74964CD5" w14:textId="77777777" w:rsidR="004C0F0C" w:rsidRDefault="005C1EA3">
      <w:pPr>
        <w:pStyle w:val="SLReqReqImplementationTitle"/>
      </w:pPr>
      <w:r>
        <w:t>Implementation Status</w:t>
      </w:r>
    </w:p>
    <w:p w14:paraId="450E6EE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5C27B7F" w14:textId="77777777" w:rsidR="004C0F0C" w:rsidRDefault="005C1EA3">
      <w:pPr>
        <w:pStyle w:val="SLReqReqVerificationTitle"/>
      </w:pPr>
      <w:r>
        <w:t>Verification Status</w:t>
      </w:r>
    </w:p>
    <w:p w14:paraId="2108AB94" w14:textId="77777777" w:rsidR="00AD498E" w:rsidRPr="00B92412" w:rsidRDefault="005C1EA3" w:rsidP="004A46DF">
      <w:pPr>
        <w:spacing w:after="0"/>
      </w:pPr>
      <w:r>
        <w:tab/>
      </w:r>
      <w:r>
        <w:rPr>
          <w:rStyle w:val="SLReqReqVeriTotalNameChar"/>
        </w:rPr>
        <w:t>Total</w:t>
      </w:r>
      <w:r w:rsidRPr="00B92412">
        <w:t>:</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4AB0A94" w14:textId="77777777" w:rsidR="004C0F0C" w:rsidRDefault="005C1EA3">
      <w:pPr>
        <w:pStyle w:val="SLReqReqTitle3"/>
      </w:pPr>
      <w:bookmarkStart w:id="285" w:name="URS:110"/>
      <w:bookmarkStart w:id="286" w:name="_Toc85717677"/>
      <w:bookmarkEnd w:id="285"/>
      <w:r>
        <w:lastRenderedPageBreak/>
        <w:t>4.14 Breathing Alarm</w:t>
      </w:r>
      <w:bookmarkEnd w:id="286"/>
    </w:p>
    <w:p w14:paraId="10C1CA5A" w14:textId="77777777" w:rsidR="00AD498E" w:rsidRDefault="005C1EA3" w:rsidP="00022D48">
      <w:pPr>
        <w:spacing w:before="240"/>
      </w:pPr>
      <w:r>
        <w:rPr>
          <w:rStyle w:val="SLReqReqTypeName"/>
        </w:rPr>
        <w:t>Requirement Type</w:t>
      </w:r>
      <w:r>
        <w:t xml:space="preserve">    </w:t>
      </w:r>
      <w:r>
        <w:rPr>
          <w:rStyle w:val="SLReqReqTypeValueChar"/>
        </w:rPr>
        <w:t>Functional</w:t>
      </w:r>
    </w:p>
    <w:p w14:paraId="757C9876" w14:textId="77777777" w:rsidR="00AD498E" w:rsidRDefault="005C1EA3" w:rsidP="00635213">
      <w:r>
        <w:rPr>
          <w:rStyle w:val="SLReqReqCustomIDName"/>
        </w:rPr>
        <w:t>ID</w:t>
      </w:r>
      <w:r>
        <w:t xml:space="preserve">    </w:t>
      </w:r>
      <w:r>
        <w:rPr>
          <w:rStyle w:val="SLReqReqCustomIDValueChar"/>
        </w:rPr>
        <w:t>SyOPS-65-C14</w:t>
      </w:r>
    </w:p>
    <w:p w14:paraId="47F1E8CB" w14:textId="77777777" w:rsidR="004C0F0C" w:rsidRDefault="005C1EA3">
      <w:pPr>
        <w:pStyle w:val="SLReqReqDescriptionName"/>
      </w:pPr>
      <w:r>
        <w:t>Description</w:t>
      </w:r>
    </w:p>
    <w:p w14:paraId="267C8C63" w14:textId="77777777" w:rsidR="004C0F0C" w:rsidRDefault="005C1EA3">
      <w:pPr>
        <w:spacing w:after="0"/>
        <w:ind w:left="150"/>
      </w:pPr>
      <w:r>
        <w:rPr>
          <w:rFonts w:ascii="Arial" w:hAnsi="Arial"/>
          <w:sz w:val="20"/>
          <w:szCs w:val="20"/>
        </w:rPr>
        <w:t>The system shall trigger a high level alarm when the patient shows no breathing effort (NVP F.13.1).</w:t>
      </w:r>
    </w:p>
    <w:p w14:paraId="1322873C" w14:textId="77777777" w:rsidR="00AD498E" w:rsidRDefault="005C1EA3" w:rsidP="001B287E">
      <w:r>
        <w:rPr>
          <w:rStyle w:val="SLReqReqChangeInfoTitle"/>
        </w:rPr>
        <w:t>Change Information</w:t>
      </w:r>
      <w:r>
        <w:t xml:space="preserve">    </w:t>
      </w:r>
      <w:r>
        <w:rPr>
          <w:rStyle w:val="SLReqReqChangeInfoValueChar"/>
        </w:rPr>
        <w:t>No change issue detected.</w:t>
      </w:r>
    </w:p>
    <w:p w14:paraId="2EAAD766" w14:textId="77777777" w:rsidR="004C0F0C" w:rsidRDefault="005C1EA3">
      <w:pPr>
        <w:pStyle w:val="SLReqReqImplementationTitle"/>
      </w:pPr>
      <w:r>
        <w:t>Implementation Status</w:t>
      </w:r>
    </w:p>
    <w:p w14:paraId="6B162C49"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CADCA41" w14:textId="77777777" w:rsidR="004C0F0C" w:rsidRDefault="005C1EA3">
      <w:pPr>
        <w:pStyle w:val="SLReqReqVerificationTitle"/>
      </w:pPr>
      <w:r>
        <w:t>Verification Status</w:t>
      </w:r>
    </w:p>
    <w:p w14:paraId="42350272"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6AB994C" w14:textId="77777777" w:rsidR="004C0F0C" w:rsidRDefault="005C1EA3">
      <w:pPr>
        <w:pStyle w:val="SLReqReqTitle3"/>
      </w:pPr>
      <w:bookmarkStart w:id="287" w:name="URS:111"/>
      <w:bookmarkStart w:id="288" w:name="_Toc85717678"/>
      <w:bookmarkEnd w:id="287"/>
      <w:r>
        <w:t>4.15 High Low Pressure</w:t>
      </w:r>
      <w:bookmarkEnd w:id="288"/>
      <w:r>
        <w:t xml:space="preserve"> </w:t>
      </w:r>
    </w:p>
    <w:p w14:paraId="0024AFD6" w14:textId="77777777" w:rsidR="00AD498E" w:rsidRDefault="005C1EA3" w:rsidP="00022D48">
      <w:pPr>
        <w:spacing w:before="240"/>
      </w:pPr>
      <w:r>
        <w:rPr>
          <w:rStyle w:val="SLReqReqTypeName"/>
        </w:rPr>
        <w:t>Requirement Type</w:t>
      </w:r>
      <w:r>
        <w:t xml:space="preserve">    </w:t>
      </w:r>
      <w:r>
        <w:rPr>
          <w:rStyle w:val="SLReqReqTypeValueChar"/>
        </w:rPr>
        <w:t>Functional</w:t>
      </w:r>
    </w:p>
    <w:p w14:paraId="1A7A5333" w14:textId="77777777" w:rsidR="00AD498E" w:rsidRDefault="005C1EA3" w:rsidP="00635213">
      <w:r>
        <w:rPr>
          <w:rStyle w:val="SLReqReqCustomIDName"/>
        </w:rPr>
        <w:t>ID</w:t>
      </w:r>
      <w:r>
        <w:t xml:space="preserve">    </w:t>
      </w:r>
      <w:r>
        <w:rPr>
          <w:rStyle w:val="SLReqReqCustomIDValueChar"/>
        </w:rPr>
        <w:t>SyOPS-65-C15</w:t>
      </w:r>
    </w:p>
    <w:p w14:paraId="61D696AE" w14:textId="77777777" w:rsidR="004C0F0C" w:rsidRDefault="005C1EA3">
      <w:pPr>
        <w:pStyle w:val="SLReqReqDescriptionName"/>
      </w:pPr>
      <w:r>
        <w:t>Description</w:t>
      </w:r>
    </w:p>
    <w:p w14:paraId="005F808A" w14:textId="77777777" w:rsidR="004C0F0C" w:rsidRDefault="005C1EA3">
      <w:pPr>
        <w:spacing w:after="0"/>
        <w:ind w:left="150"/>
      </w:pPr>
      <w:r>
        <w:rPr>
          <w:rFonts w:ascii="Arial" w:hAnsi="Arial"/>
          <w:sz w:val="20"/>
          <w:szCs w:val="20"/>
        </w:rPr>
        <w:t>The system shall trigger the high level alarm if the pressure of the system is outside of the preset high or low range.</w:t>
      </w:r>
    </w:p>
    <w:p w14:paraId="6AD2E654" w14:textId="77777777" w:rsidR="00AD498E" w:rsidRDefault="005C1EA3" w:rsidP="001B287E">
      <w:r>
        <w:rPr>
          <w:rStyle w:val="SLReqReqChangeInfoTitle"/>
        </w:rPr>
        <w:t>Change Information</w:t>
      </w:r>
      <w:r>
        <w:t xml:space="preserve">    </w:t>
      </w:r>
      <w:r>
        <w:rPr>
          <w:rStyle w:val="SLReqReqChangeInfoValueChar"/>
        </w:rPr>
        <w:t>No change issue detected.</w:t>
      </w:r>
    </w:p>
    <w:p w14:paraId="37DB0733" w14:textId="77777777" w:rsidR="004C0F0C" w:rsidRDefault="005C1EA3">
      <w:pPr>
        <w:pStyle w:val="SLReqReqImplementationTitle"/>
      </w:pPr>
      <w:r>
        <w:t>Implementation Status</w:t>
      </w:r>
    </w:p>
    <w:p w14:paraId="68AFF9E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2140776" w14:textId="77777777" w:rsidR="004C0F0C" w:rsidRDefault="005C1EA3">
      <w:pPr>
        <w:pStyle w:val="SLReqReqVerificationTitle"/>
      </w:pPr>
      <w:r>
        <w:t>Verification Stat</w:t>
      </w:r>
      <w:r>
        <w:t>us</w:t>
      </w:r>
    </w:p>
    <w:p w14:paraId="156F183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20050AA" w14:textId="77777777" w:rsidR="004C0F0C" w:rsidRDefault="005C1EA3">
      <w:pPr>
        <w:pStyle w:val="SLReqReqTitle3"/>
      </w:pPr>
      <w:bookmarkStart w:id="289" w:name="URS:112"/>
      <w:bookmarkStart w:id="290" w:name="_Toc85717679"/>
      <w:bookmarkEnd w:id="289"/>
      <w:r>
        <w:t>4.16 Breathing Circuit</w:t>
      </w:r>
      <w:bookmarkEnd w:id="290"/>
    </w:p>
    <w:p w14:paraId="4123786D" w14:textId="77777777" w:rsidR="00AD498E" w:rsidRDefault="005C1EA3" w:rsidP="00022D48">
      <w:pPr>
        <w:spacing w:before="240"/>
      </w:pPr>
      <w:r>
        <w:rPr>
          <w:rStyle w:val="SLReqReqTypeName"/>
        </w:rPr>
        <w:t>Requirement Type</w:t>
      </w:r>
      <w:r>
        <w:t xml:space="preserve">    </w:t>
      </w:r>
      <w:r>
        <w:rPr>
          <w:rStyle w:val="SLReqReqTypeValueChar"/>
        </w:rPr>
        <w:t>Functional</w:t>
      </w:r>
    </w:p>
    <w:p w14:paraId="08CFD24E" w14:textId="77777777" w:rsidR="00AD498E" w:rsidRDefault="005C1EA3" w:rsidP="00635213">
      <w:r>
        <w:rPr>
          <w:rStyle w:val="SLReqReqCustomIDName"/>
        </w:rPr>
        <w:t>ID</w:t>
      </w:r>
      <w:r>
        <w:t xml:space="preserve">    </w:t>
      </w:r>
      <w:r>
        <w:rPr>
          <w:rStyle w:val="SLReqReqCustomIDValueChar"/>
        </w:rPr>
        <w:t>SyOPS-65-C16</w:t>
      </w:r>
    </w:p>
    <w:p w14:paraId="27C3B29C" w14:textId="77777777" w:rsidR="004C0F0C" w:rsidRDefault="005C1EA3">
      <w:pPr>
        <w:pStyle w:val="SLReqReqDescriptionName"/>
      </w:pPr>
      <w:r>
        <w:t>Description</w:t>
      </w:r>
    </w:p>
    <w:p w14:paraId="19A7CDF6" w14:textId="77777777" w:rsidR="004C0F0C" w:rsidRDefault="005C1EA3">
      <w:pPr>
        <w:spacing w:after="0"/>
        <w:ind w:left="150"/>
      </w:pPr>
      <w:r>
        <w:rPr>
          <w:rFonts w:ascii="Arial" w:hAnsi="Arial"/>
          <w:sz w:val="20"/>
          <w:szCs w:val="20"/>
        </w:rPr>
        <w:t>The system shall trigger a high level alarm when the patient breathing circuit is abruptly disconnected.</w:t>
      </w:r>
    </w:p>
    <w:p w14:paraId="55950E30" w14:textId="77777777" w:rsidR="00AD498E" w:rsidRDefault="005C1EA3" w:rsidP="001B287E">
      <w:r>
        <w:rPr>
          <w:rStyle w:val="SLReqReqChangeInfoTitle"/>
        </w:rPr>
        <w:lastRenderedPageBreak/>
        <w:t>Change Information</w:t>
      </w:r>
      <w:r>
        <w:t xml:space="preserve">    </w:t>
      </w:r>
      <w:r>
        <w:rPr>
          <w:rStyle w:val="SLReqReqChangeInfoValueChar"/>
        </w:rPr>
        <w:t>No change issue detected.</w:t>
      </w:r>
    </w:p>
    <w:p w14:paraId="524E2DA4" w14:textId="77777777" w:rsidR="004C0F0C" w:rsidRDefault="005C1EA3">
      <w:pPr>
        <w:pStyle w:val="SLReqReqImplementationTitle"/>
      </w:pPr>
      <w:r>
        <w:t>Implementation Status</w:t>
      </w:r>
    </w:p>
    <w:p w14:paraId="1C39BD2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E195894" w14:textId="77777777" w:rsidR="004C0F0C" w:rsidRDefault="005C1EA3">
      <w:pPr>
        <w:pStyle w:val="SLReqReqVerificationTitle"/>
      </w:pPr>
      <w:r>
        <w:t>Verification Status</w:t>
      </w:r>
    </w:p>
    <w:p w14:paraId="5D680B7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B8BDA9E" w14:textId="77777777" w:rsidR="004C0F0C" w:rsidRDefault="005C1EA3">
      <w:pPr>
        <w:pStyle w:val="SLReqReqTitle3"/>
      </w:pPr>
      <w:bookmarkStart w:id="291" w:name="URS:113"/>
      <w:bookmarkStart w:id="292" w:name="_Toc85717680"/>
      <w:bookmarkEnd w:id="291"/>
      <w:r>
        <w:t>4.17 Oxygen Supply Failure</w:t>
      </w:r>
      <w:bookmarkEnd w:id="292"/>
      <w:r>
        <w:t xml:space="preserve"> </w:t>
      </w:r>
    </w:p>
    <w:p w14:paraId="3F4EE72B" w14:textId="77777777" w:rsidR="00AD498E" w:rsidRDefault="005C1EA3" w:rsidP="00022D48">
      <w:pPr>
        <w:spacing w:before="240"/>
      </w:pPr>
      <w:r>
        <w:rPr>
          <w:rStyle w:val="SLReqReqTypeName"/>
        </w:rPr>
        <w:t>Requirement Type</w:t>
      </w:r>
      <w:r>
        <w:t xml:space="preserve">    </w:t>
      </w:r>
      <w:r>
        <w:rPr>
          <w:rStyle w:val="SLReqReqTypeValueChar"/>
        </w:rPr>
        <w:t>Functional</w:t>
      </w:r>
    </w:p>
    <w:p w14:paraId="51073B8E" w14:textId="77777777" w:rsidR="00AD498E" w:rsidRDefault="005C1EA3" w:rsidP="00635213">
      <w:r>
        <w:rPr>
          <w:rStyle w:val="SLReqReqCustomIDName"/>
        </w:rPr>
        <w:t>ID</w:t>
      </w:r>
      <w:r>
        <w:t xml:space="preserve">    </w:t>
      </w:r>
      <w:r>
        <w:rPr>
          <w:rStyle w:val="SLReqReqCustomIDValueChar"/>
        </w:rPr>
        <w:t>SyOPS-65-C17</w:t>
      </w:r>
    </w:p>
    <w:p w14:paraId="1D8495BF" w14:textId="77777777" w:rsidR="004C0F0C" w:rsidRDefault="005C1EA3">
      <w:pPr>
        <w:pStyle w:val="SLReqReqDescriptionName"/>
      </w:pPr>
      <w:r>
        <w:t>Description</w:t>
      </w:r>
    </w:p>
    <w:p w14:paraId="02718E17" w14:textId="77777777" w:rsidR="004C0F0C" w:rsidRDefault="005C1EA3">
      <w:pPr>
        <w:spacing w:after="0"/>
        <w:ind w:left="150"/>
      </w:pPr>
      <w:r>
        <w:rPr>
          <w:rFonts w:ascii="Arial" w:hAnsi="Arial"/>
          <w:sz w:val="20"/>
          <w:szCs w:val="20"/>
        </w:rPr>
        <w:t>The system shall trigger a high level alarm when an oxygen supply failure is detected.</w:t>
      </w:r>
    </w:p>
    <w:p w14:paraId="5964C9B1" w14:textId="77777777" w:rsidR="00AD498E" w:rsidRDefault="005C1EA3" w:rsidP="001B287E">
      <w:r>
        <w:rPr>
          <w:rStyle w:val="SLReqReqChangeInfoTitle"/>
        </w:rPr>
        <w:t xml:space="preserve">Change </w:t>
      </w:r>
      <w:r>
        <w:rPr>
          <w:rStyle w:val="SLReqReqChangeInfoTitle"/>
        </w:rPr>
        <w:t>Information</w:t>
      </w:r>
      <w:r>
        <w:t xml:space="preserve">    </w:t>
      </w:r>
      <w:r>
        <w:rPr>
          <w:rStyle w:val="SLReqReqChangeInfoValueChar"/>
        </w:rPr>
        <w:t>No change issue detected.</w:t>
      </w:r>
    </w:p>
    <w:p w14:paraId="0A9A7422" w14:textId="77777777" w:rsidR="004C0F0C" w:rsidRDefault="005C1EA3">
      <w:pPr>
        <w:pStyle w:val="SLReqReqImplementationTitle"/>
      </w:pPr>
      <w:r>
        <w:t>Implementation Status</w:t>
      </w:r>
    </w:p>
    <w:p w14:paraId="6265E4E3"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A0ABC91" w14:textId="77777777" w:rsidR="004C0F0C" w:rsidRDefault="005C1EA3">
      <w:pPr>
        <w:pStyle w:val="SLReqReqVerificationTitle"/>
      </w:pPr>
      <w:r>
        <w:t>Verification Status</w:t>
      </w:r>
    </w:p>
    <w:p w14:paraId="08F0FA4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FBECD37" w14:textId="77777777" w:rsidR="004C0F0C" w:rsidRDefault="005C1EA3">
      <w:pPr>
        <w:pStyle w:val="SLReqReqTitle3"/>
      </w:pPr>
      <w:bookmarkStart w:id="293" w:name="URS:114"/>
      <w:bookmarkStart w:id="294" w:name="_Toc85717681"/>
      <w:bookmarkEnd w:id="293"/>
      <w:r>
        <w:t>4.18 Air Supply Failure</w:t>
      </w:r>
      <w:bookmarkEnd w:id="294"/>
    </w:p>
    <w:p w14:paraId="75D372C5" w14:textId="77777777" w:rsidR="00AD498E" w:rsidRDefault="005C1EA3" w:rsidP="00022D48">
      <w:pPr>
        <w:spacing w:before="240"/>
      </w:pPr>
      <w:r>
        <w:rPr>
          <w:rStyle w:val="SLReqReqTypeName"/>
        </w:rPr>
        <w:t>Requirement Type</w:t>
      </w:r>
      <w:r>
        <w:t xml:space="preserve">    </w:t>
      </w:r>
      <w:r>
        <w:rPr>
          <w:rStyle w:val="SLReqReqTypeValueChar"/>
        </w:rPr>
        <w:t>Functional</w:t>
      </w:r>
    </w:p>
    <w:p w14:paraId="4BE6EDD2" w14:textId="77777777" w:rsidR="00AD498E" w:rsidRDefault="005C1EA3" w:rsidP="00635213">
      <w:r>
        <w:rPr>
          <w:rStyle w:val="SLReqReqCustomIDName"/>
        </w:rPr>
        <w:t>ID</w:t>
      </w:r>
      <w:r>
        <w:t xml:space="preserve">    </w:t>
      </w:r>
      <w:r>
        <w:rPr>
          <w:rStyle w:val="SLReqReqCustomIDValueChar"/>
        </w:rPr>
        <w:t>SyOPS-65-C18</w:t>
      </w:r>
    </w:p>
    <w:p w14:paraId="753E6DAC" w14:textId="77777777" w:rsidR="004C0F0C" w:rsidRDefault="005C1EA3">
      <w:pPr>
        <w:pStyle w:val="SLReqReqDescriptionName"/>
      </w:pPr>
      <w:r>
        <w:t>Description</w:t>
      </w:r>
    </w:p>
    <w:p w14:paraId="77025E43" w14:textId="77777777" w:rsidR="004C0F0C" w:rsidRDefault="005C1EA3">
      <w:pPr>
        <w:spacing w:after="0"/>
        <w:ind w:left="150"/>
      </w:pPr>
      <w:r>
        <w:rPr>
          <w:rFonts w:ascii="Arial" w:hAnsi="Arial"/>
          <w:sz w:val="20"/>
          <w:szCs w:val="20"/>
        </w:rPr>
        <w:t>The system shall trigger a high level alarm when the air supply has failed.</w:t>
      </w:r>
    </w:p>
    <w:p w14:paraId="30E71711" w14:textId="77777777" w:rsidR="00AD498E" w:rsidRDefault="005C1EA3" w:rsidP="001B287E">
      <w:r>
        <w:rPr>
          <w:rStyle w:val="SLReqReqChangeInfoTitle"/>
        </w:rPr>
        <w:t>Change Information</w:t>
      </w:r>
      <w:r>
        <w:t xml:space="preserve">    </w:t>
      </w:r>
      <w:r>
        <w:rPr>
          <w:rStyle w:val="SLReqReqChangeInfoValueChar"/>
        </w:rPr>
        <w:t>No change issue detected.</w:t>
      </w:r>
    </w:p>
    <w:p w14:paraId="2C6CC237" w14:textId="77777777" w:rsidR="004C0F0C" w:rsidRDefault="005C1EA3">
      <w:pPr>
        <w:pStyle w:val="SLReqReqImplementationTitle"/>
      </w:pPr>
      <w:r>
        <w:t>Implementation Status</w:t>
      </w:r>
    </w:p>
    <w:p w14:paraId="6363860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C1AAB43" w14:textId="77777777" w:rsidR="004C0F0C" w:rsidRDefault="005C1EA3">
      <w:pPr>
        <w:pStyle w:val="SLReqReqVerificationTitle"/>
      </w:pPr>
      <w:r>
        <w:t>Verification Status</w:t>
      </w:r>
    </w:p>
    <w:p w14:paraId="262923E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353F4DF" w14:textId="77777777" w:rsidR="004C0F0C" w:rsidRDefault="005C1EA3">
      <w:pPr>
        <w:pStyle w:val="SLReqReqTitle3"/>
      </w:pPr>
      <w:bookmarkStart w:id="295" w:name="URS:115"/>
      <w:bookmarkStart w:id="296" w:name="_Toc85717682"/>
      <w:bookmarkEnd w:id="295"/>
      <w:r>
        <w:lastRenderedPageBreak/>
        <w:t>4.19 Apnoea Alarm</w:t>
      </w:r>
      <w:bookmarkEnd w:id="296"/>
    </w:p>
    <w:p w14:paraId="16E5C437" w14:textId="77777777" w:rsidR="00AD498E" w:rsidRDefault="005C1EA3" w:rsidP="00022D48">
      <w:pPr>
        <w:spacing w:before="240"/>
      </w:pPr>
      <w:r>
        <w:rPr>
          <w:rStyle w:val="SLReqReqTypeName"/>
        </w:rPr>
        <w:t>Requirement Type</w:t>
      </w:r>
      <w:r>
        <w:t xml:space="preserve">    </w:t>
      </w:r>
      <w:r>
        <w:rPr>
          <w:rStyle w:val="SLReqReqTypeValueChar"/>
        </w:rPr>
        <w:t>Functional</w:t>
      </w:r>
    </w:p>
    <w:p w14:paraId="07A5241C" w14:textId="77777777" w:rsidR="00AD498E" w:rsidRDefault="005C1EA3" w:rsidP="00635213">
      <w:r>
        <w:rPr>
          <w:rStyle w:val="SLReqReqCustomIDName"/>
        </w:rPr>
        <w:t>ID</w:t>
      </w:r>
      <w:r>
        <w:t xml:space="preserve">    </w:t>
      </w:r>
      <w:r>
        <w:rPr>
          <w:rStyle w:val="SLReqReqCustomIDValueChar"/>
        </w:rPr>
        <w:t>SyOPS-65-C19</w:t>
      </w:r>
    </w:p>
    <w:p w14:paraId="65670D80" w14:textId="77777777" w:rsidR="004C0F0C" w:rsidRDefault="005C1EA3">
      <w:pPr>
        <w:pStyle w:val="SLReqReqDescriptionName"/>
      </w:pPr>
      <w:r>
        <w:t>Description</w:t>
      </w:r>
    </w:p>
    <w:p w14:paraId="3D7DE4B5" w14:textId="77777777" w:rsidR="004C0F0C" w:rsidRDefault="005C1EA3">
      <w:pPr>
        <w:spacing w:after="0"/>
        <w:ind w:left="150"/>
      </w:pPr>
      <w:r>
        <w:rPr>
          <w:rFonts w:ascii="Arial" w:hAnsi="Arial"/>
          <w:sz w:val="20"/>
          <w:szCs w:val="20"/>
        </w:rPr>
        <w:t>The system shall trigger a high level alarm when apnoea is detected by the control system.</w:t>
      </w:r>
    </w:p>
    <w:p w14:paraId="21BBBB3D" w14:textId="77777777" w:rsidR="00AD498E" w:rsidRDefault="005C1EA3" w:rsidP="001B287E">
      <w:r>
        <w:rPr>
          <w:rStyle w:val="SLReqReqChangeInfoTitle"/>
        </w:rPr>
        <w:t>Change Information</w:t>
      </w:r>
      <w:r>
        <w:t xml:space="preserve">    </w:t>
      </w:r>
      <w:r>
        <w:rPr>
          <w:rStyle w:val="SLReqReqChangeInfoValueChar"/>
        </w:rPr>
        <w:t>No change issue detected.</w:t>
      </w:r>
    </w:p>
    <w:p w14:paraId="3A0AD193" w14:textId="77777777" w:rsidR="004C0F0C" w:rsidRDefault="005C1EA3">
      <w:pPr>
        <w:pStyle w:val="SLReqReqImplementationTitle"/>
      </w:pPr>
      <w:r>
        <w:t>Implementation Status</w:t>
      </w:r>
    </w:p>
    <w:p w14:paraId="4C16DA0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3B63DE5" w14:textId="77777777" w:rsidR="004C0F0C" w:rsidRDefault="005C1EA3">
      <w:pPr>
        <w:pStyle w:val="SLReqReqVerificationTitle"/>
      </w:pPr>
      <w:r>
        <w:t>Verification Status</w:t>
      </w:r>
    </w:p>
    <w:p w14:paraId="2171326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EA6E2A6" w14:textId="77777777" w:rsidR="004C0F0C" w:rsidRDefault="005C1EA3">
      <w:pPr>
        <w:pStyle w:val="SLReqReqTitle3"/>
      </w:pPr>
      <w:bookmarkStart w:id="297" w:name="URS:116"/>
      <w:bookmarkStart w:id="298" w:name="_Toc85717683"/>
      <w:bookmarkEnd w:id="297"/>
      <w:r>
        <w:t>4.20 High Insieration Rate</w:t>
      </w:r>
      <w:bookmarkEnd w:id="298"/>
    </w:p>
    <w:p w14:paraId="3351B640" w14:textId="77777777" w:rsidR="00AD498E" w:rsidRDefault="005C1EA3" w:rsidP="00022D48">
      <w:pPr>
        <w:spacing w:before="240"/>
      </w:pPr>
      <w:r>
        <w:rPr>
          <w:rStyle w:val="SLReqReqTypeName"/>
        </w:rPr>
        <w:t>Requirement Type</w:t>
      </w:r>
      <w:r>
        <w:t xml:space="preserve">    </w:t>
      </w:r>
      <w:r>
        <w:rPr>
          <w:rStyle w:val="SLReqReqTypeValueChar"/>
        </w:rPr>
        <w:t>Functional</w:t>
      </w:r>
    </w:p>
    <w:p w14:paraId="60C974B6" w14:textId="77777777" w:rsidR="00AD498E" w:rsidRDefault="005C1EA3" w:rsidP="00635213">
      <w:r>
        <w:rPr>
          <w:rStyle w:val="SLReqReqCustomIDName"/>
        </w:rPr>
        <w:t>ID</w:t>
      </w:r>
      <w:r>
        <w:t xml:space="preserve">    </w:t>
      </w:r>
      <w:r>
        <w:rPr>
          <w:rStyle w:val="SLReqReqCustomIDValueChar"/>
        </w:rPr>
        <w:t>SyOPS-65-C20</w:t>
      </w:r>
    </w:p>
    <w:p w14:paraId="2B8F648D" w14:textId="77777777" w:rsidR="004C0F0C" w:rsidRDefault="005C1EA3">
      <w:pPr>
        <w:pStyle w:val="SLReqReqDescriptionName"/>
      </w:pPr>
      <w:r>
        <w:t>Description</w:t>
      </w:r>
    </w:p>
    <w:p w14:paraId="3711476B" w14:textId="77777777" w:rsidR="004C0F0C" w:rsidRDefault="005C1EA3">
      <w:pPr>
        <w:spacing w:after="0"/>
        <w:ind w:left="150"/>
      </w:pPr>
      <w:r>
        <w:rPr>
          <w:rFonts w:ascii="Arial" w:hAnsi="Arial"/>
          <w:sz w:val="20"/>
          <w:szCs w:val="20"/>
        </w:rPr>
        <w:t>The system shall trigger a low level alarm when high breathing rate is measured.</w:t>
      </w:r>
    </w:p>
    <w:p w14:paraId="2CEDB7AD" w14:textId="77777777" w:rsidR="00AD498E" w:rsidRDefault="005C1EA3" w:rsidP="001B287E">
      <w:r>
        <w:rPr>
          <w:rStyle w:val="SLReqReqChangeInfoTitle"/>
        </w:rPr>
        <w:t>Change Information</w:t>
      </w:r>
      <w:r>
        <w:t xml:space="preserve">    </w:t>
      </w:r>
      <w:r>
        <w:rPr>
          <w:rStyle w:val="SLReqReqChangeInfoValueChar"/>
        </w:rPr>
        <w:t>No change issue detected.</w:t>
      </w:r>
    </w:p>
    <w:p w14:paraId="36AC3F97" w14:textId="77777777" w:rsidR="004C0F0C" w:rsidRDefault="005C1EA3">
      <w:pPr>
        <w:pStyle w:val="SLReqReqImplementationTitle"/>
      </w:pPr>
      <w:r>
        <w:t>Implementation Status</w:t>
      </w:r>
    </w:p>
    <w:p w14:paraId="0910523C"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22F7B1F" w14:textId="77777777" w:rsidR="004C0F0C" w:rsidRDefault="005C1EA3">
      <w:pPr>
        <w:pStyle w:val="SLReqReqVerificationTitle"/>
      </w:pPr>
      <w:r>
        <w:t>Verification Status</w:t>
      </w:r>
    </w:p>
    <w:p w14:paraId="02933E5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5CC310D" w14:textId="77777777" w:rsidR="004C0F0C" w:rsidRDefault="005C1EA3">
      <w:pPr>
        <w:pStyle w:val="SLReqReqTitle3"/>
      </w:pPr>
      <w:bookmarkStart w:id="299" w:name="URS:117"/>
      <w:bookmarkStart w:id="300" w:name="_Toc85717684"/>
      <w:bookmarkEnd w:id="299"/>
      <w:r>
        <w:t>4.21 High Level Alarm Clear</w:t>
      </w:r>
      <w:bookmarkEnd w:id="300"/>
      <w:r>
        <w:t xml:space="preserve"> </w:t>
      </w:r>
    </w:p>
    <w:p w14:paraId="6582B390" w14:textId="77777777" w:rsidR="00AD498E" w:rsidRDefault="005C1EA3" w:rsidP="00022D48">
      <w:pPr>
        <w:spacing w:before="240"/>
      </w:pPr>
      <w:r>
        <w:rPr>
          <w:rStyle w:val="SLReqReqTypeName"/>
        </w:rPr>
        <w:t>Requirement Type</w:t>
      </w:r>
      <w:r>
        <w:t xml:space="preserve">    </w:t>
      </w:r>
      <w:r>
        <w:rPr>
          <w:rStyle w:val="SLReqReqTypeValueChar"/>
        </w:rPr>
        <w:t>Functional</w:t>
      </w:r>
    </w:p>
    <w:p w14:paraId="622F851C" w14:textId="77777777" w:rsidR="00AD498E" w:rsidRDefault="005C1EA3" w:rsidP="00635213">
      <w:r>
        <w:rPr>
          <w:rStyle w:val="SLReqReqCustomIDName"/>
        </w:rPr>
        <w:t>ID</w:t>
      </w:r>
      <w:r>
        <w:t xml:space="preserve">    </w:t>
      </w:r>
      <w:r>
        <w:rPr>
          <w:rStyle w:val="SLReqReqCustomIDValueChar"/>
        </w:rPr>
        <w:t>SyOPS-65-C21</w:t>
      </w:r>
    </w:p>
    <w:p w14:paraId="54126F4B" w14:textId="77777777" w:rsidR="004C0F0C" w:rsidRDefault="005C1EA3">
      <w:pPr>
        <w:pStyle w:val="SLReqReqDescriptionName"/>
      </w:pPr>
      <w:r>
        <w:t>Description</w:t>
      </w:r>
    </w:p>
    <w:p w14:paraId="62446E34" w14:textId="77777777" w:rsidR="004C0F0C" w:rsidRDefault="005C1EA3">
      <w:pPr>
        <w:spacing w:after="0"/>
        <w:ind w:left="150"/>
      </w:pPr>
      <w:r>
        <w:rPr>
          <w:rFonts w:ascii="Arial" w:hAnsi="Arial"/>
          <w:sz w:val="20"/>
          <w:szCs w:val="20"/>
        </w:rPr>
        <w:t>The system shall only allow for high level alarms to be clear only when issue has been resolved.</w:t>
      </w:r>
    </w:p>
    <w:p w14:paraId="7644B88C" w14:textId="77777777" w:rsidR="00AD498E" w:rsidRDefault="005C1EA3" w:rsidP="001B287E">
      <w:r>
        <w:rPr>
          <w:rStyle w:val="SLReqReqChangeInfoTitle"/>
        </w:rPr>
        <w:t>Change Information</w:t>
      </w:r>
      <w:r>
        <w:t xml:space="preserve">    </w:t>
      </w:r>
      <w:r>
        <w:rPr>
          <w:rStyle w:val="SLReqReqChangeInfoValueChar"/>
        </w:rPr>
        <w:t>No change issue detected.</w:t>
      </w:r>
    </w:p>
    <w:p w14:paraId="4568D622" w14:textId="77777777" w:rsidR="004C0F0C" w:rsidRDefault="005C1EA3">
      <w:pPr>
        <w:pStyle w:val="SLReqReqImplementationTitle"/>
      </w:pPr>
      <w:r>
        <w:lastRenderedPageBreak/>
        <w:t>Implementation Status</w:t>
      </w:r>
    </w:p>
    <w:p w14:paraId="61EBB92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B2C09F5" w14:textId="77777777" w:rsidR="004C0F0C" w:rsidRDefault="005C1EA3">
      <w:pPr>
        <w:pStyle w:val="SLReqReqVerificationTitle"/>
      </w:pPr>
      <w:r>
        <w:t>Verification Status</w:t>
      </w:r>
    </w:p>
    <w:p w14:paraId="5386B33A"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1968CE3" w14:textId="77777777" w:rsidR="004C0F0C" w:rsidRDefault="005C1EA3">
      <w:pPr>
        <w:pStyle w:val="SLReqReqTitle3"/>
      </w:pPr>
      <w:bookmarkStart w:id="301" w:name="URS:118"/>
      <w:bookmarkStart w:id="302" w:name="_Toc85717685"/>
      <w:bookmarkEnd w:id="301"/>
      <w:r>
        <w:t>4.22 Technical Type of Alarm</w:t>
      </w:r>
      <w:bookmarkEnd w:id="302"/>
    </w:p>
    <w:p w14:paraId="37A7D1FB" w14:textId="77777777" w:rsidR="00AD498E" w:rsidRDefault="005C1EA3" w:rsidP="00022D48">
      <w:pPr>
        <w:spacing w:before="240"/>
      </w:pPr>
      <w:r>
        <w:rPr>
          <w:rStyle w:val="SLReqReqTypeName"/>
        </w:rPr>
        <w:t>Requirement Type</w:t>
      </w:r>
      <w:r>
        <w:t xml:space="preserve">    </w:t>
      </w:r>
      <w:r>
        <w:rPr>
          <w:rStyle w:val="SLReqReqTypeValueChar"/>
        </w:rPr>
        <w:t>Functional</w:t>
      </w:r>
    </w:p>
    <w:p w14:paraId="3C2F6B37" w14:textId="77777777" w:rsidR="00AD498E" w:rsidRDefault="005C1EA3" w:rsidP="00635213">
      <w:r>
        <w:rPr>
          <w:rStyle w:val="SLReqReqCustomIDName"/>
        </w:rPr>
        <w:t>ID</w:t>
      </w:r>
      <w:r>
        <w:t xml:space="preserve">    </w:t>
      </w:r>
      <w:r>
        <w:rPr>
          <w:rStyle w:val="SLReqReqCustomIDValueChar"/>
        </w:rPr>
        <w:t>SyOPS-65-C22</w:t>
      </w:r>
    </w:p>
    <w:p w14:paraId="0230FF71" w14:textId="77777777" w:rsidR="004C0F0C" w:rsidRDefault="005C1EA3">
      <w:pPr>
        <w:pStyle w:val="SLReqReqDescriptionName"/>
      </w:pPr>
      <w:r>
        <w:t>Description</w:t>
      </w:r>
    </w:p>
    <w:p w14:paraId="2CC43917" w14:textId="77777777" w:rsidR="004C0F0C" w:rsidRDefault="005C1EA3">
      <w:pPr>
        <w:spacing w:after="0"/>
        <w:ind w:left="150"/>
      </w:pPr>
      <w:r>
        <w:rPr>
          <w:rFonts w:ascii="Arial" w:hAnsi="Arial"/>
          <w:sz w:val="20"/>
          <w:szCs w:val="20"/>
        </w:rPr>
        <w:t>The system shall trigger a techniical alarm when battery is running low or service is needed.</w:t>
      </w:r>
    </w:p>
    <w:p w14:paraId="7ECEF32F" w14:textId="77777777" w:rsidR="00AD498E" w:rsidRDefault="005C1EA3" w:rsidP="001B287E">
      <w:r>
        <w:rPr>
          <w:rStyle w:val="SLReqReqChangeInfoTitle"/>
        </w:rPr>
        <w:t>Change Information</w:t>
      </w:r>
      <w:r>
        <w:t xml:space="preserve">    </w:t>
      </w:r>
      <w:r>
        <w:rPr>
          <w:rStyle w:val="SLReqReqChangeInfoValueChar"/>
        </w:rPr>
        <w:t>No change issue detected.</w:t>
      </w:r>
    </w:p>
    <w:p w14:paraId="64543C05" w14:textId="77777777" w:rsidR="004C0F0C" w:rsidRDefault="005C1EA3">
      <w:pPr>
        <w:pStyle w:val="SLReqReqImplementationTitle"/>
      </w:pPr>
      <w:r>
        <w:t>Implementation Status</w:t>
      </w:r>
    </w:p>
    <w:p w14:paraId="0E8F8607"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31577D6" w14:textId="77777777" w:rsidR="004C0F0C" w:rsidRDefault="005C1EA3">
      <w:pPr>
        <w:pStyle w:val="SLReqReqVerificationTitle"/>
      </w:pPr>
      <w:r>
        <w:t>Verification Status</w:t>
      </w:r>
    </w:p>
    <w:p w14:paraId="59A3168C"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w:t>
      </w:r>
      <w:r>
        <w:rPr>
          <w:rStyle w:val="SLReqReqVeriJustifiedNameChar"/>
        </w:rPr>
        <w:t>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0A4CF7A" w14:textId="77777777" w:rsidR="004C0F0C" w:rsidRDefault="005C1EA3">
      <w:pPr>
        <w:pStyle w:val="SLReqReqTitle3"/>
      </w:pPr>
      <w:bookmarkStart w:id="303" w:name="URS:119"/>
      <w:bookmarkStart w:id="304" w:name="_Toc85717686"/>
      <w:bookmarkEnd w:id="303"/>
      <w:r>
        <w:t>4.23 Low Level Alarm Type</w:t>
      </w:r>
      <w:bookmarkEnd w:id="304"/>
    </w:p>
    <w:p w14:paraId="2DB85443" w14:textId="77777777" w:rsidR="00AD498E" w:rsidRDefault="005C1EA3" w:rsidP="00022D48">
      <w:pPr>
        <w:spacing w:before="240"/>
      </w:pPr>
      <w:r>
        <w:rPr>
          <w:rStyle w:val="SLReqReqTypeName"/>
        </w:rPr>
        <w:t>Requirement Type</w:t>
      </w:r>
      <w:r>
        <w:t xml:space="preserve">    </w:t>
      </w:r>
      <w:r>
        <w:rPr>
          <w:rStyle w:val="SLReqReqTypeValueChar"/>
        </w:rPr>
        <w:t>Functional</w:t>
      </w:r>
    </w:p>
    <w:p w14:paraId="1385591F" w14:textId="77777777" w:rsidR="00AD498E" w:rsidRDefault="005C1EA3" w:rsidP="00635213">
      <w:r>
        <w:rPr>
          <w:rStyle w:val="SLReqReqCustomIDName"/>
        </w:rPr>
        <w:t>ID</w:t>
      </w:r>
      <w:r>
        <w:t xml:space="preserve">    </w:t>
      </w:r>
      <w:r>
        <w:rPr>
          <w:rStyle w:val="SLReqReqCustomIDValueChar"/>
        </w:rPr>
        <w:t>SyOPS-65-C23</w:t>
      </w:r>
    </w:p>
    <w:p w14:paraId="7DB8B860" w14:textId="77777777" w:rsidR="004C0F0C" w:rsidRDefault="005C1EA3">
      <w:pPr>
        <w:pStyle w:val="SLReqReqDescriptionName"/>
      </w:pPr>
      <w:r>
        <w:t>Description</w:t>
      </w:r>
    </w:p>
    <w:p w14:paraId="32862AF8" w14:textId="77777777" w:rsidR="004C0F0C" w:rsidRDefault="005C1EA3">
      <w:pPr>
        <w:spacing w:after="0"/>
        <w:ind w:left="150"/>
      </w:pPr>
      <w:r>
        <w:rPr>
          <w:rFonts w:ascii="Arial" w:hAnsi="Arial"/>
          <w:sz w:val="20"/>
          <w:szCs w:val="20"/>
        </w:rPr>
        <w:t>The system shall trigger a low level trigger when minor peramiters set by the operator are violated.</w:t>
      </w:r>
    </w:p>
    <w:p w14:paraId="602B3BBE" w14:textId="77777777" w:rsidR="00AD498E" w:rsidRDefault="005C1EA3" w:rsidP="001B287E">
      <w:r>
        <w:rPr>
          <w:rStyle w:val="SLReqReqChangeInfoTitle"/>
        </w:rPr>
        <w:t>Change Information</w:t>
      </w:r>
      <w:r>
        <w:t xml:space="preserve">    </w:t>
      </w:r>
      <w:r>
        <w:rPr>
          <w:rStyle w:val="SLReqReqChangeInfoValueChar"/>
        </w:rPr>
        <w:t>No change issue detected.</w:t>
      </w:r>
    </w:p>
    <w:p w14:paraId="759FC515" w14:textId="77777777" w:rsidR="004C0F0C" w:rsidRDefault="005C1EA3">
      <w:pPr>
        <w:pStyle w:val="SLReqReqImplementationTitle"/>
      </w:pPr>
      <w:r>
        <w:t>Implementation Status</w:t>
      </w:r>
    </w:p>
    <w:p w14:paraId="0D58A76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D1AB5C5" w14:textId="77777777" w:rsidR="004C0F0C" w:rsidRDefault="005C1EA3">
      <w:pPr>
        <w:pStyle w:val="SLReqReqVerificationTitle"/>
      </w:pPr>
      <w:r>
        <w:t>Verification Status</w:t>
      </w:r>
    </w:p>
    <w:p w14:paraId="24BC0582"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C2C15E1" w14:textId="77777777" w:rsidR="004C0F0C" w:rsidRDefault="005C1EA3">
      <w:pPr>
        <w:pStyle w:val="SLReqReqTitle3"/>
      </w:pPr>
      <w:bookmarkStart w:id="305" w:name="URS:120"/>
      <w:bookmarkStart w:id="306" w:name="_Toc85717687"/>
      <w:bookmarkEnd w:id="305"/>
      <w:r>
        <w:t>4.24 High Level Alarm Type</w:t>
      </w:r>
      <w:bookmarkEnd w:id="306"/>
    </w:p>
    <w:p w14:paraId="225047C9" w14:textId="77777777" w:rsidR="00AD498E" w:rsidRDefault="005C1EA3" w:rsidP="00022D48">
      <w:pPr>
        <w:spacing w:before="240"/>
      </w:pPr>
      <w:r>
        <w:rPr>
          <w:rStyle w:val="SLReqReqTypeName"/>
        </w:rPr>
        <w:t>Requirement Type</w:t>
      </w:r>
      <w:r>
        <w:t xml:space="preserve">    </w:t>
      </w:r>
      <w:r>
        <w:rPr>
          <w:rStyle w:val="SLReqReqTypeValueChar"/>
        </w:rPr>
        <w:t>Functional</w:t>
      </w:r>
    </w:p>
    <w:p w14:paraId="7CDEA4D6" w14:textId="77777777" w:rsidR="00AD498E" w:rsidRDefault="005C1EA3" w:rsidP="00635213">
      <w:r>
        <w:rPr>
          <w:rStyle w:val="SLReqReqCustomIDName"/>
        </w:rPr>
        <w:lastRenderedPageBreak/>
        <w:t>ID</w:t>
      </w:r>
      <w:r>
        <w:t xml:space="preserve">    </w:t>
      </w:r>
      <w:r>
        <w:rPr>
          <w:rStyle w:val="SLReqReqCustomIDValueChar"/>
        </w:rPr>
        <w:t>SyOPS-65-C24</w:t>
      </w:r>
    </w:p>
    <w:p w14:paraId="04669623" w14:textId="77777777" w:rsidR="004C0F0C" w:rsidRDefault="005C1EA3">
      <w:pPr>
        <w:pStyle w:val="SLReqReqDescriptionName"/>
      </w:pPr>
      <w:r>
        <w:t>Description</w:t>
      </w:r>
    </w:p>
    <w:p w14:paraId="6E9A81DF" w14:textId="77777777" w:rsidR="004C0F0C" w:rsidRDefault="005C1EA3">
      <w:pPr>
        <w:spacing w:after="0"/>
        <w:ind w:left="150"/>
      </w:pPr>
      <w:r>
        <w:rPr>
          <w:rFonts w:ascii="Arial" w:hAnsi="Arial"/>
          <w:sz w:val="20"/>
          <w:szCs w:val="20"/>
        </w:rPr>
        <w:t>The system shall trigger the high level alarm when a system debiliting error ocures.</w:t>
      </w:r>
    </w:p>
    <w:p w14:paraId="38753AF4" w14:textId="77777777" w:rsidR="00AD498E" w:rsidRDefault="005C1EA3" w:rsidP="001B287E">
      <w:r>
        <w:rPr>
          <w:rStyle w:val="SLReqReqChangeInfoTitle"/>
        </w:rPr>
        <w:t>Change Information</w:t>
      </w:r>
      <w:r>
        <w:t xml:space="preserve">    </w:t>
      </w:r>
      <w:r>
        <w:rPr>
          <w:rStyle w:val="SLReqReqChangeInfoValueChar"/>
        </w:rPr>
        <w:t>No change issue detected.</w:t>
      </w:r>
    </w:p>
    <w:p w14:paraId="04636EB2" w14:textId="77777777" w:rsidR="004C0F0C" w:rsidRDefault="005C1EA3">
      <w:pPr>
        <w:pStyle w:val="SLReqReqImplementationTitle"/>
      </w:pPr>
      <w:r>
        <w:t>Implementation Status</w:t>
      </w:r>
    </w:p>
    <w:p w14:paraId="759A642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F00FC91" w14:textId="77777777" w:rsidR="004C0F0C" w:rsidRDefault="005C1EA3">
      <w:pPr>
        <w:pStyle w:val="SLReqReqVerificationTitle"/>
      </w:pPr>
      <w:r>
        <w:t>Verification Status</w:t>
      </w:r>
    </w:p>
    <w:p w14:paraId="23E61CC5"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DEA8017" w14:textId="77777777" w:rsidR="004C0F0C" w:rsidRDefault="005C1EA3">
      <w:pPr>
        <w:pStyle w:val="SLReqReqTitle2"/>
        <w:spacing w:after="0"/>
      </w:pPr>
      <w:bookmarkStart w:id="307" w:name="URS:7"/>
      <w:bookmarkStart w:id="308" w:name="_Toc85717688"/>
      <w:bookmarkEnd w:id="307"/>
      <w:r>
        <w:t>5 RMT Subsystem Provide information</w:t>
      </w:r>
      <w:bookmarkEnd w:id="308"/>
    </w:p>
    <w:p w14:paraId="3840D9FB" w14:textId="77777777" w:rsidR="00AD498E" w:rsidRDefault="005C1EA3" w:rsidP="00022D48">
      <w:pPr>
        <w:spacing w:before="240"/>
      </w:pPr>
      <w:r>
        <w:rPr>
          <w:rStyle w:val="SLReqReqTypeName"/>
        </w:rPr>
        <w:t>Requirement Type</w:t>
      </w:r>
      <w:r>
        <w:t xml:space="preserve">    </w:t>
      </w:r>
      <w:r>
        <w:rPr>
          <w:rStyle w:val="SLReqReqTypeValueChar"/>
        </w:rPr>
        <w:t>Functional</w:t>
      </w:r>
    </w:p>
    <w:p w14:paraId="2AF7540B" w14:textId="77777777" w:rsidR="00AD498E" w:rsidRDefault="005C1EA3" w:rsidP="00635213">
      <w:r>
        <w:rPr>
          <w:rStyle w:val="SLReqReqCustomIDName"/>
        </w:rPr>
        <w:t>ID</w:t>
      </w:r>
      <w:r>
        <w:t xml:space="preserve">    </w:t>
      </w:r>
      <w:r>
        <w:rPr>
          <w:rStyle w:val="SLReqReqCustomIDValueChar"/>
        </w:rPr>
        <w:t>SyOPS-66</w:t>
      </w:r>
    </w:p>
    <w:p w14:paraId="6D5FE603" w14:textId="77777777" w:rsidR="004C0F0C" w:rsidRDefault="005C1EA3">
      <w:pPr>
        <w:pStyle w:val="SLReqReqDescriptionName"/>
      </w:pPr>
      <w:r>
        <w:t>Description</w:t>
      </w:r>
    </w:p>
    <w:p w14:paraId="1307EDE4" w14:textId="77777777" w:rsidR="004C0F0C" w:rsidRDefault="005C1EA3">
      <w:pPr>
        <w:spacing w:after="0"/>
        <w:ind w:left="150"/>
      </w:pPr>
      <w:r>
        <w:rPr>
          <w:rFonts w:ascii="Arial" w:hAnsi="Arial"/>
          <w:sz w:val="20"/>
          <w:szCs w:val="20"/>
        </w:rPr>
        <w:t>The Remote monitoring Sub-system shall be capable of providing BVS information to a remote terminal.</w:t>
      </w:r>
    </w:p>
    <w:p w14:paraId="323DED6A" w14:textId="77777777" w:rsidR="00AD498E" w:rsidRDefault="005C1EA3" w:rsidP="001B287E">
      <w:r>
        <w:rPr>
          <w:rStyle w:val="SLReqReqChangeInfoTitle"/>
        </w:rPr>
        <w:t>Change Information</w:t>
      </w:r>
      <w:r>
        <w:t xml:space="preserve">    </w:t>
      </w:r>
      <w:r>
        <w:rPr>
          <w:rStyle w:val="SLReqReqChangeInfoValueChar"/>
        </w:rPr>
        <w:t>No change issue detected.</w:t>
      </w:r>
    </w:p>
    <w:p w14:paraId="0CC9CE15" w14:textId="77777777" w:rsidR="004C0F0C" w:rsidRDefault="005C1EA3">
      <w:pPr>
        <w:pStyle w:val="SLReqReqImplementationTitle"/>
      </w:pPr>
      <w:r>
        <w:t>Implementation Status</w:t>
      </w:r>
    </w:p>
    <w:p w14:paraId="34F3B58D" w14:textId="77777777" w:rsidR="00AD498E" w:rsidRDefault="005C1EA3" w:rsidP="009A5DF4">
      <w:r>
        <w:tab/>
      </w:r>
      <w:r>
        <w:rPr>
          <w:rStyle w:val="SLReqReqImpTotalNameChar"/>
        </w:rPr>
        <w:t>Total</w:t>
      </w:r>
      <w:r>
        <w:t xml:space="preserve">: </w:t>
      </w:r>
      <w:r>
        <w:rPr>
          <w:rStyle w:val="SLReqReqImpTotalValueChar"/>
        </w:rPr>
        <w:t>3</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3</w:t>
      </w:r>
    </w:p>
    <w:p w14:paraId="0488A55D" w14:textId="77777777" w:rsidR="004C0F0C" w:rsidRDefault="005C1EA3">
      <w:pPr>
        <w:pStyle w:val="SLReqReqVerificationTitle"/>
      </w:pPr>
      <w:r>
        <w:t>Verification Status</w:t>
      </w:r>
    </w:p>
    <w:p w14:paraId="093C8AAC"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3</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3</w:t>
      </w:r>
    </w:p>
    <w:p w14:paraId="72A0B090" w14:textId="77777777" w:rsidR="004C0F0C" w:rsidRDefault="005C1EA3">
      <w:pPr>
        <w:pStyle w:val="SLReqReqTitle3"/>
      </w:pPr>
      <w:bookmarkStart w:id="309" w:name="URS:122"/>
      <w:bookmarkStart w:id="310" w:name="_Toc85717689"/>
      <w:bookmarkEnd w:id="309"/>
      <w:r>
        <w:t>5.1 Remote Monitor</w:t>
      </w:r>
      <w:bookmarkEnd w:id="310"/>
      <w:r>
        <w:t xml:space="preserve"> </w:t>
      </w:r>
    </w:p>
    <w:p w14:paraId="19A27A7A" w14:textId="77777777" w:rsidR="00AD498E" w:rsidRDefault="005C1EA3" w:rsidP="00022D48">
      <w:pPr>
        <w:spacing w:before="240"/>
      </w:pPr>
      <w:r>
        <w:rPr>
          <w:rStyle w:val="SLReqReqTypeName"/>
        </w:rPr>
        <w:t>Requirement Type</w:t>
      </w:r>
      <w:r>
        <w:t xml:space="preserve">    </w:t>
      </w:r>
      <w:r>
        <w:rPr>
          <w:rStyle w:val="SLReqReqTypeValueChar"/>
        </w:rPr>
        <w:t>Functional</w:t>
      </w:r>
    </w:p>
    <w:p w14:paraId="09415F09" w14:textId="77777777" w:rsidR="00AD498E" w:rsidRDefault="005C1EA3" w:rsidP="00635213">
      <w:r>
        <w:rPr>
          <w:rStyle w:val="SLReqReqCustomIDName"/>
        </w:rPr>
        <w:t>ID</w:t>
      </w:r>
      <w:r>
        <w:t xml:space="preserve">    </w:t>
      </w:r>
      <w:r>
        <w:rPr>
          <w:rStyle w:val="SLReqReqCustomIDValueChar"/>
        </w:rPr>
        <w:t>SyOPS-66-C1</w:t>
      </w:r>
    </w:p>
    <w:p w14:paraId="2BE77F0A" w14:textId="77777777" w:rsidR="004C0F0C" w:rsidRDefault="005C1EA3">
      <w:pPr>
        <w:pStyle w:val="SLReqReqDescriptionName"/>
      </w:pPr>
      <w:r>
        <w:t>Description</w:t>
      </w:r>
    </w:p>
    <w:p w14:paraId="6B0160E5" w14:textId="77777777" w:rsidR="004C0F0C" w:rsidRDefault="005C1EA3">
      <w:pPr>
        <w:spacing w:after="0"/>
        <w:ind w:left="150"/>
      </w:pPr>
      <w:r>
        <w:rPr>
          <w:rFonts w:ascii="Arial" w:hAnsi="Arial"/>
          <w:sz w:val="20"/>
          <w:szCs w:val="20"/>
        </w:rPr>
        <w:t>The system shall allow for the system to monitored in a location that is convinient for the operator.</w:t>
      </w:r>
    </w:p>
    <w:p w14:paraId="2EEF2F39" w14:textId="77777777" w:rsidR="00AD498E" w:rsidRDefault="005C1EA3" w:rsidP="001B287E">
      <w:r>
        <w:rPr>
          <w:rStyle w:val="SLReqReqChangeInfoTitle"/>
        </w:rPr>
        <w:t>Change Information</w:t>
      </w:r>
      <w:r>
        <w:t xml:space="preserve">    </w:t>
      </w:r>
      <w:r>
        <w:rPr>
          <w:rStyle w:val="SLReqReqChangeInfoValueChar"/>
        </w:rPr>
        <w:t>No change issue detected.</w:t>
      </w:r>
    </w:p>
    <w:p w14:paraId="28F36544" w14:textId="77777777" w:rsidR="004C0F0C" w:rsidRDefault="005C1EA3">
      <w:pPr>
        <w:pStyle w:val="SLReqReqImplementationTitle"/>
      </w:pPr>
      <w:r>
        <w:t>Implementation Status</w:t>
      </w:r>
    </w:p>
    <w:p w14:paraId="1C80A717"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E96D87A" w14:textId="77777777" w:rsidR="004C0F0C" w:rsidRDefault="005C1EA3">
      <w:pPr>
        <w:pStyle w:val="SLReqReqVerificationTitle"/>
      </w:pPr>
      <w:r>
        <w:lastRenderedPageBreak/>
        <w:t>Verification Status</w:t>
      </w:r>
    </w:p>
    <w:p w14:paraId="4BFB7FDC"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A64F5F7" w14:textId="77777777" w:rsidR="004C0F0C" w:rsidRDefault="005C1EA3">
      <w:pPr>
        <w:pStyle w:val="SLReqReqTitle3"/>
      </w:pPr>
      <w:bookmarkStart w:id="311" w:name="URS:123"/>
      <w:bookmarkStart w:id="312" w:name="_Toc85717690"/>
      <w:bookmarkEnd w:id="311"/>
      <w:r>
        <w:t>5.2 Mirror</w:t>
      </w:r>
      <w:bookmarkEnd w:id="312"/>
    </w:p>
    <w:p w14:paraId="5E3CAC71" w14:textId="77777777" w:rsidR="00AD498E" w:rsidRDefault="005C1EA3" w:rsidP="00022D48">
      <w:pPr>
        <w:spacing w:before="240"/>
      </w:pPr>
      <w:r>
        <w:rPr>
          <w:rStyle w:val="SLReqReqTypeName"/>
        </w:rPr>
        <w:t>Requirement Type</w:t>
      </w:r>
      <w:r>
        <w:t xml:space="preserve">    </w:t>
      </w:r>
      <w:r>
        <w:rPr>
          <w:rStyle w:val="SLReqReqTypeValueChar"/>
        </w:rPr>
        <w:t>Functional</w:t>
      </w:r>
    </w:p>
    <w:p w14:paraId="58B04F3B" w14:textId="77777777" w:rsidR="00AD498E" w:rsidRDefault="005C1EA3" w:rsidP="00635213">
      <w:r>
        <w:rPr>
          <w:rStyle w:val="SLReqReqCustomIDName"/>
        </w:rPr>
        <w:t>ID</w:t>
      </w:r>
      <w:r>
        <w:t xml:space="preserve">    </w:t>
      </w:r>
      <w:r>
        <w:rPr>
          <w:rStyle w:val="SLReqReqCustomIDValueChar"/>
        </w:rPr>
        <w:t>SyOPS-66-C2</w:t>
      </w:r>
    </w:p>
    <w:p w14:paraId="7EDC5EA6" w14:textId="77777777" w:rsidR="004C0F0C" w:rsidRDefault="005C1EA3">
      <w:pPr>
        <w:pStyle w:val="SLReqReqDescriptionName"/>
      </w:pPr>
      <w:r>
        <w:t>Description</w:t>
      </w:r>
    </w:p>
    <w:p w14:paraId="67280CCD" w14:textId="77777777" w:rsidR="004C0F0C" w:rsidRDefault="005C1EA3">
      <w:pPr>
        <w:spacing w:after="0"/>
        <w:ind w:left="150"/>
      </w:pPr>
      <w:r>
        <w:rPr>
          <w:rFonts w:ascii="Arial" w:hAnsi="Arial"/>
          <w:sz w:val="20"/>
          <w:szCs w:val="20"/>
        </w:rPr>
        <w:t>The system shall mirror the monitoring screen of the screen on the ventilator.</w:t>
      </w:r>
    </w:p>
    <w:p w14:paraId="067FF01D" w14:textId="77777777" w:rsidR="00AD498E" w:rsidRDefault="005C1EA3" w:rsidP="001B287E">
      <w:r>
        <w:rPr>
          <w:rStyle w:val="SLReqReqChangeInfoTitle"/>
        </w:rPr>
        <w:t>Change Information</w:t>
      </w:r>
      <w:r>
        <w:t xml:space="preserve">    </w:t>
      </w:r>
      <w:r>
        <w:rPr>
          <w:rStyle w:val="SLReqReqChangeInfoValueChar"/>
        </w:rPr>
        <w:t>No change issue detected.</w:t>
      </w:r>
    </w:p>
    <w:p w14:paraId="752B41A1" w14:textId="77777777" w:rsidR="004C0F0C" w:rsidRDefault="005C1EA3">
      <w:pPr>
        <w:pStyle w:val="SLReqReqImplementationTitle"/>
      </w:pPr>
      <w:r>
        <w:t>Implementation Status</w:t>
      </w:r>
    </w:p>
    <w:p w14:paraId="1781A71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3F2E81A" w14:textId="77777777" w:rsidR="004C0F0C" w:rsidRDefault="005C1EA3">
      <w:pPr>
        <w:pStyle w:val="SLReqReqVerificationTitle"/>
      </w:pPr>
      <w:r>
        <w:t>Verification Status</w:t>
      </w:r>
    </w:p>
    <w:p w14:paraId="78BF1EBC"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70B04B6" w14:textId="77777777" w:rsidR="004C0F0C" w:rsidRDefault="005C1EA3">
      <w:pPr>
        <w:pStyle w:val="SLReqReqTitle2"/>
        <w:spacing w:after="0"/>
      </w:pPr>
      <w:bookmarkStart w:id="313" w:name="URS:8"/>
      <w:bookmarkStart w:id="314" w:name="_Toc85717691"/>
      <w:bookmarkEnd w:id="313"/>
      <w:r>
        <w:t>6 Air Supply Subsystem Air mix</w:t>
      </w:r>
      <w:bookmarkEnd w:id="314"/>
      <w:r>
        <w:t xml:space="preserve"> </w:t>
      </w:r>
    </w:p>
    <w:p w14:paraId="5CC0A20B" w14:textId="77777777" w:rsidR="00AD498E" w:rsidRDefault="005C1EA3" w:rsidP="00022D48">
      <w:pPr>
        <w:spacing w:before="240"/>
      </w:pPr>
      <w:r>
        <w:rPr>
          <w:rStyle w:val="SLReqReqTypeName"/>
        </w:rPr>
        <w:t>Requirement Type</w:t>
      </w:r>
      <w:r>
        <w:t xml:space="preserve">    </w:t>
      </w:r>
      <w:r>
        <w:rPr>
          <w:rStyle w:val="SLReqReqTypeValueChar"/>
        </w:rPr>
        <w:t>Functional</w:t>
      </w:r>
    </w:p>
    <w:p w14:paraId="6515575C" w14:textId="77777777" w:rsidR="00AD498E" w:rsidRDefault="005C1EA3" w:rsidP="00635213">
      <w:r>
        <w:rPr>
          <w:rStyle w:val="SLReqReqCustomIDName"/>
        </w:rPr>
        <w:t>ID</w:t>
      </w:r>
      <w:r>
        <w:t xml:space="preserve">    </w:t>
      </w:r>
      <w:r>
        <w:rPr>
          <w:rStyle w:val="SLReqReqCustomIDValueChar"/>
        </w:rPr>
        <w:t>SyOPS-67</w:t>
      </w:r>
    </w:p>
    <w:p w14:paraId="7EC55CAE" w14:textId="77777777" w:rsidR="004C0F0C" w:rsidRDefault="005C1EA3">
      <w:pPr>
        <w:pStyle w:val="SLReqReqDescriptionName"/>
      </w:pPr>
      <w:r>
        <w:t>Description</w:t>
      </w:r>
    </w:p>
    <w:p w14:paraId="74816D81" w14:textId="77777777" w:rsidR="004C0F0C" w:rsidRDefault="005C1EA3">
      <w:pPr>
        <w:spacing w:after="0"/>
        <w:ind w:left="150"/>
      </w:pPr>
      <w:r>
        <w:rPr>
          <w:rFonts w:ascii="Arial" w:hAnsi="Arial"/>
          <w:sz w:val="20"/>
          <w:szCs w:val="20"/>
        </w:rPr>
        <w:t>The Air Supply Sub-system shall be capable of selecting mixing and regulating the ventilator air stream.</w:t>
      </w:r>
    </w:p>
    <w:p w14:paraId="2452D617" w14:textId="77777777" w:rsidR="00AD498E" w:rsidRDefault="005C1EA3" w:rsidP="001B287E">
      <w:r>
        <w:rPr>
          <w:rStyle w:val="SLReqReqChangeInfoTitle"/>
        </w:rPr>
        <w:t>Change Information</w:t>
      </w:r>
      <w:r>
        <w:t xml:space="preserve">    </w:t>
      </w:r>
      <w:hyperlink w:anchor="ChangedLinkListTable">
        <w:r>
          <w:rPr>
            <w:rStyle w:val="SLReqReqChangeInfoValueChar"/>
          </w:rPr>
          <w:t>Change issue detected.</w:t>
        </w:r>
      </w:hyperlink>
    </w:p>
    <w:p w14:paraId="18EBFD4F" w14:textId="77777777" w:rsidR="004C0F0C" w:rsidRDefault="005C1EA3">
      <w:pPr>
        <w:pStyle w:val="SLReqReqLinksName"/>
      </w:pPr>
      <w:r>
        <w:t>Links</w:t>
      </w:r>
    </w:p>
    <w:p w14:paraId="30618815" w14:textId="77777777" w:rsidR="00AD498E" w:rsidRDefault="005C1EA3" w:rsidP="004405D9">
      <w:r>
        <w:rPr>
          <w:rStyle w:val="SLReqReqLinkGroupArtifactArtifactNameChar"/>
        </w:rPr>
        <w:t>Artifact</w:t>
      </w:r>
      <w:r>
        <w:t xml:space="preserve">:  </w:t>
      </w:r>
      <w:hyperlink w:anchor="ArtifactListTable">
        <w:r>
          <w:rPr>
            <w:rStyle w:val="SLReqReqLinkGroupArtifactArtifactValueChar"/>
          </w:rPr>
          <w:t>BiPAP_Architecture.slx</w:t>
        </w:r>
      </w:hyperlink>
    </w:p>
    <w:tbl>
      <w:tblPr>
        <w:tblStyle w:val="TableGrid"/>
        <w:tblW w:w="0" w:type="auto"/>
        <w:tblInd w:w="432" w:type="dxa"/>
        <w:tblLook w:val="04A0" w:firstRow="1" w:lastRow="0" w:firstColumn="1" w:lastColumn="0" w:noHBand="0" w:noVBand="1"/>
      </w:tblPr>
      <w:tblGrid>
        <w:gridCol w:w="4503"/>
        <w:gridCol w:w="4415"/>
      </w:tblGrid>
      <w:tr w:rsidR="009B42C3" w14:paraId="0C520C0E" w14:textId="77777777" w:rsidTr="00F33BF4">
        <w:tc>
          <w:tcPr>
            <w:tcW w:w="4675" w:type="dxa"/>
          </w:tcPr>
          <w:p w14:paraId="28AE52F0" w14:textId="77777777" w:rsidR="004C0F0C" w:rsidRDefault="005C1EA3">
            <w:pPr>
              <w:pStyle w:val="SLReqReqLinkGroupArtifactLinkedItemName"/>
            </w:pPr>
            <w:r>
              <w:t>Linked Item</w:t>
            </w:r>
          </w:p>
        </w:tc>
        <w:tc>
          <w:tcPr>
            <w:tcW w:w="4675" w:type="dxa"/>
          </w:tcPr>
          <w:p w14:paraId="42B09BB3" w14:textId="77777777" w:rsidR="004C0F0C" w:rsidRDefault="005C1EA3">
            <w:pPr>
              <w:pStyle w:val="SLReqReqLinkGroupArtifactLinkedTypeName"/>
            </w:pPr>
            <w:r>
              <w:t>Link Type</w:t>
            </w:r>
          </w:p>
        </w:tc>
      </w:tr>
      <w:tr w:rsidR="00911407" w14:paraId="68EA42BB" w14:textId="77777777" w:rsidTr="00F33BF4">
        <w:tc>
          <w:tcPr>
            <w:tcW w:w="4675" w:type="dxa"/>
          </w:tcPr>
          <w:p w14:paraId="42A52963" w14:textId="77777777" w:rsidR="00911407" w:rsidRDefault="005C1EA3" w:rsidP="00880797">
            <w:r>
              <w:rPr>
                <w:noProof/>
              </w:rPr>
              <w:drawing>
                <wp:inline distT="0" distB="0" distL="0" distR="0" wp14:anchorId="4501B469" wp14:editId="6D72F38A">
                  <wp:extent cx="152400" cy="152400"/>
                  <wp:effectExtent l="0" t="0" r="0" b="0"/>
                  <wp:docPr id="13" name="warning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warning_16.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r>
              <w:rPr>
                <w:rStyle w:val="SLReqReqLinkItemValueChar"/>
              </w:rPr>
              <w:t>BiPAP_Architecture:2</w:t>
            </w:r>
          </w:p>
        </w:tc>
        <w:tc>
          <w:tcPr>
            <w:tcW w:w="4675" w:type="dxa"/>
          </w:tcPr>
          <w:p w14:paraId="55318C90" w14:textId="77777777" w:rsidR="00911407" w:rsidRDefault="005C1EA3" w:rsidP="00880797">
            <w:r>
              <w:rPr>
                <w:noProof/>
              </w:rPr>
              <w:drawing>
                <wp:inline distT="0" distB="0" distL="0" distR="0" wp14:anchorId="6DF5D557" wp14:editId="0B064D24">
                  <wp:extent cx="133349" cy="95249"/>
                  <wp:effectExtent l="0" t="0" r="0" b="0"/>
                  <wp:docPr id="1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back_on_disabled.png"/>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14:paraId="7E0EF8A4" w14:textId="77777777" w:rsidR="004C0F0C" w:rsidRDefault="005C1EA3">
      <w:pPr>
        <w:pStyle w:val="SLReqReqImplementationTitle"/>
      </w:pPr>
      <w:r>
        <w:t>Implementation Status</w:t>
      </w:r>
    </w:p>
    <w:p w14:paraId="1F659D52" w14:textId="77777777" w:rsidR="00AD498E" w:rsidRDefault="005C1EA3" w:rsidP="009A5DF4">
      <w:r>
        <w:tab/>
      </w:r>
      <w:r>
        <w:rPr>
          <w:rStyle w:val="SLReqReqImpTotalNameChar"/>
        </w:rPr>
        <w:t>Total</w:t>
      </w:r>
      <w:r>
        <w:t xml:space="preserve">: </w:t>
      </w:r>
      <w:r>
        <w:rPr>
          <w:rStyle w:val="SLReqReqImpTotalValueChar"/>
        </w:rPr>
        <w:t>15</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4</w:t>
      </w:r>
    </w:p>
    <w:p w14:paraId="18512271" w14:textId="77777777" w:rsidR="004C0F0C" w:rsidRDefault="005C1EA3">
      <w:pPr>
        <w:pStyle w:val="SLReqReqVerificationTitle"/>
      </w:pPr>
      <w:r>
        <w:t>Verification Status</w:t>
      </w:r>
    </w:p>
    <w:p w14:paraId="7BA2FFB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5</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5</w:t>
      </w:r>
    </w:p>
    <w:p w14:paraId="373A3328" w14:textId="77777777" w:rsidR="004C0F0C" w:rsidRDefault="005C1EA3">
      <w:pPr>
        <w:pStyle w:val="SLReqReqTitle3"/>
      </w:pPr>
      <w:bookmarkStart w:id="315" w:name="URS:83"/>
      <w:bookmarkStart w:id="316" w:name="_Toc85717692"/>
      <w:bookmarkEnd w:id="315"/>
      <w:r>
        <w:lastRenderedPageBreak/>
        <w:t>6.1 Constant Air Supply</w:t>
      </w:r>
      <w:bookmarkEnd w:id="316"/>
    </w:p>
    <w:p w14:paraId="4EC9473E" w14:textId="77777777" w:rsidR="00AD498E" w:rsidRDefault="005C1EA3" w:rsidP="00022D48">
      <w:pPr>
        <w:spacing w:before="240"/>
      </w:pPr>
      <w:r>
        <w:rPr>
          <w:rStyle w:val="SLReqReqTypeName"/>
        </w:rPr>
        <w:t>Requirement Type</w:t>
      </w:r>
      <w:r>
        <w:t xml:space="preserve">    </w:t>
      </w:r>
      <w:r>
        <w:rPr>
          <w:rStyle w:val="SLReqReqTypeValueChar"/>
        </w:rPr>
        <w:t>Functional</w:t>
      </w:r>
    </w:p>
    <w:p w14:paraId="1ABEFAD4" w14:textId="77777777" w:rsidR="00AD498E" w:rsidRDefault="005C1EA3" w:rsidP="00635213">
      <w:r>
        <w:rPr>
          <w:rStyle w:val="SLReqReqCustomIDName"/>
        </w:rPr>
        <w:t>ID</w:t>
      </w:r>
      <w:r>
        <w:t xml:space="preserve">    </w:t>
      </w:r>
      <w:r>
        <w:rPr>
          <w:rStyle w:val="SLReqReqCustomIDValueChar"/>
        </w:rPr>
        <w:t>SyOPS-67-C1</w:t>
      </w:r>
    </w:p>
    <w:p w14:paraId="2BA960AC" w14:textId="77777777" w:rsidR="004C0F0C" w:rsidRDefault="005C1EA3">
      <w:pPr>
        <w:pStyle w:val="SLReqReqDescriptionName"/>
      </w:pPr>
      <w:r>
        <w:t>Description</w:t>
      </w:r>
    </w:p>
    <w:p w14:paraId="1BEE6F2B" w14:textId="77777777" w:rsidR="004C0F0C" w:rsidRDefault="005C1EA3">
      <w:pPr>
        <w:spacing w:after="0"/>
        <w:ind w:left="150"/>
      </w:pPr>
      <w:r>
        <w:rPr>
          <w:rFonts w:ascii="Arial" w:hAnsi="Arial"/>
          <w:sz w:val="20"/>
          <w:szCs w:val="20"/>
        </w:rPr>
        <w:t>The system shall supply air on its own without need of the air supply unit being connected.</w:t>
      </w:r>
    </w:p>
    <w:p w14:paraId="252B7F71" w14:textId="77777777" w:rsidR="00AD498E" w:rsidRDefault="005C1EA3" w:rsidP="001B287E">
      <w:r>
        <w:rPr>
          <w:rStyle w:val="SLReqReqChangeInfoTitle"/>
        </w:rPr>
        <w:t>Change Information</w:t>
      </w:r>
      <w:r>
        <w:t xml:space="preserve">    </w:t>
      </w:r>
      <w:r>
        <w:rPr>
          <w:rStyle w:val="SLReqReqChangeInfoValueChar"/>
        </w:rPr>
        <w:t>No change issue detected.</w:t>
      </w:r>
    </w:p>
    <w:p w14:paraId="10C4DC15" w14:textId="77777777" w:rsidR="004C0F0C" w:rsidRDefault="005C1EA3">
      <w:pPr>
        <w:pStyle w:val="SLReqReqImplementationTitle"/>
      </w:pPr>
      <w:r>
        <w:t>Implementation Status</w:t>
      </w:r>
    </w:p>
    <w:p w14:paraId="6B3BD6C9"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1ABCFF5" w14:textId="77777777" w:rsidR="004C0F0C" w:rsidRDefault="005C1EA3">
      <w:pPr>
        <w:pStyle w:val="SLReqReqVerificationTitle"/>
      </w:pPr>
      <w:r>
        <w:t>Verification Status</w:t>
      </w:r>
    </w:p>
    <w:p w14:paraId="6755DC6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3F5DCCB" w14:textId="77777777" w:rsidR="004C0F0C" w:rsidRDefault="005C1EA3">
      <w:pPr>
        <w:pStyle w:val="SLReqReqTitle3"/>
      </w:pPr>
      <w:bookmarkStart w:id="317" w:name="URS:84"/>
      <w:bookmarkStart w:id="318" w:name="_Toc85717693"/>
      <w:bookmarkEnd w:id="317"/>
      <w:r>
        <w:t>6.2 Medical Air</w:t>
      </w:r>
      <w:bookmarkEnd w:id="318"/>
      <w:r>
        <w:t xml:space="preserve"> </w:t>
      </w:r>
    </w:p>
    <w:p w14:paraId="6A245579" w14:textId="77777777" w:rsidR="00AD498E" w:rsidRDefault="005C1EA3" w:rsidP="00022D48">
      <w:pPr>
        <w:spacing w:before="240"/>
      </w:pPr>
      <w:r>
        <w:rPr>
          <w:rStyle w:val="SLReqReqTypeName"/>
        </w:rPr>
        <w:t>Requirement Type</w:t>
      </w:r>
      <w:r>
        <w:t xml:space="preserve">    </w:t>
      </w:r>
      <w:r>
        <w:rPr>
          <w:rStyle w:val="SLReqReqTypeValueChar"/>
        </w:rPr>
        <w:t>Functional</w:t>
      </w:r>
    </w:p>
    <w:p w14:paraId="0EEFFB38" w14:textId="77777777" w:rsidR="00AD498E" w:rsidRDefault="005C1EA3" w:rsidP="00635213">
      <w:r>
        <w:rPr>
          <w:rStyle w:val="SLReqReqCustomIDName"/>
        </w:rPr>
        <w:t>ID</w:t>
      </w:r>
      <w:r>
        <w:t xml:space="preserve">    </w:t>
      </w:r>
      <w:r>
        <w:rPr>
          <w:rStyle w:val="SLReqReqCustomIDValueChar"/>
        </w:rPr>
        <w:t>SyOPS-67-C2</w:t>
      </w:r>
    </w:p>
    <w:p w14:paraId="27855B47" w14:textId="77777777" w:rsidR="004C0F0C" w:rsidRDefault="005C1EA3">
      <w:pPr>
        <w:pStyle w:val="SLReqReqDescriptionName"/>
      </w:pPr>
      <w:r>
        <w:t>Description</w:t>
      </w:r>
    </w:p>
    <w:p w14:paraId="420B74A8" w14:textId="77777777" w:rsidR="004C0F0C" w:rsidRDefault="005C1EA3">
      <w:pPr>
        <w:spacing w:after="0"/>
        <w:ind w:left="150"/>
      </w:pPr>
      <w:r>
        <w:rPr>
          <w:rFonts w:ascii="Arial" w:hAnsi="Arial"/>
          <w:sz w:val="20"/>
          <w:szCs w:val="20"/>
        </w:rPr>
        <w:t>The system shall have an internal blower that can contiue the operation when medical air is not supplied or run without the need of medical air.</w:t>
      </w:r>
    </w:p>
    <w:p w14:paraId="4C871DE8" w14:textId="77777777" w:rsidR="00AD498E" w:rsidRDefault="005C1EA3" w:rsidP="001B287E">
      <w:r>
        <w:rPr>
          <w:rStyle w:val="SLReqReqChangeInfoTitle"/>
        </w:rPr>
        <w:t>Change Information</w:t>
      </w:r>
      <w:r>
        <w:t xml:space="preserve">    </w:t>
      </w:r>
      <w:r>
        <w:rPr>
          <w:rStyle w:val="SLReqReqChangeInfoValueChar"/>
        </w:rPr>
        <w:t>No change issue detected.</w:t>
      </w:r>
    </w:p>
    <w:p w14:paraId="7693350E" w14:textId="77777777" w:rsidR="004C0F0C" w:rsidRDefault="005C1EA3">
      <w:pPr>
        <w:pStyle w:val="SLReqReqImplementationTitle"/>
      </w:pPr>
      <w:r>
        <w:t>Implementation Status</w:t>
      </w:r>
    </w:p>
    <w:p w14:paraId="086749E2"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D8A16E0" w14:textId="77777777" w:rsidR="004C0F0C" w:rsidRDefault="005C1EA3">
      <w:pPr>
        <w:pStyle w:val="SLReqReqVerificationTitle"/>
      </w:pPr>
      <w:r>
        <w:t>Verification Status</w:t>
      </w:r>
    </w:p>
    <w:p w14:paraId="359C7CEC"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F7132CA" w14:textId="77777777" w:rsidR="004C0F0C" w:rsidRDefault="005C1EA3">
      <w:pPr>
        <w:pStyle w:val="SLReqReqTitle3"/>
      </w:pPr>
      <w:bookmarkStart w:id="319" w:name="URS:85"/>
      <w:bookmarkStart w:id="320" w:name="_Toc85717694"/>
      <w:bookmarkEnd w:id="319"/>
      <w:r>
        <w:t>6.3 Air Mix</w:t>
      </w:r>
      <w:bookmarkEnd w:id="320"/>
    </w:p>
    <w:p w14:paraId="44B64D0B" w14:textId="77777777" w:rsidR="00AD498E" w:rsidRDefault="005C1EA3" w:rsidP="00022D48">
      <w:pPr>
        <w:spacing w:before="240"/>
      </w:pPr>
      <w:r>
        <w:rPr>
          <w:rStyle w:val="SLReqReqTypeName"/>
        </w:rPr>
        <w:t>Requirement Type</w:t>
      </w:r>
      <w:r>
        <w:t xml:space="preserve">    </w:t>
      </w:r>
      <w:r>
        <w:rPr>
          <w:rStyle w:val="SLReqReqTypeValueChar"/>
        </w:rPr>
        <w:t>Functional</w:t>
      </w:r>
    </w:p>
    <w:p w14:paraId="20B67AC9" w14:textId="77777777" w:rsidR="00AD498E" w:rsidRDefault="005C1EA3" w:rsidP="00635213">
      <w:r>
        <w:rPr>
          <w:rStyle w:val="SLReqReqCustomIDName"/>
        </w:rPr>
        <w:t>ID</w:t>
      </w:r>
      <w:r>
        <w:t xml:space="preserve">    </w:t>
      </w:r>
      <w:r>
        <w:rPr>
          <w:rStyle w:val="SLReqReqCustomIDValueChar"/>
        </w:rPr>
        <w:t>SyOPS-67-C3</w:t>
      </w:r>
    </w:p>
    <w:p w14:paraId="1391380E" w14:textId="77777777" w:rsidR="004C0F0C" w:rsidRDefault="005C1EA3">
      <w:pPr>
        <w:pStyle w:val="SLReqReqDescriptionName"/>
      </w:pPr>
      <w:r>
        <w:t>Description</w:t>
      </w:r>
    </w:p>
    <w:p w14:paraId="45202C0E" w14:textId="77777777" w:rsidR="004C0F0C" w:rsidRDefault="005C1EA3">
      <w:pPr>
        <w:spacing w:after="0"/>
        <w:ind w:left="150"/>
      </w:pPr>
      <w:r>
        <w:rPr>
          <w:rFonts w:ascii="Arial" w:hAnsi="Arial"/>
          <w:sz w:val="20"/>
          <w:szCs w:val="20"/>
        </w:rPr>
        <w:t>The system shal be capable of micing oxygen into the ambient airflow.</w:t>
      </w:r>
    </w:p>
    <w:p w14:paraId="7E46ED0C" w14:textId="77777777" w:rsidR="00AD498E" w:rsidRDefault="005C1EA3" w:rsidP="001B287E">
      <w:r>
        <w:rPr>
          <w:rStyle w:val="SLReqReqChangeInfoTitle"/>
        </w:rPr>
        <w:lastRenderedPageBreak/>
        <w:t>Change Information</w:t>
      </w:r>
      <w:r>
        <w:t xml:space="preserve">    </w:t>
      </w:r>
      <w:r>
        <w:rPr>
          <w:rStyle w:val="SLReqReqChangeInfoValueChar"/>
        </w:rPr>
        <w:t>No change issue detected.</w:t>
      </w:r>
    </w:p>
    <w:p w14:paraId="0200EF02" w14:textId="77777777" w:rsidR="004C0F0C" w:rsidRDefault="005C1EA3">
      <w:pPr>
        <w:pStyle w:val="SLReqReqImplementationTitle"/>
      </w:pPr>
      <w:r>
        <w:t>Implementation Status</w:t>
      </w:r>
    </w:p>
    <w:p w14:paraId="78DDC6C3"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F1F1908" w14:textId="77777777" w:rsidR="004C0F0C" w:rsidRDefault="005C1EA3">
      <w:pPr>
        <w:pStyle w:val="SLReqReqVerificationTitle"/>
      </w:pPr>
      <w:r>
        <w:t>Verification Status</w:t>
      </w:r>
    </w:p>
    <w:p w14:paraId="171031E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3585233" w14:textId="77777777" w:rsidR="004C0F0C" w:rsidRDefault="005C1EA3">
      <w:pPr>
        <w:pStyle w:val="SLReqReqTitle3"/>
      </w:pPr>
      <w:bookmarkStart w:id="321" w:name="URS:86"/>
      <w:bookmarkStart w:id="322" w:name="_Toc85717695"/>
      <w:bookmarkEnd w:id="321"/>
      <w:r>
        <w:t>6.4 Blower Peak Flow</w:t>
      </w:r>
      <w:bookmarkEnd w:id="322"/>
      <w:r>
        <w:t xml:space="preserve"> </w:t>
      </w:r>
    </w:p>
    <w:p w14:paraId="4E564718" w14:textId="77777777" w:rsidR="00AD498E" w:rsidRDefault="005C1EA3" w:rsidP="00022D48">
      <w:pPr>
        <w:spacing w:before="240"/>
      </w:pPr>
      <w:r>
        <w:rPr>
          <w:rStyle w:val="SLReqReqTypeName"/>
        </w:rPr>
        <w:t>Requirement Type</w:t>
      </w:r>
      <w:r>
        <w:t xml:space="preserve">    </w:t>
      </w:r>
      <w:r>
        <w:rPr>
          <w:rStyle w:val="SLReqReqTypeValueChar"/>
        </w:rPr>
        <w:t>Functional</w:t>
      </w:r>
    </w:p>
    <w:p w14:paraId="5EF23204" w14:textId="77777777" w:rsidR="00AD498E" w:rsidRDefault="005C1EA3" w:rsidP="00635213">
      <w:r>
        <w:rPr>
          <w:rStyle w:val="SLReqReqCustomIDName"/>
        </w:rPr>
        <w:t>ID</w:t>
      </w:r>
      <w:r>
        <w:t xml:space="preserve">    </w:t>
      </w:r>
      <w:r>
        <w:rPr>
          <w:rStyle w:val="SLReqReqCustomIDValueChar"/>
        </w:rPr>
        <w:t>SyOPS-67-C4</w:t>
      </w:r>
    </w:p>
    <w:p w14:paraId="0C75BC8A" w14:textId="77777777" w:rsidR="004C0F0C" w:rsidRDefault="005C1EA3">
      <w:pPr>
        <w:pStyle w:val="SLReqReqDescriptionName"/>
      </w:pPr>
      <w:r>
        <w:t>Description</w:t>
      </w:r>
    </w:p>
    <w:p w14:paraId="1BCEC1FE" w14:textId="77777777" w:rsidR="004C0F0C" w:rsidRDefault="005C1EA3">
      <w:pPr>
        <w:spacing w:after="0"/>
        <w:ind w:left="150"/>
      </w:pPr>
      <w:r>
        <w:rPr>
          <w:rFonts w:ascii="Arial" w:hAnsi="Arial"/>
          <w:sz w:val="20"/>
          <w:szCs w:val="20"/>
        </w:rPr>
        <w:t>The system shall be capable of delievering a maximum of 160L/min of mixed air with compensation for leakage.</w:t>
      </w:r>
    </w:p>
    <w:p w14:paraId="65F4E82A" w14:textId="77777777" w:rsidR="00AD498E" w:rsidRDefault="005C1EA3" w:rsidP="001B287E">
      <w:r>
        <w:rPr>
          <w:rStyle w:val="SLReqReqChangeInfoTitle"/>
        </w:rPr>
        <w:t>Change Information</w:t>
      </w:r>
      <w:r>
        <w:t xml:space="preserve">    </w:t>
      </w:r>
      <w:r>
        <w:rPr>
          <w:rStyle w:val="SLReqReqChangeInfoValueChar"/>
        </w:rPr>
        <w:t>No change issue detected.</w:t>
      </w:r>
    </w:p>
    <w:p w14:paraId="7F7B8A9D" w14:textId="77777777" w:rsidR="004C0F0C" w:rsidRDefault="005C1EA3">
      <w:pPr>
        <w:pStyle w:val="SLReqReqImplementationTitle"/>
      </w:pPr>
      <w:r>
        <w:t>Implementation Status</w:t>
      </w:r>
    </w:p>
    <w:p w14:paraId="4181B6CD"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84EA36D" w14:textId="77777777" w:rsidR="004C0F0C" w:rsidRDefault="005C1EA3">
      <w:pPr>
        <w:pStyle w:val="SLReqReqVerificationTitle"/>
      </w:pPr>
      <w:r>
        <w:t>Verification Status</w:t>
      </w:r>
    </w:p>
    <w:p w14:paraId="6BE054FA"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828E67F" w14:textId="77777777" w:rsidR="004C0F0C" w:rsidRDefault="005C1EA3">
      <w:pPr>
        <w:pStyle w:val="SLReqReqTitle3"/>
      </w:pPr>
      <w:bookmarkStart w:id="323" w:name="URS:87"/>
      <w:bookmarkStart w:id="324" w:name="_Toc85717696"/>
      <w:bookmarkEnd w:id="323"/>
      <w:r>
        <w:t>6.5 Pressure</w:t>
      </w:r>
      <w:bookmarkEnd w:id="324"/>
      <w:r>
        <w:t xml:space="preserve"> </w:t>
      </w:r>
    </w:p>
    <w:p w14:paraId="741F4A5C" w14:textId="77777777" w:rsidR="00AD498E" w:rsidRDefault="005C1EA3" w:rsidP="00022D48">
      <w:pPr>
        <w:spacing w:before="240"/>
      </w:pPr>
      <w:r>
        <w:rPr>
          <w:rStyle w:val="SLReqReqTypeName"/>
        </w:rPr>
        <w:t>Requirement Type</w:t>
      </w:r>
      <w:r>
        <w:t xml:space="preserve">    </w:t>
      </w:r>
      <w:r>
        <w:rPr>
          <w:rStyle w:val="SLReqReqTypeValueChar"/>
        </w:rPr>
        <w:t>Functional</w:t>
      </w:r>
    </w:p>
    <w:p w14:paraId="6F749C69" w14:textId="77777777" w:rsidR="00AD498E" w:rsidRDefault="005C1EA3" w:rsidP="00635213">
      <w:r>
        <w:rPr>
          <w:rStyle w:val="SLReqReqCustomIDName"/>
        </w:rPr>
        <w:t>ID</w:t>
      </w:r>
      <w:r>
        <w:t xml:space="preserve">    </w:t>
      </w:r>
      <w:r>
        <w:rPr>
          <w:rStyle w:val="SLReqReqCustomIDValueChar"/>
        </w:rPr>
        <w:t>SyOPS-67-C5</w:t>
      </w:r>
    </w:p>
    <w:p w14:paraId="67A1650C" w14:textId="77777777" w:rsidR="004C0F0C" w:rsidRDefault="005C1EA3">
      <w:pPr>
        <w:pStyle w:val="SLReqReqDescriptionName"/>
      </w:pPr>
      <w:r>
        <w:t>Description</w:t>
      </w:r>
    </w:p>
    <w:p w14:paraId="35AE75C5" w14:textId="77777777" w:rsidR="004C0F0C" w:rsidRDefault="005C1EA3">
      <w:pPr>
        <w:spacing w:after="0"/>
        <w:ind w:left="150"/>
      </w:pPr>
      <w:r>
        <w:rPr>
          <w:rFonts w:ascii="Arial" w:hAnsi="Arial"/>
          <w:sz w:val="20"/>
          <w:szCs w:val="20"/>
        </w:rPr>
        <w:t>The system shall be capable of delievering the flow rate at the set pressure from the control system.</w:t>
      </w:r>
    </w:p>
    <w:p w14:paraId="00E8DC70" w14:textId="77777777" w:rsidR="00AD498E" w:rsidRDefault="005C1EA3" w:rsidP="001B287E">
      <w:r>
        <w:rPr>
          <w:rStyle w:val="SLReqReqChangeInfoTitle"/>
        </w:rPr>
        <w:t>Change Information</w:t>
      </w:r>
      <w:r>
        <w:t xml:space="preserve">    </w:t>
      </w:r>
      <w:r>
        <w:rPr>
          <w:rStyle w:val="SLReqReqChangeInfoValueChar"/>
        </w:rPr>
        <w:t>No change issue detected.</w:t>
      </w:r>
    </w:p>
    <w:p w14:paraId="005D6E50" w14:textId="77777777" w:rsidR="004C0F0C" w:rsidRDefault="005C1EA3">
      <w:pPr>
        <w:pStyle w:val="SLReqReqImplementationTitle"/>
      </w:pPr>
      <w:r>
        <w:t>Implementation Status</w:t>
      </w:r>
    </w:p>
    <w:p w14:paraId="1B5D9A54"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0F64E62" w14:textId="77777777" w:rsidR="004C0F0C" w:rsidRDefault="005C1EA3">
      <w:pPr>
        <w:pStyle w:val="SLReqReqVerificationTitle"/>
      </w:pPr>
      <w:r>
        <w:t>Verification Status</w:t>
      </w:r>
    </w:p>
    <w:p w14:paraId="3429ED1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778EC43" w14:textId="77777777" w:rsidR="004C0F0C" w:rsidRDefault="005C1EA3">
      <w:pPr>
        <w:pStyle w:val="SLReqReqTitle3"/>
      </w:pPr>
      <w:bookmarkStart w:id="325" w:name="URS:88"/>
      <w:bookmarkStart w:id="326" w:name="_Toc85717697"/>
      <w:bookmarkEnd w:id="325"/>
      <w:r>
        <w:lastRenderedPageBreak/>
        <w:t>6.6 Normal Use Range</w:t>
      </w:r>
      <w:bookmarkEnd w:id="326"/>
    </w:p>
    <w:p w14:paraId="050C9192" w14:textId="77777777" w:rsidR="00AD498E" w:rsidRDefault="005C1EA3" w:rsidP="00022D48">
      <w:pPr>
        <w:spacing w:before="240"/>
      </w:pPr>
      <w:r>
        <w:rPr>
          <w:rStyle w:val="SLReqReqTypeName"/>
        </w:rPr>
        <w:t>Requirement Type</w:t>
      </w:r>
      <w:r>
        <w:t xml:space="preserve">    </w:t>
      </w:r>
      <w:r>
        <w:rPr>
          <w:rStyle w:val="SLReqReqTypeValueChar"/>
        </w:rPr>
        <w:t>Functional</w:t>
      </w:r>
    </w:p>
    <w:p w14:paraId="4E394F9A" w14:textId="77777777" w:rsidR="00AD498E" w:rsidRDefault="005C1EA3" w:rsidP="00635213">
      <w:r>
        <w:rPr>
          <w:rStyle w:val="SLReqReqCustomIDName"/>
        </w:rPr>
        <w:t>ID</w:t>
      </w:r>
      <w:r>
        <w:t xml:space="preserve">    </w:t>
      </w:r>
      <w:r>
        <w:rPr>
          <w:rStyle w:val="SLReqReqCustomIDValueChar"/>
        </w:rPr>
        <w:t>SyOPS-67-C6</w:t>
      </w:r>
    </w:p>
    <w:p w14:paraId="07AF9E51" w14:textId="77777777" w:rsidR="004C0F0C" w:rsidRDefault="005C1EA3">
      <w:pPr>
        <w:pStyle w:val="SLReqReqDescriptionName"/>
      </w:pPr>
      <w:r>
        <w:t>Description</w:t>
      </w:r>
    </w:p>
    <w:p w14:paraId="775934F5" w14:textId="77777777" w:rsidR="004C0F0C" w:rsidRDefault="005C1EA3">
      <w:pPr>
        <w:spacing w:after="0"/>
        <w:ind w:left="150"/>
      </w:pPr>
      <w:r>
        <w:rPr>
          <w:rFonts w:ascii="Arial" w:hAnsi="Arial"/>
          <w:sz w:val="20"/>
          <w:szCs w:val="20"/>
        </w:rPr>
        <w:t>The normal use range of the system shall be capable of operating without failure betweeen 80 to 100L/min.</w:t>
      </w:r>
    </w:p>
    <w:p w14:paraId="3451894D" w14:textId="77777777" w:rsidR="00AD498E" w:rsidRDefault="005C1EA3" w:rsidP="001B287E">
      <w:r>
        <w:rPr>
          <w:rStyle w:val="SLReqReqChangeInfoTitle"/>
        </w:rPr>
        <w:t>Change Information</w:t>
      </w:r>
      <w:r>
        <w:t xml:space="preserve">    </w:t>
      </w:r>
      <w:r>
        <w:rPr>
          <w:rStyle w:val="SLReqReqChangeInfoValueChar"/>
        </w:rPr>
        <w:t>No change issue detected.</w:t>
      </w:r>
    </w:p>
    <w:p w14:paraId="370D10D6" w14:textId="77777777" w:rsidR="004C0F0C" w:rsidRDefault="005C1EA3">
      <w:pPr>
        <w:pStyle w:val="SLReqReqImplementationTitle"/>
      </w:pPr>
      <w:r>
        <w:t>Implementation Status</w:t>
      </w:r>
    </w:p>
    <w:p w14:paraId="0B4BAE9F"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176CB2C" w14:textId="77777777" w:rsidR="004C0F0C" w:rsidRDefault="005C1EA3">
      <w:pPr>
        <w:pStyle w:val="SLReqReqVerificationTitle"/>
      </w:pPr>
      <w:r>
        <w:t>Verification Status</w:t>
      </w:r>
    </w:p>
    <w:p w14:paraId="755D46C6"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6711A6F" w14:textId="77777777" w:rsidR="004C0F0C" w:rsidRDefault="005C1EA3">
      <w:pPr>
        <w:pStyle w:val="SLReqReqTitle3"/>
      </w:pPr>
      <w:bookmarkStart w:id="327" w:name="URS:89"/>
      <w:bookmarkStart w:id="328" w:name="_Toc85717698"/>
      <w:bookmarkEnd w:id="327"/>
      <w:r>
        <w:t>6.7 Noise</w:t>
      </w:r>
      <w:bookmarkEnd w:id="328"/>
      <w:r>
        <w:t xml:space="preserve"> </w:t>
      </w:r>
    </w:p>
    <w:p w14:paraId="0C0FDB96" w14:textId="77777777" w:rsidR="00AD498E" w:rsidRDefault="005C1EA3" w:rsidP="00022D48">
      <w:pPr>
        <w:spacing w:before="240"/>
      </w:pPr>
      <w:r>
        <w:rPr>
          <w:rStyle w:val="SLReqReqTypeName"/>
        </w:rPr>
        <w:t>Requirement Type</w:t>
      </w:r>
      <w:r>
        <w:t xml:space="preserve">    </w:t>
      </w:r>
      <w:r>
        <w:rPr>
          <w:rStyle w:val="SLReqReqTypeValueChar"/>
        </w:rPr>
        <w:t>Functional</w:t>
      </w:r>
    </w:p>
    <w:p w14:paraId="5767B300" w14:textId="77777777" w:rsidR="00AD498E" w:rsidRDefault="005C1EA3" w:rsidP="00635213">
      <w:r>
        <w:rPr>
          <w:rStyle w:val="SLReqReqCustomIDName"/>
        </w:rPr>
        <w:t>ID</w:t>
      </w:r>
      <w:r>
        <w:t xml:space="preserve">    </w:t>
      </w:r>
      <w:r>
        <w:rPr>
          <w:rStyle w:val="SLReqReqCustomIDValueChar"/>
        </w:rPr>
        <w:t>SyOPS-67-C7</w:t>
      </w:r>
    </w:p>
    <w:p w14:paraId="404AF8F7" w14:textId="77777777" w:rsidR="004C0F0C" w:rsidRDefault="005C1EA3">
      <w:pPr>
        <w:pStyle w:val="SLReqReqDescriptionName"/>
      </w:pPr>
      <w:r>
        <w:t>Description</w:t>
      </w:r>
    </w:p>
    <w:p w14:paraId="173E0023" w14:textId="77777777" w:rsidR="004C0F0C" w:rsidRDefault="005C1EA3">
      <w:pPr>
        <w:spacing w:after="0"/>
        <w:ind w:left="150"/>
      </w:pPr>
      <w:r>
        <w:rPr>
          <w:rFonts w:ascii="Arial" w:hAnsi="Arial"/>
          <w:sz w:val="20"/>
          <w:szCs w:val="20"/>
        </w:rPr>
        <w:t>The system shall operate between 80 to 100L/min with a noise level of 35dBA (or lower) at a distance of one meter.</w:t>
      </w:r>
    </w:p>
    <w:p w14:paraId="4098017A" w14:textId="77777777" w:rsidR="00AD498E" w:rsidRDefault="005C1EA3" w:rsidP="001B287E">
      <w:r>
        <w:rPr>
          <w:rStyle w:val="SLReqReqChangeInfoTitle"/>
        </w:rPr>
        <w:t>Change Information</w:t>
      </w:r>
      <w:r>
        <w:t xml:space="preserve">    </w:t>
      </w:r>
      <w:r>
        <w:rPr>
          <w:rStyle w:val="SLReqReqChangeInfoValueChar"/>
        </w:rPr>
        <w:t>No change issue detected.</w:t>
      </w:r>
    </w:p>
    <w:p w14:paraId="227D7918" w14:textId="77777777" w:rsidR="004C0F0C" w:rsidRDefault="005C1EA3">
      <w:pPr>
        <w:pStyle w:val="SLReqReqImplementationTitle"/>
      </w:pPr>
      <w:r>
        <w:t>Implementation Status</w:t>
      </w:r>
    </w:p>
    <w:p w14:paraId="429B440B"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98E27EC" w14:textId="77777777" w:rsidR="004C0F0C" w:rsidRDefault="005C1EA3">
      <w:pPr>
        <w:pStyle w:val="SLReqReqVerificationTitle"/>
      </w:pPr>
      <w:r>
        <w:t>Verification Status</w:t>
      </w:r>
    </w:p>
    <w:p w14:paraId="3D9E5EFA"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FAE7947" w14:textId="77777777" w:rsidR="004C0F0C" w:rsidRDefault="005C1EA3">
      <w:pPr>
        <w:pStyle w:val="SLReqReqTitle3"/>
      </w:pPr>
      <w:bookmarkStart w:id="329" w:name="URS:90"/>
      <w:bookmarkStart w:id="330" w:name="_Toc85717699"/>
      <w:bookmarkEnd w:id="329"/>
      <w:r>
        <w:t>6.8 Flow Rate</w:t>
      </w:r>
      <w:bookmarkEnd w:id="330"/>
    </w:p>
    <w:p w14:paraId="636F9E8A" w14:textId="77777777" w:rsidR="00AD498E" w:rsidRDefault="005C1EA3" w:rsidP="00022D48">
      <w:pPr>
        <w:spacing w:before="240"/>
      </w:pPr>
      <w:r>
        <w:rPr>
          <w:rStyle w:val="SLReqReqTypeName"/>
        </w:rPr>
        <w:t>Requirement Type</w:t>
      </w:r>
      <w:r>
        <w:t xml:space="preserve">    </w:t>
      </w:r>
      <w:r>
        <w:rPr>
          <w:rStyle w:val="SLReqReqTypeValueChar"/>
        </w:rPr>
        <w:t>Functional</w:t>
      </w:r>
    </w:p>
    <w:p w14:paraId="4C21F6D0" w14:textId="77777777" w:rsidR="00AD498E" w:rsidRDefault="005C1EA3" w:rsidP="00635213">
      <w:r>
        <w:rPr>
          <w:rStyle w:val="SLReqReqCustomIDName"/>
        </w:rPr>
        <w:t>ID</w:t>
      </w:r>
      <w:r>
        <w:t xml:space="preserve">    </w:t>
      </w:r>
      <w:r>
        <w:rPr>
          <w:rStyle w:val="SLReqReqCustomIDValueChar"/>
        </w:rPr>
        <w:t>SyOPS-67-C8</w:t>
      </w:r>
    </w:p>
    <w:p w14:paraId="4E066BDE" w14:textId="77777777" w:rsidR="004C0F0C" w:rsidRDefault="005C1EA3">
      <w:pPr>
        <w:pStyle w:val="SLReqReqDescriptionName"/>
      </w:pPr>
      <w:r>
        <w:t>Description</w:t>
      </w:r>
    </w:p>
    <w:p w14:paraId="67650979" w14:textId="77777777" w:rsidR="004C0F0C" w:rsidRDefault="005C1EA3">
      <w:pPr>
        <w:spacing w:after="0"/>
        <w:ind w:left="150"/>
      </w:pPr>
      <w:r>
        <w:rPr>
          <w:rFonts w:ascii="Arial" w:hAnsi="Arial"/>
          <w:sz w:val="20"/>
          <w:szCs w:val="20"/>
        </w:rPr>
        <w:lastRenderedPageBreak/>
        <w:t>The system shall be capable of providing a flow rate of 80 to 260 L/min to compensate for air leakages.</w:t>
      </w:r>
    </w:p>
    <w:p w14:paraId="2A296164" w14:textId="77777777" w:rsidR="00AD498E" w:rsidRDefault="005C1EA3" w:rsidP="001B287E">
      <w:r>
        <w:rPr>
          <w:rStyle w:val="SLReqReqChangeInfoTitle"/>
        </w:rPr>
        <w:t>Change Information</w:t>
      </w:r>
      <w:r>
        <w:t xml:space="preserve">    </w:t>
      </w:r>
      <w:r>
        <w:rPr>
          <w:rStyle w:val="SLReqReqChangeInfoValueChar"/>
        </w:rPr>
        <w:t>No change issue detected.</w:t>
      </w:r>
    </w:p>
    <w:p w14:paraId="108A0B87" w14:textId="77777777" w:rsidR="004C0F0C" w:rsidRDefault="005C1EA3">
      <w:pPr>
        <w:pStyle w:val="SLReqReqImplementationTitle"/>
      </w:pPr>
      <w:r>
        <w:t>Implementation Status</w:t>
      </w:r>
    </w:p>
    <w:p w14:paraId="1AE8F77D"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66B27C9" w14:textId="77777777" w:rsidR="004C0F0C" w:rsidRDefault="005C1EA3">
      <w:pPr>
        <w:pStyle w:val="SLReqReqVerificationTitle"/>
      </w:pPr>
      <w:r>
        <w:t>Verification Status</w:t>
      </w:r>
    </w:p>
    <w:p w14:paraId="07E23EC3"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D8E7252" w14:textId="77777777" w:rsidR="004C0F0C" w:rsidRDefault="005C1EA3">
      <w:pPr>
        <w:pStyle w:val="SLReqReqTitle3"/>
      </w:pPr>
      <w:bookmarkStart w:id="331" w:name="URS:91"/>
      <w:bookmarkStart w:id="332" w:name="_Toc85717700"/>
      <w:bookmarkEnd w:id="331"/>
      <w:r>
        <w:t>6.9 Turbine high flow rate</w:t>
      </w:r>
      <w:bookmarkEnd w:id="332"/>
      <w:r>
        <w:t xml:space="preserve"> </w:t>
      </w:r>
    </w:p>
    <w:p w14:paraId="2CC45F19" w14:textId="77777777" w:rsidR="00AD498E" w:rsidRDefault="005C1EA3" w:rsidP="00022D48">
      <w:pPr>
        <w:spacing w:before="240"/>
      </w:pPr>
      <w:r>
        <w:rPr>
          <w:rStyle w:val="SLReqReqTypeName"/>
        </w:rPr>
        <w:t>Requirement Type</w:t>
      </w:r>
      <w:r>
        <w:t xml:space="preserve">    </w:t>
      </w:r>
      <w:r>
        <w:rPr>
          <w:rStyle w:val="SLReqReqTypeValueChar"/>
        </w:rPr>
        <w:t>Functional</w:t>
      </w:r>
    </w:p>
    <w:p w14:paraId="04811B7A" w14:textId="77777777" w:rsidR="00AD498E" w:rsidRDefault="005C1EA3" w:rsidP="00635213">
      <w:r>
        <w:rPr>
          <w:rStyle w:val="SLReqReqCustomIDName"/>
        </w:rPr>
        <w:t>ID</w:t>
      </w:r>
      <w:r>
        <w:t xml:space="preserve">    </w:t>
      </w:r>
      <w:r>
        <w:rPr>
          <w:rStyle w:val="SLReqReqCustomIDValueChar"/>
        </w:rPr>
        <w:t>SyOPS-67-C9</w:t>
      </w:r>
    </w:p>
    <w:p w14:paraId="6807BF2E" w14:textId="77777777" w:rsidR="004C0F0C" w:rsidRDefault="005C1EA3">
      <w:pPr>
        <w:pStyle w:val="SLReqReqDescriptionName"/>
      </w:pPr>
      <w:r>
        <w:t>Description</w:t>
      </w:r>
    </w:p>
    <w:p w14:paraId="0C3E39D5" w14:textId="77777777" w:rsidR="004C0F0C" w:rsidRDefault="005C1EA3">
      <w:pPr>
        <w:spacing w:after="0"/>
        <w:ind w:left="150"/>
      </w:pPr>
      <w:r>
        <w:rPr>
          <w:rFonts w:ascii="Arial" w:hAnsi="Arial"/>
          <w:sz w:val="20"/>
          <w:szCs w:val="20"/>
        </w:rPr>
        <w:t>The system shall have a turbine that does not limit at 260L/min to avoid wearout.</w:t>
      </w:r>
    </w:p>
    <w:p w14:paraId="4A3D45FE" w14:textId="77777777" w:rsidR="00AD498E" w:rsidRDefault="005C1EA3" w:rsidP="001B287E">
      <w:r>
        <w:rPr>
          <w:rStyle w:val="SLReqReqChangeInfoTitle"/>
        </w:rPr>
        <w:t>Change Information</w:t>
      </w:r>
      <w:r>
        <w:t xml:space="preserve">    </w:t>
      </w:r>
      <w:r>
        <w:rPr>
          <w:rStyle w:val="SLReqReqChangeInfoValueChar"/>
        </w:rPr>
        <w:t>No change issue detected.</w:t>
      </w:r>
    </w:p>
    <w:p w14:paraId="2BB30228" w14:textId="77777777" w:rsidR="004C0F0C" w:rsidRDefault="005C1EA3">
      <w:pPr>
        <w:pStyle w:val="SLReqReqImplementationTitle"/>
      </w:pPr>
      <w:r>
        <w:t>Implementation Status</w:t>
      </w:r>
    </w:p>
    <w:p w14:paraId="0D668D0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23E015E" w14:textId="77777777" w:rsidR="004C0F0C" w:rsidRDefault="005C1EA3">
      <w:pPr>
        <w:pStyle w:val="SLReqReqVerificationTitle"/>
      </w:pPr>
      <w:r>
        <w:t>Verification Status</w:t>
      </w:r>
    </w:p>
    <w:p w14:paraId="0FC73E3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9AB110F" w14:textId="77777777" w:rsidR="004C0F0C" w:rsidRDefault="005C1EA3">
      <w:pPr>
        <w:pStyle w:val="SLReqReqTitle3"/>
      </w:pPr>
      <w:bookmarkStart w:id="333" w:name="URS:92"/>
      <w:bookmarkStart w:id="334" w:name="_Toc85717701"/>
      <w:bookmarkEnd w:id="333"/>
      <w:r>
        <w:t>6.10 Flow Genarator</w:t>
      </w:r>
      <w:bookmarkEnd w:id="334"/>
    </w:p>
    <w:p w14:paraId="62BA4C0E" w14:textId="77777777" w:rsidR="00AD498E" w:rsidRDefault="005C1EA3" w:rsidP="00022D48">
      <w:pPr>
        <w:spacing w:before="240"/>
      </w:pPr>
      <w:r>
        <w:rPr>
          <w:rStyle w:val="SLReqReqTypeName"/>
        </w:rPr>
        <w:t>Requirement Type</w:t>
      </w:r>
      <w:r>
        <w:t xml:space="preserve">    </w:t>
      </w:r>
      <w:r>
        <w:rPr>
          <w:rStyle w:val="SLReqReqTypeValueChar"/>
        </w:rPr>
        <w:t>Functional</w:t>
      </w:r>
    </w:p>
    <w:p w14:paraId="2004AC99" w14:textId="77777777" w:rsidR="00AD498E" w:rsidRDefault="005C1EA3" w:rsidP="00635213">
      <w:r>
        <w:rPr>
          <w:rStyle w:val="SLReqReqCustomIDName"/>
        </w:rPr>
        <w:t>ID</w:t>
      </w:r>
      <w:r>
        <w:t xml:space="preserve">    </w:t>
      </w:r>
      <w:r>
        <w:rPr>
          <w:rStyle w:val="SLReqReqCustomIDValueChar"/>
        </w:rPr>
        <w:t>SyOPS-67-C10</w:t>
      </w:r>
    </w:p>
    <w:p w14:paraId="6E5E388E" w14:textId="77777777" w:rsidR="004C0F0C" w:rsidRDefault="005C1EA3">
      <w:pPr>
        <w:pStyle w:val="SLReqReqDescriptionName"/>
      </w:pPr>
      <w:r>
        <w:t>Description</w:t>
      </w:r>
    </w:p>
    <w:p w14:paraId="2FAC8AA9" w14:textId="77777777" w:rsidR="004C0F0C" w:rsidRDefault="005C1EA3">
      <w:pPr>
        <w:spacing w:after="0"/>
        <w:ind w:left="150"/>
      </w:pPr>
      <w:r>
        <w:rPr>
          <w:rFonts w:ascii="Arial" w:hAnsi="Arial"/>
          <w:sz w:val="20"/>
          <w:szCs w:val="20"/>
        </w:rPr>
        <w:t>The system shall utilise a software signal flow genarator to manipulate air flow.</w:t>
      </w:r>
    </w:p>
    <w:p w14:paraId="09503E9A" w14:textId="77777777" w:rsidR="00AD498E" w:rsidRDefault="005C1EA3" w:rsidP="001B287E">
      <w:r>
        <w:rPr>
          <w:rStyle w:val="SLReqReqChangeInfoTitle"/>
        </w:rPr>
        <w:t>Change Information</w:t>
      </w:r>
      <w:r>
        <w:t xml:space="preserve">    </w:t>
      </w:r>
      <w:r>
        <w:rPr>
          <w:rStyle w:val="SLReqReqChangeInfoValueChar"/>
        </w:rPr>
        <w:t>No change issue detect</w:t>
      </w:r>
      <w:r>
        <w:rPr>
          <w:rStyle w:val="SLReqReqChangeInfoValueChar"/>
        </w:rPr>
        <w:t>ed.</w:t>
      </w:r>
    </w:p>
    <w:p w14:paraId="667E5F2D" w14:textId="77777777" w:rsidR="004C0F0C" w:rsidRDefault="005C1EA3">
      <w:pPr>
        <w:pStyle w:val="SLReqReqImplementationTitle"/>
      </w:pPr>
      <w:r>
        <w:t>Implementation Status</w:t>
      </w:r>
    </w:p>
    <w:p w14:paraId="19163B42"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4EC1AC3" w14:textId="77777777" w:rsidR="004C0F0C" w:rsidRDefault="005C1EA3">
      <w:pPr>
        <w:pStyle w:val="SLReqReqVerificationTitle"/>
      </w:pPr>
      <w:r>
        <w:t>Verification Status</w:t>
      </w:r>
    </w:p>
    <w:p w14:paraId="70CB5EC3"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4FF5A52" w14:textId="77777777" w:rsidR="004C0F0C" w:rsidRDefault="005C1EA3">
      <w:pPr>
        <w:pStyle w:val="SLReqReqTitle3"/>
      </w:pPr>
      <w:bookmarkStart w:id="335" w:name="URS:93"/>
      <w:bookmarkStart w:id="336" w:name="_Toc85717702"/>
      <w:bookmarkEnd w:id="335"/>
      <w:r>
        <w:lastRenderedPageBreak/>
        <w:t>6.11 No Medical Air</w:t>
      </w:r>
      <w:bookmarkEnd w:id="336"/>
      <w:r>
        <w:t xml:space="preserve"> </w:t>
      </w:r>
    </w:p>
    <w:p w14:paraId="1338E2D2" w14:textId="77777777" w:rsidR="00AD498E" w:rsidRDefault="005C1EA3" w:rsidP="00022D48">
      <w:pPr>
        <w:spacing w:before="240"/>
      </w:pPr>
      <w:r>
        <w:rPr>
          <w:rStyle w:val="SLReqReqTypeName"/>
        </w:rPr>
        <w:t>Requirement Type</w:t>
      </w:r>
      <w:r>
        <w:t xml:space="preserve">    </w:t>
      </w:r>
      <w:r>
        <w:rPr>
          <w:rStyle w:val="SLReqReqTypeValueChar"/>
        </w:rPr>
        <w:t>Functional</w:t>
      </w:r>
    </w:p>
    <w:p w14:paraId="08623C67" w14:textId="77777777" w:rsidR="00AD498E" w:rsidRDefault="005C1EA3" w:rsidP="00635213">
      <w:r>
        <w:rPr>
          <w:rStyle w:val="SLReqReqCustomIDName"/>
        </w:rPr>
        <w:t>ID</w:t>
      </w:r>
      <w:r>
        <w:t xml:space="preserve">    </w:t>
      </w:r>
      <w:r>
        <w:rPr>
          <w:rStyle w:val="SLReqReqCustomIDValueChar"/>
        </w:rPr>
        <w:t>SyOPS-67-C11</w:t>
      </w:r>
    </w:p>
    <w:p w14:paraId="3BB3F20B" w14:textId="77777777" w:rsidR="004C0F0C" w:rsidRDefault="005C1EA3">
      <w:pPr>
        <w:pStyle w:val="SLReqReqDescriptionName"/>
      </w:pPr>
      <w:r>
        <w:t>Description</w:t>
      </w:r>
    </w:p>
    <w:p w14:paraId="01595370" w14:textId="77777777" w:rsidR="004C0F0C" w:rsidRDefault="005C1EA3">
      <w:pPr>
        <w:spacing w:after="0"/>
        <w:ind w:left="150"/>
      </w:pPr>
      <w:r>
        <w:rPr>
          <w:rFonts w:ascii="Arial" w:hAnsi="Arial"/>
          <w:sz w:val="20"/>
          <w:szCs w:val="20"/>
        </w:rPr>
        <w:t>The system shall function in the absence of medical air.</w:t>
      </w:r>
    </w:p>
    <w:p w14:paraId="5AE28F15" w14:textId="77777777" w:rsidR="00AD498E" w:rsidRDefault="005C1EA3" w:rsidP="001B287E">
      <w:r>
        <w:rPr>
          <w:rStyle w:val="SLReqReqChangeInfoTitle"/>
        </w:rPr>
        <w:t>Change Information</w:t>
      </w:r>
      <w:r>
        <w:t xml:space="preserve">    </w:t>
      </w:r>
      <w:r>
        <w:rPr>
          <w:rStyle w:val="SLReqReqChangeInfoValueChar"/>
        </w:rPr>
        <w:t>No change issue detected.</w:t>
      </w:r>
    </w:p>
    <w:p w14:paraId="4097F697" w14:textId="77777777" w:rsidR="004C0F0C" w:rsidRDefault="005C1EA3">
      <w:pPr>
        <w:pStyle w:val="SLReqReqImplementationTitle"/>
      </w:pPr>
      <w:r>
        <w:t>Implementation Status</w:t>
      </w:r>
    </w:p>
    <w:p w14:paraId="20DBDB9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D85114B" w14:textId="77777777" w:rsidR="004C0F0C" w:rsidRDefault="005C1EA3">
      <w:pPr>
        <w:pStyle w:val="SLReqReqVerificationTitle"/>
      </w:pPr>
      <w:r>
        <w:t>Verification Status</w:t>
      </w:r>
    </w:p>
    <w:p w14:paraId="64F53C5E"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F19BEFC" w14:textId="77777777" w:rsidR="004C0F0C" w:rsidRDefault="005C1EA3">
      <w:pPr>
        <w:pStyle w:val="SLReqReqTitle3"/>
      </w:pPr>
      <w:bookmarkStart w:id="337" w:name="URS:94"/>
      <w:bookmarkStart w:id="338" w:name="_Toc85717703"/>
      <w:bookmarkEnd w:id="337"/>
      <w:r>
        <w:t>6.12 Dual System</w:t>
      </w:r>
      <w:bookmarkEnd w:id="338"/>
    </w:p>
    <w:p w14:paraId="09C0A56A" w14:textId="77777777" w:rsidR="00AD498E" w:rsidRDefault="005C1EA3" w:rsidP="00022D48">
      <w:pPr>
        <w:spacing w:before="240"/>
      </w:pPr>
      <w:r>
        <w:rPr>
          <w:rStyle w:val="SLReqReqTypeName"/>
        </w:rPr>
        <w:t>Requirement Type</w:t>
      </w:r>
      <w:r>
        <w:t xml:space="preserve">    </w:t>
      </w:r>
      <w:r>
        <w:rPr>
          <w:rStyle w:val="SLReqReqTypeValueChar"/>
        </w:rPr>
        <w:t>Functional</w:t>
      </w:r>
    </w:p>
    <w:p w14:paraId="3E967B25" w14:textId="77777777" w:rsidR="00AD498E" w:rsidRDefault="005C1EA3" w:rsidP="00635213">
      <w:r>
        <w:rPr>
          <w:rStyle w:val="SLReqReqCustomIDName"/>
        </w:rPr>
        <w:t>ID</w:t>
      </w:r>
      <w:r>
        <w:t xml:space="preserve">    </w:t>
      </w:r>
      <w:r>
        <w:rPr>
          <w:rStyle w:val="SLReqReqCustomIDValueChar"/>
        </w:rPr>
        <w:t>SyOPS-67-C12</w:t>
      </w:r>
    </w:p>
    <w:p w14:paraId="2DFF17A7" w14:textId="77777777" w:rsidR="004C0F0C" w:rsidRDefault="005C1EA3">
      <w:pPr>
        <w:pStyle w:val="SLReqReqDescriptionName"/>
      </w:pPr>
      <w:r>
        <w:t>Description</w:t>
      </w:r>
    </w:p>
    <w:p w14:paraId="2E3B3A03" w14:textId="77777777" w:rsidR="004C0F0C" w:rsidRDefault="005C1EA3">
      <w:pPr>
        <w:spacing w:after="0"/>
        <w:ind w:left="150"/>
      </w:pPr>
      <w:r>
        <w:rPr>
          <w:rFonts w:ascii="Arial" w:hAnsi="Arial"/>
          <w:sz w:val="20"/>
          <w:szCs w:val="20"/>
        </w:rPr>
        <w:t>The system shall be able to supply air and gas.</w:t>
      </w:r>
    </w:p>
    <w:p w14:paraId="312D3E7C" w14:textId="77777777" w:rsidR="00AD498E" w:rsidRDefault="005C1EA3" w:rsidP="001B287E">
      <w:r>
        <w:rPr>
          <w:rStyle w:val="SLReqReqChangeInfoTitle"/>
        </w:rPr>
        <w:t>Change Information</w:t>
      </w:r>
      <w:r>
        <w:t xml:space="preserve">    </w:t>
      </w:r>
      <w:r>
        <w:rPr>
          <w:rStyle w:val="SLReqReqChangeInfoValueChar"/>
        </w:rPr>
        <w:t>No change issue detected.</w:t>
      </w:r>
    </w:p>
    <w:p w14:paraId="2FC2FA22" w14:textId="77777777" w:rsidR="004C0F0C" w:rsidRDefault="005C1EA3">
      <w:pPr>
        <w:pStyle w:val="SLReqReqImplementationTitle"/>
      </w:pPr>
      <w:r>
        <w:t>Implementation Status</w:t>
      </w:r>
    </w:p>
    <w:p w14:paraId="6602B115"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0505E74" w14:textId="77777777" w:rsidR="004C0F0C" w:rsidRDefault="005C1EA3">
      <w:pPr>
        <w:pStyle w:val="SLReqReqVerificationTitle"/>
      </w:pPr>
      <w:r>
        <w:t>Verification Status</w:t>
      </w:r>
    </w:p>
    <w:p w14:paraId="76444A39"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4E074DA" w14:textId="77777777" w:rsidR="004C0F0C" w:rsidRDefault="005C1EA3">
      <w:pPr>
        <w:pStyle w:val="SLReqReqTitle3"/>
      </w:pPr>
      <w:bookmarkStart w:id="339" w:name="URS:95"/>
      <w:bookmarkStart w:id="340" w:name="_Toc85717704"/>
      <w:bookmarkEnd w:id="339"/>
      <w:r>
        <w:t>6.13 Ambient Air Inlet</w:t>
      </w:r>
      <w:bookmarkEnd w:id="340"/>
    </w:p>
    <w:p w14:paraId="21EFAAAF" w14:textId="77777777" w:rsidR="00AD498E" w:rsidRDefault="005C1EA3" w:rsidP="00022D48">
      <w:pPr>
        <w:spacing w:before="240"/>
      </w:pPr>
      <w:r>
        <w:rPr>
          <w:rStyle w:val="SLReqReqTypeName"/>
        </w:rPr>
        <w:t>Requirement Type</w:t>
      </w:r>
      <w:r>
        <w:t xml:space="preserve">    </w:t>
      </w:r>
      <w:r>
        <w:rPr>
          <w:rStyle w:val="SLReqReqTypeValueChar"/>
        </w:rPr>
        <w:t>Functional</w:t>
      </w:r>
    </w:p>
    <w:p w14:paraId="0273CD1A" w14:textId="77777777" w:rsidR="00AD498E" w:rsidRDefault="005C1EA3" w:rsidP="00635213">
      <w:r>
        <w:rPr>
          <w:rStyle w:val="SLReqReqCustomIDName"/>
        </w:rPr>
        <w:t>ID</w:t>
      </w:r>
      <w:r>
        <w:t xml:space="preserve">    </w:t>
      </w:r>
      <w:r>
        <w:rPr>
          <w:rStyle w:val="SLReqReqCustomIDValueChar"/>
        </w:rPr>
        <w:t>SyOPS-67-C13</w:t>
      </w:r>
    </w:p>
    <w:p w14:paraId="2F900389" w14:textId="77777777" w:rsidR="004C0F0C" w:rsidRDefault="005C1EA3">
      <w:pPr>
        <w:pStyle w:val="SLReqReqDescriptionName"/>
      </w:pPr>
      <w:r>
        <w:t>Description</w:t>
      </w:r>
    </w:p>
    <w:p w14:paraId="42E4753D" w14:textId="77777777" w:rsidR="004C0F0C" w:rsidRDefault="005C1EA3">
      <w:pPr>
        <w:spacing w:after="0"/>
        <w:ind w:left="150"/>
      </w:pPr>
      <w:r>
        <w:rPr>
          <w:rFonts w:ascii="Arial" w:hAnsi="Arial"/>
          <w:sz w:val="20"/>
          <w:szCs w:val="20"/>
        </w:rPr>
        <w:t>The system shall filter the ambient air inlet such no impuraties can enter the patients air ways.</w:t>
      </w:r>
    </w:p>
    <w:p w14:paraId="5172872A" w14:textId="77777777" w:rsidR="00AD498E" w:rsidRDefault="005C1EA3" w:rsidP="001B287E">
      <w:r>
        <w:rPr>
          <w:rStyle w:val="SLReqReqChangeInfoTitle"/>
        </w:rPr>
        <w:t>Change Information</w:t>
      </w:r>
      <w:r>
        <w:t xml:space="preserve">    </w:t>
      </w:r>
      <w:r>
        <w:rPr>
          <w:rStyle w:val="SLReqReqChangeInfoValueChar"/>
        </w:rPr>
        <w:t>No change issue detected.</w:t>
      </w:r>
    </w:p>
    <w:p w14:paraId="31B84694" w14:textId="77777777" w:rsidR="004C0F0C" w:rsidRDefault="005C1EA3">
      <w:pPr>
        <w:pStyle w:val="SLReqReqImplementationTitle"/>
      </w:pPr>
      <w:r>
        <w:lastRenderedPageBreak/>
        <w:t>Implementation Status</w:t>
      </w:r>
    </w:p>
    <w:p w14:paraId="057859F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51FDCB3" w14:textId="77777777" w:rsidR="004C0F0C" w:rsidRDefault="005C1EA3">
      <w:pPr>
        <w:pStyle w:val="SLReqReqVerificationTitle"/>
      </w:pPr>
      <w:r>
        <w:t>Verification Status</w:t>
      </w:r>
    </w:p>
    <w:p w14:paraId="6262B0E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F2A04CE" w14:textId="77777777" w:rsidR="004C0F0C" w:rsidRDefault="005C1EA3">
      <w:pPr>
        <w:pStyle w:val="SLReqReqTitle3"/>
      </w:pPr>
      <w:bookmarkStart w:id="341" w:name="URS:96"/>
      <w:bookmarkStart w:id="342" w:name="_Toc85717705"/>
      <w:bookmarkEnd w:id="341"/>
      <w:r>
        <w:t>6.14 Oxygen Addition</w:t>
      </w:r>
      <w:bookmarkEnd w:id="342"/>
    </w:p>
    <w:p w14:paraId="0A074016" w14:textId="77777777" w:rsidR="00AD498E" w:rsidRDefault="005C1EA3" w:rsidP="00022D48">
      <w:pPr>
        <w:spacing w:before="240"/>
      </w:pPr>
      <w:r>
        <w:rPr>
          <w:rStyle w:val="SLReqReqTypeName"/>
        </w:rPr>
        <w:t>Requirement Type</w:t>
      </w:r>
      <w:r>
        <w:t xml:space="preserve">    </w:t>
      </w:r>
      <w:r>
        <w:rPr>
          <w:rStyle w:val="SLReqReqTypeValueChar"/>
        </w:rPr>
        <w:t>Functional</w:t>
      </w:r>
    </w:p>
    <w:p w14:paraId="5332392C" w14:textId="77777777" w:rsidR="00AD498E" w:rsidRDefault="005C1EA3" w:rsidP="00635213">
      <w:r>
        <w:rPr>
          <w:rStyle w:val="SLReqReqCustomIDName"/>
        </w:rPr>
        <w:t>ID</w:t>
      </w:r>
      <w:r>
        <w:t xml:space="preserve">    </w:t>
      </w:r>
      <w:r>
        <w:rPr>
          <w:rStyle w:val="SLReqReqCustomIDValueChar"/>
        </w:rPr>
        <w:t>SyOPS-67-C14</w:t>
      </w:r>
    </w:p>
    <w:p w14:paraId="48C83B21" w14:textId="77777777" w:rsidR="004C0F0C" w:rsidRDefault="005C1EA3">
      <w:pPr>
        <w:pStyle w:val="SLReqReqDescriptionName"/>
      </w:pPr>
      <w:r>
        <w:t>Description</w:t>
      </w:r>
    </w:p>
    <w:p w14:paraId="44913B47" w14:textId="77777777" w:rsidR="004C0F0C" w:rsidRDefault="005C1EA3">
      <w:pPr>
        <w:spacing w:after="0"/>
        <w:ind w:left="150"/>
      </w:pPr>
      <w:r>
        <w:rPr>
          <w:rFonts w:ascii="Arial" w:hAnsi="Arial"/>
          <w:sz w:val="20"/>
          <w:szCs w:val="20"/>
        </w:rPr>
        <w:t>The system shall add oxygen within the air suply unit.</w:t>
      </w:r>
    </w:p>
    <w:p w14:paraId="129BE7EA" w14:textId="77777777" w:rsidR="00AD498E" w:rsidRDefault="005C1EA3" w:rsidP="001B287E">
      <w:r>
        <w:rPr>
          <w:rStyle w:val="SLReqReqChangeInfoTitle"/>
        </w:rPr>
        <w:t>Change Information</w:t>
      </w:r>
      <w:r>
        <w:t xml:space="preserve">    </w:t>
      </w:r>
      <w:r>
        <w:rPr>
          <w:rStyle w:val="SLReqReqChangeInfoValueChar"/>
        </w:rPr>
        <w:t>No change issue detected.</w:t>
      </w:r>
    </w:p>
    <w:p w14:paraId="021CBCAD" w14:textId="77777777" w:rsidR="004C0F0C" w:rsidRDefault="005C1EA3">
      <w:pPr>
        <w:pStyle w:val="SLReqReqImplementationTitle"/>
      </w:pPr>
      <w:r>
        <w:t>Implementation Status</w:t>
      </w:r>
    </w:p>
    <w:p w14:paraId="237EE2F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5D5ADFE" w14:textId="77777777" w:rsidR="004C0F0C" w:rsidRDefault="005C1EA3">
      <w:pPr>
        <w:pStyle w:val="SLReqReqVerificationTitle"/>
      </w:pPr>
      <w:r>
        <w:t>Verification Status</w:t>
      </w:r>
    </w:p>
    <w:p w14:paraId="0180C3B7"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3E1002C" w14:textId="77777777" w:rsidR="004C0F0C" w:rsidRDefault="005C1EA3">
      <w:pPr>
        <w:pStyle w:val="SLReqReqTitle2"/>
        <w:spacing w:after="0"/>
      </w:pPr>
      <w:bookmarkStart w:id="343" w:name="URS:9"/>
      <w:bookmarkStart w:id="344" w:name="_Toc85717706"/>
      <w:bookmarkEnd w:id="343"/>
      <w:r>
        <w:t>7 Patient Subsystem Provide BiPAP air</w:t>
      </w:r>
      <w:bookmarkEnd w:id="344"/>
    </w:p>
    <w:p w14:paraId="29D076C6" w14:textId="77777777" w:rsidR="00AD498E" w:rsidRDefault="005C1EA3" w:rsidP="00022D48">
      <w:pPr>
        <w:spacing w:before="240"/>
      </w:pPr>
      <w:r>
        <w:rPr>
          <w:rStyle w:val="SLReqReqTypeName"/>
        </w:rPr>
        <w:t>Requirement Type</w:t>
      </w:r>
      <w:r>
        <w:t xml:space="preserve">    </w:t>
      </w:r>
      <w:r>
        <w:rPr>
          <w:rStyle w:val="SLReqReqTypeValueChar"/>
        </w:rPr>
        <w:t>Functional</w:t>
      </w:r>
    </w:p>
    <w:p w14:paraId="3D694041" w14:textId="77777777" w:rsidR="00AD498E" w:rsidRDefault="005C1EA3" w:rsidP="00635213">
      <w:r>
        <w:rPr>
          <w:rStyle w:val="SLReqReqCustomIDName"/>
        </w:rPr>
        <w:t>ID</w:t>
      </w:r>
      <w:r>
        <w:t xml:space="preserve">    </w:t>
      </w:r>
      <w:r>
        <w:rPr>
          <w:rStyle w:val="SLReqReqCustomIDValueChar"/>
        </w:rPr>
        <w:t>SyOPS-68</w:t>
      </w:r>
    </w:p>
    <w:p w14:paraId="09D2CB8B" w14:textId="77777777" w:rsidR="004C0F0C" w:rsidRDefault="005C1EA3">
      <w:pPr>
        <w:pStyle w:val="SLReqReqDescriptionName"/>
      </w:pPr>
      <w:r>
        <w:t>Description</w:t>
      </w:r>
    </w:p>
    <w:p w14:paraId="76D7435F" w14:textId="77777777" w:rsidR="004C0F0C" w:rsidRDefault="005C1EA3">
      <w:pPr>
        <w:spacing w:after="0"/>
        <w:ind w:left="150"/>
      </w:pPr>
      <w:r>
        <w:rPr>
          <w:rFonts w:ascii="Arial" w:hAnsi="Arial"/>
          <w:sz w:val="20"/>
          <w:szCs w:val="20"/>
        </w:rPr>
        <w:t>The Patient Interface Sub-system shall be capable of providing BiPAP air to the patient.</w:t>
      </w:r>
    </w:p>
    <w:p w14:paraId="3B409656" w14:textId="77777777" w:rsidR="00AD498E" w:rsidRDefault="005C1EA3" w:rsidP="001B287E">
      <w:r>
        <w:rPr>
          <w:rStyle w:val="SLReqReqChangeInfoTitle"/>
        </w:rPr>
        <w:t>Change Information</w:t>
      </w:r>
      <w:r>
        <w:t xml:space="preserve">    </w:t>
      </w:r>
      <w:hyperlink w:anchor="ChangedLinkListTable">
        <w:r>
          <w:rPr>
            <w:rStyle w:val="SLReqReqChangeInfoValueChar"/>
          </w:rPr>
          <w:t>Change issue detected.</w:t>
        </w:r>
      </w:hyperlink>
    </w:p>
    <w:p w14:paraId="37D440C7" w14:textId="77777777" w:rsidR="004C0F0C" w:rsidRDefault="005C1EA3">
      <w:pPr>
        <w:pStyle w:val="SLReqReqLinksName"/>
      </w:pPr>
      <w:r>
        <w:t>Links</w:t>
      </w:r>
    </w:p>
    <w:p w14:paraId="64C5DC78" w14:textId="77777777" w:rsidR="00AD498E" w:rsidRDefault="005C1EA3" w:rsidP="004405D9">
      <w:r>
        <w:rPr>
          <w:rStyle w:val="SLReqReqLinkGroupArtifactArtifactNameChar"/>
        </w:rPr>
        <w:t>Artifact</w:t>
      </w:r>
      <w:r>
        <w:t xml:space="preserve">:  </w:t>
      </w:r>
      <w:hyperlink w:anchor="ArtifactListTable">
        <w:r>
          <w:rPr>
            <w:rStyle w:val="SLReqReqLinkGroupArtifactArtifactValueChar"/>
          </w:rPr>
          <w:t>BiPAP_Architecture.slx</w:t>
        </w:r>
      </w:hyperlink>
    </w:p>
    <w:tbl>
      <w:tblPr>
        <w:tblStyle w:val="TableGrid"/>
        <w:tblW w:w="0" w:type="auto"/>
        <w:tblInd w:w="432" w:type="dxa"/>
        <w:tblLook w:val="04A0" w:firstRow="1" w:lastRow="0" w:firstColumn="1" w:lastColumn="0" w:noHBand="0" w:noVBand="1"/>
      </w:tblPr>
      <w:tblGrid>
        <w:gridCol w:w="4510"/>
        <w:gridCol w:w="4408"/>
      </w:tblGrid>
      <w:tr w:rsidR="009B42C3" w14:paraId="753DEDE2" w14:textId="77777777" w:rsidTr="00F33BF4">
        <w:tc>
          <w:tcPr>
            <w:tcW w:w="4675" w:type="dxa"/>
          </w:tcPr>
          <w:p w14:paraId="15A7E10E" w14:textId="77777777" w:rsidR="004C0F0C" w:rsidRDefault="005C1EA3">
            <w:pPr>
              <w:pStyle w:val="SLReqReqLinkGroupArtifactLinkedItemName"/>
            </w:pPr>
            <w:r>
              <w:t>Linked Item</w:t>
            </w:r>
          </w:p>
        </w:tc>
        <w:tc>
          <w:tcPr>
            <w:tcW w:w="4675" w:type="dxa"/>
          </w:tcPr>
          <w:p w14:paraId="64719A6B" w14:textId="77777777" w:rsidR="004C0F0C" w:rsidRDefault="005C1EA3">
            <w:pPr>
              <w:pStyle w:val="SLReqReqLinkGroupArtifactLinkedTypeName"/>
            </w:pPr>
            <w:r>
              <w:t>Link Type</w:t>
            </w:r>
          </w:p>
        </w:tc>
      </w:tr>
      <w:tr w:rsidR="00911407" w14:paraId="1CC19707" w14:textId="77777777" w:rsidTr="00F33BF4">
        <w:tc>
          <w:tcPr>
            <w:tcW w:w="4675" w:type="dxa"/>
          </w:tcPr>
          <w:p w14:paraId="63DBF055" w14:textId="77777777" w:rsidR="00911407" w:rsidRDefault="005C1EA3" w:rsidP="00880797">
            <w:r>
              <w:rPr>
                <w:noProof/>
              </w:rPr>
              <w:drawing>
                <wp:inline distT="0" distB="0" distL="0" distR="0" wp14:anchorId="0BCA0C2A" wp14:editId="61414F91">
                  <wp:extent cx="152400" cy="152400"/>
                  <wp:effectExtent l="0" t="0" r="0" b="0"/>
                  <wp:docPr id="15" name="warning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warning_16.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r>
              <w:rPr>
                <w:rStyle w:val="SLReqReqLinkItemValueChar"/>
              </w:rPr>
              <w:t>BiPAP_Architecture:39</w:t>
            </w:r>
          </w:p>
        </w:tc>
        <w:tc>
          <w:tcPr>
            <w:tcW w:w="4675" w:type="dxa"/>
          </w:tcPr>
          <w:p w14:paraId="079FE930" w14:textId="77777777" w:rsidR="00911407" w:rsidRDefault="005C1EA3" w:rsidP="00880797">
            <w:r>
              <w:rPr>
                <w:noProof/>
              </w:rPr>
              <w:drawing>
                <wp:inline distT="0" distB="0" distL="0" distR="0" wp14:anchorId="2196633E" wp14:editId="2169F4C7">
                  <wp:extent cx="133349" cy="95249"/>
                  <wp:effectExtent l="0" t="0" r="0" b="0"/>
                  <wp:docPr id="1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back_on_disabled.png"/>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14:paraId="49CBB10C" w14:textId="77777777" w:rsidR="004C0F0C" w:rsidRDefault="005C1EA3">
      <w:pPr>
        <w:pStyle w:val="SLReqReqImplementationTitle"/>
      </w:pPr>
      <w:r>
        <w:t>Implementation Status</w:t>
      </w:r>
    </w:p>
    <w:p w14:paraId="2653FA78" w14:textId="77777777" w:rsidR="00AD498E" w:rsidRDefault="005C1EA3" w:rsidP="009A5DF4">
      <w:r>
        <w:tab/>
      </w:r>
      <w:r>
        <w:rPr>
          <w:rStyle w:val="SLReqReqImpTotalNameChar"/>
        </w:rPr>
        <w:t>Total</w:t>
      </w:r>
      <w:r>
        <w:t xml:space="preserve">: </w:t>
      </w:r>
      <w:r>
        <w:rPr>
          <w:rStyle w:val="SLReqReqImpTotalValueChar"/>
        </w:rPr>
        <w:t>26</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25</w:t>
      </w:r>
    </w:p>
    <w:p w14:paraId="7EBC90A7" w14:textId="77777777" w:rsidR="004C0F0C" w:rsidRDefault="005C1EA3">
      <w:pPr>
        <w:pStyle w:val="SLReqReqVerificationTitle"/>
      </w:pPr>
      <w:r>
        <w:lastRenderedPageBreak/>
        <w:t>Verification Status</w:t>
      </w:r>
    </w:p>
    <w:p w14:paraId="23064650"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26</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26</w:t>
      </w:r>
    </w:p>
    <w:p w14:paraId="42C4376A" w14:textId="77777777" w:rsidR="004C0F0C" w:rsidRDefault="005C1EA3">
      <w:pPr>
        <w:pStyle w:val="SLReqReqTitle3"/>
      </w:pPr>
      <w:bookmarkStart w:id="345" w:name="URS:124"/>
      <w:bookmarkStart w:id="346" w:name="_Toc85717707"/>
      <w:bookmarkEnd w:id="345"/>
      <w:r>
        <w:t>7.1 Oxygen Nasal Inlet</w:t>
      </w:r>
      <w:bookmarkEnd w:id="346"/>
      <w:r>
        <w:t xml:space="preserve"> </w:t>
      </w:r>
    </w:p>
    <w:p w14:paraId="7C8EBADD" w14:textId="77777777" w:rsidR="00AD498E" w:rsidRDefault="005C1EA3" w:rsidP="00022D48">
      <w:pPr>
        <w:spacing w:before="240"/>
      </w:pPr>
      <w:r>
        <w:rPr>
          <w:rStyle w:val="SLReqReqTypeName"/>
        </w:rPr>
        <w:t>Requirement Type</w:t>
      </w:r>
      <w:r>
        <w:t xml:space="preserve">    </w:t>
      </w:r>
      <w:r>
        <w:rPr>
          <w:rStyle w:val="SLReqReqTypeValueChar"/>
        </w:rPr>
        <w:t>Functional</w:t>
      </w:r>
    </w:p>
    <w:p w14:paraId="0AA3BCEE" w14:textId="77777777" w:rsidR="00AD498E" w:rsidRDefault="005C1EA3" w:rsidP="00635213">
      <w:r>
        <w:rPr>
          <w:rStyle w:val="SLReqReqCustomIDName"/>
        </w:rPr>
        <w:t>ID</w:t>
      </w:r>
      <w:r>
        <w:t xml:space="preserve">    </w:t>
      </w:r>
      <w:r>
        <w:rPr>
          <w:rStyle w:val="SLReqReqCustomIDValueChar"/>
        </w:rPr>
        <w:t>SyOPS-68-C1</w:t>
      </w:r>
    </w:p>
    <w:p w14:paraId="4693A7B0" w14:textId="77777777" w:rsidR="004C0F0C" w:rsidRDefault="005C1EA3">
      <w:pPr>
        <w:pStyle w:val="SLReqReqDescriptionName"/>
      </w:pPr>
      <w:r>
        <w:t>Description</w:t>
      </w:r>
    </w:p>
    <w:p w14:paraId="2994F1BE" w14:textId="77777777" w:rsidR="004C0F0C" w:rsidRDefault="005C1EA3">
      <w:pPr>
        <w:spacing w:after="0"/>
        <w:ind w:left="150"/>
      </w:pPr>
      <w:r>
        <w:rPr>
          <w:rFonts w:ascii="Arial" w:hAnsi="Arial"/>
          <w:sz w:val="20"/>
          <w:szCs w:val="20"/>
        </w:rPr>
        <w:t>The system shall allow for the patient mask for nasal oxygen inlet.</w:t>
      </w:r>
    </w:p>
    <w:p w14:paraId="520AC197" w14:textId="77777777" w:rsidR="00AD498E" w:rsidRDefault="005C1EA3" w:rsidP="001B287E">
      <w:r>
        <w:rPr>
          <w:rStyle w:val="SLReqReqChangeInfoTitle"/>
        </w:rPr>
        <w:t>Change Information</w:t>
      </w:r>
      <w:r>
        <w:t xml:space="preserve">    </w:t>
      </w:r>
      <w:r>
        <w:rPr>
          <w:rStyle w:val="SLReqReqChangeInfoValueChar"/>
        </w:rPr>
        <w:t>No change issue detected.</w:t>
      </w:r>
    </w:p>
    <w:p w14:paraId="01B1A735" w14:textId="77777777" w:rsidR="004C0F0C" w:rsidRDefault="005C1EA3">
      <w:pPr>
        <w:pStyle w:val="SLReqReqImplementationTitle"/>
      </w:pPr>
      <w:r>
        <w:t>Implementation Status</w:t>
      </w:r>
    </w:p>
    <w:p w14:paraId="17685E9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A00B101" w14:textId="77777777" w:rsidR="004C0F0C" w:rsidRDefault="005C1EA3">
      <w:pPr>
        <w:pStyle w:val="SLReqReqVerificationTitle"/>
      </w:pPr>
      <w:r>
        <w:t>Verification Status</w:t>
      </w:r>
    </w:p>
    <w:p w14:paraId="2793330E"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51A62B2" w14:textId="77777777" w:rsidR="004C0F0C" w:rsidRDefault="005C1EA3">
      <w:pPr>
        <w:pStyle w:val="SLReqReqTitle3"/>
      </w:pPr>
      <w:bookmarkStart w:id="347" w:name="URS:125"/>
      <w:bookmarkStart w:id="348" w:name="_Toc85717708"/>
      <w:bookmarkEnd w:id="347"/>
      <w:r>
        <w:t>7.2 Pressure Suplied</w:t>
      </w:r>
      <w:bookmarkEnd w:id="348"/>
    </w:p>
    <w:p w14:paraId="704932DC" w14:textId="77777777" w:rsidR="00AD498E" w:rsidRDefault="005C1EA3" w:rsidP="00022D48">
      <w:pPr>
        <w:spacing w:before="240"/>
      </w:pPr>
      <w:r>
        <w:rPr>
          <w:rStyle w:val="SLReqReqTypeName"/>
        </w:rPr>
        <w:t>Requirement Type</w:t>
      </w:r>
      <w:r>
        <w:t xml:space="preserve">    </w:t>
      </w:r>
      <w:r>
        <w:rPr>
          <w:rStyle w:val="SLReqReqTypeValueChar"/>
        </w:rPr>
        <w:t>Functional</w:t>
      </w:r>
    </w:p>
    <w:p w14:paraId="433106DA" w14:textId="77777777" w:rsidR="00AD498E" w:rsidRDefault="005C1EA3" w:rsidP="00635213">
      <w:r>
        <w:rPr>
          <w:rStyle w:val="SLReqReqCustomIDName"/>
        </w:rPr>
        <w:t>ID</w:t>
      </w:r>
      <w:r>
        <w:t xml:space="preserve">    </w:t>
      </w:r>
      <w:r>
        <w:rPr>
          <w:rStyle w:val="SLReqReqCustomIDValueChar"/>
        </w:rPr>
        <w:t>SyOPS-68-C2</w:t>
      </w:r>
    </w:p>
    <w:p w14:paraId="4AE0A672" w14:textId="77777777" w:rsidR="004C0F0C" w:rsidRDefault="005C1EA3">
      <w:pPr>
        <w:pStyle w:val="SLReqReqDescriptionName"/>
      </w:pPr>
      <w:r>
        <w:t>Description</w:t>
      </w:r>
    </w:p>
    <w:p w14:paraId="275E47AC" w14:textId="77777777" w:rsidR="004C0F0C" w:rsidRDefault="005C1EA3">
      <w:pPr>
        <w:spacing w:after="0"/>
        <w:ind w:left="150"/>
      </w:pPr>
      <w:r>
        <w:rPr>
          <w:rFonts w:ascii="Arial" w:hAnsi="Arial"/>
          <w:sz w:val="20"/>
          <w:szCs w:val="20"/>
        </w:rPr>
        <w:t>The system patient interface shall allow for pressure of 200-500Kpa (NVP 1.3)</w:t>
      </w:r>
    </w:p>
    <w:p w14:paraId="66F0464F" w14:textId="77777777" w:rsidR="00AD498E" w:rsidRDefault="005C1EA3" w:rsidP="001B287E">
      <w:r>
        <w:rPr>
          <w:rStyle w:val="SLReqReqChangeInfoTitle"/>
        </w:rPr>
        <w:t>Change Information</w:t>
      </w:r>
      <w:r>
        <w:t xml:space="preserve">    </w:t>
      </w:r>
      <w:r>
        <w:rPr>
          <w:rStyle w:val="SLReqReqChangeInfoValueChar"/>
        </w:rPr>
        <w:t>No change issue detected.</w:t>
      </w:r>
    </w:p>
    <w:p w14:paraId="2AC620B6" w14:textId="77777777" w:rsidR="004C0F0C" w:rsidRDefault="005C1EA3">
      <w:pPr>
        <w:pStyle w:val="SLReqReqImplementationTitle"/>
      </w:pPr>
      <w:r>
        <w:t>Implementation Status</w:t>
      </w:r>
    </w:p>
    <w:p w14:paraId="0DE1C20F"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8DE680E" w14:textId="77777777" w:rsidR="004C0F0C" w:rsidRDefault="005C1EA3">
      <w:pPr>
        <w:pStyle w:val="SLReqReqVerificationTitle"/>
      </w:pPr>
      <w:r>
        <w:t>Verification Status</w:t>
      </w:r>
    </w:p>
    <w:p w14:paraId="774ABA2C"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8D52911" w14:textId="77777777" w:rsidR="004C0F0C" w:rsidRDefault="005C1EA3">
      <w:pPr>
        <w:pStyle w:val="SLReqReqTitle3"/>
      </w:pPr>
      <w:bookmarkStart w:id="349" w:name="URS:126"/>
      <w:bookmarkStart w:id="350" w:name="_Toc85717709"/>
      <w:bookmarkEnd w:id="349"/>
      <w:r>
        <w:t>7.3 Hose</w:t>
      </w:r>
      <w:bookmarkEnd w:id="350"/>
    </w:p>
    <w:p w14:paraId="7495270C" w14:textId="77777777" w:rsidR="00AD498E" w:rsidRDefault="005C1EA3" w:rsidP="00022D48">
      <w:pPr>
        <w:spacing w:before="240"/>
      </w:pPr>
      <w:r>
        <w:rPr>
          <w:rStyle w:val="SLReqReqTypeName"/>
        </w:rPr>
        <w:t>Requirement Type</w:t>
      </w:r>
      <w:r>
        <w:t xml:space="preserve">    </w:t>
      </w:r>
      <w:r>
        <w:rPr>
          <w:rStyle w:val="SLReqReqTypeValueChar"/>
        </w:rPr>
        <w:t>Functional</w:t>
      </w:r>
    </w:p>
    <w:p w14:paraId="1907E834" w14:textId="77777777" w:rsidR="00AD498E" w:rsidRDefault="005C1EA3" w:rsidP="00635213">
      <w:r>
        <w:rPr>
          <w:rStyle w:val="SLReqReqCustomIDName"/>
        </w:rPr>
        <w:t>ID</w:t>
      </w:r>
      <w:r>
        <w:t xml:space="preserve">    </w:t>
      </w:r>
      <w:r>
        <w:rPr>
          <w:rStyle w:val="SLReqReqCustomIDValueChar"/>
        </w:rPr>
        <w:t>SyOPS-68-C3</w:t>
      </w:r>
    </w:p>
    <w:p w14:paraId="5F63DBA5" w14:textId="77777777" w:rsidR="004C0F0C" w:rsidRDefault="005C1EA3">
      <w:pPr>
        <w:pStyle w:val="SLReqReqDescriptionName"/>
      </w:pPr>
      <w:r>
        <w:t>Description</w:t>
      </w:r>
    </w:p>
    <w:p w14:paraId="14EE3118" w14:textId="77777777" w:rsidR="004C0F0C" w:rsidRDefault="005C1EA3">
      <w:pPr>
        <w:spacing w:after="0"/>
        <w:ind w:left="150"/>
      </w:pPr>
      <w:r>
        <w:rPr>
          <w:rFonts w:ascii="Arial" w:hAnsi="Arial"/>
          <w:sz w:val="20"/>
          <w:szCs w:val="20"/>
        </w:rPr>
        <w:lastRenderedPageBreak/>
        <w:t>The hose from the system shall have a three meter long hose that can withstand the pressure.</w:t>
      </w:r>
    </w:p>
    <w:p w14:paraId="10DE2BA1" w14:textId="77777777" w:rsidR="00AD498E" w:rsidRDefault="005C1EA3" w:rsidP="001B287E">
      <w:r>
        <w:rPr>
          <w:rStyle w:val="SLReqReqChangeInfoTitle"/>
        </w:rPr>
        <w:t>Change Information</w:t>
      </w:r>
      <w:r>
        <w:t xml:space="preserve">    </w:t>
      </w:r>
      <w:r>
        <w:rPr>
          <w:rStyle w:val="SLReqReqChangeInfoValueChar"/>
        </w:rPr>
        <w:t>No change issue detecte</w:t>
      </w:r>
      <w:r>
        <w:rPr>
          <w:rStyle w:val="SLReqReqChangeInfoValueChar"/>
        </w:rPr>
        <w:t>d.</w:t>
      </w:r>
    </w:p>
    <w:p w14:paraId="363C8506" w14:textId="77777777" w:rsidR="004C0F0C" w:rsidRDefault="005C1EA3">
      <w:pPr>
        <w:pStyle w:val="SLReqReqImplementationTitle"/>
      </w:pPr>
      <w:r>
        <w:t>Implementation Status</w:t>
      </w:r>
    </w:p>
    <w:p w14:paraId="4AC8003C"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5BDDB74" w14:textId="77777777" w:rsidR="004C0F0C" w:rsidRDefault="005C1EA3">
      <w:pPr>
        <w:pStyle w:val="SLReqReqVerificationTitle"/>
      </w:pPr>
      <w:r>
        <w:t>Verification Status</w:t>
      </w:r>
    </w:p>
    <w:p w14:paraId="0F98F34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9BA4B5A" w14:textId="77777777" w:rsidR="004C0F0C" w:rsidRDefault="005C1EA3">
      <w:pPr>
        <w:pStyle w:val="SLReqReqTitle3"/>
      </w:pPr>
      <w:bookmarkStart w:id="351" w:name="URS:127"/>
      <w:bookmarkStart w:id="352" w:name="_Toc85717710"/>
      <w:bookmarkEnd w:id="351"/>
      <w:r>
        <w:t>7.4 Oxygen Outlet</w:t>
      </w:r>
      <w:bookmarkEnd w:id="352"/>
      <w:r>
        <w:t xml:space="preserve"> </w:t>
      </w:r>
    </w:p>
    <w:p w14:paraId="7AE9A3FE" w14:textId="77777777" w:rsidR="00AD498E" w:rsidRDefault="005C1EA3" w:rsidP="00022D48">
      <w:pPr>
        <w:spacing w:before="240"/>
      </w:pPr>
      <w:r>
        <w:rPr>
          <w:rStyle w:val="SLReqReqTypeName"/>
        </w:rPr>
        <w:t>Requirement Type</w:t>
      </w:r>
      <w:r>
        <w:t xml:space="preserve">    </w:t>
      </w:r>
      <w:r>
        <w:rPr>
          <w:rStyle w:val="SLReqReqTypeValueChar"/>
        </w:rPr>
        <w:t>Functional</w:t>
      </w:r>
    </w:p>
    <w:p w14:paraId="7045417B" w14:textId="77777777" w:rsidR="00AD498E" w:rsidRDefault="005C1EA3" w:rsidP="00635213">
      <w:r>
        <w:rPr>
          <w:rStyle w:val="SLReqReqCustomIDName"/>
        </w:rPr>
        <w:t>ID</w:t>
      </w:r>
      <w:r>
        <w:t xml:space="preserve">    </w:t>
      </w:r>
      <w:r>
        <w:rPr>
          <w:rStyle w:val="SLReqReqCustomIDValueChar"/>
        </w:rPr>
        <w:t>SyOPS-68-C4</w:t>
      </w:r>
    </w:p>
    <w:p w14:paraId="2BEDEF6A" w14:textId="77777777" w:rsidR="004C0F0C" w:rsidRDefault="005C1EA3">
      <w:pPr>
        <w:pStyle w:val="SLReqReqDescriptionName"/>
      </w:pPr>
      <w:r>
        <w:t>Description</w:t>
      </w:r>
    </w:p>
    <w:p w14:paraId="6206865B" w14:textId="77777777" w:rsidR="004C0F0C" w:rsidRDefault="005C1EA3">
      <w:pPr>
        <w:spacing w:after="0"/>
        <w:ind w:left="150"/>
      </w:pPr>
      <w:r>
        <w:rPr>
          <w:rFonts w:ascii="Arial" w:hAnsi="Arial"/>
          <w:sz w:val="20"/>
          <w:szCs w:val="20"/>
        </w:rPr>
        <w:t>The system shall be able to connect to the standard (South African 2021) wall outlet cylinder.</w:t>
      </w:r>
    </w:p>
    <w:p w14:paraId="2F5D2A86" w14:textId="77777777" w:rsidR="00AD498E" w:rsidRDefault="005C1EA3" w:rsidP="001B287E">
      <w:r>
        <w:rPr>
          <w:rStyle w:val="SLReqReqChangeInfoTitle"/>
        </w:rPr>
        <w:t>Change Information</w:t>
      </w:r>
      <w:r>
        <w:t xml:space="preserve">    </w:t>
      </w:r>
      <w:r>
        <w:rPr>
          <w:rStyle w:val="SLReqReqChangeInfoValueChar"/>
        </w:rPr>
        <w:t>No change issue detected.</w:t>
      </w:r>
    </w:p>
    <w:p w14:paraId="24352BE0" w14:textId="77777777" w:rsidR="004C0F0C" w:rsidRDefault="005C1EA3">
      <w:pPr>
        <w:pStyle w:val="SLReqReqImplementationTitle"/>
      </w:pPr>
      <w:r>
        <w:t>Implementation Status</w:t>
      </w:r>
    </w:p>
    <w:p w14:paraId="26E0F802"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F973115" w14:textId="77777777" w:rsidR="004C0F0C" w:rsidRDefault="005C1EA3">
      <w:pPr>
        <w:pStyle w:val="SLReqReqVerificationTitle"/>
      </w:pPr>
      <w:r>
        <w:t>Verification Status</w:t>
      </w:r>
    </w:p>
    <w:p w14:paraId="0642A9A1"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46724567" w14:textId="77777777" w:rsidR="004C0F0C" w:rsidRDefault="005C1EA3">
      <w:pPr>
        <w:pStyle w:val="SLReqReqTitle3"/>
      </w:pPr>
      <w:bookmarkStart w:id="353" w:name="URS:128"/>
      <w:bookmarkStart w:id="354" w:name="_Toc85717711"/>
      <w:bookmarkEnd w:id="353"/>
      <w:r>
        <w:t>7.5 Air Switch</w:t>
      </w:r>
      <w:bookmarkEnd w:id="354"/>
      <w:r>
        <w:t xml:space="preserve"> </w:t>
      </w:r>
    </w:p>
    <w:p w14:paraId="28DD57F0" w14:textId="77777777" w:rsidR="00AD498E" w:rsidRDefault="005C1EA3" w:rsidP="00022D48">
      <w:pPr>
        <w:spacing w:before="240"/>
      </w:pPr>
      <w:r>
        <w:rPr>
          <w:rStyle w:val="SLReqReqTypeName"/>
        </w:rPr>
        <w:t>Requirement Type</w:t>
      </w:r>
      <w:r>
        <w:t xml:space="preserve">    </w:t>
      </w:r>
      <w:r>
        <w:rPr>
          <w:rStyle w:val="SLReqReqTypeValueChar"/>
        </w:rPr>
        <w:t>Functional</w:t>
      </w:r>
    </w:p>
    <w:p w14:paraId="4E834BA8" w14:textId="77777777" w:rsidR="00AD498E" w:rsidRDefault="005C1EA3" w:rsidP="00635213">
      <w:r>
        <w:rPr>
          <w:rStyle w:val="SLReqReqCustomIDName"/>
        </w:rPr>
        <w:t>ID</w:t>
      </w:r>
      <w:r>
        <w:t xml:space="preserve">    </w:t>
      </w:r>
      <w:r>
        <w:rPr>
          <w:rStyle w:val="SLReqReqCustomIDValueChar"/>
        </w:rPr>
        <w:t>SyOPS-68-C5</w:t>
      </w:r>
    </w:p>
    <w:p w14:paraId="1DFA5216" w14:textId="77777777" w:rsidR="004C0F0C" w:rsidRDefault="005C1EA3">
      <w:pPr>
        <w:pStyle w:val="SLReqReqDescriptionName"/>
      </w:pPr>
      <w:r>
        <w:t>Description</w:t>
      </w:r>
    </w:p>
    <w:p w14:paraId="272BD89B" w14:textId="77777777" w:rsidR="004C0F0C" w:rsidRDefault="005C1EA3">
      <w:pPr>
        <w:spacing w:after="0"/>
        <w:ind w:left="150"/>
      </w:pPr>
      <w:r>
        <w:rPr>
          <w:rFonts w:ascii="Arial" w:hAnsi="Arial"/>
          <w:sz w:val="20"/>
          <w:szCs w:val="20"/>
        </w:rPr>
        <w:t>The system shall be capable of switching from hosital supplied medical air and turbine supplied ambient air.</w:t>
      </w:r>
    </w:p>
    <w:p w14:paraId="58217824" w14:textId="77777777" w:rsidR="00AD498E" w:rsidRDefault="005C1EA3" w:rsidP="001B287E">
      <w:r>
        <w:rPr>
          <w:rStyle w:val="SLReqReqChangeInfoTitle"/>
        </w:rPr>
        <w:t>Change Information</w:t>
      </w:r>
      <w:r>
        <w:t xml:space="preserve">    </w:t>
      </w:r>
      <w:r>
        <w:rPr>
          <w:rStyle w:val="SLReqReqChangeInfoValueChar"/>
        </w:rPr>
        <w:t>No change issue detected.</w:t>
      </w:r>
    </w:p>
    <w:p w14:paraId="170AE202" w14:textId="77777777" w:rsidR="004C0F0C" w:rsidRDefault="005C1EA3">
      <w:pPr>
        <w:pStyle w:val="SLReqReqImplementationTitle"/>
      </w:pPr>
      <w:r>
        <w:t>Implementation Status</w:t>
      </w:r>
    </w:p>
    <w:p w14:paraId="178D33E8"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1F0D0235" w14:textId="77777777" w:rsidR="004C0F0C" w:rsidRDefault="005C1EA3">
      <w:pPr>
        <w:pStyle w:val="SLReqReqVerificationTitle"/>
      </w:pPr>
      <w:r>
        <w:t>Verification Status</w:t>
      </w:r>
    </w:p>
    <w:p w14:paraId="511A6433" w14:textId="77777777" w:rsidR="00AD498E" w:rsidRPr="00B92412" w:rsidRDefault="005C1EA3" w:rsidP="004A46DF">
      <w:pPr>
        <w:spacing w:after="0"/>
      </w:pPr>
      <w:r>
        <w:lastRenderedPageBreak/>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C82D429" w14:textId="77777777" w:rsidR="004C0F0C" w:rsidRDefault="005C1EA3">
      <w:pPr>
        <w:pStyle w:val="SLReqReqTitle3"/>
      </w:pPr>
      <w:bookmarkStart w:id="355" w:name="URS:129"/>
      <w:bookmarkStart w:id="356" w:name="_Toc85717712"/>
      <w:bookmarkEnd w:id="355"/>
      <w:r>
        <w:t>7.6 Gas Connectors and Hoses</w:t>
      </w:r>
      <w:bookmarkEnd w:id="356"/>
    </w:p>
    <w:p w14:paraId="42122EB7" w14:textId="77777777" w:rsidR="00AD498E" w:rsidRDefault="005C1EA3" w:rsidP="00022D48">
      <w:pPr>
        <w:spacing w:before="240"/>
      </w:pPr>
      <w:r>
        <w:rPr>
          <w:rStyle w:val="SLReqReqTypeName"/>
        </w:rPr>
        <w:t>Requirement Type</w:t>
      </w:r>
      <w:r>
        <w:t xml:space="preserve">    </w:t>
      </w:r>
      <w:r>
        <w:rPr>
          <w:rStyle w:val="SLReqReqTypeValueChar"/>
        </w:rPr>
        <w:t>Functional</w:t>
      </w:r>
    </w:p>
    <w:p w14:paraId="4E970C34" w14:textId="77777777" w:rsidR="00AD498E" w:rsidRDefault="005C1EA3" w:rsidP="00635213">
      <w:r>
        <w:rPr>
          <w:rStyle w:val="SLReqReqCustomIDName"/>
        </w:rPr>
        <w:t>ID</w:t>
      </w:r>
      <w:r>
        <w:t xml:space="preserve">    </w:t>
      </w:r>
      <w:r>
        <w:rPr>
          <w:rStyle w:val="SLReqReqCustomIDValueChar"/>
        </w:rPr>
        <w:t>SyOPS-68-C6</w:t>
      </w:r>
    </w:p>
    <w:p w14:paraId="13BC0C0C" w14:textId="77777777" w:rsidR="004C0F0C" w:rsidRDefault="005C1EA3">
      <w:pPr>
        <w:pStyle w:val="SLReqReqDescriptionName"/>
      </w:pPr>
      <w:r>
        <w:t>Description</w:t>
      </w:r>
    </w:p>
    <w:p w14:paraId="3026E414" w14:textId="77777777" w:rsidR="004C0F0C" w:rsidRDefault="005C1EA3">
      <w:pPr>
        <w:spacing w:after="0"/>
        <w:ind w:left="150"/>
      </w:pPr>
      <w:r>
        <w:rPr>
          <w:rFonts w:ascii="Arial" w:hAnsi="Arial"/>
          <w:sz w:val="20"/>
          <w:szCs w:val="20"/>
        </w:rPr>
        <w:t>The system shall abide by ISO7396-1:2016 medical gas pipeline systems-Part 1: Pipeline systems for compressed medical gases and vacuum.</w:t>
      </w:r>
    </w:p>
    <w:p w14:paraId="5F08A430" w14:textId="77777777" w:rsidR="00AD498E" w:rsidRDefault="005C1EA3" w:rsidP="001B287E">
      <w:r>
        <w:rPr>
          <w:rStyle w:val="SLReqReqChangeInfoTitle"/>
        </w:rPr>
        <w:t>Change Information</w:t>
      </w:r>
      <w:r>
        <w:t xml:space="preserve">    </w:t>
      </w:r>
      <w:r>
        <w:rPr>
          <w:rStyle w:val="SLReqReqChangeInfoValueChar"/>
        </w:rPr>
        <w:t>No change issue detected.</w:t>
      </w:r>
    </w:p>
    <w:p w14:paraId="698FA5DE" w14:textId="77777777" w:rsidR="004C0F0C" w:rsidRDefault="005C1EA3">
      <w:pPr>
        <w:pStyle w:val="SLReqReqImplementationTitle"/>
      </w:pPr>
      <w:r>
        <w:t>Implementation Status</w:t>
      </w:r>
    </w:p>
    <w:p w14:paraId="46DB2D16"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15D6CFF" w14:textId="77777777" w:rsidR="004C0F0C" w:rsidRDefault="005C1EA3">
      <w:pPr>
        <w:pStyle w:val="SLReqReqVerificationTitle"/>
      </w:pPr>
      <w:r>
        <w:t>V</w:t>
      </w:r>
      <w:r>
        <w:t>erification Status</w:t>
      </w:r>
    </w:p>
    <w:p w14:paraId="582B61D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354F123" w14:textId="77777777" w:rsidR="004C0F0C" w:rsidRDefault="005C1EA3">
      <w:pPr>
        <w:pStyle w:val="SLReqReqTitle3"/>
      </w:pPr>
      <w:bookmarkStart w:id="357" w:name="URS:130"/>
      <w:bookmarkStart w:id="358" w:name="_Toc85717713"/>
      <w:bookmarkEnd w:id="357"/>
      <w:r>
        <w:t>7.7 Outlet and Probes</w:t>
      </w:r>
      <w:bookmarkEnd w:id="358"/>
    </w:p>
    <w:p w14:paraId="3CB38D81" w14:textId="77777777" w:rsidR="00AD498E" w:rsidRDefault="005C1EA3" w:rsidP="00022D48">
      <w:pPr>
        <w:spacing w:before="240"/>
      </w:pPr>
      <w:r>
        <w:rPr>
          <w:rStyle w:val="SLReqReqTypeName"/>
        </w:rPr>
        <w:t>Requirement Type</w:t>
      </w:r>
      <w:r>
        <w:t xml:space="preserve">    </w:t>
      </w:r>
      <w:r>
        <w:rPr>
          <w:rStyle w:val="SLReqReqTypeValueChar"/>
        </w:rPr>
        <w:t>Functional</w:t>
      </w:r>
    </w:p>
    <w:p w14:paraId="4F4853C5" w14:textId="77777777" w:rsidR="00AD498E" w:rsidRDefault="005C1EA3" w:rsidP="00635213">
      <w:r>
        <w:rPr>
          <w:rStyle w:val="SLReqReqCustomIDName"/>
        </w:rPr>
        <w:t>ID</w:t>
      </w:r>
      <w:r>
        <w:t xml:space="preserve">    </w:t>
      </w:r>
      <w:r>
        <w:rPr>
          <w:rStyle w:val="SLReqReqCustomIDValueChar"/>
        </w:rPr>
        <w:t>SyOPS-68-C7</w:t>
      </w:r>
    </w:p>
    <w:p w14:paraId="24C29877" w14:textId="77777777" w:rsidR="004C0F0C" w:rsidRDefault="005C1EA3">
      <w:pPr>
        <w:pStyle w:val="SLReqReqDescriptionName"/>
      </w:pPr>
      <w:r>
        <w:t>Description</w:t>
      </w:r>
    </w:p>
    <w:p w14:paraId="585FD649" w14:textId="77777777" w:rsidR="004C0F0C" w:rsidRDefault="005C1EA3">
      <w:pPr>
        <w:spacing w:after="0"/>
        <w:ind w:left="150"/>
      </w:pPr>
      <w:r>
        <w:rPr>
          <w:rFonts w:ascii="Arial" w:hAnsi="Arial"/>
          <w:sz w:val="20"/>
          <w:szCs w:val="20"/>
        </w:rPr>
        <w:t>The system shall abide to SANS 1409:2014 Outlet sockets and probes for medical (gas and vacuum) services used in hospitals,</w:t>
      </w:r>
    </w:p>
    <w:p w14:paraId="6FAC8C2D" w14:textId="77777777" w:rsidR="00AD498E" w:rsidRDefault="005C1EA3" w:rsidP="001B287E">
      <w:r>
        <w:rPr>
          <w:rStyle w:val="SLReqReqChangeInfoTitle"/>
        </w:rPr>
        <w:t>Change Information</w:t>
      </w:r>
      <w:r>
        <w:t xml:space="preserve">    </w:t>
      </w:r>
      <w:r>
        <w:rPr>
          <w:rStyle w:val="SLReqReqChangeInfoValueChar"/>
        </w:rPr>
        <w:t>No change issue detected.</w:t>
      </w:r>
    </w:p>
    <w:p w14:paraId="498A9C7F" w14:textId="77777777" w:rsidR="004C0F0C" w:rsidRDefault="005C1EA3">
      <w:pPr>
        <w:pStyle w:val="SLReqReqImplementationTitle"/>
      </w:pPr>
      <w:r>
        <w:t>Implementation Status</w:t>
      </w:r>
    </w:p>
    <w:p w14:paraId="65A2A19B"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B1E9F9C" w14:textId="77777777" w:rsidR="004C0F0C" w:rsidRDefault="005C1EA3">
      <w:pPr>
        <w:pStyle w:val="SLReqReqVerificationTitle"/>
      </w:pPr>
      <w:r>
        <w:t>Verification Status</w:t>
      </w:r>
    </w:p>
    <w:p w14:paraId="50DDF78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E6D669B" w14:textId="77777777" w:rsidR="004C0F0C" w:rsidRDefault="005C1EA3">
      <w:pPr>
        <w:pStyle w:val="SLReqReqTitle3"/>
      </w:pPr>
      <w:bookmarkStart w:id="359" w:name="URS:131"/>
      <w:bookmarkStart w:id="360" w:name="_Toc85717714"/>
      <w:bookmarkEnd w:id="359"/>
      <w:r>
        <w:t>7.8 Cones and Sockets</w:t>
      </w:r>
      <w:bookmarkEnd w:id="360"/>
      <w:r>
        <w:t xml:space="preserve"> </w:t>
      </w:r>
    </w:p>
    <w:p w14:paraId="76063879" w14:textId="77777777" w:rsidR="00AD498E" w:rsidRDefault="005C1EA3" w:rsidP="00022D48">
      <w:pPr>
        <w:spacing w:before="240"/>
      </w:pPr>
      <w:r>
        <w:rPr>
          <w:rStyle w:val="SLReqReqTypeName"/>
        </w:rPr>
        <w:t>Requirement Type</w:t>
      </w:r>
      <w:r>
        <w:t xml:space="preserve">    </w:t>
      </w:r>
      <w:r>
        <w:rPr>
          <w:rStyle w:val="SLReqReqTypeValueChar"/>
        </w:rPr>
        <w:t>Functional</w:t>
      </w:r>
    </w:p>
    <w:p w14:paraId="67B17703" w14:textId="77777777" w:rsidR="00AD498E" w:rsidRDefault="005C1EA3" w:rsidP="00635213">
      <w:r>
        <w:rPr>
          <w:rStyle w:val="SLReqReqCustomIDName"/>
        </w:rPr>
        <w:t>ID</w:t>
      </w:r>
      <w:r>
        <w:t xml:space="preserve">    </w:t>
      </w:r>
      <w:r>
        <w:rPr>
          <w:rStyle w:val="SLReqReqCustomIDValueChar"/>
        </w:rPr>
        <w:t>SyOPS-68-C8</w:t>
      </w:r>
    </w:p>
    <w:p w14:paraId="1E2F8E13" w14:textId="77777777" w:rsidR="004C0F0C" w:rsidRDefault="005C1EA3">
      <w:pPr>
        <w:pStyle w:val="SLReqReqDescriptionName"/>
      </w:pPr>
      <w:r>
        <w:lastRenderedPageBreak/>
        <w:t>Description</w:t>
      </w:r>
    </w:p>
    <w:p w14:paraId="216A3C88" w14:textId="77777777" w:rsidR="004C0F0C" w:rsidRDefault="005C1EA3">
      <w:pPr>
        <w:spacing w:after="0"/>
        <w:ind w:left="150"/>
      </w:pPr>
      <w:r>
        <w:rPr>
          <w:rFonts w:ascii="Arial" w:hAnsi="Arial"/>
          <w:sz w:val="20"/>
          <w:szCs w:val="20"/>
        </w:rPr>
        <w:t>The system shall abide by ISO: 5356-1:2015 Anaesthetic and respository equipment -</w:t>
      </w:r>
      <w:r>
        <w:rPr>
          <w:rFonts w:ascii="Arial" w:hAnsi="Arial"/>
          <w:sz w:val="20"/>
          <w:szCs w:val="20"/>
        </w:rPr>
        <w:t xml:space="preserve"> Conical connectors- Part 1: Cones and sockets</w:t>
      </w:r>
    </w:p>
    <w:p w14:paraId="03A0E7C8" w14:textId="77777777" w:rsidR="00AD498E" w:rsidRDefault="005C1EA3" w:rsidP="001B287E">
      <w:r>
        <w:rPr>
          <w:rStyle w:val="SLReqReqChangeInfoTitle"/>
        </w:rPr>
        <w:t>Change Information</w:t>
      </w:r>
      <w:r>
        <w:t xml:space="preserve">    </w:t>
      </w:r>
      <w:r>
        <w:rPr>
          <w:rStyle w:val="SLReqReqChangeInfoValueChar"/>
        </w:rPr>
        <w:t>No change issue detected.</w:t>
      </w:r>
    </w:p>
    <w:p w14:paraId="4EE883E0" w14:textId="77777777" w:rsidR="004C0F0C" w:rsidRDefault="005C1EA3">
      <w:pPr>
        <w:pStyle w:val="SLReqReqImplementationTitle"/>
      </w:pPr>
      <w:r>
        <w:t>Implementation Status</w:t>
      </w:r>
    </w:p>
    <w:p w14:paraId="49180643"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9B502AB" w14:textId="77777777" w:rsidR="004C0F0C" w:rsidRDefault="005C1EA3">
      <w:pPr>
        <w:pStyle w:val="SLReqReqVerificationTitle"/>
      </w:pPr>
      <w:r>
        <w:t>Verification Status</w:t>
      </w:r>
    </w:p>
    <w:p w14:paraId="70343B27"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ECE29A0" w14:textId="77777777" w:rsidR="004C0F0C" w:rsidRDefault="005C1EA3">
      <w:pPr>
        <w:pStyle w:val="SLReqReqTitle3"/>
      </w:pPr>
      <w:bookmarkStart w:id="361" w:name="URS:132"/>
      <w:bookmarkStart w:id="362" w:name="_Toc85717715"/>
      <w:bookmarkEnd w:id="361"/>
      <w:r>
        <w:t>7.9 Breathing Gas Pathway</w:t>
      </w:r>
      <w:bookmarkEnd w:id="362"/>
      <w:r>
        <w:t xml:space="preserve"> </w:t>
      </w:r>
    </w:p>
    <w:p w14:paraId="661FACAC" w14:textId="77777777" w:rsidR="00AD498E" w:rsidRDefault="005C1EA3" w:rsidP="00022D48">
      <w:pPr>
        <w:spacing w:before="240"/>
      </w:pPr>
      <w:r>
        <w:rPr>
          <w:rStyle w:val="SLReqReqTypeName"/>
        </w:rPr>
        <w:t>Requirement Type</w:t>
      </w:r>
      <w:r>
        <w:t xml:space="preserve">    </w:t>
      </w:r>
      <w:r>
        <w:rPr>
          <w:rStyle w:val="SLReqReqTypeValueChar"/>
        </w:rPr>
        <w:t>Functional</w:t>
      </w:r>
    </w:p>
    <w:p w14:paraId="6830429C" w14:textId="77777777" w:rsidR="00AD498E" w:rsidRDefault="005C1EA3" w:rsidP="00635213">
      <w:r>
        <w:rPr>
          <w:rStyle w:val="SLReqReqCustomIDName"/>
        </w:rPr>
        <w:t>ID</w:t>
      </w:r>
      <w:r>
        <w:t xml:space="preserve">    </w:t>
      </w:r>
      <w:r>
        <w:rPr>
          <w:rStyle w:val="SLReqReqCustomIDValueChar"/>
        </w:rPr>
        <w:t>SyOPS-68-C9</w:t>
      </w:r>
    </w:p>
    <w:p w14:paraId="1E784BBE" w14:textId="77777777" w:rsidR="004C0F0C" w:rsidRDefault="005C1EA3">
      <w:pPr>
        <w:pStyle w:val="SLReqReqDescriptionName"/>
      </w:pPr>
      <w:r>
        <w:t>Description</w:t>
      </w:r>
    </w:p>
    <w:p w14:paraId="07FE6F2D" w14:textId="77777777" w:rsidR="004C0F0C" w:rsidRDefault="005C1EA3">
      <w:pPr>
        <w:spacing w:after="0"/>
        <w:ind w:left="150"/>
      </w:pPr>
      <w:r>
        <w:rPr>
          <w:rFonts w:ascii="Arial" w:hAnsi="Arial"/>
          <w:sz w:val="20"/>
          <w:szCs w:val="20"/>
        </w:rPr>
        <w:t>the system shall allow for the assembling of the breathing gas pathway, including connection of the detachable parts of the gas pathway to the air supply subsystem</w:t>
      </w:r>
    </w:p>
    <w:p w14:paraId="46FBB8D6" w14:textId="77777777" w:rsidR="00AD498E" w:rsidRDefault="005C1EA3" w:rsidP="001B287E">
      <w:r>
        <w:rPr>
          <w:rStyle w:val="SLReqReqChangeInfoTitle"/>
        </w:rPr>
        <w:t>Cha</w:t>
      </w:r>
      <w:r>
        <w:rPr>
          <w:rStyle w:val="SLReqReqChangeInfoTitle"/>
        </w:rPr>
        <w:t>nge Information</w:t>
      </w:r>
      <w:r>
        <w:t xml:space="preserve">    </w:t>
      </w:r>
      <w:r>
        <w:rPr>
          <w:rStyle w:val="SLReqReqChangeInfoValueChar"/>
        </w:rPr>
        <w:t>No change issue detected.</w:t>
      </w:r>
    </w:p>
    <w:p w14:paraId="41EEB904" w14:textId="77777777" w:rsidR="004C0F0C" w:rsidRDefault="005C1EA3">
      <w:pPr>
        <w:pStyle w:val="SLReqReqImplementationTitle"/>
      </w:pPr>
      <w:r>
        <w:t>Implementation Status</w:t>
      </w:r>
    </w:p>
    <w:p w14:paraId="7E3CAF08"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913CB47" w14:textId="77777777" w:rsidR="004C0F0C" w:rsidRDefault="005C1EA3">
      <w:pPr>
        <w:pStyle w:val="SLReqReqVerificationTitle"/>
      </w:pPr>
      <w:r>
        <w:t>Verification Status</w:t>
      </w:r>
    </w:p>
    <w:p w14:paraId="076A48E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37C4F64" w14:textId="77777777" w:rsidR="004C0F0C" w:rsidRDefault="005C1EA3">
      <w:pPr>
        <w:pStyle w:val="SLReqReqTitle3"/>
      </w:pPr>
      <w:bookmarkStart w:id="363" w:name="URS:133"/>
      <w:bookmarkStart w:id="364" w:name="_Toc85717716"/>
      <w:bookmarkEnd w:id="363"/>
      <w:r>
        <w:t>7.10 Humidifier Attach</w:t>
      </w:r>
      <w:bookmarkEnd w:id="364"/>
      <w:r>
        <w:t xml:space="preserve"> </w:t>
      </w:r>
    </w:p>
    <w:p w14:paraId="22FE7803" w14:textId="77777777" w:rsidR="00AD498E" w:rsidRDefault="005C1EA3" w:rsidP="00022D48">
      <w:pPr>
        <w:spacing w:before="240"/>
      </w:pPr>
      <w:r>
        <w:rPr>
          <w:rStyle w:val="SLReqReqTypeName"/>
        </w:rPr>
        <w:t>Requirement Type</w:t>
      </w:r>
      <w:r>
        <w:t xml:space="preserve">    </w:t>
      </w:r>
      <w:r>
        <w:rPr>
          <w:rStyle w:val="SLReqReqTypeValueChar"/>
        </w:rPr>
        <w:t>Functional</w:t>
      </w:r>
    </w:p>
    <w:p w14:paraId="174EC5E9" w14:textId="77777777" w:rsidR="00AD498E" w:rsidRDefault="005C1EA3" w:rsidP="00635213">
      <w:r>
        <w:rPr>
          <w:rStyle w:val="SLReqReqCustomIDName"/>
        </w:rPr>
        <w:t>ID</w:t>
      </w:r>
      <w:r>
        <w:t xml:space="preserve">    </w:t>
      </w:r>
      <w:r>
        <w:rPr>
          <w:rStyle w:val="SLReqReqCustomIDValueChar"/>
        </w:rPr>
        <w:t>SyOPS-68-C10</w:t>
      </w:r>
    </w:p>
    <w:p w14:paraId="440B45AC" w14:textId="77777777" w:rsidR="004C0F0C" w:rsidRDefault="005C1EA3">
      <w:pPr>
        <w:pStyle w:val="SLReqReqDescriptionName"/>
      </w:pPr>
      <w:r>
        <w:t>Description</w:t>
      </w:r>
    </w:p>
    <w:p w14:paraId="7F7CC301" w14:textId="77777777" w:rsidR="004C0F0C" w:rsidRDefault="005C1EA3">
      <w:pPr>
        <w:spacing w:after="0"/>
        <w:ind w:left="150"/>
      </w:pPr>
      <w:r>
        <w:rPr>
          <w:rFonts w:ascii="Arial" w:hAnsi="Arial"/>
          <w:sz w:val="20"/>
          <w:szCs w:val="20"/>
        </w:rPr>
        <w:t>The system shall have the capability of connecting of a humidifier to the patient interface as an external system.</w:t>
      </w:r>
    </w:p>
    <w:p w14:paraId="7051F04D" w14:textId="77777777" w:rsidR="00AD498E" w:rsidRDefault="005C1EA3" w:rsidP="001B287E">
      <w:r>
        <w:rPr>
          <w:rStyle w:val="SLReqReqChangeInfoTitle"/>
        </w:rPr>
        <w:t>Change Information</w:t>
      </w:r>
      <w:r>
        <w:t xml:space="preserve">    </w:t>
      </w:r>
      <w:r>
        <w:rPr>
          <w:rStyle w:val="SLReqReqChangeInfoValueChar"/>
        </w:rPr>
        <w:t>No change issue detected.</w:t>
      </w:r>
    </w:p>
    <w:p w14:paraId="127CAC64" w14:textId="77777777" w:rsidR="004C0F0C" w:rsidRDefault="005C1EA3">
      <w:pPr>
        <w:pStyle w:val="SLReqReqImplementationTitle"/>
      </w:pPr>
      <w:r>
        <w:t>Implementation Status</w:t>
      </w:r>
    </w:p>
    <w:p w14:paraId="53EE39E4" w14:textId="77777777" w:rsidR="00AD498E" w:rsidRDefault="005C1EA3" w:rsidP="009A5DF4">
      <w:r>
        <w:lastRenderedPageBreak/>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52FB731" w14:textId="77777777" w:rsidR="004C0F0C" w:rsidRDefault="005C1EA3">
      <w:pPr>
        <w:pStyle w:val="SLReqReqVerificationTitle"/>
      </w:pPr>
      <w:r>
        <w:t>Verification Status</w:t>
      </w:r>
    </w:p>
    <w:p w14:paraId="4293CB10"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3AE1ECD2" w14:textId="77777777" w:rsidR="004C0F0C" w:rsidRDefault="005C1EA3">
      <w:pPr>
        <w:pStyle w:val="SLReqReqTitle3"/>
      </w:pPr>
      <w:bookmarkStart w:id="365" w:name="URS:134"/>
      <w:bookmarkStart w:id="366" w:name="_Toc85717717"/>
      <w:bookmarkEnd w:id="365"/>
      <w:r>
        <w:t>7.11 Mask Size</w:t>
      </w:r>
      <w:bookmarkEnd w:id="366"/>
    </w:p>
    <w:p w14:paraId="0846FD20" w14:textId="77777777" w:rsidR="00AD498E" w:rsidRDefault="005C1EA3" w:rsidP="00022D48">
      <w:pPr>
        <w:spacing w:before="240"/>
      </w:pPr>
      <w:r>
        <w:rPr>
          <w:rStyle w:val="SLReqReqTypeName"/>
        </w:rPr>
        <w:t>Requirement Type</w:t>
      </w:r>
      <w:r>
        <w:t xml:space="preserve">    </w:t>
      </w:r>
      <w:r>
        <w:rPr>
          <w:rStyle w:val="SLReqReqTypeValueChar"/>
        </w:rPr>
        <w:t>Functional</w:t>
      </w:r>
    </w:p>
    <w:p w14:paraId="26695705" w14:textId="77777777" w:rsidR="00AD498E" w:rsidRDefault="005C1EA3" w:rsidP="00635213">
      <w:r>
        <w:rPr>
          <w:rStyle w:val="SLReqReqCustomIDName"/>
        </w:rPr>
        <w:t>ID</w:t>
      </w:r>
      <w:r>
        <w:t xml:space="preserve">    </w:t>
      </w:r>
      <w:r>
        <w:rPr>
          <w:rStyle w:val="SLReqReqCustomIDValueChar"/>
        </w:rPr>
        <w:t>SyOPS-68-C11</w:t>
      </w:r>
    </w:p>
    <w:p w14:paraId="323C1C9B" w14:textId="77777777" w:rsidR="004C0F0C" w:rsidRDefault="005C1EA3">
      <w:pPr>
        <w:pStyle w:val="SLReqReqDescriptionName"/>
      </w:pPr>
      <w:r>
        <w:t>Description</w:t>
      </w:r>
    </w:p>
    <w:p w14:paraId="47222C37" w14:textId="77777777" w:rsidR="004C0F0C" w:rsidRDefault="005C1EA3">
      <w:pPr>
        <w:spacing w:after="0"/>
        <w:ind w:left="150"/>
      </w:pPr>
      <w:r>
        <w:rPr>
          <w:rFonts w:ascii="Arial" w:hAnsi="Arial"/>
          <w:sz w:val="20"/>
          <w:szCs w:val="20"/>
        </w:rPr>
        <w:t>The system shall make use of a full face mask or half face mask.</w:t>
      </w:r>
    </w:p>
    <w:p w14:paraId="050725E2" w14:textId="77777777" w:rsidR="00AD498E" w:rsidRDefault="005C1EA3" w:rsidP="001B287E">
      <w:r>
        <w:rPr>
          <w:rStyle w:val="SLReqReqChangeInfoTitle"/>
        </w:rPr>
        <w:t>Change Information</w:t>
      </w:r>
      <w:r>
        <w:t xml:space="preserve">    </w:t>
      </w:r>
      <w:r>
        <w:rPr>
          <w:rStyle w:val="SLReqReqChangeInfoValueChar"/>
        </w:rPr>
        <w:t>No change issue detected.</w:t>
      </w:r>
    </w:p>
    <w:p w14:paraId="7E44F1CA" w14:textId="77777777" w:rsidR="004C0F0C" w:rsidRDefault="005C1EA3">
      <w:pPr>
        <w:pStyle w:val="SLReqReqImplementationTitle"/>
      </w:pPr>
      <w:r>
        <w:t>Implementation Status</w:t>
      </w:r>
    </w:p>
    <w:p w14:paraId="35FCD668"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FBA2FB8" w14:textId="77777777" w:rsidR="004C0F0C" w:rsidRDefault="005C1EA3">
      <w:pPr>
        <w:pStyle w:val="SLReqReqVerificationTitle"/>
      </w:pPr>
      <w:r>
        <w:t>Verification Status</w:t>
      </w:r>
    </w:p>
    <w:p w14:paraId="64C57AC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70556A8" w14:textId="77777777" w:rsidR="004C0F0C" w:rsidRDefault="005C1EA3">
      <w:pPr>
        <w:pStyle w:val="SLReqReqTitle3"/>
      </w:pPr>
      <w:bookmarkStart w:id="367" w:name="URS:135"/>
      <w:bookmarkStart w:id="368" w:name="_Toc85717718"/>
      <w:bookmarkEnd w:id="367"/>
      <w:r>
        <w:t>7.12 Mask Comfert</w:t>
      </w:r>
      <w:bookmarkEnd w:id="368"/>
    </w:p>
    <w:p w14:paraId="72DA1D61" w14:textId="77777777" w:rsidR="00AD498E" w:rsidRDefault="005C1EA3" w:rsidP="00022D48">
      <w:pPr>
        <w:spacing w:before="240"/>
      </w:pPr>
      <w:r>
        <w:rPr>
          <w:rStyle w:val="SLReqReqTypeName"/>
        </w:rPr>
        <w:t>Requirement Type</w:t>
      </w:r>
      <w:r>
        <w:t xml:space="preserve">    </w:t>
      </w:r>
      <w:r>
        <w:rPr>
          <w:rStyle w:val="SLReqReqTypeValueChar"/>
        </w:rPr>
        <w:t>Functional</w:t>
      </w:r>
    </w:p>
    <w:p w14:paraId="34A614D7" w14:textId="77777777" w:rsidR="00AD498E" w:rsidRDefault="005C1EA3" w:rsidP="00635213">
      <w:r>
        <w:rPr>
          <w:rStyle w:val="SLReqReqCustomIDName"/>
        </w:rPr>
        <w:t>ID</w:t>
      </w:r>
      <w:r>
        <w:t xml:space="preserve">    </w:t>
      </w:r>
      <w:r>
        <w:rPr>
          <w:rStyle w:val="SLReqReqCustomIDValueChar"/>
        </w:rPr>
        <w:t>SyOPS-68-C12</w:t>
      </w:r>
    </w:p>
    <w:p w14:paraId="627A46A8" w14:textId="77777777" w:rsidR="004C0F0C" w:rsidRDefault="005C1EA3">
      <w:pPr>
        <w:pStyle w:val="SLReqReqDescriptionName"/>
      </w:pPr>
      <w:r>
        <w:t>Description</w:t>
      </w:r>
    </w:p>
    <w:p w14:paraId="07F590F9" w14:textId="77777777" w:rsidR="004C0F0C" w:rsidRDefault="005C1EA3">
      <w:pPr>
        <w:spacing w:after="0"/>
        <w:ind w:left="150"/>
      </w:pPr>
      <w:r>
        <w:rPr>
          <w:rFonts w:ascii="Arial" w:hAnsi="Arial"/>
          <w:sz w:val="20"/>
          <w:szCs w:val="20"/>
        </w:rPr>
        <w:t>The system shall have a mask that mitigates chances of sores when resting on the patients face.</w:t>
      </w:r>
    </w:p>
    <w:p w14:paraId="72C7502F" w14:textId="77777777" w:rsidR="00AD498E" w:rsidRDefault="005C1EA3" w:rsidP="001B287E">
      <w:r>
        <w:rPr>
          <w:rStyle w:val="SLReqReqChangeInfoTitle"/>
        </w:rPr>
        <w:t>Change Information</w:t>
      </w:r>
      <w:r>
        <w:t xml:space="preserve">    </w:t>
      </w:r>
      <w:r>
        <w:rPr>
          <w:rStyle w:val="SLReqReqChangeInfoValueChar"/>
        </w:rPr>
        <w:t>No change issue detected.</w:t>
      </w:r>
    </w:p>
    <w:p w14:paraId="635C0FF6" w14:textId="77777777" w:rsidR="004C0F0C" w:rsidRDefault="005C1EA3">
      <w:pPr>
        <w:pStyle w:val="SLReqReqImplementationTitle"/>
      </w:pPr>
      <w:r>
        <w:t>Implement</w:t>
      </w:r>
      <w:r>
        <w:t>ation Status</w:t>
      </w:r>
    </w:p>
    <w:p w14:paraId="5DDD37FE"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AB9ED22" w14:textId="77777777" w:rsidR="004C0F0C" w:rsidRDefault="005C1EA3">
      <w:pPr>
        <w:pStyle w:val="SLReqReqVerificationTitle"/>
      </w:pPr>
      <w:r>
        <w:t>Verification Status</w:t>
      </w:r>
    </w:p>
    <w:p w14:paraId="19CAED5F"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9011BF2" w14:textId="77777777" w:rsidR="004C0F0C" w:rsidRDefault="005C1EA3">
      <w:pPr>
        <w:pStyle w:val="SLReqReqTitle3"/>
      </w:pPr>
      <w:bookmarkStart w:id="369" w:name="URS:136"/>
      <w:bookmarkStart w:id="370" w:name="_Toc85717719"/>
      <w:bookmarkEnd w:id="369"/>
      <w:r>
        <w:t>7.13 Humidifier</w:t>
      </w:r>
      <w:bookmarkEnd w:id="370"/>
    </w:p>
    <w:p w14:paraId="5A99E2DC" w14:textId="77777777" w:rsidR="00AD498E" w:rsidRDefault="005C1EA3" w:rsidP="00022D48">
      <w:pPr>
        <w:spacing w:before="240"/>
      </w:pPr>
      <w:r>
        <w:rPr>
          <w:rStyle w:val="SLReqReqTypeName"/>
        </w:rPr>
        <w:t>Requirement Type</w:t>
      </w:r>
      <w:r>
        <w:t xml:space="preserve">    </w:t>
      </w:r>
      <w:r>
        <w:rPr>
          <w:rStyle w:val="SLReqReqTypeValueChar"/>
        </w:rPr>
        <w:t>Functional</w:t>
      </w:r>
    </w:p>
    <w:p w14:paraId="5CA10ADB" w14:textId="77777777" w:rsidR="00AD498E" w:rsidRDefault="005C1EA3" w:rsidP="00635213">
      <w:r>
        <w:rPr>
          <w:rStyle w:val="SLReqReqCustomIDName"/>
        </w:rPr>
        <w:t>ID</w:t>
      </w:r>
      <w:r>
        <w:t xml:space="preserve">    </w:t>
      </w:r>
      <w:r>
        <w:rPr>
          <w:rStyle w:val="SLReqReqCustomIDValueChar"/>
        </w:rPr>
        <w:t>SyOPS-68-C13</w:t>
      </w:r>
    </w:p>
    <w:p w14:paraId="292A53D8" w14:textId="77777777" w:rsidR="004C0F0C" w:rsidRDefault="005C1EA3">
      <w:pPr>
        <w:pStyle w:val="SLReqReqDescriptionName"/>
      </w:pPr>
      <w:r>
        <w:lastRenderedPageBreak/>
        <w:t>Description</w:t>
      </w:r>
    </w:p>
    <w:p w14:paraId="57DF489A" w14:textId="77777777" w:rsidR="004C0F0C" w:rsidRDefault="005C1EA3">
      <w:pPr>
        <w:spacing w:after="0"/>
        <w:ind w:left="150"/>
      </w:pPr>
      <w:r>
        <w:rPr>
          <w:rFonts w:ascii="Arial" w:hAnsi="Arial"/>
          <w:sz w:val="20"/>
          <w:szCs w:val="20"/>
        </w:rPr>
        <w:t>The system shall when humidifying via external meas humidify by the inspired gas actively (servo controlled heated humidifier) or heat and moisture exchange filyer (HMEF) at the patient interface (NVP F.8.1).</w:t>
      </w:r>
    </w:p>
    <w:p w14:paraId="2BF1328F" w14:textId="77777777" w:rsidR="00AD498E" w:rsidRDefault="005C1EA3" w:rsidP="001B287E">
      <w:r>
        <w:rPr>
          <w:rStyle w:val="SLReqReqChangeInfoTitle"/>
        </w:rPr>
        <w:t>Change Information</w:t>
      </w:r>
      <w:r>
        <w:t xml:space="preserve">    </w:t>
      </w:r>
      <w:r>
        <w:rPr>
          <w:rStyle w:val="SLReqReqChangeInfoValueChar"/>
        </w:rPr>
        <w:t>No change issue detected.</w:t>
      </w:r>
    </w:p>
    <w:p w14:paraId="5F2D6007" w14:textId="77777777" w:rsidR="004C0F0C" w:rsidRDefault="005C1EA3">
      <w:pPr>
        <w:pStyle w:val="SLReqReqImplementationTitle"/>
      </w:pPr>
      <w:r>
        <w:t>Implementation Status</w:t>
      </w:r>
    </w:p>
    <w:p w14:paraId="6AC9E2B4"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E0AFE63" w14:textId="77777777" w:rsidR="004C0F0C" w:rsidRDefault="005C1EA3">
      <w:pPr>
        <w:pStyle w:val="SLReqReqVerificationTitle"/>
      </w:pPr>
      <w:r>
        <w:t>Verification Status</w:t>
      </w:r>
    </w:p>
    <w:p w14:paraId="66CE047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88F182A" w14:textId="77777777" w:rsidR="004C0F0C" w:rsidRDefault="005C1EA3">
      <w:pPr>
        <w:pStyle w:val="SLReqReqTitle3"/>
      </w:pPr>
      <w:bookmarkStart w:id="371" w:name="URS:137"/>
      <w:bookmarkStart w:id="372" w:name="_Toc85717720"/>
      <w:bookmarkEnd w:id="371"/>
      <w:r>
        <w:t>7.14 External Humidifier</w:t>
      </w:r>
      <w:bookmarkEnd w:id="372"/>
      <w:r>
        <w:t xml:space="preserve"> </w:t>
      </w:r>
    </w:p>
    <w:p w14:paraId="749EB42F" w14:textId="77777777" w:rsidR="00AD498E" w:rsidRDefault="005C1EA3" w:rsidP="00022D48">
      <w:pPr>
        <w:spacing w:before="240"/>
      </w:pPr>
      <w:r>
        <w:rPr>
          <w:rStyle w:val="SLReqReqTypeName"/>
        </w:rPr>
        <w:t>Requirement Type</w:t>
      </w:r>
      <w:r>
        <w:t xml:space="preserve">    </w:t>
      </w:r>
      <w:r>
        <w:rPr>
          <w:rStyle w:val="SLReqReqTypeValueChar"/>
        </w:rPr>
        <w:t>Functional</w:t>
      </w:r>
    </w:p>
    <w:p w14:paraId="0773605F" w14:textId="77777777" w:rsidR="00AD498E" w:rsidRDefault="005C1EA3" w:rsidP="00635213">
      <w:r>
        <w:rPr>
          <w:rStyle w:val="SLReqReqCustomIDName"/>
        </w:rPr>
        <w:t>ID</w:t>
      </w:r>
      <w:r>
        <w:t xml:space="preserve">    </w:t>
      </w:r>
      <w:r>
        <w:rPr>
          <w:rStyle w:val="SLReqReqCustomIDValueChar"/>
        </w:rPr>
        <w:t>SyOPS-68-C14</w:t>
      </w:r>
    </w:p>
    <w:p w14:paraId="7044C233" w14:textId="77777777" w:rsidR="004C0F0C" w:rsidRDefault="005C1EA3">
      <w:pPr>
        <w:pStyle w:val="SLReqReqDescriptionName"/>
      </w:pPr>
      <w:r>
        <w:t>Description</w:t>
      </w:r>
    </w:p>
    <w:p w14:paraId="18DB0661" w14:textId="77777777" w:rsidR="004C0F0C" w:rsidRDefault="005C1EA3">
      <w:pPr>
        <w:spacing w:after="0"/>
        <w:ind w:left="150"/>
      </w:pPr>
      <w:r>
        <w:rPr>
          <w:rFonts w:ascii="Arial" w:hAnsi="Arial"/>
          <w:sz w:val="20"/>
          <w:szCs w:val="20"/>
        </w:rPr>
        <w:t>The system shall allow for the addition of a humidifier on the patient interfce and not an internal humidifier.</w:t>
      </w:r>
    </w:p>
    <w:p w14:paraId="259087CA" w14:textId="77777777" w:rsidR="00AD498E" w:rsidRDefault="005C1EA3" w:rsidP="001B287E">
      <w:r>
        <w:rPr>
          <w:rStyle w:val="SLReqReqChangeInfoTitle"/>
        </w:rPr>
        <w:t>Change Information</w:t>
      </w:r>
      <w:r>
        <w:t xml:space="preserve">    </w:t>
      </w:r>
      <w:r>
        <w:rPr>
          <w:rStyle w:val="SLReqReqChangeInfoValueChar"/>
        </w:rPr>
        <w:t>No change issue detected.</w:t>
      </w:r>
    </w:p>
    <w:p w14:paraId="34B60DFA" w14:textId="77777777" w:rsidR="004C0F0C" w:rsidRDefault="005C1EA3">
      <w:pPr>
        <w:pStyle w:val="SLReqReqImplementationTitle"/>
      </w:pPr>
      <w:r>
        <w:t>Implementation Status</w:t>
      </w:r>
    </w:p>
    <w:p w14:paraId="4742EF22"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DDCD7D8" w14:textId="77777777" w:rsidR="004C0F0C" w:rsidRDefault="005C1EA3">
      <w:pPr>
        <w:pStyle w:val="SLReqReqVerificationTitle"/>
      </w:pPr>
      <w:r>
        <w:t>Verification Status</w:t>
      </w:r>
    </w:p>
    <w:p w14:paraId="4C517A45"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CCC8C32" w14:textId="77777777" w:rsidR="004C0F0C" w:rsidRDefault="005C1EA3">
      <w:pPr>
        <w:pStyle w:val="SLReqReqTitle3"/>
      </w:pPr>
      <w:bookmarkStart w:id="373" w:name="URS:138"/>
      <w:bookmarkStart w:id="374" w:name="_Toc85717721"/>
      <w:bookmarkEnd w:id="373"/>
      <w:r>
        <w:t>7.15 Bacteria Filter</w:t>
      </w:r>
      <w:bookmarkEnd w:id="374"/>
      <w:r>
        <w:t xml:space="preserve"> </w:t>
      </w:r>
    </w:p>
    <w:p w14:paraId="7E2B3FEA" w14:textId="77777777" w:rsidR="00AD498E" w:rsidRDefault="005C1EA3" w:rsidP="00022D48">
      <w:pPr>
        <w:spacing w:before="240"/>
      </w:pPr>
      <w:r>
        <w:rPr>
          <w:rStyle w:val="SLReqReqTypeName"/>
        </w:rPr>
        <w:t>Requirement Type</w:t>
      </w:r>
      <w:r>
        <w:t xml:space="preserve">    </w:t>
      </w:r>
      <w:r>
        <w:rPr>
          <w:rStyle w:val="SLReqReqTypeValueChar"/>
        </w:rPr>
        <w:t>Functional</w:t>
      </w:r>
    </w:p>
    <w:p w14:paraId="5C3FE79F" w14:textId="77777777" w:rsidR="00AD498E" w:rsidRDefault="005C1EA3" w:rsidP="00635213">
      <w:r>
        <w:rPr>
          <w:rStyle w:val="SLReqReqCustomIDName"/>
        </w:rPr>
        <w:t>ID</w:t>
      </w:r>
      <w:r>
        <w:t xml:space="preserve">    </w:t>
      </w:r>
      <w:r>
        <w:rPr>
          <w:rStyle w:val="SLReqReqCustomIDValueChar"/>
        </w:rPr>
        <w:t>SyOPS-68-C15</w:t>
      </w:r>
    </w:p>
    <w:p w14:paraId="1AA5A318" w14:textId="77777777" w:rsidR="004C0F0C" w:rsidRDefault="005C1EA3">
      <w:pPr>
        <w:pStyle w:val="SLReqReqDescriptionName"/>
      </w:pPr>
      <w:r>
        <w:t>Description</w:t>
      </w:r>
    </w:p>
    <w:p w14:paraId="5F6E8B83" w14:textId="77777777" w:rsidR="004C0F0C" w:rsidRDefault="005C1EA3">
      <w:pPr>
        <w:spacing w:after="0"/>
        <w:ind w:left="150"/>
      </w:pPr>
      <w:r>
        <w:rPr>
          <w:rFonts w:ascii="Arial" w:hAnsi="Arial"/>
          <w:sz w:val="20"/>
          <w:szCs w:val="20"/>
        </w:rPr>
        <w:t>The system shall have a bacterial filter in the patient interface.</w:t>
      </w:r>
    </w:p>
    <w:p w14:paraId="2EEAF87B" w14:textId="77777777" w:rsidR="00AD498E" w:rsidRDefault="005C1EA3" w:rsidP="001B287E">
      <w:r>
        <w:rPr>
          <w:rStyle w:val="SLReqReqChangeInfoTitle"/>
        </w:rPr>
        <w:t>Change Information</w:t>
      </w:r>
      <w:r>
        <w:t xml:space="preserve">    </w:t>
      </w:r>
      <w:r>
        <w:rPr>
          <w:rStyle w:val="SLReqReqChangeInfoValueChar"/>
        </w:rPr>
        <w:t>No change issue detected.</w:t>
      </w:r>
    </w:p>
    <w:p w14:paraId="074B6300" w14:textId="77777777" w:rsidR="004C0F0C" w:rsidRDefault="005C1EA3">
      <w:pPr>
        <w:pStyle w:val="SLReqReqImplementationTitle"/>
      </w:pPr>
      <w:r>
        <w:t>Implementation Status</w:t>
      </w:r>
    </w:p>
    <w:p w14:paraId="7221A215" w14:textId="77777777" w:rsidR="00AD498E" w:rsidRDefault="005C1EA3" w:rsidP="009A5DF4">
      <w:r>
        <w:lastRenderedPageBreak/>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F53EA7B" w14:textId="77777777" w:rsidR="004C0F0C" w:rsidRDefault="005C1EA3">
      <w:pPr>
        <w:pStyle w:val="SLReqReqVerificationTitle"/>
      </w:pPr>
      <w:r>
        <w:t>Verification Status</w:t>
      </w:r>
    </w:p>
    <w:p w14:paraId="21572510"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7358904" w14:textId="77777777" w:rsidR="004C0F0C" w:rsidRDefault="005C1EA3">
      <w:pPr>
        <w:pStyle w:val="SLReqReqTitle3"/>
      </w:pPr>
      <w:bookmarkStart w:id="375" w:name="URS:139"/>
      <w:bookmarkStart w:id="376" w:name="_Toc85717722"/>
      <w:bookmarkEnd w:id="375"/>
      <w:r>
        <w:t>7.16 Nasal Mask</w:t>
      </w:r>
      <w:bookmarkEnd w:id="376"/>
    </w:p>
    <w:p w14:paraId="4BD62CC1" w14:textId="77777777" w:rsidR="00AD498E" w:rsidRDefault="005C1EA3" w:rsidP="00022D48">
      <w:pPr>
        <w:spacing w:before="240"/>
      </w:pPr>
      <w:r>
        <w:rPr>
          <w:rStyle w:val="SLReqReqTypeName"/>
        </w:rPr>
        <w:t>Requirement Type</w:t>
      </w:r>
      <w:r>
        <w:t xml:space="preserve">    </w:t>
      </w:r>
      <w:r>
        <w:rPr>
          <w:rStyle w:val="SLReqReqTypeValueChar"/>
        </w:rPr>
        <w:t>Functional</w:t>
      </w:r>
    </w:p>
    <w:p w14:paraId="727FBAD5" w14:textId="77777777" w:rsidR="00AD498E" w:rsidRDefault="005C1EA3" w:rsidP="00635213">
      <w:r>
        <w:rPr>
          <w:rStyle w:val="SLReqReqCustomIDName"/>
        </w:rPr>
        <w:t>ID</w:t>
      </w:r>
      <w:r>
        <w:t xml:space="preserve">    </w:t>
      </w:r>
      <w:r>
        <w:rPr>
          <w:rStyle w:val="SLReqReqCustomIDValueChar"/>
        </w:rPr>
        <w:t>SyOPS-68-C16</w:t>
      </w:r>
    </w:p>
    <w:p w14:paraId="292F6B9A" w14:textId="77777777" w:rsidR="004C0F0C" w:rsidRDefault="005C1EA3">
      <w:pPr>
        <w:pStyle w:val="SLReqReqDescriptionName"/>
      </w:pPr>
      <w:r>
        <w:t>Description</w:t>
      </w:r>
    </w:p>
    <w:p w14:paraId="1B3FADEB" w14:textId="77777777" w:rsidR="004C0F0C" w:rsidRDefault="005C1EA3">
      <w:pPr>
        <w:spacing w:after="0"/>
        <w:ind w:left="150"/>
      </w:pPr>
      <w:r>
        <w:rPr>
          <w:rFonts w:ascii="Arial" w:hAnsi="Arial"/>
          <w:sz w:val="20"/>
          <w:szCs w:val="20"/>
        </w:rPr>
        <w:t>The system shall be provided with a nasal mask for adult abd paediatric with relavaent tubing.</w:t>
      </w:r>
    </w:p>
    <w:p w14:paraId="74FFC1F9" w14:textId="77777777" w:rsidR="00AD498E" w:rsidRDefault="005C1EA3" w:rsidP="001B287E">
      <w:r>
        <w:rPr>
          <w:rStyle w:val="SLReqReqChangeInfoTitle"/>
        </w:rPr>
        <w:t>Change Information</w:t>
      </w:r>
      <w:r>
        <w:t xml:space="preserve">    </w:t>
      </w:r>
      <w:r>
        <w:rPr>
          <w:rStyle w:val="SLReqReqChangeInfoValueChar"/>
        </w:rPr>
        <w:t>No change issue detected.</w:t>
      </w:r>
    </w:p>
    <w:p w14:paraId="12C150BD" w14:textId="77777777" w:rsidR="004C0F0C" w:rsidRDefault="005C1EA3">
      <w:pPr>
        <w:pStyle w:val="SLReqReqImplementationTitle"/>
      </w:pPr>
      <w:r>
        <w:t>Implementati</w:t>
      </w:r>
      <w:r>
        <w:t>on Status</w:t>
      </w:r>
    </w:p>
    <w:p w14:paraId="1D433010"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3597A1A4" w14:textId="77777777" w:rsidR="004C0F0C" w:rsidRDefault="005C1EA3">
      <w:pPr>
        <w:pStyle w:val="SLReqReqVerificationTitle"/>
      </w:pPr>
      <w:r>
        <w:t>Verification Status</w:t>
      </w:r>
    </w:p>
    <w:p w14:paraId="1520E387"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9C56871" w14:textId="77777777" w:rsidR="004C0F0C" w:rsidRDefault="005C1EA3">
      <w:pPr>
        <w:pStyle w:val="SLReqReqTitle3"/>
      </w:pPr>
      <w:bookmarkStart w:id="377" w:name="URS:140"/>
      <w:bookmarkStart w:id="378" w:name="_Toc85717723"/>
      <w:bookmarkEnd w:id="377"/>
      <w:r>
        <w:t>7.17 Oral Mask</w:t>
      </w:r>
      <w:bookmarkEnd w:id="378"/>
    </w:p>
    <w:p w14:paraId="15448BF3" w14:textId="77777777" w:rsidR="00AD498E" w:rsidRDefault="005C1EA3" w:rsidP="00022D48">
      <w:pPr>
        <w:spacing w:before="240"/>
      </w:pPr>
      <w:r>
        <w:rPr>
          <w:rStyle w:val="SLReqReqTypeName"/>
        </w:rPr>
        <w:t>Requirement Type</w:t>
      </w:r>
      <w:r>
        <w:t xml:space="preserve">    </w:t>
      </w:r>
      <w:r>
        <w:rPr>
          <w:rStyle w:val="SLReqReqTypeValueChar"/>
        </w:rPr>
        <w:t>Functional</w:t>
      </w:r>
    </w:p>
    <w:p w14:paraId="01B9950A" w14:textId="77777777" w:rsidR="00AD498E" w:rsidRDefault="005C1EA3" w:rsidP="00635213">
      <w:r>
        <w:rPr>
          <w:rStyle w:val="SLReqReqCustomIDName"/>
        </w:rPr>
        <w:t>ID</w:t>
      </w:r>
      <w:r>
        <w:t xml:space="preserve">    </w:t>
      </w:r>
      <w:r>
        <w:rPr>
          <w:rStyle w:val="SLReqReqCustomIDValueChar"/>
        </w:rPr>
        <w:t>SyOPS-68-C17</w:t>
      </w:r>
    </w:p>
    <w:p w14:paraId="4797571B" w14:textId="77777777" w:rsidR="004C0F0C" w:rsidRDefault="005C1EA3">
      <w:pPr>
        <w:pStyle w:val="SLReqReqDescriptionName"/>
      </w:pPr>
      <w:r>
        <w:t>Description</w:t>
      </w:r>
    </w:p>
    <w:p w14:paraId="13F582AD" w14:textId="77777777" w:rsidR="004C0F0C" w:rsidRDefault="005C1EA3">
      <w:pPr>
        <w:spacing w:after="0"/>
        <w:ind w:left="150"/>
      </w:pPr>
      <w:r>
        <w:rPr>
          <w:rFonts w:ascii="Arial" w:hAnsi="Arial"/>
          <w:sz w:val="20"/>
          <w:szCs w:val="20"/>
        </w:rPr>
        <w:t>The system shall provide a oral mask for adult and paediatric.</w:t>
      </w:r>
    </w:p>
    <w:p w14:paraId="4CA2E57D" w14:textId="77777777" w:rsidR="00AD498E" w:rsidRDefault="005C1EA3" w:rsidP="001B287E">
      <w:r>
        <w:rPr>
          <w:rStyle w:val="SLReqReqChangeInfoTitle"/>
        </w:rPr>
        <w:t>Change Information</w:t>
      </w:r>
      <w:r>
        <w:t xml:space="preserve">    </w:t>
      </w:r>
      <w:r>
        <w:rPr>
          <w:rStyle w:val="SLReqReqChangeInfoValueChar"/>
        </w:rPr>
        <w:t>No change issue detected.</w:t>
      </w:r>
    </w:p>
    <w:p w14:paraId="204AC08F" w14:textId="77777777" w:rsidR="004C0F0C" w:rsidRDefault="005C1EA3">
      <w:pPr>
        <w:pStyle w:val="SLReqReqImplementationTitle"/>
      </w:pPr>
      <w:r>
        <w:t>Implementation Status</w:t>
      </w:r>
    </w:p>
    <w:p w14:paraId="6EC9E0C0"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51C0056F" w14:textId="77777777" w:rsidR="004C0F0C" w:rsidRDefault="005C1EA3">
      <w:pPr>
        <w:pStyle w:val="SLReqReqVerificationTitle"/>
      </w:pPr>
      <w:r>
        <w:t>Verification Status</w:t>
      </w:r>
    </w:p>
    <w:p w14:paraId="4E9D4B8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0366D8C7" w14:textId="77777777" w:rsidR="004C0F0C" w:rsidRDefault="005C1EA3">
      <w:pPr>
        <w:pStyle w:val="SLReqReqTitle3"/>
      </w:pPr>
      <w:bookmarkStart w:id="379" w:name="URS:141"/>
      <w:bookmarkStart w:id="380" w:name="_Toc85717724"/>
      <w:bookmarkEnd w:id="379"/>
      <w:r>
        <w:t>7.18 Single Use</w:t>
      </w:r>
      <w:bookmarkEnd w:id="380"/>
    </w:p>
    <w:p w14:paraId="1B970B42" w14:textId="77777777" w:rsidR="00AD498E" w:rsidRDefault="005C1EA3" w:rsidP="00022D48">
      <w:pPr>
        <w:spacing w:before="240"/>
      </w:pPr>
      <w:r>
        <w:rPr>
          <w:rStyle w:val="SLReqReqTypeName"/>
        </w:rPr>
        <w:t>Requirement Type</w:t>
      </w:r>
      <w:r>
        <w:t xml:space="preserve">    </w:t>
      </w:r>
      <w:r>
        <w:rPr>
          <w:rStyle w:val="SLReqReqTypeValueChar"/>
        </w:rPr>
        <w:t>Functional</w:t>
      </w:r>
    </w:p>
    <w:p w14:paraId="0C97A8F7" w14:textId="77777777" w:rsidR="00AD498E" w:rsidRDefault="005C1EA3" w:rsidP="00635213">
      <w:r>
        <w:rPr>
          <w:rStyle w:val="SLReqReqCustomIDName"/>
        </w:rPr>
        <w:t>ID</w:t>
      </w:r>
      <w:r>
        <w:t xml:space="preserve">    </w:t>
      </w:r>
      <w:r>
        <w:rPr>
          <w:rStyle w:val="SLReqReqCustomIDValueChar"/>
        </w:rPr>
        <w:t>SyOPS-68-C18</w:t>
      </w:r>
    </w:p>
    <w:p w14:paraId="3139B1DF" w14:textId="77777777" w:rsidR="004C0F0C" w:rsidRDefault="005C1EA3">
      <w:pPr>
        <w:pStyle w:val="SLReqReqDescriptionName"/>
      </w:pPr>
      <w:r>
        <w:lastRenderedPageBreak/>
        <w:t>Description</w:t>
      </w:r>
    </w:p>
    <w:p w14:paraId="0D697CF3" w14:textId="77777777" w:rsidR="004C0F0C" w:rsidRDefault="005C1EA3">
      <w:pPr>
        <w:spacing w:after="0"/>
        <w:ind w:left="150"/>
      </w:pPr>
      <w:r>
        <w:rPr>
          <w:rFonts w:ascii="Arial" w:hAnsi="Arial"/>
          <w:sz w:val="20"/>
          <w:szCs w:val="20"/>
        </w:rPr>
        <w:t>The instraments that come into contact with the patient will be treated as single use consumables and other elements shall be able to withstand harsh disinfectant chemicals.</w:t>
      </w:r>
    </w:p>
    <w:p w14:paraId="22EB2DF3" w14:textId="77777777" w:rsidR="00AD498E" w:rsidRDefault="005C1EA3" w:rsidP="001B287E">
      <w:r>
        <w:rPr>
          <w:rStyle w:val="SLReqReqChangeInfoTitle"/>
        </w:rPr>
        <w:t>Change Information</w:t>
      </w:r>
      <w:r>
        <w:t xml:space="preserve">    </w:t>
      </w:r>
      <w:r>
        <w:rPr>
          <w:rStyle w:val="SLReqReqChangeInfoValueChar"/>
        </w:rPr>
        <w:t>No change issue detected.</w:t>
      </w:r>
    </w:p>
    <w:p w14:paraId="334E9B8B" w14:textId="77777777" w:rsidR="004C0F0C" w:rsidRDefault="005C1EA3">
      <w:pPr>
        <w:pStyle w:val="SLReqReqImplementationTitle"/>
      </w:pPr>
      <w:r>
        <w:t>Implementation Status</w:t>
      </w:r>
    </w:p>
    <w:p w14:paraId="69B1FC49"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w:t>
      </w:r>
      <w:r>
        <w:rPr>
          <w:rStyle w:val="SLReqReqImpImplementedNameChar"/>
        </w:rPr>
        <w:t>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C285FB9" w14:textId="77777777" w:rsidR="004C0F0C" w:rsidRDefault="005C1EA3">
      <w:pPr>
        <w:pStyle w:val="SLReqReqVerificationTitle"/>
      </w:pPr>
      <w:r>
        <w:t>Verification Status</w:t>
      </w:r>
    </w:p>
    <w:p w14:paraId="63ED28ED"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C47FB85" w14:textId="77777777" w:rsidR="004C0F0C" w:rsidRDefault="005C1EA3">
      <w:pPr>
        <w:pStyle w:val="SLReqReqTitle3"/>
      </w:pPr>
      <w:bookmarkStart w:id="381" w:name="URS:142"/>
      <w:bookmarkStart w:id="382" w:name="_Toc85717725"/>
      <w:bookmarkEnd w:id="381"/>
      <w:r>
        <w:t>7.19 Harmful Consumable</w:t>
      </w:r>
      <w:bookmarkEnd w:id="382"/>
      <w:r>
        <w:t xml:space="preserve"> </w:t>
      </w:r>
    </w:p>
    <w:p w14:paraId="1088D49E" w14:textId="77777777" w:rsidR="00AD498E" w:rsidRDefault="005C1EA3" w:rsidP="00022D48">
      <w:pPr>
        <w:spacing w:before="240"/>
      </w:pPr>
      <w:r>
        <w:rPr>
          <w:rStyle w:val="SLReqReqTypeName"/>
        </w:rPr>
        <w:t>Requirement Type</w:t>
      </w:r>
      <w:r>
        <w:t xml:space="preserve">    </w:t>
      </w:r>
      <w:r>
        <w:rPr>
          <w:rStyle w:val="SLReqReqTypeValueChar"/>
        </w:rPr>
        <w:t>Functional</w:t>
      </w:r>
    </w:p>
    <w:p w14:paraId="6C5166D2" w14:textId="77777777" w:rsidR="00AD498E" w:rsidRDefault="005C1EA3" w:rsidP="00635213">
      <w:r>
        <w:rPr>
          <w:rStyle w:val="SLReqReqCustomIDName"/>
        </w:rPr>
        <w:t>ID</w:t>
      </w:r>
      <w:r>
        <w:t xml:space="preserve">    </w:t>
      </w:r>
      <w:r>
        <w:rPr>
          <w:rStyle w:val="SLReqReqCustomIDValueChar"/>
        </w:rPr>
        <w:t>SyOPS-68-C19</w:t>
      </w:r>
    </w:p>
    <w:p w14:paraId="09E273B0" w14:textId="77777777" w:rsidR="004C0F0C" w:rsidRDefault="005C1EA3">
      <w:pPr>
        <w:pStyle w:val="SLReqReqDescriptionName"/>
      </w:pPr>
      <w:r>
        <w:t>Description</w:t>
      </w:r>
    </w:p>
    <w:p w14:paraId="4F7CE1E8" w14:textId="77777777" w:rsidR="004C0F0C" w:rsidRDefault="005C1EA3">
      <w:pPr>
        <w:spacing w:after="0"/>
        <w:ind w:left="150"/>
      </w:pPr>
      <w:r>
        <w:rPr>
          <w:rFonts w:ascii="Arial" w:hAnsi="Arial"/>
          <w:sz w:val="20"/>
          <w:szCs w:val="20"/>
        </w:rPr>
        <w:t>The system shall avoid or account for consumables that may cause additional damage to the patient.</w:t>
      </w:r>
    </w:p>
    <w:p w14:paraId="04F35940" w14:textId="77777777" w:rsidR="00AD498E" w:rsidRDefault="005C1EA3" w:rsidP="001B287E">
      <w:r>
        <w:rPr>
          <w:rStyle w:val="SLReqReqChangeInfoTitle"/>
        </w:rPr>
        <w:t>Change Information</w:t>
      </w:r>
      <w:r>
        <w:t xml:space="preserve">    </w:t>
      </w:r>
      <w:r>
        <w:rPr>
          <w:rStyle w:val="SLReqReqChangeInfoValueChar"/>
        </w:rPr>
        <w:t>No change issue detected.</w:t>
      </w:r>
    </w:p>
    <w:p w14:paraId="06B3A92C" w14:textId="77777777" w:rsidR="004C0F0C" w:rsidRDefault="005C1EA3">
      <w:pPr>
        <w:pStyle w:val="SLReqReqImplementationTitle"/>
      </w:pPr>
      <w:r>
        <w:t>Implementation Status</w:t>
      </w:r>
    </w:p>
    <w:p w14:paraId="356DA3F3"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A376623" w14:textId="77777777" w:rsidR="004C0F0C" w:rsidRDefault="005C1EA3">
      <w:pPr>
        <w:pStyle w:val="SLReqReqVerificationTitle"/>
      </w:pPr>
      <w:r>
        <w:t>Verification Status</w:t>
      </w:r>
    </w:p>
    <w:p w14:paraId="4A5623C8"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65A78C0A" w14:textId="77777777" w:rsidR="004C0F0C" w:rsidRDefault="005C1EA3">
      <w:pPr>
        <w:pStyle w:val="SLReqReqTitle3"/>
      </w:pPr>
      <w:bookmarkStart w:id="383" w:name="URS:143"/>
      <w:bookmarkStart w:id="384" w:name="_Toc85717726"/>
      <w:bookmarkEnd w:id="383"/>
      <w:r>
        <w:t>7.20 Manditory filter</w:t>
      </w:r>
      <w:bookmarkEnd w:id="384"/>
    </w:p>
    <w:p w14:paraId="67B45A69" w14:textId="77777777" w:rsidR="00AD498E" w:rsidRDefault="005C1EA3" w:rsidP="00022D48">
      <w:pPr>
        <w:spacing w:before="240"/>
      </w:pPr>
      <w:r>
        <w:rPr>
          <w:rStyle w:val="SLReqReqTypeName"/>
        </w:rPr>
        <w:t>Requirement Type</w:t>
      </w:r>
      <w:r>
        <w:t xml:space="preserve">    </w:t>
      </w:r>
      <w:r>
        <w:rPr>
          <w:rStyle w:val="SLReqReqTypeValueChar"/>
        </w:rPr>
        <w:t>Functional</w:t>
      </w:r>
    </w:p>
    <w:p w14:paraId="0CFD54E0" w14:textId="77777777" w:rsidR="00AD498E" w:rsidRDefault="005C1EA3" w:rsidP="00635213">
      <w:r>
        <w:rPr>
          <w:rStyle w:val="SLReqReqCustomIDName"/>
        </w:rPr>
        <w:t>ID</w:t>
      </w:r>
      <w:r>
        <w:t xml:space="preserve">    </w:t>
      </w:r>
      <w:r>
        <w:rPr>
          <w:rStyle w:val="SLReqReqCustomIDValueChar"/>
        </w:rPr>
        <w:t>SyOPS-68-C20</w:t>
      </w:r>
    </w:p>
    <w:p w14:paraId="6DADC9F9" w14:textId="77777777" w:rsidR="004C0F0C" w:rsidRDefault="005C1EA3">
      <w:pPr>
        <w:pStyle w:val="SLReqReqDescriptionName"/>
      </w:pPr>
      <w:r>
        <w:t>Description</w:t>
      </w:r>
    </w:p>
    <w:p w14:paraId="3F2A42ED" w14:textId="77777777" w:rsidR="004C0F0C" w:rsidRDefault="005C1EA3">
      <w:pPr>
        <w:spacing w:after="0"/>
        <w:ind w:left="150"/>
      </w:pPr>
      <w:r>
        <w:rPr>
          <w:rFonts w:ascii="Arial" w:hAnsi="Arial"/>
          <w:sz w:val="20"/>
          <w:szCs w:val="20"/>
        </w:rPr>
        <w:t>The system shall have a manditory bacteria filter with reusable accessories.</w:t>
      </w:r>
    </w:p>
    <w:p w14:paraId="53566679" w14:textId="77777777" w:rsidR="00AD498E" w:rsidRDefault="005C1EA3" w:rsidP="001B287E">
      <w:r>
        <w:rPr>
          <w:rStyle w:val="SLReqReqChangeInfoTitle"/>
        </w:rPr>
        <w:t>Change Information</w:t>
      </w:r>
      <w:r>
        <w:t xml:space="preserve">    </w:t>
      </w:r>
      <w:r>
        <w:rPr>
          <w:rStyle w:val="SLReqReqChangeInfoValueChar"/>
        </w:rPr>
        <w:t>No change issue detected.</w:t>
      </w:r>
    </w:p>
    <w:p w14:paraId="34A60AC5" w14:textId="77777777" w:rsidR="004C0F0C" w:rsidRDefault="005C1EA3">
      <w:pPr>
        <w:pStyle w:val="SLReqReqImplementationTitle"/>
      </w:pPr>
      <w:r>
        <w:t>Implementation Status</w:t>
      </w:r>
    </w:p>
    <w:p w14:paraId="60F80719"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6353AA0" w14:textId="77777777" w:rsidR="004C0F0C" w:rsidRDefault="005C1EA3">
      <w:pPr>
        <w:pStyle w:val="SLReqReqVerificationTitle"/>
      </w:pPr>
      <w:r>
        <w:lastRenderedPageBreak/>
        <w:t>Verification Status</w:t>
      </w:r>
    </w:p>
    <w:p w14:paraId="6316DF38"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F7E520A" w14:textId="77777777" w:rsidR="004C0F0C" w:rsidRDefault="005C1EA3">
      <w:pPr>
        <w:pStyle w:val="SLReqReqTitle3"/>
      </w:pPr>
      <w:bookmarkStart w:id="385" w:name="URS:144"/>
      <w:bookmarkStart w:id="386" w:name="_Toc85717727"/>
      <w:bookmarkEnd w:id="385"/>
      <w:r>
        <w:t>7.21 Nasal Mask Clean</w:t>
      </w:r>
      <w:bookmarkEnd w:id="386"/>
    </w:p>
    <w:p w14:paraId="2C1E3CA6" w14:textId="77777777" w:rsidR="00AD498E" w:rsidRDefault="005C1EA3" w:rsidP="00022D48">
      <w:pPr>
        <w:spacing w:before="240"/>
      </w:pPr>
      <w:r>
        <w:rPr>
          <w:rStyle w:val="SLReqReqTypeName"/>
        </w:rPr>
        <w:t>Requirement Type</w:t>
      </w:r>
      <w:r>
        <w:t xml:space="preserve">    </w:t>
      </w:r>
      <w:r>
        <w:rPr>
          <w:rStyle w:val="SLReqReqTypeValueChar"/>
        </w:rPr>
        <w:t>Functional</w:t>
      </w:r>
    </w:p>
    <w:p w14:paraId="1F097F41" w14:textId="77777777" w:rsidR="00AD498E" w:rsidRDefault="005C1EA3" w:rsidP="00635213">
      <w:r>
        <w:rPr>
          <w:rStyle w:val="SLReqReqCustomIDName"/>
        </w:rPr>
        <w:t>ID</w:t>
      </w:r>
      <w:r>
        <w:t xml:space="preserve">    </w:t>
      </w:r>
      <w:r>
        <w:rPr>
          <w:rStyle w:val="SLReqReqCustomIDValueChar"/>
        </w:rPr>
        <w:t>SyOPS-68-C21</w:t>
      </w:r>
    </w:p>
    <w:p w14:paraId="4A639703" w14:textId="77777777" w:rsidR="004C0F0C" w:rsidRDefault="005C1EA3">
      <w:pPr>
        <w:pStyle w:val="SLReqReqDescriptionName"/>
      </w:pPr>
      <w:r>
        <w:t>Description</w:t>
      </w:r>
    </w:p>
    <w:p w14:paraId="69A522FB" w14:textId="77777777" w:rsidR="004C0F0C" w:rsidRDefault="005C1EA3">
      <w:pPr>
        <w:spacing w:after="0"/>
        <w:ind w:left="150"/>
      </w:pPr>
      <w:r>
        <w:rPr>
          <w:rFonts w:ascii="Arial" w:hAnsi="Arial"/>
          <w:sz w:val="20"/>
          <w:szCs w:val="20"/>
        </w:rPr>
        <w:t>The system shall utilise adult and paediatric nasal mask and tubing that can be cleaned with high level disinfectants and sterilization.</w:t>
      </w:r>
    </w:p>
    <w:p w14:paraId="7F3BEFAA" w14:textId="77777777" w:rsidR="00AD498E" w:rsidRDefault="005C1EA3" w:rsidP="001B287E">
      <w:r>
        <w:rPr>
          <w:rStyle w:val="SLReqReqChangeInfoTitle"/>
        </w:rPr>
        <w:t>C</w:t>
      </w:r>
      <w:r>
        <w:rPr>
          <w:rStyle w:val="SLReqReqChangeInfoTitle"/>
        </w:rPr>
        <w:t>hange Information</w:t>
      </w:r>
      <w:r>
        <w:t xml:space="preserve">    </w:t>
      </w:r>
      <w:r>
        <w:rPr>
          <w:rStyle w:val="SLReqReqChangeInfoValueChar"/>
        </w:rPr>
        <w:t>No change issue detected.</w:t>
      </w:r>
    </w:p>
    <w:p w14:paraId="39664FF5" w14:textId="77777777" w:rsidR="004C0F0C" w:rsidRDefault="005C1EA3">
      <w:pPr>
        <w:pStyle w:val="SLReqReqImplementationTitle"/>
      </w:pPr>
      <w:r>
        <w:t>Implementation Status</w:t>
      </w:r>
    </w:p>
    <w:p w14:paraId="251645F1"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62860385" w14:textId="77777777" w:rsidR="004C0F0C" w:rsidRDefault="005C1EA3">
      <w:pPr>
        <w:pStyle w:val="SLReqReqVerificationTitle"/>
      </w:pPr>
      <w:r>
        <w:t>Verification Status</w:t>
      </w:r>
    </w:p>
    <w:p w14:paraId="4A41DE68"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5BFE147F" w14:textId="77777777" w:rsidR="004C0F0C" w:rsidRDefault="005C1EA3">
      <w:pPr>
        <w:pStyle w:val="SLReqReqTitle3"/>
      </w:pPr>
      <w:bookmarkStart w:id="387" w:name="URS:145"/>
      <w:bookmarkStart w:id="388" w:name="_Toc85717728"/>
      <w:bookmarkEnd w:id="387"/>
      <w:r>
        <w:t>7.22 Oral Mask Clean</w:t>
      </w:r>
      <w:bookmarkEnd w:id="388"/>
    </w:p>
    <w:p w14:paraId="3D652860" w14:textId="77777777" w:rsidR="00AD498E" w:rsidRDefault="005C1EA3" w:rsidP="00022D48">
      <w:pPr>
        <w:spacing w:before="240"/>
      </w:pPr>
      <w:r>
        <w:rPr>
          <w:rStyle w:val="SLReqReqTypeName"/>
        </w:rPr>
        <w:t>Requirement Type</w:t>
      </w:r>
      <w:r>
        <w:t xml:space="preserve">    </w:t>
      </w:r>
      <w:r>
        <w:rPr>
          <w:rStyle w:val="SLReqReqTypeValueChar"/>
        </w:rPr>
        <w:t>Functional</w:t>
      </w:r>
    </w:p>
    <w:p w14:paraId="6CCAB55A" w14:textId="77777777" w:rsidR="00AD498E" w:rsidRDefault="005C1EA3" w:rsidP="00635213">
      <w:r>
        <w:rPr>
          <w:rStyle w:val="SLReqReqCustomIDName"/>
        </w:rPr>
        <w:t>ID</w:t>
      </w:r>
      <w:r>
        <w:t xml:space="preserve">    </w:t>
      </w:r>
      <w:r>
        <w:rPr>
          <w:rStyle w:val="SLReqReqCustomIDValueChar"/>
        </w:rPr>
        <w:t>SyOPS-68-C22</w:t>
      </w:r>
    </w:p>
    <w:p w14:paraId="379C2CAA" w14:textId="77777777" w:rsidR="004C0F0C" w:rsidRDefault="005C1EA3">
      <w:pPr>
        <w:pStyle w:val="SLReqReqDescriptionName"/>
      </w:pPr>
      <w:r>
        <w:t>Description</w:t>
      </w:r>
    </w:p>
    <w:p w14:paraId="7D6A500B" w14:textId="77777777" w:rsidR="004C0F0C" w:rsidRDefault="005C1EA3">
      <w:pPr>
        <w:spacing w:after="0"/>
        <w:ind w:left="150"/>
      </w:pPr>
      <w:r>
        <w:rPr>
          <w:rFonts w:ascii="Arial" w:hAnsi="Arial"/>
          <w:sz w:val="20"/>
          <w:szCs w:val="20"/>
        </w:rPr>
        <w:t>The system shall utilise adult and paediatric oral mask and tubing that can be cleaned with high level disinfectants and sterilization.</w:t>
      </w:r>
    </w:p>
    <w:p w14:paraId="728DB17A" w14:textId="77777777" w:rsidR="00AD498E" w:rsidRDefault="005C1EA3" w:rsidP="001B287E">
      <w:r>
        <w:rPr>
          <w:rStyle w:val="SLReqReqChangeInfoTitle"/>
        </w:rPr>
        <w:t>Change Information</w:t>
      </w:r>
      <w:r>
        <w:t xml:space="preserve">    </w:t>
      </w:r>
      <w:r>
        <w:rPr>
          <w:rStyle w:val="SLReqReqChangeInfoValueChar"/>
        </w:rPr>
        <w:t>No change issue detected.</w:t>
      </w:r>
    </w:p>
    <w:p w14:paraId="40DE7C59" w14:textId="77777777" w:rsidR="004C0F0C" w:rsidRDefault="005C1EA3">
      <w:pPr>
        <w:pStyle w:val="SLReqReqImplementationTitle"/>
      </w:pPr>
      <w:r>
        <w:t>Implementation Status</w:t>
      </w:r>
    </w:p>
    <w:p w14:paraId="325532E2"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098DC5B2" w14:textId="77777777" w:rsidR="004C0F0C" w:rsidRDefault="005C1EA3">
      <w:pPr>
        <w:pStyle w:val="SLReqReqVerificationTitle"/>
      </w:pPr>
      <w:r>
        <w:t>Verification Status</w:t>
      </w:r>
    </w:p>
    <w:p w14:paraId="1EE5FCFB"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7826EF50" w14:textId="77777777" w:rsidR="004C0F0C" w:rsidRDefault="005C1EA3">
      <w:pPr>
        <w:pStyle w:val="SLReqReqTitle3"/>
      </w:pPr>
      <w:bookmarkStart w:id="389" w:name="URS:146"/>
      <w:bookmarkStart w:id="390" w:name="_Toc85717729"/>
      <w:bookmarkEnd w:id="389"/>
      <w:r>
        <w:t>7.23 Helmet Clean</w:t>
      </w:r>
      <w:bookmarkEnd w:id="390"/>
    </w:p>
    <w:p w14:paraId="08B7D0DE" w14:textId="77777777" w:rsidR="00AD498E" w:rsidRDefault="005C1EA3" w:rsidP="00022D48">
      <w:pPr>
        <w:spacing w:before="240"/>
      </w:pPr>
      <w:r>
        <w:rPr>
          <w:rStyle w:val="SLReqReqTypeName"/>
        </w:rPr>
        <w:t>Requirement Type</w:t>
      </w:r>
      <w:r>
        <w:t xml:space="preserve">    </w:t>
      </w:r>
      <w:r>
        <w:rPr>
          <w:rStyle w:val="SLReqReqTypeValueChar"/>
        </w:rPr>
        <w:t>Functional</w:t>
      </w:r>
    </w:p>
    <w:p w14:paraId="0ED4916B" w14:textId="77777777" w:rsidR="00AD498E" w:rsidRDefault="005C1EA3" w:rsidP="00635213">
      <w:r>
        <w:rPr>
          <w:rStyle w:val="SLReqReqCustomIDName"/>
        </w:rPr>
        <w:t>ID</w:t>
      </w:r>
      <w:r>
        <w:t xml:space="preserve">    </w:t>
      </w:r>
      <w:r>
        <w:rPr>
          <w:rStyle w:val="SLReqReqCustomIDValueChar"/>
        </w:rPr>
        <w:t>SyOPS-68-C23</w:t>
      </w:r>
    </w:p>
    <w:p w14:paraId="0BDB7544" w14:textId="77777777" w:rsidR="004C0F0C" w:rsidRDefault="005C1EA3">
      <w:pPr>
        <w:pStyle w:val="SLReqReqDescriptionName"/>
      </w:pPr>
      <w:r>
        <w:lastRenderedPageBreak/>
        <w:t>Description</w:t>
      </w:r>
    </w:p>
    <w:p w14:paraId="7D2E5870" w14:textId="77777777" w:rsidR="004C0F0C" w:rsidRDefault="005C1EA3">
      <w:pPr>
        <w:spacing w:after="0"/>
        <w:ind w:left="150"/>
      </w:pPr>
      <w:r>
        <w:rPr>
          <w:rFonts w:ascii="Arial" w:hAnsi="Arial"/>
          <w:sz w:val="20"/>
          <w:szCs w:val="20"/>
        </w:rPr>
        <w:t>The system shall utilise adult and paediatric helmet and tubing that can be cleaned with high level disinfectants and sterilization.</w:t>
      </w:r>
    </w:p>
    <w:p w14:paraId="7603BD5D" w14:textId="77777777" w:rsidR="00AD498E" w:rsidRDefault="005C1EA3" w:rsidP="001B287E">
      <w:r>
        <w:rPr>
          <w:rStyle w:val="SLReqReqChangeInfoTitle"/>
        </w:rPr>
        <w:t>Change Information</w:t>
      </w:r>
      <w:r>
        <w:t xml:space="preserve">    </w:t>
      </w:r>
      <w:r>
        <w:rPr>
          <w:rStyle w:val="SLReqReqChangeInfoValueChar"/>
        </w:rPr>
        <w:t>No change issue detected.</w:t>
      </w:r>
    </w:p>
    <w:p w14:paraId="0884A295" w14:textId="77777777" w:rsidR="004C0F0C" w:rsidRDefault="005C1EA3">
      <w:pPr>
        <w:pStyle w:val="SLReqReqImplementationTitle"/>
      </w:pPr>
      <w:r>
        <w:t>Implementation Status</w:t>
      </w:r>
    </w:p>
    <w:p w14:paraId="635DE31A"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23DE4665" w14:textId="77777777" w:rsidR="004C0F0C" w:rsidRDefault="005C1EA3">
      <w:pPr>
        <w:pStyle w:val="SLReqReqVerificationTitle"/>
      </w:pPr>
      <w:r>
        <w:t>Verification Status</w:t>
      </w:r>
    </w:p>
    <w:p w14:paraId="213F6463"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7FAFFB0" w14:textId="77777777" w:rsidR="004C0F0C" w:rsidRDefault="005C1EA3">
      <w:pPr>
        <w:pStyle w:val="SLReqReqTitle3"/>
      </w:pPr>
      <w:bookmarkStart w:id="391" w:name="URS:147"/>
      <w:bookmarkStart w:id="392" w:name="_Toc85717730"/>
      <w:bookmarkEnd w:id="391"/>
      <w:r>
        <w:t>7.24 Connectors</w:t>
      </w:r>
      <w:bookmarkEnd w:id="392"/>
    </w:p>
    <w:p w14:paraId="132FAEA0" w14:textId="77777777" w:rsidR="00AD498E" w:rsidRDefault="005C1EA3" w:rsidP="00022D48">
      <w:pPr>
        <w:spacing w:before="240"/>
      </w:pPr>
      <w:r>
        <w:rPr>
          <w:rStyle w:val="SLReqReqTypeName"/>
        </w:rPr>
        <w:t>Requirement Type</w:t>
      </w:r>
      <w:r>
        <w:t xml:space="preserve">    </w:t>
      </w:r>
      <w:r>
        <w:rPr>
          <w:rStyle w:val="SLReqReqTypeValueChar"/>
        </w:rPr>
        <w:t>Functional</w:t>
      </w:r>
    </w:p>
    <w:p w14:paraId="274ADFA2" w14:textId="77777777" w:rsidR="00AD498E" w:rsidRDefault="005C1EA3" w:rsidP="00635213">
      <w:r>
        <w:rPr>
          <w:rStyle w:val="SLReqReqCustomIDName"/>
        </w:rPr>
        <w:t>ID</w:t>
      </w:r>
      <w:r>
        <w:t xml:space="preserve">    </w:t>
      </w:r>
      <w:r>
        <w:rPr>
          <w:rStyle w:val="SLReqReqCustomIDValueChar"/>
        </w:rPr>
        <w:t>SyOPS-68-C24</w:t>
      </w:r>
    </w:p>
    <w:p w14:paraId="7E720378" w14:textId="77777777" w:rsidR="004C0F0C" w:rsidRDefault="005C1EA3">
      <w:pPr>
        <w:pStyle w:val="SLReqReqDescriptionName"/>
      </w:pPr>
      <w:r>
        <w:t>Description</w:t>
      </w:r>
    </w:p>
    <w:p w14:paraId="76FC0694" w14:textId="77777777" w:rsidR="004C0F0C" w:rsidRDefault="005C1EA3">
      <w:pPr>
        <w:spacing w:after="0"/>
        <w:ind w:left="150"/>
      </w:pPr>
      <w:r>
        <w:rPr>
          <w:rFonts w:ascii="Arial" w:hAnsi="Arial"/>
          <w:sz w:val="20"/>
          <w:szCs w:val="20"/>
        </w:rPr>
        <w:t>The system shall allow for connectors for air and oxygen outlets, asaptable for most connectors including barb, NF, DISS and NIST.</w:t>
      </w:r>
    </w:p>
    <w:p w14:paraId="3D9562DD" w14:textId="77777777" w:rsidR="00AD498E" w:rsidRDefault="005C1EA3" w:rsidP="001B287E">
      <w:r>
        <w:rPr>
          <w:rStyle w:val="SLReqReqChangeInfoTitle"/>
        </w:rPr>
        <w:t>Change Information</w:t>
      </w:r>
      <w:r>
        <w:t xml:space="preserve">    </w:t>
      </w:r>
      <w:r>
        <w:rPr>
          <w:rStyle w:val="SLReqReqChangeInfoValueChar"/>
        </w:rPr>
        <w:t>No change issue detected.</w:t>
      </w:r>
    </w:p>
    <w:p w14:paraId="26FE7EF2" w14:textId="77777777" w:rsidR="004C0F0C" w:rsidRDefault="005C1EA3">
      <w:pPr>
        <w:pStyle w:val="SLReqReqImplementationTitle"/>
      </w:pPr>
      <w:r>
        <w:t>Implementation Status</w:t>
      </w:r>
    </w:p>
    <w:p w14:paraId="0C58C868"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450D03FD" w14:textId="77777777" w:rsidR="004C0F0C" w:rsidRDefault="005C1EA3">
      <w:pPr>
        <w:pStyle w:val="SLReqReqVerificationTitle"/>
      </w:pPr>
      <w:r>
        <w:t>Verifi</w:t>
      </w:r>
      <w:r>
        <w:t>cation Status</w:t>
      </w:r>
    </w:p>
    <w:p w14:paraId="1F5EE252"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161D1C5D" w14:textId="77777777" w:rsidR="004C0F0C" w:rsidRDefault="005C1EA3">
      <w:pPr>
        <w:pStyle w:val="SLReqReqTitle3"/>
      </w:pPr>
      <w:bookmarkStart w:id="393" w:name="URS:148"/>
      <w:bookmarkStart w:id="394" w:name="_Toc85717731"/>
      <w:bookmarkEnd w:id="393"/>
      <w:r>
        <w:t>7.25 Hose Clamp</w:t>
      </w:r>
      <w:bookmarkEnd w:id="394"/>
    </w:p>
    <w:p w14:paraId="75D5D494" w14:textId="77777777" w:rsidR="00AD498E" w:rsidRDefault="005C1EA3" w:rsidP="00022D48">
      <w:pPr>
        <w:spacing w:before="240"/>
      </w:pPr>
      <w:r>
        <w:rPr>
          <w:rStyle w:val="SLReqReqTypeName"/>
        </w:rPr>
        <w:t>Requirement Type</w:t>
      </w:r>
      <w:r>
        <w:t xml:space="preserve">    </w:t>
      </w:r>
      <w:r>
        <w:rPr>
          <w:rStyle w:val="SLReqReqTypeValueChar"/>
        </w:rPr>
        <w:t>Functional</w:t>
      </w:r>
    </w:p>
    <w:p w14:paraId="274925D5" w14:textId="77777777" w:rsidR="00AD498E" w:rsidRDefault="005C1EA3" w:rsidP="00635213">
      <w:r>
        <w:rPr>
          <w:rStyle w:val="SLReqReqCustomIDName"/>
        </w:rPr>
        <w:t>ID</w:t>
      </w:r>
      <w:r>
        <w:t xml:space="preserve">    </w:t>
      </w:r>
      <w:r>
        <w:rPr>
          <w:rStyle w:val="SLReqReqCustomIDValueChar"/>
        </w:rPr>
        <w:t>SyOPS-68-C25</w:t>
      </w:r>
    </w:p>
    <w:p w14:paraId="3C3D1DCB" w14:textId="77777777" w:rsidR="004C0F0C" w:rsidRDefault="005C1EA3">
      <w:pPr>
        <w:pStyle w:val="SLReqReqDescriptionName"/>
      </w:pPr>
      <w:r>
        <w:t>Description</w:t>
      </w:r>
    </w:p>
    <w:p w14:paraId="0FACBE2E" w14:textId="77777777" w:rsidR="004C0F0C" w:rsidRDefault="005C1EA3">
      <w:pPr>
        <w:spacing w:after="0"/>
        <w:ind w:left="150"/>
      </w:pPr>
      <w:r>
        <w:rPr>
          <w:rFonts w:ascii="Arial" w:hAnsi="Arial"/>
          <w:sz w:val="20"/>
          <w:szCs w:val="20"/>
        </w:rPr>
        <w:t>The system shall include a hose clamp that keep hose secured to the system.</w:t>
      </w:r>
    </w:p>
    <w:p w14:paraId="71089E7C" w14:textId="77777777" w:rsidR="00AD498E" w:rsidRDefault="005C1EA3" w:rsidP="001B287E">
      <w:r>
        <w:rPr>
          <w:rStyle w:val="SLReqReqChangeInfoTitle"/>
        </w:rPr>
        <w:t>Change Information</w:t>
      </w:r>
      <w:r>
        <w:t xml:space="preserve">    </w:t>
      </w:r>
      <w:r>
        <w:rPr>
          <w:rStyle w:val="SLReqReqChangeInfoValueChar"/>
        </w:rPr>
        <w:t>No change issue detected.</w:t>
      </w:r>
    </w:p>
    <w:p w14:paraId="72B4E897" w14:textId="77777777" w:rsidR="004C0F0C" w:rsidRDefault="005C1EA3">
      <w:pPr>
        <w:pStyle w:val="SLReqReqImplementationTitle"/>
      </w:pPr>
      <w:r>
        <w:t>Implementation Status</w:t>
      </w:r>
    </w:p>
    <w:p w14:paraId="214BD847" w14:textId="77777777" w:rsidR="00AD498E" w:rsidRDefault="005C1EA3"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14:paraId="75B4D329" w14:textId="77777777" w:rsidR="004C0F0C" w:rsidRDefault="005C1EA3">
      <w:pPr>
        <w:pStyle w:val="SLReqReqVerificationTitle"/>
      </w:pPr>
      <w:r>
        <w:lastRenderedPageBreak/>
        <w:t>Verification Status</w:t>
      </w:r>
    </w:p>
    <w:p w14:paraId="3515D504" w14:textId="77777777" w:rsidR="00AD498E" w:rsidRPr="00B92412" w:rsidRDefault="005C1EA3"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14:paraId="2199BD84" w14:textId="77777777" w:rsidR="004C0F0C" w:rsidRDefault="005C1EA3">
      <w:r>
        <w:br w:type="page"/>
      </w:r>
    </w:p>
    <w:p w14:paraId="22083A3C" w14:textId="77777777" w:rsidR="004C0F0C" w:rsidRDefault="005C1EA3">
      <w:pPr>
        <w:pStyle w:val="SLReqReportChapter"/>
      </w:pPr>
      <w:bookmarkStart w:id="395" w:name="_Toc85717732"/>
      <w:r>
        <w:lastRenderedPageBreak/>
        <w:t>Appendix</w:t>
      </w:r>
      <w:bookmarkEnd w:id="395"/>
    </w:p>
    <w:p w14:paraId="30AEDC00" w14:textId="77777777" w:rsidR="004C0F0C" w:rsidRDefault="005C1EA3">
      <w:pPr>
        <w:pStyle w:val="SLReqArtifactListsName"/>
        <w:spacing w:before="0" w:after="0"/>
        <w:outlineLvl w:val="1"/>
      </w:pPr>
      <w:bookmarkStart w:id="396" w:name="ArtifactListTable"/>
      <w:bookmarkStart w:id="397" w:name="_Toc85717733"/>
      <w:bookmarkEnd w:id="396"/>
      <w:r>
        <w:t>Artifact List</w:t>
      </w:r>
      <w:bookmarkEnd w:id="397"/>
    </w:p>
    <w:p w14:paraId="3F3ABB6D" w14:textId="77777777" w:rsidR="004C0F0C" w:rsidRDefault="005C1EA3">
      <w:pPr>
        <w:pStyle w:val="SLReqArtifactListName"/>
      </w:pPr>
      <w:r>
        <w:t>Simulink Requirement Set files:</w:t>
      </w:r>
    </w:p>
    <w:tbl>
      <w:tblPr>
        <w:tblStyle w:val="TableGrid"/>
        <w:tblW w:w="9360" w:type="dxa"/>
        <w:jc w:val="center"/>
        <w:tblLayout w:type="fixed"/>
        <w:tblCellMar>
          <w:left w:w="115" w:type="dxa"/>
          <w:right w:w="115" w:type="dxa"/>
        </w:tblCellMar>
        <w:tblLook w:val="04A0" w:firstRow="1" w:lastRow="0" w:firstColumn="1" w:lastColumn="0" w:noHBand="0" w:noVBand="1"/>
      </w:tblPr>
      <w:tblGrid>
        <w:gridCol w:w="701"/>
        <w:gridCol w:w="1470"/>
        <w:gridCol w:w="3954"/>
        <w:gridCol w:w="3235"/>
      </w:tblGrid>
      <w:tr w:rsidR="00911407" w14:paraId="4FAAAD0D" w14:textId="77777777" w:rsidTr="00C02703">
        <w:trPr>
          <w:jc w:val="center"/>
        </w:trPr>
        <w:tc>
          <w:tcPr>
            <w:tcW w:w="701" w:type="dxa"/>
          </w:tcPr>
          <w:p w14:paraId="4B350CC1" w14:textId="77777777" w:rsidR="00911407" w:rsidRDefault="005C1EA3" w:rsidP="00880797">
            <w:r>
              <w:rPr>
                <w:rStyle w:val="SLReqArtifactListNumNameChar"/>
              </w:rPr>
              <w:t>#</w:t>
            </w:r>
          </w:p>
        </w:tc>
        <w:tc>
          <w:tcPr>
            <w:tcW w:w="1472" w:type="dxa"/>
          </w:tcPr>
          <w:p w14:paraId="4D371EE1" w14:textId="77777777" w:rsidR="00911407" w:rsidRDefault="005C1EA3" w:rsidP="00880797">
            <w:r>
              <w:rPr>
                <w:rStyle w:val="SLReqArtifactListItemNameChar"/>
              </w:rPr>
              <w:t>Name</w:t>
            </w:r>
          </w:p>
        </w:tc>
        <w:tc>
          <w:tcPr>
            <w:tcW w:w="3960" w:type="dxa"/>
          </w:tcPr>
          <w:p w14:paraId="56A8849D" w14:textId="77777777" w:rsidR="00911407" w:rsidRDefault="005C1EA3" w:rsidP="00880797">
            <w:r>
              <w:rPr>
                <w:rStyle w:val="SLReqArtifactListFolderNameChar"/>
              </w:rPr>
              <w:t>Folder</w:t>
            </w:r>
          </w:p>
        </w:tc>
        <w:tc>
          <w:tcPr>
            <w:tcW w:w="3240" w:type="dxa"/>
          </w:tcPr>
          <w:p w14:paraId="19F463F0" w14:textId="77777777" w:rsidR="00911407" w:rsidRDefault="005C1EA3" w:rsidP="00880797">
            <w:r>
              <w:rPr>
                <w:rStyle w:val="SLReqArtifactListRevisionNameChar"/>
              </w:rPr>
              <w:t>Revision</w:t>
            </w:r>
          </w:p>
        </w:tc>
      </w:tr>
      <w:tr w:rsidR="00911407" w14:paraId="7550312A" w14:textId="77777777" w:rsidTr="00C02703">
        <w:trPr>
          <w:jc w:val="center"/>
        </w:trPr>
        <w:tc>
          <w:tcPr>
            <w:tcW w:w="701" w:type="dxa"/>
          </w:tcPr>
          <w:p w14:paraId="61BDB4C5" w14:textId="77777777" w:rsidR="00911407" w:rsidRDefault="005C1EA3" w:rsidP="00880797">
            <w:r>
              <w:rPr>
                <w:rStyle w:val="SLReqArtifactListNumValueChar"/>
              </w:rPr>
              <w:t>1</w:t>
            </w:r>
          </w:p>
        </w:tc>
        <w:tc>
          <w:tcPr>
            <w:tcW w:w="1472" w:type="dxa"/>
          </w:tcPr>
          <w:p w14:paraId="45CCDCBB" w14:textId="77777777" w:rsidR="004C0F0C" w:rsidRDefault="005C1EA3">
            <w:pPr>
              <w:pStyle w:val="SLReqArtifactListItemValue"/>
            </w:pPr>
            <w:r>
              <w:t>URS.slreqx</w:t>
            </w:r>
          </w:p>
        </w:tc>
        <w:tc>
          <w:tcPr>
            <w:tcW w:w="3960" w:type="dxa"/>
          </w:tcPr>
          <w:p w14:paraId="5F3CD2BD" w14:textId="77777777" w:rsidR="00911407" w:rsidRDefault="005C1EA3" w:rsidP="00880797">
            <w:r>
              <w:rPr>
                <w:rStyle w:val="SLReqArtifactListFolderValueChar"/>
              </w:rPr>
              <w:t>C:\CSN Projects\Virovent\Matlab\Actual Supository</w:t>
            </w:r>
          </w:p>
        </w:tc>
        <w:tc>
          <w:tcPr>
            <w:tcW w:w="3240" w:type="dxa"/>
          </w:tcPr>
          <w:p w14:paraId="3B6D9093" w14:textId="77777777" w:rsidR="00911407" w:rsidRDefault="005C1EA3" w:rsidP="00880797">
            <w:r>
              <w:rPr>
                <w:rStyle w:val="SLReqArtifactListRevisionValueChar"/>
              </w:rPr>
              <w:t>4</w:t>
            </w:r>
          </w:p>
        </w:tc>
      </w:tr>
    </w:tbl>
    <w:p w14:paraId="207B0954" w14:textId="77777777" w:rsidR="004C0F0C" w:rsidRDefault="005C1EA3">
      <w:pPr>
        <w:pStyle w:val="SLReqArtifactListName"/>
      </w:pPr>
      <w:bookmarkStart w:id="398" w:name="8657866573073"/>
      <w:bookmarkEnd w:id="398"/>
      <w:r>
        <w:t>Simulink models:</w:t>
      </w:r>
    </w:p>
    <w:tbl>
      <w:tblPr>
        <w:tblStyle w:val="TableGrid"/>
        <w:tblW w:w="9360" w:type="dxa"/>
        <w:jc w:val="center"/>
        <w:tblLayout w:type="fixed"/>
        <w:tblCellMar>
          <w:left w:w="115" w:type="dxa"/>
          <w:right w:w="115" w:type="dxa"/>
        </w:tblCellMar>
        <w:tblLook w:val="04A0" w:firstRow="1" w:lastRow="0" w:firstColumn="1" w:lastColumn="0" w:noHBand="0" w:noVBand="1"/>
      </w:tblPr>
      <w:tblGrid>
        <w:gridCol w:w="701"/>
        <w:gridCol w:w="1470"/>
        <w:gridCol w:w="3954"/>
        <w:gridCol w:w="3235"/>
      </w:tblGrid>
      <w:tr w:rsidR="00911407" w14:paraId="516C4E84" w14:textId="77777777" w:rsidTr="00C02703">
        <w:trPr>
          <w:jc w:val="center"/>
        </w:trPr>
        <w:tc>
          <w:tcPr>
            <w:tcW w:w="701" w:type="dxa"/>
          </w:tcPr>
          <w:p w14:paraId="2B2192BD" w14:textId="77777777" w:rsidR="00911407" w:rsidRDefault="005C1EA3" w:rsidP="00880797">
            <w:r>
              <w:rPr>
                <w:rStyle w:val="SLReqArtifactListNumNameChar"/>
              </w:rPr>
              <w:t>#</w:t>
            </w:r>
          </w:p>
        </w:tc>
        <w:tc>
          <w:tcPr>
            <w:tcW w:w="1472" w:type="dxa"/>
          </w:tcPr>
          <w:p w14:paraId="4207317B" w14:textId="77777777" w:rsidR="00911407" w:rsidRDefault="005C1EA3" w:rsidP="00880797">
            <w:r>
              <w:rPr>
                <w:rStyle w:val="SLReqArtifactListItemNameChar"/>
              </w:rPr>
              <w:t>Name</w:t>
            </w:r>
          </w:p>
        </w:tc>
        <w:tc>
          <w:tcPr>
            <w:tcW w:w="3960" w:type="dxa"/>
          </w:tcPr>
          <w:p w14:paraId="290206D7" w14:textId="77777777" w:rsidR="00911407" w:rsidRDefault="005C1EA3" w:rsidP="00880797">
            <w:r>
              <w:rPr>
                <w:rStyle w:val="SLReqArtifactListFolderNameChar"/>
              </w:rPr>
              <w:t>Folder</w:t>
            </w:r>
          </w:p>
        </w:tc>
        <w:tc>
          <w:tcPr>
            <w:tcW w:w="3240" w:type="dxa"/>
          </w:tcPr>
          <w:p w14:paraId="4DCD20B3" w14:textId="77777777" w:rsidR="00911407" w:rsidRDefault="005C1EA3" w:rsidP="00880797">
            <w:r>
              <w:rPr>
                <w:rStyle w:val="SLReqArtifactListRevisionNameChar"/>
              </w:rPr>
              <w:t>Version</w:t>
            </w:r>
          </w:p>
        </w:tc>
      </w:tr>
      <w:tr w:rsidR="00911407" w14:paraId="1CBFE679" w14:textId="77777777" w:rsidTr="00C02703">
        <w:trPr>
          <w:jc w:val="center"/>
        </w:trPr>
        <w:tc>
          <w:tcPr>
            <w:tcW w:w="701" w:type="dxa"/>
          </w:tcPr>
          <w:p w14:paraId="430CEF7A" w14:textId="77777777" w:rsidR="00911407" w:rsidRDefault="005C1EA3" w:rsidP="00880797">
            <w:r>
              <w:rPr>
                <w:rStyle w:val="SLReqArtifactListNumValueChar"/>
              </w:rPr>
              <w:t>1</w:t>
            </w:r>
          </w:p>
        </w:tc>
        <w:tc>
          <w:tcPr>
            <w:tcW w:w="1472" w:type="dxa"/>
          </w:tcPr>
          <w:p w14:paraId="624BE6C5" w14:textId="77777777" w:rsidR="004C0F0C" w:rsidRDefault="005C1EA3">
            <w:pPr>
              <w:pStyle w:val="SLReqArtifactListItemValue"/>
            </w:pPr>
            <w:r>
              <w:t>BiPAP_Architecture.slx</w:t>
            </w:r>
          </w:p>
        </w:tc>
        <w:tc>
          <w:tcPr>
            <w:tcW w:w="3960" w:type="dxa"/>
          </w:tcPr>
          <w:p w14:paraId="14E11066" w14:textId="77777777" w:rsidR="00911407" w:rsidRDefault="005C1EA3" w:rsidP="00880797">
            <w:r>
              <w:rPr>
                <w:rStyle w:val="SLReqArtifactListFolderValueChar"/>
              </w:rPr>
              <w:t>C:\CSN Projects\Virovent\Matlab\Actual Supository</w:t>
            </w:r>
          </w:p>
        </w:tc>
        <w:tc>
          <w:tcPr>
            <w:tcW w:w="3240" w:type="dxa"/>
          </w:tcPr>
          <w:p w14:paraId="193EE410" w14:textId="77777777" w:rsidR="00911407" w:rsidRDefault="005C1EA3" w:rsidP="00880797">
            <w:r>
              <w:rPr>
                <w:rStyle w:val="SLReqArtifactListRevisionValueChar"/>
              </w:rPr>
              <w:t>Unloaded.</w:t>
            </w:r>
          </w:p>
        </w:tc>
      </w:tr>
    </w:tbl>
    <w:p w14:paraId="08F96D54" w14:textId="77777777" w:rsidR="00000000" w:rsidRDefault="005C1EA3">
      <w:bookmarkStart w:id="399" w:name="8658116660963"/>
      <w:bookmarkEnd w:id="399"/>
    </w:p>
    <w:sectPr w:rsidR="00000000">
      <w:footerReference w:type="default" r:id="rId10"/>
      <w:pgSz w:w="12240" w:h="15840"/>
      <w:pgMar w:top="1440" w:right="1440" w:bottom="1915" w:left="1440" w:header="0" w:footer="0" w:gutter="0"/>
      <w:pgNumType w:start="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9D112" w14:textId="77777777" w:rsidR="00DB0977" w:rsidRDefault="00DB0977" w:rsidP="005459BA">
      <w:pPr>
        <w:spacing w:after="0" w:line="240" w:lineRule="auto"/>
      </w:pPr>
      <w:r>
        <w:separator/>
      </w:r>
    </w:p>
  </w:endnote>
  <w:endnote w:type="continuationSeparator" w:id="0">
    <w:p w14:paraId="764EEE5F" w14:textId="77777777" w:rsidR="00DB0977" w:rsidRDefault="00DB0977" w:rsidP="005459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061990"/>
      <w:docPartObj>
        <w:docPartGallery w:val="Page Numbers (Bottom of Page)"/>
        <w:docPartUnique/>
      </w:docPartObj>
    </w:sdtPr>
    <w:sdtEndPr>
      <w:rPr>
        <w:noProof/>
      </w:rPr>
    </w:sdtEndPr>
    <w:sdtContent>
      <w:p w14:paraId="39E910B6" w14:textId="77777777" w:rsidR="00F6610E" w:rsidRDefault="0022667B">
        <w:pPr>
          <w:pStyle w:val="Footer"/>
          <w:jc w:val="right"/>
        </w:pPr>
        <w:r>
          <w:fldChar w:fldCharType="begin"/>
        </w:r>
        <w:r>
          <w:instrText xml:space="preserve"> PAGE   \* MERGEFORMAT </w:instrText>
        </w:r>
        <w:r>
          <w:fldChar w:fldCharType="separate"/>
        </w:r>
        <w:r w:rsidR="00505F66">
          <w:rPr>
            <w:noProof/>
          </w:rPr>
          <w:t>0</w:t>
        </w:r>
        <w:r>
          <w:rPr>
            <w:noProof/>
          </w:rPr>
          <w:fldChar w:fldCharType="end"/>
        </w:r>
      </w:p>
    </w:sdtContent>
  </w:sdt>
  <w:p w14:paraId="3D32D668" w14:textId="77777777" w:rsidR="00F6610E" w:rsidRDefault="005C1EA3" w:rsidP="008427C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0330F" w14:textId="77777777" w:rsidR="00DB0977" w:rsidRDefault="00DB0977" w:rsidP="005459BA">
      <w:pPr>
        <w:spacing w:after="0" w:line="240" w:lineRule="auto"/>
      </w:pPr>
      <w:r>
        <w:separator/>
      </w:r>
    </w:p>
  </w:footnote>
  <w:footnote w:type="continuationSeparator" w:id="0">
    <w:p w14:paraId="29C21425" w14:textId="77777777" w:rsidR="00DB0977" w:rsidRDefault="00DB0977" w:rsidP="005459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E8B88F42"/>
    <w:lvl w:ilvl="0">
      <w:start w:val="1"/>
      <w:numFmt w:val="decimal"/>
      <w:lvlText w:val="%1."/>
      <w:lvlJc w:val="left"/>
      <w:pPr>
        <w:tabs>
          <w:tab w:val="num" w:pos="1440"/>
        </w:tabs>
        <w:ind w:left="1440" w:hanging="360"/>
      </w:pPr>
    </w:lvl>
  </w:abstractNum>
  <w:abstractNum w:abstractNumId="1" w15:restartNumberingAfterBreak="0">
    <w:nsid w:val="03772BDF"/>
    <w:multiLevelType w:val="hybridMultilevel"/>
    <w:tmpl w:val="8D5C77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C823DA"/>
    <w:multiLevelType w:val="hybridMultilevel"/>
    <w:tmpl w:val="0E10FEB2"/>
    <w:lvl w:ilvl="0" w:tplc="67768B68">
      <w:numFmt w:val="bullet"/>
      <w:lvlText w:val="•"/>
      <w:lvlJc w:val="left"/>
      <w:pPr>
        <w:ind w:left="1080" w:hanging="72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C7112"/>
    <w:multiLevelType w:val="multilevel"/>
    <w:tmpl w:val="0480DD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2893AA0"/>
    <w:multiLevelType w:val="hybridMultilevel"/>
    <w:tmpl w:val="BD9EE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7E290D"/>
    <w:multiLevelType w:val="hybridMultilevel"/>
    <w:tmpl w:val="E1C4C584"/>
    <w:lvl w:ilvl="0" w:tplc="80C6B68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EC283E"/>
    <w:multiLevelType w:val="hybridMultilevel"/>
    <w:tmpl w:val="392225F4"/>
    <w:lvl w:ilvl="0" w:tplc="80C6B686">
      <w:numFmt w:val="bullet"/>
      <w:lvlText w:val=""/>
      <w:lvlJc w:val="left"/>
      <w:pPr>
        <w:ind w:left="774" w:hanging="360"/>
      </w:pPr>
      <w:rPr>
        <w:rFonts w:ascii="Symbol" w:eastAsiaTheme="minorEastAsia" w:hAnsi="Symbol" w:cs="Times New Roman"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208C643A"/>
    <w:multiLevelType w:val="hybridMultilevel"/>
    <w:tmpl w:val="64A0B2DE"/>
    <w:lvl w:ilvl="0" w:tplc="8790447E">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22013F90"/>
    <w:multiLevelType w:val="hybridMultilevel"/>
    <w:tmpl w:val="4F7A8AD4"/>
    <w:lvl w:ilvl="0" w:tplc="8B80289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958406D"/>
    <w:multiLevelType w:val="hybridMultilevel"/>
    <w:tmpl w:val="8EFE34F2"/>
    <w:lvl w:ilvl="0" w:tplc="861685B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AB23210"/>
    <w:multiLevelType w:val="hybridMultilevel"/>
    <w:tmpl w:val="3F1EB8F6"/>
    <w:lvl w:ilvl="0" w:tplc="67768B68">
      <w:numFmt w:val="bullet"/>
      <w:lvlText w:val="•"/>
      <w:lvlJc w:val="left"/>
      <w:pPr>
        <w:ind w:left="1080" w:hanging="72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43325B0E">
      <w:numFmt w:val="bullet"/>
      <w:lvlText w:val=""/>
      <w:lvlJc w:val="left"/>
      <w:pPr>
        <w:ind w:left="2160" w:hanging="360"/>
      </w:pPr>
      <w:rPr>
        <w:rFonts w:ascii="Symbol" w:eastAsiaTheme="minorEastAsia"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29547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BCE0325"/>
    <w:multiLevelType w:val="hybridMultilevel"/>
    <w:tmpl w:val="7DE2A946"/>
    <w:lvl w:ilvl="0" w:tplc="934A191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92F5219"/>
    <w:multiLevelType w:val="hybridMultilevel"/>
    <w:tmpl w:val="8A64B998"/>
    <w:lvl w:ilvl="0" w:tplc="80C6B68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5"/>
  </w:num>
  <w:num w:numId="4">
    <w:abstractNumId w:val="6"/>
  </w:num>
  <w:num w:numId="5">
    <w:abstractNumId w:val="13"/>
  </w:num>
  <w:num w:numId="6">
    <w:abstractNumId w:val="3"/>
  </w:num>
  <w:num w:numId="7">
    <w:abstractNumId w:val="11"/>
  </w:num>
  <w:num w:numId="8">
    <w:abstractNumId w:val="8"/>
  </w:num>
  <w:num w:numId="9">
    <w:abstractNumId w:val="12"/>
  </w:num>
  <w:num w:numId="10">
    <w:abstractNumId w:val="0"/>
    <w:lvlOverride w:ilvl="0">
      <w:startOverride w:val="1"/>
    </w:lvlOverride>
  </w:num>
  <w:num w:numId="11">
    <w:abstractNumId w:val="7"/>
  </w:num>
  <w:num w:numId="12">
    <w:abstractNumId w:val="1"/>
  </w:num>
  <w:num w:numId="13">
    <w:abstractNumId w:val="4"/>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NbI0MbcwNjQ1NjRT0lEKTi0uzszPAykwrAUADY6X/ywAAAA="/>
  </w:docVars>
  <w:rsids>
    <w:rsidRoot w:val="00A957F1"/>
    <w:rsid w:val="000014D4"/>
    <w:rsid w:val="00001FE3"/>
    <w:rsid w:val="00002BED"/>
    <w:rsid w:val="000046F6"/>
    <w:rsid w:val="0000517C"/>
    <w:rsid w:val="00007221"/>
    <w:rsid w:val="00014434"/>
    <w:rsid w:val="000164AE"/>
    <w:rsid w:val="00021AE1"/>
    <w:rsid w:val="00022D48"/>
    <w:rsid w:val="00030FC9"/>
    <w:rsid w:val="000319DD"/>
    <w:rsid w:val="000372AA"/>
    <w:rsid w:val="00040CC2"/>
    <w:rsid w:val="00042581"/>
    <w:rsid w:val="000428F5"/>
    <w:rsid w:val="00044FC6"/>
    <w:rsid w:val="00046037"/>
    <w:rsid w:val="00051DF2"/>
    <w:rsid w:val="00057958"/>
    <w:rsid w:val="00057977"/>
    <w:rsid w:val="00065FB6"/>
    <w:rsid w:val="00071F84"/>
    <w:rsid w:val="000739C9"/>
    <w:rsid w:val="000739F2"/>
    <w:rsid w:val="00074188"/>
    <w:rsid w:val="00081003"/>
    <w:rsid w:val="00083D1A"/>
    <w:rsid w:val="0009134D"/>
    <w:rsid w:val="0009384D"/>
    <w:rsid w:val="0009491E"/>
    <w:rsid w:val="000A228B"/>
    <w:rsid w:val="000A26FA"/>
    <w:rsid w:val="000A3E4B"/>
    <w:rsid w:val="000A4110"/>
    <w:rsid w:val="000A7069"/>
    <w:rsid w:val="000B390B"/>
    <w:rsid w:val="000B40ED"/>
    <w:rsid w:val="000B4FF9"/>
    <w:rsid w:val="000C7008"/>
    <w:rsid w:val="000D0561"/>
    <w:rsid w:val="000D28DD"/>
    <w:rsid w:val="000D4613"/>
    <w:rsid w:val="000D65DA"/>
    <w:rsid w:val="000D7C7E"/>
    <w:rsid w:val="000E264F"/>
    <w:rsid w:val="000E2BA8"/>
    <w:rsid w:val="000E5341"/>
    <w:rsid w:val="000F2D52"/>
    <w:rsid w:val="001050E3"/>
    <w:rsid w:val="00105410"/>
    <w:rsid w:val="001110DB"/>
    <w:rsid w:val="001129FA"/>
    <w:rsid w:val="00114E27"/>
    <w:rsid w:val="00117798"/>
    <w:rsid w:val="00121F77"/>
    <w:rsid w:val="001234CF"/>
    <w:rsid w:val="00123569"/>
    <w:rsid w:val="0012542E"/>
    <w:rsid w:val="00125903"/>
    <w:rsid w:val="00131F27"/>
    <w:rsid w:val="00136B3D"/>
    <w:rsid w:val="00140224"/>
    <w:rsid w:val="00143B28"/>
    <w:rsid w:val="0014647A"/>
    <w:rsid w:val="0015376E"/>
    <w:rsid w:val="00154665"/>
    <w:rsid w:val="00154FB4"/>
    <w:rsid w:val="00157E38"/>
    <w:rsid w:val="00160072"/>
    <w:rsid w:val="001611ED"/>
    <w:rsid w:val="00163A68"/>
    <w:rsid w:val="0017062F"/>
    <w:rsid w:val="00174126"/>
    <w:rsid w:val="001749AD"/>
    <w:rsid w:val="00177C26"/>
    <w:rsid w:val="0018024D"/>
    <w:rsid w:val="00181D8A"/>
    <w:rsid w:val="001836C9"/>
    <w:rsid w:val="001841E4"/>
    <w:rsid w:val="001843E1"/>
    <w:rsid w:val="0018606E"/>
    <w:rsid w:val="001871D4"/>
    <w:rsid w:val="00190A9F"/>
    <w:rsid w:val="001969E6"/>
    <w:rsid w:val="00197B13"/>
    <w:rsid w:val="001A0B84"/>
    <w:rsid w:val="001A0E1C"/>
    <w:rsid w:val="001A1308"/>
    <w:rsid w:val="001A1BAE"/>
    <w:rsid w:val="001A2110"/>
    <w:rsid w:val="001A2E2F"/>
    <w:rsid w:val="001B1A2A"/>
    <w:rsid w:val="001B287E"/>
    <w:rsid w:val="001C3140"/>
    <w:rsid w:val="001D0277"/>
    <w:rsid w:val="001D1444"/>
    <w:rsid w:val="001D2DC6"/>
    <w:rsid w:val="001D2E14"/>
    <w:rsid w:val="001D76BE"/>
    <w:rsid w:val="001E1D5B"/>
    <w:rsid w:val="001E3635"/>
    <w:rsid w:val="001F08BB"/>
    <w:rsid w:val="001F3798"/>
    <w:rsid w:val="001F7F31"/>
    <w:rsid w:val="00200004"/>
    <w:rsid w:val="00201409"/>
    <w:rsid w:val="00205427"/>
    <w:rsid w:val="00206688"/>
    <w:rsid w:val="0021344A"/>
    <w:rsid w:val="00215D0F"/>
    <w:rsid w:val="002178AC"/>
    <w:rsid w:val="0022101C"/>
    <w:rsid w:val="002220B7"/>
    <w:rsid w:val="00224392"/>
    <w:rsid w:val="002248BB"/>
    <w:rsid w:val="0022667B"/>
    <w:rsid w:val="002327F9"/>
    <w:rsid w:val="00232C96"/>
    <w:rsid w:val="00234D1C"/>
    <w:rsid w:val="00234E28"/>
    <w:rsid w:val="00236801"/>
    <w:rsid w:val="00242A76"/>
    <w:rsid w:val="002446B9"/>
    <w:rsid w:val="00244B33"/>
    <w:rsid w:val="00245212"/>
    <w:rsid w:val="00247FB2"/>
    <w:rsid w:val="00250B24"/>
    <w:rsid w:val="00251CBD"/>
    <w:rsid w:val="00253058"/>
    <w:rsid w:val="00254B5E"/>
    <w:rsid w:val="00256A3C"/>
    <w:rsid w:val="00260266"/>
    <w:rsid w:val="002634EA"/>
    <w:rsid w:val="002675F6"/>
    <w:rsid w:val="00270B39"/>
    <w:rsid w:val="002717FB"/>
    <w:rsid w:val="002732F9"/>
    <w:rsid w:val="00274C51"/>
    <w:rsid w:val="00275898"/>
    <w:rsid w:val="00280D89"/>
    <w:rsid w:val="00283C45"/>
    <w:rsid w:val="00287B89"/>
    <w:rsid w:val="00291E3E"/>
    <w:rsid w:val="0029372E"/>
    <w:rsid w:val="00294B99"/>
    <w:rsid w:val="002970DD"/>
    <w:rsid w:val="00297DDE"/>
    <w:rsid w:val="002A113A"/>
    <w:rsid w:val="002A226A"/>
    <w:rsid w:val="002A49C3"/>
    <w:rsid w:val="002A4FCF"/>
    <w:rsid w:val="002A77C2"/>
    <w:rsid w:val="002A7FC4"/>
    <w:rsid w:val="002B03AB"/>
    <w:rsid w:val="002B413F"/>
    <w:rsid w:val="002C0185"/>
    <w:rsid w:val="002C26F0"/>
    <w:rsid w:val="002C3918"/>
    <w:rsid w:val="002D0381"/>
    <w:rsid w:val="002D1566"/>
    <w:rsid w:val="002D1DA8"/>
    <w:rsid w:val="002D58C4"/>
    <w:rsid w:val="002E0E3B"/>
    <w:rsid w:val="002E1922"/>
    <w:rsid w:val="002E4460"/>
    <w:rsid w:val="002F2B69"/>
    <w:rsid w:val="002F3EAC"/>
    <w:rsid w:val="002F56B5"/>
    <w:rsid w:val="002F7C77"/>
    <w:rsid w:val="00302BC0"/>
    <w:rsid w:val="00304986"/>
    <w:rsid w:val="00305B30"/>
    <w:rsid w:val="0030782F"/>
    <w:rsid w:val="00313E25"/>
    <w:rsid w:val="003157F7"/>
    <w:rsid w:val="00315966"/>
    <w:rsid w:val="003204EB"/>
    <w:rsid w:val="00320A77"/>
    <w:rsid w:val="0032577D"/>
    <w:rsid w:val="00330242"/>
    <w:rsid w:val="00335FC3"/>
    <w:rsid w:val="00336C94"/>
    <w:rsid w:val="003410A5"/>
    <w:rsid w:val="003456CA"/>
    <w:rsid w:val="00354C1C"/>
    <w:rsid w:val="00354DFB"/>
    <w:rsid w:val="00361DEC"/>
    <w:rsid w:val="00365E05"/>
    <w:rsid w:val="00367FDC"/>
    <w:rsid w:val="003725A6"/>
    <w:rsid w:val="00375006"/>
    <w:rsid w:val="00380DD6"/>
    <w:rsid w:val="00381F00"/>
    <w:rsid w:val="00383CE9"/>
    <w:rsid w:val="003859C0"/>
    <w:rsid w:val="003867C9"/>
    <w:rsid w:val="00390656"/>
    <w:rsid w:val="003914E3"/>
    <w:rsid w:val="003A349A"/>
    <w:rsid w:val="003B0776"/>
    <w:rsid w:val="003B07D2"/>
    <w:rsid w:val="003B279D"/>
    <w:rsid w:val="003B2B08"/>
    <w:rsid w:val="003B3A12"/>
    <w:rsid w:val="003B4112"/>
    <w:rsid w:val="003B46D5"/>
    <w:rsid w:val="003B54FC"/>
    <w:rsid w:val="003B5A5F"/>
    <w:rsid w:val="003B6348"/>
    <w:rsid w:val="003B73CC"/>
    <w:rsid w:val="003C3748"/>
    <w:rsid w:val="003C5F29"/>
    <w:rsid w:val="003D1502"/>
    <w:rsid w:val="003D5687"/>
    <w:rsid w:val="003D702E"/>
    <w:rsid w:val="003E19BC"/>
    <w:rsid w:val="003E30F5"/>
    <w:rsid w:val="003E4524"/>
    <w:rsid w:val="003E60DE"/>
    <w:rsid w:val="003F1287"/>
    <w:rsid w:val="003F1B9D"/>
    <w:rsid w:val="003F6DCE"/>
    <w:rsid w:val="0040062E"/>
    <w:rsid w:val="00401D6F"/>
    <w:rsid w:val="004021B9"/>
    <w:rsid w:val="004042B4"/>
    <w:rsid w:val="00405AF9"/>
    <w:rsid w:val="00406AF8"/>
    <w:rsid w:val="00412944"/>
    <w:rsid w:val="00412A18"/>
    <w:rsid w:val="00416871"/>
    <w:rsid w:val="00416C0F"/>
    <w:rsid w:val="00420A7C"/>
    <w:rsid w:val="004210EE"/>
    <w:rsid w:val="004215FC"/>
    <w:rsid w:val="00427220"/>
    <w:rsid w:val="00431630"/>
    <w:rsid w:val="00435EC2"/>
    <w:rsid w:val="0043730C"/>
    <w:rsid w:val="00437B6C"/>
    <w:rsid w:val="004405D9"/>
    <w:rsid w:val="00441166"/>
    <w:rsid w:val="0044597A"/>
    <w:rsid w:val="00445AF9"/>
    <w:rsid w:val="00446359"/>
    <w:rsid w:val="00450ED3"/>
    <w:rsid w:val="004514E6"/>
    <w:rsid w:val="00454ECA"/>
    <w:rsid w:val="00454FCC"/>
    <w:rsid w:val="00471DDE"/>
    <w:rsid w:val="00472091"/>
    <w:rsid w:val="00473F37"/>
    <w:rsid w:val="00474ABF"/>
    <w:rsid w:val="00476BA8"/>
    <w:rsid w:val="0048232E"/>
    <w:rsid w:val="0048484F"/>
    <w:rsid w:val="004925AC"/>
    <w:rsid w:val="004969D4"/>
    <w:rsid w:val="004A16A0"/>
    <w:rsid w:val="004A2346"/>
    <w:rsid w:val="004A236C"/>
    <w:rsid w:val="004A2456"/>
    <w:rsid w:val="004A3D45"/>
    <w:rsid w:val="004A46DF"/>
    <w:rsid w:val="004B2335"/>
    <w:rsid w:val="004B2FA8"/>
    <w:rsid w:val="004B6C28"/>
    <w:rsid w:val="004C0F0C"/>
    <w:rsid w:val="004C1C9F"/>
    <w:rsid w:val="004C2BB0"/>
    <w:rsid w:val="004D0CEF"/>
    <w:rsid w:val="004D1FAE"/>
    <w:rsid w:val="004D4962"/>
    <w:rsid w:val="004D4F9C"/>
    <w:rsid w:val="004D66CB"/>
    <w:rsid w:val="004E2199"/>
    <w:rsid w:val="004E3A9F"/>
    <w:rsid w:val="004E58C0"/>
    <w:rsid w:val="004E65BF"/>
    <w:rsid w:val="004E763F"/>
    <w:rsid w:val="004E7B09"/>
    <w:rsid w:val="004F079E"/>
    <w:rsid w:val="004F7EC7"/>
    <w:rsid w:val="005023B1"/>
    <w:rsid w:val="00505F66"/>
    <w:rsid w:val="00507378"/>
    <w:rsid w:val="00510886"/>
    <w:rsid w:val="00511990"/>
    <w:rsid w:val="00525E0B"/>
    <w:rsid w:val="005270FF"/>
    <w:rsid w:val="00527CA6"/>
    <w:rsid w:val="00530D46"/>
    <w:rsid w:val="00531B9B"/>
    <w:rsid w:val="005342BA"/>
    <w:rsid w:val="005345E4"/>
    <w:rsid w:val="00535A2E"/>
    <w:rsid w:val="005408C6"/>
    <w:rsid w:val="005446D6"/>
    <w:rsid w:val="005456C4"/>
    <w:rsid w:val="005459BA"/>
    <w:rsid w:val="00552058"/>
    <w:rsid w:val="005546DC"/>
    <w:rsid w:val="005602A3"/>
    <w:rsid w:val="00566B6B"/>
    <w:rsid w:val="00571C9F"/>
    <w:rsid w:val="005740BD"/>
    <w:rsid w:val="0057431A"/>
    <w:rsid w:val="00575C29"/>
    <w:rsid w:val="00580982"/>
    <w:rsid w:val="00581032"/>
    <w:rsid w:val="005961DB"/>
    <w:rsid w:val="005A0068"/>
    <w:rsid w:val="005A1CAC"/>
    <w:rsid w:val="005A6BD1"/>
    <w:rsid w:val="005A7066"/>
    <w:rsid w:val="005A7C1B"/>
    <w:rsid w:val="005B0CBE"/>
    <w:rsid w:val="005B1ED3"/>
    <w:rsid w:val="005B4019"/>
    <w:rsid w:val="005B65B7"/>
    <w:rsid w:val="005B66E5"/>
    <w:rsid w:val="005B74F4"/>
    <w:rsid w:val="005C0082"/>
    <w:rsid w:val="005C1EA3"/>
    <w:rsid w:val="005C20D7"/>
    <w:rsid w:val="005D3BF6"/>
    <w:rsid w:val="005D5701"/>
    <w:rsid w:val="005D7326"/>
    <w:rsid w:val="005E24F1"/>
    <w:rsid w:val="005E4D9B"/>
    <w:rsid w:val="005F2180"/>
    <w:rsid w:val="005F25E7"/>
    <w:rsid w:val="005F28D0"/>
    <w:rsid w:val="005F3ACF"/>
    <w:rsid w:val="005F72C8"/>
    <w:rsid w:val="005F798E"/>
    <w:rsid w:val="006013ED"/>
    <w:rsid w:val="00602765"/>
    <w:rsid w:val="00602948"/>
    <w:rsid w:val="0060544B"/>
    <w:rsid w:val="0060654D"/>
    <w:rsid w:val="00612E4F"/>
    <w:rsid w:val="00613B62"/>
    <w:rsid w:val="0061592D"/>
    <w:rsid w:val="00622B9F"/>
    <w:rsid w:val="00625F26"/>
    <w:rsid w:val="00627C01"/>
    <w:rsid w:val="00630472"/>
    <w:rsid w:val="006312BC"/>
    <w:rsid w:val="00633E90"/>
    <w:rsid w:val="00634DAC"/>
    <w:rsid w:val="00635213"/>
    <w:rsid w:val="00635658"/>
    <w:rsid w:val="006357B2"/>
    <w:rsid w:val="006429D6"/>
    <w:rsid w:val="00644659"/>
    <w:rsid w:val="006502EA"/>
    <w:rsid w:val="00650A1E"/>
    <w:rsid w:val="006529A1"/>
    <w:rsid w:val="00652AE0"/>
    <w:rsid w:val="00653805"/>
    <w:rsid w:val="00656F6D"/>
    <w:rsid w:val="00660895"/>
    <w:rsid w:val="006659CD"/>
    <w:rsid w:val="006777D1"/>
    <w:rsid w:val="0068610D"/>
    <w:rsid w:val="0068719B"/>
    <w:rsid w:val="0068742C"/>
    <w:rsid w:val="00692700"/>
    <w:rsid w:val="00697376"/>
    <w:rsid w:val="006A0A6C"/>
    <w:rsid w:val="006A2FA1"/>
    <w:rsid w:val="006A34DA"/>
    <w:rsid w:val="006A7D0A"/>
    <w:rsid w:val="006B1319"/>
    <w:rsid w:val="006B27D2"/>
    <w:rsid w:val="006B308B"/>
    <w:rsid w:val="006B5192"/>
    <w:rsid w:val="006B5817"/>
    <w:rsid w:val="006B7024"/>
    <w:rsid w:val="006B76E8"/>
    <w:rsid w:val="006C12C2"/>
    <w:rsid w:val="006C32FA"/>
    <w:rsid w:val="006C3C93"/>
    <w:rsid w:val="006C4B96"/>
    <w:rsid w:val="006D1917"/>
    <w:rsid w:val="006D41D1"/>
    <w:rsid w:val="006D5BA0"/>
    <w:rsid w:val="006D752A"/>
    <w:rsid w:val="006E32FA"/>
    <w:rsid w:val="006E4CA8"/>
    <w:rsid w:val="006E6D1A"/>
    <w:rsid w:val="006F1B7E"/>
    <w:rsid w:val="006F318F"/>
    <w:rsid w:val="006F33AE"/>
    <w:rsid w:val="006F6062"/>
    <w:rsid w:val="00704ABD"/>
    <w:rsid w:val="00705855"/>
    <w:rsid w:val="0070742C"/>
    <w:rsid w:val="00715435"/>
    <w:rsid w:val="0072141E"/>
    <w:rsid w:val="0072349D"/>
    <w:rsid w:val="00724362"/>
    <w:rsid w:val="00725398"/>
    <w:rsid w:val="00726531"/>
    <w:rsid w:val="007327A5"/>
    <w:rsid w:val="00733A55"/>
    <w:rsid w:val="00736466"/>
    <w:rsid w:val="0074186D"/>
    <w:rsid w:val="00741A04"/>
    <w:rsid w:val="00741EBF"/>
    <w:rsid w:val="007521A5"/>
    <w:rsid w:val="0075329A"/>
    <w:rsid w:val="007547FC"/>
    <w:rsid w:val="00755FEE"/>
    <w:rsid w:val="00757A82"/>
    <w:rsid w:val="0076456C"/>
    <w:rsid w:val="00766F97"/>
    <w:rsid w:val="00774489"/>
    <w:rsid w:val="00774A03"/>
    <w:rsid w:val="0077531A"/>
    <w:rsid w:val="00776913"/>
    <w:rsid w:val="00777200"/>
    <w:rsid w:val="00777743"/>
    <w:rsid w:val="00777FD4"/>
    <w:rsid w:val="007815EE"/>
    <w:rsid w:val="007819A1"/>
    <w:rsid w:val="007862E1"/>
    <w:rsid w:val="007906C9"/>
    <w:rsid w:val="007950AA"/>
    <w:rsid w:val="007956DB"/>
    <w:rsid w:val="00796A65"/>
    <w:rsid w:val="0079772B"/>
    <w:rsid w:val="007A4521"/>
    <w:rsid w:val="007B7308"/>
    <w:rsid w:val="007B745E"/>
    <w:rsid w:val="007B7B21"/>
    <w:rsid w:val="007B7CD5"/>
    <w:rsid w:val="007C02D4"/>
    <w:rsid w:val="007C7909"/>
    <w:rsid w:val="007D0488"/>
    <w:rsid w:val="007D1B0D"/>
    <w:rsid w:val="007D1D5B"/>
    <w:rsid w:val="007D4C6E"/>
    <w:rsid w:val="007D6A77"/>
    <w:rsid w:val="007D6C3C"/>
    <w:rsid w:val="007D789E"/>
    <w:rsid w:val="007E4862"/>
    <w:rsid w:val="007E62B6"/>
    <w:rsid w:val="007E7003"/>
    <w:rsid w:val="007F11A8"/>
    <w:rsid w:val="00802E86"/>
    <w:rsid w:val="008046D7"/>
    <w:rsid w:val="00813135"/>
    <w:rsid w:val="008269BC"/>
    <w:rsid w:val="00827C35"/>
    <w:rsid w:val="008311AE"/>
    <w:rsid w:val="00831B6E"/>
    <w:rsid w:val="00834406"/>
    <w:rsid w:val="00841195"/>
    <w:rsid w:val="00842595"/>
    <w:rsid w:val="00846DE9"/>
    <w:rsid w:val="00847D7F"/>
    <w:rsid w:val="0085098D"/>
    <w:rsid w:val="00851431"/>
    <w:rsid w:val="00852080"/>
    <w:rsid w:val="00856B26"/>
    <w:rsid w:val="00856B3C"/>
    <w:rsid w:val="008630A0"/>
    <w:rsid w:val="008638C0"/>
    <w:rsid w:val="00865683"/>
    <w:rsid w:val="008668C8"/>
    <w:rsid w:val="0087066B"/>
    <w:rsid w:val="00870BF0"/>
    <w:rsid w:val="0087283A"/>
    <w:rsid w:val="0087318B"/>
    <w:rsid w:val="0087424C"/>
    <w:rsid w:val="00875BCE"/>
    <w:rsid w:val="00876F03"/>
    <w:rsid w:val="00880797"/>
    <w:rsid w:val="00882665"/>
    <w:rsid w:val="00882B2D"/>
    <w:rsid w:val="008831D9"/>
    <w:rsid w:val="008837F0"/>
    <w:rsid w:val="008854A1"/>
    <w:rsid w:val="00886BBF"/>
    <w:rsid w:val="00890674"/>
    <w:rsid w:val="00895EE4"/>
    <w:rsid w:val="008A0B71"/>
    <w:rsid w:val="008A315D"/>
    <w:rsid w:val="008A3463"/>
    <w:rsid w:val="008A4338"/>
    <w:rsid w:val="008A4E02"/>
    <w:rsid w:val="008A545F"/>
    <w:rsid w:val="008A7CB2"/>
    <w:rsid w:val="008B18C7"/>
    <w:rsid w:val="008B2618"/>
    <w:rsid w:val="008B27EC"/>
    <w:rsid w:val="008B3BCD"/>
    <w:rsid w:val="008B5940"/>
    <w:rsid w:val="008C0D21"/>
    <w:rsid w:val="008C5E1F"/>
    <w:rsid w:val="008D03D3"/>
    <w:rsid w:val="008D0EB9"/>
    <w:rsid w:val="008D23C3"/>
    <w:rsid w:val="008D5243"/>
    <w:rsid w:val="008D6426"/>
    <w:rsid w:val="008D6660"/>
    <w:rsid w:val="008D75CC"/>
    <w:rsid w:val="008E0A1E"/>
    <w:rsid w:val="008E45AC"/>
    <w:rsid w:val="008E5039"/>
    <w:rsid w:val="008F0D14"/>
    <w:rsid w:val="008F77DB"/>
    <w:rsid w:val="009028F5"/>
    <w:rsid w:val="009051D3"/>
    <w:rsid w:val="0091340C"/>
    <w:rsid w:val="009155D6"/>
    <w:rsid w:val="00917A69"/>
    <w:rsid w:val="00922D0D"/>
    <w:rsid w:val="009269E4"/>
    <w:rsid w:val="009308FF"/>
    <w:rsid w:val="009344A8"/>
    <w:rsid w:val="00934FC7"/>
    <w:rsid w:val="00936509"/>
    <w:rsid w:val="00941620"/>
    <w:rsid w:val="00944E39"/>
    <w:rsid w:val="00945860"/>
    <w:rsid w:val="00946483"/>
    <w:rsid w:val="00950ABE"/>
    <w:rsid w:val="00950B2C"/>
    <w:rsid w:val="00952E73"/>
    <w:rsid w:val="00953768"/>
    <w:rsid w:val="009540BA"/>
    <w:rsid w:val="009552C8"/>
    <w:rsid w:val="009554D1"/>
    <w:rsid w:val="00956593"/>
    <w:rsid w:val="00961090"/>
    <w:rsid w:val="00964533"/>
    <w:rsid w:val="00964EAE"/>
    <w:rsid w:val="009661E3"/>
    <w:rsid w:val="00966EDE"/>
    <w:rsid w:val="00972AF4"/>
    <w:rsid w:val="0097538E"/>
    <w:rsid w:val="00975EB0"/>
    <w:rsid w:val="009771D2"/>
    <w:rsid w:val="009853EE"/>
    <w:rsid w:val="00996661"/>
    <w:rsid w:val="009A2ABD"/>
    <w:rsid w:val="009A47F2"/>
    <w:rsid w:val="009A5DF4"/>
    <w:rsid w:val="009B0603"/>
    <w:rsid w:val="009B133C"/>
    <w:rsid w:val="009C0BB4"/>
    <w:rsid w:val="009C1046"/>
    <w:rsid w:val="009C2DA0"/>
    <w:rsid w:val="009C3BBD"/>
    <w:rsid w:val="009C447D"/>
    <w:rsid w:val="009C76E8"/>
    <w:rsid w:val="009D2255"/>
    <w:rsid w:val="009D354E"/>
    <w:rsid w:val="009D3A09"/>
    <w:rsid w:val="009D5148"/>
    <w:rsid w:val="009D6E71"/>
    <w:rsid w:val="009E4F84"/>
    <w:rsid w:val="009E762C"/>
    <w:rsid w:val="009E77D3"/>
    <w:rsid w:val="009F1E3E"/>
    <w:rsid w:val="009F2DBC"/>
    <w:rsid w:val="009F43CD"/>
    <w:rsid w:val="009F4B85"/>
    <w:rsid w:val="009F5532"/>
    <w:rsid w:val="009F6454"/>
    <w:rsid w:val="00A012FC"/>
    <w:rsid w:val="00A01B5B"/>
    <w:rsid w:val="00A13621"/>
    <w:rsid w:val="00A1471A"/>
    <w:rsid w:val="00A20060"/>
    <w:rsid w:val="00A23778"/>
    <w:rsid w:val="00A31225"/>
    <w:rsid w:val="00A323D5"/>
    <w:rsid w:val="00A3286E"/>
    <w:rsid w:val="00A34256"/>
    <w:rsid w:val="00A3427A"/>
    <w:rsid w:val="00A3783C"/>
    <w:rsid w:val="00A37F36"/>
    <w:rsid w:val="00A411C5"/>
    <w:rsid w:val="00A50B21"/>
    <w:rsid w:val="00A51F29"/>
    <w:rsid w:val="00A56431"/>
    <w:rsid w:val="00A60CC0"/>
    <w:rsid w:val="00A643A9"/>
    <w:rsid w:val="00A65F2D"/>
    <w:rsid w:val="00A66CFE"/>
    <w:rsid w:val="00A673BD"/>
    <w:rsid w:val="00A673E0"/>
    <w:rsid w:val="00A7200E"/>
    <w:rsid w:val="00A737EB"/>
    <w:rsid w:val="00A76906"/>
    <w:rsid w:val="00A81CDB"/>
    <w:rsid w:val="00A83080"/>
    <w:rsid w:val="00A86500"/>
    <w:rsid w:val="00A86AE5"/>
    <w:rsid w:val="00A87DB9"/>
    <w:rsid w:val="00A904A3"/>
    <w:rsid w:val="00A948DC"/>
    <w:rsid w:val="00A94912"/>
    <w:rsid w:val="00A95497"/>
    <w:rsid w:val="00A957F1"/>
    <w:rsid w:val="00AA3DF4"/>
    <w:rsid w:val="00AA4ADD"/>
    <w:rsid w:val="00AA7932"/>
    <w:rsid w:val="00AA7C2F"/>
    <w:rsid w:val="00AB18A3"/>
    <w:rsid w:val="00AB2003"/>
    <w:rsid w:val="00AB5102"/>
    <w:rsid w:val="00AB5B02"/>
    <w:rsid w:val="00AB5E27"/>
    <w:rsid w:val="00AC7E07"/>
    <w:rsid w:val="00AD2E25"/>
    <w:rsid w:val="00AD2E87"/>
    <w:rsid w:val="00AD7501"/>
    <w:rsid w:val="00AE1671"/>
    <w:rsid w:val="00AE222E"/>
    <w:rsid w:val="00AE7D7C"/>
    <w:rsid w:val="00AF4021"/>
    <w:rsid w:val="00AF565A"/>
    <w:rsid w:val="00AF7F81"/>
    <w:rsid w:val="00B030E7"/>
    <w:rsid w:val="00B038DE"/>
    <w:rsid w:val="00B03A76"/>
    <w:rsid w:val="00B05C6C"/>
    <w:rsid w:val="00B06A70"/>
    <w:rsid w:val="00B06C4B"/>
    <w:rsid w:val="00B1053C"/>
    <w:rsid w:val="00B112FB"/>
    <w:rsid w:val="00B15450"/>
    <w:rsid w:val="00B2042D"/>
    <w:rsid w:val="00B2222D"/>
    <w:rsid w:val="00B22C43"/>
    <w:rsid w:val="00B22D17"/>
    <w:rsid w:val="00B2766C"/>
    <w:rsid w:val="00B3327D"/>
    <w:rsid w:val="00B3699C"/>
    <w:rsid w:val="00B40109"/>
    <w:rsid w:val="00B415F9"/>
    <w:rsid w:val="00B422C1"/>
    <w:rsid w:val="00B428F5"/>
    <w:rsid w:val="00B47124"/>
    <w:rsid w:val="00B508F3"/>
    <w:rsid w:val="00B53FEA"/>
    <w:rsid w:val="00B6067F"/>
    <w:rsid w:val="00B60B52"/>
    <w:rsid w:val="00B6152B"/>
    <w:rsid w:val="00B62E22"/>
    <w:rsid w:val="00B67276"/>
    <w:rsid w:val="00B672C0"/>
    <w:rsid w:val="00B7123E"/>
    <w:rsid w:val="00B7225F"/>
    <w:rsid w:val="00B831FC"/>
    <w:rsid w:val="00B87EC6"/>
    <w:rsid w:val="00B90A69"/>
    <w:rsid w:val="00B91B91"/>
    <w:rsid w:val="00B91DA8"/>
    <w:rsid w:val="00B92412"/>
    <w:rsid w:val="00B94247"/>
    <w:rsid w:val="00BA2E91"/>
    <w:rsid w:val="00BA453A"/>
    <w:rsid w:val="00BA56DC"/>
    <w:rsid w:val="00BB56B1"/>
    <w:rsid w:val="00BC0B02"/>
    <w:rsid w:val="00BC228B"/>
    <w:rsid w:val="00BC270A"/>
    <w:rsid w:val="00BC2C52"/>
    <w:rsid w:val="00BC3B34"/>
    <w:rsid w:val="00BC4A33"/>
    <w:rsid w:val="00BD0552"/>
    <w:rsid w:val="00BD14B6"/>
    <w:rsid w:val="00BD37DB"/>
    <w:rsid w:val="00BD44A4"/>
    <w:rsid w:val="00BD738B"/>
    <w:rsid w:val="00BE3DFC"/>
    <w:rsid w:val="00BE53A9"/>
    <w:rsid w:val="00BE5556"/>
    <w:rsid w:val="00BE787C"/>
    <w:rsid w:val="00BF276F"/>
    <w:rsid w:val="00BF4715"/>
    <w:rsid w:val="00C02703"/>
    <w:rsid w:val="00C15471"/>
    <w:rsid w:val="00C160DA"/>
    <w:rsid w:val="00C16AA8"/>
    <w:rsid w:val="00C170EF"/>
    <w:rsid w:val="00C175CB"/>
    <w:rsid w:val="00C246AB"/>
    <w:rsid w:val="00C260C5"/>
    <w:rsid w:val="00C32465"/>
    <w:rsid w:val="00C33544"/>
    <w:rsid w:val="00C34185"/>
    <w:rsid w:val="00C34425"/>
    <w:rsid w:val="00C41B5F"/>
    <w:rsid w:val="00C46613"/>
    <w:rsid w:val="00C46C2E"/>
    <w:rsid w:val="00C51DAE"/>
    <w:rsid w:val="00C568A5"/>
    <w:rsid w:val="00C61EEC"/>
    <w:rsid w:val="00C653A7"/>
    <w:rsid w:val="00C66F45"/>
    <w:rsid w:val="00C72FDA"/>
    <w:rsid w:val="00C7670C"/>
    <w:rsid w:val="00C82993"/>
    <w:rsid w:val="00C87453"/>
    <w:rsid w:val="00C9120B"/>
    <w:rsid w:val="00C9231D"/>
    <w:rsid w:val="00C926AA"/>
    <w:rsid w:val="00C950E4"/>
    <w:rsid w:val="00CB13EC"/>
    <w:rsid w:val="00CB2DE8"/>
    <w:rsid w:val="00CB57DD"/>
    <w:rsid w:val="00CB77CA"/>
    <w:rsid w:val="00CC5400"/>
    <w:rsid w:val="00CC6605"/>
    <w:rsid w:val="00CC7B68"/>
    <w:rsid w:val="00CD05C6"/>
    <w:rsid w:val="00CD06D0"/>
    <w:rsid w:val="00CD4192"/>
    <w:rsid w:val="00CD4271"/>
    <w:rsid w:val="00CD7AE8"/>
    <w:rsid w:val="00CE1088"/>
    <w:rsid w:val="00CE17E1"/>
    <w:rsid w:val="00CE1FC5"/>
    <w:rsid w:val="00CE2868"/>
    <w:rsid w:val="00CE2D58"/>
    <w:rsid w:val="00CE7A19"/>
    <w:rsid w:val="00CE7B41"/>
    <w:rsid w:val="00CF2A08"/>
    <w:rsid w:val="00CF3F09"/>
    <w:rsid w:val="00CF6706"/>
    <w:rsid w:val="00D00FCA"/>
    <w:rsid w:val="00D02C35"/>
    <w:rsid w:val="00D032EF"/>
    <w:rsid w:val="00D0423F"/>
    <w:rsid w:val="00D0496D"/>
    <w:rsid w:val="00D11887"/>
    <w:rsid w:val="00D11B36"/>
    <w:rsid w:val="00D1278A"/>
    <w:rsid w:val="00D231D8"/>
    <w:rsid w:val="00D253C2"/>
    <w:rsid w:val="00D26A1D"/>
    <w:rsid w:val="00D33591"/>
    <w:rsid w:val="00D429FD"/>
    <w:rsid w:val="00D51B70"/>
    <w:rsid w:val="00D54495"/>
    <w:rsid w:val="00D559FB"/>
    <w:rsid w:val="00D56ED5"/>
    <w:rsid w:val="00D7230D"/>
    <w:rsid w:val="00D7485D"/>
    <w:rsid w:val="00D750B6"/>
    <w:rsid w:val="00D75F9E"/>
    <w:rsid w:val="00D80B70"/>
    <w:rsid w:val="00D81A6E"/>
    <w:rsid w:val="00D921B7"/>
    <w:rsid w:val="00D94771"/>
    <w:rsid w:val="00D94A47"/>
    <w:rsid w:val="00D959AA"/>
    <w:rsid w:val="00D96970"/>
    <w:rsid w:val="00DA3D66"/>
    <w:rsid w:val="00DA4FB4"/>
    <w:rsid w:val="00DB0977"/>
    <w:rsid w:val="00DB4A0D"/>
    <w:rsid w:val="00DB7CDF"/>
    <w:rsid w:val="00DC13E3"/>
    <w:rsid w:val="00DC3D30"/>
    <w:rsid w:val="00DC4A37"/>
    <w:rsid w:val="00DD2C95"/>
    <w:rsid w:val="00DD4901"/>
    <w:rsid w:val="00DD4C05"/>
    <w:rsid w:val="00DD737D"/>
    <w:rsid w:val="00DE0452"/>
    <w:rsid w:val="00DE1156"/>
    <w:rsid w:val="00DE2903"/>
    <w:rsid w:val="00DE62D8"/>
    <w:rsid w:val="00DE68B4"/>
    <w:rsid w:val="00DF26B4"/>
    <w:rsid w:val="00DF3154"/>
    <w:rsid w:val="00DF5F5D"/>
    <w:rsid w:val="00E03BDA"/>
    <w:rsid w:val="00E06F20"/>
    <w:rsid w:val="00E125F6"/>
    <w:rsid w:val="00E1330F"/>
    <w:rsid w:val="00E15F0F"/>
    <w:rsid w:val="00E20E9A"/>
    <w:rsid w:val="00E22577"/>
    <w:rsid w:val="00E244EF"/>
    <w:rsid w:val="00E33865"/>
    <w:rsid w:val="00E3518F"/>
    <w:rsid w:val="00E40150"/>
    <w:rsid w:val="00E416C4"/>
    <w:rsid w:val="00E41C83"/>
    <w:rsid w:val="00E440C9"/>
    <w:rsid w:val="00E44508"/>
    <w:rsid w:val="00E472EB"/>
    <w:rsid w:val="00E554DC"/>
    <w:rsid w:val="00E56EE6"/>
    <w:rsid w:val="00E57F28"/>
    <w:rsid w:val="00E620AA"/>
    <w:rsid w:val="00E644CB"/>
    <w:rsid w:val="00E65E88"/>
    <w:rsid w:val="00E709B4"/>
    <w:rsid w:val="00E800A1"/>
    <w:rsid w:val="00E8107E"/>
    <w:rsid w:val="00E82906"/>
    <w:rsid w:val="00E84EFE"/>
    <w:rsid w:val="00E869F9"/>
    <w:rsid w:val="00E92CDD"/>
    <w:rsid w:val="00E97720"/>
    <w:rsid w:val="00EA1E4E"/>
    <w:rsid w:val="00EA6434"/>
    <w:rsid w:val="00EA6D66"/>
    <w:rsid w:val="00EB32EC"/>
    <w:rsid w:val="00EB554D"/>
    <w:rsid w:val="00EB7CF3"/>
    <w:rsid w:val="00EC23DC"/>
    <w:rsid w:val="00EC4495"/>
    <w:rsid w:val="00ED2915"/>
    <w:rsid w:val="00ED471E"/>
    <w:rsid w:val="00ED5A4C"/>
    <w:rsid w:val="00ED7208"/>
    <w:rsid w:val="00EE01D5"/>
    <w:rsid w:val="00EE36DB"/>
    <w:rsid w:val="00EE3C96"/>
    <w:rsid w:val="00EE5B86"/>
    <w:rsid w:val="00EE7C5D"/>
    <w:rsid w:val="00EF0706"/>
    <w:rsid w:val="00EF5EB7"/>
    <w:rsid w:val="00F051D2"/>
    <w:rsid w:val="00F13705"/>
    <w:rsid w:val="00F2189A"/>
    <w:rsid w:val="00F3029A"/>
    <w:rsid w:val="00F314A9"/>
    <w:rsid w:val="00F33BF4"/>
    <w:rsid w:val="00F357C2"/>
    <w:rsid w:val="00F43450"/>
    <w:rsid w:val="00F462E8"/>
    <w:rsid w:val="00F513C0"/>
    <w:rsid w:val="00F51895"/>
    <w:rsid w:val="00F54A83"/>
    <w:rsid w:val="00F55B0B"/>
    <w:rsid w:val="00F55EB2"/>
    <w:rsid w:val="00F563A1"/>
    <w:rsid w:val="00F57B39"/>
    <w:rsid w:val="00F61F08"/>
    <w:rsid w:val="00F62C4C"/>
    <w:rsid w:val="00F64329"/>
    <w:rsid w:val="00F720FA"/>
    <w:rsid w:val="00F72370"/>
    <w:rsid w:val="00F75790"/>
    <w:rsid w:val="00F7623D"/>
    <w:rsid w:val="00F7749D"/>
    <w:rsid w:val="00F82E17"/>
    <w:rsid w:val="00F8327D"/>
    <w:rsid w:val="00F850AA"/>
    <w:rsid w:val="00F90CBE"/>
    <w:rsid w:val="00F91704"/>
    <w:rsid w:val="00F9459C"/>
    <w:rsid w:val="00F94B90"/>
    <w:rsid w:val="00F971DE"/>
    <w:rsid w:val="00FA1116"/>
    <w:rsid w:val="00FA2EFA"/>
    <w:rsid w:val="00FA31BC"/>
    <w:rsid w:val="00FA3208"/>
    <w:rsid w:val="00FA4578"/>
    <w:rsid w:val="00FA51B3"/>
    <w:rsid w:val="00FA595A"/>
    <w:rsid w:val="00FB43A1"/>
    <w:rsid w:val="00FB6F04"/>
    <w:rsid w:val="00FC1FDB"/>
    <w:rsid w:val="00FC7A03"/>
    <w:rsid w:val="00FD5342"/>
    <w:rsid w:val="00FE179D"/>
    <w:rsid w:val="00FE224D"/>
    <w:rsid w:val="00FE2A08"/>
    <w:rsid w:val="00FE401E"/>
    <w:rsid w:val="00FE511F"/>
    <w:rsid w:val="00FE6AF6"/>
    <w:rsid w:val="00FF2F61"/>
    <w:rsid w:val="00FF42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56E7F7"/>
  <w15:chartTrackingRefBased/>
  <w15:docId w15:val="{A3C9FF9B-B934-4AE8-A62A-F73D90833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6E5"/>
  </w:style>
  <w:style w:type="paragraph" w:styleId="Heading1">
    <w:name w:val="heading 1"/>
    <w:basedOn w:val="Normal"/>
    <w:next w:val="Normal"/>
    <w:link w:val="Heading1Char"/>
    <w:uiPriority w:val="9"/>
    <w:rsid w:val="00A957F1"/>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A957F1"/>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A957F1"/>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A957F1"/>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A957F1"/>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unhideWhenUsed/>
    <w:qFormat/>
    <w:rsid w:val="00A957F1"/>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unhideWhenUsed/>
    <w:qFormat/>
    <w:rsid w:val="00A957F1"/>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unhideWhenUsed/>
    <w:qFormat/>
    <w:rsid w:val="00A957F1"/>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957F1"/>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7F1"/>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A957F1"/>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rsid w:val="00A957F1"/>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rsid w:val="00A957F1"/>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rsid w:val="00A957F1"/>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rsid w:val="00A957F1"/>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rsid w:val="00A957F1"/>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rsid w:val="00A957F1"/>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957F1"/>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A957F1"/>
    <w:pPr>
      <w:spacing w:line="240" w:lineRule="auto"/>
    </w:pPr>
    <w:rPr>
      <w:b/>
      <w:bCs/>
      <w:smallCaps/>
      <w:color w:val="595959" w:themeColor="text1" w:themeTint="A6"/>
    </w:rPr>
  </w:style>
  <w:style w:type="paragraph" w:styleId="Title">
    <w:name w:val="Title"/>
    <w:basedOn w:val="Normal"/>
    <w:next w:val="Normal"/>
    <w:link w:val="TitleChar"/>
    <w:uiPriority w:val="10"/>
    <w:qFormat/>
    <w:rsid w:val="00A957F1"/>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957F1"/>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957F1"/>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957F1"/>
    <w:rPr>
      <w:rFonts w:asciiTheme="majorHAnsi" w:eastAsiaTheme="majorEastAsia" w:hAnsiTheme="majorHAnsi" w:cstheme="majorBidi"/>
      <w:sz w:val="30"/>
      <w:szCs w:val="30"/>
    </w:rPr>
  </w:style>
  <w:style w:type="character" w:styleId="Strong">
    <w:name w:val="Strong"/>
    <w:basedOn w:val="DefaultParagraphFont"/>
    <w:uiPriority w:val="22"/>
    <w:qFormat/>
    <w:rsid w:val="00A957F1"/>
    <w:rPr>
      <w:b/>
      <w:bCs/>
    </w:rPr>
  </w:style>
  <w:style w:type="character" w:styleId="Emphasis">
    <w:name w:val="Emphasis"/>
    <w:basedOn w:val="DefaultParagraphFont"/>
    <w:uiPriority w:val="20"/>
    <w:qFormat/>
    <w:rsid w:val="00A957F1"/>
    <w:rPr>
      <w:i/>
      <w:iCs/>
      <w:color w:val="70AD47" w:themeColor="accent6"/>
    </w:rPr>
  </w:style>
  <w:style w:type="paragraph" w:styleId="NoSpacing">
    <w:name w:val="No Spacing"/>
    <w:uiPriority w:val="1"/>
    <w:qFormat/>
    <w:rsid w:val="00A957F1"/>
    <w:pPr>
      <w:spacing w:after="0" w:line="240" w:lineRule="auto"/>
    </w:pPr>
  </w:style>
  <w:style w:type="paragraph" w:styleId="Quote">
    <w:name w:val="Quote"/>
    <w:basedOn w:val="Normal"/>
    <w:next w:val="Normal"/>
    <w:link w:val="QuoteChar"/>
    <w:uiPriority w:val="29"/>
    <w:qFormat/>
    <w:rsid w:val="00A957F1"/>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A957F1"/>
    <w:rPr>
      <w:i/>
      <w:iCs/>
      <w:color w:val="262626" w:themeColor="text1" w:themeTint="D9"/>
    </w:rPr>
  </w:style>
  <w:style w:type="paragraph" w:styleId="IntenseQuote">
    <w:name w:val="Intense Quote"/>
    <w:basedOn w:val="Normal"/>
    <w:next w:val="Normal"/>
    <w:link w:val="IntenseQuoteChar"/>
    <w:uiPriority w:val="30"/>
    <w:qFormat/>
    <w:rsid w:val="00A957F1"/>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957F1"/>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957F1"/>
    <w:rPr>
      <w:i/>
      <w:iCs/>
    </w:rPr>
  </w:style>
  <w:style w:type="character" w:styleId="IntenseEmphasis">
    <w:name w:val="Intense Emphasis"/>
    <w:basedOn w:val="DefaultParagraphFont"/>
    <w:uiPriority w:val="21"/>
    <w:qFormat/>
    <w:rsid w:val="00A957F1"/>
    <w:rPr>
      <w:b/>
      <w:bCs/>
      <w:i/>
      <w:iCs/>
    </w:rPr>
  </w:style>
  <w:style w:type="character" w:styleId="SubtleReference">
    <w:name w:val="Subtle Reference"/>
    <w:basedOn w:val="DefaultParagraphFont"/>
    <w:uiPriority w:val="31"/>
    <w:qFormat/>
    <w:rsid w:val="00A957F1"/>
    <w:rPr>
      <w:smallCaps/>
      <w:color w:val="595959" w:themeColor="text1" w:themeTint="A6"/>
    </w:rPr>
  </w:style>
  <w:style w:type="character" w:styleId="IntenseReference">
    <w:name w:val="Intense Reference"/>
    <w:basedOn w:val="DefaultParagraphFont"/>
    <w:uiPriority w:val="32"/>
    <w:qFormat/>
    <w:rsid w:val="00A957F1"/>
    <w:rPr>
      <w:b/>
      <w:bCs/>
      <w:smallCaps/>
      <w:color w:val="70AD47" w:themeColor="accent6"/>
    </w:rPr>
  </w:style>
  <w:style w:type="character" w:styleId="BookTitle">
    <w:name w:val="Book Title"/>
    <w:basedOn w:val="DefaultParagraphFont"/>
    <w:uiPriority w:val="33"/>
    <w:qFormat/>
    <w:rsid w:val="00A957F1"/>
    <w:rPr>
      <w:b/>
      <w:bCs/>
      <w:caps w:val="0"/>
      <w:smallCaps/>
      <w:spacing w:val="7"/>
      <w:sz w:val="21"/>
      <w:szCs w:val="21"/>
    </w:rPr>
  </w:style>
  <w:style w:type="paragraph" w:styleId="TOCHeading">
    <w:name w:val="TOC Heading"/>
    <w:basedOn w:val="Heading1"/>
    <w:next w:val="Normal"/>
    <w:link w:val="TOCHeadingChar"/>
    <w:uiPriority w:val="39"/>
    <w:unhideWhenUsed/>
    <w:qFormat/>
    <w:rsid w:val="00A957F1"/>
    <w:pPr>
      <w:outlineLvl w:val="9"/>
    </w:pPr>
  </w:style>
  <w:style w:type="paragraph" w:styleId="Header">
    <w:name w:val="header"/>
    <w:basedOn w:val="Normal"/>
    <w:link w:val="HeaderChar"/>
    <w:uiPriority w:val="99"/>
    <w:unhideWhenUsed/>
    <w:rsid w:val="005459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59BA"/>
  </w:style>
  <w:style w:type="paragraph" w:styleId="Footer">
    <w:name w:val="footer"/>
    <w:basedOn w:val="Normal"/>
    <w:link w:val="FooterChar"/>
    <w:uiPriority w:val="99"/>
    <w:unhideWhenUsed/>
    <w:rsid w:val="005459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59BA"/>
  </w:style>
  <w:style w:type="paragraph" w:styleId="ListParagraph">
    <w:name w:val="List Paragraph"/>
    <w:aliases w:val="SLReqReqLinkArtifact"/>
    <w:basedOn w:val="Normal"/>
    <w:next w:val="Normal"/>
    <w:link w:val="ListParagraphChar"/>
    <w:autoRedefine/>
    <w:uiPriority w:val="34"/>
    <w:qFormat/>
    <w:rsid w:val="007906C9"/>
    <w:pPr>
      <w:numPr>
        <w:numId w:val="14"/>
      </w:numPr>
      <w:ind w:left="648"/>
      <w:contextualSpacing/>
    </w:pPr>
  </w:style>
  <w:style w:type="table" w:styleId="TableGrid">
    <w:name w:val="Table Grid"/>
    <w:basedOn w:val="TableNormal"/>
    <w:uiPriority w:val="59"/>
    <w:rsid w:val="001F7F31"/>
    <w:pPr>
      <w:spacing w:after="0" w:line="240" w:lineRule="auto"/>
    </w:pPr>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
    <w:name w:val="Chapter"/>
    <w:basedOn w:val="Heading1"/>
    <w:link w:val="ChapterChar"/>
    <w:qFormat/>
    <w:rsid w:val="00D0496D"/>
    <w:pPr>
      <w:pBdr>
        <w:bottom w:val="single" w:sz="4" w:space="7" w:color="595959" w:themeColor="text1" w:themeTint="A6"/>
      </w:pBdr>
      <w:spacing w:after="160" w:line="259" w:lineRule="auto"/>
      <w:ind w:left="432" w:hanging="432"/>
    </w:pPr>
    <w:rPr>
      <w:b/>
    </w:rPr>
  </w:style>
  <w:style w:type="character" w:styleId="Hyperlink">
    <w:name w:val="Hyperlink"/>
    <w:basedOn w:val="DefaultParagraphFont"/>
    <w:uiPriority w:val="99"/>
    <w:unhideWhenUsed/>
    <w:rsid w:val="0048484F"/>
    <w:rPr>
      <w:color w:val="0563C1" w:themeColor="hyperlink"/>
      <w:u w:val="single"/>
    </w:rPr>
  </w:style>
  <w:style w:type="character" w:customStyle="1" w:styleId="ChapterChar">
    <w:name w:val="Chapter Char"/>
    <w:basedOn w:val="Heading1Char"/>
    <w:link w:val="Chapter"/>
    <w:rsid w:val="00D0496D"/>
    <w:rPr>
      <w:rFonts w:asciiTheme="majorHAnsi" w:eastAsiaTheme="majorEastAsia" w:hAnsiTheme="majorHAnsi" w:cstheme="majorBidi"/>
      <w:b/>
      <w:color w:val="538135" w:themeColor="accent6" w:themeShade="BF"/>
      <w:sz w:val="40"/>
      <w:szCs w:val="40"/>
    </w:rPr>
  </w:style>
  <w:style w:type="character" w:styleId="FollowedHyperlink">
    <w:name w:val="FollowedHyperlink"/>
    <w:basedOn w:val="DefaultParagraphFont"/>
    <w:uiPriority w:val="99"/>
    <w:semiHidden/>
    <w:unhideWhenUsed/>
    <w:rsid w:val="0048484F"/>
    <w:rPr>
      <w:color w:val="954F72" w:themeColor="followedHyperlink"/>
      <w:u w:val="single"/>
    </w:rPr>
  </w:style>
  <w:style w:type="character" w:styleId="PlaceholderText">
    <w:name w:val="Placeholder Text"/>
    <w:basedOn w:val="DefaultParagraphFont"/>
    <w:uiPriority w:val="99"/>
    <w:semiHidden/>
    <w:rsid w:val="002675F6"/>
    <w:rPr>
      <w:color w:val="808080"/>
    </w:rPr>
  </w:style>
  <w:style w:type="paragraph" w:customStyle="1" w:styleId="Default">
    <w:name w:val="Default"/>
    <w:rsid w:val="001F08BB"/>
    <w:pPr>
      <w:autoSpaceDE w:val="0"/>
      <w:autoSpaceDN w:val="0"/>
      <w:adjustRightInd w:val="0"/>
      <w:spacing w:after="0" w:line="240" w:lineRule="auto"/>
    </w:pPr>
    <w:rPr>
      <w:rFonts w:ascii="Calibri" w:hAnsi="Calibri" w:cs="Calibri"/>
      <w:color w:val="000000"/>
      <w:sz w:val="24"/>
      <w:szCs w:val="24"/>
    </w:rPr>
  </w:style>
  <w:style w:type="paragraph" w:styleId="TOC2">
    <w:name w:val="toc 2"/>
    <w:basedOn w:val="Normal"/>
    <w:next w:val="Normal"/>
    <w:autoRedefine/>
    <w:uiPriority w:val="39"/>
    <w:unhideWhenUsed/>
    <w:rsid w:val="00890674"/>
    <w:pPr>
      <w:spacing w:after="100" w:line="259" w:lineRule="auto"/>
      <w:ind w:left="220"/>
    </w:pPr>
    <w:rPr>
      <w:rFonts w:cs="Times New Roman"/>
      <w:sz w:val="22"/>
      <w:szCs w:val="22"/>
    </w:rPr>
  </w:style>
  <w:style w:type="paragraph" w:styleId="TOC1">
    <w:name w:val="toc 1"/>
    <w:basedOn w:val="Normal"/>
    <w:next w:val="Normal"/>
    <w:autoRedefine/>
    <w:uiPriority w:val="39"/>
    <w:unhideWhenUsed/>
    <w:rsid w:val="00890674"/>
    <w:pPr>
      <w:spacing w:after="100" w:line="259" w:lineRule="auto"/>
    </w:pPr>
    <w:rPr>
      <w:rFonts w:cs="Times New Roman"/>
      <w:sz w:val="22"/>
      <w:szCs w:val="22"/>
    </w:rPr>
  </w:style>
  <w:style w:type="paragraph" w:styleId="TOC3">
    <w:name w:val="toc 3"/>
    <w:basedOn w:val="Normal"/>
    <w:next w:val="Normal"/>
    <w:autoRedefine/>
    <w:uiPriority w:val="39"/>
    <w:unhideWhenUsed/>
    <w:rsid w:val="00890674"/>
    <w:pPr>
      <w:spacing w:after="100" w:line="259" w:lineRule="auto"/>
      <w:ind w:left="440"/>
    </w:pPr>
    <w:rPr>
      <w:rFonts w:cs="Times New Roman"/>
      <w:sz w:val="22"/>
      <w:szCs w:val="22"/>
    </w:rPr>
  </w:style>
  <w:style w:type="paragraph" w:customStyle="1" w:styleId="C14CD5231EE845358810A305F8A6CFF5">
    <w:name w:val="C14CD5231EE845358810A305F8A6CFF5"/>
    <w:rsid w:val="007D0488"/>
    <w:pPr>
      <w:ind w:left="720"/>
      <w:contextualSpacing/>
    </w:pPr>
  </w:style>
  <w:style w:type="paragraph" w:customStyle="1" w:styleId="SLReqReportTitle">
    <w:name w:val="SLReqReportTitle"/>
    <w:basedOn w:val="Title"/>
    <w:next w:val="Normal"/>
    <w:link w:val="SLReqReportTitleChar"/>
    <w:qFormat/>
    <w:rsid w:val="0091340C"/>
    <w:pPr>
      <w:jc w:val="center"/>
    </w:pPr>
    <w:rPr>
      <w:rFonts w:ascii="Arial" w:hAnsi="Arial"/>
      <w:b/>
      <w:sz w:val="40"/>
      <w:szCs w:val="72"/>
    </w:rPr>
  </w:style>
  <w:style w:type="paragraph" w:customStyle="1" w:styleId="SLReqReportTitleAttribute">
    <w:name w:val="SLReqReportTitleAttribute"/>
    <w:basedOn w:val="SLReqReportTitle"/>
    <w:next w:val="Normal"/>
    <w:link w:val="SLReqReportTitleAttributeChar"/>
    <w:qFormat/>
    <w:rsid w:val="0091340C"/>
    <w:pPr>
      <w:jc w:val="left"/>
    </w:pPr>
    <w:rPr>
      <w:sz w:val="32"/>
      <w:szCs w:val="56"/>
    </w:rPr>
  </w:style>
  <w:style w:type="character" w:customStyle="1" w:styleId="SLReqReportTitleChar">
    <w:name w:val="SLReqReportTitle Char"/>
    <w:basedOn w:val="TitleChar"/>
    <w:link w:val="SLReqReportTitle"/>
    <w:rsid w:val="0091340C"/>
    <w:rPr>
      <w:rFonts w:ascii="Arial" w:eastAsiaTheme="majorEastAsia" w:hAnsi="Arial" w:cstheme="majorBidi"/>
      <w:b/>
      <w:color w:val="262626" w:themeColor="text1" w:themeTint="D9"/>
      <w:spacing w:val="-15"/>
      <w:sz w:val="40"/>
      <w:szCs w:val="72"/>
    </w:rPr>
  </w:style>
  <w:style w:type="paragraph" w:customStyle="1" w:styleId="SLReqReportChapter">
    <w:name w:val="SLReqReportChapter"/>
    <w:basedOn w:val="Chapter"/>
    <w:next w:val="Normal"/>
    <w:link w:val="SLReqReportChapterChar"/>
    <w:qFormat/>
    <w:rsid w:val="0091340C"/>
    <w:rPr>
      <w:rFonts w:ascii="Arial" w:hAnsi="Arial"/>
      <w:color w:val="auto"/>
      <w:sz w:val="28"/>
    </w:rPr>
  </w:style>
  <w:style w:type="character" w:customStyle="1" w:styleId="SLReqReportTitleAttributeChar">
    <w:name w:val="SLReqReportTitleAttribute Char"/>
    <w:basedOn w:val="SLReqReportTitleChar"/>
    <w:link w:val="SLReqReportTitleAttribute"/>
    <w:rsid w:val="0091340C"/>
    <w:rPr>
      <w:rFonts w:ascii="Arial" w:eastAsiaTheme="majorEastAsia" w:hAnsi="Arial" w:cstheme="majorBidi"/>
      <w:b/>
      <w:color w:val="262626" w:themeColor="text1" w:themeTint="D9"/>
      <w:spacing w:val="-15"/>
      <w:sz w:val="32"/>
      <w:szCs w:val="56"/>
    </w:rPr>
  </w:style>
  <w:style w:type="paragraph" w:customStyle="1" w:styleId="SLReqReqSetPropertyName">
    <w:name w:val="SLReqReqSetPropertyName"/>
    <w:basedOn w:val="Normal"/>
    <w:next w:val="Normal"/>
    <w:link w:val="SLReqReqSetPropertyNameChar"/>
    <w:qFormat/>
    <w:rsid w:val="00BC0B02"/>
    <w:pPr>
      <w:spacing w:before="240" w:line="240" w:lineRule="auto"/>
      <w:contextualSpacing/>
    </w:pPr>
    <w:rPr>
      <w:rFonts w:ascii="Arial" w:hAnsi="Arial"/>
      <w:b/>
      <w:color w:val="000000" w:themeColor="text1"/>
      <w:sz w:val="24"/>
    </w:rPr>
  </w:style>
  <w:style w:type="character" w:customStyle="1" w:styleId="SLReqReportChapterChar">
    <w:name w:val="SLReqReportChapter Char"/>
    <w:basedOn w:val="ChapterChar"/>
    <w:link w:val="SLReqReportChapter"/>
    <w:rsid w:val="0091340C"/>
    <w:rPr>
      <w:rFonts w:ascii="Arial" w:eastAsiaTheme="majorEastAsia" w:hAnsi="Arial" w:cstheme="majorBidi"/>
      <w:b/>
      <w:color w:val="538135" w:themeColor="accent6" w:themeShade="BF"/>
      <w:sz w:val="28"/>
      <w:szCs w:val="40"/>
    </w:rPr>
  </w:style>
  <w:style w:type="paragraph" w:customStyle="1" w:styleId="SLReqReqSetAttributeName">
    <w:name w:val="SLReqReqSetAttributeName"/>
    <w:basedOn w:val="Normal"/>
    <w:next w:val="Normal"/>
    <w:link w:val="SLReqReqSetAttributeNameChar"/>
    <w:qFormat/>
    <w:rsid w:val="00BC0B02"/>
    <w:pPr>
      <w:spacing w:before="120" w:after="120" w:line="240" w:lineRule="atLeast"/>
    </w:pPr>
    <w:rPr>
      <w:rFonts w:ascii="Arial" w:hAnsi="Arial"/>
      <w:color w:val="000000" w:themeColor="text1"/>
      <w:sz w:val="22"/>
    </w:rPr>
  </w:style>
  <w:style w:type="character" w:customStyle="1" w:styleId="SLReqReqSetPropertyNameChar">
    <w:name w:val="SLReqReqSetPropertyName Char"/>
    <w:basedOn w:val="Heading7Char"/>
    <w:link w:val="SLReqReqSetPropertyName"/>
    <w:rsid w:val="00BC0B02"/>
    <w:rPr>
      <w:rFonts w:ascii="Arial" w:eastAsiaTheme="majorEastAsia" w:hAnsi="Arial" w:cstheme="majorBidi"/>
      <w:b/>
      <w:bCs w:val="0"/>
      <w:color w:val="000000" w:themeColor="text1"/>
      <w:sz w:val="24"/>
    </w:rPr>
  </w:style>
  <w:style w:type="paragraph" w:customStyle="1" w:styleId="SLReqReqSetAttributeValue">
    <w:name w:val="SLReqReqSetAttributeValue"/>
    <w:basedOn w:val="SLReqReqSetAttributeName"/>
    <w:next w:val="Normal"/>
    <w:link w:val="SLReqReqSetAttributeValueChar"/>
    <w:qFormat/>
    <w:rsid w:val="006502EA"/>
    <w:pPr>
      <w:spacing w:before="100"/>
    </w:pPr>
    <w:rPr>
      <w:sz w:val="21"/>
    </w:rPr>
  </w:style>
  <w:style w:type="character" w:customStyle="1" w:styleId="SLReqReqSetAttributeNameChar">
    <w:name w:val="SLReqReqSetAttributeName Char"/>
    <w:basedOn w:val="DefaultParagraphFont"/>
    <w:link w:val="SLReqReqSetAttributeName"/>
    <w:rsid w:val="00BC0B02"/>
    <w:rPr>
      <w:rFonts w:ascii="Arial" w:hAnsi="Arial"/>
      <w:color w:val="000000" w:themeColor="text1"/>
      <w:sz w:val="22"/>
    </w:rPr>
  </w:style>
  <w:style w:type="paragraph" w:customStyle="1" w:styleId="SLReqReqTitle1">
    <w:name w:val="SLReqReqTitle1"/>
    <w:basedOn w:val="Heading1"/>
    <w:link w:val="SLReqReqTitle1Char"/>
    <w:qFormat/>
    <w:rsid w:val="00C87453"/>
    <w:pPr>
      <w:spacing w:before="240" w:after="0"/>
    </w:pPr>
    <w:rPr>
      <w:rFonts w:ascii="Arial" w:hAnsi="Arial"/>
      <w:b/>
      <w:color w:val="auto"/>
      <w:sz w:val="28"/>
    </w:rPr>
  </w:style>
  <w:style w:type="character" w:customStyle="1" w:styleId="SLReqReqSetAttributeValueChar">
    <w:name w:val="SLReqReqSetAttributeValue Char"/>
    <w:basedOn w:val="SLReqReqSetAttributeNameChar"/>
    <w:link w:val="SLReqReqSetAttributeValue"/>
    <w:rsid w:val="006502EA"/>
    <w:rPr>
      <w:rFonts w:ascii="Arial" w:hAnsi="Arial"/>
      <w:color w:val="000000" w:themeColor="text1"/>
      <w:sz w:val="22"/>
    </w:rPr>
  </w:style>
  <w:style w:type="paragraph" w:customStyle="1" w:styleId="SLReqReqTitle2">
    <w:name w:val="SLReqReqTitle2"/>
    <w:basedOn w:val="Heading2"/>
    <w:link w:val="SLReqReqTitle2Char"/>
    <w:qFormat/>
    <w:rsid w:val="00D921B7"/>
    <w:pPr>
      <w:keepNext w:val="0"/>
      <w:spacing w:before="0" w:after="100" w:afterAutospacing="1"/>
      <w:contextualSpacing/>
    </w:pPr>
    <w:rPr>
      <w:rFonts w:ascii="Arial" w:hAnsi="Arial"/>
      <w:b/>
      <w:color w:val="auto"/>
    </w:rPr>
  </w:style>
  <w:style w:type="character" w:customStyle="1" w:styleId="SLReqReqTitle1Char">
    <w:name w:val="SLReqReqTitle1 Char"/>
    <w:basedOn w:val="Heading1Char"/>
    <w:link w:val="SLReqReqTitle1"/>
    <w:rsid w:val="00C87453"/>
    <w:rPr>
      <w:rFonts w:ascii="Arial" w:eastAsiaTheme="majorEastAsia" w:hAnsi="Arial" w:cstheme="majorBidi"/>
      <w:b/>
      <w:color w:val="538135" w:themeColor="accent6" w:themeShade="BF"/>
      <w:sz w:val="28"/>
      <w:szCs w:val="40"/>
    </w:rPr>
  </w:style>
  <w:style w:type="paragraph" w:customStyle="1" w:styleId="SLReqReqTitle3">
    <w:name w:val="SLReqReqTitle3"/>
    <w:basedOn w:val="Heading3"/>
    <w:link w:val="SLReqReqTitle3Char"/>
    <w:qFormat/>
    <w:rsid w:val="00C87453"/>
    <w:pPr>
      <w:spacing w:before="0"/>
    </w:pPr>
    <w:rPr>
      <w:rFonts w:ascii="Arial" w:hAnsi="Arial"/>
      <w:b/>
      <w:color w:val="auto"/>
      <w:sz w:val="28"/>
    </w:rPr>
  </w:style>
  <w:style w:type="character" w:customStyle="1" w:styleId="SLReqReqTitle2Char">
    <w:name w:val="SLReqReqTitle2 Char"/>
    <w:basedOn w:val="Heading2Char"/>
    <w:link w:val="SLReqReqTitle2"/>
    <w:rsid w:val="00D921B7"/>
    <w:rPr>
      <w:rFonts w:ascii="Arial" w:eastAsiaTheme="majorEastAsia" w:hAnsi="Arial" w:cstheme="majorBidi"/>
      <w:b/>
      <w:color w:val="538135" w:themeColor="accent6" w:themeShade="BF"/>
      <w:sz w:val="28"/>
      <w:szCs w:val="28"/>
    </w:rPr>
  </w:style>
  <w:style w:type="paragraph" w:customStyle="1" w:styleId="SLReqReqTitle4">
    <w:name w:val="SLReqReqTitle4"/>
    <w:basedOn w:val="Heading4"/>
    <w:link w:val="SLReqReqTitle4Char"/>
    <w:qFormat/>
    <w:rsid w:val="00C87453"/>
    <w:pPr>
      <w:spacing w:before="0"/>
    </w:pPr>
    <w:rPr>
      <w:rFonts w:ascii="Arial" w:hAnsi="Arial"/>
      <w:b/>
      <w:color w:val="auto"/>
      <w:sz w:val="28"/>
    </w:rPr>
  </w:style>
  <w:style w:type="character" w:customStyle="1" w:styleId="SLReqReqTitle3Char">
    <w:name w:val="SLReqReqTitle3 Char"/>
    <w:basedOn w:val="Heading3Char"/>
    <w:link w:val="SLReqReqTitle3"/>
    <w:rsid w:val="00C87453"/>
    <w:rPr>
      <w:rFonts w:ascii="Arial" w:eastAsiaTheme="majorEastAsia" w:hAnsi="Arial" w:cstheme="majorBidi"/>
      <w:b/>
      <w:color w:val="538135" w:themeColor="accent6" w:themeShade="BF"/>
      <w:sz w:val="28"/>
      <w:szCs w:val="24"/>
    </w:rPr>
  </w:style>
  <w:style w:type="character" w:customStyle="1" w:styleId="ListParagraphChar">
    <w:name w:val="List Paragraph Char"/>
    <w:aliases w:val="SLReqReqLinkArtifact Char"/>
    <w:basedOn w:val="DefaultParagraphFont"/>
    <w:link w:val="ListParagraph"/>
    <w:uiPriority w:val="34"/>
    <w:rsid w:val="007906C9"/>
  </w:style>
  <w:style w:type="paragraph" w:customStyle="1" w:styleId="SLReqReqTitle5">
    <w:name w:val="SLReqReqTitle5"/>
    <w:basedOn w:val="Heading5"/>
    <w:link w:val="SLReqReqTitle5Char"/>
    <w:qFormat/>
    <w:rsid w:val="00C87453"/>
    <w:pPr>
      <w:spacing w:before="0" w:line="240" w:lineRule="auto"/>
    </w:pPr>
    <w:rPr>
      <w:rFonts w:ascii="Arial" w:hAnsi="Arial"/>
      <w:b/>
      <w:i w:val="0"/>
      <w:color w:val="auto"/>
      <w:sz w:val="28"/>
    </w:rPr>
  </w:style>
  <w:style w:type="character" w:customStyle="1" w:styleId="SLReqReqTitle4Char">
    <w:name w:val="SLReqReqTitle4 Char"/>
    <w:basedOn w:val="Heading4Char"/>
    <w:link w:val="SLReqReqTitle4"/>
    <w:rsid w:val="00C87453"/>
    <w:rPr>
      <w:rFonts w:ascii="Arial" w:eastAsiaTheme="majorEastAsia" w:hAnsi="Arial" w:cstheme="majorBidi"/>
      <w:b/>
      <w:color w:val="70AD47" w:themeColor="accent6"/>
      <w:sz w:val="28"/>
      <w:szCs w:val="22"/>
    </w:rPr>
  </w:style>
  <w:style w:type="paragraph" w:customStyle="1" w:styleId="SLReqReqTitle6">
    <w:name w:val="SLReqReqTitle6"/>
    <w:basedOn w:val="Heading6"/>
    <w:link w:val="SLReqReqTitle6Char"/>
    <w:qFormat/>
    <w:rsid w:val="00C87453"/>
    <w:pPr>
      <w:spacing w:before="0" w:line="240" w:lineRule="auto"/>
    </w:pPr>
    <w:rPr>
      <w:rFonts w:ascii="Arial" w:hAnsi="Arial"/>
      <w:b/>
      <w:color w:val="auto"/>
      <w:sz w:val="28"/>
    </w:rPr>
  </w:style>
  <w:style w:type="character" w:customStyle="1" w:styleId="SLReqReqTitle5Char">
    <w:name w:val="SLReqReqTitle5 Char"/>
    <w:basedOn w:val="Heading5Char"/>
    <w:link w:val="SLReqReqTitle5"/>
    <w:rsid w:val="00C87453"/>
    <w:rPr>
      <w:rFonts w:ascii="Arial" w:eastAsiaTheme="majorEastAsia" w:hAnsi="Arial" w:cstheme="majorBidi"/>
      <w:b/>
      <w:i w:val="0"/>
      <w:iCs/>
      <w:color w:val="70AD47" w:themeColor="accent6"/>
      <w:sz w:val="28"/>
      <w:szCs w:val="22"/>
    </w:rPr>
  </w:style>
  <w:style w:type="character" w:customStyle="1" w:styleId="SLReqReqTitle6Char">
    <w:name w:val="SLReqReqTitle6 Char"/>
    <w:basedOn w:val="Heading6Char"/>
    <w:link w:val="SLReqReqTitle6"/>
    <w:rsid w:val="00C87453"/>
    <w:rPr>
      <w:rFonts w:ascii="Arial" w:eastAsiaTheme="majorEastAsia" w:hAnsi="Arial" w:cstheme="majorBidi"/>
      <w:b/>
      <w:color w:val="70AD47" w:themeColor="accent6"/>
      <w:sz w:val="28"/>
    </w:rPr>
  </w:style>
  <w:style w:type="paragraph" w:customStyle="1" w:styleId="SLReqReqKeyWords">
    <w:name w:val="SLReqReqKeyWords"/>
    <w:basedOn w:val="Normal"/>
    <w:next w:val="Normal"/>
    <w:link w:val="SLReqReqKeyWordsChar"/>
    <w:rsid w:val="004B2335"/>
    <w:pPr>
      <w:spacing w:line="240" w:lineRule="auto"/>
    </w:pPr>
    <w:rPr>
      <w:sz w:val="24"/>
    </w:rPr>
  </w:style>
  <w:style w:type="paragraph" w:customStyle="1" w:styleId="SLReqReqAttributeName">
    <w:name w:val="SLReqReqAttributeName"/>
    <w:basedOn w:val="SLReqReqSetAttributeName"/>
    <w:next w:val="Normal"/>
    <w:link w:val="SLReqReqAttributeNameChar"/>
    <w:qFormat/>
    <w:rsid w:val="00724362"/>
    <w:pPr>
      <w:spacing w:before="0" w:after="0" w:line="240" w:lineRule="auto"/>
    </w:pPr>
  </w:style>
  <w:style w:type="character" w:customStyle="1" w:styleId="SLReqReqKeyWordsChar">
    <w:name w:val="SLReqReqKeyWords Char"/>
    <w:basedOn w:val="DefaultParagraphFont"/>
    <w:link w:val="SLReqReqKeyWords"/>
    <w:rsid w:val="004B2335"/>
    <w:rPr>
      <w:sz w:val="24"/>
    </w:rPr>
  </w:style>
  <w:style w:type="character" w:customStyle="1" w:styleId="SLReqReqAttributeNameChar">
    <w:name w:val="SLReqReqAttributeName Char"/>
    <w:basedOn w:val="DefaultParagraphFont"/>
    <w:link w:val="SLReqReqAttributeName"/>
    <w:rsid w:val="00724362"/>
    <w:rPr>
      <w:rFonts w:ascii="Arial" w:hAnsi="Arial"/>
      <w:color w:val="000000" w:themeColor="text1"/>
      <w:sz w:val="22"/>
    </w:rPr>
  </w:style>
  <w:style w:type="paragraph" w:styleId="List">
    <w:name w:val="List"/>
    <w:basedOn w:val="Normal"/>
    <w:uiPriority w:val="99"/>
    <w:semiHidden/>
    <w:unhideWhenUsed/>
    <w:rsid w:val="00335FC3"/>
    <w:pPr>
      <w:ind w:left="360" w:hanging="360"/>
      <w:contextualSpacing/>
    </w:pPr>
  </w:style>
  <w:style w:type="paragraph" w:customStyle="1" w:styleId="1BE10DE65CD241A39AB38D551E3B632E">
    <w:name w:val="1BE10DE65CD241A39AB38D551E3B632E"/>
    <w:rsid w:val="00D01D8F"/>
    <w:pPr>
      <w:ind w:left="720"/>
      <w:contextualSpacing/>
    </w:pPr>
  </w:style>
  <w:style w:type="paragraph" w:customStyle="1" w:styleId="1CF9AC02E9794D3FA70BAE50458418AC">
    <w:name w:val="1CF9AC02E9794D3FA70BAE50458418AC"/>
    <w:rsid w:val="000743BC"/>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25B7395F56E74361BF24A07429EC394F">
    <w:name w:val="25B7395F56E74361BF24A07429EC394F"/>
    <w:rsid w:val="000743BC"/>
  </w:style>
  <w:style w:type="paragraph" w:customStyle="1" w:styleId="29D47C4262B14E58A889620003E983441">
    <w:name w:val="29D47C4262B14E58A889620003E983441"/>
    <w:rsid w:val="006938FA"/>
  </w:style>
  <w:style w:type="paragraph" w:customStyle="1" w:styleId="29D47C4262B14E58A889620003E983442">
    <w:name w:val="29D47C4262B14E58A889620003E983442"/>
    <w:rsid w:val="006938FA"/>
  </w:style>
  <w:style w:type="paragraph" w:customStyle="1" w:styleId="29D47C4262B14E58A889620003E983443">
    <w:name w:val="29D47C4262B14E58A889620003E983443"/>
    <w:rsid w:val="006938FA"/>
  </w:style>
  <w:style w:type="paragraph" w:customStyle="1" w:styleId="29D47C4262B14E58A889620003E983444">
    <w:name w:val="29D47C4262B14E58A889620003E983444"/>
    <w:rsid w:val="006938FA"/>
  </w:style>
  <w:style w:type="paragraph" w:customStyle="1" w:styleId="29D47C4262B14E58A889620003E983445">
    <w:name w:val="29D47C4262B14E58A889620003E983445"/>
    <w:rsid w:val="006938FA"/>
  </w:style>
  <w:style w:type="paragraph" w:customStyle="1" w:styleId="29D47C4262B14E58A889620003E983446">
    <w:name w:val="29D47C4262B14E58A889620003E983446"/>
    <w:rsid w:val="002E2138"/>
  </w:style>
  <w:style w:type="paragraph" w:customStyle="1" w:styleId="2DF9FAE883584D9682EBC7C69F4D06411">
    <w:name w:val="2DF9FAE883584D9682EBC7C69F4D06411"/>
    <w:rsid w:val="002E2138"/>
  </w:style>
  <w:style w:type="paragraph" w:customStyle="1" w:styleId="321E58C9A565446CA5776ACAA1F2395C">
    <w:name w:val="321E58C9A565446CA5776ACAA1F2395C"/>
    <w:rsid w:val="006938FA"/>
    <w:pPr>
      <w:spacing w:line="360" w:lineRule="auto"/>
      <w:ind w:firstLine="720"/>
    </w:pPr>
    <w:rPr>
      <w:b/>
    </w:rPr>
  </w:style>
  <w:style w:type="paragraph" w:customStyle="1" w:styleId="321E58C9A565446CA5776ACAA1F2395C1">
    <w:name w:val="321E58C9A565446CA5776ACAA1F2395C1"/>
    <w:rsid w:val="006938FA"/>
    <w:pPr>
      <w:spacing w:line="360" w:lineRule="auto"/>
      <w:ind w:firstLine="720"/>
    </w:pPr>
    <w:rPr>
      <w:b/>
    </w:rPr>
  </w:style>
  <w:style w:type="paragraph" w:customStyle="1" w:styleId="321E58C9A565446CA5776ACAA1F2395C2">
    <w:name w:val="321E58C9A565446CA5776ACAA1F2395C2"/>
    <w:rsid w:val="006938FA"/>
    <w:pPr>
      <w:spacing w:line="360" w:lineRule="auto"/>
      <w:ind w:firstLine="720"/>
    </w:pPr>
    <w:rPr>
      <w:b/>
    </w:rPr>
  </w:style>
  <w:style w:type="paragraph" w:customStyle="1" w:styleId="321E58C9A565446CA5776ACAA1F2395C3">
    <w:name w:val="321E58C9A565446CA5776ACAA1F2395C3"/>
    <w:rsid w:val="006938FA"/>
    <w:pPr>
      <w:spacing w:line="360" w:lineRule="auto"/>
      <w:ind w:firstLine="720"/>
    </w:pPr>
    <w:rPr>
      <w:b/>
    </w:rPr>
  </w:style>
  <w:style w:type="paragraph" w:customStyle="1" w:styleId="3238407EBC0D47CFBFFA382911C538C3">
    <w:name w:val="3238407EBC0D47CFBFFA382911C538C3"/>
    <w:rsid w:val="006938FA"/>
    <w:pPr>
      <w:spacing w:line="360" w:lineRule="auto"/>
      <w:ind w:firstLine="720"/>
    </w:pPr>
    <w:rPr>
      <w:b/>
    </w:rPr>
  </w:style>
  <w:style w:type="paragraph" w:customStyle="1" w:styleId="32E8C7F8482D48FAB1AAC0C2C7421CFF1">
    <w:name w:val="32E8C7F8482D48FAB1AAC0C2C7421CFF1"/>
    <w:rsid w:val="006938FA"/>
  </w:style>
  <w:style w:type="paragraph" w:customStyle="1" w:styleId="32E8C7F8482D48FAB1AAC0C2C7421CFF2">
    <w:name w:val="32E8C7F8482D48FAB1AAC0C2C7421CFF2"/>
    <w:rsid w:val="006938FA"/>
  </w:style>
  <w:style w:type="paragraph" w:customStyle="1" w:styleId="32E8C7F8482D48FAB1AAC0C2C7421CFF3">
    <w:name w:val="32E8C7F8482D48FAB1AAC0C2C7421CFF3"/>
    <w:rsid w:val="006938FA"/>
  </w:style>
  <w:style w:type="paragraph" w:customStyle="1" w:styleId="3579E6212FCA4145A859B78D3E178AA5">
    <w:name w:val="3579E6212FCA4145A859B78D3E178AA5"/>
    <w:rsid w:val="000743BC"/>
    <w:pPr>
      <w:ind w:left="720"/>
      <w:contextualSpacing/>
    </w:pPr>
  </w:style>
  <w:style w:type="paragraph" w:customStyle="1" w:styleId="35F8799256C54323AC612F59BD5F811B1">
    <w:name w:val="35F8799256C54323AC612F59BD5F811B1"/>
    <w:rsid w:val="002E2138"/>
  </w:style>
  <w:style w:type="paragraph" w:customStyle="1" w:styleId="376D6CF3EE944CE497483AA7171A5844">
    <w:name w:val="376D6CF3EE944CE497483AA7171A5844"/>
    <w:rsid w:val="000B4C84"/>
  </w:style>
  <w:style w:type="paragraph" w:customStyle="1" w:styleId="39AD805AA0BC4DCA80A4B66FA754BD48">
    <w:name w:val="39AD805AA0BC4DCA80A4B66FA754BD48"/>
    <w:rsid w:val="00E05E2E"/>
    <w:pPr>
      <w:ind w:left="720"/>
      <w:contextualSpacing/>
    </w:pPr>
  </w:style>
  <w:style w:type="paragraph" w:customStyle="1" w:styleId="39DB1AECE06F4D4A981F6FEF584809A41">
    <w:name w:val="39DB1AECE06F4D4A981F6FEF584809A41"/>
    <w:rsid w:val="006938FA"/>
  </w:style>
  <w:style w:type="paragraph" w:customStyle="1" w:styleId="39DB1AECE06F4D4A981F6FEF584809A42">
    <w:name w:val="39DB1AECE06F4D4A981F6FEF584809A42"/>
    <w:rsid w:val="006938FA"/>
  </w:style>
  <w:style w:type="paragraph" w:customStyle="1" w:styleId="39DB1AECE06F4D4A981F6FEF584809A43">
    <w:name w:val="39DB1AECE06F4D4A981F6FEF584809A43"/>
    <w:rsid w:val="006938FA"/>
  </w:style>
  <w:style w:type="paragraph" w:customStyle="1" w:styleId="3D95F17D1EB2443F8165CDE9C171C63F">
    <w:name w:val="3D95F17D1EB2443F8165CDE9C171C63F"/>
    <w:rsid w:val="000743BC"/>
  </w:style>
  <w:style w:type="paragraph" w:customStyle="1" w:styleId="3F49FAFA6C3F4A1E989E44779630D254">
    <w:name w:val="3F49FAFA6C3F4A1E989E44779630D254"/>
    <w:rsid w:val="000743BC"/>
  </w:style>
  <w:style w:type="paragraph" w:customStyle="1" w:styleId="3FEE3CD250214F1FBA3A071EC10E1EC21">
    <w:name w:val="3FEE3CD250214F1FBA3A071EC10E1EC21"/>
    <w:rsid w:val="000A2D66"/>
  </w:style>
  <w:style w:type="paragraph" w:customStyle="1" w:styleId="3FEE3CD250214F1FBA3A071EC10E1EC22">
    <w:name w:val="3FEE3CD250214F1FBA3A071EC10E1EC22"/>
    <w:rsid w:val="000A2D66"/>
  </w:style>
  <w:style w:type="paragraph" w:customStyle="1" w:styleId="3FEE3CD250214F1FBA3A071EC10E1EC23">
    <w:name w:val="3FEE3CD250214F1FBA3A071EC10E1EC23"/>
    <w:rsid w:val="00F779D4"/>
  </w:style>
  <w:style w:type="paragraph" w:customStyle="1" w:styleId="405BF75B67764ACB90B633B1FA01F34B">
    <w:name w:val="405BF75B67764ACB90B633B1FA01F34B"/>
    <w:rsid w:val="00FD2794"/>
    <w:rPr>
      <w:lang w:eastAsia="zh-CN"/>
    </w:rPr>
  </w:style>
  <w:style w:type="paragraph" w:customStyle="1" w:styleId="43561724A9FC48B1A012B264ECF5D407">
    <w:name w:val="43561724A9FC48B1A012B264ECF5D407"/>
    <w:rsid w:val="00B95BEE"/>
  </w:style>
  <w:style w:type="paragraph" w:customStyle="1" w:styleId="44ADF57AC2864E508F644AE95F46B6821">
    <w:name w:val="44ADF57AC2864E508F644AE95F46B6821"/>
    <w:rsid w:val="006938FA"/>
  </w:style>
  <w:style w:type="paragraph" w:customStyle="1" w:styleId="44ADF57AC2864E508F644AE95F46B6822">
    <w:name w:val="44ADF57AC2864E508F644AE95F46B6822"/>
    <w:rsid w:val="006938FA"/>
  </w:style>
  <w:style w:type="paragraph" w:customStyle="1" w:styleId="44ADF57AC2864E508F644AE95F46B6823">
    <w:name w:val="44ADF57AC2864E508F644AE95F46B6823"/>
    <w:rsid w:val="006938FA"/>
  </w:style>
  <w:style w:type="paragraph" w:customStyle="1" w:styleId="44FF65506C2245209E22969DF9D651B4">
    <w:name w:val="44FF65506C2245209E22969DF9D651B4"/>
    <w:rsid w:val="000743BC"/>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customStyle="1" w:styleId="477475933FF047FEBD5E6A54C102423D">
    <w:name w:val="477475933FF047FEBD5E6A54C102423D"/>
    <w:rsid w:val="000743BC"/>
  </w:style>
  <w:style w:type="paragraph" w:customStyle="1" w:styleId="490B20F94EEB414F92B1FCD1056F3EAB">
    <w:name w:val="490B20F94EEB414F92B1FCD1056F3EAB"/>
    <w:rsid w:val="001C0ED1"/>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492A1DEAB4214477A89254E15E4CE951">
    <w:name w:val="492A1DEAB4214477A89254E15E4CE951"/>
    <w:rsid w:val="00B95BEE"/>
  </w:style>
  <w:style w:type="paragraph" w:customStyle="1" w:styleId="4BB8F3AE00C54C7C8036D2528A0D45741">
    <w:name w:val="4BB8F3AE00C54C7C8036D2528A0D45741"/>
    <w:rsid w:val="00406775"/>
  </w:style>
  <w:style w:type="paragraph" w:customStyle="1" w:styleId="4D59A026C04C40A39C973EAD4F504696">
    <w:name w:val="4D59A026C04C40A39C973EAD4F504696"/>
    <w:rsid w:val="00D01D8F"/>
    <w:pPr>
      <w:ind w:left="720"/>
      <w:contextualSpacing/>
    </w:pPr>
  </w:style>
  <w:style w:type="paragraph" w:customStyle="1" w:styleId="4D76F080AD8F46D3924F48232580CA951">
    <w:name w:val="4D76F080AD8F46D3924F48232580CA951"/>
    <w:rsid w:val="00406775"/>
  </w:style>
  <w:style w:type="paragraph" w:customStyle="1" w:styleId="4EA168D5128340C79F2EAFF126F3BB2C">
    <w:name w:val="4EA168D5128340C79F2EAFF126F3BB2C"/>
    <w:rsid w:val="000743BC"/>
  </w:style>
  <w:style w:type="paragraph" w:customStyle="1" w:styleId="5240779590B14D9F90D06C6F870759671">
    <w:name w:val="5240779590B14D9F90D06C6F870759671"/>
    <w:rsid w:val="000A2D66"/>
  </w:style>
  <w:style w:type="paragraph" w:customStyle="1" w:styleId="5240779590B14D9F90D06C6F870759672">
    <w:name w:val="5240779590B14D9F90D06C6F870759672"/>
    <w:rsid w:val="000A2D66"/>
  </w:style>
  <w:style w:type="paragraph" w:customStyle="1" w:styleId="5240779590B14D9F90D06C6F870759673">
    <w:name w:val="5240779590B14D9F90D06C6F870759673"/>
    <w:rsid w:val="00F779D4"/>
  </w:style>
  <w:style w:type="paragraph" w:customStyle="1" w:styleId="52577832536847F0BE3F79A0940AF650">
    <w:name w:val="52577832536847F0BE3F79A0940AF650"/>
    <w:rsid w:val="000743BC"/>
  </w:style>
  <w:style w:type="paragraph" w:customStyle="1" w:styleId="53F28032C6F44551905C6F9259AF383C1">
    <w:name w:val="53F28032C6F44551905C6F9259AF383C1"/>
    <w:rsid w:val="006938FA"/>
  </w:style>
  <w:style w:type="paragraph" w:customStyle="1" w:styleId="53F28032C6F44551905C6F9259AF383C2">
    <w:name w:val="53F28032C6F44551905C6F9259AF383C2"/>
    <w:rsid w:val="006938FA"/>
  </w:style>
  <w:style w:type="paragraph" w:customStyle="1" w:styleId="53F28032C6F44551905C6F9259AF383C3">
    <w:name w:val="53F28032C6F44551905C6F9259AF383C3"/>
    <w:rsid w:val="006938FA"/>
  </w:style>
  <w:style w:type="paragraph" w:customStyle="1" w:styleId="53F28032C6F44551905C6F9259AF383C4">
    <w:name w:val="53F28032C6F44551905C6F9259AF383C4"/>
    <w:rsid w:val="006938FA"/>
  </w:style>
  <w:style w:type="paragraph" w:customStyle="1" w:styleId="55874505EBB84F0F9088721180B0241B">
    <w:name w:val="55874505EBB84F0F9088721180B0241B"/>
    <w:rsid w:val="000743BC"/>
  </w:style>
  <w:style w:type="paragraph" w:customStyle="1" w:styleId="57662CB670E84770AB3777B85036DC5D1">
    <w:name w:val="57662CB670E84770AB3777B85036DC5D1"/>
    <w:rsid w:val="006938FA"/>
  </w:style>
  <w:style w:type="paragraph" w:customStyle="1" w:styleId="57662CB670E84770AB3777B85036DC5D2">
    <w:name w:val="57662CB670E84770AB3777B85036DC5D2"/>
    <w:rsid w:val="006938FA"/>
  </w:style>
  <w:style w:type="paragraph" w:customStyle="1" w:styleId="57662CB670E84770AB3777B85036DC5D3">
    <w:name w:val="57662CB670E84770AB3777B85036DC5D3"/>
    <w:rsid w:val="006938FA"/>
  </w:style>
  <w:style w:type="paragraph" w:customStyle="1" w:styleId="58300CC0757147A28DDD9E109FA81D461">
    <w:name w:val="58300CC0757147A28DDD9E109FA81D461"/>
    <w:rsid w:val="006938FA"/>
  </w:style>
  <w:style w:type="paragraph" w:customStyle="1" w:styleId="58300CC0757147A28DDD9E109FA81D462">
    <w:name w:val="58300CC0757147A28DDD9E109FA81D462"/>
    <w:rsid w:val="006938FA"/>
  </w:style>
  <w:style w:type="paragraph" w:customStyle="1" w:styleId="58300CC0757147A28DDD9E109FA81D463">
    <w:name w:val="58300CC0757147A28DDD9E109FA81D463"/>
    <w:rsid w:val="006938FA"/>
  </w:style>
  <w:style w:type="paragraph" w:customStyle="1" w:styleId="58368EE09ACA4D8BB1B7FCF42D4F04C8">
    <w:name w:val="58368EE09ACA4D8BB1B7FCF42D4F04C8"/>
    <w:rsid w:val="00FD2794"/>
    <w:rPr>
      <w:lang w:eastAsia="zh-CN"/>
    </w:rPr>
  </w:style>
  <w:style w:type="paragraph" w:customStyle="1" w:styleId="5AA3BA48756C41FBB3EA80808FA56EC01">
    <w:name w:val="5AA3BA48756C41FBB3EA80808FA56EC01"/>
    <w:rsid w:val="002E2138"/>
  </w:style>
  <w:style w:type="paragraph" w:customStyle="1" w:styleId="5AEB07A3AC954B84ADA40130E289B037">
    <w:name w:val="5AEB07A3AC954B84ADA40130E289B037"/>
    <w:rsid w:val="000B4C84"/>
  </w:style>
  <w:style w:type="paragraph" w:customStyle="1" w:styleId="603677A8D5AA4C65AB3999816C372E871">
    <w:name w:val="603677A8D5AA4C65AB3999816C372E871"/>
    <w:rsid w:val="002E2138"/>
  </w:style>
  <w:style w:type="paragraph" w:customStyle="1" w:styleId="62E40CE3DD8D43E0A6F56589A407CA5F">
    <w:name w:val="62E40CE3DD8D43E0A6F56589A407CA5F"/>
    <w:rsid w:val="002C6F1E"/>
    <w:pPr>
      <w:tabs>
        <w:tab w:val="center" w:pos="4680"/>
        <w:tab w:val="right" w:pos="9360"/>
      </w:tabs>
      <w:spacing w:after="0" w:line="240" w:lineRule="auto"/>
    </w:pPr>
  </w:style>
  <w:style w:type="paragraph" w:customStyle="1" w:styleId="66768CDDFEEA4AAF99B81EB16B0AB7361">
    <w:name w:val="66768CDDFEEA4AAF99B81EB16B0AB7361"/>
    <w:rsid w:val="002E2138"/>
  </w:style>
  <w:style w:type="paragraph" w:customStyle="1" w:styleId="6836564CCC2C436A85CD39A4EF67B948">
    <w:name w:val="6836564CCC2C436A85CD39A4EF67B948"/>
    <w:rsid w:val="00FD2794"/>
    <w:rPr>
      <w:lang w:eastAsia="zh-CN"/>
    </w:rPr>
  </w:style>
  <w:style w:type="paragraph" w:customStyle="1" w:styleId="68738252A46C48CFA12EC828B12645C6">
    <w:name w:val="68738252A46C48CFA12EC828B12645C6"/>
    <w:rsid w:val="000743BC"/>
  </w:style>
  <w:style w:type="paragraph" w:customStyle="1" w:styleId="698F222A4CEE43AB8F958C38B5A856C2">
    <w:name w:val="698F222A4CEE43AB8F958C38B5A856C2"/>
    <w:rsid w:val="00D42C27"/>
    <w:pPr>
      <w:ind w:left="720"/>
      <w:contextualSpacing/>
    </w:pPr>
  </w:style>
  <w:style w:type="paragraph" w:customStyle="1" w:styleId="6AFA8A6725284B7BB7E4DC7A9D7168341">
    <w:name w:val="6AFA8A6725284B7BB7E4DC7A9D7168341"/>
    <w:rsid w:val="002E2138"/>
  </w:style>
  <w:style w:type="paragraph" w:customStyle="1" w:styleId="6D415DCDDC2B4FB2A3B73C6F548257B91">
    <w:name w:val="6D415DCDDC2B4FB2A3B73C6F548257B91"/>
    <w:rsid w:val="002E2138"/>
  </w:style>
  <w:style w:type="paragraph" w:customStyle="1" w:styleId="75A38DA140A84437A05D7E7338E8ABC01">
    <w:name w:val="75A38DA140A84437A05D7E7338E8ABC01"/>
    <w:rsid w:val="002E2138"/>
  </w:style>
  <w:style w:type="paragraph" w:customStyle="1" w:styleId="75CCB5A618844CF489A840CABBFAB3061">
    <w:name w:val="75CCB5A618844CF489A840CABBFAB3061"/>
    <w:rsid w:val="006938FA"/>
  </w:style>
  <w:style w:type="paragraph" w:customStyle="1" w:styleId="75CCB5A618844CF489A840CABBFAB3062">
    <w:name w:val="75CCB5A618844CF489A840CABBFAB3062"/>
    <w:rsid w:val="006938FA"/>
  </w:style>
  <w:style w:type="paragraph" w:customStyle="1" w:styleId="75CCB5A618844CF489A840CABBFAB3063">
    <w:name w:val="75CCB5A618844CF489A840CABBFAB3063"/>
    <w:rsid w:val="006938FA"/>
  </w:style>
  <w:style w:type="paragraph" w:customStyle="1" w:styleId="7602E21A973C4A978E35498222EECFC61">
    <w:name w:val="7602E21A973C4A978E35498222EECFC61"/>
    <w:rsid w:val="002E2138"/>
  </w:style>
  <w:style w:type="paragraph" w:customStyle="1" w:styleId="7D103E5C071E471997DEBB3CC8FA6FC3">
    <w:name w:val="7D103E5C071E471997DEBB3CC8FA6FC3"/>
    <w:rsid w:val="000743BC"/>
    <w:pPr>
      <w:numPr>
        <w:ilvl w:val="1"/>
      </w:numPr>
      <w:spacing w:line="240" w:lineRule="auto"/>
    </w:pPr>
    <w:rPr>
      <w:rFonts w:asciiTheme="majorHAnsi" w:eastAsiaTheme="majorEastAsia" w:hAnsiTheme="majorHAnsi" w:cstheme="majorBidi"/>
      <w:sz w:val="30"/>
      <w:szCs w:val="30"/>
    </w:rPr>
  </w:style>
  <w:style w:type="paragraph" w:customStyle="1" w:styleId="7F8E677793D3424C87121D9A251827F3">
    <w:name w:val="7F8E677793D3424C87121D9A251827F3"/>
    <w:rsid w:val="000743BC"/>
    <w:pPr>
      <w:ind w:left="720"/>
      <w:contextualSpacing/>
    </w:pPr>
  </w:style>
  <w:style w:type="paragraph" w:customStyle="1" w:styleId="8256215D8FDC4B168334CBC682486C9D1">
    <w:name w:val="8256215D8FDC4B168334CBC682486C9D1"/>
    <w:rsid w:val="000743BC"/>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8270D6AAC8A74CF3B36A3B8FB2070E70">
    <w:name w:val="8270D6AAC8A74CF3B36A3B8FB2070E70"/>
    <w:rsid w:val="00406775"/>
  </w:style>
  <w:style w:type="paragraph" w:customStyle="1" w:styleId="85F2726CD6784DA68AF4DB2EE7E57FF91">
    <w:name w:val="85F2726CD6784DA68AF4DB2EE7E57FF91"/>
    <w:rsid w:val="006938FA"/>
  </w:style>
  <w:style w:type="paragraph" w:customStyle="1" w:styleId="85F2726CD6784DA68AF4DB2EE7E57FF92">
    <w:name w:val="85F2726CD6784DA68AF4DB2EE7E57FF92"/>
    <w:rsid w:val="006938FA"/>
  </w:style>
  <w:style w:type="paragraph" w:customStyle="1" w:styleId="85F2726CD6784DA68AF4DB2EE7E57FF93">
    <w:name w:val="85F2726CD6784DA68AF4DB2EE7E57FF93"/>
    <w:rsid w:val="006938FA"/>
  </w:style>
  <w:style w:type="paragraph" w:customStyle="1" w:styleId="86102999FA62490397BE7CABC04A50FC1">
    <w:name w:val="86102999FA62490397BE7CABC04A50FC1"/>
    <w:rsid w:val="006938FA"/>
  </w:style>
  <w:style w:type="paragraph" w:customStyle="1" w:styleId="86102999FA62490397BE7CABC04A50FC2">
    <w:name w:val="86102999FA62490397BE7CABC04A50FC2"/>
    <w:rsid w:val="002E2138"/>
  </w:style>
  <w:style w:type="paragraph" w:customStyle="1" w:styleId="86AC409729B046CA812F85C9583042D91">
    <w:name w:val="86AC409729B046CA812F85C9583042D91"/>
    <w:rsid w:val="006938FA"/>
  </w:style>
  <w:style w:type="paragraph" w:customStyle="1" w:styleId="86AC409729B046CA812F85C9583042D92">
    <w:name w:val="86AC409729B046CA812F85C9583042D92"/>
    <w:rsid w:val="006938FA"/>
  </w:style>
  <w:style w:type="paragraph" w:customStyle="1" w:styleId="86AC409729B046CA812F85C9583042D93">
    <w:name w:val="86AC409729B046CA812F85C9583042D93"/>
    <w:rsid w:val="006938FA"/>
  </w:style>
  <w:style w:type="paragraph" w:customStyle="1" w:styleId="86B81BD22FB4432B97A17489534850F81">
    <w:name w:val="86B81BD22FB4432B97A17489534850F81"/>
    <w:rsid w:val="00406775"/>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customStyle="1" w:styleId="89117EF02DB542549568E14EBB8ABA681">
    <w:name w:val="89117EF02DB542549568E14EBB8ABA681"/>
    <w:rsid w:val="006938FA"/>
  </w:style>
  <w:style w:type="paragraph" w:customStyle="1" w:styleId="89117EF02DB542549568E14EBB8ABA682">
    <w:name w:val="89117EF02DB542549568E14EBB8ABA682"/>
    <w:rsid w:val="006938FA"/>
  </w:style>
  <w:style w:type="paragraph" w:customStyle="1" w:styleId="89117EF02DB542549568E14EBB8ABA683">
    <w:name w:val="89117EF02DB542549568E14EBB8ABA683"/>
    <w:rsid w:val="006938FA"/>
  </w:style>
  <w:style w:type="paragraph" w:customStyle="1" w:styleId="894F3E6EB4E4400ABEA1FE50A8C5BCE3">
    <w:name w:val="894F3E6EB4E4400ABEA1FE50A8C5BCE3"/>
    <w:rsid w:val="002C6F1E"/>
    <w:pPr>
      <w:tabs>
        <w:tab w:val="center" w:pos="4680"/>
        <w:tab w:val="right" w:pos="9360"/>
      </w:tabs>
      <w:spacing w:after="0" w:line="240" w:lineRule="auto"/>
    </w:pPr>
  </w:style>
  <w:style w:type="paragraph" w:customStyle="1" w:styleId="894F3E6EB4E4400ABEA1FE50A8C5BCE31">
    <w:name w:val="894F3E6EB4E4400ABEA1FE50A8C5BCE31"/>
    <w:rsid w:val="002B67E1"/>
    <w:pPr>
      <w:tabs>
        <w:tab w:val="center" w:pos="4680"/>
        <w:tab w:val="right" w:pos="9360"/>
      </w:tabs>
      <w:spacing w:after="0" w:line="240" w:lineRule="auto"/>
    </w:pPr>
  </w:style>
  <w:style w:type="paragraph" w:customStyle="1" w:styleId="898515B2A81A41ACAB57EA8FA03ED9FB1">
    <w:name w:val="898515B2A81A41ACAB57EA8FA03ED9FB1"/>
    <w:rsid w:val="000A2D66"/>
  </w:style>
  <w:style w:type="paragraph" w:customStyle="1" w:styleId="898515B2A81A41ACAB57EA8FA03ED9FB2">
    <w:name w:val="898515B2A81A41ACAB57EA8FA03ED9FB2"/>
    <w:rsid w:val="000A2D66"/>
  </w:style>
  <w:style w:type="paragraph" w:customStyle="1" w:styleId="898515B2A81A41ACAB57EA8FA03ED9FB3">
    <w:name w:val="898515B2A81A41ACAB57EA8FA03ED9FB3"/>
    <w:rsid w:val="00F779D4"/>
  </w:style>
  <w:style w:type="paragraph" w:customStyle="1" w:styleId="8D13ED5E27444FB59F53CFE027783A12">
    <w:name w:val="8D13ED5E27444FB59F53CFE027783A12"/>
    <w:rsid w:val="000743BC"/>
  </w:style>
  <w:style w:type="paragraph" w:customStyle="1" w:styleId="8DD16C483EC14E6AB1EF1A1EE428BB691">
    <w:name w:val="8DD16C483EC14E6AB1EF1A1EE428BB691"/>
    <w:rsid w:val="002E2138"/>
  </w:style>
  <w:style w:type="paragraph" w:customStyle="1" w:styleId="90F701F3378C4515ABBB84B8A255BC9A">
    <w:name w:val="90F701F3378C4515ABBB84B8A255BC9A"/>
    <w:rsid w:val="00176714"/>
    <w:pPr>
      <w:ind w:left="720"/>
      <w:contextualSpacing/>
    </w:pPr>
  </w:style>
  <w:style w:type="paragraph" w:customStyle="1" w:styleId="92AF7C45ECDE4A528529ED0153C72A7C">
    <w:name w:val="92AF7C45ECDE4A528529ED0153C72A7C"/>
    <w:rsid w:val="001375AC"/>
  </w:style>
  <w:style w:type="paragraph" w:customStyle="1" w:styleId="98570A7C7C1941D8935A4D195B7F417B">
    <w:name w:val="98570A7C7C1941D8935A4D195B7F417B"/>
    <w:rsid w:val="000743BC"/>
  </w:style>
  <w:style w:type="paragraph" w:customStyle="1" w:styleId="9BFACD5309394AAE97754B036278E7FD1">
    <w:name w:val="9BFACD5309394AAE97754B036278E7FD1"/>
    <w:rsid w:val="00406775"/>
  </w:style>
  <w:style w:type="paragraph" w:customStyle="1" w:styleId="A4E43C60BEE1490B949BD0502A7D9D56">
    <w:name w:val="A4E43C60BEE1490B949BD0502A7D9D56"/>
    <w:rsid w:val="000743BC"/>
  </w:style>
  <w:style w:type="paragraph" w:customStyle="1" w:styleId="A5C999A226B14F7ABCE5FC87F67E1ADE">
    <w:name w:val="A5C999A226B14F7ABCE5FC87F67E1ADE"/>
    <w:rsid w:val="002E2138"/>
  </w:style>
  <w:style w:type="paragraph" w:customStyle="1" w:styleId="A70E5474A6514DDA816D6FD3F778CF28">
    <w:name w:val="A70E5474A6514DDA816D6FD3F778CF28"/>
    <w:rsid w:val="000743BC"/>
  </w:style>
  <w:style w:type="paragraph" w:customStyle="1" w:styleId="A91174C6472B4ACFBB6FC9D598B5229F">
    <w:name w:val="A91174C6472B4ACFBB6FC9D598B5229F"/>
    <w:rsid w:val="000B4C84"/>
  </w:style>
  <w:style w:type="paragraph" w:customStyle="1" w:styleId="AA0DFA1347F04DDAB5F06E6A2C1FB2321">
    <w:name w:val="AA0DFA1347F04DDAB5F06E6A2C1FB2321"/>
    <w:rsid w:val="002E2138"/>
  </w:style>
  <w:style w:type="paragraph" w:customStyle="1" w:styleId="ABEFECD678704CFF9F1FE2D0D3E2F015">
    <w:name w:val="ABEFECD678704CFF9F1FE2D0D3E2F015"/>
    <w:rsid w:val="00E05E2E"/>
  </w:style>
  <w:style w:type="paragraph" w:customStyle="1" w:styleId="B0F8D6408A6F45E2A002C856E549BBAF">
    <w:name w:val="B0F8D6408A6F45E2A002C856E549BBAF"/>
    <w:rsid w:val="002C6F1E"/>
    <w:pPr>
      <w:tabs>
        <w:tab w:val="center" w:pos="4680"/>
        <w:tab w:val="right" w:pos="9360"/>
      </w:tabs>
      <w:spacing w:after="0" w:line="240" w:lineRule="auto"/>
    </w:pPr>
  </w:style>
  <w:style w:type="paragraph" w:customStyle="1" w:styleId="B3B037131336459EB160C5DD541F9674">
    <w:name w:val="B3B037131336459EB160C5DD541F9674"/>
    <w:rsid w:val="000743BC"/>
  </w:style>
  <w:style w:type="paragraph" w:customStyle="1" w:styleId="B6015F2BD14F4480B149926CB7103AD5">
    <w:name w:val="B6015F2BD14F4480B149926CB7103AD5"/>
    <w:rsid w:val="006938FA"/>
    <w:pPr>
      <w:spacing w:line="360" w:lineRule="auto"/>
      <w:ind w:firstLine="720"/>
    </w:pPr>
    <w:rPr>
      <w:b/>
    </w:rPr>
  </w:style>
  <w:style w:type="paragraph" w:customStyle="1" w:styleId="B99E3F2B07A34F0CB895572B0B63D75E">
    <w:name w:val="B99E3F2B07A34F0CB895572B0B63D75E"/>
    <w:rsid w:val="000743BC"/>
  </w:style>
  <w:style w:type="paragraph" w:customStyle="1" w:styleId="BDDFBC3C24654E4CB7A20AC061E426A71">
    <w:name w:val="BDDFBC3C24654E4CB7A20AC061E426A71"/>
    <w:rsid w:val="006938FA"/>
  </w:style>
  <w:style w:type="paragraph" w:customStyle="1" w:styleId="BDDFBC3C24654E4CB7A20AC061E426A72">
    <w:name w:val="BDDFBC3C24654E4CB7A20AC061E426A72"/>
    <w:rsid w:val="006938FA"/>
  </w:style>
  <w:style w:type="paragraph" w:customStyle="1" w:styleId="BDDFBC3C24654E4CB7A20AC061E426A73">
    <w:name w:val="BDDFBC3C24654E4CB7A20AC061E426A73"/>
    <w:rsid w:val="006938FA"/>
  </w:style>
  <w:style w:type="paragraph" w:customStyle="1" w:styleId="BE25F2B804A1498C9456B892D61D4C28">
    <w:name w:val="BE25F2B804A1498C9456B892D61D4C28"/>
    <w:rsid w:val="002E2138"/>
  </w:style>
  <w:style w:type="paragraph" w:customStyle="1" w:styleId="C5F08D77CBAA4EFB84166BBD8DDF830A">
    <w:name w:val="C5F08D77CBAA4EFB84166BBD8DDF830A"/>
    <w:rsid w:val="000743BC"/>
  </w:style>
  <w:style w:type="paragraph" w:customStyle="1" w:styleId="C621F1E68F334FCB953C4F5289FC078E">
    <w:name w:val="C621F1E68F334FCB953C4F5289FC078E"/>
    <w:rsid w:val="000B4C84"/>
  </w:style>
  <w:style w:type="paragraph" w:customStyle="1" w:styleId="C799B09161CC4771BCB58D1C1BBFCDD31">
    <w:name w:val="C799B09161CC4771BCB58D1C1BBFCDD31"/>
    <w:rsid w:val="000A2D66"/>
  </w:style>
  <w:style w:type="paragraph" w:customStyle="1" w:styleId="C799B09161CC4771BCB58D1C1BBFCDD32">
    <w:name w:val="C799B09161CC4771BCB58D1C1BBFCDD32"/>
    <w:rsid w:val="000A2D66"/>
  </w:style>
  <w:style w:type="paragraph" w:customStyle="1" w:styleId="C799B09161CC4771BCB58D1C1BBFCDD33">
    <w:name w:val="C799B09161CC4771BCB58D1C1BBFCDD33"/>
    <w:rsid w:val="00F779D4"/>
  </w:style>
  <w:style w:type="paragraph" w:customStyle="1" w:styleId="CB33567E4D624C358C2C5DE8DAA3DA641">
    <w:name w:val="CB33567E4D624C358C2C5DE8DAA3DA641"/>
    <w:rsid w:val="006938FA"/>
  </w:style>
  <w:style w:type="paragraph" w:customStyle="1" w:styleId="CB33567E4D624C358C2C5DE8DAA3DA642">
    <w:name w:val="CB33567E4D624C358C2C5DE8DAA3DA642"/>
    <w:rsid w:val="006938FA"/>
  </w:style>
  <w:style w:type="paragraph" w:customStyle="1" w:styleId="CB33567E4D624C358C2C5DE8DAA3DA643">
    <w:name w:val="CB33567E4D624C358C2C5DE8DAA3DA643"/>
    <w:rsid w:val="006938FA"/>
  </w:style>
  <w:style w:type="paragraph" w:customStyle="1" w:styleId="D3540836FBAA4B959008DEFA32F6AE29">
    <w:name w:val="D3540836FBAA4B959008DEFA32F6AE29"/>
    <w:rsid w:val="000743BC"/>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D4BC012DB5DA4547BB43C8D06B0FA0E61">
    <w:name w:val="D4BC012DB5DA4547BB43C8D06B0FA0E61"/>
    <w:rsid w:val="006938FA"/>
  </w:style>
  <w:style w:type="paragraph" w:customStyle="1" w:styleId="D4BC012DB5DA4547BB43C8D06B0FA0E62">
    <w:name w:val="D4BC012DB5DA4547BB43C8D06B0FA0E62"/>
    <w:rsid w:val="006938FA"/>
  </w:style>
  <w:style w:type="paragraph" w:customStyle="1" w:styleId="D4BC012DB5DA4547BB43C8D06B0FA0E63">
    <w:name w:val="D4BC012DB5DA4547BB43C8D06B0FA0E63"/>
    <w:rsid w:val="006938FA"/>
  </w:style>
  <w:style w:type="paragraph" w:customStyle="1" w:styleId="D4BC012DB5DA4547BB43C8D06B0FA0E64">
    <w:name w:val="D4BC012DB5DA4547BB43C8D06B0FA0E64"/>
    <w:rsid w:val="006938FA"/>
  </w:style>
  <w:style w:type="paragraph" w:customStyle="1" w:styleId="D4BC012DB5DA4547BB43C8D06B0FA0E65">
    <w:name w:val="D4BC012DB5DA4547BB43C8D06B0FA0E65"/>
    <w:rsid w:val="006938FA"/>
  </w:style>
  <w:style w:type="paragraph" w:customStyle="1" w:styleId="D4BC012DB5DA4547BB43C8D06B0FA0E66">
    <w:name w:val="D4BC012DB5DA4547BB43C8D06B0FA0E66"/>
    <w:rsid w:val="002E2138"/>
  </w:style>
  <w:style w:type="paragraph" w:customStyle="1" w:styleId="D4D1F5AD906143C9B37B3913A351736E">
    <w:name w:val="D4D1F5AD906143C9B37B3913A351736E"/>
    <w:rsid w:val="00181525"/>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D511401C545349EC8727CAF0077A9C9A1">
    <w:name w:val="D511401C545349EC8727CAF0077A9C9A1"/>
    <w:rsid w:val="00176714"/>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D65433FCF57240BBB815F6C3675FB7F8">
    <w:name w:val="D65433FCF57240BBB815F6C3675FB7F8"/>
    <w:rsid w:val="00D42C27"/>
  </w:style>
  <w:style w:type="paragraph" w:customStyle="1" w:styleId="D76D601EF39B4769ABBF5AE5A4FE39481">
    <w:name w:val="D76D601EF39B4769ABBF5AE5A4FE39481"/>
    <w:rsid w:val="006938FA"/>
    <w:pPr>
      <w:spacing w:line="360" w:lineRule="auto"/>
      <w:ind w:firstLine="720"/>
    </w:pPr>
    <w:rPr>
      <w:b/>
    </w:rPr>
  </w:style>
  <w:style w:type="paragraph" w:customStyle="1" w:styleId="D76D601EF39B4769ABBF5AE5A4FE39482">
    <w:name w:val="D76D601EF39B4769ABBF5AE5A4FE39482"/>
    <w:rsid w:val="006938FA"/>
    <w:pPr>
      <w:spacing w:line="360" w:lineRule="auto"/>
      <w:ind w:firstLine="720"/>
    </w:pPr>
    <w:rPr>
      <w:b/>
    </w:rPr>
  </w:style>
  <w:style w:type="paragraph" w:customStyle="1" w:styleId="D76D601EF39B4769ABBF5AE5A4FE39483">
    <w:name w:val="D76D601EF39B4769ABBF5AE5A4FE39483"/>
    <w:rsid w:val="006938FA"/>
    <w:pPr>
      <w:spacing w:line="360" w:lineRule="auto"/>
      <w:ind w:firstLine="720"/>
    </w:pPr>
    <w:rPr>
      <w:b/>
    </w:rPr>
  </w:style>
  <w:style w:type="paragraph" w:customStyle="1" w:styleId="DA66DA25F34645858B73D0094B374EEE1">
    <w:name w:val="DA66DA25F34645858B73D0094B374EEE1"/>
    <w:rsid w:val="000A2D66"/>
  </w:style>
  <w:style w:type="paragraph" w:customStyle="1" w:styleId="DA66DA25F34645858B73D0094B374EEE2">
    <w:name w:val="DA66DA25F34645858B73D0094B374EEE2"/>
    <w:rsid w:val="000A2D66"/>
  </w:style>
  <w:style w:type="paragraph" w:customStyle="1" w:styleId="DA66DA25F34645858B73D0094B374EEE3">
    <w:name w:val="DA66DA25F34645858B73D0094B374EEE3"/>
    <w:rsid w:val="00F779D4"/>
  </w:style>
  <w:style w:type="paragraph" w:customStyle="1" w:styleId="DD56B3694FE041A3A7F25E6492471B49">
    <w:name w:val="DD56B3694FE041A3A7F25E6492471B49"/>
    <w:rsid w:val="00406775"/>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customStyle="1" w:styleId="E08738C4C9BE4965910062CA667DF61A1">
    <w:name w:val="E08738C4C9BE4965910062CA667DF61A1"/>
    <w:rsid w:val="00CD6183"/>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2">
    <w:name w:val="E08738C4C9BE4965910062CA667DF61A2"/>
    <w:rsid w:val="00D116A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3">
    <w:name w:val="E08738C4C9BE4965910062CA667DF61A3"/>
    <w:rsid w:val="00D116A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4">
    <w:name w:val="E08738C4C9BE4965910062CA667DF61A4"/>
    <w:rsid w:val="00CD2AEB"/>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5">
    <w:name w:val="E08738C4C9BE4965910062CA667DF61A5"/>
    <w:rsid w:val="001C0ED1"/>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6">
    <w:name w:val="E08738C4C9BE4965910062CA667DF61A6"/>
    <w:rsid w:val="00176714"/>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7">
    <w:name w:val="E08738C4C9BE4965910062CA667DF61A7"/>
    <w:rsid w:val="00D42C27"/>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9A7122E1EF4B42A76DDA49CF2BE1B5">
    <w:name w:val="E09A7122E1EF4B42A76DDA49CF2BE1B5"/>
    <w:rsid w:val="000B4C84"/>
  </w:style>
  <w:style w:type="paragraph" w:customStyle="1" w:styleId="E19C3B7317B441F39D84FBB605C8FD181">
    <w:name w:val="E19C3B7317B441F39D84FBB605C8FD181"/>
    <w:rsid w:val="000A2D66"/>
  </w:style>
  <w:style w:type="paragraph" w:customStyle="1" w:styleId="E19C3B7317B441F39D84FBB605C8FD182">
    <w:name w:val="E19C3B7317B441F39D84FBB605C8FD182"/>
    <w:rsid w:val="000A2D66"/>
  </w:style>
  <w:style w:type="paragraph" w:customStyle="1" w:styleId="E19C3B7317B441F39D84FBB605C8FD183">
    <w:name w:val="E19C3B7317B441F39D84FBB605C8FD183"/>
    <w:rsid w:val="00F779D4"/>
  </w:style>
  <w:style w:type="paragraph" w:customStyle="1" w:styleId="E34CFC0C1E25495C80C493433E04CAEB1">
    <w:name w:val="E34CFC0C1E25495C80C493433E04CAEB1"/>
    <w:rsid w:val="00CD2AEB"/>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E34CFC0C1E25495C80C493433E04CAEB2">
    <w:name w:val="E34CFC0C1E25495C80C493433E04CAEB2"/>
    <w:rsid w:val="005911DB"/>
  </w:style>
  <w:style w:type="paragraph" w:customStyle="1" w:styleId="E34CFC0C1E25495C80C493433E04CAEB3">
    <w:name w:val="E34CFC0C1E25495C80C493433E04CAEB3"/>
    <w:rsid w:val="00181525"/>
  </w:style>
  <w:style w:type="paragraph" w:customStyle="1" w:styleId="E34CFC0C1E25495C80C493433E04CAEB4">
    <w:name w:val="E34CFC0C1E25495C80C493433E04CAEB4"/>
    <w:rsid w:val="001C0ED1"/>
  </w:style>
  <w:style w:type="paragraph" w:customStyle="1" w:styleId="EA3E14611635413AA81ABA48D2CBF5511">
    <w:name w:val="EA3E14611635413AA81ABA48D2CBF5511"/>
    <w:rsid w:val="006938FA"/>
  </w:style>
  <w:style w:type="paragraph" w:customStyle="1" w:styleId="EA3E14611635413AA81ABA48D2CBF5512">
    <w:name w:val="EA3E14611635413AA81ABA48D2CBF5512"/>
    <w:rsid w:val="006938FA"/>
  </w:style>
  <w:style w:type="paragraph" w:customStyle="1" w:styleId="EA3E14611635413AA81ABA48D2CBF5513">
    <w:name w:val="EA3E14611635413AA81ABA48D2CBF5513"/>
    <w:rsid w:val="006938FA"/>
  </w:style>
  <w:style w:type="paragraph" w:customStyle="1" w:styleId="F16C283990134E26B3737BF1F4E3642B1">
    <w:name w:val="F16C283990134E26B3737BF1F4E3642B1"/>
    <w:rsid w:val="002E2138"/>
  </w:style>
  <w:style w:type="paragraph" w:customStyle="1" w:styleId="F333F094FA6C4A8E892878BDB6135288">
    <w:name w:val="F333F094FA6C4A8E892878BDB6135288"/>
    <w:rsid w:val="000B4C84"/>
  </w:style>
  <w:style w:type="paragraph" w:customStyle="1" w:styleId="F6A604BA57D64091BA12FF8E6C0F7FF01">
    <w:name w:val="F6A604BA57D64091BA12FF8E6C0F7FF01"/>
    <w:rsid w:val="006938FA"/>
  </w:style>
  <w:style w:type="paragraph" w:customStyle="1" w:styleId="F6A604BA57D64091BA12FF8E6C0F7FF02">
    <w:name w:val="F6A604BA57D64091BA12FF8E6C0F7FF02"/>
    <w:rsid w:val="002E2138"/>
  </w:style>
  <w:style w:type="paragraph" w:customStyle="1" w:styleId="F6FA27C9EDBD4BEAB00861790C2F55B9">
    <w:name w:val="F6FA27C9EDBD4BEAB00861790C2F55B9"/>
    <w:rsid w:val="001375AC"/>
  </w:style>
  <w:style w:type="paragraph" w:customStyle="1" w:styleId="FA1BAC4FC0A24FC7AD7EFF181DE3E68F1">
    <w:name w:val="FA1BAC4FC0A24FC7AD7EFF181DE3E68F1"/>
    <w:rsid w:val="00406775"/>
  </w:style>
  <w:style w:type="paragraph" w:customStyle="1" w:styleId="TableOfContents">
    <w:name w:val="TableOfContents"/>
    <w:rsid w:val="00E978CC"/>
  </w:style>
  <w:style w:type="paragraph" w:customStyle="1" w:styleId="SLReqReqPropertyName">
    <w:name w:val="SLReqReqPropertyName"/>
    <w:basedOn w:val="Normal"/>
    <w:next w:val="Normal"/>
    <w:link w:val="SLReqReqPropertyNameChar"/>
    <w:qFormat/>
    <w:rsid w:val="00886BBF"/>
    <w:pPr>
      <w:spacing w:before="240" w:line="240" w:lineRule="auto"/>
    </w:pPr>
    <w:rPr>
      <w:rFonts w:ascii="Arial" w:hAnsi="Arial"/>
      <w:b/>
      <w:color w:val="000000" w:themeColor="text1"/>
      <w:sz w:val="24"/>
    </w:rPr>
  </w:style>
  <w:style w:type="character" w:customStyle="1" w:styleId="SLReqReqPropertyNameChar">
    <w:name w:val="SLReqReqPropertyName Char"/>
    <w:basedOn w:val="SLReqReqSetPropertyNameChar"/>
    <w:link w:val="SLReqReqPropertyName"/>
    <w:rsid w:val="00886BBF"/>
    <w:rPr>
      <w:rFonts w:ascii="Arial" w:eastAsiaTheme="majorEastAsia" w:hAnsi="Arial" w:cstheme="majorBidi"/>
      <w:b/>
      <w:bCs w:val="0"/>
      <w:color w:val="000000" w:themeColor="text1"/>
      <w:sz w:val="24"/>
    </w:rPr>
  </w:style>
  <w:style w:type="paragraph" w:customStyle="1" w:styleId="SLReqReqAttributeValue">
    <w:name w:val="SLReqReqAttributeValue"/>
    <w:basedOn w:val="SLReqReqSetAttributeValue"/>
    <w:next w:val="Normal"/>
    <w:link w:val="SLReqReqAttributeValueChar"/>
    <w:rsid w:val="000A4110"/>
    <w:pPr>
      <w:spacing w:before="0" w:after="0" w:line="240" w:lineRule="auto"/>
    </w:pPr>
  </w:style>
  <w:style w:type="character" w:customStyle="1" w:styleId="SLReqReqAttributeValueChar">
    <w:name w:val="SLReqReqAttributeValue Char"/>
    <w:basedOn w:val="SLReqReqSetAttributeValueChar"/>
    <w:link w:val="SLReqReqAttributeValue"/>
    <w:rsid w:val="000A4110"/>
    <w:rPr>
      <w:rFonts w:ascii="Arial" w:hAnsi="Arial"/>
      <w:b w:val="0"/>
      <w:i w:val="0"/>
      <w:color w:val="000000" w:themeColor="text1"/>
      <w:sz w:val="24"/>
    </w:rPr>
  </w:style>
  <w:style w:type="paragraph" w:customStyle="1" w:styleId="ddFSDA">
    <w:name w:val="dd??FSDA"/>
    <w:basedOn w:val="SLReqReqSetPropertyName"/>
    <w:next w:val="Normal"/>
    <w:link w:val="ddFSDAChar"/>
    <w:autoRedefine/>
    <w:rsid w:val="002A7FC4"/>
  </w:style>
  <w:style w:type="character" w:customStyle="1" w:styleId="ddFSDAChar">
    <w:name w:val="dd??FSDA Char"/>
    <w:basedOn w:val="SLReqReqSetPropertyNameChar"/>
    <w:link w:val="ddFSDA"/>
    <w:rsid w:val="002A7FC4"/>
    <w:rPr>
      <w:rFonts w:asciiTheme="majorHAnsi" w:eastAsiaTheme="majorEastAsia" w:hAnsiTheme="majorHAnsi" w:cstheme="majorBidi"/>
      <w:b/>
      <w:bCs w:val="0"/>
      <w:color w:val="000000" w:themeColor="text1"/>
      <w:sz w:val="28"/>
      <w:u w:val="single"/>
    </w:rPr>
  </w:style>
  <w:style w:type="paragraph" w:customStyle="1" w:styleId="SLReqReportTOCHead">
    <w:name w:val="SLReqReportTOCHead"/>
    <w:basedOn w:val="TOCHeading"/>
    <w:next w:val="Normal"/>
    <w:link w:val="SLReqReportTOCHeadChar"/>
    <w:rsid w:val="0091340C"/>
    <w:rPr>
      <w:rFonts w:ascii="Arial" w:hAnsi="Arial"/>
      <w:b/>
      <w:color w:val="auto"/>
      <w:sz w:val="28"/>
    </w:rPr>
  </w:style>
  <w:style w:type="character" w:customStyle="1" w:styleId="TOCHeadingChar">
    <w:name w:val="TOC Heading Char"/>
    <w:basedOn w:val="Heading1Char"/>
    <w:link w:val="TOCHeading"/>
    <w:uiPriority w:val="39"/>
    <w:rsid w:val="00A673BD"/>
    <w:rPr>
      <w:rFonts w:asciiTheme="majorHAnsi" w:eastAsiaTheme="majorEastAsia" w:hAnsiTheme="majorHAnsi" w:cstheme="majorBidi"/>
      <w:color w:val="538135" w:themeColor="accent6" w:themeShade="BF"/>
      <w:sz w:val="40"/>
      <w:szCs w:val="40"/>
    </w:rPr>
  </w:style>
  <w:style w:type="character" w:customStyle="1" w:styleId="SLReqReportTOCHeadChar">
    <w:name w:val="SLReqReportTOCHead Char"/>
    <w:basedOn w:val="TOCHeadingChar"/>
    <w:link w:val="SLReqReportTOCHead"/>
    <w:rsid w:val="0091340C"/>
    <w:rPr>
      <w:rFonts w:ascii="Arial" w:eastAsiaTheme="majorEastAsia" w:hAnsi="Arial" w:cstheme="majorBidi"/>
      <w:b/>
      <w:color w:val="538135" w:themeColor="accent6" w:themeShade="BF"/>
      <w:sz w:val="28"/>
      <w:szCs w:val="40"/>
    </w:rPr>
  </w:style>
  <w:style w:type="character" w:styleId="Mention">
    <w:name w:val="Mention"/>
    <w:basedOn w:val="DefaultParagraphFont"/>
    <w:uiPriority w:val="99"/>
    <w:semiHidden/>
    <w:unhideWhenUsed/>
    <w:rsid w:val="00B03A76"/>
    <w:rPr>
      <w:color w:val="2B579A"/>
      <w:shd w:val="clear" w:color="auto" w:fill="E6E6E6"/>
    </w:rPr>
  </w:style>
  <w:style w:type="character" w:customStyle="1" w:styleId="SLReqReqLinkHyperLink2">
    <w:name w:val="SLReqReqLinkHyperLink2"/>
    <w:basedOn w:val="SLReqReqAttributeValueChar"/>
    <w:uiPriority w:val="1"/>
    <w:qFormat/>
    <w:rsid w:val="00B03A76"/>
    <w:rPr>
      <w:rFonts w:ascii="Arial" w:hAnsi="Arial"/>
      <w:b w:val="0"/>
      <w:i w:val="0"/>
      <w:color w:val="4472C4" w:themeColor="accent5"/>
      <w:sz w:val="24"/>
      <w:u w:val="single"/>
    </w:rPr>
  </w:style>
  <w:style w:type="paragraph" w:customStyle="1" w:styleId="SLReqReqSetModifiedByValue">
    <w:name w:val="SLReqReqSetModifiedByValue"/>
    <w:basedOn w:val="SLReqReqSetAttributeValue"/>
    <w:next w:val="Normal"/>
    <w:link w:val="SLReqReqSetModifiedByValueChar"/>
    <w:rsid w:val="005B74F4"/>
  </w:style>
  <w:style w:type="paragraph" w:customStyle="1" w:styleId="SLReqReqSetVeriTotalValue">
    <w:name w:val="SLReqReqSetVeriTotalValue"/>
    <w:basedOn w:val="SLReqReqSetAttributeValue"/>
    <w:next w:val="Normal"/>
    <w:link w:val="SLReqReqSetVeriTotalValueChar"/>
    <w:qFormat/>
    <w:rsid w:val="00575C29"/>
  </w:style>
  <w:style w:type="paragraph" w:customStyle="1" w:styleId="SLReqReqSetsPropertyName">
    <w:name w:val="SLReqReqSetsPropertyName"/>
    <w:basedOn w:val="Heading7"/>
    <w:next w:val="Normal"/>
    <w:link w:val="SLReqReqSetsPropertyNameChar"/>
    <w:qFormat/>
    <w:rsid w:val="000A4110"/>
    <w:pPr>
      <w:spacing w:before="0" w:line="240" w:lineRule="auto"/>
      <w:contextualSpacing/>
    </w:pPr>
    <w:rPr>
      <w:rFonts w:ascii="Arial" w:hAnsi="Arial"/>
      <w:color w:val="000000" w:themeColor="text1"/>
      <w:sz w:val="24"/>
    </w:rPr>
  </w:style>
  <w:style w:type="character" w:customStyle="1" w:styleId="SLReqReqSetsPropertyNameChar">
    <w:name w:val="SLReqReqSetsPropertyName Char"/>
    <w:basedOn w:val="Heading7Char"/>
    <w:link w:val="SLReqReqSetsPropertyName"/>
    <w:rsid w:val="000A4110"/>
    <w:rPr>
      <w:rFonts w:ascii="Arial" w:eastAsiaTheme="majorEastAsia" w:hAnsi="Arial" w:cstheme="majorBidi"/>
      <w:b/>
      <w:bCs/>
      <w:color w:val="000000" w:themeColor="text1"/>
      <w:sz w:val="24"/>
    </w:rPr>
  </w:style>
  <w:style w:type="character" w:customStyle="1" w:styleId="SLReqReqRevisionNameChar">
    <w:name w:val="SLReqReqRevisionName Char"/>
    <w:basedOn w:val="SLReqReqAttributeNameChar"/>
    <w:link w:val="SLReqReqRevisionName"/>
    <w:rsid w:val="005B74F4"/>
    <w:rPr>
      <w:rFonts w:ascii="Arial" w:hAnsi="Arial"/>
      <w:b w:val="0"/>
      <w:color w:val="000000" w:themeColor="text1"/>
      <w:sz w:val="24"/>
    </w:rPr>
  </w:style>
  <w:style w:type="paragraph" w:customStyle="1" w:styleId="SLReqReqCommentName">
    <w:name w:val="SLReqReqCommentName"/>
    <w:basedOn w:val="SLReqReqAttributeName"/>
    <w:next w:val="Normal"/>
    <w:link w:val="SLReqReqCommentNameChar"/>
    <w:rsid w:val="005B74F4"/>
  </w:style>
  <w:style w:type="character" w:customStyle="1" w:styleId="SLReqReqCommentNameChar">
    <w:name w:val="SLReqReqCommentName Char"/>
    <w:basedOn w:val="SLReqReqAttributeNameChar"/>
    <w:link w:val="SLReqReqCommentName"/>
    <w:rsid w:val="005B74F4"/>
    <w:rPr>
      <w:rFonts w:ascii="Arial" w:hAnsi="Arial"/>
      <w:b w:val="0"/>
      <w:color w:val="000000" w:themeColor="text1"/>
      <w:sz w:val="24"/>
    </w:rPr>
  </w:style>
  <w:style w:type="paragraph" w:customStyle="1" w:styleId="SLReqReqCommentValue">
    <w:name w:val="SLReqReqCommentValue"/>
    <w:basedOn w:val="SLReqReqAttributeValue"/>
    <w:next w:val="Normal"/>
    <w:link w:val="SLReqReqCommentValueChar"/>
    <w:rsid w:val="00724362"/>
    <w:rPr>
      <w:i/>
    </w:rPr>
  </w:style>
  <w:style w:type="character" w:customStyle="1" w:styleId="SLReqReqCommentValueChar">
    <w:name w:val="SLReqReqCommentValue Char"/>
    <w:basedOn w:val="SLReqReqAttributeValueChar"/>
    <w:link w:val="SLReqReqCommentValue"/>
    <w:rsid w:val="00724362"/>
    <w:rPr>
      <w:rFonts w:ascii="Arial" w:hAnsi="Arial"/>
      <w:b w:val="0"/>
      <w:i/>
      <w:color w:val="000000" w:themeColor="text1"/>
      <w:sz w:val="24"/>
    </w:rPr>
  </w:style>
  <w:style w:type="paragraph" w:customStyle="1" w:styleId="SLReqReqCustomAttName">
    <w:name w:val="SLReqReqCustomAttName"/>
    <w:basedOn w:val="SLReqReqAttributeName"/>
    <w:next w:val="Normal"/>
    <w:link w:val="SLReqReqCustomAttNameChar"/>
    <w:rsid w:val="003859C0"/>
    <w:pPr>
      <w:ind w:left="720"/>
      <w:mirrorIndents/>
    </w:pPr>
  </w:style>
  <w:style w:type="character" w:customStyle="1" w:styleId="SLReqReqCustomAttNameChar">
    <w:name w:val="SLReqReqCustomAttName Char"/>
    <w:basedOn w:val="SLReqReqAttributeNameChar"/>
    <w:link w:val="SLReqReqCustomAttName"/>
    <w:rsid w:val="003859C0"/>
    <w:rPr>
      <w:rFonts w:ascii="Arial" w:hAnsi="Arial"/>
      <w:b w:val="0"/>
      <w:color w:val="000000" w:themeColor="text1"/>
      <w:sz w:val="24"/>
    </w:rPr>
  </w:style>
  <w:style w:type="paragraph" w:customStyle="1" w:styleId="SLReqReqCustomAttValue">
    <w:name w:val="SLReqReqCustomAttValue"/>
    <w:basedOn w:val="SLReqReqAttributeValue"/>
    <w:next w:val="Normal"/>
    <w:link w:val="SLReqReqCustomAttValueChar"/>
    <w:rsid w:val="005B74F4"/>
  </w:style>
  <w:style w:type="character" w:customStyle="1" w:styleId="SLReqReqCustomAttValueChar">
    <w:name w:val="SLReqReqCustomAttValue Char"/>
    <w:basedOn w:val="SLReqReqAttributeValueChar"/>
    <w:link w:val="SLReqReqCustomAttValue"/>
    <w:rsid w:val="005B74F4"/>
    <w:rPr>
      <w:rFonts w:ascii="Arial" w:hAnsi="Arial"/>
      <w:b w:val="0"/>
      <w:i w:val="0"/>
      <w:color w:val="000000" w:themeColor="text1"/>
      <w:sz w:val="24"/>
    </w:rPr>
  </w:style>
  <w:style w:type="paragraph" w:customStyle="1" w:styleId="SLReqReqImplementationTitle">
    <w:name w:val="SLReqReqImplementationTitle"/>
    <w:basedOn w:val="SLReqReqPropertyName"/>
    <w:next w:val="Normal"/>
    <w:link w:val="SLReqReqImplementationTitleChar"/>
    <w:rsid w:val="005B74F4"/>
  </w:style>
  <w:style w:type="character" w:customStyle="1" w:styleId="SLReqReqImplementationTitleChar">
    <w:name w:val="SLReqReqImplementationTitle Char"/>
    <w:basedOn w:val="SLReqReqSetPropertyNameChar"/>
    <w:link w:val="SLReqReqImplementationTitle"/>
    <w:rsid w:val="00575C29"/>
    <w:rPr>
      <w:rFonts w:asciiTheme="majorHAnsi" w:eastAsiaTheme="majorEastAsia" w:hAnsiTheme="majorHAnsi" w:cstheme="majorBidi"/>
      <w:b/>
      <w:bCs w:val="0"/>
      <w:color w:val="000000" w:themeColor="text1"/>
      <w:sz w:val="28"/>
      <w:u w:val="single"/>
    </w:rPr>
  </w:style>
  <w:style w:type="paragraph" w:customStyle="1" w:styleId="SLReqReqImpTotalName">
    <w:name w:val="SLReqReqImpTotalName"/>
    <w:basedOn w:val="SLReqReqAttributeName"/>
    <w:next w:val="Normal"/>
    <w:link w:val="SLReqReqImpTotalNameChar"/>
    <w:qFormat/>
    <w:rsid w:val="00CD4192"/>
  </w:style>
  <w:style w:type="character" w:customStyle="1" w:styleId="SLReqReqImpTotalNameChar">
    <w:name w:val="SLReqReqImpTotalName Char"/>
    <w:basedOn w:val="SLReqReqAttributeNameChar"/>
    <w:link w:val="SLReqReqImpTotalName"/>
    <w:rsid w:val="00CD4192"/>
    <w:rPr>
      <w:rFonts w:ascii="Arial" w:hAnsi="Arial"/>
      <w:b w:val="0"/>
      <w:color w:val="000000" w:themeColor="text1"/>
      <w:sz w:val="24"/>
    </w:rPr>
  </w:style>
  <w:style w:type="paragraph" w:customStyle="1" w:styleId="SLReqReqImpTotalValue">
    <w:name w:val="SLReqReqImpTotalValue"/>
    <w:basedOn w:val="SLReqReqAttributeValue"/>
    <w:next w:val="Normal"/>
    <w:link w:val="SLReqReqImpTotalValueChar"/>
    <w:qFormat/>
    <w:rsid w:val="005B74F4"/>
  </w:style>
  <w:style w:type="character" w:customStyle="1" w:styleId="SLReqReqImpTotalValueChar">
    <w:name w:val="SLReqReqImpTotalValue Char"/>
    <w:basedOn w:val="SLReqReqAttributeValueChar"/>
    <w:link w:val="SLReqReqImpTotalValue"/>
    <w:rsid w:val="005B74F4"/>
    <w:rPr>
      <w:rFonts w:ascii="Arial" w:hAnsi="Arial"/>
      <w:b w:val="0"/>
      <w:i w:val="0"/>
      <w:color w:val="000000" w:themeColor="text1"/>
      <w:sz w:val="24"/>
    </w:rPr>
  </w:style>
  <w:style w:type="paragraph" w:customStyle="1" w:styleId="SLReqReqImpImplementedName">
    <w:name w:val="SLReqReqImpImplementedName"/>
    <w:basedOn w:val="SLReqReqAttributeName"/>
    <w:next w:val="Normal"/>
    <w:link w:val="SLReqReqImpImplementedNameChar"/>
    <w:qFormat/>
    <w:rsid w:val="00D54495"/>
  </w:style>
  <w:style w:type="character" w:customStyle="1" w:styleId="SLReqReqImpImplementedNameChar">
    <w:name w:val="SLReqReqImpImplementedName Char"/>
    <w:basedOn w:val="SLReqReqAttributeNameChar"/>
    <w:link w:val="SLReqReqImpImplementedName"/>
    <w:rsid w:val="00D54495"/>
    <w:rPr>
      <w:rFonts w:ascii="Arial" w:hAnsi="Arial"/>
      <w:color w:val="000000" w:themeColor="text1"/>
      <w:sz w:val="22"/>
    </w:rPr>
  </w:style>
  <w:style w:type="paragraph" w:customStyle="1" w:styleId="SLReqReqImpImplementedValue">
    <w:name w:val="SLReqReqImpImplementedValue"/>
    <w:basedOn w:val="SLReqReqAttributeValue"/>
    <w:next w:val="Normal"/>
    <w:link w:val="SLReqReqImpImplementedValueChar"/>
    <w:qFormat/>
    <w:rsid w:val="005B74F4"/>
  </w:style>
  <w:style w:type="character" w:customStyle="1" w:styleId="SLReqReqImpImplementedValueChar">
    <w:name w:val="SLReqReqImpImplementedValue Char"/>
    <w:basedOn w:val="SLReqReqAttributeValueChar"/>
    <w:link w:val="SLReqReqImpImplementedValue"/>
    <w:rsid w:val="005B74F4"/>
    <w:rPr>
      <w:rFonts w:ascii="Arial" w:hAnsi="Arial"/>
      <w:b w:val="0"/>
      <w:i w:val="0"/>
      <w:color w:val="000000" w:themeColor="text1"/>
      <w:sz w:val="24"/>
    </w:rPr>
  </w:style>
  <w:style w:type="paragraph" w:customStyle="1" w:styleId="SLReqReqImpJustifiedName">
    <w:name w:val="SLReqReqImpJustifiedName"/>
    <w:basedOn w:val="SLReqReqAttributeName"/>
    <w:next w:val="Normal"/>
    <w:link w:val="SLReqReqImpJustifiedNameChar"/>
    <w:qFormat/>
    <w:rsid w:val="005B74F4"/>
  </w:style>
  <w:style w:type="character" w:customStyle="1" w:styleId="SLReqReqImpJustifiedNameChar">
    <w:name w:val="SLReqReqImpJustifiedName Char"/>
    <w:basedOn w:val="SLReqReqAttributeNameChar"/>
    <w:link w:val="SLReqReqImpJustifiedName"/>
    <w:rsid w:val="005B74F4"/>
    <w:rPr>
      <w:rFonts w:ascii="Arial" w:hAnsi="Arial"/>
      <w:b w:val="0"/>
      <w:color w:val="000000" w:themeColor="text1"/>
      <w:sz w:val="24"/>
    </w:rPr>
  </w:style>
  <w:style w:type="paragraph" w:customStyle="1" w:styleId="SLReqReqImpJustifiedValue">
    <w:name w:val="SLReqReqImpJustifiedValue"/>
    <w:basedOn w:val="SLReqReqAttributeValue"/>
    <w:next w:val="Normal"/>
    <w:link w:val="SLReqReqImpJustifiedValueChar"/>
    <w:qFormat/>
    <w:rsid w:val="005B74F4"/>
  </w:style>
  <w:style w:type="character" w:customStyle="1" w:styleId="SLReqReqImpJustifiedValueChar">
    <w:name w:val="SLReqReqImpJustifiedValue Char"/>
    <w:basedOn w:val="SLReqReqAttributeValueChar"/>
    <w:link w:val="SLReqReqImpJustifiedValue"/>
    <w:rsid w:val="005B74F4"/>
    <w:rPr>
      <w:rFonts w:ascii="Arial" w:hAnsi="Arial"/>
      <w:b w:val="0"/>
      <w:i w:val="0"/>
      <w:color w:val="000000" w:themeColor="text1"/>
      <w:sz w:val="24"/>
    </w:rPr>
  </w:style>
  <w:style w:type="paragraph" w:customStyle="1" w:styleId="SLReqReqKeywordName">
    <w:name w:val="SLReqReqKeywordName"/>
    <w:basedOn w:val="SLReqReqPropertyName"/>
    <w:next w:val="Normal"/>
    <w:link w:val="SLReqReqKeywordNameChar"/>
    <w:qFormat/>
    <w:rsid w:val="005B74F4"/>
  </w:style>
  <w:style w:type="character" w:customStyle="1" w:styleId="SLReqReqKeywordNameChar">
    <w:name w:val="SLReqReqKeywordName Char"/>
    <w:basedOn w:val="SLReqReqPropertyNameChar"/>
    <w:link w:val="SLReqReqKeywordName"/>
    <w:rsid w:val="005B74F4"/>
    <w:rPr>
      <w:rFonts w:asciiTheme="majorHAnsi" w:eastAsiaTheme="majorEastAsia" w:hAnsiTheme="majorHAnsi" w:cstheme="majorBidi"/>
      <w:b/>
      <w:bCs w:val="0"/>
      <w:color w:val="000000" w:themeColor="text1"/>
      <w:sz w:val="28"/>
      <w:u w:val="single"/>
    </w:rPr>
  </w:style>
  <w:style w:type="paragraph" w:customStyle="1" w:styleId="SLReqReqKeywordValue">
    <w:name w:val="SLReqReqKeywordValue"/>
    <w:basedOn w:val="SLReqReqAttributeValue"/>
    <w:next w:val="Normal"/>
    <w:link w:val="SLReqReqKeywordValueChar"/>
    <w:qFormat/>
    <w:rsid w:val="005B74F4"/>
  </w:style>
  <w:style w:type="character" w:customStyle="1" w:styleId="SLReqReqKeywordValueChar">
    <w:name w:val="SLReqReqKeywordValue Char"/>
    <w:basedOn w:val="SLReqReqAttributeValueChar"/>
    <w:link w:val="SLReqReqKeywordValue"/>
    <w:rsid w:val="005B74F4"/>
    <w:rPr>
      <w:rFonts w:ascii="Arial" w:hAnsi="Arial"/>
      <w:b w:val="0"/>
      <w:i w:val="0"/>
      <w:color w:val="000000" w:themeColor="text1"/>
      <w:sz w:val="24"/>
    </w:rPr>
  </w:style>
  <w:style w:type="paragraph" w:customStyle="1" w:styleId="SLReqReqLinksName">
    <w:name w:val="SLReqReqLinksName"/>
    <w:basedOn w:val="SLReqReqPropertyName"/>
    <w:next w:val="Normal"/>
    <w:link w:val="SLReqReqLinksNameChar"/>
    <w:rsid w:val="00EC4495"/>
  </w:style>
  <w:style w:type="character" w:customStyle="1" w:styleId="SLReqReqLinksNameChar">
    <w:name w:val="SLReqReqLinksName Char"/>
    <w:basedOn w:val="SLReqReqPropertyNameChar"/>
    <w:link w:val="SLReqReqLinksName"/>
    <w:rsid w:val="00EC4495"/>
    <w:rPr>
      <w:rFonts w:asciiTheme="majorHAnsi" w:eastAsiaTheme="majorEastAsia" w:hAnsiTheme="majorHAnsi" w:cstheme="majorBidi"/>
      <w:b/>
      <w:bCs w:val="0"/>
      <w:color w:val="000000" w:themeColor="text1"/>
      <w:sz w:val="28"/>
      <w:u w:val="single"/>
    </w:rPr>
  </w:style>
  <w:style w:type="paragraph" w:customStyle="1" w:styleId="SLReqReqLinkGroupArtifactArtifactName">
    <w:name w:val="SLReqReqLinkGroupArtifactArtifactName"/>
    <w:basedOn w:val="SLReqReqAttributeName"/>
    <w:next w:val="Normal"/>
    <w:link w:val="SLReqReqLinkGroupArtifactArtifactNameChar"/>
    <w:rsid w:val="00E44508"/>
    <w:pPr>
      <w:ind w:left="1440"/>
      <w:mirrorIndents/>
    </w:pPr>
  </w:style>
  <w:style w:type="character" w:customStyle="1" w:styleId="SLReqReqLinkGroupArtifactArtifactNameChar">
    <w:name w:val="SLReqReqLinkGroupArtifactArtifactName Char"/>
    <w:basedOn w:val="SLReqReqPropertyNameChar"/>
    <w:link w:val="SLReqReqLinkGroupArtifactArtifactName"/>
    <w:rsid w:val="00E44508"/>
    <w:rPr>
      <w:rFonts w:ascii="Arial" w:eastAsiaTheme="majorEastAsia" w:hAnsi="Arial" w:cstheme="majorBidi"/>
      <w:b w:val="0"/>
      <w:bCs w:val="0"/>
      <w:color w:val="000000" w:themeColor="text1"/>
      <w:sz w:val="22"/>
    </w:rPr>
  </w:style>
  <w:style w:type="paragraph" w:customStyle="1" w:styleId="SLReqReqLinkGroupArtifactArtifactValue">
    <w:name w:val="SLReqReqLinkGroupArtifactArtifactValue"/>
    <w:basedOn w:val="SLReqReqAttributeValue"/>
    <w:next w:val="Normal"/>
    <w:link w:val="SLReqReqLinkGroupArtifactArtifactValueChar"/>
    <w:rsid w:val="005B74F4"/>
  </w:style>
  <w:style w:type="character" w:customStyle="1" w:styleId="SLReqReqLinkGroupArtifactArtifactValueChar">
    <w:name w:val="SLReqReqLinkGroupArtifactArtifactValue Char"/>
    <w:basedOn w:val="SLReqReqAttributeValueChar"/>
    <w:link w:val="SLReqReqLinkGroupArtifactArtifactValue"/>
    <w:rsid w:val="005B74F4"/>
    <w:rPr>
      <w:rFonts w:ascii="Arial" w:hAnsi="Arial"/>
      <w:b w:val="0"/>
      <w:i w:val="0"/>
      <w:color w:val="000000" w:themeColor="text1"/>
      <w:sz w:val="24"/>
    </w:rPr>
  </w:style>
  <w:style w:type="paragraph" w:customStyle="1" w:styleId="SLReqReqLinkGroupArtifactLinkedItemName">
    <w:name w:val="SLReqReqLinkGroupArtifactLinkedItemName"/>
    <w:basedOn w:val="SLReqReqAttributeName"/>
    <w:next w:val="Normal"/>
    <w:link w:val="SLReqReqLinkGroupArtifactLinkedItemNameChar"/>
    <w:qFormat/>
    <w:rsid w:val="005B74F4"/>
  </w:style>
  <w:style w:type="character" w:customStyle="1" w:styleId="SLReqReqLinkGroupArtifactLinkedItemNameChar">
    <w:name w:val="SLReqReqLinkGroupArtifactLinkedItemName Char"/>
    <w:basedOn w:val="SLReqReqAttributeNameChar"/>
    <w:link w:val="SLReqReqLinkGroupArtifactLinkedItemName"/>
    <w:rsid w:val="005B74F4"/>
    <w:rPr>
      <w:rFonts w:ascii="Arial" w:hAnsi="Arial"/>
      <w:b w:val="0"/>
      <w:color w:val="000000" w:themeColor="text1"/>
      <w:sz w:val="24"/>
    </w:rPr>
  </w:style>
  <w:style w:type="paragraph" w:customStyle="1" w:styleId="SLReqReqLinkGroupArtifactLinkedTypeName">
    <w:name w:val="SLReqReqLinkGroupArtifactLinkedTypeName"/>
    <w:basedOn w:val="SLReqReqAttributeName"/>
    <w:next w:val="Normal"/>
    <w:link w:val="SLReqReqLinkGroupArtifactLinkedTypeNameChar"/>
    <w:qFormat/>
    <w:rsid w:val="005B74F4"/>
  </w:style>
  <w:style w:type="character" w:customStyle="1" w:styleId="SLReqReqLinkGroupArtifactLinkedTypeNameChar">
    <w:name w:val="SLReqReqLinkGroupArtifactLinkedTypeName Char"/>
    <w:basedOn w:val="SLReqReqAttributeNameChar"/>
    <w:link w:val="SLReqReqLinkGroupArtifactLinkedTypeName"/>
    <w:rsid w:val="005B74F4"/>
    <w:rPr>
      <w:rFonts w:ascii="Arial" w:hAnsi="Arial"/>
      <w:b w:val="0"/>
      <w:color w:val="000000" w:themeColor="text1"/>
      <w:sz w:val="24"/>
    </w:rPr>
  </w:style>
  <w:style w:type="paragraph" w:customStyle="1" w:styleId="SLReqReqLinkTypeValue">
    <w:name w:val="SLReqReqLinkTypeValue"/>
    <w:basedOn w:val="SLReqReqAttributeValue"/>
    <w:next w:val="Normal"/>
    <w:link w:val="SLReqReqLinkTypeValueChar"/>
    <w:rsid w:val="005B74F4"/>
  </w:style>
  <w:style w:type="paragraph" w:customStyle="1" w:styleId="SLReqReqLinkItemValue">
    <w:name w:val="SLReqReqLinkItemValue"/>
    <w:basedOn w:val="SLReqReqAttributeValue"/>
    <w:next w:val="Normal"/>
    <w:link w:val="SLReqReqLinkItemValueChar"/>
    <w:rsid w:val="005B74F4"/>
  </w:style>
  <w:style w:type="paragraph" w:customStyle="1" w:styleId="SLReqReqLinkLinkTypeValue">
    <w:name w:val="SLReqReqLinkLinkTypeValue"/>
    <w:basedOn w:val="SLReqReqAttributeName"/>
    <w:next w:val="Normal"/>
    <w:link w:val="SLReqReqLinkLinkTypeValueChar"/>
    <w:rsid w:val="005B74F4"/>
  </w:style>
  <w:style w:type="paragraph" w:customStyle="1" w:styleId="SLReqReqLinkGroupTypeTypeValue">
    <w:name w:val="SLReqReqLinkGroupTypeTypeValue"/>
    <w:basedOn w:val="SLReqReqAttributeValue"/>
    <w:next w:val="Normal"/>
    <w:link w:val="SLReqReqLinkGroupTypeTypeValueChar"/>
    <w:rsid w:val="005B74F4"/>
  </w:style>
  <w:style w:type="paragraph" w:customStyle="1" w:styleId="SLReqReqLinkGroupTypeItemValue">
    <w:name w:val="SLReqReqLinkGroupTypeItemValue"/>
    <w:basedOn w:val="SLReqReqAttributeValue"/>
    <w:next w:val="Normal"/>
    <w:link w:val="SLReqReqLinkGroupTypeItemValueChar"/>
    <w:rsid w:val="000A4110"/>
  </w:style>
  <w:style w:type="paragraph" w:customStyle="1" w:styleId="SLReqReqLinkGroupTypeArtifactValue">
    <w:name w:val="SLReqReqLinkGroupTypeArtifactValue"/>
    <w:basedOn w:val="SLReqReqAttributeValue"/>
    <w:next w:val="Normal"/>
    <w:link w:val="SLReqReqLinkGroupTypeArtifactValueChar"/>
    <w:qFormat/>
    <w:rsid w:val="005B74F4"/>
  </w:style>
  <w:style w:type="paragraph" w:customStyle="1" w:styleId="SLReqReqDescriptionName">
    <w:name w:val="SLReqReqDescriptionName"/>
    <w:basedOn w:val="SLReqReqPropertyName"/>
    <w:next w:val="SLReqReqDescriptionValue2"/>
    <w:link w:val="SLReqReqDescriptionNameChar"/>
    <w:qFormat/>
    <w:rsid w:val="005B74F4"/>
  </w:style>
  <w:style w:type="paragraph" w:customStyle="1" w:styleId="SLReqReqRationaleName">
    <w:name w:val="SLReqReqRationaleName"/>
    <w:basedOn w:val="SLReqReqPropertyName"/>
    <w:next w:val="Normal"/>
    <w:link w:val="SLReqReqRationaleNameChar"/>
    <w:qFormat/>
    <w:rsid w:val="005B74F4"/>
  </w:style>
  <w:style w:type="paragraph" w:customStyle="1" w:styleId="SLReqReqRevisionInfoName">
    <w:name w:val="SLReqReqRevisionInfoName"/>
    <w:basedOn w:val="SLReqReqPropertyName"/>
    <w:next w:val="Normal"/>
    <w:link w:val="SLReqReqRevisionInfoNameChar"/>
    <w:qFormat/>
    <w:rsid w:val="005B74F4"/>
  </w:style>
  <w:style w:type="paragraph" w:customStyle="1" w:styleId="SLReqReqSIDName">
    <w:name w:val="SLReqReqSIDName"/>
    <w:basedOn w:val="SLReqReqAttributeName"/>
    <w:next w:val="Normal"/>
    <w:link w:val="SLReqReqSIDNameChar"/>
    <w:qFormat/>
    <w:rsid w:val="005B74F4"/>
  </w:style>
  <w:style w:type="paragraph" w:customStyle="1" w:styleId="SLReqReqSIDValue">
    <w:name w:val="SLReqReqSIDValue"/>
    <w:basedOn w:val="SLReqReqAttributeValue"/>
    <w:next w:val="Normal"/>
    <w:link w:val="SLReqReqSIDValueChar"/>
    <w:qFormat/>
    <w:rsid w:val="005B74F4"/>
  </w:style>
  <w:style w:type="paragraph" w:customStyle="1" w:styleId="SLReqReqRevisionName">
    <w:name w:val="SLReqReqRevisionName"/>
    <w:basedOn w:val="SLReqReqAttributeName"/>
    <w:next w:val="Normal"/>
    <w:link w:val="SLReqReqRevisionNameChar"/>
    <w:qFormat/>
    <w:rsid w:val="005B74F4"/>
  </w:style>
  <w:style w:type="paragraph" w:customStyle="1" w:styleId="SLReqReqRevisionValue">
    <w:name w:val="SLReqReqRevisionValue"/>
    <w:basedOn w:val="SLReqReqAttributeValue"/>
    <w:next w:val="Normal"/>
    <w:link w:val="SLReqReqRevisionValueChar"/>
    <w:qFormat/>
    <w:rsid w:val="005B74F4"/>
  </w:style>
  <w:style w:type="character" w:customStyle="1" w:styleId="SLReqReqRevisionValueChar">
    <w:name w:val="SLReqReqRevisionValue Char"/>
    <w:basedOn w:val="SLReqReqAttributeValueChar"/>
    <w:link w:val="SLReqReqRevisionValue"/>
    <w:rsid w:val="005B74F4"/>
    <w:rPr>
      <w:rFonts w:ascii="Arial" w:hAnsi="Arial"/>
      <w:b w:val="0"/>
      <w:i w:val="0"/>
      <w:color w:val="000000" w:themeColor="text1"/>
      <w:sz w:val="24"/>
    </w:rPr>
  </w:style>
  <w:style w:type="character" w:customStyle="1" w:styleId="SLReqReqRevisionInfoNameChar">
    <w:name w:val="SLReqReqRevisionInfoName Char"/>
    <w:basedOn w:val="SLReqReqPropertyNameChar"/>
    <w:link w:val="SLReqReqRevisionInfoName"/>
    <w:rsid w:val="005B74F4"/>
    <w:rPr>
      <w:rFonts w:asciiTheme="majorHAnsi" w:eastAsiaTheme="majorEastAsia" w:hAnsiTheme="majorHAnsi" w:cstheme="majorBidi"/>
      <w:b/>
      <w:bCs w:val="0"/>
      <w:color w:val="000000" w:themeColor="text1"/>
      <w:sz w:val="28"/>
      <w:u w:val="single"/>
    </w:rPr>
  </w:style>
  <w:style w:type="character" w:customStyle="1" w:styleId="SLReqReqRationaleNameChar">
    <w:name w:val="SLReqReqRationaleName Char"/>
    <w:basedOn w:val="SLReqReqPropertyNameChar"/>
    <w:link w:val="SLReqReqRationaleName"/>
    <w:rsid w:val="005B74F4"/>
    <w:rPr>
      <w:rFonts w:asciiTheme="majorHAnsi" w:eastAsiaTheme="majorEastAsia" w:hAnsiTheme="majorHAnsi" w:cstheme="majorBidi"/>
      <w:b/>
      <w:bCs w:val="0"/>
      <w:color w:val="000000" w:themeColor="text1"/>
      <w:sz w:val="28"/>
      <w:u w:val="single"/>
    </w:rPr>
  </w:style>
  <w:style w:type="character" w:customStyle="1" w:styleId="SLReqReqSIDNameChar">
    <w:name w:val="SLReqReqSIDName Char"/>
    <w:basedOn w:val="SLReqReqAttributeNameChar"/>
    <w:link w:val="SLReqReqSIDName"/>
    <w:rsid w:val="005B74F4"/>
    <w:rPr>
      <w:rFonts w:ascii="Arial" w:hAnsi="Arial"/>
      <w:b w:val="0"/>
      <w:color w:val="000000" w:themeColor="text1"/>
      <w:sz w:val="24"/>
    </w:rPr>
  </w:style>
  <w:style w:type="character" w:customStyle="1" w:styleId="SLReqReqSIDValueChar">
    <w:name w:val="SLReqReqSIDValue Char"/>
    <w:basedOn w:val="SLReqReqAttributeValueChar"/>
    <w:link w:val="SLReqReqSIDValue"/>
    <w:rsid w:val="005B74F4"/>
    <w:rPr>
      <w:rFonts w:ascii="Arial" w:hAnsi="Arial"/>
      <w:b w:val="0"/>
      <w:i w:val="0"/>
      <w:color w:val="000000" w:themeColor="text1"/>
      <w:sz w:val="24"/>
    </w:rPr>
  </w:style>
  <w:style w:type="character" w:customStyle="1" w:styleId="SLReqReqLinkGroupTypeArtifactValueChar">
    <w:name w:val="SLReqReqLinkGroupTypeArtifactValue Char"/>
    <w:basedOn w:val="SLReqReqAttributeValueChar"/>
    <w:link w:val="SLReqReqLinkGroupTypeArtifactValue"/>
    <w:rsid w:val="005B74F4"/>
    <w:rPr>
      <w:rFonts w:ascii="Arial" w:hAnsi="Arial"/>
      <w:b w:val="0"/>
      <w:i w:val="0"/>
      <w:color w:val="000000" w:themeColor="text1"/>
      <w:sz w:val="24"/>
    </w:rPr>
  </w:style>
  <w:style w:type="paragraph" w:customStyle="1" w:styleId="SLReqReqRefreshedOnName">
    <w:name w:val="SLReqReqRefreshedOnName"/>
    <w:basedOn w:val="SLReqReqAttributeName"/>
    <w:next w:val="Normal"/>
    <w:link w:val="SLReqReqRefreshedOnNameChar"/>
    <w:qFormat/>
    <w:rsid w:val="005B74F4"/>
  </w:style>
  <w:style w:type="character" w:customStyle="1" w:styleId="SLReqReqRefreshedOnNameChar">
    <w:name w:val="SLReqReqRefreshedOnName Char"/>
    <w:basedOn w:val="SLReqReqAttributeNameChar"/>
    <w:link w:val="SLReqReqRefreshedOnName"/>
    <w:rsid w:val="005B74F4"/>
    <w:rPr>
      <w:rFonts w:ascii="Arial" w:hAnsi="Arial"/>
      <w:b w:val="0"/>
      <w:color w:val="000000" w:themeColor="text1"/>
      <w:sz w:val="24"/>
    </w:rPr>
  </w:style>
  <w:style w:type="paragraph" w:customStyle="1" w:styleId="SLReqReqRefreshedOnValue">
    <w:name w:val="SLReqReqRefreshedOnValue"/>
    <w:basedOn w:val="SLReqReqAttributeValue"/>
    <w:next w:val="Normal"/>
    <w:link w:val="SLReqReqRefreshedOnValueChar"/>
    <w:qFormat/>
    <w:rsid w:val="005B74F4"/>
  </w:style>
  <w:style w:type="character" w:customStyle="1" w:styleId="SLReqReqRefreshedOnValueChar">
    <w:name w:val="SLReqReqRefreshedOnValue Char"/>
    <w:basedOn w:val="SLReqReqAttributeValueChar"/>
    <w:link w:val="SLReqReqRefreshedOnValue"/>
    <w:rsid w:val="005B74F4"/>
    <w:rPr>
      <w:rFonts w:ascii="Arial" w:hAnsi="Arial"/>
      <w:b w:val="0"/>
      <w:i w:val="0"/>
      <w:color w:val="000000" w:themeColor="text1"/>
      <w:sz w:val="24"/>
    </w:rPr>
  </w:style>
  <w:style w:type="character" w:customStyle="1" w:styleId="SLReqReqLinkGroupTypeItemValueChar">
    <w:name w:val="SLReqReqLinkGroupTypeItemValue Char"/>
    <w:basedOn w:val="DefaultParagraphFont"/>
    <w:link w:val="SLReqReqLinkGroupTypeItemValue"/>
    <w:rsid w:val="00D54495"/>
    <w:rPr>
      <w:rFonts w:ascii="Arial" w:hAnsi="Arial"/>
      <w:color w:val="000000" w:themeColor="text1"/>
    </w:rPr>
  </w:style>
  <w:style w:type="character" w:customStyle="1" w:styleId="SLReqReqLinkGroupTypeTypeValueChar">
    <w:name w:val="SLReqReqLinkGroupTypeTypeValue Char"/>
    <w:basedOn w:val="SLReqReqAttributeValueChar"/>
    <w:link w:val="SLReqReqLinkGroupTypeTypeValue"/>
    <w:rsid w:val="005B74F4"/>
    <w:rPr>
      <w:rFonts w:ascii="Arial" w:hAnsi="Arial"/>
      <w:b w:val="0"/>
      <w:i w:val="0"/>
      <w:color w:val="000000" w:themeColor="text1"/>
      <w:sz w:val="24"/>
    </w:rPr>
  </w:style>
  <w:style w:type="character" w:customStyle="1" w:styleId="SLReqReqLinkLinkTypeValueChar">
    <w:name w:val="SLReqReqLinkLinkTypeValue Char"/>
    <w:basedOn w:val="SLReqReqAttributeNameChar"/>
    <w:link w:val="SLReqReqLinkLinkTypeValue"/>
    <w:rsid w:val="005B74F4"/>
    <w:rPr>
      <w:rFonts w:ascii="Arial" w:hAnsi="Arial"/>
      <w:b w:val="0"/>
      <w:color w:val="000000" w:themeColor="text1"/>
      <w:sz w:val="24"/>
    </w:rPr>
  </w:style>
  <w:style w:type="character" w:customStyle="1" w:styleId="SLReqReqLinkItemValueChar">
    <w:name w:val="SLReqReqLinkItemValue Char"/>
    <w:basedOn w:val="SLReqReqAttributeValueChar"/>
    <w:link w:val="SLReqReqLinkItemValue"/>
    <w:rsid w:val="005B74F4"/>
    <w:rPr>
      <w:rFonts w:ascii="Arial" w:hAnsi="Arial"/>
      <w:b w:val="0"/>
      <w:i w:val="0"/>
      <w:color w:val="000000" w:themeColor="text1"/>
      <w:sz w:val="24"/>
    </w:rPr>
  </w:style>
  <w:style w:type="character" w:customStyle="1" w:styleId="SLReqReqLinkTypeValueChar">
    <w:name w:val="SLReqReqLinkTypeValue Char"/>
    <w:basedOn w:val="SLReqReqAttributeValueChar"/>
    <w:link w:val="SLReqReqLinkTypeValue"/>
    <w:rsid w:val="005B74F4"/>
    <w:rPr>
      <w:rFonts w:ascii="Arial" w:hAnsi="Arial"/>
      <w:b w:val="0"/>
      <w:i w:val="0"/>
      <w:color w:val="000000" w:themeColor="text1"/>
      <w:sz w:val="24"/>
    </w:rPr>
  </w:style>
  <w:style w:type="paragraph" w:customStyle="1" w:styleId="SLReqReqSetModifiedOnName">
    <w:name w:val="SLReqReqSetModifiedOnName"/>
    <w:basedOn w:val="SLReqReqSetAttributeName"/>
    <w:next w:val="Normal"/>
    <w:link w:val="SLReqReqSetModifiedOnNameChar"/>
    <w:qFormat/>
    <w:rsid w:val="005B74F4"/>
  </w:style>
  <w:style w:type="paragraph" w:customStyle="1" w:styleId="SLReqReqCreatedByName">
    <w:name w:val="SLReqReqCreatedByName"/>
    <w:basedOn w:val="SLReqReqAttributeName"/>
    <w:next w:val="Normal"/>
    <w:link w:val="SLReqReqCreatedByNameChar"/>
    <w:qFormat/>
    <w:rsid w:val="005B74F4"/>
  </w:style>
  <w:style w:type="character" w:customStyle="1" w:styleId="SLReqReqCreatedByNameChar">
    <w:name w:val="SLReqReqCreatedByName Char"/>
    <w:basedOn w:val="SLReqReqAttributeNameChar"/>
    <w:link w:val="SLReqReqCreatedByName"/>
    <w:rsid w:val="005B74F4"/>
    <w:rPr>
      <w:rFonts w:ascii="Arial" w:hAnsi="Arial"/>
      <w:b w:val="0"/>
      <w:color w:val="000000" w:themeColor="text1"/>
      <w:sz w:val="24"/>
    </w:rPr>
  </w:style>
  <w:style w:type="paragraph" w:customStyle="1" w:styleId="SLReqReqCreatedByValue">
    <w:name w:val="SLReqReqCreatedByValue"/>
    <w:basedOn w:val="SLReqReqAttributeValue"/>
    <w:next w:val="Normal"/>
    <w:link w:val="SLReqReqCreatedByValueChar"/>
    <w:qFormat/>
    <w:rsid w:val="005B74F4"/>
  </w:style>
  <w:style w:type="character" w:customStyle="1" w:styleId="SLReqReqCreatedByValueChar">
    <w:name w:val="SLReqReqCreatedByValue Char"/>
    <w:basedOn w:val="SLReqReqAttributeValueChar"/>
    <w:link w:val="SLReqReqCreatedByValue"/>
    <w:rsid w:val="005B74F4"/>
    <w:rPr>
      <w:rFonts w:ascii="Arial" w:hAnsi="Arial"/>
      <w:b w:val="0"/>
      <w:i w:val="0"/>
      <w:color w:val="000000" w:themeColor="text1"/>
      <w:sz w:val="24"/>
    </w:rPr>
  </w:style>
  <w:style w:type="paragraph" w:customStyle="1" w:styleId="SLReqReqCreatedOnName">
    <w:name w:val="SLReqReqCreatedOnName"/>
    <w:basedOn w:val="SLReqReqAttributeName"/>
    <w:next w:val="Normal"/>
    <w:link w:val="SLReqReqCreatedOnNameChar"/>
    <w:qFormat/>
    <w:rsid w:val="005B74F4"/>
  </w:style>
  <w:style w:type="character" w:customStyle="1" w:styleId="SLReqReqCreatedOnNameChar">
    <w:name w:val="SLReqReqCreatedOnName Char"/>
    <w:basedOn w:val="SLReqReqAttributeNameChar"/>
    <w:link w:val="SLReqReqCreatedOnName"/>
    <w:rsid w:val="005B74F4"/>
    <w:rPr>
      <w:rFonts w:ascii="Arial" w:hAnsi="Arial"/>
      <w:b w:val="0"/>
      <w:color w:val="000000" w:themeColor="text1"/>
      <w:sz w:val="24"/>
    </w:rPr>
  </w:style>
  <w:style w:type="paragraph" w:customStyle="1" w:styleId="SLReqReqCreatedOnValue">
    <w:name w:val="SLReqReqCreatedOnValue"/>
    <w:basedOn w:val="SLReqReqAttributeValue"/>
    <w:next w:val="Normal"/>
    <w:link w:val="SLReqReqCreatedOnValueChar"/>
    <w:qFormat/>
    <w:rsid w:val="005B74F4"/>
  </w:style>
  <w:style w:type="character" w:customStyle="1" w:styleId="SLReqReqCreatedOnValueChar">
    <w:name w:val="SLReqReqCreatedOnValue Char"/>
    <w:basedOn w:val="SLReqReqAttributeValueChar"/>
    <w:link w:val="SLReqReqCreatedOnValue"/>
    <w:rsid w:val="005B74F4"/>
    <w:rPr>
      <w:rFonts w:ascii="Arial" w:hAnsi="Arial"/>
      <w:b w:val="0"/>
      <w:i w:val="0"/>
      <w:color w:val="000000" w:themeColor="text1"/>
      <w:sz w:val="24"/>
    </w:rPr>
  </w:style>
  <w:style w:type="paragraph" w:customStyle="1" w:styleId="SLReqReqModifiedByName">
    <w:name w:val="SLReqReqModifiedByName"/>
    <w:basedOn w:val="SLReqReqAttributeName"/>
    <w:next w:val="Normal"/>
    <w:link w:val="SLReqReqModifiedByNameChar"/>
    <w:qFormat/>
    <w:rsid w:val="005B74F4"/>
  </w:style>
  <w:style w:type="character" w:customStyle="1" w:styleId="SLReqReqModifiedByNameChar">
    <w:name w:val="SLReqReqModifiedByName Char"/>
    <w:basedOn w:val="SLReqReqAttributeNameChar"/>
    <w:link w:val="SLReqReqModifiedByName"/>
    <w:rsid w:val="005B74F4"/>
    <w:rPr>
      <w:rFonts w:ascii="Arial" w:hAnsi="Arial"/>
      <w:b w:val="0"/>
      <w:color w:val="000000" w:themeColor="text1"/>
      <w:sz w:val="24"/>
    </w:rPr>
  </w:style>
  <w:style w:type="paragraph" w:customStyle="1" w:styleId="SLReqReqModifiedByValue">
    <w:name w:val="SLReqReqModifiedByValue"/>
    <w:basedOn w:val="SLReqReqAttributeValue"/>
    <w:next w:val="Normal"/>
    <w:link w:val="SLReqReqModifiedByValueChar"/>
    <w:qFormat/>
    <w:rsid w:val="005B74F4"/>
  </w:style>
  <w:style w:type="character" w:customStyle="1" w:styleId="SLReqReqModifiedByValueChar">
    <w:name w:val="SLReqReqModifiedByValue Char"/>
    <w:basedOn w:val="SLReqReqAttributeValueChar"/>
    <w:link w:val="SLReqReqModifiedByValue"/>
    <w:rsid w:val="005B74F4"/>
    <w:rPr>
      <w:rFonts w:ascii="Arial" w:hAnsi="Arial"/>
      <w:b w:val="0"/>
      <w:i w:val="0"/>
      <w:color w:val="000000" w:themeColor="text1"/>
      <w:sz w:val="24"/>
    </w:rPr>
  </w:style>
  <w:style w:type="paragraph" w:customStyle="1" w:styleId="SLReqReqModifiedOnName">
    <w:name w:val="SLReqReqModifiedOnName"/>
    <w:basedOn w:val="SLReqReqAttributeName"/>
    <w:next w:val="Normal"/>
    <w:link w:val="SLReqReqModifiedOnNameChar"/>
    <w:qFormat/>
    <w:rsid w:val="005B74F4"/>
  </w:style>
  <w:style w:type="character" w:customStyle="1" w:styleId="SLReqReqModifiedOnNameChar">
    <w:name w:val="SLReqReqModifiedOnName Char"/>
    <w:basedOn w:val="SLReqReqAttributeNameChar"/>
    <w:link w:val="SLReqReqModifiedOnName"/>
    <w:rsid w:val="005B74F4"/>
    <w:rPr>
      <w:rFonts w:ascii="Arial" w:hAnsi="Arial"/>
      <w:b w:val="0"/>
      <w:color w:val="000000" w:themeColor="text1"/>
      <w:sz w:val="24"/>
    </w:rPr>
  </w:style>
  <w:style w:type="paragraph" w:customStyle="1" w:styleId="SLReqReqModifiedOnValue">
    <w:name w:val="SLReqReqModifiedOnValue"/>
    <w:basedOn w:val="SLReqReqAttributeValue"/>
    <w:next w:val="Normal"/>
    <w:link w:val="SLReqReqModifiedOnValueChar"/>
    <w:qFormat/>
    <w:rsid w:val="005B74F4"/>
  </w:style>
  <w:style w:type="character" w:customStyle="1" w:styleId="SLReqReqModifiedOnValueChar">
    <w:name w:val="SLReqReqModifiedOnValue Char"/>
    <w:basedOn w:val="SLReqReqAttributeValueChar"/>
    <w:link w:val="SLReqReqModifiedOnValue"/>
    <w:rsid w:val="005B74F4"/>
    <w:rPr>
      <w:rFonts w:ascii="Arial" w:hAnsi="Arial"/>
      <w:b w:val="0"/>
      <w:i w:val="0"/>
      <w:color w:val="000000" w:themeColor="text1"/>
      <w:sz w:val="24"/>
    </w:rPr>
  </w:style>
  <w:style w:type="paragraph" w:customStyle="1" w:styleId="SLReqReqSetAttributesName">
    <w:name w:val="SLReqReqSetAttributesName"/>
    <w:basedOn w:val="SLReqReqSetPropertyName"/>
    <w:next w:val="Normal"/>
    <w:link w:val="SLReqReqSetAttributesNameChar"/>
    <w:qFormat/>
    <w:rsid w:val="006502EA"/>
  </w:style>
  <w:style w:type="character" w:customStyle="1" w:styleId="SLReqReqSetAttributesNameChar">
    <w:name w:val="SLReqReqSetAttributesName Char"/>
    <w:basedOn w:val="SLReqReqSetPropertyNameChar"/>
    <w:link w:val="SLReqReqSetAttributesName"/>
    <w:rsid w:val="006502EA"/>
    <w:rPr>
      <w:rFonts w:ascii="Arial" w:eastAsiaTheme="majorEastAsia" w:hAnsi="Arial" w:cstheme="majorBidi"/>
      <w:b/>
      <w:bCs w:val="0"/>
      <w:color w:val="000000" w:themeColor="text1"/>
      <w:sz w:val="24"/>
    </w:rPr>
  </w:style>
  <w:style w:type="paragraph" w:customStyle="1" w:styleId="SLReqReqSetFilePathName">
    <w:name w:val="SLReqReqSetFilePathName"/>
    <w:basedOn w:val="SLReqReqSetAttributeName"/>
    <w:next w:val="Normal"/>
    <w:link w:val="SLReqReqSetFilePathNameChar"/>
    <w:qFormat/>
    <w:rsid w:val="005B74F4"/>
  </w:style>
  <w:style w:type="character" w:customStyle="1" w:styleId="SLReqReqSetFilePathNameChar">
    <w:name w:val="SLReqReqSetFilePathName Char"/>
    <w:basedOn w:val="SLReqReqSetAttributeNameChar"/>
    <w:link w:val="SLReqReqSetFilePathName"/>
    <w:rsid w:val="005B74F4"/>
    <w:rPr>
      <w:rFonts w:ascii="Arial" w:hAnsi="Arial"/>
      <w:b w:val="0"/>
      <w:i w:val="0"/>
      <w:color w:val="000000" w:themeColor="text1"/>
      <w:sz w:val="24"/>
    </w:rPr>
  </w:style>
  <w:style w:type="paragraph" w:customStyle="1" w:styleId="SLReqReqSetFilePathValue">
    <w:name w:val="SLReqReqSetFilePathValue"/>
    <w:basedOn w:val="SLReqReqSetAttributeValue"/>
    <w:next w:val="Normal"/>
    <w:link w:val="SLReqReqSetFilePathValueChar"/>
    <w:qFormat/>
    <w:rsid w:val="005B74F4"/>
  </w:style>
  <w:style w:type="character" w:customStyle="1" w:styleId="SLReqReqSetFilePathValueChar">
    <w:name w:val="SLReqReqSetFilePathValue Char"/>
    <w:basedOn w:val="SLReqReqSetAttributeValueChar"/>
    <w:link w:val="SLReqReqSetFilePathValue"/>
    <w:rsid w:val="005B74F4"/>
    <w:rPr>
      <w:rFonts w:ascii="Arial" w:hAnsi="Arial"/>
      <w:b w:val="0"/>
      <w:i w:val="0"/>
      <w:color w:val="000000" w:themeColor="text1"/>
      <w:sz w:val="24"/>
    </w:rPr>
  </w:style>
  <w:style w:type="paragraph" w:customStyle="1" w:styleId="SLReqReqSetRevisionName">
    <w:name w:val="SLReqReqSetRevisionName"/>
    <w:basedOn w:val="SLReqReqSetAttributeName"/>
    <w:next w:val="Normal"/>
    <w:link w:val="SLReqReqSetRevisionNameChar"/>
    <w:qFormat/>
    <w:rsid w:val="005B74F4"/>
  </w:style>
  <w:style w:type="character" w:customStyle="1" w:styleId="SLReqReqSetRevisionNameChar">
    <w:name w:val="SLReqReqSetRevisionName Char"/>
    <w:basedOn w:val="SLReqReqSetAttributeNameChar"/>
    <w:link w:val="SLReqReqSetRevisionName"/>
    <w:rsid w:val="005B74F4"/>
    <w:rPr>
      <w:rFonts w:ascii="Arial" w:hAnsi="Arial"/>
      <w:b w:val="0"/>
      <w:i w:val="0"/>
      <w:color w:val="000000" w:themeColor="text1"/>
      <w:sz w:val="24"/>
    </w:rPr>
  </w:style>
  <w:style w:type="paragraph" w:customStyle="1" w:styleId="SLReqReqSetRevisionValue">
    <w:name w:val="SLReqReqSetRevisionValue"/>
    <w:basedOn w:val="SLReqReqSetAttributeValue"/>
    <w:next w:val="Normal"/>
    <w:link w:val="SLReqReqSetRevisionValueChar"/>
    <w:qFormat/>
    <w:rsid w:val="005B74F4"/>
  </w:style>
  <w:style w:type="character" w:customStyle="1" w:styleId="SLReqReqSetRevisionValueChar">
    <w:name w:val="SLReqReqSetRevisionValue Char"/>
    <w:basedOn w:val="SLReqReqSetAttributeValueChar"/>
    <w:link w:val="SLReqReqSetRevisionValue"/>
    <w:rsid w:val="005B74F4"/>
    <w:rPr>
      <w:rFonts w:ascii="Arial" w:hAnsi="Arial"/>
      <w:b w:val="0"/>
      <w:i w:val="0"/>
      <w:color w:val="000000" w:themeColor="text1"/>
      <w:sz w:val="24"/>
    </w:rPr>
  </w:style>
  <w:style w:type="paragraph" w:customStyle="1" w:styleId="SLReqReqSetCreatedByName">
    <w:name w:val="SLReqReqSetCreatedByName"/>
    <w:basedOn w:val="SLReqReqSetAttributeName"/>
    <w:next w:val="Normal"/>
    <w:link w:val="SLReqReqSetCreatedByNameChar"/>
    <w:qFormat/>
    <w:rsid w:val="005B74F4"/>
  </w:style>
  <w:style w:type="character" w:customStyle="1" w:styleId="SLReqReqSetCreatedByNameChar">
    <w:name w:val="SLReqReqSetCreatedByName Char"/>
    <w:basedOn w:val="SLReqReqSetAttributeNameChar"/>
    <w:link w:val="SLReqReqSetCreatedByName"/>
    <w:rsid w:val="005B74F4"/>
    <w:rPr>
      <w:rFonts w:ascii="Arial" w:hAnsi="Arial"/>
      <w:b w:val="0"/>
      <w:i w:val="0"/>
      <w:color w:val="000000" w:themeColor="text1"/>
      <w:sz w:val="24"/>
    </w:rPr>
  </w:style>
  <w:style w:type="paragraph" w:customStyle="1" w:styleId="SLReqReqSetCreatedByValue">
    <w:name w:val="SLReqReqSetCreatedByValue"/>
    <w:basedOn w:val="SLReqReqSetAttributeValue"/>
    <w:next w:val="Normal"/>
    <w:link w:val="SLReqReqSetCreatedByValueChar"/>
    <w:qFormat/>
    <w:rsid w:val="005B74F4"/>
  </w:style>
  <w:style w:type="character" w:customStyle="1" w:styleId="SLReqReqSetCreatedByValueChar">
    <w:name w:val="SLReqReqSetCreatedByValue Char"/>
    <w:basedOn w:val="SLReqReqSetAttributeValueChar"/>
    <w:link w:val="SLReqReqSetCreatedByValue"/>
    <w:rsid w:val="005B74F4"/>
    <w:rPr>
      <w:rFonts w:ascii="Arial" w:hAnsi="Arial"/>
      <w:b w:val="0"/>
      <w:i w:val="0"/>
      <w:color w:val="000000" w:themeColor="text1"/>
      <w:sz w:val="24"/>
    </w:rPr>
  </w:style>
  <w:style w:type="paragraph" w:customStyle="1" w:styleId="SLReqReqSetCreatedOnName">
    <w:name w:val="SLReqReqSetCreatedOnName"/>
    <w:basedOn w:val="SLReqReqSetAttributeName"/>
    <w:next w:val="Normal"/>
    <w:link w:val="SLReqReqSetCreatedOnNameChar"/>
    <w:qFormat/>
    <w:rsid w:val="005B74F4"/>
  </w:style>
  <w:style w:type="character" w:customStyle="1" w:styleId="SLReqReqSetCreatedOnNameChar">
    <w:name w:val="SLReqReqSetCreatedOnName Char"/>
    <w:basedOn w:val="SLReqReqSetAttributeNameChar"/>
    <w:link w:val="SLReqReqSetCreatedOnName"/>
    <w:rsid w:val="005B74F4"/>
    <w:rPr>
      <w:rFonts w:ascii="Arial" w:hAnsi="Arial"/>
      <w:b w:val="0"/>
      <w:i w:val="0"/>
      <w:color w:val="000000" w:themeColor="text1"/>
      <w:sz w:val="24"/>
    </w:rPr>
  </w:style>
  <w:style w:type="paragraph" w:customStyle="1" w:styleId="SLReqReqSetCreatedOnValue">
    <w:name w:val="SLReqReqSetCreatedOnValue"/>
    <w:basedOn w:val="SLReqReqSetAttributeValue"/>
    <w:next w:val="Normal"/>
    <w:link w:val="SLReqReqSetCreatedOnValueChar"/>
    <w:qFormat/>
    <w:rsid w:val="005B74F4"/>
  </w:style>
  <w:style w:type="character" w:customStyle="1" w:styleId="SLReqReqSetCreatedOnValueChar">
    <w:name w:val="SLReqReqSetCreatedOnValue Char"/>
    <w:basedOn w:val="SLReqReqSetAttributeValueChar"/>
    <w:link w:val="SLReqReqSetCreatedOnValue"/>
    <w:rsid w:val="005B74F4"/>
    <w:rPr>
      <w:rFonts w:ascii="Arial" w:hAnsi="Arial"/>
      <w:b w:val="0"/>
      <w:i w:val="0"/>
      <w:color w:val="000000" w:themeColor="text1"/>
      <w:sz w:val="24"/>
    </w:rPr>
  </w:style>
  <w:style w:type="paragraph" w:customStyle="1" w:styleId="SLReqReqSetModifiedByName">
    <w:name w:val="SLReqReqSetModifiedByName"/>
    <w:basedOn w:val="SLReqReqSetAttributeName"/>
    <w:next w:val="Normal"/>
    <w:link w:val="SLReqReqSetModifiedByNameChar"/>
    <w:qFormat/>
    <w:rsid w:val="005B74F4"/>
  </w:style>
  <w:style w:type="character" w:customStyle="1" w:styleId="SLReqReqSetModifiedByNameChar">
    <w:name w:val="SLReqReqSetModifiedByName Char"/>
    <w:basedOn w:val="SLReqReqSetAttributeNameChar"/>
    <w:link w:val="SLReqReqSetModifiedByName"/>
    <w:rsid w:val="005B74F4"/>
    <w:rPr>
      <w:rFonts w:ascii="Arial" w:hAnsi="Arial"/>
      <w:b w:val="0"/>
      <w:i w:val="0"/>
      <w:color w:val="000000" w:themeColor="text1"/>
      <w:sz w:val="24"/>
    </w:rPr>
  </w:style>
  <w:style w:type="character" w:customStyle="1" w:styleId="SLReqReqSetModifiedOnNameChar">
    <w:name w:val="SLReqReqSetModifiedOnName Char"/>
    <w:basedOn w:val="SLReqReqSetAttributeNameChar"/>
    <w:link w:val="SLReqReqSetModifiedOnName"/>
    <w:rsid w:val="005B74F4"/>
    <w:rPr>
      <w:rFonts w:ascii="Arial" w:hAnsi="Arial"/>
      <w:b w:val="0"/>
      <w:i w:val="0"/>
      <w:color w:val="000000" w:themeColor="text1"/>
      <w:sz w:val="24"/>
    </w:rPr>
  </w:style>
  <w:style w:type="paragraph" w:customStyle="1" w:styleId="SLReqReqSetModifiedOnValue">
    <w:name w:val="SLReqReqSetModifiedOnValue"/>
    <w:basedOn w:val="SLReqReqSetAttributeValue"/>
    <w:next w:val="Normal"/>
    <w:link w:val="SLReqReqSetModifiedOnValueChar"/>
    <w:qFormat/>
    <w:rsid w:val="005B74F4"/>
  </w:style>
  <w:style w:type="character" w:customStyle="1" w:styleId="SLReqReqSetModifiedOnValueChar">
    <w:name w:val="SLReqReqSetModifiedOnValue Char"/>
    <w:basedOn w:val="SLReqReqSetAttributeValueChar"/>
    <w:link w:val="SLReqReqSetModifiedOnValue"/>
    <w:rsid w:val="005B74F4"/>
    <w:rPr>
      <w:rFonts w:ascii="Arial" w:hAnsi="Arial"/>
      <w:b w:val="0"/>
      <w:i w:val="0"/>
      <w:color w:val="000000" w:themeColor="text1"/>
      <w:sz w:val="24"/>
    </w:rPr>
  </w:style>
  <w:style w:type="paragraph" w:customStyle="1" w:styleId="SLReqReqSetCustomAttName">
    <w:name w:val="SLReqReqSetCustomAttName"/>
    <w:basedOn w:val="SLReqReqSetAttributeName"/>
    <w:next w:val="Normal"/>
    <w:link w:val="SLReqReqSetCustomAttNameChar"/>
    <w:qFormat/>
    <w:rsid w:val="0087318B"/>
  </w:style>
  <w:style w:type="character" w:customStyle="1" w:styleId="SLReqReqSetCustomAttNameChar">
    <w:name w:val="SLReqReqSetCustomAttName Char"/>
    <w:basedOn w:val="SLReqReqSetAttributeNameChar"/>
    <w:link w:val="SLReqReqSetCustomAttName"/>
    <w:rsid w:val="0087318B"/>
    <w:rPr>
      <w:rFonts w:ascii="Arial" w:hAnsi="Arial"/>
      <w:b w:val="0"/>
      <w:i w:val="0"/>
      <w:color w:val="000000" w:themeColor="text1"/>
      <w:sz w:val="24"/>
    </w:rPr>
  </w:style>
  <w:style w:type="paragraph" w:customStyle="1" w:styleId="SLReqReqSetCustomAttValue">
    <w:name w:val="SLReqReqSetCustomAttValue"/>
    <w:basedOn w:val="SLReqReqSetAttributeValue"/>
    <w:next w:val="Normal"/>
    <w:link w:val="SLReqReqSetCustomAttValueChar"/>
    <w:qFormat/>
    <w:rsid w:val="0087318B"/>
  </w:style>
  <w:style w:type="character" w:customStyle="1" w:styleId="SLReqReqSetCustomAttValueChar">
    <w:name w:val="SLReqReqSetCustomAttValue Char"/>
    <w:basedOn w:val="SLReqReqSetAttributeValueChar"/>
    <w:link w:val="SLReqReqSetCustomAttValue"/>
    <w:rsid w:val="0087318B"/>
    <w:rPr>
      <w:rFonts w:ascii="Arial" w:hAnsi="Arial"/>
      <w:b w:val="0"/>
      <w:i w:val="0"/>
      <w:color w:val="000000" w:themeColor="text1"/>
      <w:sz w:val="24"/>
    </w:rPr>
  </w:style>
  <w:style w:type="paragraph" w:customStyle="1" w:styleId="SLReqReqSetCustomAttTypeName">
    <w:name w:val="SLReqReqSetCustomAttTypeName"/>
    <w:basedOn w:val="SLReqReqSetAttributeName"/>
    <w:next w:val="Normal"/>
    <w:link w:val="SLReqReqSetCustomAttTypeNameChar"/>
    <w:qFormat/>
    <w:rsid w:val="0087318B"/>
  </w:style>
  <w:style w:type="character" w:customStyle="1" w:styleId="SLReqReqSetCustomAttTypeNameChar">
    <w:name w:val="SLReqReqSetCustomAttTypeName Char"/>
    <w:basedOn w:val="SLReqReqSetAttributeNameChar"/>
    <w:link w:val="SLReqReqSetCustomAttTypeName"/>
    <w:rsid w:val="0087318B"/>
    <w:rPr>
      <w:rFonts w:ascii="Arial" w:hAnsi="Arial"/>
      <w:b w:val="0"/>
      <w:i w:val="0"/>
      <w:color w:val="000000" w:themeColor="text1"/>
      <w:sz w:val="24"/>
    </w:rPr>
  </w:style>
  <w:style w:type="paragraph" w:customStyle="1" w:styleId="SLReqReqSetCustomAttTypeValue">
    <w:name w:val="SLReqReqSetCustomAttTypeValue"/>
    <w:basedOn w:val="SLReqReqSetAttributeValue"/>
    <w:next w:val="Normal"/>
    <w:link w:val="SLReqReqSetCustomAttTypeValueChar"/>
    <w:qFormat/>
    <w:rsid w:val="0087318B"/>
  </w:style>
  <w:style w:type="character" w:customStyle="1" w:styleId="SLReqReqSetCustomAttTypeValueChar">
    <w:name w:val="SLReqReqSetCustomAttTypeValue Char"/>
    <w:basedOn w:val="SLReqReqSetAttributeValueChar"/>
    <w:link w:val="SLReqReqSetCustomAttTypeValue"/>
    <w:rsid w:val="0087318B"/>
    <w:rPr>
      <w:rFonts w:ascii="Arial" w:hAnsi="Arial"/>
      <w:b w:val="0"/>
      <w:i w:val="0"/>
      <w:color w:val="000000" w:themeColor="text1"/>
      <w:sz w:val="24"/>
    </w:rPr>
  </w:style>
  <w:style w:type="paragraph" w:customStyle="1" w:styleId="SLReqReqSetCustomAttDefaultValueName">
    <w:name w:val="SLReqReqSetCustomAttDefaultValueName"/>
    <w:basedOn w:val="SLReqReqSetAttributeName"/>
    <w:next w:val="Normal"/>
    <w:link w:val="SLReqReqSetCustomAttDefaultValueNameChar"/>
    <w:qFormat/>
    <w:rsid w:val="0087318B"/>
  </w:style>
  <w:style w:type="character" w:customStyle="1" w:styleId="SLReqReqSetCustomAttDefaultValueNameChar">
    <w:name w:val="SLReqReqSetCustomAttDefaultValueName Char"/>
    <w:basedOn w:val="SLReqReqSetAttributeValueChar"/>
    <w:link w:val="SLReqReqSetCustomAttDefaultValueName"/>
    <w:rsid w:val="006502EA"/>
    <w:rPr>
      <w:rFonts w:ascii="Arial" w:hAnsi="Arial"/>
      <w:color w:val="000000" w:themeColor="text1"/>
      <w:sz w:val="22"/>
    </w:rPr>
  </w:style>
  <w:style w:type="paragraph" w:customStyle="1" w:styleId="SLReqReqSetCustomAttDefaultValueValue">
    <w:name w:val="SLReqReqSetCustomAttDefaultValueValue"/>
    <w:basedOn w:val="SLReqReqSetAttributeValue"/>
    <w:next w:val="Normal"/>
    <w:link w:val="SLReqReqSetCustomAttDefaultValueValueChar"/>
    <w:qFormat/>
    <w:rsid w:val="0087318B"/>
  </w:style>
  <w:style w:type="character" w:customStyle="1" w:styleId="SLReqReqSetCustomAttDefaultValueValueChar">
    <w:name w:val="SLReqReqSetCustomAttDefaultValueValue Char"/>
    <w:basedOn w:val="SLReqReqSetAttributeValueChar"/>
    <w:link w:val="SLReqReqSetCustomAttDefaultValueValue"/>
    <w:rsid w:val="0087318B"/>
    <w:rPr>
      <w:rFonts w:ascii="Arial" w:hAnsi="Arial"/>
      <w:b w:val="0"/>
      <w:i w:val="0"/>
      <w:color w:val="000000" w:themeColor="text1"/>
      <w:sz w:val="24"/>
    </w:rPr>
  </w:style>
  <w:style w:type="paragraph" w:customStyle="1" w:styleId="SLReqReqSetCustomAttDescriptionName">
    <w:name w:val="SLReqReqSetCustomAttDescriptionName"/>
    <w:basedOn w:val="SLReqReqSetAttributeName"/>
    <w:next w:val="Normal"/>
    <w:link w:val="SLReqReqSetCustomAttDescriptionNameChar"/>
    <w:qFormat/>
    <w:rsid w:val="006C3C93"/>
  </w:style>
  <w:style w:type="character" w:customStyle="1" w:styleId="SLReqReqSetCustomAttDescriptionNameChar">
    <w:name w:val="SLReqReqSetCustomAttDescriptionName Char"/>
    <w:basedOn w:val="SLReqReqSetAttributeNameChar"/>
    <w:link w:val="SLReqReqSetCustomAttDescriptionName"/>
    <w:rsid w:val="00692700"/>
    <w:rPr>
      <w:rFonts w:ascii="Arial" w:hAnsi="Arial"/>
      <w:color w:val="000000" w:themeColor="text1"/>
      <w:sz w:val="22"/>
    </w:rPr>
  </w:style>
  <w:style w:type="paragraph" w:customStyle="1" w:styleId="SLReqReqSetCustomAttDescriptionValue">
    <w:name w:val="SLReqReqSetCustomAttDescriptionValue"/>
    <w:basedOn w:val="SLReqReqSetAttributeValue"/>
    <w:next w:val="Normal"/>
    <w:link w:val="SLReqReqSetCustomAttDescriptionValueChar"/>
    <w:qFormat/>
    <w:rsid w:val="00416C0F"/>
    <w:pPr>
      <w:ind w:left="720"/>
    </w:pPr>
  </w:style>
  <w:style w:type="character" w:customStyle="1" w:styleId="SLReqReqSetCustomAttDescriptionValueChar">
    <w:name w:val="SLReqReqSetCustomAttDescriptionValue Char"/>
    <w:basedOn w:val="SLReqReqSetAttributeValueChar"/>
    <w:link w:val="SLReqReqSetCustomAttDescriptionValue"/>
    <w:rsid w:val="00416C0F"/>
    <w:rPr>
      <w:rFonts w:ascii="Arial" w:hAnsi="Arial"/>
      <w:b w:val="0"/>
      <w:i w:val="0"/>
      <w:color w:val="000000" w:themeColor="text1"/>
      <w:sz w:val="24"/>
    </w:rPr>
  </w:style>
  <w:style w:type="paragraph" w:customStyle="1" w:styleId="SLReqReqSetCustomAttListName">
    <w:name w:val="SLReqReqSetCustomAttListName"/>
    <w:basedOn w:val="SLReqReqSetAttributeName"/>
    <w:next w:val="Normal"/>
    <w:link w:val="SLReqReqSetCustomAttListNameChar"/>
    <w:qFormat/>
    <w:rsid w:val="0087318B"/>
  </w:style>
  <w:style w:type="character" w:customStyle="1" w:styleId="SLReqReqSetCustomAttListNameChar">
    <w:name w:val="SLReqReqSetCustomAttListName Char"/>
    <w:basedOn w:val="SLReqReqSetAttributeNameChar"/>
    <w:link w:val="SLReqReqSetCustomAttListName"/>
    <w:rsid w:val="0087318B"/>
    <w:rPr>
      <w:rFonts w:ascii="Arial" w:hAnsi="Arial"/>
      <w:b w:val="0"/>
      <w:i w:val="0"/>
      <w:color w:val="000000" w:themeColor="text1"/>
      <w:sz w:val="24"/>
    </w:rPr>
  </w:style>
  <w:style w:type="paragraph" w:customStyle="1" w:styleId="SLReqReqSetCustomAttListValue">
    <w:name w:val="SLReqReqSetCustomAttListValue"/>
    <w:basedOn w:val="SLReqReqSetAttributeValue"/>
    <w:next w:val="Normal"/>
    <w:link w:val="SLReqReqSetCustomAttListValueChar"/>
    <w:qFormat/>
    <w:rsid w:val="0087318B"/>
  </w:style>
  <w:style w:type="character" w:customStyle="1" w:styleId="SLReqReqSetCustomAttListValueChar">
    <w:name w:val="SLReqReqSetCustomAttListValue Char"/>
    <w:basedOn w:val="SLReqReqSetAttributeValueChar"/>
    <w:link w:val="SLReqReqSetCustomAttListValue"/>
    <w:rsid w:val="0087318B"/>
    <w:rPr>
      <w:rFonts w:ascii="Arial" w:hAnsi="Arial"/>
      <w:b w:val="0"/>
      <w:i w:val="0"/>
      <w:color w:val="000000" w:themeColor="text1"/>
      <w:sz w:val="24"/>
    </w:rPr>
  </w:style>
  <w:style w:type="paragraph" w:customStyle="1" w:styleId="SLReqReqSetDescriptionName">
    <w:name w:val="SLReqReqSetDescriptionName"/>
    <w:basedOn w:val="SLReqReqSetPropertyName"/>
    <w:next w:val="Normal"/>
    <w:link w:val="SLReqReqSetDescriptionNameChar"/>
    <w:qFormat/>
    <w:rsid w:val="00766F97"/>
  </w:style>
  <w:style w:type="character" w:customStyle="1" w:styleId="SLReqReqSetDescriptionNameChar">
    <w:name w:val="SLReqReqSetDescriptionName Char"/>
    <w:basedOn w:val="SLReqReqSetPropertyNameChar"/>
    <w:link w:val="SLReqReqSetDescriptionName"/>
    <w:rsid w:val="00766F97"/>
    <w:rPr>
      <w:rFonts w:asciiTheme="majorHAnsi" w:eastAsiaTheme="majorEastAsia" w:hAnsiTheme="majorHAnsi" w:cstheme="majorBidi"/>
      <w:b/>
      <w:bCs w:val="0"/>
      <w:color w:val="000000" w:themeColor="text1"/>
      <w:sz w:val="28"/>
      <w:u w:val="single"/>
    </w:rPr>
  </w:style>
  <w:style w:type="paragraph" w:customStyle="1" w:styleId="SLReqReqVerificationTitle">
    <w:name w:val="SLReqReqVerificationTitle"/>
    <w:basedOn w:val="SLReqReqPropertyName"/>
    <w:next w:val="Normal"/>
    <w:link w:val="SLReqReqVerificationTitleChar"/>
    <w:qFormat/>
    <w:rsid w:val="0087318B"/>
  </w:style>
  <w:style w:type="character" w:customStyle="1" w:styleId="SLReqReqVerificationTitleChar">
    <w:name w:val="SLReqReqVerificationTitle Char"/>
    <w:basedOn w:val="SLReqReqSetPropertyNameChar"/>
    <w:link w:val="SLReqReqVerificationTitle"/>
    <w:rsid w:val="00575C29"/>
    <w:rPr>
      <w:rFonts w:asciiTheme="majorHAnsi" w:eastAsiaTheme="majorEastAsia" w:hAnsiTheme="majorHAnsi" w:cstheme="majorBidi"/>
      <w:b/>
      <w:bCs w:val="0"/>
      <w:color w:val="000000" w:themeColor="text1"/>
      <w:sz w:val="28"/>
      <w:u w:val="single"/>
    </w:rPr>
  </w:style>
  <w:style w:type="paragraph" w:customStyle="1" w:styleId="SLReqReqVeriTotalName">
    <w:name w:val="SLReqReqVeriTotalName"/>
    <w:basedOn w:val="SLReqReqAttributeName"/>
    <w:next w:val="Normal"/>
    <w:link w:val="SLReqReqVeriTotalNameChar"/>
    <w:qFormat/>
    <w:rsid w:val="0087318B"/>
  </w:style>
  <w:style w:type="character" w:customStyle="1" w:styleId="SLReqReqVeriTotalNameChar">
    <w:name w:val="SLReqReqVeriTotalName Char"/>
    <w:basedOn w:val="DefaultParagraphFont"/>
    <w:link w:val="SLReqReqVeriTotalName"/>
    <w:rsid w:val="00224392"/>
    <w:rPr>
      <w:rFonts w:ascii="Arial" w:hAnsi="Arial"/>
      <w:color w:val="000000" w:themeColor="text1"/>
      <w:sz w:val="22"/>
    </w:rPr>
  </w:style>
  <w:style w:type="paragraph" w:customStyle="1" w:styleId="SLReqReqVeriTotalValue">
    <w:name w:val="SLReqReqVeriTotalValue"/>
    <w:basedOn w:val="SLReqReqAttributeValue"/>
    <w:next w:val="Normal"/>
    <w:link w:val="SLReqReqVeriTotalValueChar"/>
    <w:qFormat/>
    <w:rsid w:val="0087318B"/>
  </w:style>
  <w:style w:type="character" w:customStyle="1" w:styleId="SLReqReqVeriTotalValueChar">
    <w:name w:val="SLReqReqVeriTotalValue Char"/>
    <w:basedOn w:val="SLReqReqAttributeValueChar"/>
    <w:link w:val="SLReqReqVeriTotalValue"/>
    <w:rsid w:val="0087318B"/>
    <w:rPr>
      <w:rFonts w:ascii="Arial" w:hAnsi="Arial"/>
      <w:b w:val="0"/>
      <w:i w:val="0"/>
      <w:color w:val="000000" w:themeColor="text1"/>
      <w:sz w:val="24"/>
    </w:rPr>
  </w:style>
  <w:style w:type="paragraph" w:customStyle="1" w:styleId="SLReqReqVeriPassedName">
    <w:name w:val="SLReqReqVeriPassedName"/>
    <w:basedOn w:val="SLReqReqAttributeName"/>
    <w:next w:val="Normal"/>
    <w:link w:val="SLReqReqVeriPassedNameChar"/>
    <w:qFormat/>
    <w:rsid w:val="0087318B"/>
  </w:style>
  <w:style w:type="character" w:customStyle="1" w:styleId="SLReqReqVeriPassedNameChar">
    <w:name w:val="SLReqReqVeriPassedName Char"/>
    <w:basedOn w:val="SLReqReqAttributeNameChar"/>
    <w:link w:val="SLReqReqVeriPassedName"/>
    <w:rsid w:val="0087318B"/>
    <w:rPr>
      <w:rFonts w:ascii="Arial" w:hAnsi="Arial"/>
      <w:b w:val="0"/>
      <w:color w:val="000000" w:themeColor="text1"/>
      <w:sz w:val="24"/>
    </w:rPr>
  </w:style>
  <w:style w:type="paragraph" w:customStyle="1" w:styleId="SLReqReqVeriPassedValue">
    <w:name w:val="SLReqReqVeriPassedValue"/>
    <w:basedOn w:val="SLReqReqAttributeValue"/>
    <w:next w:val="Normal"/>
    <w:link w:val="SLReqReqVeriPassedValueChar"/>
    <w:qFormat/>
    <w:rsid w:val="0087318B"/>
  </w:style>
  <w:style w:type="character" w:customStyle="1" w:styleId="SLReqReqVeriPassedValueChar">
    <w:name w:val="SLReqReqVeriPassedValue Char"/>
    <w:basedOn w:val="SLReqReqAttributeValueChar"/>
    <w:link w:val="SLReqReqVeriPassedValue"/>
    <w:rsid w:val="0087318B"/>
    <w:rPr>
      <w:rFonts w:ascii="Arial" w:hAnsi="Arial"/>
      <w:b w:val="0"/>
      <w:i w:val="0"/>
      <w:color w:val="000000" w:themeColor="text1"/>
      <w:sz w:val="24"/>
    </w:rPr>
  </w:style>
  <w:style w:type="paragraph" w:customStyle="1" w:styleId="SLReqReqVeriJustifiedName">
    <w:name w:val="SLReqReqVeriJustifiedName"/>
    <w:basedOn w:val="SLReqReqAttributeName"/>
    <w:next w:val="Normal"/>
    <w:link w:val="SLReqReqVeriJustifiedNameChar"/>
    <w:qFormat/>
    <w:rsid w:val="0087318B"/>
  </w:style>
  <w:style w:type="character" w:customStyle="1" w:styleId="SLReqReqVeriJustifiedNameChar">
    <w:name w:val="SLReqReqVeriJustifiedName Char"/>
    <w:basedOn w:val="SLReqReqAttributeNameChar"/>
    <w:link w:val="SLReqReqVeriJustifiedName"/>
    <w:rsid w:val="0087318B"/>
    <w:rPr>
      <w:rFonts w:ascii="Arial" w:hAnsi="Arial"/>
      <w:b w:val="0"/>
      <w:color w:val="000000" w:themeColor="text1"/>
      <w:sz w:val="24"/>
    </w:rPr>
  </w:style>
  <w:style w:type="paragraph" w:customStyle="1" w:styleId="SLReqReqVeriJustifiedValue">
    <w:name w:val="SLReqReqVeriJustifiedValue"/>
    <w:basedOn w:val="SLReqReqAttributeValue"/>
    <w:next w:val="Normal"/>
    <w:link w:val="SLReqReqVeriJustifiedValueChar"/>
    <w:qFormat/>
    <w:rsid w:val="0087318B"/>
  </w:style>
  <w:style w:type="character" w:customStyle="1" w:styleId="SLReqReqVeriJustifiedValueChar">
    <w:name w:val="SLReqReqVeriJustifiedValue Char"/>
    <w:basedOn w:val="SLReqReqAttributeValueChar"/>
    <w:link w:val="SLReqReqVeriJustifiedValue"/>
    <w:rsid w:val="0087318B"/>
    <w:rPr>
      <w:rFonts w:ascii="Arial" w:hAnsi="Arial"/>
      <w:b w:val="0"/>
      <w:i w:val="0"/>
      <w:color w:val="000000" w:themeColor="text1"/>
      <w:sz w:val="24"/>
    </w:rPr>
  </w:style>
  <w:style w:type="paragraph" w:customStyle="1" w:styleId="SLReqReqVeriFailedName">
    <w:name w:val="SLReqReqVeriFailedName"/>
    <w:basedOn w:val="SLReqReqAttributeName"/>
    <w:next w:val="Normal"/>
    <w:link w:val="SLReqReqVeriFailedNameChar"/>
    <w:qFormat/>
    <w:rsid w:val="0087318B"/>
  </w:style>
  <w:style w:type="character" w:customStyle="1" w:styleId="SLReqReqVeriFailedNameChar">
    <w:name w:val="SLReqReqVeriFailedName Char"/>
    <w:basedOn w:val="SLReqReqAttributeNameChar"/>
    <w:link w:val="SLReqReqVeriFailedName"/>
    <w:rsid w:val="0087318B"/>
    <w:rPr>
      <w:rFonts w:ascii="Arial" w:hAnsi="Arial"/>
      <w:b w:val="0"/>
      <w:color w:val="000000" w:themeColor="text1"/>
      <w:sz w:val="24"/>
    </w:rPr>
  </w:style>
  <w:style w:type="paragraph" w:customStyle="1" w:styleId="SLReqReqVeriFailedValue">
    <w:name w:val="SLReqReqVeriFailedValue"/>
    <w:basedOn w:val="SLReqReqAttributeValue"/>
    <w:next w:val="Normal"/>
    <w:link w:val="SLReqReqVeriFailedValueChar"/>
    <w:qFormat/>
    <w:rsid w:val="0087318B"/>
  </w:style>
  <w:style w:type="character" w:customStyle="1" w:styleId="SLReqReqVeriFailedValueChar">
    <w:name w:val="SLReqReqVeriFailedValue Char"/>
    <w:basedOn w:val="SLReqReqAttributeValueChar"/>
    <w:link w:val="SLReqReqVeriFailedValue"/>
    <w:rsid w:val="0087318B"/>
    <w:rPr>
      <w:rFonts w:ascii="Arial" w:hAnsi="Arial"/>
      <w:b w:val="0"/>
      <w:i w:val="0"/>
      <w:color w:val="000000" w:themeColor="text1"/>
      <w:sz w:val="24"/>
    </w:rPr>
  </w:style>
  <w:style w:type="paragraph" w:customStyle="1" w:styleId="SLReqReqVeriUnexecutedName">
    <w:name w:val="SLReqReqVeriUnexecutedName"/>
    <w:basedOn w:val="SLReqReqAttributeName"/>
    <w:next w:val="Normal"/>
    <w:link w:val="SLReqReqVeriUnexecutedNameChar"/>
    <w:qFormat/>
    <w:rsid w:val="0087318B"/>
  </w:style>
  <w:style w:type="character" w:customStyle="1" w:styleId="SLReqReqVeriUnexecutedNameChar">
    <w:name w:val="SLReqReqVeriUnexecutedName Char"/>
    <w:basedOn w:val="SLReqReqAttributeNameChar"/>
    <w:link w:val="SLReqReqVeriUnexecutedName"/>
    <w:rsid w:val="0087318B"/>
    <w:rPr>
      <w:rFonts w:ascii="Arial" w:hAnsi="Arial"/>
      <w:b w:val="0"/>
      <w:color w:val="000000" w:themeColor="text1"/>
      <w:sz w:val="24"/>
    </w:rPr>
  </w:style>
  <w:style w:type="paragraph" w:customStyle="1" w:styleId="SLReqReqVeriUnexecutedValue">
    <w:name w:val="SLReqReqVeriUnexecutedValue"/>
    <w:basedOn w:val="SLReqReqAttributeValue"/>
    <w:next w:val="Normal"/>
    <w:link w:val="SLReqReqVeriUnexecutedValueChar"/>
    <w:qFormat/>
    <w:rsid w:val="0087318B"/>
  </w:style>
  <w:style w:type="character" w:customStyle="1" w:styleId="SLReqReqVeriUnexecutedValueChar">
    <w:name w:val="SLReqReqVeriUnexecutedValue Char"/>
    <w:basedOn w:val="SLReqReqAttributeValueChar"/>
    <w:link w:val="SLReqReqVeriUnexecutedValue"/>
    <w:rsid w:val="0087318B"/>
    <w:rPr>
      <w:rFonts w:ascii="Arial" w:hAnsi="Arial"/>
      <w:b w:val="0"/>
      <w:i w:val="0"/>
      <w:color w:val="000000" w:themeColor="text1"/>
      <w:sz w:val="24"/>
    </w:rPr>
  </w:style>
  <w:style w:type="paragraph" w:customStyle="1" w:styleId="SLReqReqVeriNoTestName">
    <w:name w:val="SLReqReqVeriNoTestName"/>
    <w:basedOn w:val="SLReqReqAttributeName"/>
    <w:next w:val="Normal"/>
    <w:link w:val="SLReqReqVeriNoTestNameChar"/>
    <w:qFormat/>
    <w:rsid w:val="0087318B"/>
  </w:style>
  <w:style w:type="character" w:customStyle="1" w:styleId="SLReqReqVeriNoTestNameChar">
    <w:name w:val="SLReqReqVeriNoTestName Char"/>
    <w:basedOn w:val="SLReqReqAttributeNameChar"/>
    <w:link w:val="SLReqReqVeriNoTestName"/>
    <w:rsid w:val="0087318B"/>
    <w:rPr>
      <w:rFonts w:ascii="Arial" w:hAnsi="Arial"/>
      <w:b w:val="0"/>
      <w:color w:val="000000" w:themeColor="text1"/>
      <w:sz w:val="24"/>
    </w:rPr>
  </w:style>
  <w:style w:type="paragraph" w:customStyle="1" w:styleId="SLReqReqVeriNoTestValue">
    <w:name w:val="SLReqReqVeriNoTestValue"/>
    <w:basedOn w:val="SLReqReqAttributeValue"/>
    <w:next w:val="Normal"/>
    <w:link w:val="SLReqReqVeriNoTestValueChar"/>
    <w:qFormat/>
    <w:rsid w:val="0087318B"/>
  </w:style>
  <w:style w:type="character" w:customStyle="1" w:styleId="SLReqReqVeriNoTestValueChar">
    <w:name w:val="SLReqReqVeriNoTestValue Char"/>
    <w:basedOn w:val="SLReqReqAttributeValueChar"/>
    <w:link w:val="SLReqReqVeriNoTestValue"/>
    <w:rsid w:val="0087318B"/>
    <w:rPr>
      <w:rFonts w:ascii="Arial" w:hAnsi="Arial"/>
      <w:b w:val="0"/>
      <w:i w:val="0"/>
      <w:color w:val="000000" w:themeColor="text1"/>
      <w:sz w:val="24"/>
    </w:rPr>
  </w:style>
  <w:style w:type="paragraph" w:customStyle="1" w:styleId="SLReqReportAuthorName">
    <w:name w:val="SLReqReportAuthorName"/>
    <w:basedOn w:val="SLReqReportTitleAttribute"/>
    <w:next w:val="Normal"/>
    <w:link w:val="SLReqReportAuthorNameChar"/>
    <w:rsid w:val="0091340C"/>
  </w:style>
  <w:style w:type="character" w:customStyle="1" w:styleId="SLReqReportAuthorNameChar">
    <w:name w:val="SLReqReportAuthorName Char"/>
    <w:basedOn w:val="SLReqReportTitleAttributeChar"/>
    <w:link w:val="SLReqReportAuthorName"/>
    <w:rsid w:val="0091340C"/>
    <w:rPr>
      <w:rFonts w:ascii="Arial" w:eastAsiaTheme="majorEastAsia" w:hAnsi="Arial" w:cstheme="majorBidi"/>
      <w:b/>
      <w:color w:val="262626" w:themeColor="text1" w:themeTint="D9"/>
      <w:spacing w:val="-15"/>
      <w:sz w:val="32"/>
      <w:szCs w:val="56"/>
    </w:rPr>
  </w:style>
  <w:style w:type="paragraph" w:customStyle="1" w:styleId="SLReqReportAuthorValue">
    <w:name w:val="SLReqReportAuthorValue"/>
    <w:basedOn w:val="SLReqReportTitleAttribute"/>
    <w:next w:val="Normal"/>
    <w:link w:val="SLReqReportAuthorValueChar"/>
    <w:rsid w:val="0091340C"/>
  </w:style>
  <w:style w:type="character" w:customStyle="1" w:styleId="SLReqReportAuthorValueChar">
    <w:name w:val="SLReqReportAuthorValue Char"/>
    <w:basedOn w:val="SLReqReportTitleAttributeChar"/>
    <w:link w:val="SLReqReportAuthorValue"/>
    <w:rsid w:val="0091340C"/>
    <w:rPr>
      <w:rFonts w:ascii="Arial" w:eastAsiaTheme="majorEastAsia" w:hAnsi="Arial" w:cstheme="majorBidi"/>
      <w:b/>
      <w:color w:val="262626" w:themeColor="text1" w:themeTint="D9"/>
      <w:spacing w:val="-15"/>
      <w:sz w:val="32"/>
      <w:szCs w:val="56"/>
    </w:rPr>
  </w:style>
  <w:style w:type="paragraph" w:customStyle="1" w:styleId="SLReqReportPublishDateName">
    <w:name w:val="SLReqReportPublishDateName"/>
    <w:basedOn w:val="SLReqReportTitleAttribute"/>
    <w:next w:val="Normal"/>
    <w:link w:val="SLReqReportPublishDateNameChar"/>
    <w:rsid w:val="0091340C"/>
  </w:style>
  <w:style w:type="character" w:customStyle="1" w:styleId="SLReqReportPublishDateNameChar">
    <w:name w:val="SLReqReportPublishDateName Char"/>
    <w:basedOn w:val="SLReqReportTitleAttributeChar"/>
    <w:link w:val="SLReqReportPublishDateName"/>
    <w:rsid w:val="0091340C"/>
    <w:rPr>
      <w:rFonts w:ascii="Arial" w:eastAsiaTheme="majorEastAsia" w:hAnsi="Arial" w:cstheme="majorBidi"/>
      <w:b/>
      <w:color w:val="262626" w:themeColor="text1" w:themeTint="D9"/>
      <w:spacing w:val="-15"/>
      <w:sz w:val="32"/>
      <w:szCs w:val="56"/>
    </w:rPr>
  </w:style>
  <w:style w:type="paragraph" w:customStyle="1" w:styleId="SLReqReportPublishDateValue">
    <w:name w:val="SLReqReportPublishDateValue"/>
    <w:basedOn w:val="SLReqReportTitleAttribute"/>
    <w:next w:val="Normal"/>
    <w:link w:val="SLReqReportPublishDateValueChar"/>
    <w:rsid w:val="0091340C"/>
  </w:style>
  <w:style w:type="character" w:customStyle="1" w:styleId="SLReqReportPublishDateValueChar">
    <w:name w:val="SLReqReportPublishDateValue Char"/>
    <w:basedOn w:val="SLReqReportTitleAttributeChar"/>
    <w:link w:val="SLReqReportPublishDateValue"/>
    <w:rsid w:val="0091340C"/>
    <w:rPr>
      <w:rFonts w:ascii="Arial" w:eastAsiaTheme="majorEastAsia" w:hAnsi="Arial" w:cstheme="majorBidi"/>
      <w:b/>
      <w:color w:val="262626" w:themeColor="text1" w:themeTint="D9"/>
      <w:spacing w:val="-15"/>
      <w:sz w:val="32"/>
      <w:szCs w:val="56"/>
    </w:rPr>
  </w:style>
  <w:style w:type="paragraph" w:customStyle="1" w:styleId="SLReqReqEmptyArtifactValue">
    <w:name w:val="SLReqReqEmptyArtifactValue"/>
    <w:basedOn w:val="SLReqReqPropertyName"/>
    <w:next w:val="Normal"/>
    <w:link w:val="SLReqReqEmptyArtifactValueChar"/>
    <w:qFormat/>
    <w:rsid w:val="0087318B"/>
  </w:style>
  <w:style w:type="character" w:customStyle="1" w:styleId="SLReqReqEmptyArtifactValueChar">
    <w:name w:val="SLReqReqEmptyArtifactValue Char"/>
    <w:basedOn w:val="SLReqReqPropertyNameChar"/>
    <w:link w:val="SLReqReqEmptyArtifactValue"/>
    <w:rsid w:val="0087318B"/>
    <w:rPr>
      <w:rFonts w:asciiTheme="majorHAnsi" w:eastAsiaTheme="majorEastAsia" w:hAnsiTheme="majorHAnsi" w:cstheme="majorBidi"/>
      <w:b/>
      <w:bCs w:val="0"/>
      <w:color w:val="000000" w:themeColor="text1"/>
      <w:sz w:val="28"/>
      <w:u w:val="single"/>
    </w:rPr>
  </w:style>
  <w:style w:type="paragraph" w:customStyle="1" w:styleId="SLReqReqEmptylinks">
    <w:name w:val="SLReqReqEmptylinks"/>
    <w:basedOn w:val="SLReqReqPropertyName"/>
    <w:next w:val="Normal"/>
    <w:link w:val="SLReqReqEmptylinksChar"/>
    <w:qFormat/>
    <w:rsid w:val="0087318B"/>
  </w:style>
  <w:style w:type="character" w:customStyle="1" w:styleId="SLReqReqEmptylinksChar">
    <w:name w:val="SLReqReqEmptylinks Char"/>
    <w:basedOn w:val="SLReqReqPropertyNameChar"/>
    <w:link w:val="SLReqReqEmptylinks"/>
    <w:rsid w:val="0087318B"/>
    <w:rPr>
      <w:rFonts w:asciiTheme="majorHAnsi" w:eastAsiaTheme="majorEastAsia" w:hAnsiTheme="majorHAnsi" w:cstheme="majorBidi"/>
      <w:b/>
      <w:bCs w:val="0"/>
      <w:color w:val="000000" w:themeColor="text1"/>
      <w:sz w:val="28"/>
      <w:u w:val="single"/>
    </w:rPr>
  </w:style>
  <w:style w:type="character" w:customStyle="1" w:styleId="SLReqReqSetVeriTotalValueChar">
    <w:name w:val="SLReqReqSetVeriTotalValue Char"/>
    <w:basedOn w:val="SLReqReqSetAttributeValueChar"/>
    <w:link w:val="SLReqReqSetVeriTotalValue"/>
    <w:rsid w:val="00575C29"/>
    <w:rPr>
      <w:rFonts w:ascii="Arial" w:hAnsi="Arial"/>
      <w:b w:val="0"/>
      <w:i w:val="0"/>
      <w:color w:val="000000" w:themeColor="text1"/>
      <w:sz w:val="24"/>
    </w:rPr>
  </w:style>
  <w:style w:type="character" w:customStyle="1" w:styleId="SLReqReqDescriptionNameChar">
    <w:name w:val="SLReqReqDescriptionName Char"/>
    <w:basedOn w:val="SLReqReqPropertyNameChar"/>
    <w:link w:val="SLReqReqDescriptionName"/>
    <w:rsid w:val="00CF6706"/>
    <w:rPr>
      <w:rFonts w:asciiTheme="majorHAnsi" w:eastAsiaTheme="majorEastAsia" w:hAnsiTheme="majorHAnsi" w:cstheme="majorBidi"/>
      <w:b/>
      <w:bCs w:val="0"/>
      <w:color w:val="000000" w:themeColor="text1"/>
      <w:sz w:val="28"/>
      <w:u w:val="single"/>
    </w:rPr>
  </w:style>
  <w:style w:type="paragraph" w:customStyle="1" w:styleId="SLReqReqSetCustomAttributesName">
    <w:name w:val="SLReqReqSetCustomAttributesName"/>
    <w:basedOn w:val="SLReqReqSetPropertyName"/>
    <w:next w:val="Normal"/>
    <w:link w:val="SLReqReqSetCustomAttributesNameChar"/>
    <w:qFormat/>
    <w:rsid w:val="00766F97"/>
  </w:style>
  <w:style w:type="paragraph" w:customStyle="1" w:styleId="SLReqReqCustomAttTitleName">
    <w:name w:val="SLReqReqCustomAttTitleName"/>
    <w:basedOn w:val="SLReqReqPropertyName"/>
    <w:next w:val="Normal"/>
    <w:link w:val="SLReqReqCustomAttTitleNameChar"/>
    <w:qFormat/>
    <w:rsid w:val="00DE0452"/>
  </w:style>
  <w:style w:type="character" w:customStyle="1" w:styleId="SLReqReqCustomAttTitleNameChar">
    <w:name w:val="SLReqReqCustomAttTitleName Char"/>
    <w:basedOn w:val="SLReqReqPropertyNameChar"/>
    <w:link w:val="SLReqReqCustomAttTitleName"/>
    <w:rsid w:val="000739F2"/>
    <w:rPr>
      <w:rFonts w:asciiTheme="majorHAnsi" w:eastAsiaTheme="majorEastAsia" w:hAnsiTheme="majorHAnsi" w:cstheme="majorBidi"/>
      <w:b/>
      <w:bCs w:val="0"/>
      <w:color w:val="000000" w:themeColor="text1"/>
      <w:sz w:val="28"/>
      <w:u w:val="single"/>
    </w:rPr>
  </w:style>
  <w:style w:type="paragraph" w:customStyle="1" w:styleId="SLReqReqCommentTitleName">
    <w:name w:val="SLReqReqCommentTitleName"/>
    <w:basedOn w:val="SLReqReqPropertyName"/>
    <w:next w:val="Normal"/>
    <w:link w:val="SLReqReqCommentTitleNameChar"/>
    <w:qFormat/>
    <w:rsid w:val="0091340C"/>
  </w:style>
  <w:style w:type="character" w:customStyle="1" w:styleId="SLReqReqCommentTitleNameChar">
    <w:name w:val="SLReqReqCommentTitleName Char"/>
    <w:basedOn w:val="SLReqReqPropertyNameChar"/>
    <w:link w:val="SLReqReqCommentTitleName"/>
    <w:rsid w:val="0091340C"/>
    <w:rPr>
      <w:rFonts w:ascii="Arial" w:eastAsiaTheme="majorEastAsia" w:hAnsi="Arial" w:cstheme="majorBidi"/>
      <w:b/>
      <w:bCs w:val="0"/>
      <w:color w:val="000000" w:themeColor="text1"/>
      <w:sz w:val="24"/>
    </w:rPr>
  </w:style>
  <w:style w:type="paragraph" w:customStyle="1" w:styleId="SLReqReqSetImplementationTitle">
    <w:name w:val="SLReqReqSetImplementationTitle"/>
    <w:basedOn w:val="SLReqReqSetPropertyName"/>
    <w:next w:val="Normal"/>
    <w:link w:val="SLReqReqSetImplementationTitleChar"/>
    <w:qFormat/>
    <w:rsid w:val="00766F97"/>
  </w:style>
  <w:style w:type="character" w:customStyle="1" w:styleId="SLReqReqSetImplementationTitleChar">
    <w:name w:val="SLReqReqSetImplementationTitle Char"/>
    <w:basedOn w:val="SLReqReqSetPropertyNameChar"/>
    <w:link w:val="SLReqReqSetImplementationTitle"/>
    <w:rsid w:val="00766F97"/>
    <w:rPr>
      <w:rFonts w:asciiTheme="majorHAnsi" w:eastAsiaTheme="majorEastAsia" w:hAnsiTheme="majorHAnsi" w:cstheme="majorBidi"/>
      <w:b/>
      <w:bCs w:val="0"/>
      <w:color w:val="000000" w:themeColor="text1"/>
      <w:sz w:val="28"/>
      <w:u w:val="single"/>
    </w:rPr>
  </w:style>
  <w:style w:type="character" w:customStyle="1" w:styleId="SLReqReqChangeInfoTitleoldChar">
    <w:name w:val="SLReqReqChangeInfoTitle_old Char"/>
    <w:basedOn w:val="SLReqReqPropertyNameChar"/>
    <w:link w:val="SLReqReqChangeInfoTitleold"/>
    <w:rsid w:val="00A13621"/>
    <w:rPr>
      <w:rFonts w:ascii="Arial" w:eastAsiaTheme="majorEastAsia" w:hAnsi="Arial" w:cstheme="majorBidi"/>
      <w:b/>
      <w:bCs w:val="0"/>
      <w:color w:val="000000" w:themeColor="text1"/>
      <w:sz w:val="24"/>
    </w:rPr>
  </w:style>
  <w:style w:type="paragraph" w:customStyle="1" w:styleId="SLReqReqSetChangeInfoValue">
    <w:name w:val="SLReqReqSetChangeInfoValue"/>
    <w:basedOn w:val="SLReqReqSetAttributeValue"/>
    <w:next w:val="Normal"/>
    <w:link w:val="SLReqReqSetChangeInfoValueChar"/>
    <w:qFormat/>
    <w:rsid w:val="00A13621"/>
  </w:style>
  <w:style w:type="paragraph" w:customStyle="1" w:styleId="SLReqReqSetImpTotalValue">
    <w:name w:val="SLReqReqSetImpTotalValue"/>
    <w:basedOn w:val="SLReqReqSetAttributeValue"/>
    <w:next w:val="Normal"/>
    <w:link w:val="SLReqReqSetImpTotalValueChar"/>
    <w:qFormat/>
    <w:rsid w:val="00575C29"/>
  </w:style>
  <w:style w:type="character" w:customStyle="1" w:styleId="SLReqReqSetImpTotalValueChar">
    <w:name w:val="SLReqReqSetImpTotalValue Char"/>
    <w:basedOn w:val="SLReqReqSetAttributeValueChar"/>
    <w:link w:val="SLReqReqSetImpTotalValue"/>
    <w:rsid w:val="00575C29"/>
    <w:rPr>
      <w:rFonts w:ascii="Arial" w:hAnsi="Arial"/>
      <w:b w:val="0"/>
      <w:i w:val="0"/>
      <w:color w:val="000000" w:themeColor="text1"/>
      <w:sz w:val="24"/>
    </w:rPr>
  </w:style>
  <w:style w:type="paragraph" w:customStyle="1" w:styleId="SLReqReqSetImpImplementedName">
    <w:name w:val="SLReqReqSetImpImplementedName"/>
    <w:basedOn w:val="SLReqReqSetAttributeName"/>
    <w:next w:val="Normal"/>
    <w:link w:val="SLReqReqSetImpImplementedNameChar"/>
    <w:qFormat/>
    <w:rsid w:val="00575C29"/>
  </w:style>
  <w:style w:type="character" w:customStyle="1" w:styleId="SLReqReqSetImpImplementedNameChar">
    <w:name w:val="SLReqReqSetImpImplementedName Char"/>
    <w:basedOn w:val="DefaultParagraphFont"/>
    <w:link w:val="SLReqReqSetImpImplementedName"/>
    <w:rsid w:val="009554D1"/>
    <w:rPr>
      <w:rFonts w:ascii="Arial" w:hAnsi="Arial"/>
      <w:color w:val="000000" w:themeColor="text1"/>
      <w:sz w:val="22"/>
    </w:rPr>
  </w:style>
  <w:style w:type="paragraph" w:customStyle="1" w:styleId="SLReqReqSetImpImplementedValue">
    <w:name w:val="SLReqReqSetImpImplementedValue"/>
    <w:basedOn w:val="SLReqReqSetAttributeValue"/>
    <w:next w:val="Normal"/>
    <w:link w:val="SLReqReqSetImpImplementedValueChar"/>
    <w:qFormat/>
    <w:rsid w:val="00575C29"/>
  </w:style>
  <w:style w:type="character" w:customStyle="1" w:styleId="SLReqReqSetImpImplementedValueChar">
    <w:name w:val="SLReqReqSetImpImplementedValue Char"/>
    <w:basedOn w:val="SLReqReqSetAttributeValueChar"/>
    <w:link w:val="SLReqReqSetImpImplementedValue"/>
    <w:rsid w:val="00575C29"/>
    <w:rPr>
      <w:rFonts w:ascii="Arial" w:hAnsi="Arial"/>
      <w:b w:val="0"/>
      <w:i w:val="0"/>
      <w:color w:val="000000" w:themeColor="text1"/>
      <w:sz w:val="24"/>
    </w:rPr>
  </w:style>
  <w:style w:type="paragraph" w:customStyle="1" w:styleId="SLReqReqSetImpJustifiedName">
    <w:name w:val="SLReqReqSetImpJustifiedName"/>
    <w:basedOn w:val="SLReqReqSetAttributeName"/>
    <w:next w:val="Normal"/>
    <w:link w:val="SLReqReqSetImpJustifiedNameChar"/>
    <w:qFormat/>
    <w:rsid w:val="00886BBF"/>
  </w:style>
  <w:style w:type="character" w:customStyle="1" w:styleId="SLReqReqSetImpJustifiedNameChar">
    <w:name w:val="SLReqReqSetImpJustifiedName Char"/>
    <w:basedOn w:val="SLReqReqSetAttributeNameChar"/>
    <w:link w:val="SLReqReqSetImpJustifiedName"/>
    <w:rsid w:val="00886BBF"/>
    <w:rPr>
      <w:rFonts w:ascii="Arial" w:hAnsi="Arial"/>
      <w:color w:val="000000" w:themeColor="text1"/>
      <w:sz w:val="22"/>
    </w:rPr>
  </w:style>
  <w:style w:type="paragraph" w:customStyle="1" w:styleId="SLReqReqSetImpJustifiedValue">
    <w:name w:val="SLReqReqSetImpJustifiedValue"/>
    <w:basedOn w:val="SLReqReqSetAttributeValue"/>
    <w:next w:val="Normal"/>
    <w:link w:val="SLReqReqSetImpJustifiedValueChar"/>
    <w:qFormat/>
    <w:rsid w:val="00575C29"/>
  </w:style>
  <w:style w:type="character" w:customStyle="1" w:styleId="SLReqReqSetImpJustifiedValueChar">
    <w:name w:val="SLReqReqSetImpJustifiedValue Char"/>
    <w:basedOn w:val="SLReqReqSetAttributeValueChar"/>
    <w:link w:val="SLReqReqSetImpJustifiedValue"/>
    <w:rsid w:val="00575C29"/>
    <w:rPr>
      <w:rFonts w:ascii="Arial" w:hAnsi="Arial"/>
      <w:b w:val="0"/>
      <w:i w:val="0"/>
      <w:color w:val="000000" w:themeColor="text1"/>
      <w:sz w:val="24"/>
    </w:rPr>
  </w:style>
  <w:style w:type="paragraph" w:customStyle="1" w:styleId="SLReqReqSetVerificationTitle">
    <w:name w:val="SLReqReqSetVerificationTitle"/>
    <w:basedOn w:val="SLReqReqSetPropertyName"/>
    <w:next w:val="Normal"/>
    <w:link w:val="SLReqReqSetVerificationTitleChar"/>
    <w:qFormat/>
    <w:rsid w:val="00575C29"/>
  </w:style>
  <w:style w:type="character" w:customStyle="1" w:styleId="SLReqReqSetVerificationTitleChar">
    <w:name w:val="SLReqReqSetVerificationTitle Char"/>
    <w:basedOn w:val="SLReqReqSetPropertyNameChar"/>
    <w:link w:val="SLReqReqSetVerificationTitle"/>
    <w:rsid w:val="00575C29"/>
    <w:rPr>
      <w:rFonts w:asciiTheme="majorHAnsi" w:eastAsiaTheme="majorEastAsia" w:hAnsiTheme="majorHAnsi" w:cstheme="majorBidi"/>
      <w:b/>
      <w:bCs w:val="0"/>
      <w:color w:val="000000" w:themeColor="text1"/>
      <w:sz w:val="28"/>
      <w:u w:val="single"/>
    </w:rPr>
  </w:style>
  <w:style w:type="paragraph" w:customStyle="1" w:styleId="SLReqReqSetVeriTotalName">
    <w:name w:val="SLReqReqSetVeriTotalName"/>
    <w:basedOn w:val="SLReqReqSetAttributeName"/>
    <w:next w:val="Normal"/>
    <w:link w:val="SLReqReqSetVeriTotalNameChar"/>
    <w:qFormat/>
    <w:rsid w:val="00575C29"/>
  </w:style>
  <w:style w:type="character" w:customStyle="1" w:styleId="SLReqReqSetVeriTotalNameChar">
    <w:name w:val="SLReqReqSetVeriTotalName Char"/>
    <w:basedOn w:val="SLReqReqSetAttributeNameChar"/>
    <w:link w:val="SLReqReqSetVeriTotalName"/>
    <w:rsid w:val="00575C29"/>
    <w:rPr>
      <w:rFonts w:ascii="Arial" w:hAnsi="Arial"/>
      <w:b w:val="0"/>
      <w:i w:val="0"/>
      <w:color w:val="000000" w:themeColor="text1"/>
      <w:sz w:val="24"/>
    </w:rPr>
  </w:style>
  <w:style w:type="paragraph" w:customStyle="1" w:styleId="SLReqReqSetVeriPassedName">
    <w:name w:val="SLReqReqSetVeriPassedName"/>
    <w:basedOn w:val="SLReqReqSetAttributeName"/>
    <w:next w:val="Normal"/>
    <w:link w:val="SLReqReqSetVeriPassedNameChar"/>
    <w:qFormat/>
    <w:rsid w:val="00575C29"/>
  </w:style>
  <w:style w:type="character" w:customStyle="1" w:styleId="SLReqReqSetVeriPassedNameChar">
    <w:name w:val="SLReqReqSetVeriPassedName Char"/>
    <w:basedOn w:val="SLReqReqSetAttributeNameChar"/>
    <w:link w:val="SLReqReqSetVeriPassedName"/>
    <w:rsid w:val="00575C29"/>
    <w:rPr>
      <w:rFonts w:ascii="Arial" w:hAnsi="Arial"/>
      <w:b w:val="0"/>
      <w:i w:val="0"/>
      <w:color w:val="000000" w:themeColor="text1"/>
      <w:sz w:val="24"/>
    </w:rPr>
  </w:style>
  <w:style w:type="paragraph" w:customStyle="1" w:styleId="SLReqReqSetVeriPassedValue">
    <w:name w:val="SLReqReqSetVeriPassedValue"/>
    <w:basedOn w:val="SLReqReqSetAttributeValue"/>
    <w:next w:val="Normal"/>
    <w:link w:val="SLReqReqSetVeriPassedValueChar"/>
    <w:qFormat/>
    <w:rsid w:val="00575C29"/>
  </w:style>
  <w:style w:type="character" w:customStyle="1" w:styleId="SLReqReqSetVeriPassedValueChar">
    <w:name w:val="SLReqReqSetVeriPassedValue Char"/>
    <w:basedOn w:val="SLReqReqSetAttributeValueChar"/>
    <w:link w:val="SLReqReqSetVeriPassedValue"/>
    <w:rsid w:val="00575C29"/>
    <w:rPr>
      <w:rFonts w:ascii="Arial" w:hAnsi="Arial"/>
      <w:b w:val="0"/>
      <w:i w:val="0"/>
      <w:color w:val="000000" w:themeColor="text1"/>
      <w:sz w:val="24"/>
    </w:rPr>
  </w:style>
  <w:style w:type="paragraph" w:customStyle="1" w:styleId="SLReqReqSetVeriJustifiedName">
    <w:name w:val="SLReqReqSetVeriJustifiedName"/>
    <w:basedOn w:val="SLReqReqSetAttributeName"/>
    <w:next w:val="Normal"/>
    <w:link w:val="SLReqReqSetVeriJustifiedNameChar"/>
    <w:qFormat/>
    <w:rsid w:val="00575C29"/>
  </w:style>
  <w:style w:type="character" w:customStyle="1" w:styleId="SLReqReqSetVeriJustifiedNameChar">
    <w:name w:val="SLReqReqSetVeriJustifiedName Char"/>
    <w:basedOn w:val="SLReqReqSetAttributeNameChar"/>
    <w:link w:val="SLReqReqSetVeriJustifiedName"/>
    <w:rsid w:val="00575C29"/>
    <w:rPr>
      <w:rFonts w:ascii="Arial" w:hAnsi="Arial"/>
      <w:b w:val="0"/>
      <w:i w:val="0"/>
      <w:color w:val="000000" w:themeColor="text1"/>
      <w:sz w:val="24"/>
    </w:rPr>
  </w:style>
  <w:style w:type="paragraph" w:customStyle="1" w:styleId="SLReqReqSetVeriJustifiedValue">
    <w:name w:val="SLReqReqSetVeriJustifiedValue"/>
    <w:basedOn w:val="SLReqReqSetAttributeValue"/>
    <w:next w:val="Normal"/>
    <w:link w:val="SLReqReqSetVeriJustifiedValueChar"/>
    <w:qFormat/>
    <w:rsid w:val="00575C29"/>
  </w:style>
  <w:style w:type="character" w:customStyle="1" w:styleId="SLReqReqSetVeriJustifiedValueChar">
    <w:name w:val="SLReqReqSetVeriJustifiedValue Char"/>
    <w:basedOn w:val="SLReqReqSetAttributeValueChar"/>
    <w:link w:val="SLReqReqSetVeriJustifiedValue"/>
    <w:rsid w:val="00575C29"/>
    <w:rPr>
      <w:rFonts w:ascii="Arial" w:hAnsi="Arial"/>
      <w:b w:val="0"/>
      <w:i w:val="0"/>
      <w:color w:val="000000" w:themeColor="text1"/>
      <w:sz w:val="24"/>
    </w:rPr>
  </w:style>
  <w:style w:type="paragraph" w:customStyle="1" w:styleId="SLReqReqSetVeriFailedName">
    <w:name w:val="SLReqReqSetVeriFailedName"/>
    <w:basedOn w:val="SLReqReqSetAttributeName"/>
    <w:next w:val="Normal"/>
    <w:link w:val="SLReqReqSetVeriFailedNameChar"/>
    <w:qFormat/>
    <w:rsid w:val="00575C29"/>
  </w:style>
  <w:style w:type="character" w:customStyle="1" w:styleId="SLReqReqSetVeriFailedNameChar">
    <w:name w:val="SLReqReqSetVeriFailedName Char"/>
    <w:basedOn w:val="SLReqReqSetAttributeNameChar"/>
    <w:link w:val="SLReqReqSetVeriFailedName"/>
    <w:rsid w:val="00575C29"/>
    <w:rPr>
      <w:rFonts w:ascii="Arial" w:hAnsi="Arial"/>
      <w:b w:val="0"/>
      <w:i w:val="0"/>
      <w:color w:val="000000" w:themeColor="text1"/>
      <w:sz w:val="24"/>
    </w:rPr>
  </w:style>
  <w:style w:type="paragraph" w:customStyle="1" w:styleId="SLReqReqSetVeriFailedValue">
    <w:name w:val="SLReqReqSetVeriFailedValue"/>
    <w:basedOn w:val="SLReqReqSetAttributeValue"/>
    <w:next w:val="Normal"/>
    <w:link w:val="SLReqReqSetVeriFailedValueChar"/>
    <w:qFormat/>
    <w:rsid w:val="00575C29"/>
  </w:style>
  <w:style w:type="character" w:customStyle="1" w:styleId="SLReqReqSetVeriFailedValueChar">
    <w:name w:val="SLReqReqSetVeriFailedValue Char"/>
    <w:basedOn w:val="SLReqReqSetAttributeValueChar"/>
    <w:link w:val="SLReqReqSetVeriFailedValue"/>
    <w:rsid w:val="00575C29"/>
    <w:rPr>
      <w:rFonts w:ascii="Arial" w:hAnsi="Arial"/>
      <w:b w:val="0"/>
      <w:i w:val="0"/>
      <w:color w:val="000000" w:themeColor="text1"/>
      <w:sz w:val="24"/>
    </w:rPr>
  </w:style>
  <w:style w:type="paragraph" w:customStyle="1" w:styleId="SLReqReqSetVeriUnexecutedName">
    <w:name w:val="SLReqReqSetVeriUnexecutedName"/>
    <w:basedOn w:val="SLReqReqSetAttributeName"/>
    <w:next w:val="Normal"/>
    <w:link w:val="SLReqReqSetVeriUnexecutedNameChar"/>
    <w:qFormat/>
    <w:rsid w:val="00575C29"/>
  </w:style>
  <w:style w:type="character" w:customStyle="1" w:styleId="SLReqReqSetVeriUnexecutedNameChar">
    <w:name w:val="SLReqReqSetVeriUnexecutedName Char"/>
    <w:basedOn w:val="SLReqReqSetAttributeNameChar"/>
    <w:link w:val="SLReqReqSetVeriUnexecutedName"/>
    <w:rsid w:val="00575C29"/>
    <w:rPr>
      <w:rFonts w:ascii="Arial" w:hAnsi="Arial"/>
      <w:b w:val="0"/>
      <w:i w:val="0"/>
      <w:color w:val="000000" w:themeColor="text1"/>
      <w:sz w:val="24"/>
    </w:rPr>
  </w:style>
  <w:style w:type="paragraph" w:customStyle="1" w:styleId="SLReqReqSetVeriUnexecutedValue">
    <w:name w:val="SLReqReqSetVeriUnexecutedValue"/>
    <w:basedOn w:val="SLReqReqSetAttributeValue"/>
    <w:next w:val="Normal"/>
    <w:link w:val="SLReqReqSetVeriUnexecutedValueChar"/>
    <w:qFormat/>
    <w:rsid w:val="00575C29"/>
  </w:style>
  <w:style w:type="character" w:customStyle="1" w:styleId="SLReqReqSetVeriUnexecutedValueChar">
    <w:name w:val="SLReqReqSetVeriUnexecutedValue Char"/>
    <w:basedOn w:val="SLReqReqSetAttributeValueChar"/>
    <w:link w:val="SLReqReqSetVeriUnexecutedValue"/>
    <w:rsid w:val="00575C29"/>
    <w:rPr>
      <w:rFonts w:ascii="Arial" w:hAnsi="Arial"/>
      <w:b w:val="0"/>
      <w:i w:val="0"/>
      <w:color w:val="000000" w:themeColor="text1"/>
      <w:sz w:val="24"/>
    </w:rPr>
  </w:style>
  <w:style w:type="paragraph" w:customStyle="1" w:styleId="SLReqReqSetVeriNoTestName">
    <w:name w:val="SLReqReqSetVeriNoTestName"/>
    <w:basedOn w:val="SLReqReqSetAttributeName"/>
    <w:next w:val="Normal"/>
    <w:link w:val="SLReqReqSetVeriNoTestNameChar"/>
    <w:qFormat/>
    <w:rsid w:val="00575C29"/>
  </w:style>
  <w:style w:type="character" w:customStyle="1" w:styleId="SLReqReqSetVeriNoTestNameChar">
    <w:name w:val="SLReqReqSetVeriNoTestName Char"/>
    <w:basedOn w:val="SLReqReqSetAttributeNameChar"/>
    <w:link w:val="SLReqReqSetVeriNoTestName"/>
    <w:rsid w:val="00575C29"/>
    <w:rPr>
      <w:rFonts w:ascii="Arial" w:hAnsi="Arial"/>
      <w:b w:val="0"/>
      <w:i w:val="0"/>
      <w:color w:val="000000" w:themeColor="text1"/>
      <w:sz w:val="24"/>
    </w:rPr>
  </w:style>
  <w:style w:type="paragraph" w:customStyle="1" w:styleId="SLReqReqSetVeriNoTestValue">
    <w:name w:val="SLReqReqSetVeriNoTestValue"/>
    <w:basedOn w:val="SLReqReqSetAttributeValue"/>
    <w:next w:val="Normal"/>
    <w:link w:val="SLReqReqSetVeriNoTestValueChar"/>
    <w:qFormat/>
    <w:rsid w:val="00575C29"/>
  </w:style>
  <w:style w:type="character" w:customStyle="1" w:styleId="SLReqReqSetVeriNoTestValueChar">
    <w:name w:val="SLReqReqSetVeriNoTestValue Char"/>
    <w:basedOn w:val="SLReqReqSetAttributeValueChar"/>
    <w:link w:val="SLReqReqSetVeriNoTestValue"/>
    <w:rsid w:val="00575C29"/>
    <w:rPr>
      <w:rFonts w:ascii="Arial" w:hAnsi="Arial"/>
      <w:b w:val="0"/>
      <w:i w:val="0"/>
      <w:color w:val="000000" w:themeColor="text1"/>
      <w:sz w:val="24"/>
    </w:rPr>
  </w:style>
  <w:style w:type="character" w:customStyle="1" w:styleId="SLReqReqSetModifiedByValueChar">
    <w:name w:val="SLReqReqSetModifiedByValue Char"/>
    <w:basedOn w:val="SLReqReqSetAttributeValueChar"/>
    <w:link w:val="SLReqReqSetModifiedByValue"/>
    <w:rsid w:val="00416C0F"/>
    <w:rPr>
      <w:rFonts w:ascii="Arial" w:hAnsi="Arial"/>
      <w:b w:val="0"/>
      <w:i w:val="0"/>
      <w:color w:val="000000" w:themeColor="text1"/>
      <w:sz w:val="24"/>
    </w:rPr>
  </w:style>
  <w:style w:type="character" w:customStyle="1" w:styleId="SLReqReqSetCustomAttributesNameChar">
    <w:name w:val="SLReqReqSetCustomAttributesName Char"/>
    <w:basedOn w:val="SLReqReqSetPropertyNameChar"/>
    <w:link w:val="SLReqReqSetCustomAttributesName"/>
    <w:rsid w:val="00766F97"/>
    <w:rPr>
      <w:rFonts w:asciiTheme="majorHAnsi" w:eastAsiaTheme="majorEastAsia" w:hAnsiTheme="majorHAnsi" w:cstheme="majorBidi"/>
      <w:b/>
      <w:bCs w:val="0"/>
      <w:color w:val="000000" w:themeColor="text1"/>
      <w:sz w:val="28"/>
      <w:u w:val="single"/>
    </w:rPr>
  </w:style>
  <w:style w:type="paragraph" w:customStyle="1" w:styleId="SLReqReqLinkGroupArtifactTypeValue">
    <w:name w:val="SLReqReqLinkGroupArtifactTypeValue"/>
    <w:basedOn w:val="SLReqReqAttributeName"/>
    <w:next w:val="Normal"/>
    <w:link w:val="SLReqReqLinkGroupArtifactTypeValueChar"/>
    <w:qFormat/>
    <w:rsid w:val="004D4962"/>
  </w:style>
  <w:style w:type="character" w:customStyle="1" w:styleId="SLReqReqLinkGroupArtifactTypeValueChar">
    <w:name w:val="SLReqReqLinkGroupArtifactTypeValue Char"/>
    <w:basedOn w:val="SLReqReqAttributeNameChar"/>
    <w:link w:val="SLReqReqLinkGroupArtifactTypeValue"/>
    <w:rsid w:val="004D4962"/>
    <w:rPr>
      <w:rFonts w:ascii="Arial" w:hAnsi="Arial"/>
      <w:b w:val="0"/>
      <w:color w:val="000000" w:themeColor="text1"/>
      <w:sz w:val="24"/>
    </w:rPr>
  </w:style>
  <w:style w:type="paragraph" w:customStyle="1" w:styleId="SLReqReqLinkGroupTypeLinkTypeValue">
    <w:name w:val="SLReqReqLinkGroupTypeLinkTypeValue"/>
    <w:basedOn w:val="SLReqReqAttributeName"/>
    <w:next w:val="Normal"/>
    <w:link w:val="SLReqReqLinkGroupTypeLinkTypeValueChar"/>
    <w:rsid w:val="004D4962"/>
  </w:style>
  <w:style w:type="character" w:customStyle="1" w:styleId="SLReqReqLinkGroupTypeLinkTypeValueChar">
    <w:name w:val="SLReqReqLinkGroupTypeLinkTypeValue Char"/>
    <w:basedOn w:val="SLReqReqAttributeNameChar"/>
    <w:link w:val="SLReqReqLinkGroupTypeLinkTypeValue"/>
    <w:rsid w:val="004D4962"/>
    <w:rPr>
      <w:rFonts w:ascii="Arial" w:hAnsi="Arial"/>
      <w:b w:val="0"/>
      <w:color w:val="000000" w:themeColor="text1"/>
      <w:sz w:val="24"/>
    </w:rPr>
  </w:style>
  <w:style w:type="paragraph" w:customStyle="1" w:styleId="SLReqReqLinkHyperLink">
    <w:name w:val="SLReqReqLinkHyperLink"/>
    <w:basedOn w:val="Default"/>
    <w:next w:val="Normal"/>
    <w:qFormat/>
    <w:rsid w:val="00AA3DF4"/>
    <w:rPr>
      <w:rFonts w:ascii="Arial" w:hAnsi="Arial"/>
      <w:color w:val="0000FF"/>
      <w:sz w:val="22"/>
      <w:u w:val="single"/>
    </w:rPr>
  </w:style>
  <w:style w:type="paragraph" w:customStyle="1" w:styleId="SLReqReqSetImpTotalName">
    <w:name w:val="SLReqReqSetImpTotalName"/>
    <w:basedOn w:val="SLReqReqSetAttributeName"/>
    <w:next w:val="Normal"/>
    <w:link w:val="SLReqReqSetImpTotalNameChar"/>
    <w:qFormat/>
    <w:rsid w:val="00CD4192"/>
    <w:pPr>
      <w:spacing w:after="0"/>
    </w:pPr>
  </w:style>
  <w:style w:type="character" w:customStyle="1" w:styleId="SLReqReqSetImpTotalNameChar">
    <w:name w:val="SLReqReqSetImpTotalName Char"/>
    <w:basedOn w:val="SLReqReqSetAttributeNameChar"/>
    <w:link w:val="SLReqReqSetImpTotalName"/>
    <w:rsid w:val="00CD4192"/>
    <w:rPr>
      <w:rFonts w:ascii="Arial" w:hAnsi="Arial"/>
      <w:b w:val="0"/>
      <w:i w:val="0"/>
      <w:color w:val="000000" w:themeColor="text1"/>
      <w:sz w:val="24"/>
    </w:rPr>
  </w:style>
  <w:style w:type="paragraph" w:styleId="BalloonText">
    <w:name w:val="Balloon Text"/>
    <w:basedOn w:val="Normal"/>
    <w:link w:val="BalloonTextChar"/>
    <w:uiPriority w:val="99"/>
    <w:semiHidden/>
    <w:unhideWhenUsed/>
    <w:rsid w:val="00A94912"/>
    <w:pPr>
      <w:spacing w:after="0" w:line="240" w:lineRule="auto"/>
    </w:pPr>
    <w:rPr>
      <w:rFonts w:ascii="Segoe UI" w:hAnsi="Segoe UI" w:cs="Segoe UI"/>
      <w:sz w:val="18"/>
      <w:szCs w:val="18"/>
    </w:rPr>
  </w:style>
  <w:style w:type="paragraph" w:customStyle="1" w:styleId="SLReqReqTypeNameold">
    <w:name w:val="SLReqReqTypeNameold"/>
    <w:basedOn w:val="SLReqReqPropertyName"/>
    <w:next w:val="Normal"/>
    <w:link w:val="SLReqReqTypeNameoldChar"/>
    <w:qFormat/>
    <w:rsid w:val="0060654D"/>
    <w:pPr>
      <w:spacing w:before="360"/>
    </w:pPr>
  </w:style>
  <w:style w:type="character" w:customStyle="1" w:styleId="SLReqReqTypeNameoldChar">
    <w:name w:val="SLReqReqTypeNameold Char"/>
    <w:basedOn w:val="SLReqReqPropertyNameChar"/>
    <w:link w:val="SLReqReqTypeNameold"/>
    <w:rsid w:val="0060654D"/>
    <w:rPr>
      <w:rFonts w:asciiTheme="majorHAnsi" w:eastAsiaTheme="majorEastAsia" w:hAnsiTheme="majorHAnsi" w:cstheme="majorBidi"/>
      <w:b/>
      <w:bCs w:val="0"/>
      <w:color w:val="000000" w:themeColor="text1"/>
      <w:sz w:val="28"/>
      <w:u w:val="single"/>
    </w:rPr>
  </w:style>
  <w:style w:type="paragraph" w:customStyle="1" w:styleId="SLReqReqTypeValue">
    <w:name w:val="SLReqReqTypeValue"/>
    <w:basedOn w:val="SLReqReqAttributeValue"/>
    <w:next w:val="Normal"/>
    <w:link w:val="SLReqReqTypeValueChar"/>
    <w:qFormat/>
    <w:rsid w:val="0060654D"/>
    <w:pPr>
      <w:spacing w:before="360"/>
    </w:pPr>
  </w:style>
  <w:style w:type="character" w:customStyle="1" w:styleId="SLReqReqTypeValueChar">
    <w:name w:val="SLReqReqTypeValue Char"/>
    <w:basedOn w:val="SLReqReqAttributeValueChar"/>
    <w:link w:val="SLReqReqTypeValue"/>
    <w:rsid w:val="0060654D"/>
    <w:rPr>
      <w:rFonts w:ascii="Arial" w:hAnsi="Arial"/>
      <w:b w:val="0"/>
      <w:i w:val="0"/>
      <w:color w:val="000000" w:themeColor="text1"/>
      <w:sz w:val="24"/>
    </w:rPr>
  </w:style>
  <w:style w:type="paragraph" w:customStyle="1" w:styleId="SLReqReqCustomIDNameold">
    <w:name w:val="SLReqReqCustomIDNameold"/>
    <w:basedOn w:val="SLReqReqPropertyName"/>
    <w:next w:val="Normal"/>
    <w:link w:val="SLReqReqCustomIDNameoldChar"/>
    <w:qFormat/>
    <w:rsid w:val="0091340C"/>
    <w:pPr>
      <w:spacing w:before="360"/>
    </w:pPr>
  </w:style>
  <w:style w:type="character" w:customStyle="1" w:styleId="SLReqReqCustomIDNameoldChar">
    <w:name w:val="SLReqReqCustomIDNameold Char"/>
    <w:basedOn w:val="SLReqReqPropertyNameChar"/>
    <w:link w:val="SLReqReqCustomIDNameold"/>
    <w:rsid w:val="0091340C"/>
    <w:rPr>
      <w:rFonts w:ascii="Arial" w:eastAsiaTheme="majorEastAsia" w:hAnsi="Arial" w:cstheme="majorBidi"/>
      <w:b/>
      <w:bCs w:val="0"/>
      <w:color w:val="000000" w:themeColor="text1"/>
      <w:sz w:val="24"/>
    </w:rPr>
  </w:style>
  <w:style w:type="paragraph" w:customStyle="1" w:styleId="SLReqReqCustomIDValue">
    <w:name w:val="SLReqReqCustomIDValue"/>
    <w:basedOn w:val="SLReqReqAttributeValue"/>
    <w:next w:val="Normal"/>
    <w:link w:val="SLReqReqCustomIDValueChar"/>
    <w:qFormat/>
    <w:rsid w:val="00405AF9"/>
  </w:style>
  <w:style w:type="character" w:customStyle="1" w:styleId="BalloonTextChar">
    <w:name w:val="Balloon Text Char"/>
    <w:basedOn w:val="DefaultParagraphFont"/>
    <w:link w:val="BalloonText"/>
    <w:uiPriority w:val="99"/>
    <w:semiHidden/>
    <w:rsid w:val="00A94912"/>
    <w:rPr>
      <w:rFonts w:ascii="Segoe UI" w:hAnsi="Segoe UI" w:cs="Segoe UI"/>
      <w:sz w:val="18"/>
      <w:szCs w:val="18"/>
    </w:rPr>
  </w:style>
  <w:style w:type="character" w:styleId="CommentReference">
    <w:name w:val="annotation reference"/>
    <w:basedOn w:val="DefaultParagraphFont"/>
    <w:uiPriority w:val="99"/>
    <w:semiHidden/>
    <w:unhideWhenUsed/>
    <w:rsid w:val="00C02703"/>
    <w:rPr>
      <w:sz w:val="16"/>
      <w:szCs w:val="16"/>
    </w:rPr>
  </w:style>
  <w:style w:type="paragraph" w:styleId="CommentText">
    <w:name w:val="annotation text"/>
    <w:basedOn w:val="Normal"/>
    <w:link w:val="CommentTextChar"/>
    <w:uiPriority w:val="99"/>
    <w:semiHidden/>
    <w:unhideWhenUsed/>
    <w:rsid w:val="00C02703"/>
    <w:pPr>
      <w:spacing w:line="240" w:lineRule="auto"/>
    </w:pPr>
    <w:rPr>
      <w:sz w:val="20"/>
      <w:szCs w:val="20"/>
    </w:rPr>
  </w:style>
  <w:style w:type="paragraph" w:customStyle="1" w:styleId="SLReqReqSetImpNoneName">
    <w:name w:val="SLReqReqSetImpNoneName"/>
    <w:basedOn w:val="SLReqReqSetAttributeName"/>
    <w:next w:val="Normal"/>
    <w:link w:val="SLReqReqSetImpNoneNameChar"/>
    <w:qFormat/>
    <w:rsid w:val="00DC13E3"/>
  </w:style>
  <w:style w:type="character" w:customStyle="1" w:styleId="SLReqReqSetImpNoneNameChar">
    <w:name w:val="SLReqReqSetImpNoneName Char"/>
    <w:basedOn w:val="SLReqReqSetAttributeNameChar"/>
    <w:link w:val="SLReqReqSetImpNoneName"/>
    <w:rsid w:val="00DC13E3"/>
    <w:rPr>
      <w:rFonts w:ascii="Arial" w:hAnsi="Arial"/>
      <w:b w:val="0"/>
      <w:i w:val="0"/>
      <w:color w:val="000000" w:themeColor="text1"/>
      <w:sz w:val="24"/>
    </w:rPr>
  </w:style>
  <w:style w:type="paragraph" w:customStyle="1" w:styleId="SLReqReqSetImpNoneValue">
    <w:name w:val="SLReqReqSetImpNoneValue"/>
    <w:basedOn w:val="SLReqReqSetAttributeValue"/>
    <w:next w:val="Normal"/>
    <w:link w:val="SLReqReqSetImpNoneValueChar"/>
    <w:qFormat/>
    <w:rsid w:val="00DC13E3"/>
  </w:style>
  <w:style w:type="character" w:customStyle="1" w:styleId="SLReqReqSetImpNoneValueChar">
    <w:name w:val="SLReqReqSetImpNoneValue Char"/>
    <w:basedOn w:val="SLReqReqSetAttributeValueChar"/>
    <w:link w:val="SLReqReqSetImpNoneValue"/>
    <w:rsid w:val="00DC13E3"/>
    <w:rPr>
      <w:rFonts w:ascii="Arial" w:hAnsi="Arial"/>
      <w:b w:val="0"/>
      <w:i w:val="0"/>
      <w:color w:val="000000" w:themeColor="text1"/>
      <w:sz w:val="24"/>
    </w:rPr>
  </w:style>
  <w:style w:type="paragraph" w:customStyle="1" w:styleId="SLReqReqImpNoneName">
    <w:name w:val="SLReqReqImpNoneName"/>
    <w:basedOn w:val="SLReqReqAttributeName"/>
    <w:next w:val="Normal"/>
    <w:link w:val="SLReqReqImpNoneNameChar"/>
    <w:qFormat/>
    <w:rsid w:val="00DC13E3"/>
  </w:style>
  <w:style w:type="character" w:customStyle="1" w:styleId="SLReqReqImpNoneNameChar">
    <w:name w:val="SLReqReqImpNoneName Char"/>
    <w:basedOn w:val="SLReqReqAttributeNameChar"/>
    <w:link w:val="SLReqReqImpNoneName"/>
    <w:rsid w:val="00DC13E3"/>
    <w:rPr>
      <w:rFonts w:ascii="Arial" w:hAnsi="Arial"/>
      <w:b w:val="0"/>
      <w:color w:val="000000" w:themeColor="text1"/>
      <w:sz w:val="24"/>
    </w:rPr>
  </w:style>
  <w:style w:type="paragraph" w:customStyle="1" w:styleId="SLReqReqImpNoneValue">
    <w:name w:val="SLReqReqImpNoneValue"/>
    <w:basedOn w:val="SLReqReqAttributeValue"/>
    <w:next w:val="Normal"/>
    <w:link w:val="SLReqReqImpNoneValueChar"/>
    <w:qFormat/>
    <w:rsid w:val="00DC13E3"/>
  </w:style>
  <w:style w:type="character" w:customStyle="1" w:styleId="SLReqReqImpNoneValueChar">
    <w:name w:val="SLReqReqImpNoneValue Char"/>
    <w:basedOn w:val="SLReqReqAttributeValueChar"/>
    <w:link w:val="SLReqReqImpNoneValue"/>
    <w:rsid w:val="00DC13E3"/>
    <w:rPr>
      <w:rFonts w:ascii="Arial" w:hAnsi="Arial"/>
      <w:b w:val="0"/>
      <w:i w:val="0"/>
      <w:color w:val="000000" w:themeColor="text1"/>
      <w:sz w:val="24"/>
    </w:rPr>
  </w:style>
  <w:style w:type="character" w:customStyle="1" w:styleId="CommentTextChar">
    <w:name w:val="Comment Text Char"/>
    <w:basedOn w:val="DefaultParagraphFont"/>
    <w:link w:val="CommentText"/>
    <w:uiPriority w:val="99"/>
    <w:semiHidden/>
    <w:rsid w:val="00C02703"/>
    <w:rPr>
      <w:sz w:val="20"/>
      <w:szCs w:val="20"/>
    </w:rPr>
  </w:style>
  <w:style w:type="paragraph" w:customStyle="1" w:styleId="SLReqReqLinkItemHyperLinkValue">
    <w:name w:val="SLReqReqLinkItemHyperLinkValue"/>
    <w:basedOn w:val="SLReqReqAttributeValue"/>
    <w:next w:val="Normal"/>
    <w:link w:val="SLReqReqLinkItemHyperLinkValueChar"/>
    <w:qFormat/>
    <w:rsid w:val="008D75CC"/>
    <w:rPr>
      <w:color w:val="0563C1"/>
      <w:u w:val="single"/>
    </w:rPr>
  </w:style>
  <w:style w:type="character" w:customStyle="1" w:styleId="SLReqReqLinkItemHyperLinkValueChar">
    <w:name w:val="SLReqReqLinkItemHyperLinkValue Char"/>
    <w:basedOn w:val="SLReqReqAttributeValueChar"/>
    <w:link w:val="SLReqReqLinkItemHyperLinkValue"/>
    <w:rsid w:val="008D75CC"/>
    <w:rPr>
      <w:rFonts w:ascii="Arial" w:hAnsi="Arial"/>
      <w:b w:val="0"/>
      <w:i w:val="0"/>
      <w:color w:val="0563C1"/>
      <w:sz w:val="24"/>
      <w:u w:val="single"/>
    </w:rPr>
  </w:style>
  <w:style w:type="paragraph" w:customStyle="1" w:styleId="SLReqReqLinkItemHyperLinkValueFail">
    <w:name w:val="SLReqReqLinkItemHyperLinkValueFail"/>
    <w:basedOn w:val="SLReqReqLinkItemHyperLinkValue"/>
    <w:next w:val="Normal"/>
    <w:link w:val="SLReqReqLinkItemHyperLinkValueFailChar"/>
    <w:qFormat/>
    <w:rsid w:val="008D75CC"/>
    <w:pPr>
      <w:shd w:val="clear" w:color="auto" w:fill="FF9797"/>
    </w:pPr>
    <w:rPr>
      <w:sz w:val="22"/>
    </w:rPr>
  </w:style>
  <w:style w:type="character" w:customStyle="1" w:styleId="SLReqReqLinkItemHyperLinkValueFailChar">
    <w:name w:val="SLReqReqLinkItemHyperLinkValueFail Char"/>
    <w:basedOn w:val="SLReqReqLinkItemHyperLinkValueChar"/>
    <w:link w:val="SLReqReqLinkItemHyperLinkValueFail"/>
    <w:rsid w:val="008D75CC"/>
    <w:rPr>
      <w:rFonts w:ascii="Arial" w:hAnsi="Arial"/>
      <w:b w:val="0"/>
      <w:i w:val="0"/>
      <w:color w:val="0563C1"/>
      <w:sz w:val="22"/>
      <w:u w:val="single"/>
      <w:shd w:val="clear" w:color="auto" w:fill="FF9797"/>
    </w:rPr>
  </w:style>
  <w:style w:type="paragraph" w:styleId="CommentSubject">
    <w:name w:val="annotation subject"/>
    <w:basedOn w:val="CommentText"/>
    <w:next w:val="CommentText"/>
    <w:link w:val="CommentSubjectChar"/>
    <w:uiPriority w:val="99"/>
    <w:semiHidden/>
    <w:unhideWhenUsed/>
    <w:rsid w:val="00C02703"/>
    <w:rPr>
      <w:b/>
      <w:bCs/>
    </w:rPr>
  </w:style>
  <w:style w:type="character" w:customStyle="1" w:styleId="CommentSubjectChar">
    <w:name w:val="Comment Subject Char"/>
    <w:basedOn w:val="CommentTextChar"/>
    <w:link w:val="CommentSubject"/>
    <w:uiPriority w:val="99"/>
    <w:semiHidden/>
    <w:rsid w:val="00C02703"/>
    <w:rPr>
      <w:b/>
      <w:bCs/>
      <w:sz w:val="20"/>
      <w:szCs w:val="20"/>
    </w:rPr>
  </w:style>
  <w:style w:type="paragraph" w:customStyle="1" w:styleId="SLReqReqChangeInfoTitleold">
    <w:name w:val="SLReqReqChangeInfoTitle_old"/>
    <w:basedOn w:val="SLReqReqPropertyName"/>
    <w:next w:val="Normal"/>
    <w:link w:val="SLReqReqChangeInfoTitleoldChar"/>
    <w:qFormat/>
    <w:rsid w:val="00A13621"/>
  </w:style>
  <w:style w:type="paragraph" w:customStyle="1" w:styleId="SLReqReqSetChangeInfoTitle">
    <w:name w:val="SLReqReqSetChangeInfoTitle"/>
    <w:basedOn w:val="SLReqReqSetPropertyName"/>
    <w:next w:val="Normal"/>
    <w:link w:val="SLReqReqSetChangeInfoTitleChar"/>
    <w:qFormat/>
    <w:rsid w:val="00A13621"/>
  </w:style>
  <w:style w:type="character" w:customStyle="1" w:styleId="SLReqReqSetChangeInfoValueChar">
    <w:name w:val="SLReqReqSetChangeInfoValue Char"/>
    <w:basedOn w:val="SLReqReqSetAttributeValueChar"/>
    <w:link w:val="SLReqReqSetChangeInfoValue"/>
    <w:rsid w:val="00A13621"/>
    <w:rPr>
      <w:rFonts w:ascii="Arial" w:hAnsi="Arial"/>
      <w:color w:val="000000" w:themeColor="text1"/>
      <w:sz w:val="22"/>
    </w:rPr>
  </w:style>
  <w:style w:type="character" w:customStyle="1" w:styleId="SLReqReqSetChangeInfoTitleChar">
    <w:name w:val="SLReqReqSetChangeInfoTitle Char"/>
    <w:basedOn w:val="SLReqReportAuthorValueChar"/>
    <w:link w:val="SLReqReqSetChangeInfoTitle"/>
    <w:rsid w:val="00291E3E"/>
    <w:rPr>
      <w:rFonts w:ascii="Arial" w:eastAsiaTheme="majorEastAsia" w:hAnsi="Arial" w:cstheme="majorBidi"/>
      <w:b/>
      <w:color w:val="000000" w:themeColor="text1"/>
      <w:spacing w:val="-15"/>
      <w:sz w:val="24"/>
      <w:szCs w:val="56"/>
    </w:rPr>
  </w:style>
  <w:style w:type="character" w:customStyle="1" w:styleId="SLReqReqCustomIDValueChar">
    <w:name w:val="SLReqReqCustomIDValue Char"/>
    <w:basedOn w:val="SLReqReqAttributeValueChar"/>
    <w:link w:val="SLReqReqCustomIDValue"/>
    <w:rsid w:val="00A13621"/>
    <w:rPr>
      <w:rFonts w:ascii="Arial" w:hAnsi="Arial"/>
      <w:b w:val="0"/>
      <w:i w:val="0"/>
      <w:color w:val="000000" w:themeColor="text1"/>
      <w:sz w:val="24"/>
    </w:rPr>
  </w:style>
  <w:style w:type="character" w:customStyle="1" w:styleId="SLReqArtifactListsNameChar">
    <w:name w:val="SLReqArtifactListsName Char"/>
    <w:basedOn w:val="SLReqReqSetPropertyNameChar"/>
    <w:link w:val="SLReqArtifactListsName"/>
    <w:rsid w:val="003867C9"/>
    <w:rPr>
      <w:rFonts w:ascii="Arial" w:eastAsiaTheme="majorEastAsia" w:hAnsi="Arial" w:cstheme="majorBidi"/>
      <w:b/>
      <w:bCs w:val="0"/>
      <w:color w:val="000000" w:themeColor="text1"/>
      <w:sz w:val="24"/>
    </w:rPr>
  </w:style>
  <w:style w:type="paragraph" w:customStyle="1" w:styleId="SLReqReqChangeInfoValue">
    <w:name w:val="SLReqReqChangeInfoValue"/>
    <w:basedOn w:val="SLReqReqAttributeValue"/>
    <w:next w:val="Normal"/>
    <w:link w:val="SLReqReqChangeInfoValueChar"/>
    <w:qFormat/>
    <w:rsid w:val="00A13621"/>
  </w:style>
  <w:style w:type="character" w:customStyle="1" w:styleId="SLReqReqChangeInfoValueChar">
    <w:name w:val="SLReqReqChangeInfoValue Char"/>
    <w:basedOn w:val="SLReqReqAttributeValueChar"/>
    <w:link w:val="SLReqReqChangeInfoValue"/>
    <w:rsid w:val="00A13621"/>
    <w:rPr>
      <w:rFonts w:ascii="Arial" w:hAnsi="Arial"/>
      <w:b w:val="0"/>
      <w:i w:val="0"/>
      <w:color w:val="000000" w:themeColor="text1"/>
      <w:sz w:val="24"/>
    </w:rPr>
  </w:style>
  <w:style w:type="paragraph" w:customStyle="1" w:styleId="SLReqArtifactListsName">
    <w:name w:val="SLReqArtifactListsName"/>
    <w:basedOn w:val="SLReqReqSetPropertyName"/>
    <w:link w:val="SLReqArtifactListsNameChar"/>
    <w:qFormat/>
    <w:rsid w:val="000319DD"/>
  </w:style>
  <w:style w:type="paragraph" w:customStyle="1" w:styleId="SLReqArtifactListName">
    <w:name w:val="SLReqArtifactListName"/>
    <w:basedOn w:val="SLReqReqSetAttributeName"/>
    <w:next w:val="Normal"/>
    <w:link w:val="SLReqArtifactListNameChar"/>
    <w:qFormat/>
    <w:rsid w:val="003B279D"/>
  </w:style>
  <w:style w:type="character" w:customStyle="1" w:styleId="SLReqArtifactListNameChar">
    <w:name w:val="SLReqArtifactListName Char"/>
    <w:basedOn w:val="SLReqReqSetAttributeNameChar"/>
    <w:link w:val="SLReqArtifactListName"/>
    <w:rsid w:val="003B279D"/>
    <w:rPr>
      <w:rFonts w:ascii="Arial" w:hAnsi="Arial"/>
      <w:color w:val="000000" w:themeColor="text1"/>
      <w:sz w:val="22"/>
    </w:rPr>
  </w:style>
  <w:style w:type="paragraph" w:customStyle="1" w:styleId="SLReqArtifactListNumName">
    <w:name w:val="SLReqArtifactListNumName"/>
    <w:basedOn w:val="SLReqReqAttributeName"/>
    <w:next w:val="Normal"/>
    <w:link w:val="SLReqArtifactListNumNameChar"/>
    <w:qFormat/>
    <w:rsid w:val="00580982"/>
    <w:rPr>
      <w:b/>
    </w:rPr>
  </w:style>
  <w:style w:type="character" w:customStyle="1" w:styleId="SLReqArtifactListNumNameChar">
    <w:name w:val="SLReqArtifactListNumName Char"/>
    <w:basedOn w:val="SLReqReqAttributeNameChar"/>
    <w:link w:val="SLReqArtifactListNumName"/>
    <w:rsid w:val="00580982"/>
    <w:rPr>
      <w:rFonts w:ascii="Arial" w:hAnsi="Arial"/>
      <w:b/>
      <w:color w:val="000000" w:themeColor="text1"/>
      <w:sz w:val="22"/>
    </w:rPr>
  </w:style>
  <w:style w:type="paragraph" w:customStyle="1" w:styleId="SLReqArtifactListItemName">
    <w:name w:val="SLReqArtifactListItemName"/>
    <w:basedOn w:val="SLReqReqAttributeName"/>
    <w:next w:val="Normal"/>
    <w:link w:val="SLReqArtifactListItemNameChar"/>
    <w:qFormat/>
    <w:rsid w:val="001D2E14"/>
    <w:rPr>
      <w:b/>
    </w:rPr>
  </w:style>
  <w:style w:type="paragraph" w:customStyle="1" w:styleId="SLReqArtifactListFolderName">
    <w:name w:val="SLReqArtifactListFolderName"/>
    <w:basedOn w:val="SLReqReqAttributeName"/>
    <w:next w:val="Normal"/>
    <w:link w:val="SLReqArtifactListFolderNameChar"/>
    <w:qFormat/>
    <w:rsid w:val="00E56EE6"/>
    <w:rPr>
      <w:b/>
    </w:rPr>
  </w:style>
  <w:style w:type="paragraph" w:customStyle="1" w:styleId="SLReqArtifactListRevisionName">
    <w:name w:val="SLReqArtifactListRevisionName"/>
    <w:basedOn w:val="SLReqReqAttributeName"/>
    <w:next w:val="Normal"/>
    <w:link w:val="SLReqArtifactListRevisionNameChar"/>
    <w:qFormat/>
    <w:rsid w:val="001110DB"/>
    <w:rPr>
      <w:b/>
    </w:rPr>
  </w:style>
  <w:style w:type="paragraph" w:customStyle="1" w:styleId="SLReqArtifactListNumValue">
    <w:name w:val="SLReqArtifactListNumValue"/>
    <w:basedOn w:val="SLReqReqAttributeValue"/>
    <w:next w:val="Normal"/>
    <w:link w:val="SLReqArtifactListNumValueChar"/>
    <w:qFormat/>
    <w:rsid w:val="002D1DA8"/>
  </w:style>
  <w:style w:type="character" w:customStyle="1" w:styleId="SLReqArtifactListNumValueChar">
    <w:name w:val="SLReqArtifactListNumValue Char"/>
    <w:basedOn w:val="SLReqReqAttributeValueChar"/>
    <w:link w:val="SLReqArtifactListNumValue"/>
    <w:rsid w:val="002D1DA8"/>
    <w:rPr>
      <w:rFonts w:ascii="Arial" w:hAnsi="Arial"/>
      <w:b w:val="0"/>
      <w:i w:val="0"/>
      <w:color w:val="000000" w:themeColor="text1"/>
      <w:sz w:val="24"/>
    </w:rPr>
  </w:style>
  <w:style w:type="paragraph" w:customStyle="1" w:styleId="SLReqArtifactListItemValue">
    <w:name w:val="SLReqArtifactListItemValue"/>
    <w:basedOn w:val="SLReqReqAttributeValue"/>
    <w:next w:val="Normal"/>
    <w:link w:val="SLReqArtifactListItemValueChar"/>
    <w:qFormat/>
    <w:rsid w:val="002D1DA8"/>
  </w:style>
  <w:style w:type="character" w:customStyle="1" w:styleId="SLReqArtifactListItemValueChar">
    <w:name w:val="SLReqArtifactListItemValue Char"/>
    <w:basedOn w:val="SLReqReqAttributeValueChar"/>
    <w:link w:val="SLReqArtifactListItemValue"/>
    <w:rsid w:val="002D1DA8"/>
    <w:rPr>
      <w:rFonts w:ascii="Arial" w:hAnsi="Arial"/>
      <w:b w:val="0"/>
      <w:i w:val="0"/>
      <w:color w:val="000000" w:themeColor="text1"/>
      <w:sz w:val="24"/>
    </w:rPr>
  </w:style>
  <w:style w:type="paragraph" w:customStyle="1" w:styleId="SLReqArtifactListFolderValue">
    <w:name w:val="SLReqArtifactListFolderValue"/>
    <w:basedOn w:val="SLReqReqAttributeValue"/>
    <w:next w:val="Normal"/>
    <w:link w:val="SLReqArtifactListFolderValueChar"/>
    <w:qFormat/>
    <w:rsid w:val="002D1DA8"/>
  </w:style>
  <w:style w:type="character" w:customStyle="1" w:styleId="SLReqArtifactListFolderValueChar">
    <w:name w:val="SLReqArtifactListFolderValue Char"/>
    <w:basedOn w:val="SLReqReqAttributeValueChar"/>
    <w:link w:val="SLReqArtifactListFolderValue"/>
    <w:rsid w:val="002D1DA8"/>
    <w:rPr>
      <w:rFonts w:ascii="Arial" w:hAnsi="Arial"/>
      <w:b w:val="0"/>
      <w:i w:val="0"/>
      <w:color w:val="000000" w:themeColor="text1"/>
      <w:sz w:val="24"/>
    </w:rPr>
  </w:style>
  <w:style w:type="paragraph" w:customStyle="1" w:styleId="SLReqArtifactListRevisionValue">
    <w:name w:val="SLReqArtifactListRevisionValue"/>
    <w:basedOn w:val="SLReqReqAttributeValue"/>
    <w:next w:val="Normal"/>
    <w:link w:val="SLReqArtifactListRevisionValueChar"/>
    <w:qFormat/>
    <w:rsid w:val="002D1DA8"/>
  </w:style>
  <w:style w:type="character" w:customStyle="1" w:styleId="SLReqArtifactListRevisionValueChar">
    <w:name w:val="SLReqArtifactListRevisionValue Char"/>
    <w:basedOn w:val="SLReqReqAttributeValueChar"/>
    <w:link w:val="SLReqArtifactListRevisionValue"/>
    <w:rsid w:val="002D1DA8"/>
    <w:rPr>
      <w:rFonts w:ascii="Arial" w:hAnsi="Arial"/>
      <w:b w:val="0"/>
      <w:i w:val="0"/>
      <w:color w:val="000000" w:themeColor="text1"/>
      <w:sz w:val="24"/>
    </w:rPr>
  </w:style>
  <w:style w:type="paragraph" w:customStyle="1" w:styleId="SLReqChangedLinkListTitle">
    <w:name w:val="SLReqChangedLinkListTitle"/>
    <w:basedOn w:val="SLReqReqSetPropertyName"/>
    <w:link w:val="SLReqChangedLinkListTitleChar"/>
    <w:qFormat/>
    <w:rsid w:val="0061592D"/>
    <w:pPr>
      <w:tabs>
        <w:tab w:val="left" w:pos="3671"/>
      </w:tabs>
    </w:pPr>
  </w:style>
  <w:style w:type="character" w:customStyle="1" w:styleId="SLReqChangedLinkListTitleChar">
    <w:name w:val="SLReqChangedLinkListTitle Char"/>
    <w:basedOn w:val="SLReqReqSetPropertyNameChar"/>
    <w:link w:val="SLReqChangedLinkListTitle"/>
    <w:rsid w:val="0061592D"/>
    <w:rPr>
      <w:rFonts w:ascii="Arial" w:eastAsiaTheme="majorEastAsia" w:hAnsi="Arial" w:cstheme="majorBidi"/>
      <w:b/>
      <w:bCs w:val="0"/>
      <w:color w:val="000000" w:themeColor="text1"/>
      <w:sz w:val="24"/>
    </w:rPr>
  </w:style>
  <w:style w:type="paragraph" w:customStyle="1" w:styleId="SLReqChangedLinkListNumName">
    <w:name w:val="SLReqChangedLinkListNumName"/>
    <w:basedOn w:val="SLReqReqAttributeName"/>
    <w:next w:val="Normal"/>
    <w:link w:val="SLReqChangedLinkListNumNameChar"/>
    <w:qFormat/>
    <w:rsid w:val="003867C9"/>
    <w:pPr>
      <w:tabs>
        <w:tab w:val="left" w:pos="3671"/>
      </w:tabs>
    </w:pPr>
    <w:rPr>
      <w:b/>
    </w:rPr>
  </w:style>
  <w:style w:type="character" w:customStyle="1" w:styleId="SLReqChangedLinkListNumNameChar">
    <w:name w:val="SLReqChangedLinkListNumName Char"/>
    <w:basedOn w:val="SLReqReqAttributeNameChar"/>
    <w:link w:val="SLReqChangedLinkListNumName"/>
    <w:rsid w:val="003867C9"/>
    <w:rPr>
      <w:rFonts w:ascii="Arial" w:hAnsi="Arial"/>
      <w:b/>
      <w:color w:val="000000" w:themeColor="text1"/>
      <w:sz w:val="22"/>
    </w:rPr>
  </w:style>
  <w:style w:type="paragraph" w:customStyle="1" w:styleId="SLReqChangedLinkListItemName">
    <w:name w:val="SLReqChangedLinkListItemName"/>
    <w:basedOn w:val="SLReqReqAttributeName"/>
    <w:next w:val="Normal"/>
    <w:link w:val="SLReqChangedLinkListItemNameChar"/>
    <w:qFormat/>
    <w:rsid w:val="003867C9"/>
    <w:pPr>
      <w:tabs>
        <w:tab w:val="left" w:pos="3671"/>
      </w:tabs>
    </w:pPr>
    <w:rPr>
      <w:b/>
    </w:rPr>
  </w:style>
  <w:style w:type="character" w:customStyle="1" w:styleId="SLReqChangedLinkListItemNameChar">
    <w:name w:val="SLReqChangedLinkListItemName Char"/>
    <w:basedOn w:val="SLReqReqAttributeNameChar"/>
    <w:link w:val="SLReqChangedLinkListItemName"/>
    <w:rsid w:val="003867C9"/>
    <w:rPr>
      <w:rFonts w:ascii="Arial" w:hAnsi="Arial"/>
      <w:b/>
      <w:color w:val="000000" w:themeColor="text1"/>
      <w:sz w:val="22"/>
    </w:rPr>
  </w:style>
  <w:style w:type="paragraph" w:customStyle="1" w:styleId="SLReqChangedLinkListChangedTargetName">
    <w:name w:val="SLReqChangedLinkListChangedTargetName"/>
    <w:basedOn w:val="SLReqReqAttributeName"/>
    <w:next w:val="Normal"/>
    <w:link w:val="SLReqChangedLinkListChangedTargetNameChar"/>
    <w:qFormat/>
    <w:rsid w:val="003867C9"/>
    <w:pPr>
      <w:tabs>
        <w:tab w:val="left" w:pos="3671"/>
      </w:tabs>
    </w:pPr>
    <w:rPr>
      <w:b/>
    </w:rPr>
  </w:style>
  <w:style w:type="character" w:customStyle="1" w:styleId="SLReqChangedLinkListChangedTargetNameChar">
    <w:name w:val="SLReqChangedLinkListChangedTargetName Char"/>
    <w:basedOn w:val="SLReqReqAttributeNameChar"/>
    <w:link w:val="SLReqChangedLinkListChangedTargetName"/>
    <w:rsid w:val="003867C9"/>
    <w:rPr>
      <w:rFonts w:ascii="Arial" w:hAnsi="Arial"/>
      <w:b/>
      <w:color w:val="000000" w:themeColor="text1"/>
      <w:sz w:val="22"/>
    </w:rPr>
  </w:style>
  <w:style w:type="paragraph" w:customStyle="1" w:styleId="SLReqChangedLinkListStoredInfoName">
    <w:name w:val="SLReqChangedLinkListStoredInfoName"/>
    <w:basedOn w:val="SLReqReqAttributeName"/>
    <w:next w:val="Normal"/>
    <w:link w:val="SLReqChangedLinkListStoredInfoNameChar"/>
    <w:qFormat/>
    <w:rsid w:val="003867C9"/>
    <w:pPr>
      <w:tabs>
        <w:tab w:val="left" w:pos="3671"/>
      </w:tabs>
    </w:pPr>
    <w:rPr>
      <w:b/>
    </w:rPr>
  </w:style>
  <w:style w:type="character" w:customStyle="1" w:styleId="SLReqChangedLinkListStoredInfoNameChar">
    <w:name w:val="SLReqChangedLinkListStoredInfoName Char"/>
    <w:basedOn w:val="SLReqReqAttributeNameChar"/>
    <w:link w:val="SLReqChangedLinkListStoredInfoName"/>
    <w:rsid w:val="003867C9"/>
    <w:rPr>
      <w:rFonts w:ascii="Arial" w:hAnsi="Arial"/>
      <w:b/>
      <w:color w:val="000000" w:themeColor="text1"/>
      <w:sz w:val="22"/>
    </w:rPr>
  </w:style>
  <w:style w:type="paragraph" w:customStyle="1" w:styleId="SLReqChangedLinkListActualInfoName">
    <w:name w:val="SLReqChangedLinkListActualInfoName"/>
    <w:basedOn w:val="SLReqReqAttributeName"/>
    <w:next w:val="Normal"/>
    <w:link w:val="SLReqChangedLinkListActualInfoNameChar"/>
    <w:qFormat/>
    <w:rsid w:val="003867C9"/>
    <w:pPr>
      <w:tabs>
        <w:tab w:val="left" w:pos="3671"/>
      </w:tabs>
    </w:pPr>
    <w:rPr>
      <w:b/>
    </w:rPr>
  </w:style>
  <w:style w:type="character" w:customStyle="1" w:styleId="SLReqChangedLinkListActualInfoNameChar">
    <w:name w:val="SLReqChangedLinkListActualInfoName Char"/>
    <w:basedOn w:val="SLReqReqAttributeNameChar"/>
    <w:link w:val="SLReqChangedLinkListActualInfoName"/>
    <w:rsid w:val="003867C9"/>
    <w:rPr>
      <w:rFonts w:ascii="Arial" w:hAnsi="Arial"/>
      <w:b/>
      <w:color w:val="000000" w:themeColor="text1"/>
      <w:sz w:val="22"/>
    </w:rPr>
  </w:style>
  <w:style w:type="character" w:customStyle="1" w:styleId="SLReqArtifactListRevisionNameChar">
    <w:name w:val="SLReqArtifactListRevisionName Char"/>
    <w:basedOn w:val="SLReqReqAttributeNameChar"/>
    <w:link w:val="SLReqArtifactListRevisionName"/>
    <w:rsid w:val="003867C9"/>
    <w:rPr>
      <w:rFonts w:ascii="Arial" w:hAnsi="Arial"/>
      <w:b/>
      <w:color w:val="000000" w:themeColor="text1"/>
      <w:sz w:val="22"/>
    </w:rPr>
  </w:style>
  <w:style w:type="character" w:customStyle="1" w:styleId="SLReqArtifactListItemNameChar">
    <w:name w:val="SLReqArtifactListItemName Char"/>
    <w:basedOn w:val="SLReqReqAttributeNameChar"/>
    <w:link w:val="SLReqArtifactListItemName"/>
    <w:rsid w:val="003867C9"/>
    <w:rPr>
      <w:rFonts w:ascii="Arial" w:hAnsi="Arial"/>
      <w:b/>
      <w:color w:val="000000" w:themeColor="text1"/>
      <w:sz w:val="22"/>
    </w:rPr>
  </w:style>
  <w:style w:type="character" w:customStyle="1" w:styleId="SLReqArtifactListFolderNameChar">
    <w:name w:val="SLReqArtifactListFolderName Char"/>
    <w:basedOn w:val="SLReqReqAttributeNameChar"/>
    <w:link w:val="SLReqArtifactListFolderName"/>
    <w:rsid w:val="003867C9"/>
    <w:rPr>
      <w:rFonts w:ascii="Arial" w:hAnsi="Arial"/>
      <w:b/>
      <w:color w:val="000000" w:themeColor="text1"/>
      <w:sz w:val="22"/>
    </w:rPr>
  </w:style>
  <w:style w:type="paragraph" w:customStyle="1" w:styleId="SLReqChangedLinkListNumValue">
    <w:name w:val="SLReqChangedLinkListNumValue"/>
    <w:basedOn w:val="SLReqReqAttributeValue"/>
    <w:next w:val="Normal"/>
    <w:link w:val="SLReqChangedLinkListNumValueChar"/>
    <w:qFormat/>
    <w:rsid w:val="00A76906"/>
    <w:pPr>
      <w:tabs>
        <w:tab w:val="left" w:pos="3671"/>
      </w:tabs>
    </w:pPr>
  </w:style>
  <w:style w:type="character" w:customStyle="1" w:styleId="SLReqChangedLinkListNumValueChar">
    <w:name w:val="SLReqChangedLinkListNumValue Char"/>
    <w:basedOn w:val="SLReqReqAttributeValueChar"/>
    <w:link w:val="SLReqChangedLinkListNumValue"/>
    <w:rsid w:val="00A76906"/>
    <w:rPr>
      <w:rFonts w:ascii="Arial" w:hAnsi="Arial"/>
      <w:b w:val="0"/>
      <w:i w:val="0"/>
      <w:color w:val="000000" w:themeColor="text1"/>
      <w:sz w:val="24"/>
    </w:rPr>
  </w:style>
  <w:style w:type="paragraph" w:customStyle="1" w:styleId="SLReqChangedLinkListItemValue">
    <w:name w:val="SLReqChangedLinkListItemValue"/>
    <w:basedOn w:val="SLReqReqAttributeValue"/>
    <w:next w:val="Normal"/>
    <w:link w:val="SLReqChangedLinkListItemValueChar"/>
    <w:qFormat/>
    <w:rsid w:val="00A76906"/>
    <w:pPr>
      <w:tabs>
        <w:tab w:val="left" w:pos="3671"/>
      </w:tabs>
    </w:pPr>
  </w:style>
  <w:style w:type="character" w:customStyle="1" w:styleId="SLReqChangedLinkListItemValueChar">
    <w:name w:val="SLReqChangedLinkListItemValue Char"/>
    <w:basedOn w:val="SLReqReqAttributeValueChar"/>
    <w:link w:val="SLReqChangedLinkListItemValue"/>
    <w:rsid w:val="00A76906"/>
    <w:rPr>
      <w:rFonts w:ascii="Arial" w:hAnsi="Arial"/>
      <w:b w:val="0"/>
      <w:i w:val="0"/>
      <w:color w:val="000000" w:themeColor="text1"/>
      <w:sz w:val="24"/>
    </w:rPr>
  </w:style>
  <w:style w:type="paragraph" w:customStyle="1" w:styleId="SLReqChangedLinkListChangedTargetValue">
    <w:name w:val="SLReqChangedLinkListChangedTargetValue"/>
    <w:basedOn w:val="SLReqReqAttributeValue"/>
    <w:next w:val="Normal"/>
    <w:link w:val="SLReqChangedLinkListChangedTargetValueChar"/>
    <w:qFormat/>
    <w:rsid w:val="00A76906"/>
    <w:pPr>
      <w:tabs>
        <w:tab w:val="left" w:pos="3671"/>
      </w:tabs>
    </w:pPr>
  </w:style>
  <w:style w:type="character" w:customStyle="1" w:styleId="SLReqChangedLinkListChangedTargetValueChar">
    <w:name w:val="SLReqChangedLinkListChangedTargetValue Char"/>
    <w:basedOn w:val="SLReqReqAttributeValueChar"/>
    <w:link w:val="SLReqChangedLinkListChangedTargetValue"/>
    <w:rsid w:val="00A76906"/>
    <w:rPr>
      <w:rFonts w:ascii="Arial" w:hAnsi="Arial"/>
      <w:b w:val="0"/>
      <w:i w:val="0"/>
      <w:color w:val="000000" w:themeColor="text1"/>
      <w:sz w:val="24"/>
    </w:rPr>
  </w:style>
  <w:style w:type="paragraph" w:customStyle="1" w:styleId="SLReqChangedLinkListStoredInfoValue">
    <w:name w:val="SLReqChangedLinkListStoredInfoValue"/>
    <w:basedOn w:val="SLReqReqAttributeValue"/>
    <w:next w:val="Normal"/>
    <w:link w:val="SLReqChangedLinkListStoredInfoValueChar"/>
    <w:qFormat/>
    <w:rsid w:val="00A76906"/>
    <w:pPr>
      <w:tabs>
        <w:tab w:val="left" w:pos="3671"/>
      </w:tabs>
    </w:pPr>
  </w:style>
  <w:style w:type="character" w:customStyle="1" w:styleId="SLReqChangedLinkListStoredInfoValueChar">
    <w:name w:val="SLReqChangedLinkListStoredInfoValue Char"/>
    <w:basedOn w:val="SLReqReqAttributeValueChar"/>
    <w:link w:val="SLReqChangedLinkListStoredInfoValue"/>
    <w:rsid w:val="00A76906"/>
    <w:rPr>
      <w:rFonts w:ascii="Arial" w:hAnsi="Arial"/>
      <w:b w:val="0"/>
      <w:i w:val="0"/>
      <w:color w:val="000000" w:themeColor="text1"/>
      <w:sz w:val="24"/>
    </w:rPr>
  </w:style>
  <w:style w:type="paragraph" w:customStyle="1" w:styleId="SLReqChangedLinkListActualInfoValue">
    <w:name w:val="SLReqChangedLinkListActualInfoValue"/>
    <w:basedOn w:val="SLReqReqAttributeValue"/>
    <w:next w:val="Normal"/>
    <w:link w:val="SLReqChangedLinkListActualInfoValueChar"/>
    <w:qFormat/>
    <w:rsid w:val="00A76906"/>
    <w:pPr>
      <w:tabs>
        <w:tab w:val="left" w:pos="3671"/>
      </w:tabs>
    </w:pPr>
  </w:style>
  <w:style w:type="character" w:customStyle="1" w:styleId="SLReqChangedLinkListActualInfoValueChar">
    <w:name w:val="SLReqChangedLinkListActualInfoValue Char"/>
    <w:basedOn w:val="SLReqReqAttributeValueChar"/>
    <w:link w:val="SLReqChangedLinkListActualInfoValue"/>
    <w:rsid w:val="00A76906"/>
    <w:rPr>
      <w:rFonts w:ascii="Arial" w:hAnsi="Arial"/>
      <w:b w:val="0"/>
      <w:i w:val="0"/>
      <w:color w:val="000000" w:themeColor="text1"/>
      <w:sz w:val="24"/>
    </w:rPr>
  </w:style>
  <w:style w:type="character" w:customStyle="1" w:styleId="SLReqReqTypeName">
    <w:name w:val="SLReqReqTypeName"/>
    <w:basedOn w:val="SLReqReqPropertyNameChar"/>
    <w:uiPriority w:val="1"/>
    <w:rsid w:val="00EF5EB7"/>
    <w:rPr>
      <w:rFonts w:ascii="Arial" w:eastAsiaTheme="majorEastAsia" w:hAnsi="Arial" w:cstheme="majorBidi"/>
      <w:b/>
      <w:bCs w:val="0"/>
      <w:color w:val="000000" w:themeColor="text1"/>
      <w:sz w:val="24"/>
    </w:rPr>
  </w:style>
  <w:style w:type="character" w:customStyle="1" w:styleId="SLReqReqCustomIDName">
    <w:name w:val="SLReqReqCustomIDName"/>
    <w:basedOn w:val="SLReqReqPropertyNameChar"/>
    <w:uiPriority w:val="1"/>
    <w:rsid w:val="008A4338"/>
    <w:rPr>
      <w:rFonts w:ascii="Arial" w:eastAsiaTheme="majorEastAsia" w:hAnsi="Arial" w:cstheme="majorBidi"/>
      <w:b/>
      <w:bCs w:val="0"/>
      <w:color w:val="000000" w:themeColor="text1"/>
      <w:sz w:val="24"/>
    </w:rPr>
  </w:style>
  <w:style w:type="character" w:customStyle="1" w:styleId="SLReqReqChangeInfoTitle">
    <w:name w:val="SLReqReqChangeInfoTitle"/>
    <w:basedOn w:val="SLReqReqPropertyNameChar"/>
    <w:uiPriority w:val="1"/>
    <w:rsid w:val="001B287E"/>
    <w:rPr>
      <w:rFonts w:ascii="Arial" w:eastAsiaTheme="majorEastAsia" w:hAnsi="Arial" w:cstheme="majorBidi"/>
      <w:b/>
      <w:bCs w:val="0"/>
      <w:color w:val="000000" w:themeColor="text1"/>
      <w:sz w:val="24"/>
    </w:rPr>
  </w:style>
  <w:style w:type="paragraph" w:customStyle="1" w:styleId="SLReqReqDescriptionValue2">
    <w:name w:val="SLReqReqDescriptionValue2"/>
    <w:basedOn w:val="Normal"/>
    <w:link w:val="SLReqReqDescriptionValue2Char"/>
    <w:qFormat/>
    <w:rsid w:val="007D6A77"/>
    <w:pPr>
      <w:spacing w:after="0" w:line="240" w:lineRule="auto"/>
      <w:ind w:left="720" w:firstLine="720"/>
    </w:pPr>
  </w:style>
  <w:style w:type="character" w:customStyle="1" w:styleId="SLReqReqDescriptionValue2Char">
    <w:name w:val="SLReqReqDescriptionValue2 Char"/>
    <w:basedOn w:val="DefaultParagraphFont"/>
    <w:link w:val="SLReqReqDescriptionValue2"/>
    <w:rsid w:val="007D6A77"/>
  </w:style>
  <w:style w:type="paragraph" w:customStyle="1" w:styleId="SLReqReqDescriptionValue">
    <w:name w:val="SLReqReqDescriptionValue"/>
    <w:basedOn w:val="Normal"/>
    <w:link w:val="SLReqReqDescriptionValueChar"/>
    <w:qFormat/>
    <w:rsid w:val="005B66E5"/>
    <w:pPr>
      <w:ind w:left="720"/>
    </w:pPr>
  </w:style>
  <w:style w:type="character" w:customStyle="1" w:styleId="SLReqReqDescriptionValueChar">
    <w:name w:val="SLReqReqDescriptionValue Char"/>
    <w:basedOn w:val="DefaultParagraphFont"/>
    <w:link w:val="SLReqReqDescriptionValue"/>
    <w:rsid w:val="008269BC"/>
  </w:style>
  <w:style w:type="paragraph" w:customStyle="1" w:styleId="SLreqReqPropertyName0">
    <w:name w:val="SLreqReqPropertyName"/>
    <w:basedOn w:val="SLReqReqSetsPropertyName"/>
    <w:next w:val="Normal"/>
    <w:link w:val="SLreqReqPropertyNameChar0"/>
    <w:qFormat/>
    <w:rsid w:val="00F57B39"/>
  </w:style>
  <w:style w:type="character" w:customStyle="1" w:styleId="SLreqReqPropertyNameChar0">
    <w:name w:val="SLreqReqPropertyName Char"/>
    <w:basedOn w:val="SLReqReqSetsPropertyNameChar"/>
    <w:link w:val="SLreqReqPropertyName0"/>
    <w:rsid w:val="00F57B39"/>
    <w:rPr>
      <w:rFonts w:ascii="Arial" w:eastAsiaTheme="majorEastAsia" w:hAnsi="Arial" w:cstheme="majorBidi"/>
      <w:b/>
      <w:bCs/>
      <w:color w:val="000000" w:themeColor="text1"/>
      <w:sz w:val="24"/>
    </w:rPr>
  </w:style>
  <w:style w:type="paragraph" w:customStyle="1" w:styleId="SLReqReqSetAttibuteName">
    <w:name w:val="SLReqReqSetAttibuteName"/>
    <w:basedOn w:val="Normal"/>
    <w:next w:val="Normal"/>
    <w:link w:val="SLReqReqSetAttibuteNameChar"/>
    <w:qFormat/>
    <w:rsid w:val="00F57B39"/>
    <w:pPr>
      <w:spacing w:before="120" w:after="120" w:line="240" w:lineRule="atLeast"/>
    </w:pPr>
    <w:rPr>
      <w:b/>
      <w:i/>
      <w:color w:val="000000" w:themeColor="text1"/>
      <w:sz w:val="24"/>
    </w:rPr>
  </w:style>
  <w:style w:type="character" w:customStyle="1" w:styleId="SLReqReqSetAttibuteNameChar">
    <w:name w:val="SLReqReqSetAttibuteName Char"/>
    <w:basedOn w:val="DefaultParagraphFont"/>
    <w:link w:val="SLReqReqSetAttibuteName"/>
    <w:rsid w:val="00F57B39"/>
    <w:rPr>
      <w:b/>
      <w:i/>
      <w:color w:val="000000" w:themeColor="text1"/>
      <w:sz w:val="24"/>
    </w:rPr>
  </w:style>
  <w:style w:type="paragraph" w:customStyle="1" w:styleId="014240F67D024043859842398D6A17D1">
    <w:name w:val="014240F67D024043859842398D6A17D1"/>
    <w:rsid w:val="00AB7F84"/>
    <w:pPr>
      <w:spacing w:after="0" w:line="240" w:lineRule="auto"/>
    </w:pPr>
    <w:rPr>
      <w:b/>
      <w:i/>
      <w:sz w:val="24"/>
    </w:rPr>
  </w:style>
  <w:style w:type="paragraph" w:customStyle="1" w:styleId="0833EE9BFCAE43B6816D703AF880232F">
    <w:name w:val="0833EE9BFCAE43B6816D703AF880232F"/>
    <w:rsid w:val="00AB7F84"/>
    <w:pPr>
      <w:spacing w:after="0" w:line="240" w:lineRule="auto"/>
    </w:pPr>
    <w:rPr>
      <w:b/>
      <w:i/>
      <w:sz w:val="24"/>
    </w:rPr>
  </w:style>
  <w:style w:type="paragraph" w:customStyle="1" w:styleId="0A7AA54ABAE2413D9BB558BEA7E2A558">
    <w:name w:val="0A7AA54ABAE2413D9BB558BEA7E2A558"/>
    <w:rsid w:val="00AB7F84"/>
    <w:pPr>
      <w:spacing w:after="0" w:line="240" w:lineRule="auto"/>
    </w:pPr>
    <w:rPr>
      <w:b/>
      <w:i/>
      <w:sz w:val="24"/>
    </w:rPr>
  </w:style>
  <w:style w:type="paragraph" w:customStyle="1" w:styleId="0BD8FA2BDF7C4D93B6279BAF780A0806">
    <w:name w:val="0BD8FA2BDF7C4D93B6279BAF780A0806"/>
    <w:rsid w:val="00AB7F84"/>
  </w:style>
  <w:style w:type="paragraph" w:customStyle="1" w:styleId="100983C4D93947C1B1B796DFF7AA6419">
    <w:name w:val="100983C4D93947C1B1B796DFF7AA6419"/>
    <w:rsid w:val="00AD498E"/>
    <w:rPr>
      <w:lang w:eastAsia="zh-CN"/>
    </w:rPr>
  </w:style>
  <w:style w:type="paragraph" w:customStyle="1" w:styleId="1694857B64EA471E81A29956D004890D">
    <w:name w:val="1694857B64EA471E81A29956D004890D"/>
    <w:rsid w:val="006F33B5"/>
    <w:rPr>
      <w:lang w:eastAsia="zh-CN"/>
    </w:rPr>
  </w:style>
  <w:style w:type="paragraph" w:customStyle="1" w:styleId="1A513EB717E348018CD982503D763CFE">
    <w:name w:val="1A513EB717E348018CD982503D763CFE"/>
    <w:rsid w:val="00AB7F84"/>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8"/>
      <w:szCs w:val="40"/>
    </w:rPr>
  </w:style>
  <w:style w:type="paragraph" w:customStyle="1" w:styleId="1E23884F2F104B0CAB28E86837346DAF">
    <w:name w:val="1E23884F2F104B0CAB28E86837346DAF"/>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2AA919E3A6744CBB94F6E8DB90C108D5">
    <w:name w:val="2AA919E3A6744CBB94F6E8DB90C108D5"/>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2EFD237B739A47D19858DE1D052C009B">
    <w:name w:val="2EFD237B739A47D19858DE1D052C009B"/>
    <w:rsid w:val="00AB7F84"/>
    <w:pPr>
      <w:spacing w:after="0" w:line="240" w:lineRule="auto"/>
    </w:pPr>
    <w:rPr>
      <w:b/>
      <w:i/>
      <w:sz w:val="24"/>
    </w:rPr>
  </w:style>
  <w:style w:type="paragraph" w:customStyle="1" w:styleId="342BEB599E5D4F608D32AFA19CDCADA3">
    <w:name w:val="342BEB599E5D4F608D32AFA19CDCADA3"/>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3A1AB47FCEE440F8905AEA582AEB671E1">
    <w:name w:val="3A1AB47FCEE440F8905AEA582AEB671E1"/>
    <w:rsid w:val="00C610CD"/>
    <w:pPr>
      <w:keepNext/>
      <w:keepLines/>
      <w:spacing w:before="40" w:after="0"/>
      <w:outlineLvl w:val="4"/>
    </w:pPr>
    <w:rPr>
      <w:rFonts w:asciiTheme="majorHAnsi" w:eastAsiaTheme="majorEastAsia" w:hAnsiTheme="majorHAnsi" w:cstheme="majorBidi"/>
      <w:b/>
      <w:iCs/>
      <w:color w:val="538135" w:themeColor="accent6" w:themeShade="BF"/>
      <w:sz w:val="44"/>
    </w:rPr>
  </w:style>
  <w:style w:type="paragraph" w:customStyle="1" w:styleId="3A1AB47FCEE440F8905AEA582AEB671E2">
    <w:name w:val="3A1AB47FCEE440F8905AEA582AEB671E2"/>
    <w:rsid w:val="00631E22"/>
    <w:pPr>
      <w:keepNext/>
      <w:keepLines/>
      <w:spacing w:before="40" w:after="0"/>
      <w:outlineLvl w:val="4"/>
    </w:pPr>
    <w:rPr>
      <w:rFonts w:asciiTheme="majorHAnsi" w:eastAsiaTheme="majorEastAsia" w:hAnsiTheme="majorHAnsi" w:cstheme="majorBidi"/>
      <w:b/>
      <w:iCs/>
      <w:color w:val="538135" w:themeColor="accent6" w:themeShade="BF"/>
      <w:sz w:val="44"/>
    </w:rPr>
  </w:style>
  <w:style w:type="paragraph" w:customStyle="1" w:styleId="3A1AB47FCEE440F8905AEA582AEB671E3">
    <w:name w:val="3A1AB47FCEE440F8905AEA582AEB671E3"/>
    <w:rsid w:val="004652DE"/>
  </w:style>
  <w:style w:type="paragraph" w:customStyle="1" w:styleId="3F5402DEFE31452FA35CDC4A04D2A2B2">
    <w:name w:val="3F5402DEFE31452FA35CDC4A04D2A2B2"/>
    <w:rsid w:val="00664803"/>
  </w:style>
  <w:style w:type="paragraph" w:customStyle="1" w:styleId="401DAE41EDAA4044BB3B26D37D99D26B">
    <w:name w:val="401DAE41EDAA4044BB3B26D37D99D26B"/>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4030522B8D44497995FA4A99909008C0">
    <w:name w:val="4030522B8D44497995FA4A99909008C0"/>
    <w:rsid w:val="00AB7F84"/>
    <w:pPr>
      <w:spacing w:after="0" w:line="240" w:lineRule="auto"/>
    </w:pPr>
    <w:rPr>
      <w:b/>
      <w:i/>
      <w:sz w:val="24"/>
    </w:rPr>
  </w:style>
  <w:style w:type="paragraph" w:customStyle="1" w:styleId="4053D438867142729451200B308F5BDD">
    <w:name w:val="4053D438867142729451200B308F5BDD"/>
    <w:rsid w:val="00AB7F84"/>
    <w:pPr>
      <w:spacing w:after="0" w:line="240" w:lineRule="auto"/>
    </w:pPr>
    <w:rPr>
      <w:b/>
      <w:i/>
      <w:sz w:val="24"/>
    </w:rPr>
  </w:style>
  <w:style w:type="paragraph" w:customStyle="1" w:styleId="42A0D4630AC24E04B370414F96157E70">
    <w:name w:val="42A0D4630AC24E04B370414F96157E70"/>
    <w:rsid w:val="00AB7F84"/>
  </w:style>
  <w:style w:type="paragraph" w:customStyle="1" w:styleId="4927DADED38E4A2F9CF0EB20C8FEB698">
    <w:name w:val="4927DADED38E4A2F9CF0EB20C8FEB698"/>
    <w:rsid w:val="00AB7F84"/>
  </w:style>
  <w:style w:type="paragraph" w:customStyle="1" w:styleId="5927B76782954E649B5D5F36DB91C33C">
    <w:name w:val="5927B76782954E649B5D5F36DB91C33C"/>
    <w:rsid w:val="00AB7F84"/>
  </w:style>
  <w:style w:type="paragraph" w:customStyle="1" w:styleId="5DEA6A57B8484E088525EB5B297AFC0F">
    <w:name w:val="5DEA6A57B8484E088525EB5B297AFC0F"/>
    <w:rsid w:val="00AB7F84"/>
    <w:pPr>
      <w:spacing w:after="0" w:line="240" w:lineRule="auto"/>
    </w:pPr>
    <w:rPr>
      <w:b/>
      <w:i/>
      <w:sz w:val="24"/>
    </w:rPr>
  </w:style>
  <w:style w:type="paragraph" w:customStyle="1" w:styleId="5E6699EF6202479885851C4A45218AAF">
    <w:name w:val="5E6699EF6202479885851C4A45218AAF"/>
    <w:rsid w:val="002F1792"/>
  </w:style>
  <w:style w:type="paragraph" w:customStyle="1" w:styleId="5EF6C71BA97D48E3B8E231DC1CD812C7">
    <w:name w:val="5EF6C71BA97D48E3B8E231DC1CD812C7"/>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5FA754C94EBE4C8DAFFDB1D45E82A288">
    <w:name w:val="5FA754C94EBE4C8DAFFDB1D45E82A288"/>
    <w:rsid w:val="00647DE5"/>
    <w:rPr>
      <w:lang w:eastAsia="zh-CN"/>
    </w:rPr>
  </w:style>
  <w:style w:type="paragraph" w:customStyle="1" w:styleId="604AB253739946A6A6FE84A973688956">
    <w:name w:val="604AB253739946A6A6FE84A973688956"/>
    <w:rsid w:val="00AB7F84"/>
  </w:style>
  <w:style w:type="paragraph" w:customStyle="1" w:styleId="61736E64990B49C999AF186BBF0A64F6">
    <w:name w:val="61736E64990B49C999AF186BBF0A64F6"/>
    <w:rsid w:val="00AB7F84"/>
  </w:style>
  <w:style w:type="paragraph" w:customStyle="1" w:styleId="67C6949EBAA6477B8DA6B58CBD441115">
    <w:name w:val="67C6949EBAA6477B8DA6B58CBD441115"/>
    <w:rsid w:val="00AB7F84"/>
    <w:pPr>
      <w:spacing w:after="0" w:line="240" w:lineRule="auto"/>
    </w:pPr>
    <w:rPr>
      <w:b/>
      <w:i/>
      <w:sz w:val="24"/>
    </w:rPr>
  </w:style>
  <w:style w:type="paragraph" w:customStyle="1" w:styleId="6BAF846AA3ED4885AB9F36FBC7442B49">
    <w:name w:val="6BAF846AA3ED4885AB9F36FBC7442B49"/>
    <w:rsid w:val="00AB7F84"/>
  </w:style>
  <w:style w:type="paragraph" w:customStyle="1" w:styleId="6D1A109B1314467BBF82285C51BE93E7">
    <w:name w:val="6D1A109B1314467BBF82285C51BE93E7"/>
    <w:rsid w:val="00AB7F84"/>
    <w:pPr>
      <w:spacing w:after="0" w:line="240" w:lineRule="auto"/>
    </w:pPr>
    <w:rPr>
      <w:b/>
      <w:i/>
      <w:sz w:val="24"/>
    </w:rPr>
  </w:style>
  <w:style w:type="paragraph" w:customStyle="1" w:styleId="70B2B65A98B74EFC9346E7C04F32C85E">
    <w:name w:val="70B2B65A98B74EFC9346E7C04F32C85E"/>
    <w:rsid w:val="00AB7F84"/>
    <w:pPr>
      <w:spacing w:after="0" w:line="240" w:lineRule="auto"/>
    </w:pPr>
    <w:rPr>
      <w:b/>
      <w:i/>
      <w:sz w:val="24"/>
    </w:rPr>
  </w:style>
  <w:style w:type="paragraph" w:customStyle="1" w:styleId="714323416D5243BBA33D06ED0D889E22">
    <w:name w:val="714323416D5243BBA33D06ED0D889E22"/>
    <w:rsid w:val="00AB7F84"/>
  </w:style>
  <w:style w:type="paragraph" w:customStyle="1" w:styleId="72795BB59B5140CDBC6B2F41FAD99D0C">
    <w:name w:val="72795BB59B5140CDBC6B2F41FAD99D0C"/>
    <w:rsid w:val="00AD498E"/>
    <w:rPr>
      <w:lang w:eastAsia="zh-CN"/>
    </w:rPr>
  </w:style>
  <w:style w:type="paragraph" w:customStyle="1" w:styleId="7A544A251A8546F1A8A26F0F462261FF">
    <w:name w:val="7A544A251A8546F1A8A26F0F462261FF"/>
    <w:rsid w:val="00AB7F84"/>
    <w:pPr>
      <w:spacing w:after="0" w:line="240" w:lineRule="auto"/>
    </w:pPr>
    <w:rPr>
      <w:b/>
      <w:i/>
      <w:sz w:val="24"/>
    </w:rPr>
  </w:style>
  <w:style w:type="paragraph" w:customStyle="1" w:styleId="7E2E4471E46443A1BC7642599575882A1">
    <w:name w:val="7E2E4471E46443A1BC7642599575882A1"/>
    <w:rsid w:val="004C4A2C"/>
    <w:pPr>
      <w:keepNext/>
      <w:keepLines/>
      <w:spacing w:before="100" w:beforeAutospacing="1" w:after="0"/>
      <w:outlineLvl w:val="6"/>
    </w:pPr>
    <w:rPr>
      <w:rFonts w:asciiTheme="majorHAnsi" w:eastAsiaTheme="majorEastAsia" w:hAnsiTheme="majorHAnsi" w:cstheme="majorBidi"/>
      <w:b/>
      <w:bCs/>
      <w:color w:val="1F4D78" w:themeColor="accent1" w:themeShade="7F"/>
      <w:sz w:val="28"/>
      <w:u w:val="single"/>
    </w:rPr>
  </w:style>
  <w:style w:type="paragraph" w:customStyle="1" w:styleId="7E2E4471E46443A1BC7642599575882A2">
    <w:name w:val="7E2E4471E46443A1BC7642599575882A2"/>
    <w:rsid w:val="00BC3157"/>
  </w:style>
  <w:style w:type="paragraph" w:customStyle="1" w:styleId="81692A0B7D134FF1AFE8F3DF85426005">
    <w:name w:val="81692A0B7D134FF1AFE8F3DF85426005"/>
    <w:rsid w:val="002F1792"/>
  </w:style>
  <w:style w:type="paragraph" w:customStyle="1" w:styleId="845D21BC9E1542C1BD1F9FDAD83C07C61">
    <w:name w:val="845D21BC9E1542C1BD1F9FDAD83C07C61"/>
    <w:rsid w:val="00C610CD"/>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56"/>
      <w:szCs w:val="40"/>
    </w:rPr>
  </w:style>
  <w:style w:type="paragraph" w:customStyle="1" w:styleId="8BEC0FA5A80F40D2871C778E646DB693">
    <w:name w:val="8BEC0FA5A80F40D2871C778E646DB693"/>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8CA48B4218AD452D99A4349B39AF690A">
    <w:name w:val="8CA48B4218AD452D99A4349B39AF690A"/>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931F27BD5FEF44F4AB1E5259D163E511">
    <w:name w:val="931F27BD5FEF44F4AB1E5259D163E511"/>
    <w:rsid w:val="00AB7F84"/>
    <w:pPr>
      <w:spacing w:after="0" w:line="240" w:lineRule="auto"/>
    </w:pPr>
    <w:rPr>
      <w:b/>
      <w:i/>
      <w:sz w:val="24"/>
    </w:rPr>
  </w:style>
  <w:style w:type="paragraph" w:customStyle="1" w:styleId="97AC1775C79B474B8487BD4C4C84756E1">
    <w:name w:val="97AC1775C79B474B8487BD4C4C84756E1"/>
    <w:rsid w:val="00664803"/>
    <w:pPr>
      <w:keepNext/>
      <w:keepLines/>
      <w:spacing w:before="100" w:beforeAutospacing="1" w:after="0"/>
      <w:outlineLvl w:val="6"/>
    </w:pPr>
    <w:rPr>
      <w:rFonts w:asciiTheme="majorHAnsi" w:eastAsiaTheme="majorEastAsia" w:hAnsiTheme="majorHAnsi" w:cstheme="majorBidi"/>
      <w:b/>
      <w:bCs/>
      <w:color w:val="000000" w:themeColor="text1"/>
      <w:sz w:val="28"/>
      <w:u w:val="single"/>
    </w:rPr>
  </w:style>
  <w:style w:type="paragraph" w:customStyle="1" w:styleId="9D23F382B474427497047EF32BDD091D">
    <w:name w:val="9D23F382B474427497047EF32BDD091D"/>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A1883582F526409F922E5294859EEA92">
    <w:name w:val="A1883582F526409F922E5294859EEA92"/>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A4557F67315644308EED7160EF44DAC5">
    <w:name w:val="A4557F67315644308EED7160EF44DAC5"/>
    <w:rsid w:val="00AB7F84"/>
    <w:pPr>
      <w:spacing w:after="0" w:line="240" w:lineRule="auto"/>
    </w:pPr>
    <w:rPr>
      <w:b/>
      <w:i/>
      <w:sz w:val="24"/>
    </w:rPr>
  </w:style>
  <w:style w:type="paragraph" w:customStyle="1" w:styleId="A6B6573C04C24191B3AC4FDDB450ED28">
    <w:name w:val="A6B6573C04C24191B3AC4FDDB450ED28"/>
    <w:rsid w:val="00AB7F84"/>
  </w:style>
  <w:style w:type="paragraph" w:customStyle="1" w:styleId="A7CACFA08EC74786A56B7FBF81C044EE">
    <w:name w:val="A7CACFA08EC74786A56B7FBF81C044EE"/>
    <w:rsid w:val="00AB7F84"/>
  </w:style>
  <w:style w:type="paragraph" w:customStyle="1" w:styleId="A85B127421BC4E439BCF6B9A049E1E45">
    <w:name w:val="A85B127421BC4E439BCF6B9A049E1E45"/>
    <w:rsid w:val="00AB7F84"/>
  </w:style>
  <w:style w:type="paragraph" w:customStyle="1" w:styleId="A8D4135EEE72472B9D422C816A601380">
    <w:name w:val="A8D4135EEE72472B9D422C816A601380"/>
    <w:rsid w:val="00AB7F84"/>
  </w:style>
  <w:style w:type="paragraph" w:customStyle="1" w:styleId="AAAA25DEFD6C4395B8548408E6DA71DF">
    <w:name w:val="AAAA25DEFD6C4395B8548408E6DA71DF"/>
    <w:rsid w:val="006F33B5"/>
    <w:rPr>
      <w:lang w:eastAsia="zh-CN"/>
    </w:rPr>
  </w:style>
  <w:style w:type="paragraph" w:customStyle="1" w:styleId="AC0E5048D540493DA8BFA50D6DDB08AB">
    <w:name w:val="AC0E5048D540493DA8BFA50D6DDB08AB"/>
    <w:rsid w:val="00AB7F84"/>
    <w:pPr>
      <w:spacing w:after="0" w:line="240" w:lineRule="auto"/>
    </w:pPr>
    <w:rPr>
      <w:b/>
      <w:i/>
      <w:sz w:val="24"/>
    </w:rPr>
  </w:style>
  <w:style w:type="paragraph" w:customStyle="1" w:styleId="AF89DEA2CFCC4244B8D07753FC8AA0B7">
    <w:name w:val="AF89DEA2CFCC4244B8D07753FC8AA0B7"/>
    <w:rsid w:val="00AB7F84"/>
    <w:pPr>
      <w:keepNext/>
      <w:keepLines/>
      <w:spacing w:before="100" w:beforeAutospacing="1" w:after="0"/>
      <w:outlineLvl w:val="6"/>
    </w:pPr>
    <w:rPr>
      <w:rFonts w:asciiTheme="majorHAnsi" w:eastAsiaTheme="majorEastAsia" w:hAnsiTheme="majorHAnsi" w:cstheme="majorBidi"/>
      <w:b/>
      <w:bCs/>
      <w:sz w:val="28"/>
      <w:u w:val="single"/>
    </w:rPr>
  </w:style>
  <w:style w:type="paragraph" w:customStyle="1" w:styleId="B3286443327A43D3BFAB8BD188310533">
    <w:name w:val="B3286443327A43D3BFAB8BD188310533"/>
    <w:rsid w:val="00AB7F84"/>
    <w:pPr>
      <w:keepNext/>
      <w:keepLines/>
      <w:spacing w:before="100" w:beforeAutospacing="1" w:after="0"/>
      <w:outlineLvl w:val="6"/>
    </w:pPr>
    <w:rPr>
      <w:rFonts w:asciiTheme="majorHAnsi" w:eastAsiaTheme="majorEastAsia" w:hAnsiTheme="majorHAnsi" w:cstheme="majorBidi"/>
      <w:b/>
      <w:bCs/>
      <w:sz w:val="28"/>
      <w:u w:val="single"/>
    </w:rPr>
  </w:style>
  <w:style w:type="paragraph" w:customStyle="1" w:styleId="B3ADDAACEDAA41888A4207CFC3BD6FDC">
    <w:name w:val="B3ADDAACEDAA41888A4207CFC3BD6FDC"/>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B5D17EF9B5D34E06B6BC3CB7AC697168">
    <w:name w:val="B5D17EF9B5D34E06B6BC3CB7AC697168"/>
    <w:rsid w:val="00AB7F84"/>
    <w:pPr>
      <w:spacing w:after="0" w:line="240" w:lineRule="auto"/>
    </w:pPr>
    <w:rPr>
      <w:b/>
      <w:i/>
      <w:sz w:val="24"/>
    </w:rPr>
  </w:style>
  <w:style w:type="paragraph" w:customStyle="1" w:styleId="B6B3456CBBB64382A9655836FBE570B2">
    <w:name w:val="B6B3456CBBB64382A9655836FBE570B2"/>
    <w:rsid w:val="00647DE5"/>
    <w:rPr>
      <w:lang w:eastAsia="zh-CN"/>
    </w:rPr>
  </w:style>
  <w:style w:type="paragraph" w:customStyle="1" w:styleId="B6D7626CD8824719AB5606D07EB6FE75">
    <w:name w:val="B6D7626CD8824719AB5606D07EB6FE75"/>
    <w:rsid w:val="00AB7F84"/>
  </w:style>
  <w:style w:type="paragraph" w:customStyle="1" w:styleId="B8DABFA10D4B4445874E5D68A811026E">
    <w:name w:val="B8DABFA10D4B4445874E5D68A811026E"/>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BA420A249BFB41AFBCED9F5BEA6A9CBF">
    <w:name w:val="BA420A249BFB41AFBCED9F5BEA6A9CBF"/>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BBD53555EC4F4712BB142801B6809237">
    <w:name w:val="BBD53555EC4F4712BB142801B6809237"/>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C00718544CC841278317BA306BD57467">
    <w:name w:val="C00718544CC841278317BA306BD57467"/>
    <w:rsid w:val="00AB7F84"/>
  </w:style>
  <w:style w:type="paragraph" w:customStyle="1" w:styleId="C43AC53205644C63B6EA3F72D4F2BFBF">
    <w:name w:val="C43AC53205644C63B6EA3F72D4F2BFBF"/>
    <w:rsid w:val="00AB7F84"/>
    <w:pPr>
      <w:spacing w:after="0" w:line="240" w:lineRule="auto"/>
    </w:pPr>
    <w:rPr>
      <w:b/>
      <w:i/>
      <w:sz w:val="24"/>
    </w:rPr>
  </w:style>
  <w:style w:type="paragraph" w:customStyle="1" w:styleId="CD599EEC0EA94A6DA7B35A2C5D4B31C4">
    <w:name w:val="CD599EEC0EA94A6DA7B35A2C5D4B31C4"/>
    <w:rsid w:val="00AB7F84"/>
  </w:style>
  <w:style w:type="paragraph" w:customStyle="1" w:styleId="CE385FD1F8464895ADCCB3B5095C4E18">
    <w:name w:val="CE385FD1F8464895ADCCB3B5095C4E18"/>
    <w:rsid w:val="00AB7F84"/>
  </w:style>
  <w:style w:type="paragraph" w:customStyle="1" w:styleId="D1FE162A24124D769746781455FC8951">
    <w:name w:val="D1FE162A24124D769746781455FC8951"/>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D2BE12449CAC472395ECABDA99A78F9D">
    <w:name w:val="D2BE12449CAC472395ECABDA99A78F9D"/>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D9A62DAC54DA47F1B7296D6275E05E96">
    <w:name w:val="D9A62DAC54DA47F1B7296D6275E05E96"/>
    <w:rsid w:val="00AB7F84"/>
  </w:style>
  <w:style w:type="paragraph" w:customStyle="1" w:styleId="DE2EBC7C2BBE41B19272DCDDB38DE500">
    <w:name w:val="DE2EBC7C2BBE41B19272DCDDB38DE500"/>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DF6B290E02F843A3A500A984714DFDED">
    <w:name w:val="DF6B290E02F843A3A500A984714DFDED"/>
    <w:rsid w:val="00AB7F84"/>
    <w:pPr>
      <w:spacing w:after="0" w:line="240" w:lineRule="auto"/>
    </w:pPr>
    <w:rPr>
      <w:b/>
      <w:i/>
      <w:sz w:val="24"/>
    </w:rPr>
  </w:style>
  <w:style w:type="paragraph" w:customStyle="1" w:styleId="DF90D76F17714015B32148728C5B8BB4">
    <w:name w:val="DF90D76F17714015B32148728C5B8BB4"/>
    <w:rsid w:val="00AB7F84"/>
    <w:pPr>
      <w:spacing w:after="0" w:line="240" w:lineRule="auto"/>
    </w:pPr>
    <w:rPr>
      <w:b/>
      <w:i/>
      <w:sz w:val="24"/>
    </w:rPr>
  </w:style>
  <w:style w:type="paragraph" w:customStyle="1" w:styleId="E02012A6B952428DBFA020250E8AF6E8">
    <w:name w:val="E02012A6B952428DBFA020250E8AF6E8"/>
    <w:rsid w:val="00AB7F84"/>
    <w:pPr>
      <w:keepNext/>
      <w:keepLines/>
      <w:spacing w:before="100" w:beforeAutospacing="1" w:after="0"/>
      <w:outlineLvl w:val="6"/>
    </w:pPr>
    <w:rPr>
      <w:rFonts w:asciiTheme="majorHAnsi" w:eastAsiaTheme="majorEastAsia" w:hAnsiTheme="majorHAnsi" w:cstheme="majorBidi"/>
      <w:b/>
      <w:bCs/>
      <w:sz w:val="28"/>
      <w:u w:val="single"/>
    </w:rPr>
  </w:style>
  <w:style w:type="paragraph" w:customStyle="1" w:styleId="E1851A7E1E154CF48B10C3BF67B6515E">
    <w:name w:val="E1851A7E1E154CF48B10C3BF67B6515E"/>
    <w:rsid w:val="00AD498E"/>
    <w:rPr>
      <w:lang w:eastAsia="zh-CN"/>
    </w:rPr>
  </w:style>
  <w:style w:type="paragraph" w:customStyle="1" w:styleId="E519BB0DA75F47A59A765D494F974F3D">
    <w:name w:val="E519BB0DA75F47A59A765D494F974F3D"/>
    <w:rsid w:val="00AB7F84"/>
    <w:pPr>
      <w:keepNext/>
      <w:keepLines/>
      <w:spacing w:before="100" w:beforeAutospacing="1" w:after="0"/>
      <w:outlineLvl w:val="6"/>
    </w:pPr>
    <w:rPr>
      <w:rFonts w:asciiTheme="majorHAnsi" w:eastAsiaTheme="majorEastAsia" w:hAnsiTheme="majorHAnsi" w:cstheme="majorBidi"/>
      <w:b/>
      <w:bCs/>
      <w:sz w:val="28"/>
      <w:u w:val="single"/>
    </w:rPr>
  </w:style>
  <w:style w:type="paragraph" w:customStyle="1" w:styleId="E5706793D1A042A9948E649D005492BD">
    <w:name w:val="E5706793D1A042A9948E649D005492BD"/>
    <w:rsid w:val="00647DE5"/>
    <w:rPr>
      <w:lang w:eastAsia="zh-CN"/>
    </w:rPr>
  </w:style>
  <w:style w:type="paragraph" w:customStyle="1" w:styleId="E8F4B0DF5529488BAD63D2EE5D814352">
    <w:name w:val="E8F4B0DF5529488BAD63D2EE5D814352"/>
    <w:rsid w:val="00AB7F84"/>
    <w:pPr>
      <w:spacing w:after="0" w:line="240" w:lineRule="auto"/>
    </w:pPr>
    <w:rPr>
      <w:b/>
      <w:i/>
      <w:sz w:val="24"/>
    </w:rPr>
  </w:style>
  <w:style w:type="paragraph" w:customStyle="1" w:styleId="E9759E8393364AE0A1B671EE605BD526">
    <w:name w:val="E9759E8393364AE0A1B671EE605BD526"/>
    <w:rsid w:val="00647DE5"/>
    <w:rPr>
      <w:lang w:eastAsia="zh-CN"/>
    </w:rPr>
  </w:style>
  <w:style w:type="paragraph" w:customStyle="1" w:styleId="EAFD2420C2274E0BB5B4CFC918784F5F">
    <w:name w:val="EAFD2420C2274E0BB5B4CFC918784F5F"/>
    <w:rsid w:val="00AB7F84"/>
    <w:pPr>
      <w:spacing w:after="0" w:line="240" w:lineRule="auto"/>
    </w:pPr>
    <w:rPr>
      <w:b/>
      <w:i/>
      <w:sz w:val="24"/>
    </w:rPr>
  </w:style>
  <w:style w:type="paragraph" w:customStyle="1" w:styleId="EBD7E632E5A249AEAED6220BCF8E57B71">
    <w:name w:val="EBD7E632E5A249AEAED6220BCF8E57B71"/>
    <w:rsid w:val="00631E22"/>
    <w:pPr>
      <w:keepNext/>
      <w:keepLines/>
      <w:spacing w:before="80" w:after="0"/>
      <w:outlineLvl w:val="3"/>
    </w:pPr>
    <w:rPr>
      <w:rFonts w:asciiTheme="majorHAnsi" w:eastAsiaTheme="majorEastAsia" w:hAnsiTheme="majorHAnsi" w:cstheme="majorBidi"/>
      <w:color w:val="70AD47" w:themeColor="accent6"/>
    </w:rPr>
  </w:style>
  <w:style w:type="paragraph" w:customStyle="1" w:styleId="EBD7E632E5A249AEAED6220BCF8E57B72">
    <w:name w:val="EBD7E632E5A249AEAED6220BCF8E57B72"/>
    <w:rsid w:val="004652DE"/>
  </w:style>
  <w:style w:type="paragraph" w:customStyle="1" w:styleId="F6DBF11A8E9E4A76A6F9B47344B51060">
    <w:name w:val="F6DBF11A8E9E4A76A6F9B47344B51060"/>
    <w:rsid w:val="00AB7F84"/>
    <w:pPr>
      <w:keepNext/>
      <w:keepLines/>
      <w:spacing w:before="40" w:after="0"/>
      <w:outlineLvl w:val="4"/>
    </w:pPr>
    <w:rPr>
      <w:rFonts w:asciiTheme="majorHAnsi" w:eastAsiaTheme="majorEastAsia" w:hAnsiTheme="majorHAnsi" w:cstheme="majorBidi"/>
      <w:b/>
      <w:iCs/>
      <w:color w:val="70AD47" w:themeColor="accent6"/>
      <w:sz w:val="32"/>
    </w:rPr>
  </w:style>
  <w:style w:type="paragraph" w:customStyle="1" w:styleId="F6E6300CCE9648AB94EA0A0C2E737836">
    <w:name w:val="F6E6300CCE9648AB94EA0A0C2E737836"/>
    <w:rsid w:val="00AB7F84"/>
  </w:style>
  <w:style w:type="paragraph" w:customStyle="1" w:styleId="F9257BA19DD8427B91AFDDF7B636445F1">
    <w:name w:val="F9257BA19DD8427B91AFDDF7B636445F1"/>
    <w:rsid w:val="00631E22"/>
    <w:pPr>
      <w:keepNext/>
      <w:keepLines/>
      <w:spacing w:before="80" w:after="0"/>
      <w:outlineLvl w:val="3"/>
    </w:pPr>
    <w:rPr>
      <w:rFonts w:asciiTheme="majorHAnsi" w:eastAsiaTheme="majorEastAsia" w:hAnsiTheme="majorHAnsi" w:cstheme="majorBidi"/>
      <w:color w:val="70AD47" w:themeColor="accent6"/>
    </w:rPr>
  </w:style>
  <w:style w:type="paragraph" w:customStyle="1" w:styleId="F9257BA19DD8427B91AFDDF7B636445F2">
    <w:name w:val="F9257BA19DD8427B91AFDDF7B636445F2"/>
    <w:rsid w:val="004652DE"/>
  </w:style>
  <w:style w:type="paragraph" w:customStyle="1" w:styleId="FA20EA1EBE984915B136EF8FCCFF8845">
    <w:name w:val="FA20EA1EBE984915B136EF8FCCFF8845"/>
    <w:rsid w:val="002F1792"/>
  </w:style>
  <w:style w:type="paragraph" w:customStyle="1" w:styleId="SLReqReqPropertyName1">
    <w:name w:val="SLReqReqPropertyName"/>
    <w:basedOn w:val="Normal"/>
    <w:next w:val="Normal"/>
    <w:link w:val="SLReqReqPropertyNameChar1"/>
    <w:qFormat/>
    <w:rsid w:val="00AD498E"/>
    <w:pPr>
      <w:spacing w:before="240" w:line="240" w:lineRule="auto"/>
    </w:pPr>
    <w:rPr>
      <w:rFonts w:ascii="Arial" w:hAnsi="Arial"/>
      <w:b/>
      <w:color w:val="000000" w:themeColor="text1"/>
      <w:sz w:val="24"/>
    </w:rPr>
  </w:style>
  <w:style w:type="character" w:customStyle="1" w:styleId="SLReqReqPropertyNameChar1">
    <w:name w:val="SLReqReqPropertyName Char"/>
    <w:basedOn w:val="DefaultParagraphFont"/>
    <w:link w:val="SLReqReqPropertyName1"/>
    <w:rsid w:val="00AD498E"/>
    <w:rPr>
      <w:rFonts w:ascii="Arial" w:hAnsi="Arial"/>
      <w:b/>
      <w:color w:val="000000" w:themeColor="text1"/>
      <w:sz w:val="24"/>
      <w:szCs w:val="21"/>
    </w:rPr>
  </w:style>
  <w:style w:type="paragraph" w:customStyle="1" w:styleId="SLreqReqPropertyName2">
    <w:name w:val="SLreqReqPropertyName"/>
    <w:basedOn w:val="SLReqReqSetsPropertyName"/>
    <w:next w:val="Normal"/>
    <w:link w:val="SLreqReqPropertyNameChar2"/>
    <w:qFormat/>
    <w:rsid w:val="00AD498E"/>
  </w:style>
  <w:style w:type="character" w:customStyle="1" w:styleId="SLreqReqPropertyNameChar2">
    <w:name w:val="SLreqReqPropertyName Char"/>
    <w:basedOn w:val="SLReqReqSetsPropertyNameChar"/>
    <w:link w:val="SLreqReqPropertyName2"/>
    <w:rsid w:val="00AD498E"/>
    <w:rPr>
      <w:rFonts w:ascii="Arial" w:eastAsiaTheme="majorEastAsia" w:hAnsi="Arial" w:cstheme="majorBidi"/>
      <w:b/>
      <w:bCs/>
      <w:i w:val="0"/>
      <w:iCs w:val="0"/>
      <w:color w:val="000000" w:themeColor="text1"/>
      <w:sz w:val="24"/>
      <w:szCs w:val="21"/>
    </w:rPr>
  </w:style>
  <w:style w:type="paragraph" w:styleId="TOC4">
    <w:name w:val="toc 4"/>
    <w:basedOn w:val="Normal"/>
    <w:next w:val="Normal"/>
    <w:autoRedefine/>
    <w:uiPriority w:val="39"/>
    <w:unhideWhenUsed/>
    <w:rsid w:val="005C1EA3"/>
    <w:pPr>
      <w:spacing w:after="100" w:line="259" w:lineRule="auto"/>
      <w:ind w:left="660"/>
    </w:pPr>
    <w:rPr>
      <w:sz w:val="22"/>
      <w:szCs w:val="22"/>
      <w:lang w:val="en-ZA" w:eastAsia="en-ZA"/>
    </w:rPr>
  </w:style>
  <w:style w:type="paragraph" w:styleId="TOC5">
    <w:name w:val="toc 5"/>
    <w:basedOn w:val="Normal"/>
    <w:next w:val="Normal"/>
    <w:autoRedefine/>
    <w:uiPriority w:val="39"/>
    <w:unhideWhenUsed/>
    <w:rsid w:val="005C1EA3"/>
    <w:pPr>
      <w:spacing w:after="100" w:line="259" w:lineRule="auto"/>
      <w:ind w:left="880"/>
    </w:pPr>
    <w:rPr>
      <w:sz w:val="22"/>
      <w:szCs w:val="22"/>
      <w:lang w:val="en-ZA" w:eastAsia="en-ZA"/>
    </w:rPr>
  </w:style>
  <w:style w:type="paragraph" w:styleId="TOC6">
    <w:name w:val="toc 6"/>
    <w:basedOn w:val="Normal"/>
    <w:next w:val="Normal"/>
    <w:autoRedefine/>
    <w:uiPriority w:val="39"/>
    <w:unhideWhenUsed/>
    <w:rsid w:val="005C1EA3"/>
    <w:pPr>
      <w:spacing w:after="100" w:line="259" w:lineRule="auto"/>
      <w:ind w:left="1100"/>
    </w:pPr>
    <w:rPr>
      <w:sz w:val="22"/>
      <w:szCs w:val="22"/>
      <w:lang w:val="en-ZA" w:eastAsia="en-ZA"/>
    </w:rPr>
  </w:style>
  <w:style w:type="paragraph" w:styleId="TOC7">
    <w:name w:val="toc 7"/>
    <w:basedOn w:val="Normal"/>
    <w:next w:val="Normal"/>
    <w:autoRedefine/>
    <w:uiPriority w:val="39"/>
    <w:unhideWhenUsed/>
    <w:rsid w:val="005C1EA3"/>
    <w:pPr>
      <w:spacing w:after="100" w:line="259" w:lineRule="auto"/>
      <w:ind w:left="1320"/>
    </w:pPr>
    <w:rPr>
      <w:sz w:val="22"/>
      <w:szCs w:val="22"/>
      <w:lang w:val="en-ZA" w:eastAsia="en-ZA"/>
    </w:rPr>
  </w:style>
  <w:style w:type="paragraph" w:styleId="TOC8">
    <w:name w:val="toc 8"/>
    <w:basedOn w:val="Normal"/>
    <w:next w:val="Normal"/>
    <w:autoRedefine/>
    <w:uiPriority w:val="39"/>
    <w:unhideWhenUsed/>
    <w:rsid w:val="005C1EA3"/>
    <w:pPr>
      <w:spacing w:after="100" w:line="259" w:lineRule="auto"/>
      <w:ind w:left="1540"/>
    </w:pPr>
    <w:rPr>
      <w:sz w:val="22"/>
      <w:szCs w:val="22"/>
      <w:lang w:val="en-ZA" w:eastAsia="en-ZA"/>
    </w:rPr>
  </w:style>
  <w:style w:type="paragraph" w:styleId="TOC9">
    <w:name w:val="toc 9"/>
    <w:basedOn w:val="Normal"/>
    <w:next w:val="Normal"/>
    <w:autoRedefine/>
    <w:uiPriority w:val="39"/>
    <w:unhideWhenUsed/>
    <w:rsid w:val="005C1EA3"/>
    <w:pPr>
      <w:spacing w:after="100" w:line="259" w:lineRule="auto"/>
      <w:ind w:left="1760"/>
    </w:pPr>
    <w:rPr>
      <w:sz w:val="22"/>
      <w:szCs w:val="22"/>
      <w:lang w:val="en-ZA" w:eastAsia="en-ZA"/>
    </w:rPr>
  </w:style>
  <w:style w:type="character" w:styleId="UnresolvedMention">
    <w:name w:val="Unresolved Mention"/>
    <w:basedOn w:val="DefaultParagraphFont"/>
    <w:uiPriority w:val="99"/>
    <w:semiHidden/>
    <w:unhideWhenUsed/>
    <w:rsid w:val="005C1E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396747">
      <w:bodyDiv w:val="1"/>
      <w:marLeft w:val="0"/>
      <w:marRight w:val="0"/>
      <w:marTop w:val="0"/>
      <w:marBottom w:val="0"/>
      <w:divBdr>
        <w:top w:val="none" w:sz="0" w:space="0" w:color="auto"/>
        <w:left w:val="none" w:sz="0" w:space="0" w:color="auto"/>
        <w:bottom w:val="none" w:sz="0" w:space="0" w:color="auto"/>
        <w:right w:val="none" w:sz="0" w:space="0" w:color="auto"/>
      </w:divBdr>
    </w:div>
    <w:div w:id="812597860">
      <w:bodyDiv w:val="1"/>
      <w:marLeft w:val="0"/>
      <w:marRight w:val="0"/>
      <w:marTop w:val="0"/>
      <w:marBottom w:val="0"/>
      <w:divBdr>
        <w:top w:val="none" w:sz="0" w:space="0" w:color="auto"/>
        <w:left w:val="none" w:sz="0" w:space="0" w:color="auto"/>
        <w:bottom w:val="none" w:sz="0" w:space="0" w:color="auto"/>
        <w:right w:val="none" w:sz="0" w:space="0" w:color="auto"/>
      </w:divBdr>
    </w:div>
    <w:div w:id="1486779990">
      <w:bodyDiv w:val="1"/>
      <w:marLeft w:val="0"/>
      <w:marRight w:val="0"/>
      <w:marTop w:val="0"/>
      <w:marBottom w:val="0"/>
      <w:divBdr>
        <w:top w:val="none" w:sz="0" w:space="0" w:color="auto"/>
        <w:left w:val="none" w:sz="0" w:space="0" w:color="auto"/>
        <w:bottom w:val="none" w:sz="0" w:space="0" w:color="auto"/>
        <w:right w:val="none" w:sz="0" w:space="0" w:color="auto"/>
      </w:divBdr>
    </w:div>
    <w:div w:id="152477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3440E-10B3-40F1-B75C-0F387A77E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0</Pages>
  <Words>14505</Words>
  <Characters>82683</Characters>
  <Application>Microsoft Office Word</Application>
  <DocSecurity>0</DocSecurity>
  <Lines>689</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MathWorks, Inc.</dc:creator>
  <cp:keywords/>
  <dc:description/>
  <cp:lastModifiedBy>Conrad Beukes</cp:lastModifiedBy>
  <cp:revision>4</cp:revision>
  <cp:lastPrinted>2017-04-29T07:17:00Z</cp:lastPrinted>
  <dcterms:created xsi:type="dcterms:W3CDTF">2019-11-15T00:56:00Z</dcterms:created>
  <dcterms:modified xsi:type="dcterms:W3CDTF">2021-10-21T12:02:00Z</dcterms:modified>
</cp:coreProperties>
</file>